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9495F" w14:textId="3CAB6984" w:rsidR="00992F06" w:rsidRPr="00B43C8C" w:rsidRDefault="00992F06" w:rsidP="00B43C8C">
      <w:pPr>
        <w:ind w:firstLine="0"/>
        <w:jc w:val="center"/>
        <w:rPr>
          <w:b/>
          <w:bCs/>
        </w:rPr>
      </w:pPr>
      <w:r w:rsidRPr="00B43C8C">
        <w:rPr>
          <w:b/>
          <w:bCs/>
        </w:rPr>
        <w:t xml:space="preserve">Using </w:t>
      </w:r>
      <w:del w:id="0" w:author="Bachmeier, Nate" w:date="2023-04-04T15:56:00Z">
        <w:r w:rsidRPr="00B43C8C" w:rsidDel="00DF58F5">
          <w:rPr>
            <w:b/>
            <w:bCs/>
          </w:rPr>
          <w:delText>Artific</w:delText>
        </w:r>
        <w:r w:rsidR="0098329E" w:rsidRPr="00B43C8C" w:rsidDel="00DF58F5">
          <w:rPr>
            <w:b/>
            <w:bCs/>
          </w:rPr>
          <w:delText>i</w:delText>
        </w:r>
        <w:r w:rsidRPr="00B43C8C" w:rsidDel="00DF58F5">
          <w:rPr>
            <w:b/>
            <w:bCs/>
          </w:rPr>
          <w:delText xml:space="preserve">al Intelligence/Machine Learning </w:delText>
        </w:r>
      </w:del>
      <w:ins w:id="1" w:author="Bachmeier, Nate" w:date="2023-04-04T15:56:00Z">
        <w:del w:id="2" w:author="Nate Bachmeier [AWS-SA]" w:date="2023-04-09T14:13:00Z">
          <w:r w:rsidR="00DF58F5" w:rsidDel="008A08BD">
            <w:rPr>
              <w:b/>
              <w:bCs/>
            </w:rPr>
            <w:delText>H</w:delText>
          </w:r>
        </w:del>
      </w:ins>
      <w:ins w:id="3" w:author="Nate Bachmeier [AWS-SA]" w:date="2023-04-09T14:13:00Z">
        <w:r w:rsidR="008A08BD">
          <w:rPr>
            <w:b/>
            <w:bCs/>
          </w:rPr>
          <w:t>h</w:t>
        </w:r>
      </w:ins>
      <w:ins w:id="4" w:author="Bachmeier, Nate" w:date="2023-04-04T15:56:00Z">
        <w:r w:rsidR="00DF58F5">
          <w:rPr>
            <w:b/>
            <w:bCs/>
          </w:rPr>
          <w:t xml:space="preserve">uman </w:t>
        </w:r>
        <w:del w:id="5" w:author="Nate Bachmeier [AWS-SA]" w:date="2023-04-09T14:13:00Z">
          <w:r w:rsidR="00DF58F5" w:rsidDel="008A08BD">
            <w:rPr>
              <w:b/>
              <w:bCs/>
            </w:rPr>
            <w:delText>A</w:delText>
          </w:r>
        </w:del>
      </w:ins>
      <w:ins w:id="6" w:author="Nate Bachmeier [AWS-SA]" w:date="2023-04-09T14:13:00Z">
        <w:r w:rsidR="008A08BD">
          <w:rPr>
            <w:b/>
            <w:bCs/>
          </w:rPr>
          <w:t>a</w:t>
        </w:r>
      </w:ins>
      <w:ins w:id="7" w:author="Bachmeier, Nate" w:date="2023-04-04T15:56:00Z">
        <w:r w:rsidR="00DF58F5">
          <w:rPr>
            <w:b/>
            <w:bCs/>
          </w:rPr>
          <w:t xml:space="preserve">ctivity </w:t>
        </w:r>
        <w:del w:id="8" w:author="Nate Bachmeier [AWS-SA]" w:date="2023-04-09T14:13:00Z">
          <w:r w:rsidR="00DF58F5" w:rsidDel="008A08BD">
            <w:rPr>
              <w:b/>
              <w:bCs/>
            </w:rPr>
            <w:delText>R</w:delText>
          </w:r>
        </w:del>
      </w:ins>
      <w:ins w:id="9" w:author="Nate Bachmeier [AWS-SA]" w:date="2023-04-09T14:13:00Z">
        <w:r w:rsidR="008A08BD">
          <w:rPr>
            <w:b/>
            <w:bCs/>
          </w:rPr>
          <w:t>r</w:t>
        </w:r>
      </w:ins>
      <w:ins w:id="10" w:author="Bachmeier, Nate" w:date="2023-04-04T15:56:00Z">
        <w:r w:rsidR="00DF58F5">
          <w:rPr>
            <w:b/>
            <w:bCs/>
          </w:rPr>
          <w:t xml:space="preserve">ecognition </w:t>
        </w:r>
      </w:ins>
      <w:ins w:id="11" w:author="Nate Bachmeier [AWS-SA]" w:date="2023-04-09T14:13:00Z">
        <w:r w:rsidR="008A08BD">
          <w:rPr>
            <w:b/>
            <w:bCs/>
          </w:rPr>
          <w:t xml:space="preserve">for improving </w:t>
        </w:r>
      </w:ins>
      <w:del w:id="12" w:author="Nate Bachmeier [AWS-SA]" w:date="2023-04-09T14:13:00Z">
        <w:r w:rsidRPr="00B43C8C" w:rsidDel="008A08BD">
          <w:rPr>
            <w:b/>
            <w:bCs/>
          </w:rPr>
          <w:delText xml:space="preserve">to improve </w:delText>
        </w:r>
      </w:del>
      <w:r w:rsidRPr="00B43C8C">
        <w:rPr>
          <w:b/>
          <w:bCs/>
        </w:rPr>
        <w:t>elderly an</w:t>
      </w:r>
      <w:del w:id="13" w:author="Nate Bachmeier [AWS-SA]" w:date="2023-04-09T14:13:00Z">
        <w:r w:rsidR="00DF58F5" w:rsidDel="008A08BD">
          <w:rPr>
            <w:b/>
            <w:bCs/>
          </w:rPr>
          <w:delText>s</w:delText>
        </w:r>
      </w:del>
      <w:r w:rsidRPr="00B43C8C">
        <w:rPr>
          <w:b/>
          <w:bCs/>
        </w:rPr>
        <w:t>d special needs care</w:t>
      </w:r>
    </w:p>
    <w:p w14:paraId="1DFCD60D" w14:textId="77777777" w:rsidR="00887A22" w:rsidRPr="00887A22" w:rsidRDefault="00887A22" w:rsidP="00B43C8C">
      <w:pPr>
        <w:jc w:val="center"/>
      </w:pPr>
    </w:p>
    <w:p w14:paraId="0C3E9B39" w14:textId="77777777" w:rsidR="00887A22" w:rsidRPr="00887A22" w:rsidRDefault="00887A22" w:rsidP="00B43C8C">
      <w:pPr>
        <w:ind w:firstLine="0"/>
        <w:jc w:val="center"/>
      </w:pPr>
    </w:p>
    <w:p w14:paraId="15B27D70" w14:textId="53A39E00" w:rsidR="00887A22" w:rsidRPr="00887A22" w:rsidRDefault="00887A22" w:rsidP="00B43C8C">
      <w:pPr>
        <w:ind w:firstLine="0"/>
        <w:jc w:val="center"/>
      </w:pPr>
      <w:r w:rsidRPr="00887A22">
        <w:t xml:space="preserve">Dissertation </w:t>
      </w:r>
      <w:r w:rsidR="00BF30FF">
        <w:t>Manuscript</w:t>
      </w:r>
    </w:p>
    <w:p w14:paraId="666D9BA3" w14:textId="77777777" w:rsidR="00887A22" w:rsidRPr="00887A22" w:rsidRDefault="00887A22" w:rsidP="00B43C8C">
      <w:pPr>
        <w:jc w:val="center"/>
      </w:pPr>
    </w:p>
    <w:p w14:paraId="7EC94FEC" w14:textId="46F15139" w:rsidR="00887A22" w:rsidRPr="00887A22" w:rsidRDefault="00887A22" w:rsidP="00B43C8C">
      <w:pPr>
        <w:ind w:firstLine="0"/>
        <w:jc w:val="center"/>
      </w:pPr>
      <w:r w:rsidRPr="00887A22">
        <w:t xml:space="preserve">Submitted to </w:t>
      </w:r>
      <w:r w:rsidR="00BF30FF">
        <w:t>National</w:t>
      </w:r>
      <w:r w:rsidR="00BF30FF" w:rsidRPr="00887A22">
        <w:t xml:space="preserve"> </w:t>
      </w:r>
      <w:r w:rsidRPr="00887A22">
        <w:t>University</w:t>
      </w:r>
    </w:p>
    <w:p w14:paraId="480940E1" w14:textId="76361A06" w:rsidR="00887A22" w:rsidRPr="00887A22" w:rsidRDefault="00887A22" w:rsidP="00B43C8C">
      <w:pPr>
        <w:ind w:firstLine="0"/>
        <w:jc w:val="center"/>
      </w:pPr>
      <w:r w:rsidRPr="00887A22">
        <w:t xml:space="preserve">School of </w:t>
      </w:r>
      <w:r w:rsidR="00D245BE">
        <w:t>Technology and Engineering</w:t>
      </w:r>
    </w:p>
    <w:p w14:paraId="092DBFE6" w14:textId="11C68FE9" w:rsidR="00887A22" w:rsidRPr="00887A22" w:rsidRDefault="00887A22" w:rsidP="00B43C8C">
      <w:pPr>
        <w:ind w:firstLine="0"/>
        <w:jc w:val="center"/>
      </w:pPr>
      <w:r w:rsidRPr="00887A22">
        <w:t>in Partial Fulfillment of the</w:t>
      </w:r>
    </w:p>
    <w:p w14:paraId="75055728" w14:textId="098BA5F4" w:rsidR="00887A22" w:rsidRPr="00887A22" w:rsidRDefault="00887A22" w:rsidP="00B43C8C">
      <w:pPr>
        <w:ind w:firstLine="0"/>
        <w:jc w:val="center"/>
      </w:pPr>
      <w:r w:rsidRPr="00887A22">
        <w:t>Requirements for the Degree of</w:t>
      </w:r>
    </w:p>
    <w:p w14:paraId="21EA8EAF" w14:textId="740AB487" w:rsidR="00887A22" w:rsidRDefault="00887A22" w:rsidP="00D245BE">
      <w:pPr>
        <w:ind w:firstLine="0"/>
        <w:jc w:val="center"/>
      </w:pPr>
      <w:r w:rsidRPr="00887A22">
        <w:t>DOCTOR OF</w:t>
      </w:r>
      <w:r w:rsidRPr="00887A22">
        <w:rPr>
          <w:b/>
        </w:rPr>
        <w:t xml:space="preserve"> </w:t>
      </w:r>
      <w:r w:rsidR="00E72F1F" w:rsidRPr="00E72F1F">
        <w:rPr>
          <w:bCs/>
        </w:rPr>
        <w:t>PHILOSOPHY</w:t>
      </w:r>
    </w:p>
    <w:p w14:paraId="3E70903D" w14:textId="5BCE055F" w:rsidR="00887A22" w:rsidRDefault="00887A22" w:rsidP="00B43C8C">
      <w:pPr>
        <w:jc w:val="center"/>
      </w:pPr>
    </w:p>
    <w:p w14:paraId="09B0F2AB" w14:textId="77777777" w:rsidR="00722C2E" w:rsidRPr="00887A22" w:rsidRDefault="00722C2E" w:rsidP="00B43C8C">
      <w:pPr>
        <w:jc w:val="center"/>
      </w:pPr>
    </w:p>
    <w:p w14:paraId="7F5A44A1" w14:textId="77777777" w:rsidR="00887A22" w:rsidRPr="00887A22" w:rsidRDefault="00887A22" w:rsidP="00B43C8C">
      <w:pPr>
        <w:ind w:firstLine="0"/>
        <w:jc w:val="center"/>
      </w:pPr>
      <w:r w:rsidRPr="00887A22">
        <w:t>by</w:t>
      </w:r>
    </w:p>
    <w:p w14:paraId="4507D7D6" w14:textId="77777777" w:rsidR="00887A22" w:rsidRPr="00887A22" w:rsidRDefault="00887A22" w:rsidP="00B43C8C">
      <w:pPr>
        <w:jc w:val="center"/>
      </w:pPr>
    </w:p>
    <w:p w14:paraId="58F0169D" w14:textId="07ED89A3" w:rsidR="00887A22" w:rsidRPr="00887A22" w:rsidRDefault="00E72F1F" w:rsidP="00B43C8C">
      <w:pPr>
        <w:ind w:firstLine="0"/>
        <w:jc w:val="center"/>
      </w:pPr>
      <w:r>
        <w:t>Nate Bachmeier</w:t>
      </w:r>
    </w:p>
    <w:p w14:paraId="0907CB7E" w14:textId="77777777" w:rsidR="005C7D86" w:rsidRDefault="005C7D86" w:rsidP="00B43C8C">
      <w:pPr>
        <w:jc w:val="center"/>
      </w:pPr>
    </w:p>
    <w:p w14:paraId="3A46A80C" w14:textId="6A992059" w:rsidR="00887A22" w:rsidRPr="00887A22" w:rsidRDefault="00FE07AD" w:rsidP="00B43C8C">
      <w:pPr>
        <w:jc w:val="center"/>
      </w:pPr>
      <w:r>
        <w:br/>
      </w:r>
    </w:p>
    <w:p w14:paraId="43A9A043" w14:textId="0758FD5B" w:rsidR="00887A22" w:rsidRPr="00887A22" w:rsidRDefault="00D245BE" w:rsidP="00B43C8C">
      <w:pPr>
        <w:ind w:firstLine="0"/>
        <w:jc w:val="center"/>
      </w:pPr>
      <w:r>
        <w:t>San Diego</w:t>
      </w:r>
      <w:del w:id="14" w:author="Nate Bachmeier [AWS-SA]" w:date="2023-04-09T14:13:00Z">
        <w:r w:rsidDel="008A08BD">
          <w:delText>,</w:delText>
        </w:r>
      </w:del>
      <w:r w:rsidR="00887A22" w:rsidRPr="00887A22">
        <w:t>, California</w:t>
      </w:r>
    </w:p>
    <w:p w14:paraId="5D760441" w14:textId="77777777" w:rsidR="00887A22" w:rsidRPr="00887A22" w:rsidRDefault="00887A22" w:rsidP="00B43C8C">
      <w:pPr>
        <w:jc w:val="center"/>
      </w:pPr>
    </w:p>
    <w:p w14:paraId="138E0A42" w14:textId="4129A560" w:rsidR="00887A22" w:rsidRDefault="00722C2E">
      <w:pPr>
        <w:ind w:firstLine="0"/>
        <w:jc w:val="center"/>
      </w:pPr>
      <w:del w:id="15" w:author="Bachmeier, Nate" w:date="2023-04-04T15:56:00Z">
        <w:r w:rsidDel="00DF58F5">
          <w:delText>March</w:delText>
        </w:r>
        <w:r w:rsidR="00E72F1F" w:rsidDel="00DF58F5">
          <w:delText xml:space="preserve"> </w:delText>
        </w:r>
      </w:del>
      <w:ins w:id="16" w:author="Bachmeier, Nate" w:date="2023-04-04T15:56:00Z">
        <w:r w:rsidR="00DF58F5">
          <w:t xml:space="preserve">April  </w:t>
        </w:r>
      </w:ins>
      <w:r w:rsidR="00E72F1F">
        <w:t>202</w:t>
      </w:r>
      <w:r>
        <w:t>3</w:t>
      </w:r>
    </w:p>
    <w:p w14:paraId="14039F8B" w14:textId="77777777" w:rsidR="007A64A8" w:rsidRDefault="007A64A8" w:rsidP="00B43C8C">
      <w:pPr>
        <w:ind w:firstLine="0"/>
        <w:jc w:val="center"/>
      </w:pPr>
    </w:p>
    <w:sdt>
      <w:sdtPr>
        <w:rPr>
          <w:rFonts w:ascii="Times New Roman" w:eastAsiaTheme="minorHAnsi" w:hAnsi="Times New Roman" w:cs="Times New Roman"/>
          <w:b w:val="0"/>
          <w:bCs w:val="0"/>
          <w:color w:val="auto"/>
          <w:sz w:val="24"/>
          <w:szCs w:val="24"/>
          <w:lang w:eastAsia="en-US"/>
        </w:rPr>
        <w:id w:val="311770402"/>
        <w:docPartObj>
          <w:docPartGallery w:val="Table of Contents"/>
          <w:docPartUnique/>
        </w:docPartObj>
      </w:sdtPr>
      <w:sdtEndPr>
        <w:rPr>
          <w:rFonts w:cstheme="minorBidi"/>
          <w:noProof/>
          <w:szCs w:val="22"/>
        </w:rPr>
      </w:sdtEndPr>
      <w:sdtContent>
        <w:p w14:paraId="409414E6" w14:textId="42C48C66" w:rsidR="00E72F1F" w:rsidRPr="00B43C8C" w:rsidRDefault="00E72F1F" w:rsidP="00B43C8C">
          <w:pPr>
            <w:pStyle w:val="TOCHeading"/>
            <w:jc w:val="center"/>
            <w:rPr>
              <w:rFonts w:ascii="Times New Roman" w:hAnsi="Times New Roman" w:cs="Times New Roman"/>
              <w:color w:val="auto"/>
              <w:sz w:val="24"/>
              <w:szCs w:val="24"/>
            </w:rPr>
          </w:pPr>
          <w:r w:rsidRPr="00B43C8C">
            <w:rPr>
              <w:rFonts w:ascii="Times New Roman" w:hAnsi="Times New Roman" w:cs="Times New Roman"/>
              <w:color w:val="auto"/>
              <w:sz w:val="24"/>
              <w:szCs w:val="24"/>
            </w:rPr>
            <w:t>Table of Contents</w:t>
          </w:r>
        </w:p>
        <w:p w14:paraId="3396E776" w14:textId="10DC4A9E" w:rsidR="002A6836" w:rsidRDefault="0098329E">
          <w:pPr>
            <w:pStyle w:val="TOC1"/>
            <w:rPr>
              <w:ins w:id="17" w:author="Nate Bachmeier [AWS-SA]" w:date="2023-04-09T22:07:00Z"/>
              <w:rFonts w:asciiTheme="minorHAnsi" w:eastAsiaTheme="minorEastAsia" w:hAnsiTheme="minorHAnsi" w:cstheme="minorBidi"/>
              <w:noProof/>
              <w:sz w:val="22"/>
            </w:rPr>
          </w:pPr>
          <w:r>
            <w:fldChar w:fldCharType="begin"/>
          </w:r>
          <w:r>
            <w:instrText xml:space="preserve"> TOC \o "1-2" \h \z \u </w:instrText>
          </w:r>
          <w:r>
            <w:fldChar w:fldCharType="separate"/>
          </w:r>
          <w:ins w:id="18" w:author="Nate Bachmeier [AWS-SA]" w:date="2023-04-09T22:07:00Z">
            <w:r w:rsidR="002A6836" w:rsidRPr="00BB4462">
              <w:rPr>
                <w:rStyle w:val="Hyperlink"/>
                <w:noProof/>
              </w:rPr>
              <w:fldChar w:fldCharType="begin"/>
            </w:r>
            <w:r w:rsidR="002A6836" w:rsidRPr="00BB4462">
              <w:rPr>
                <w:rStyle w:val="Hyperlink"/>
                <w:noProof/>
              </w:rPr>
              <w:instrText xml:space="preserve"> </w:instrText>
            </w:r>
            <w:r w:rsidR="002A6836">
              <w:rPr>
                <w:noProof/>
              </w:rPr>
              <w:instrText>HYPERLINK \l "_Toc131970479"</w:instrText>
            </w:r>
            <w:r w:rsidR="002A6836" w:rsidRPr="00BB4462">
              <w:rPr>
                <w:rStyle w:val="Hyperlink"/>
                <w:noProof/>
              </w:rPr>
              <w:instrText xml:space="preserve"> </w:instrText>
            </w:r>
            <w:r w:rsidR="002A6836" w:rsidRPr="00BB4462">
              <w:rPr>
                <w:rStyle w:val="Hyperlink"/>
                <w:noProof/>
              </w:rPr>
            </w:r>
            <w:r w:rsidR="002A6836" w:rsidRPr="00BB4462">
              <w:rPr>
                <w:rStyle w:val="Hyperlink"/>
                <w:noProof/>
              </w:rPr>
              <w:fldChar w:fldCharType="separate"/>
            </w:r>
            <w:r w:rsidR="002A6836" w:rsidRPr="00BB4462">
              <w:rPr>
                <w:rStyle w:val="Hyperlink"/>
                <w:noProof/>
              </w:rPr>
              <w:t>Chapter 1: Introduction</w:t>
            </w:r>
            <w:r w:rsidR="002A6836">
              <w:rPr>
                <w:noProof/>
                <w:webHidden/>
              </w:rPr>
              <w:tab/>
            </w:r>
            <w:r w:rsidR="002A6836">
              <w:rPr>
                <w:noProof/>
                <w:webHidden/>
              </w:rPr>
              <w:fldChar w:fldCharType="begin"/>
            </w:r>
            <w:r w:rsidR="002A6836">
              <w:rPr>
                <w:noProof/>
                <w:webHidden/>
              </w:rPr>
              <w:instrText xml:space="preserve"> PAGEREF _Toc131970479 \h </w:instrText>
            </w:r>
            <w:r w:rsidR="002A6836">
              <w:rPr>
                <w:noProof/>
                <w:webHidden/>
              </w:rPr>
            </w:r>
          </w:ins>
          <w:r w:rsidR="002A6836">
            <w:rPr>
              <w:noProof/>
              <w:webHidden/>
            </w:rPr>
            <w:fldChar w:fldCharType="separate"/>
          </w:r>
          <w:ins w:id="19" w:author="Nate Bachmeier [AWS-SA]" w:date="2023-04-09T22:07:00Z">
            <w:r w:rsidR="002A6836">
              <w:rPr>
                <w:noProof/>
                <w:webHidden/>
              </w:rPr>
              <w:t>1</w:t>
            </w:r>
            <w:r w:rsidR="002A6836">
              <w:rPr>
                <w:noProof/>
                <w:webHidden/>
              </w:rPr>
              <w:fldChar w:fldCharType="end"/>
            </w:r>
            <w:r w:rsidR="002A6836" w:rsidRPr="00BB4462">
              <w:rPr>
                <w:rStyle w:val="Hyperlink"/>
                <w:noProof/>
              </w:rPr>
              <w:fldChar w:fldCharType="end"/>
            </w:r>
          </w:ins>
        </w:p>
        <w:p w14:paraId="3F3A60AD" w14:textId="4ABEA0CA" w:rsidR="002A6836" w:rsidRDefault="002A6836">
          <w:pPr>
            <w:pStyle w:val="TOC2"/>
            <w:rPr>
              <w:ins w:id="20" w:author="Nate Bachmeier [AWS-SA]" w:date="2023-04-09T22:07:00Z"/>
              <w:rFonts w:asciiTheme="minorHAnsi" w:eastAsiaTheme="minorEastAsia" w:hAnsiTheme="minorHAnsi" w:cstheme="minorBidi"/>
              <w:noProof/>
              <w:sz w:val="22"/>
              <w:szCs w:val="22"/>
            </w:rPr>
          </w:pPr>
          <w:ins w:id="21" w:author="Nate Bachmeier [AWS-SA]" w:date="2023-04-09T22:07:00Z">
            <w:r w:rsidRPr="00BB4462">
              <w:rPr>
                <w:rStyle w:val="Hyperlink"/>
                <w:noProof/>
              </w:rPr>
              <w:fldChar w:fldCharType="begin"/>
            </w:r>
            <w:r w:rsidRPr="00BB4462">
              <w:rPr>
                <w:rStyle w:val="Hyperlink"/>
                <w:noProof/>
              </w:rPr>
              <w:instrText xml:space="preserve"> </w:instrText>
            </w:r>
            <w:r>
              <w:rPr>
                <w:noProof/>
              </w:rPr>
              <w:instrText>HYPERLINK \l "_Toc131970480"</w:instrText>
            </w:r>
            <w:r w:rsidRPr="00BB4462">
              <w:rPr>
                <w:rStyle w:val="Hyperlink"/>
                <w:noProof/>
              </w:rPr>
              <w:instrText xml:space="preserve"> </w:instrText>
            </w:r>
            <w:r w:rsidRPr="00BB4462">
              <w:rPr>
                <w:rStyle w:val="Hyperlink"/>
                <w:noProof/>
              </w:rPr>
            </w:r>
            <w:r w:rsidRPr="00BB4462">
              <w:rPr>
                <w:rStyle w:val="Hyperlink"/>
                <w:noProof/>
              </w:rPr>
              <w:fldChar w:fldCharType="separate"/>
            </w:r>
            <w:r w:rsidRPr="00BB4462">
              <w:rPr>
                <w:rStyle w:val="Hyperlink"/>
                <w:noProof/>
              </w:rPr>
              <w:t>Statement of the Problem</w:t>
            </w:r>
            <w:r>
              <w:rPr>
                <w:noProof/>
                <w:webHidden/>
              </w:rPr>
              <w:tab/>
            </w:r>
            <w:r>
              <w:rPr>
                <w:noProof/>
                <w:webHidden/>
              </w:rPr>
              <w:fldChar w:fldCharType="begin"/>
            </w:r>
            <w:r>
              <w:rPr>
                <w:noProof/>
                <w:webHidden/>
              </w:rPr>
              <w:instrText xml:space="preserve"> PAGEREF _Toc131970480 \h </w:instrText>
            </w:r>
            <w:r>
              <w:rPr>
                <w:noProof/>
                <w:webHidden/>
              </w:rPr>
            </w:r>
          </w:ins>
          <w:r>
            <w:rPr>
              <w:noProof/>
              <w:webHidden/>
            </w:rPr>
            <w:fldChar w:fldCharType="separate"/>
          </w:r>
          <w:ins w:id="22" w:author="Nate Bachmeier [AWS-SA]" w:date="2023-04-09T22:07:00Z">
            <w:r>
              <w:rPr>
                <w:noProof/>
                <w:webHidden/>
              </w:rPr>
              <w:t>2</w:t>
            </w:r>
            <w:r>
              <w:rPr>
                <w:noProof/>
                <w:webHidden/>
              </w:rPr>
              <w:fldChar w:fldCharType="end"/>
            </w:r>
            <w:r w:rsidRPr="00BB4462">
              <w:rPr>
                <w:rStyle w:val="Hyperlink"/>
                <w:noProof/>
              </w:rPr>
              <w:fldChar w:fldCharType="end"/>
            </w:r>
          </w:ins>
        </w:p>
        <w:p w14:paraId="3D9B9946" w14:textId="4FAEAC0F" w:rsidR="002A6836" w:rsidRDefault="002A6836">
          <w:pPr>
            <w:pStyle w:val="TOC2"/>
            <w:rPr>
              <w:ins w:id="23" w:author="Nate Bachmeier [AWS-SA]" w:date="2023-04-09T22:07:00Z"/>
              <w:rFonts w:asciiTheme="minorHAnsi" w:eastAsiaTheme="minorEastAsia" w:hAnsiTheme="minorHAnsi" w:cstheme="minorBidi"/>
              <w:noProof/>
              <w:sz w:val="22"/>
              <w:szCs w:val="22"/>
            </w:rPr>
          </w:pPr>
          <w:ins w:id="24" w:author="Nate Bachmeier [AWS-SA]" w:date="2023-04-09T22:07:00Z">
            <w:r w:rsidRPr="00BB4462">
              <w:rPr>
                <w:rStyle w:val="Hyperlink"/>
                <w:noProof/>
              </w:rPr>
              <w:fldChar w:fldCharType="begin"/>
            </w:r>
            <w:r w:rsidRPr="00BB4462">
              <w:rPr>
                <w:rStyle w:val="Hyperlink"/>
                <w:noProof/>
              </w:rPr>
              <w:instrText xml:space="preserve"> </w:instrText>
            </w:r>
            <w:r>
              <w:rPr>
                <w:noProof/>
              </w:rPr>
              <w:instrText>HYPERLINK \l "_Toc131970481"</w:instrText>
            </w:r>
            <w:r w:rsidRPr="00BB4462">
              <w:rPr>
                <w:rStyle w:val="Hyperlink"/>
                <w:noProof/>
              </w:rPr>
              <w:instrText xml:space="preserve"> </w:instrText>
            </w:r>
            <w:r w:rsidRPr="00BB4462">
              <w:rPr>
                <w:rStyle w:val="Hyperlink"/>
                <w:noProof/>
              </w:rPr>
            </w:r>
            <w:r w:rsidRPr="00BB4462">
              <w:rPr>
                <w:rStyle w:val="Hyperlink"/>
                <w:noProof/>
              </w:rPr>
              <w:fldChar w:fldCharType="separate"/>
            </w:r>
            <w:r w:rsidRPr="00BB4462">
              <w:rPr>
                <w:rStyle w:val="Hyperlink"/>
                <w:noProof/>
              </w:rPr>
              <w:t>Purpose of the Study</w:t>
            </w:r>
            <w:r>
              <w:rPr>
                <w:noProof/>
                <w:webHidden/>
              </w:rPr>
              <w:tab/>
            </w:r>
            <w:r>
              <w:rPr>
                <w:noProof/>
                <w:webHidden/>
              </w:rPr>
              <w:fldChar w:fldCharType="begin"/>
            </w:r>
            <w:r>
              <w:rPr>
                <w:noProof/>
                <w:webHidden/>
              </w:rPr>
              <w:instrText xml:space="preserve"> PAGEREF _Toc131970481 \h </w:instrText>
            </w:r>
            <w:r>
              <w:rPr>
                <w:noProof/>
                <w:webHidden/>
              </w:rPr>
            </w:r>
          </w:ins>
          <w:r>
            <w:rPr>
              <w:noProof/>
              <w:webHidden/>
            </w:rPr>
            <w:fldChar w:fldCharType="separate"/>
          </w:r>
          <w:ins w:id="25" w:author="Nate Bachmeier [AWS-SA]" w:date="2023-04-09T22:07:00Z">
            <w:r>
              <w:rPr>
                <w:noProof/>
                <w:webHidden/>
              </w:rPr>
              <w:t>3</w:t>
            </w:r>
            <w:r>
              <w:rPr>
                <w:noProof/>
                <w:webHidden/>
              </w:rPr>
              <w:fldChar w:fldCharType="end"/>
            </w:r>
            <w:r w:rsidRPr="00BB4462">
              <w:rPr>
                <w:rStyle w:val="Hyperlink"/>
                <w:noProof/>
              </w:rPr>
              <w:fldChar w:fldCharType="end"/>
            </w:r>
          </w:ins>
        </w:p>
        <w:p w14:paraId="1553F6C3" w14:textId="5AD6D933" w:rsidR="002A6836" w:rsidRDefault="002A6836">
          <w:pPr>
            <w:pStyle w:val="TOC2"/>
            <w:rPr>
              <w:ins w:id="26" w:author="Nate Bachmeier [AWS-SA]" w:date="2023-04-09T22:07:00Z"/>
              <w:rFonts w:asciiTheme="minorHAnsi" w:eastAsiaTheme="minorEastAsia" w:hAnsiTheme="minorHAnsi" w:cstheme="minorBidi"/>
              <w:noProof/>
              <w:sz w:val="22"/>
              <w:szCs w:val="22"/>
            </w:rPr>
          </w:pPr>
          <w:ins w:id="27" w:author="Nate Bachmeier [AWS-SA]" w:date="2023-04-09T22:07:00Z">
            <w:r w:rsidRPr="00BB4462">
              <w:rPr>
                <w:rStyle w:val="Hyperlink"/>
                <w:noProof/>
              </w:rPr>
              <w:fldChar w:fldCharType="begin"/>
            </w:r>
            <w:r w:rsidRPr="00BB4462">
              <w:rPr>
                <w:rStyle w:val="Hyperlink"/>
                <w:noProof/>
              </w:rPr>
              <w:instrText xml:space="preserve"> </w:instrText>
            </w:r>
            <w:r>
              <w:rPr>
                <w:noProof/>
              </w:rPr>
              <w:instrText>HYPERLINK \l "_Toc131970482"</w:instrText>
            </w:r>
            <w:r w:rsidRPr="00BB4462">
              <w:rPr>
                <w:rStyle w:val="Hyperlink"/>
                <w:noProof/>
              </w:rPr>
              <w:instrText xml:space="preserve"> </w:instrText>
            </w:r>
            <w:r w:rsidRPr="00BB4462">
              <w:rPr>
                <w:rStyle w:val="Hyperlink"/>
                <w:noProof/>
              </w:rPr>
            </w:r>
            <w:r w:rsidRPr="00BB4462">
              <w:rPr>
                <w:rStyle w:val="Hyperlink"/>
                <w:noProof/>
              </w:rPr>
              <w:fldChar w:fldCharType="separate"/>
            </w:r>
            <w:r w:rsidRPr="00BB4462">
              <w:rPr>
                <w:rStyle w:val="Hyperlink"/>
                <w:noProof/>
              </w:rPr>
              <w:t>Introduction to Theoretical Framework</w:t>
            </w:r>
            <w:r>
              <w:rPr>
                <w:noProof/>
                <w:webHidden/>
              </w:rPr>
              <w:tab/>
            </w:r>
            <w:r>
              <w:rPr>
                <w:noProof/>
                <w:webHidden/>
              </w:rPr>
              <w:fldChar w:fldCharType="begin"/>
            </w:r>
            <w:r>
              <w:rPr>
                <w:noProof/>
                <w:webHidden/>
              </w:rPr>
              <w:instrText xml:space="preserve"> PAGEREF _Toc131970482 \h </w:instrText>
            </w:r>
            <w:r>
              <w:rPr>
                <w:noProof/>
                <w:webHidden/>
              </w:rPr>
            </w:r>
          </w:ins>
          <w:r>
            <w:rPr>
              <w:noProof/>
              <w:webHidden/>
            </w:rPr>
            <w:fldChar w:fldCharType="separate"/>
          </w:r>
          <w:ins w:id="28" w:author="Nate Bachmeier [AWS-SA]" w:date="2023-04-09T22:07:00Z">
            <w:r>
              <w:rPr>
                <w:noProof/>
                <w:webHidden/>
              </w:rPr>
              <w:t>4</w:t>
            </w:r>
            <w:r>
              <w:rPr>
                <w:noProof/>
                <w:webHidden/>
              </w:rPr>
              <w:fldChar w:fldCharType="end"/>
            </w:r>
            <w:r w:rsidRPr="00BB4462">
              <w:rPr>
                <w:rStyle w:val="Hyperlink"/>
                <w:noProof/>
              </w:rPr>
              <w:fldChar w:fldCharType="end"/>
            </w:r>
          </w:ins>
        </w:p>
        <w:p w14:paraId="512E52A2" w14:textId="29CC723D" w:rsidR="002A6836" w:rsidRDefault="002A6836">
          <w:pPr>
            <w:pStyle w:val="TOC2"/>
            <w:rPr>
              <w:ins w:id="29" w:author="Nate Bachmeier [AWS-SA]" w:date="2023-04-09T22:07:00Z"/>
              <w:rFonts w:asciiTheme="minorHAnsi" w:eastAsiaTheme="minorEastAsia" w:hAnsiTheme="minorHAnsi" w:cstheme="minorBidi"/>
              <w:noProof/>
              <w:sz w:val="22"/>
              <w:szCs w:val="22"/>
            </w:rPr>
          </w:pPr>
          <w:ins w:id="30" w:author="Nate Bachmeier [AWS-SA]" w:date="2023-04-09T22:07:00Z">
            <w:r w:rsidRPr="00BB4462">
              <w:rPr>
                <w:rStyle w:val="Hyperlink"/>
                <w:noProof/>
              </w:rPr>
              <w:fldChar w:fldCharType="begin"/>
            </w:r>
            <w:r w:rsidRPr="00BB4462">
              <w:rPr>
                <w:rStyle w:val="Hyperlink"/>
                <w:noProof/>
              </w:rPr>
              <w:instrText xml:space="preserve"> </w:instrText>
            </w:r>
            <w:r>
              <w:rPr>
                <w:noProof/>
              </w:rPr>
              <w:instrText>HYPERLINK \l "_Toc131970483"</w:instrText>
            </w:r>
            <w:r w:rsidRPr="00BB4462">
              <w:rPr>
                <w:rStyle w:val="Hyperlink"/>
                <w:noProof/>
              </w:rPr>
              <w:instrText xml:space="preserve"> </w:instrText>
            </w:r>
            <w:r w:rsidRPr="00BB4462">
              <w:rPr>
                <w:rStyle w:val="Hyperlink"/>
                <w:noProof/>
              </w:rPr>
            </w:r>
            <w:r w:rsidRPr="00BB4462">
              <w:rPr>
                <w:rStyle w:val="Hyperlink"/>
                <w:noProof/>
              </w:rPr>
              <w:fldChar w:fldCharType="separate"/>
            </w:r>
            <w:r w:rsidRPr="00BB4462">
              <w:rPr>
                <w:rStyle w:val="Hyperlink"/>
                <w:noProof/>
              </w:rPr>
              <w:t>Research Questions</w:t>
            </w:r>
            <w:r>
              <w:rPr>
                <w:noProof/>
                <w:webHidden/>
              </w:rPr>
              <w:tab/>
            </w:r>
            <w:r>
              <w:rPr>
                <w:noProof/>
                <w:webHidden/>
              </w:rPr>
              <w:fldChar w:fldCharType="begin"/>
            </w:r>
            <w:r>
              <w:rPr>
                <w:noProof/>
                <w:webHidden/>
              </w:rPr>
              <w:instrText xml:space="preserve"> PAGEREF _Toc131970483 \h </w:instrText>
            </w:r>
            <w:r>
              <w:rPr>
                <w:noProof/>
                <w:webHidden/>
              </w:rPr>
            </w:r>
          </w:ins>
          <w:r>
            <w:rPr>
              <w:noProof/>
              <w:webHidden/>
            </w:rPr>
            <w:fldChar w:fldCharType="separate"/>
          </w:r>
          <w:ins w:id="31" w:author="Nate Bachmeier [AWS-SA]" w:date="2023-04-09T22:07:00Z">
            <w:r>
              <w:rPr>
                <w:noProof/>
                <w:webHidden/>
              </w:rPr>
              <w:t>6</w:t>
            </w:r>
            <w:r>
              <w:rPr>
                <w:noProof/>
                <w:webHidden/>
              </w:rPr>
              <w:fldChar w:fldCharType="end"/>
            </w:r>
            <w:r w:rsidRPr="00BB4462">
              <w:rPr>
                <w:rStyle w:val="Hyperlink"/>
                <w:noProof/>
              </w:rPr>
              <w:fldChar w:fldCharType="end"/>
            </w:r>
          </w:ins>
        </w:p>
        <w:p w14:paraId="7924E8BD" w14:textId="553CC411" w:rsidR="002A6836" w:rsidRDefault="002A6836">
          <w:pPr>
            <w:pStyle w:val="TOC2"/>
            <w:rPr>
              <w:ins w:id="32" w:author="Nate Bachmeier [AWS-SA]" w:date="2023-04-09T22:07:00Z"/>
              <w:rFonts w:asciiTheme="minorHAnsi" w:eastAsiaTheme="minorEastAsia" w:hAnsiTheme="minorHAnsi" w:cstheme="minorBidi"/>
              <w:noProof/>
              <w:sz w:val="22"/>
              <w:szCs w:val="22"/>
            </w:rPr>
          </w:pPr>
          <w:ins w:id="33" w:author="Nate Bachmeier [AWS-SA]" w:date="2023-04-09T22:07:00Z">
            <w:r w:rsidRPr="00BB4462">
              <w:rPr>
                <w:rStyle w:val="Hyperlink"/>
                <w:noProof/>
              </w:rPr>
              <w:fldChar w:fldCharType="begin"/>
            </w:r>
            <w:r w:rsidRPr="00BB4462">
              <w:rPr>
                <w:rStyle w:val="Hyperlink"/>
                <w:noProof/>
              </w:rPr>
              <w:instrText xml:space="preserve"> </w:instrText>
            </w:r>
            <w:r>
              <w:rPr>
                <w:noProof/>
              </w:rPr>
              <w:instrText>HYPERLINK \l "_Toc131970484"</w:instrText>
            </w:r>
            <w:r w:rsidRPr="00BB4462">
              <w:rPr>
                <w:rStyle w:val="Hyperlink"/>
                <w:noProof/>
              </w:rPr>
              <w:instrText xml:space="preserve"> </w:instrText>
            </w:r>
            <w:r w:rsidRPr="00BB4462">
              <w:rPr>
                <w:rStyle w:val="Hyperlink"/>
                <w:noProof/>
              </w:rPr>
            </w:r>
            <w:r w:rsidRPr="00BB4462">
              <w:rPr>
                <w:rStyle w:val="Hyperlink"/>
                <w:noProof/>
              </w:rPr>
              <w:fldChar w:fldCharType="separate"/>
            </w:r>
            <w:r w:rsidRPr="00BB4462">
              <w:rPr>
                <w:rStyle w:val="Hyperlink"/>
                <w:noProof/>
              </w:rPr>
              <w:t>Significance of the Study</w:t>
            </w:r>
            <w:r>
              <w:rPr>
                <w:noProof/>
                <w:webHidden/>
              </w:rPr>
              <w:tab/>
            </w:r>
            <w:r>
              <w:rPr>
                <w:noProof/>
                <w:webHidden/>
              </w:rPr>
              <w:fldChar w:fldCharType="begin"/>
            </w:r>
            <w:r>
              <w:rPr>
                <w:noProof/>
                <w:webHidden/>
              </w:rPr>
              <w:instrText xml:space="preserve"> PAGEREF _Toc131970484 \h </w:instrText>
            </w:r>
            <w:r>
              <w:rPr>
                <w:noProof/>
                <w:webHidden/>
              </w:rPr>
            </w:r>
          </w:ins>
          <w:r>
            <w:rPr>
              <w:noProof/>
              <w:webHidden/>
            </w:rPr>
            <w:fldChar w:fldCharType="separate"/>
          </w:r>
          <w:ins w:id="34" w:author="Nate Bachmeier [AWS-SA]" w:date="2023-04-09T22:07:00Z">
            <w:r>
              <w:rPr>
                <w:noProof/>
                <w:webHidden/>
              </w:rPr>
              <w:t>6</w:t>
            </w:r>
            <w:r>
              <w:rPr>
                <w:noProof/>
                <w:webHidden/>
              </w:rPr>
              <w:fldChar w:fldCharType="end"/>
            </w:r>
            <w:r w:rsidRPr="00BB4462">
              <w:rPr>
                <w:rStyle w:val="Hyperlink"/>
                <w:noProof/>
              </w:rPr>
              <w:fldChar w:fldCharType="end"/>
            </w:r>
          </w:ins>
        </w:p>
        <w:p w14:paraId="18019D56" w14:textId="27A1ED49" w:rsidR="002A6836" w:rsidRDefault="002A6836">
          <w:pPr>
            <w:pStyle w:val="TOC2"/>
            <w:rPr>
              <w:ins w:id="35" w:author="Nate Bachmeier [AWS-SA]" w:date="2023-04-09T22:07:00Z"/>
              <w:rFonts w:asciiTheme="minorHAnsi" w:eastAsiaTheme="minorEastAsia" w:hAnsiTheme="minorHAnsi" w:cstheme="minorBidi"/>
              <w:noProof/>
              <w:sz w:val="22"/>
              <w:szCs w:val="22"/>
            </w:rPr>
          </w:pPr>
          <w:ins w:id="36" w:author="Nate Bachmeier [AWS-SA]" w:date="2023-04-09T22:07:00Z">
            <w:r w:rsidRPr="00BB4462">
              <w:rPr>
                <w:rStyle w:val="Hyperlink"/>
                <w:noProof/>
              </w:rPr>
              <w:fldChar w:fldCharType="begin"/>
            </w:r>
            <w:r w:rsidRPr="00BB4462">
              <w:rPr>
                <w:rStyle w:val="Hyperlink"/>
                <w:noProof/>
              </w:rPr>
              <w:instrText xml:space="preserve"> </w:instrText>
            </w:r>
            <w:r>
              <w:rPr>
                <w:noProof/>
              </w:rPr>
              <w:instrText>HYPERLINK \l "_Toc131970485"</w:instrText>
            </w:r>
            <w:r w:rsidRPr="00BB4462">
              <w:rPr>
                <w:rStyle w:val="Hyperlink"/>
                <w:noProof/>
              </w:rPr>
              <w:instrText xml:space="preserve"> </w:instrText>
            </w:r>
            <w:r w:rsidRPr="00BB4462">
              <w:rPr>
                <w:rStyle w:val="Hyperlink"/>
                <w:noProof/>
              </w:rPr>
            </w:r>
            <w:r w:rsidRPr="00BB4462">
              <w:rPr>
                <w:rStyle w:val="Hyperlink"/>
                <w:noProof/>
              </w:rPr>
              <w:fldChar w:fldCharType="separate"/>
            </w:r>
            <w:r w:rsidRPr="00BB4462">
              <w:rPr>
                <w:rStyle w:val="Hyperlink"/>
                <w:noProof/>
              </w:rPr>
              <w:t>Definition of Key Terms</w:t>
            </w:r>
            <w:r>
              <w:rPr>
                <w:noProof/>
                <w:webHidden/>
              </w:rPr>
              <w:tab/>
            </w:r>
            <w:r>
              <w:rPr>
                <w:noProof/>
                <w:webHidden/>
              </w:rPr>
              <w:fldChar w:fldCharType="begin"/>
            </w:r>
            <w:r>
              <w:rPr>
                <w:noProof/>
                <w:webHidden/>
              </w:rPr>
              <w:instrText xml:space="preserve"> PAGEREF _Toc131970485 \h </w:instrText>
            </w:r>
            <w:r>
              <w:rPr>
                <w:noProof/>
                <w:webHidden/>
              </w:rPr>
            </w:r>
          </w:ins>
          <w:r>
            <w:rPr>
              <w:noProof/>
              <w:webHidden/>
            </w:rPr>
            <w:fldChar w:fldCharType="separate"/>
          </w:r>
          <w:ins w:id="37" w:author="Nate Bachmeier [AWS-SA]" w:date="2023-04-09T22:07:00Z">
            <w:r>
              <w:rPr>
                <w:noProof/>
                <w:webHidden/>
              </w:rPr>
              <w:t>7</w:t>
            </w:r>
            <w:r>
              <w:rPr>
                <w:noProof/>
                <w:webHidden/>
              </w:rPr>
              <w:fldChar w:fldCharType="end"/>
            </w:r>
            <w:r w:rsidRPr="00BB4462">
              <w:rPr>
                <w:rStyle w:val="Hyperlink"/>
                <w:noProof/>
              </w:rPr>
              <w:fldChar w:fldCharType="end"/>
            </w:r>
          </w:ins>
        </w:p>
        <w:p w14:paraId="10FDBDB1" w14:textId="0FB1C6B0" w:rsidR="002A6836" w:rsidRDefault="002A6836">
          <w:pPr>
            <w:pStyle w:val="TOC2"/>
            <w:rPr>
              <w:ins w:id="38" w:author="Nate Bachmeier [AWS-SA]" w:date="2023-04-09T22:07:00Z"/>
              <w:rFonts w:asciiTheme="minorHAnsi" w:eastAsiaTheme="minorEastAsia" w:hAnsiTheme="minorHAnsi" w:cstheme="minorBidi"/>
              <w:noProof/>
              <w:sz w:val="22"/>
              <w:szCs w:val="22"/>
            </w:rPr>
          </w:pPr>
          <w:ins w:id="39" w:author="Nate Bachmeier [AWS-SA]" w:date="2023-04-09T22:07:00Z">
            <w:r w:rsidRPr="00BB4462">
              <w:rPr>
                <w:rStyle w:val="Hyperlink"/>
                <w:noProof/>
              </w:rPr>
              <w:fldChar w:fldCharType="begin"/>
            </w:r>
            <w:r w:rsidRPr="00BB4462">
              <w:rPr>
                <w:rStyle w:val="Hyperlink"/>
                <w:noProof/>
              </w:rPr>
              <w:instrText xml:space="preserve"> </w:instrText>
            </w:r>
            <w:r>
              <w:rPr>
                <w:noProof/>
              </w:rPr>
              <w:instrText>HYPERLINK \l "_Toc131970486"</w:instrText>
            </w:r>
            <w:r w:rsidRPr="00BB4462">
              <w:rPr>
                <w:rStyle w:val="Hyperlink"/>
                <w:noProof/>
              </w:rPr>
              <w:instrText xml:space="preserve"> </w:instrText>
            </w:r>
            <w:r w:rsidRPr="00BB4462">
              <w:rPr>
                <w:rStyle w:val="Hyperlink"/>
                <w:noProof/>
              </w:rPr>
            </w:r>
            <w:r w:rsidRPr="00BB4462">
              <w:rPr>
                <w:rStyle w:val="Hyperlink"/>
                <w:noProof/>
              </w:rPr>
              <w:fldChar w:fldCharType="separate"/>
            </w:r>
            <w:r w:rsidRPr="00BB4462">
              <w:rPr>
                <w:rStyle w:val="Hyperlink"/>
                <w:noProof/>
              </w:rPr>
              <w:t>Summary</w:t>
            </w:r>
            <w:r>
              <w:rPr>
                <w:noProof/>
                <w:webHidden/>
              </w:rPr>
              <w:tab/>
            </w:r>
            <w:r>
              <w:rPr>
                <w:noProof/>
                <w:webHidden/>
              </w:rPr>
              <w:fldChar w:fldCharType="begin"/>
            </w:r>
            <w:r>
              <w:rPr>
                <w:noProof/>
                <w:webHidden/>
              </w:rPr>
              <w:instrText xml:space="preserve"> PAGEREF _Toc131970486 \h </w:instrText>
            </w:r>
            <w:r>
              <w:rPr>
                <w:noProof/>
                <w:webHidden/>
              </w:rPr>
            </w:r>
          </w:ins>
          <w:r>
            <w:rPr>
              <w:noProof/>
              <w:webHidden/>
            </w:rPr>
            <w:fldChar w:fldCharType="separate"/>
          </w:r>
          <w:ins w:id="40" w:author="Nate Bachmeier [AWS-SA]" w:date="2023-04-09T22:07:00Z">
            <w:r>
              <w:rPr>
                <w:noProof/>
                <w:webHidden/>
              </w:rPr>
              <w:t>9</w:t>
            </w:r>
            <w:r>
              <w:rPr>
                <w:noProof/>
                <w:webHidden/>
              </w:rPr>
              <w:fldChar w:fldCharType="end"/>
            </w:r>
            <w:r w:rsidRPr="00BB4462">
              <w:rPr>
                <w:rStyle w:val="Hyperlink"/>
                <w:noProof/>
              </w:rPr>
              <w:fldChar w:fldCharType="end"/>
            </w:r>
          </w:ins>
        </w:p>
        <w:p w14:paraId="7162F3C8" w14:textId="560114EC" w:rsidR="002A6836" w:rsidRDefault="002A6836">
          <w:pPr>
            <w:pStyle w:val="TOC1"/>
            <w:rPr>
              <w:ins w:id="41" w:author="Nate Bachmeier [AWS-SA]" w:date="2023-04-09T22:07:00Z"/>
              <w:rFonts w:asciiTheme="minorHAnsi" w:eastAsiaTheme="minorEastAsia" w:hAnsiTheme="minorHAnsi" w:cstheme="minorBidi"/>
              <w:noProof/>
              <w:sz w:val="22"/>
            </w:rPr>
          </w:pPr>
          <w:ins w:id="42" w:author="Nate Bachmeier [AWS-SA]" w:date="2023-04-09T22:07:00Z">
            <w:r w:rsidRPr="00BB4462">
              <w:rPr>
                <w:rStyle w:val="Hyperlink"/>
                <w:noProof/>
              </w:rPr>
              <w:fldChar w:fldCharType="begin"/>
            </w:r>
            <w:r w:rsidRPr="00BB4462">
              <w:rPr>
                <w:rStyle w:val="Hyperlink"/>
                <w:noProof/>
              </w:rPr>
              <w:instrText xml:space="preserve"> </w:instrText>
            </w:r>
            <w:r>
              <w:rPr>
                <w:noProof/>
              </w:rPr>
              <w:instrText>HYPERLINK \l "_Toc131970487"</w:instrText>
            </w:r>
            <w:r w:rsidRPr="00BB4462">
              <w:rPr>
                <w:rStyle w:val="Hyperlink"/>
                <w:noProof/>
              </w:rPr>
              <w:instrText xml:space="preserve"> </w:instrText>
            </w:r>
            <w:r w:rsidRPr="00BB4462">
              <w:rPr>
                <w:rStyle w:val="Hyperlink"/>
                <w:noProof/>
              </w:rPr>
            </w:r>
            <w:r w:rsidRPr="00BB4462">
              <w:rPr>
                <w:rStyle w:val="Hyperlink"/>
                <w:noProof/>
              </w:rPr>
              <w:fldChar w:fldCharType="separate"/>
            </w:r>
            <w:r w:rsidRPr="00BB4462">
              <w:rPr>
                <w:rStyle w:val="Hyperlink"/>
                <w:noProof/>
              </w:rPr>
              <w:t>Chapter 2: Literature Review</w:t>
            </w:r>
            <w:r>
              <w:rPr>
                <w:noProof/>
                <w:webHidden/>
              </w:rPr>
              <w:tab/>
            </w:r>
            <w:r>
              <w:rPr>
                <w:noProof/>
                <w:webHidden/>
              </w:rPr>
              <w:fldChar w:fldCharType="begin"/>
            </w:r>
            <w:r>
              <w:rPr>
                <w:noProof/>
                <w:webHidden/>
              </w:rPr>
              <w:instrText xml:space="preserve"> PAGEREF _Toc131970487 \h </w:instrText>
            </w:r>
            <w:r>
              <w:rPr>
                <w:noProof/>
                <w:webHidden/>
              </w:rPr>
            </w:r>
          </w:ins>
          <w:r>
            <w:rPr>
              <w:noProof/>
              <w:webHidden/>
            </w:rPr>
            <w:fldChar w:fldCharType="separate"/>
          </w:r>
          <w:ins w:id="43" w:author="Nate Bachmeier [AWS-SA]" w:date="2023-04-09T22:07:00Z">
            <w:r>
              <w:rPr>
                <w:noProof/>
                <w:webHidden/>
              </w:rPr>
              <w:t>11</w:t>
            </w:r>
            <w:r>
              <w:rPr>
                <w:noProof/>
                <w:webHidden/>
              </w:rPr>
              <w:fldChar w:fldCharType="end"/>
            </w:r>
            <w:r w:rsidRPr="00BB4462">
              <w:rPr>
                <w:rStyle w:val="Hyperlink"/>
                <w:noProof/>
              </w:rPr>
              <w:fldChar w:fldCharType="end"/>
            </w:r>
          </w:ins>
        </w:p>
        <w:p w14:paraId="7C2F409B" w14:textId="34533E52" w:rsidR="002A6836" w:rsidRDefault="002A6836">
          <w:pPr>
            <w:pStyle w:val="TOC2"/>
            <w:rPr>
              <w:ins w:id="44" w:author="Nate Bachmeier [AWS-SA]" w:date="2023-04-09T22:07:00Z"/>
              <w:rFonts w:asciiTheme="minorHAnsi" w:eastAsiaTheme="minorEastAsia" w:hAnsiTheme="minorHAnsi" w:cstheme="minorBidi"/>
              <w:noProof/>
              <w:sz w:val="22"/>
              <w:szCs w:val="22"/>
            </w:rPr>
          </w:pPr>
          <w:ins w:id="45" w:author="Nate Bachmeier [AWS-SA]" w:date="2023-04-09T22:07:00Z">
            <w:r w:rsidRPr="00BB4462">
              <w:rPr>
                <w:rStyle w:val="Hyperlink"/>
                <w:noProof/>
              </w:rPr>
              <w:fldChar w:fldCharType="begin"/>
            </w:r>
            <w:r w:rsidRPr="00BB4462">
              <w:rPr>
                <w:rStyle w:val="Hyperlink"/>
                <w:noProof/>
              </w:rPr>
              <w:instrText xml:space="preserve"> </w:instrText>
            </w:r>
            <w:r>
              <w:rPr>
                <w:noProof/>
              </w:rPr>
              <w:instrText>HYPERLINK \l "_Toc131970488"</w:instrText>
            </w:r>
            <w:r w:rsidRPr="00BB4462">
              <w:rPr>
                <w:rStyle w:val="Hyperlink"/>
                <w:noProof/>
              </w:rPr>
              <w:instrText xml:space="preserve"> </w:instrText>
            </w:r>
            <w:r w:rsidRPr="00BB4462">
              <w:rPr>
                <w:rStyle w:val="Hyperlink"/>
                <w:noProof/>
              </w:rPr>
            </w:r>
            <w:r w:rsidRPr="00BB4462">
              <w:rPr>
                <w:rStyle w:val="Hyperlink"/>
                <w:noProof/>
              </w:rPr>
              <w:fldChar w:fldCharType="separate"/>
            </w:r>
            <w:r w:rsidRPr="00BB4462">
              <w:rPr>
                <w:rStyle w:val="Hyperlink"/>
                <w:noProof/>
              </w:rPr>
              <w:t>Literature Search Strategies</w:t>
            </w:r>
            <w:r>
              <w:rPr>
                <w:noProof/>
                <w:webHidden/>
              </w:rPr>
              <w:tab/>
            </w:r>
            <w:r>
              <w:rPr>
                <w:noProof/>
                <w:webHidden/>
              </w:rPr>
              <w:fldChar w:fldCharType="begin"/>
            </w:r>
            <w:r>
              <w:rPr>
                <w:noProof/>
                <w:webHidden/>
              </w:rPr>
              <w:instrText xml:space="preserve"> PAGEREF _Toc131970488 \h </w:instrText>
            </w:r>
            <w:r>
              <w:rPr>
                <w:noProof/>
                <w:webHidden/>
              </w:rPr>
            </w:r>
          </w:ins>
          <w:r>
            <w:rPr>
              <w:noProof/>
              <w:webHidden/>
            </w:rPr>
            <w:fldChar w:fldCharType="separate"/>
          </w:r>
          <w:ins w:id="46" w:author="Nate Bachmeier [AWS-SA]" w:date="2023-04-09T22:07:00Z">
            <w:r>
              <w:rPr>
                <w:noProof/>
                <w:webHidden/>
              </w:rPr>
              <w:t>11</w:t>
            </w:r>
            <w:r>
              <w:rPr>
                <w:noProof/>
                <w:webHidden/>
              </w:rPr>
              <w:fldChar w:fldCharType="end"/>
            </w:r>
            <w:r w:rsidRPr="00BB4462">
              <w:rPr>
                <w:rStyle w:val="Hyperlink"/>
                <w:noProof/>
              </w:rPr>
              <w:fldChar w:fldCharType="end"/>
            </w:r>
          </w:ins>
        </w:p>
        <w:p w14:paraId="3BCE6B60" w14:textId="4BCFD4CC" w:rsidR="002A6836" w:rsidRDefault="002A6836">
          <w:pPr>
            <w:pStyle w:val="TOC2"/>
            <w:rPr>
              <w:ins w:id="47" w:author="Nate Bachmeier [AWS-SA]" w:date="2023-04-09T22:07:00Z"/>
              <w:rFonts w:asciiTheme="minorHAnsi" w:eastAsiaTheme="minorEastAsia" w:hAnsiTheme="minorHAnsi" w:cstheme="minorBidi"/>
              <w:noProof/>
              <w:sz w:val="22"/>
              <w:szCs w:val="22"/>
            </w:rPr>
          </w:pPr>
          <w:ins w:id="48" w:author="Nate Bachmeier [AWS-SA]" w:date="2023-04-09T22:07:00Z">
            <w:r w:rsidRPr="00BB4462">
              <w:rPr>
                <w:rStyle w:val="Hyperlink"/>
                <w:noProof/>
              </w:rPr>
              <w:fldChar w:fldCharType="begin"/>
            </w:r>
            <w:r w:rsidRPr="00BB4462">
              <w:rPr>
                <w:rStyle w:val="Hyperlink"/>
                <w:noProof/>
              </w:rPr>
              <w:instrText xml:space="preserve"> </w:instrText>
            </w:r>
            <w:r>
              <w:rPr>
                <w:noProof/>
              </w:rPr>
              <w:instrText>HYPERLINK \l "_Toc131970489"</w:instrText>
            </w:r>
            <w:r w:rsidRPr="00BB4462">
              <w:rPr>
                <w:rStyle w:val="Hyperlink"/>
                <w:noProof/>
              </w:rPr>
              <w:instrText xml:space="preserve"> </w:instrText>
            </w:r>
            <w:r w:rsidRPr="00BB4462">
              <w:rPr>
                <w:rStyle w:val="Hyperlink"/>
                <w:noProof/>
              </w:rPr>
            </w:r>
            <w:r w:rsidRPr="00BB4462">
              <w:rPr>
                <w:rStyle w:val="Hyperlink"/>
                <w:noProof/>
              </w:rPr>
              <w:fldChar w:fldCharType="separate"/>
            </w:r>
            <w:r w:rsidRPr="00BB4462">
              <w:rPr>
                <w:rStyle w:val="Hyperlink"/>
                <w:noProof/>
              </w:rPr>
              <w:t>Theoretical Framework</w:t>
            </w:r>
            <w:r>
              <w:rPr>
                <w:noProof/>
                <w:webHidden/>
              </w:rPr>
              <w:tab/>
            </w:r>
            <w:r>
              <w:rPr>
                <w:noProof/>
                <w:webHidden/>
              </w:rPr>
              <w:fldChar w:fldCharType="begin"/>
            </w:r>
            <w:r>
              <w:rPr>
                <w:noProof/>
                <w:webHidden/>
              </w:rPr>
              <w:instrText xml:space="preserve"> PAGEREF _Toc131970489 \h </w:instrText>
            </w:r>
            <w:r>
              <w:rPr>
                <w:noProof/>
                <w:webHidden/>
              </w:rPr>
            </w:r>
          </w:ins>
          <w:r>
            <w:rPr>
              <w:noProof/>
              <w:webHidden/>
            </w:rPr>
            <w:fldChar w:fldCharType="separate"/>
          </w:r>
          <w:ins w:id="49" w:author="Nate Bachmeier [AWS-SA]" w:date="2023-04-09T22:07:00Z">
            <w:r>
              <w:rPr>
                <w:noProof/>
                <w:webHidden/>
              </w:rPr>
              <w:t>13</w:t>
            </w:r>
            <w:r>
              <w:rPr>
                <w:noProof/>
                <w:webHidden/>
              </w:rPr>
              <w:fldChar w:fldCharType="end"/>
            </w:r>
            <w:r w:rsidRPr="00BB4462">
              <w:rPr>
                <w:rStyle w:val="Hyperlink"/>
                <w:noProof/>
              </w:rPr>
              <w:fldChar w:fldCharType="end"/>
            </w:r>
          </w:ins>
        </w:p>
        <w:p w14:paraId="78FA1F75" w14:textId="38E8E7C2" w:rsidR="002A6836" w:rsidRDefault="002A6836">
          <w:pPr>
            <w:pStyle w:val="TOC2"/>
            <w:rPr>
              <w:ins w:id="50" w:author="Nate Bachmeier [AWS-SA]" w:date="2023-04-09T22:07:00Z"/>
              <w:rFonts w:asciiTheme="minorHAnsi" w:eastAsiaTheme="minorEastAsia" w:hAnsiTheme="minorHAnsi" w:cstheme="minorBidi"/>
              <w:noProof/>
              <w:sz w:val="22"/>
              <w:szCs w:val="22"/>
            </w:rPr>
          </w:pPr>
          <w:ins w:id="51" w:author="Nate Bachmeier [AWS-SA]" w:date="2023-04-09T22:07:00Z">
            <w:r w:rsidRPr="00BB4462">
              <w:rPr>
                <w:rStyle w:val="Hyperlink"/>
                <w:noProof/>
              </w:rPr>
              <w:fldChar w:fldCharType="begin"/>
            </w:r>
            <w:r w:rsidRPr="00BB4462">
              <w:rPr>
                <w:rStyle w:val="Hyperlink"/>
                <w:noProof/>
              </w:rPr>
              <w:instrText xml:space="preserve"> </w:instrText>
            </w:r>
            <w:r>
              <w:rPr>
                <w:noProof/>
              </w:rPr>
              <w:instrText>HYPERLINK \l "_Toc131970490"</w:instrText>
            </w:r>
            <w:r w:rsidRPr="00BB4462">
              <w:rPr>
                <w:rStyle w:val="Hyperlink"/>
                <w:noProof/>
              </w:rPr>
              <w:instrText xml:space="preserve"> </w:instrText>
            </w:r>
            <w:r w:rsidRPr="00BB4462">
              <w:rPr>
                <w:rStyle w:val="Hyperlink"/>
                <w:noProof/>
              </w:rPr>
            </w:r>
            <w:r w:rsidRPr="00BB4462">
              <w:rPr>
                <w:rStyle w:val="Hyperlink"/>
                <w:noProof/>
              </w:rPr>
              <w:fldChar w:fldCharType="separate"/>
            </w:r>
            <w:r w:rsidRPr="00BB4462">
              <w:rPr>
                <w:rStyle w:val="Hyperlink"/>
                <w:noProof/>
              </w:rPr>
              <w:t>What is the role of data mining</w:t>
            </w:r>
            <w:r>
              <w:rPr>
                <w:noProof/>
                <w:webHidden/>
              </w:rPr>
              <w:tab/>
            </w:r>
            <w:r>
              <w:rPr>
                <w:noProof/>
                <w:webHidden/>
              </w:rPr>
              <w:fldChar w:fldCharType="begin"/>
            </w:r>
            <w:r>
              <w:rPr>
                <w:noProof/>
                <w:webHidden/>
              </w:rPr>
              <w:instrText xml:space="preserve"> PAGEREF _Toc131970490 \h </w:instrText>
            </w:r>
            <w:r>
              <w:rPr>
                <w:noProof/>
                <w:webHidden/>
              </w:rPr>
            </w:r>
          </w:ins>
          <w:r>
            <w:rPr>
              <w:noProof/>
              <w:webHidden/>
            </w:rPr>
            <w:fldChar w:fldCharType="separate"/>
          </w:r>
          <w:ins w:id="52" w:author="Nate Bachmeier [AWS-SA]" w:date="2023-04-09T22:07:00Z">
            <w:r>
              <w:rPr>
                <w:noProof/>
                <w:webHidden/>
              </w:rPr>
              <w:t>17</w:t>
            </w:r>
            <w:r>
              <w:rPr>
                <w:noProof/>
                <w:webHidden/>
              </w:rPr>
              <w:fldChar w:fldCharType="end"/>
            </w:r>
            <w:r w:rsidRPr="00BB4462">
              <w:rPr>
                <w:rStyle w:val="Hyperlink"/>
                <w:noProof/>
              </w:rPr>
              <w:fldChar w:fldCharType="end"/>
            </w:r>
          </w:ins>
        </w:p>
        <w:p w14:paraId="2E95C6B0" w14:textId="6CE3B8C4" w:rsidR="002A6836" w:rsidRDefault="002A6836">
          <w:pPr>
            <w:pStyle w:val="TOC2"/>
            <w:rPr>
              <w:ins w:id="53" w:author="Nate Bachmeier [AWS-SA]" w:date="2023-04-09T22:07:00Z"/>
              <w:rFonts w:asciiTheme="minorHAnsi" w:eastAsiaTheme="minorEastAsia" w:hAnsiTheme="minorHAnsi" w:cstheme="minorBidi"/>
              <w:noProof/>
              <w:sz w:val="22"/>
              <w:szCs w:val="22"/>
            </w:rPr>
          </w:pPr>
          <w:ins w:id="54" w:author="Nate Bachmeier [AWS-SA]" w:date="2023-04-09T22:07:00Z">
            <w:r w:rsidRPr="00BB4462">
              <w:rPr>
                <w:rStyle w:val="Hyperlink"/>
                <w:noProof/>
              </w:rPr>
              <w:fldChar w:fldCharType="begin"/>
            </w:r>
            <w:r w:rsidRPr="00BB4462">
              <w:rPr>
                <w:rStyle w:val="Hyperlink"/>
                <w:noProof/>
              </w:rPr>
              <w:instrText xml:space="preserve"> </w:instrText>
            </w:r>
            <w:r>
              <w:rPr>
                <w:noProof/>
              </w:rPr>
              <w:instrText>HYPERLINK \l "_Toc131970491"</w:instrText>
            </w:r>
            <w:r w:rsidRPr="00BB4462">
              <w:rPr>
                <w:rStyle w:val="Hyperlink"/>
                <w:noProof/>
              </w:rPr>
              <w:instrText xml:space="preserve"> </w:instrText>
            </w:r>
            <w:r w:rsidRPr="00BB4462">
              <w:rPr>
                <w:rStyle w:val="Hyperlink"/>
                <w:noProof/>
              </w:rPr>
            </w:r>
            <w:r w:rsidRPr="00BB4462">
              <w:rPr>
                <w:rStyle w:val="Hyperlink"/>
                <w:noProof/>
              </w:rPr>
              <w:fldChar w:fldCharType="separate"/>
            </w:r>
            <w:r w:rsidRPr="00BB4462">
              <w:rPr>
                <w:rStyle w:val="Hyperlink"/>
                <w:noProof/>
              </w:rPr>
              <w:t>What exactly is artificial intelligence</w:t>
            </w:r>
            <w:r>
              <w:rPr>
                <w:noProof/>
                <w:webHidden/>
              </w:rPr>
              <w:tab/>
            </w:r>
            <w:r>
              <w:rPr>
                <w:noProof/>
                <w:webHidden/>
              </w:rPr>
              <w:fldChar w:fldCharType="begin"/>
            </w:r>
            <w:r>
              <w:rPr>
                <w:noProof/>
                <w:webHidden/>
              </w:rPr>
              <w:instrText xml:space="preserve"> PAGEREF _Toc131970491 \h </w:instrText>
            </w:r>
            <w:r>
              <w:rPr>
                <w:noProof/>
                <w:webHidden/>
              </w:rPr>
            </w:r>
          </w:ins>
          <w:r>
            <w:rPr>
              <w:noProof/>
              <w:webHidden/>
            </w:rPr>
            <w:fldChar w:fldCharType="separate"/>
          </w:r>
          <w:ins w:id="55" w:author="Nate Bachmeier [AWS-SA]" w:date="2023-04-09T22:07:00Z">
            <w:r>
              <w:rPr>
                <w:noProof/>
                <w:webHidden/>
              </w:rPr>
              <w:t>20</w:t>
            </w:r>
            <w:r>
              <w:rPr>
                <w:noProof/>
                <w:webHidden/>
              </w:rPr>
              <w:fldChar w:fldCharType="end"/>
            </w:r>
            <w:r w:rsidRPr="00BB4462">
              <w:rPr>
                <w:rStyle w:val="Hyperlink"/>
                <w:noProof/>
              </w:rPr>
              <w:fldChar w:fldCharType="end"/>
            </w:r>
          </w:ins>
        </w:p>
        <w:p w14:paraId="42F41917" w14:textId="59D329E7" w:rsidR="002A6836" w:rsidRDefault="002A6836">
          <w:pPr>
            <w:pStyle w:val="TOC2"/>
            <w:rPr>
              <w:ins w:id="56" w:author="Nate Bachmeier [AWS-SA]" w:date="2023-04-09T22:07:00Z"/>
              <w:rFonts w:asciiTheme="minorHAnsi" w:eastAsiaTheme="minorEastAsia" w:hAnsiTheme="minorHAnsi" w:cstheme="minorBidi"/>
              <w:noProof/>
              <w:sz w:val="22"/>
              <w:szCs w:val="22"/>
            </w:rPr>
          </w:pPr>
          <w:ins w:id="57" w:author="Nate Bachmeier [AWS-SA]" w:date="2023-04-09T22:07:00Z">
            <w:r w:rsidRPr="00BB4462">
              <w:rPr>
                <w:rStyle w:val="Hyperlink"/>
                <w:noProof/>
              </w:rPr>
              <w:fldChar w:fldCharType="begin"/>
            </w:r>
            <w:r w:rsidRPr="00BB4462">
              <w:rPr>
                <w:rStyle w:val="Hyperlink"/>
                <w:noProof/>
              </w:rPr>
              <w:instrText xml:space="preserve"> </w:instrText>
            </w:r>
            <w:r>
              <w:rPr>
                <w:noProof/>
              </w:rPr>
              <w:instrText>HYPERLINK \l "_Toc131970492"</w:instrText>
            </w:r>
            <w:r w:rsidRPr="00BB4462">
              <w:rPr>
                <w:rStyle w:val="Hyperlink"/>
                <w:noProof/>
              </w:rPr>
              <w:instrText xml:space="preserve"> </w:instrText>
            </w:r>
            <w:r w:rsidRPr="00BB4462">
              <w:rPr>
                <w:rStyle w:val="Hyperlink"/>
                <w:noProof/>
              </w:rPr>
            </w:r>
            <w:r w:rsidRPr="00BB4462">
              <w:rPr>
                <w:rStyle w:val="Hyperlink"/>
                <w:noProof/>
              </w:rPr>
              <w:fldChar w:fldCharType="separate"/>
            </w:r>
            <w:r w:rsidRPr="00BB4462">
              <w:rPr>
                <w:rStyle w:val="Hyperlink"/>
                <w:noProof/>
              </w:rPr>
              <w:t>How does computer vision work</w:t>
            </w:r>
            <w:r>
              <w:rPr>
                <w:noProof/>
                <w:webHidden/>
              </w:rPr>
              <w:tab/>
            </w:r>
            <w:r>
              <w:rPr>
                <w:noProof/>
                <w:webHidden/>
              </w:rPr>
              <w:fldChar w:fldCharType="begin"/>
            </w:r>
            <w:r>
              <w:rPr>
                <w:noProof/>
                <w:webHidden/>
              </w:rPr>
              <w:instrText xml:space="preserve"> PAGEREF _Toc131970492 \h </w:instrText>
            </w:r>
            <w:r>
              <w:rPr>
                <w:noProof/>
                <w:webHidden/>
              </w:rPr>
            </w:r>
          </w:ins>
          <w:r>
            <w:rPr>
              <w:noProof/>
              <w:webHidden/>
            </w:rPr>
            <w:fldChar w:fldCharType="separate"/>
          </w:r>
          <w:ins w:id="58" w:author="Nate Bachmeier [AWS-SA]" w:date="2023-04-09T22:07:00Z">
            <w:r>
              <w:rPr>
                <w:noProof/>
                <w:webHidden/>
              </w:rPr>
              <w:t>22</w:t>
            </w:r>
            <w:r>
              <w:rPr>
                <w:noProof/>
                <w:webHidden/>
              </w:rPr>
              <w:fldChar w:fldCharType="end"/>
            </w:r>
            <w:r w:rsidRPr="00BB4462">
              <w:rPr>
                <w:rStyle w:val="Hyperlink"/>
                <w:noProof/>
              </w:rPr>
              <w:fldChar w:fldCharType="end"/>
            </w:r>
          </w:ins>
        </w:p>
        <w:p w14:paraId="29736850" w14:textId="2424D42F" w:rsidR="002A6836" w:rsidRDefault="002A6836">
          <w:pPr>
            <w:pStyle w:val="TOC2"/>
            <w:rPr>
              <w:ins w:id="59" w:author="Nate Bachmeier [AWS-SA]" w:date="2023-04-09T22:07:00Z"/>
              <w:rFonts w:asciiTheme="minorHAnsi" w:eastAsiaTheme="minorEastAsia" w:hAnsiTheme="minorHAnsi" w:cstheme="minorBidi"/>
              <w:noProof/>
              <w:sz w:val="22"/>
              <w:szCs w:val="22"/>
            </w:rPr>
          </w:pPr>
          <w:ins w:id="60" w:author="Nate Bachmeier [AWS-SA]" w:date="2023-04-09T22:07:00Z">
            <w:r w:rsidRPr="00BB4462">
              <w:rPr>
                <w:rStyle w:val="Hyperlink"/>
                <w:noProof/>
              </w:rPr>
              <w:fldChar w:fldCharType="begin"/>
            </w:r>
            <w:r w:rsidRPr="00BB4462">
              <w:rPr>
                <w:rStyle w:val="Hyperlink"/>
                <w:noProof/>
              </w:rPr>
              <w:instrText xml:space="preserve"> </w:instrText>
            </w:r>
            <w:r>
              <w:rPr>
                <w:noProof/>
              </w:rPr>
              <w:instrText>HYPERLINK \l "_Toc131970493"</w:instrText>
            </w:r>
            <w:r w:rsidRPr="00BB4462">
              <w:rPr>
                <w:rStyle w:val="Hyperlink"/>
                <w:noProof/>
              </w:rPr>
              <w:instrText xml:space="preserve"> </w:instrText>
            </w:r>
            <w:r w:rsidRPr="00BB4462">
              <w:rPr>
                <w:rStyle w:val="Hyperlink"/>
                <w:noProof/>
              </w:rPr>
            </w:r>
            <w:r w:rsidRPr="00BB4462">
              <w:rPr>
                <w:rStyle w:val="Hyperlink"/>
                <w:noProof/>
              </w:rPr>
              <w:fldChar w:fldCharType="separate"/>
            </w:r>
            <w:r w:rsidRPr="00BB4462">
              <w:rPr>
                <w:rStyle w:val="Hyperlink"/>
                <w:noProof/>
              </w:rPr>
              <w:t>What’s the role of Markov chains</w:t>
            </w:r>
            <w:r>
              <w:rPr>
                <w:noProof/>
                <w:webHidden/>
              </w:rPr>
              <w:tab/>
            </w:r>
            <w:r>
              <w:rPr>
                <w:noProof/>
                <w:webHidden/>
              </w:rPr>
              <w:fldChar w:fldCharType="begin"/>
            </w:r>
            <w:r>
              <w:rPr>
                <w:noProof/>
                <w:webHidden/>
              </w:rPr>
              <w:instrText xml:space="preserve"> PAGEREF _Toc131970493 \h </w:instrText>
            </w:r>
            <w:r>
              <w:rPr>
                <w:noProof/>
                <w:webHidden/>
              </w:rPr>
            </w:r>
          </w:ins>
          <w:r>
            <w:rPr>
              <w:noProof/>
              <w:webHidden/>
            </w:rPr>
            <w:fldChar w:fldCharType="separate"/>
          </w:r>
          <w:ins w:id="61" w:author="Nate Bachmeier [AWS-SA]" w:date="2023-04-09T22:07:00Z">
            <w:r>
              <w:rPr>
                <w:noProof/>
                <w:webHidden/>
              </w:rPr>
              <w:t>24</w:t>
            </w:r>
            <w:r>
              <w:rPr>
                <w:noProof/>
                <w:webHidden/>
              </w:rPr>
              <w:fldChar w:fldCharType="end"/>
            </w:r>
            <w:r w:rsidRPr="00BB4462">
              <w:rPr>
                <w:rStyle w:val="Hyperlink"/>
                <w:noProof/>
              </w:rPr>
              <w:fldChar w:fldCharType="end"/>
            </w:r>
          </w:ins>
        </w:p>
        <w:p w14:paraId="4B75A08D" w14:textId="57946679" w:rsidR="002A6836" w:rsidRDefault="002A6836">
          <w:pPr>
            <w:pStyle w:val="TOC2"/>
            <w:rPr>
              <w:ins w:id="62" w:author="Nate Bachmeier [AWS-SA]" w:date="2023-04-09T22:07:00Z"/>
              <w:rFonts w:asciiTheme="minorHAnsi" w:eastAsiaTheme="minorEastAsia" w:hAnsiTheme="minorHAnsi" w:cstheme="minorBidi"/>
              <w:noProof/>
              <w:sz w:val="22"/>
              <w:szCs w:val="22"/>
            </w:rPr>
          </w:pPr>
          <w:ins w:id="63" w:author="Nate Bachmeier [AWS-SA]" w:date="2023-04-09T22:07:00Z">
            <w:r w:rsidRPr="00BB4462">
              <w:rPr>
                <w:rStyle w:val="Hyperlink"/>
                <w:noProof/>
              </w:rPr>
              <w:fldChar w:fldCharType="begin"/>
            </w:r>
            <w:r w:rsidRPr="00BB4462">
              <w:rPr>
                <w:rStyle w:val="Hyperlink"/>
                <w:noProof/>
              </w:rPr>
              <w:instrText xml:space="preserve"> </w:instrText>
            </w:r>
            <w:r>
              <w:rPr>
                <w:noProof/>
              </w:rPr>
              <w:instrText>HYPERLINK \l "_Toc131970494"</w:instrText>
            </w:r>
            <w:r w:rsidRPr="00BB4462">
              <w:rPr>
                <w:rStyle w:val="Hyperlink"/>
                <w:noProof/>
              </w:rPr>
              <w:instrText xml:space="preserve"> </w:instrText>
            </w:r>
            <w:r w:rsidRPr="00BB4462">
              <w:rPr>
                <w:rStyle w:val="Hyperlink"/>
                <w:noProof/>
              </w:rPr>
            </w:r>
            <w:r w:rsidRPr="00BB4462">
              <w:rPr>
                <w:rStyle w:val="Hyperlink"/>
                <w:noProof/>
              </w:rPr>
              <w:fldChar w:fldCharType="separate"/>
            </w:r>
            <w:r w:rsidRPr="00BB4462">
              <w:rPr>
                <w:rStyle w:val="Hyperlink"/>
                <w:noProof/>
              </w:rPr>
              <w:t>How are neural networks evolving</w:t>
            </w:r>
            <w:r>
              <w:rPr>
                <w:noProof/>
                <w:webHidden/>
              </w:rPr>
              <w:tab/>
            </w:r>
            <w:r>
              <w:rPr>
                <w:noProof/>
                <w:webHidden/>
              </w:rPr>
              <w:fldChar w:fldCharType="begin"/>
            </w:r>
            <w:r>
              <w:rPr>
                <w:noProof/>
                <w:webHidden/>
              </w:rPr>
              <w:instrText xml:space="preserve"> PAGEREF _Toc131970494 \h </w:instrText>
            </w:r>
            <w:r>
              <w:rPr>
                <w:noProof/>
                <w:webHidden/>
              </w:rPr>
            </w:r>
          </w:ins>
          <w:r>
            <w:rPr>
              <w:noProof/>
              <w:webHidden/>
            </w:rPr>
            <w:fldChar w:fldCharType="separate"/>
          </w:r>
          <w:ins w:id="64" w:author="Nate Bachmeier [AWS-SA]" w:date="2023-04-09T22:07:00Z">
            <w:r>
              <w:rPr>
                <w:noProof/>
                <w:webHidden/>
              </w:rPr>
              <w:t>30</w:t>
            </w:r>
            <w:r>
              <w:rPr>
                <w:noProof/>
                <w:webHidden/>
              </w:rPr>
              <w:fldChar w:fldCharType="end"/>
            </w:r>
            <w:r w:rsidRPr="00BB4462">
              <w:rPr>
                <w:rStyle w:val="Hyperlink"/>
                <w:noProof/>
              </w:rPr>
              <w:fldChar w:fldCharType="end"/>
            </w:r>
          </w:ins>
        </w:p>
        <w:p w14:paraId="7A9D12BE" w14:textId="47049C73" w:rsidR="002A6836" w:rsidRDefault="002A6836">
          <w:pPr>
            <w:pStyle w:val="TOC2"/>
            <w:rPr>
              <w:ins w:id="65" w:author="Nate Bachmeier [AWS-SA]" w:date="2023-04-09T22:07:00Z"/>
              <w:rFonts w:asciiTheme="minorHAnsi" w:eastAsiaTheme="minorEastAsia" w:hAnsiTheme="minorHAnsi" w:cstheme="minorBidi"/>
              <w:noProof/>
              <w:sz w:val="22"/>
              <w:szCs w:val="22"/>
            </w:rPr>
          </w:pPr>
          <w:ins w:id="66" w:author="Nate Bachmeier [AWS-SA]" w:date="2023-04-09T22:07:00Z">
            <w:r w:rsidRPr="00BB4462">
              <w:rPr>
                <w:rStyle w:val="Hyperlink"/>
                <w:noProof/>
              </w:rPr>
              <w:fldChar w:fldCharType="begin"/>
            </w:r>
            <w:r w:rsidRPr="00BB4462">
              <w:rPr>
                <w:rStyle w:val="Hyperlink"/>
                <w:noProof/>
              </w:rPr>
              <w:instrText xml:space="preserve"> </w:instrText>
            </w:r>
            <w:r>
              <w:rPr>
                <w:noProof/>
              </w:rPr>
              <w:instrText>HYPERLINK \l "_Toc131970495"</w:instrText>
            </w:r>
            <w:r w:rsidRPr="00BB4462">
              <w:rPr>
                <w:rStyle w:val="Hyperlink"/>
                <w:noProof/>
              </w:rPr>
              <w:instrText xml:space="preserve"> </w:instrText>
            </w:r>
            <w:r w:rsidRPr="00BB4462">
              <w:rPr>
                <w:rStyle w:val="Hyperlink"/>
                <w:noProof/>
              </w:rPr>
            </w:r>
            <w:r w:rsidRPr="00BB4462">
              <w:rPr>
                <w:rStyle w:val="Hyperlink"/>
                <w:noProof/>
              </w:rPr>
              <w:fldChar w:fldCharType="separate"/>
            </w:r>
            <w:r w:rsidRPr="00BB4462">
              <w:rPr>
                <w:rStyle w:val="Hyperlink"/>
                <w:noProof/>
              </w:rPr>
              <w:t>How does intelligent agent modeling work</w:t>
            </w:r>
            <w:r>
              <w:rPr>
                <w:noProof/>
                <w:webHidden/>
              </w:rPr>
              <w:tab/>
            </w:r>
            <w:r>
              <w:rPr>
                <w:noProof/>
                <w:webHidden/>
              </w:rPr>
              <w:fldChar w:fldCharType="begin"/>
            </w:r>
            <w:r>
              <w:rPr>
                <w:noProof/>
                <w:webHidden/>
              </w:rPr>
              <w:instrText xml:space="preserve"> PAGEREF _Toc131970495 \h </w:instrText>
            </w:r>
            <w:r>
              <w:rPr>
                <w:noProof/>
                <w:webHidden/>
              </w:rPr>
            </w:r>
          </w:ins>
          <w:r>
            <w:rPr>
              <w:noProof/>
              <w:webHidden/>
            </w:rPr>
            <w:fldChar w:fldCharType="separate"/>
          </w:r>
          <w:ins w:id="67" w:author="Nate Bachmeier [AWS-SA]" w:date="2023-04-09T22:07:00Z">
            <w:r>
              <w:rPr>
                <w:noProof/>
                <w:webHidden/>
              </w:rPr>
              <w:t>33</w:t>
            </w:r>
            <w:r>
              <w:rPr>
                <w:noProof/>
                <w:webHidden/>
              </w:rPr>
              <w:fldChar w:fldCharType="end"/>
            </w:r>
            <w:r w:rsidRPr="00BB4462">
              <w:rPr>
                <w:rStyle w:val="Hyperlink"/>
                <w:noProof/>
              </w:rPr>
              <w:fldChar w:fldCharType="end"/>
            </w:r>
          </w:ins>
        </w:p>
        <w:p w14:paraId="76E4F4D6" w14:textId="615AC83D" w:rsidR="002A6836" w:rsidRDefault="002A6836">
          <w:pPr>
            <w:pStyle w:val="TOC2"/>
            <w:rPr>
              <w:ins w:id="68" w:author="Nate Bachmeier [AWS-SA]" w:date="2023-04-09T22:07:00Z"/>
              <w:rFonts w:asciiTheme="minorHAnsi" w:eastAsiaTheme="minorEastAsia" w:hAnsiTheme="minorHAnsi" w:cstheme="minorBidi"/>
              <w:noProof/>
              <w:sz w:val="22"/>
              <w:szCs w:val="22"/>
            </w:rPr>
          </w:pPr>
          <w:ins w:id="69" w:author="Nate Bachmeier [AWS-SA]" w:date="2023-04-09T22:07:00Z">
            <w:r w:rsidRPr="00BB4462">
              <w:rPr>
                <w:rStyle w:val="Hyperlink"/>
                <w:noProof/>
              </w:rPr>
              <w:fldChar w:fldCharType="begin"/>
            </w:r>
            <w:r w:rsidRPr="00BB4462">
              <w:rPr>
                <w:rStyle w:val="Hyperlink"/>
                <w:noProof/>
              </w:rPr>
              <w:instrText xml:space="preserve"> </w:instrText>
            </w:r>
            <w:r>
              <w:rPr>
                <w:noProof/>
              </w:rPr>
              <w:instrText>HYPERLINK \l "_Toc131970496"</w:instrText>
            </w:r>
            <w:r w:rsidRPr="00BB4462">
              <w:rPr>
                <w:rStyle w:val="Hyperlink"/>
                <w:noProof/>
              </w:rPr>
              <w:instrText xml:space="preserve"> </w:instrText>
            </w:r>
            <w:r w:rsidRPr="00BB4462">
              <w:rPr>
                <w:rStyle w:val="Hyperlink"/>
                <w:noProof/>
              </w:rPr>
            </w:r>
            <w:r w:rsidRPr="00BB4462">
              <w:rPr>
                <w:rStyle w:val="Hyperlink"/>
                <w:noProof/>
              </w:rPr>
              <w:fldChar w:fldCharType="separate"/>
            </w:r>
            <w:r w:rsidRPr="00BB4462">
              <w:rPr>
                <w:rStyle w:val="Hyperlink"/>
                <w:noProof/>
              </w:rPr>
              <w:t>How does neural network training work</w:t>
            </w:r>
            <w:r>
              <w:rPr>
                <w:noProof/>
                <w:webHidden/>
              </w:rPr>
              <w:tab/>
            </w:r>
            <w:r>
              <w:rPr>
                <w:noProof/>
                <w:webHidden/>
              </w:rPr>
              <w:fldChar w:fldCharType="begin"/>
            </w:r>
            <w:r>
              <w:rPr>
                <w:noProof/>
                <w:webHidden/>
              </w:rPr>
              <w:instrText xml:space="preserve"> PAGEREF _Toc131970496 \h </w:instrText>
            </w:r>
            <w:r>
              <w:rPr>
                <w:noProof/>
                <w:webHidden/>
              </w:rPr>
            </w:r>
          </w:ins>
          <w:r>
            <w:rPr>
              <w:noProof/>
              <w:webHidden/>
            </w:rPr>
            <w:fldChar w:fldCharType="separate"/>
          </w:r>
          <w:ins w:id="70" w:author="Nate Bachmeier [AWS-SA]" w:date="2023-04-09T22:07:00Z">
            <w:r>
              <w:rPr>
                <w:noProof/>
                <w:webHidden/>
              </w:rPr>
              <w:t>38</w:t>
            </w:r>
            <w:r>
              <w:rPr>
                <w:noProof/>
                <w:webHidden/>
              </w:rPr>
              <w:fldChar w:fldCharType="end"/>
            </w:r>
            <w:r w:rsidRPr="00BB4462">
              <w:rPr>
                <w:rStyle w:val="Hyperlink"/>
                <w:noProof/>
              </w:rPr>
              <w:fldChar w:fldCharType="end"/>
            </w:r>
          </w:ins>
        </w:p>
        <w:p w14:paraId="4891B2A6" w14:textId="0997C948" w:rsidR="002A6836" w:rsidRDefault="002A6836">
          <w:pPr>
            <w:pStyle w:val="TOC2"/>
            <w:rPr>
              <w:ins w:id="71" w:author="Nate Bachmeier [AWS-SA]" w:date="2023-04-09T22:07:00Z"/>
              <w:rFonts w:asciiTheme="minorHAnsi" w:eastAsiaTheme="minorEastAsia" w:hAnsiTheme="minorHAnsi" w:cstheme="minorBidi"/>
              <w:noProof/>
              <w:sz w:val="22"/>
              <w:szCs w:val="22"/>
            </w:rPr>
          </w:pPr>
          <w:ins w:id="72" w:author="Nate Bachmeier [AWS-SA]" w:date="2023-04-09T22:07:00Z">
            <w:r w:rsidRPr="00BB4462">
              <w:rPr>
                <w:rStyle w:val="Hyperlink"/>
                <w:noProof/>
              </w:rPr>
              <w:fldChar w:fldCharType="begin"/>
            </w:r>
            <w:r w:rsidRPr="00BB4462">
              <w:rPr>
                <w:rStyle w:val="Hyperlink"/>
                <w:noProof/>
              </w:rPr>
              <w:instrText xml:space="preserve"> </w:instrText>
            </w:r>
            <w:r>
              <w:rPr>
                <w:noProof/>
              </w:rPr>
              <w:instrText>HYPERLINK \l "_Toc131970497"</w:instrText>
            </w:r>
            <w:r w:rsidRPr="00BB4462">
              <w:rPr>
                <w:rStyle w:val="Hyperlink"/>
                <w:noProof/>
              </w:rPr>
              <w:instrText xml:space="preserve"> </w:instrText>
            </w:r>
            <w:r w:rsidRPr="00BB4462">
              <w:rPr>
                <w:rStyle w:val="Hyperlink"/>
                <w:noProof/>
              </w:rPr>
            </w:r>
            <w:r w:rsidRPr="00BB4462">
              <w:rPr>
                <w:rStyle w:val="Hyperlink"/>
                <w:noProof/>
              </w:rPr>
              <w:fldChar w:fldCharType="separate"/>
            </w:r>
            <w:r w:rsidRPr="00BB4462">
              <w:rPr>
                <w:rStyle w:val="Hyperlink"/>
                <w:noProof/>
              </w:rPr>
              <w:t>What is autoencoding</w:t>
            </w:r>
            <w:r>
              <w:rPr>
                <w:noProof/>
                <w:webHidden/>
              </w:rPr>
              <w:tab/>
            </w:r>
            <w:r>
              <w:rPr>
                <w:noProof/>
                <w:webHidden/>
              </w:rPr>
              <w:fldChar w:fldCharType="begin"/>
            </w:r>
            <w:r>
              <w:rPr>
                <w:noProof/>
                <w:webHidden/>
              </w:rPr>
              <w:instrText xml:space="preserve"> PAGEREF _Toc131970497 \h </w:instrText>
            </w:r>
            <w:r>
              <w:rPr>
                <w:noProof/>
                <w:webHidden/>
              </w:rPr>
            </w:r>
          </w:ins>
          <w:r>
            <w:rPr>
              <w:noProof/>
              <w:webHidden/>
            </w:rPr>
            <w:fldChar w:fldCharType="separate"/>
          </w:r>
          <w:ins w:id="73" w:author="Nate Bachmeier [AWS-SA]" w:date="2023-04-09T22:07:00Z">
            <w:r>
              <w:rPr>
                <w:noProof/>
                <w:webHidden/>
              </w:rPr>
              <w:t>47</w:t>
            </w:r>
            <w:r>
              <w:rPr>
                <w:noProof/>
                <w:webHidden/>
              </w:rPr>
              <w:fldChar w:fldCharType="end"/>
            </w:r>
            <w:r w:rsidRPr="00BB4462">
              <w:rPr>
                <w:rStyle w:val="Hyperlink"/>
                <w:noProof/>
              </w:rPr>
              <w:fldChar w:fldCharType="end"/>
            </w:r>
          </w:ins>
        </w:p>
        <w:p w14:paraId="187F5C5B" w14:textId="2ED3E310" w:rsidR="002A6836" w:rsidRDefault="002A6836">
          <w:pPr>
            <w:pStyle w:val="TOC2"/>
            <w:rPr>
              <w:ins w:id="74" w:author="Nate Bachmeier [AWS-SA]" w:date="2023-04-09T22:07:00Z"/>
              <w:rFonts w:asciiTheme="minorHAnsi" w:eastAsiaTheme="minorEastAsia" w:hAnsiTheme="minorHAnsi" w:cstheme="minorBidi"/>
              <w:noProof/>
              <w:sz w:val="22"/>
              <w:szCs w:val="22"/>
            </w:rPr>
          </w:pPr>
          <w:ins w:id="75" w:author="Nate Bachmeier [AWS-SA]" w:date="2023-04-09T22:07:00Z">
            <w:r w:rsidRPr="00BB4462">
              <w:rPr>
                <w:rStyle w:val="Hyperlink"/>
                <w:noProof/>
              </w:rPr>
              <w:fldChar w:fldCharType="begin"/>
            </w:r>
            <w:r w:rsidRPr="00BB4462">
              <w:rPr>
                <w:rStyle w:val="Hyperlink"/>
                <w:noProof/>
              </w:rPr>
              <w:instrText xml:space="preserve"> </w:instrText>
            </w:r>
            <w:r>
              <w:rPr>
                <w:noProof/>
              </w:rPr>
              <w:instrText>HYPERLINK \l "_Toc131970498"</w:instrText>
            </w:r>
            <w:r w:rsidRPr="00BB4462">
              <w:rPr>
                <w:rStyle w:val="Hyperlink"/>
                <w:noProof/>
              </w:rPr>
              <w:instrText xml:space="preserve"> </w:instrText>
            </w:r>
            <w:r w:rsidRPr="00BB4462">
              <w:rPr>
                <w:rStyle w:val="Hyperlink"/>
                <w:noProof/>
              </w:rPr>
            </w:r>
            <w:r w:rsidRPr="00BB4462">
              <w:rPr>
                <w:rStyle w:val="Hyperlink"/>
                <w:noProof/>
              </w:rPr>
              <w:fldChar w:fldCharType="separate"/>
            </w:r>
            <w:r w:rsidRPr="00BB4462">
              <w:rPr>
                <w:rStyle w:val="Hyperlink"/>
                <w:noProof/>
              </w:rPr>
              <w:t>How does recognizing human activities work</w:t>
            </w:r>
            <w:r>
              <w:rPr>
                <w:noProof/>
                <w:webHidden/>
              </w:rPr>
              <w:tab/>
            </w:r>
            <w:r>
              <w:rPr>
                <w:noProof/>
                <w:webHidden/>
              </w:rPr>
              <w:fldChar w:fldCharType="begin"/>
            </w:r>
            <w:r>
              <w:rPr>
                <w:noProof/>
                <w:webHidden/>
              </w:rPr>
              <w:instrText xml:space="preserve"> PAGEREF _Toc131970498 \h </w:instrText>
            </w:r>
            <w:r>
              <w:rPr>
                <w:noProof/>
                <w:webHidden/>
              </w:rPr>
            </w:r>
          </w:ins>
          <w:r>
            <w:rPr>
              <w:noProof/>
              <w:webHidden/>
            </w:rPr>
            <w:fldChar w:fldCharType="separate"/>
          </w:r>
          <w:ins w:id="76" w:author="Nate Bachmeier [AWS-SA]" w:date="2023-04-09T22:07:00Z">
            <w:r>
              <w:rPr>
                <w:noProof/>
                <w:webHidden/>
              </w:rPr>
              <w:t>52</w:t>
            </w:r>
            <w:r>
              <w:rPr>
                <w:noProof/>
                <w:webHidden/>
              </w:rPr>
              <w:fldChar w:fldCharType="end"/>
            </w:r>
            <w:r w:rsidRPr="00BB4462">
              <w:rPr>
                <w:rStyle w:val="Hyperlink"/>
                <w:noProof/>
              </w:rPr>
              <w:fldChar w:fldCharType="end"/>
            </w:r>
          </w:ins>
        </w:p>
        <w:p w14:paraId="6906BE90" w14:textId="4500A705" w:rsidR="002A6836" w:rsidRDefault="002A6836">
          <w:pPr>
            <w:pStyle w:val="TOC2"/>
            <w:rPr>
              <w:ins w:id="77" w:author="Nate Bachmeier [AWS-SA]" w:date="2023-04-09T22:07:00Z"/>
              <w:rFonts w:asciiTheme="minorHAnsi" w:eastAsiaTheme="minorEastAsia" w:hAnsiTheme="minorHAnsi" w:cstheme="minorBidi"/>
              <w:noProof/>
              <w:sz w:val="22"/>
              <w:szCs w:val="22"/>
            </w:rPr>
          </w:pPr>
          <w:ins w:id="78" w:author="Nate Bachmeier [AWS-SA]" w:date="2023-04-09T22:07:00Z">
            <w:r w:rsidRPr="00BB4462">
              <w:rPr>
                <w:rStyle w:val="Hyperlink"/>
                <w:noProof/>
              </w:rPr>
              <w:fldChar w:fldCharType="begin"/>
            </w:r>
            <w:r w:rsidRPr="00BB4462">
              <w:rPr>
                <w:rStyle w:val="Hyperlink"/>
                <w:noProof/>
              </w:rPr>
              <w:instrText xml:space="preserve"> </w:instrText>
            </w:r>
            <w:r>
              <w:rPr>
                <w:noProof/>
              </w:rPr>
              <w:instrText>HYPERLINK \l "_Toc131970499"</w:instrText>
            </w:r>
            <w:r w:rsidRPr="00BB4462">
              <w:rPr>
                <w:rStyle w:val="Hyperlink"/>
                <w:noProof/>
              </w:rPr>
              <w:instrText xml:space="preserve"> </w:instrText>
            </w:r>
            <w:r w:rsidRPr="00BB4462">
              <w:rPr>
                <w:rStyle w:val="Hyperlink"/>
                <w:noProof/>
              </w:rPr>
            </w:r>
            <w:r w:rsidRPr="00BB4462">
              <w:rPr>
                <w:rStyle w:val="Hyperlink"/>
                <w:noProof/>
              </w:rPr>
              <w:fldChar w:fldCharType="separate"/>
            </w:r>
            <w:r w:rsidRPr="00BB4462">
              <w:rPr>
                <w:rStyle w:val="Hyperlink"/>
                <w:noProof/>
              </w:rPr>
              <w:t>Computer vision and autonomous driving</w:t>
            </w:r>
            <w:r>
              <w:rPr>
                <w:noProof/>
                <w:webHidden/>
              </w:rPr>
              <w:tab/>
            </w:r>
            <w:r>
              <w:rPr>
                <w:noProof/>
                <w:webHidden/>
              </w:rPr>
              <w:fldChar w:fldCharType="begin"/>
            </w:r>
            <w:r>
              <w:rPr>
                <w:noProof/>
                <w:webHidden/>
              </w:rPr>
              <w:instrText xml:space="preserve"> PAGEREF _Toc131970499 \h </w:instrText>
            </w:r>
            <w:r>
              <w:rPr>
                <w:noProof/>
                <w:webHidden/>
              </w:rPr>
            </w:r>
          </w:ins>
          <w:r>
            <w:rPr>
              <w:noProof/>
              <w:webHidden/>
            </w:rPr>
            <w:fldChar w:fldCharType="separate"/>
          </w:r>
          <w:ins w:id="79" w:author="Nate Bachmeier [AWS-SA]" w:date="2023-04-09T22:07:00Z">
            <w:r>
              <w:rPr>
                <w:noProof/>
                <w:webHidden/>
              </w:rPr>
              <w:t>54</w:t>
            </w:r>
            <w:r>
              <w:rPr>
                <w:noProof/>
                <w:webHidden/>
              </w:rPr>
              <w:fldChar w:fldCharType="end"/>
            </w:r>
            <w:r w:rsidRPr="00BB4462">
              <w:rPr>
                <w:rStyle w:val="Hyperlink"/>
                <w:noProof/>
              </w:rPr>
              <w:fldChar w:fldCharType="end"/>
            </w:r>
          </w:ins>
        </w:p>
        <w:p w14:paraId="42C97A4C" w14:textId="78CEAC74" w:rsidR="002A6836" w:rsidRDefault="002A6836">
          <w:pPr>
            <w:pStyle w:val="TOC2"/>
            <w:rPr>
              <w:ins w:id="80" w:author="Nate Bachmeier [AWS-SA]" w:date="2023-04-09T22:07:00Z"/>
              <w:rFonts w:asciiTheme="minorHAnsi" w:eastAsiaTheme="minorEastAsia" w:hAnsiTheme="minorHAnsi" w:cstheme="minorBidi"/>
              <w:noProof/>
              <w:sz w:val="22"/>
              <w:szCs w:val="22"/>
            </w:rPr>
          </w:pPr>
          <w:ins w:id="81" w:author="Nate Bachmeier [AWS-SA]" w:date="2023-04-09T22:07:00Z">
            <w:r w:rsidRPr="00BB4462">
              <w:rPr>
                <w:rStyle w:val="Hyperlink"/>
                <w:noProof/>
              </w:rPr>
              <w:fldChar w:fldCharType="begin"/>
            </w:r>
            <w:r w:rsidRPr="00BB4462">
              <w:rPr>
                <w:rStyle w:val="Hyperlink"/>
                <w:noProof/>
              </w:rPr>
              <w:instrText xml:space="preserve"> </w:instrText>
            </w:r>
            <w:r>
              <w:rPr>
                <w:noProof/>
              </w:rPr>
              <w:instrText>HYPERLINK \l "_Toc131970500"</w:instrText>
            </w:r>
            <w:r w:rsidRPr="00BB4462">
              <w:rPr>
                <w:rStyle w:val="Hyperlink"/>
                <w:noProof/>
              </w:rPr>
              <w:instrText xml:space="preserve"> </w:instrText>
            </w:r>
            <w:r w:rsidRPr="00BB4462">
              <w:rPr>
                <w:rStyle w:val="Hyperlink"/>
                <w:noProof/>
              </w:rPr>
            </w:r>
            <w:r w:rsidRPr="00BB4462">
              <w:rPr>
                <w:rStyle w:val="Hyperlink"/>
                <w:noProof/>
              </w:rPr>
              <w:fldChar w:fldCharType="separate"/>
            </w:r>
            <w:r w:rsidRPr="00BB4462">
              <w:rPr>
                <w:rStyle w:val="Hyperlink"/>
                <w:noProof/>
              </w:rPr>
              <w:t>How does the reproducibility crisis impact ML design</w:t>
            </w:r>
            <w:r>
              <w:rPr>
                <w:noProof/>
                <w:webHidden/>
              </w:rPr>
              <w:tab/>
            </w:r>
            <w:r>
              <w:rPr>
                <w:noProof/>
                <w:webHidden/>
              </w:rPr>
              <w:fldChar w:fldCharType="begin"/>
            </w:r>
            <w:r>
              <w:rPr>
                <w:noProof/>
                <w:webHidden/>
              </w:rPr>
              <w:instrText xml:space="preserve"> PAGEREF _Toc131970500 \h </w:instrText>
            </w:r>
            <w:r>
              <w:rPr>
                <w:noProof/>
                <w:webHidden/>
              </w:rPr>
            </w:r>
          </w:ins>
          <w:r>
            <w:rPr>
              <w:noProof/>
              <w:webHidden/>
            </w:rPr>
            <w:fldChar w:fldCharType="separate"/>
          </w:r>
          <w:ins w:id="82" w:author="Nate Bachmeier [AWS-SA]" w:date="2023-04-09T22:07:00Z">
            <w:r>
              <w:rPr>
                <w:noProof/>
                <w:webHidden/>
              </w:rPr>
              <w:t>63</w:t>
            </w:r>
            <w:r>
              <w:rPr>
                <w:noProof/>
                <w:webHidden/>
              </w:rPr>
              <w:fldChar w:fldCharType="end"/>
            </w:r>
            <w:r w:rsidRPr="00BB4462">
              <w:rPr>
                <w:rStyle w:val="Hyperlink"/>
                <w:noProof/>
              </w:rPr>
              <w:fldChar w:fldCharType="end"/>
            </w:r>
          </w:ins>
        </w:p>
        <w:p w14:paraId="4665833C" w14:textId="12120127" w:rsidR="002A6836" w:rsidRDefault="002A6836">
          <w:pPr>
            <w:pStyle w:val="TOC2"/>
            <w:rPr>
              <w:ins w:id="83" w:author="Nate Bachmeier [AWS-SA]" w:date="2023-04-09T22:07:00Z"/>
              <w:rFonts w:asciiTheme="minorHAnsi" w:eastAsiaTheme="minorEastAsia" w:hAnsiTheme="minorHAnsi" w:cstheme="minorBidi"/>
              <w:noProof/>
              <w:sz w:val="22"/>
              <w:szCs w:val="22"/>
            </w:rPr>
          </w:pPr>
          <w:ins w:id="84" w:author="Nate Bachmeier [AWS-SA]" w:date="2023-04-09T22:07:00Z">
            <w:r w:rsidRPr="00BB4462">
              <w:rPr>
                <w:rStyle w:val="Hyperlink"/>
                <w:noProof/>
              </w:rPr>
              <w:fldChar w:fldCharType="begin"/>
            </w:r>
            <w:r w:rsidRPr="00BB4462">
              <w:rPr>
                <w:rStyle w:val="Hyperlink"/>
                <w:noProof/>
              </w:rPr>
              <w:instrText xml:space="preserve"> </w:instrText>
            </w:r>
            <w:r>
              <w:rPr>
                <w:noProof/>
              </w:rPr>
              <w:instrText>HYPERLINK \l "_Toc131970501"</w:instrText>
            </w:r>
            <w:r w:rsidRPr="00BB4462">
              <w:rPr>
                <w:rStyle w:val="Hyperlink"/>
                <w:noProof/>
              </w:rPr>
              <w:instrText xml:space="preserve"> </w:instrText>
            </w:r>
            <w:r w:rsidRPr="00BB4462">
              <w:rPr>
                <w:rStyle w:val="Hyperlink"/>
                <w:noProof/>
              </w:rPr>
            </w:r>
            <w:r w:rsidRPr="00BB4462">
              <w:rPr>
                <w:rStyle w:val="Hyperlink"/>
                <w:noProof/>
              </w:rPr>
              <w:fldChar w:fldCharType="separate"/>
            </w:r>
            <w:r w:rsidRPr="00BB4462">
              <w:rPr>
                <w:rStyle w:val="Hyperlink"/>
                <w:noProof/>
              </w:rPr>
              <w:t>Ethical Considerations of AI</w:t>
            </w:r>
            <w:r>
              <w:rPr>
                <w:noProof/>
                <w:webHidden/>
              </w:rPr>
              <w:tab/>
            </w:r>
            <w:r>
              <w:rPr>
                <w:noProof/>
                <w:webHidden/>
              </w:rPr>
              <w:fldChar w:fldCharType="begin"/>
            </w:r>
            <w:r>
              <w:rPr>
                <w:noProof/>
                <w:webHidden/>
              </w:rPr>
              <w:instrText xml:space="preserve"> PAGEREF _Toc131970501 \h </w:instrText>
            </w:r>
            <w:r>
              <w:rPr>
                <w:noProof/>
                <w:webHidden/>
              </w:rPr>
            </w:r>
          </w:ins>
          <w:r>
            <w:rPr>
              <w:noProof/>
              <w:webHidden/>
            </w:rPr>
            <w:fldChar w:fldCharType="separate"/>
          </w:r>
          <w:ins w:id="85" w:author="Nate Bachmeier [AWS-SA]" w:date="2023-04-09T22:07:00Z">
            <w:r>
              <w:rPr>
                <w:noProof/>
                <w:webHidden/>
              </w:rPr>
              <w:t>69</w:t>
            </w:r>
            <w:r>
              <w:rPr>
                <w:noProof/>
                <w:webHidden/>
              </w:rPr>
              <w:fldChar w:fldCharType="end"/>
            </w:r>
            <w:r w:rsidRPr="00BB4462">
              <w:rPr>
                <w:rStyle w:val="Hyperlink"/>
                <w:noProof/>
              </w:rPr>
              <w:fldChar w:fldCharType="end"/>
            </w:r>
          </w:ins>
        </w:p>
        <w:p w14:paraId="3F687588" w14:textId="2E4A20F7" w:rsidR="002A6836" w:rsidRDefault="002A6836">
          <w:pPr>
            <w:pStyle w:val="TOC2"/>
            <w:rPr>
              <w:ins w:id="86" w:author="Nate Bachmeier [AWS-SA]" w:date="2023-04-09T22:07:00Z"/>
              <w:rFonts w:asciiTheme="minorHAnsi" w:eastAsiaTheme="minorEastAsia" w:hAnsiTheme="minorHAnsi" w:cstheme="minorBidi"/>
              <w:noProof/>
              <w:sz w:val="22"/>
              <w:szCs w:val="22"/>
            </w:rPr>
          </w:pPr>
          <w:ins w:id="87" w:author="Nate Bachmeier [AWS-SA]" w:date="2023-04-09T22:07:00Z">
            <w:r w:rsidRPr="00BB4462">
              <w:rPr>
                <w:rStyle w:val="Hyperlink"/>
                <w:noProof/>
              </w:rPr>
              <w:fldChar w:fldCharType="begin"/>
            </w:r>
            <w:r w:rsidRPr="00BB4462">
              <w:rPr>
                <w:rStyle w:val="Hyperlink"/>
                <w:noProof/>
              </w:rPr>
              <w:instrText xml:space="preserve"> </w:instrText>
            </w:r>
            <w:r>
              <w:rPr>
                <w:noProof/>
              </w:rPr>
              <w:instrText>HYPERLINK \l "_Toc131970502"</w:instrText>
            </w:r>
            <w:r w:rsidRPr="00BB4462">
              <w:rPr>
                <w:rStyle w:val="Hyperlink"/>
                <w:noProof/>
              </w:rPr>
              <w:instrText xml:space="preserve"> </w:instrText>
            </w:r>
            <w:r w:rsidRPr="00BB4462">
              <w:rPr>
                <w:rStyle w:val="Hyperlink"/>
                <w:noProof/>
              </w:rPr>
            </w:r>
            <w:r w:rsidRPr="00BB4462">
              <w:rPr>
                <w:rStyle w:val="Hyperlink"/>
                <w:noProof/>
              </w:rPr>
              <w:fldChar w:fldCharType="separate"/>
            </w:r>
            <w:r w:rsidRPr="00BB4462">
              <w:rPr>
                <w:rStyle w:val="Hyperlink"/>
                <w:noProof/>
              </w:rPr>
              <w:t>Summary</w:t>
            </w:r>
            <w:r>
              <w:rPr>
                <w:noProof/>
                <w:webHidden/>
              </w:rPr>
              <w:tab/>
            </w:r>
            <w:r>
              <w:rPr>
                <w:noProof/>
                <w:webHidden/>
              </w:rPr>
              <w:fldChar w:fldCharType="begin"/>
            </w:r>
            <w:r>
              <w:rPr>
                <w:noProof/>
                <w:webHidden/>
              </w:rPr>
              <w:instrText xml:space="preserve"> PAGEREF _Toc131970502 \h </w:instrText>
            </w:r>
            <w:r>
              <w:rPr>
                <w:noProof/>
                <w:webHidden/>
              </w:rPr>
            </w:r>
          </w:ins>
          <w:r>
            <w:rPr>
              <w:noProof/>
              <w:webHidden/>
            </w:rPr>
            <w:fldChar w:fldCharType="separate"/>
          </w:r>
          <w:ins w:id="88" w:author="Nate Bachmeier [AWS-SA]" w:date="2023-04-09T22:07:00Z">
            <w:r>
              <w:rPr>
                <w:noProof/>
                <w:webHidden/>
              </w:rPr>
              <w:t>75</w:t>
            </w:r>
            <w:r>
              <w:rPr>
                <w:noProof/>
                <w:webHidden/>
              </w:rPr>
              <w:fldChar w:fldCharType="end"/>
            </w:r>
            <w:r w:rsidRPr="00BB4462">
              <w:rPr>
                <w:rStyle w:val="Hyperlink"/>
                <w:noProof/>
              </w:rPr>
              <w:fldChar w:fldCharType="end"/>
            </w:r>
          </w:ins>
        </w:p>
        <w:p w14:paraId="2571A8FE" w14:textId="23BE2B29" w:rsidR="002A6836" w:rsidRDefault="002A6836">
          <w:pPr>
            <w:pStyle w:val="TOC1"/>
            <w:rPr>
              <w:ins w:id="89" w:author="Nate Bachmeier [AWS-SA]" w:date="2023-04-09T22:07:00Z"/>
              <w:rFonts w:asciiTheme="minorHAnsi" w:eastAsiaTheme="minorEastAsia" w:hAnsiTheme="minorHAnsi" w:cstheme="minorBidi"/>
              <w:noProof/>
              <w:sz w:val="22"/>
            </w:rPr>
          </w:pPr>
          <w:ins w:id="90" w:author="Nate Bachmeier [AWS-SA]" w:date="2023-04-09T22:07:00Z">
            <w:r w:rsidRPr="00BB4462">
              <w:rPr>
                <w:rStyle w:val="Hyperlink"/>
                <w:noProof/>
              </w:rPr>
              <w:fldChar w:fldCharType="begin"/>
            </w:r>
            <w:r w:rsidRPr="00BB4462">
              <w:rPr>
                <w:rStyle w:val="Hyperlink"/>
                <w:noProof/>
              </w:rPr>
              <w:instrText xml:space="preserve"> </w:instrText>
            </w:r>
            <w:r>
              <w:rPr>
                <w:noProof/>
              </w:rPr>
              <w:instrText>HYPERLINK \l "_Toc131970503"</w:instrText>
            </w:r>
            <w:r w:rsidRPr="00BB4462">
              <w:rPr>
                <w:rStyle w:val="Hyperlink"/>
                <w:noProof/>
              </w:rPr>
              <w:instrText xml:space="preserve"> </w:instrText>
            </w:r>
            <w:r w:rsidRPr="00BB4462">
              <w:rPr>
                <w:rStyle w:val="Hyperlink"/>
                <w:noProof/>
              </w:rPr>
            </w:r>
            <w:r w:rsidRPr="00BB4462">
              <w:rPr>
                <w:rStyle w:val="Hyperlink"/>
                <w:noProof/>
              </w:rPr>
              <w:fldChar w:fldCharType="separate"/>
            </w:r>
            <w:r w:rsidRPr="00BB4462">
              <w:rPr>
                <w:rStyle w:val="Hyperlink"/>
                <w:noProof/>
              </w:rPr>
              <w:t>Chapter 3: Research Method</w:t>
            </w:r>
            <w:r>
              <w:rPr>
                <w:noProof/>
                <w:webHidden/>
              </w:rPr>
              <w:tab/>
            </w:r>
            <w:r>
              <w:rPr>
                <w:noProof/>
                <w:webHidden/>
              </w:rPr>
              <w:fldChar w:fldCharType="begin"/>
            </w:r>
            <w:r>
              <w:rPr>
                <w:noProof/>
                <w:webHidden/>
              </w:rPr>
              <w:instrText xml:space="preserve"> PAGEREF _Toc131970503 \h </w:instrText>
            </w:r>
            <w:r>
              <w:rPr>
                <w:noProof/>
                <w:webHidden/>
              </w:rPr>
            </w:r>
          </w:ins>
          <w:r>
            <w:rPr>
              <w:noProof/>
              <w:webHidden/>
            </w:rPr>
            <w:fldChar w:fldCharType="separate"/>
          </w:r>
          <w:ins w:id="91" w:author="Nate Bachmeier [AWS-SA]" w:date="2023-04-09T22:07:00Z">
            <w:r>
              <w:rPr>
                <w:noProof/>
                <w:webHidden/>
              </w:rPr>
              <w:t>77</w:t>
            </w:r>
            <w:r>
              <w:rPr>
                <w:noProof/>
                <w:webHidden/>
              </w:rPr>
              <w:fldChar w:fldCharType="end"/>
            </w:r>
            <w:r w:rsidRPr="00BB4462">
              <w:rPr>
                <w:rStyle w:val="Hyperlink"/>
                <w:noProof/>
              </w:rPr>
              <w:fldChar w:fldCharType="end"/>
            </w:r>
          </w:ins>
        </w:p>
        <w:p w14:paraId="146CCFCC" w14:textId="47176A95" w:rsidR="002A6836" w:rsidRDefault="002A6836">
          <w:pPr>
            <w:pStyle w:val="TOC2"/>
            <w:rPr>
              <w:ins w:id="92" w:author="Nate Bachmeier [AWS-SA]" w:date="2023-04-09T22:07:00Z"/>
              <w:rFonts w:asciiTheme="minorHAnsi" w:eastAsiaTheme="minorEastAsia" w:hAnsiTheme="minorHAnsi" w:cstheme="minorBidi"/>
              <w:noProof/>
              <w:sz w:val="22"/>
              <w:szCs w:val="22"/>
            </w:rPr>
          </w:pPr>
          <w:ins w:id="93" w:author="Nate Bachmeier [AWS-SA]" w:date="2023-04-09T22:07:00Z">
            <w:r w:rsidRPr="00BB4462">
              <w:rPr>
                <w:rStyle w:val="Hyperlink"/>
                <w:noProof/>
              </w:rPr>
              <w:fldChar w:fldCharType="begin"/>
            </w:r>
            <w:r w:rsidRPr="00BB4462">
              <w:rPr>
                <w:rStyle w:val="Hyperlink"/>
                <w:noProof/>
              </w:rPr>
              <w:instrText xml:space="preserve"> </w:instrText>
            </w:r>
            <w:r>
              <w:rPr>
                <w:noProof/>
              </w:rPr>
              <w:instrText>HYPERLINK \l "_Toc131970504"</w:instrText>
            </w:r>
            <w:r w:rsidRPr="00BB4462">
              <w:rPr>
                <w:rStyle w:val="Hyperlink"/>
                <w:noProof/>
              </w:rPr>
              <w:instrText xml:space="preserve"> </w:instrText>
            </w:r>
            <w:r w:rsidRPr="00BB4462">
              <w:rPr>
                <w:rStyle w:val="Hyperlink"/>
                <w:noProof/>
              </w:rPr>
            </w:r>
            <w:r w:rsidRPr="00BB4462">
              <w:rPr>
                <w:rStyle w:val="Hyperlink"/>
                <w:noProof/>
              </w:rPr>
              <w:fldChar w:fldCharType="separate"/>
            </w:r>
            <w:r w:rsidRPr="00BB4462">
              <w:rPr>
                <w:rStyle w:val="Hyperlink"/>
                <w:noProof/>
              </w:rPr>
              <w:t>Research Methodology and Design</w:t>
            </w:r>
            <w:r>
              <w:rPr>
                <w:noProof/>
                <w:webHidden/>
              </w:rPr>
              <w:tab/>
            </w:r>
            <w:r>
              <w:rPr>
                <w:noProof/>
                <w:webHidden/>
              </w:rPr>
              <w:fldChar w:fldCharType="begin"/>
            </w:r>
            <w:r>
              <w:rPr>
                <w:noProof/>
                <w:webHidden/>
              </w:rPr>
              <w:instrText xml:space="preserve"> PAGEREF _Toc131970504 \h </w:instrText>
            </w:r>
            <w:r>
              <w:rPr>
                <w:noProof/>
                <w:webHidden/>
              </w:rPr>
            </w:r>
          </w:ins>
          <w:r>
            <w:rPr>
              <w:noProof/>
              <w:webHidden/>
            </w:rPr>
            <w:fldChar w:fldCharType="separate"/>
          </w:r>
          <w:ins w:id="94" w:author="Nate Bachmeier [AWS-SA]" w:date="2023-04-09T22:07:00Z">
            <w:r>
              <w:rPr>
                <w:noProof/>
                <w:webHidden/>
              </w:rPr>
              <w:t>77</w:t>
            </w:r>
            <w:r>
              <w:rPr>
                <w:noProof/>
                <w:webHidden/>
              </w:rPr>
              <w:fldChar w:fldCharType="end"/>
            </w:r>
            <w:r w:rsidRPr="00BB4462">
              <w:rPr>
                <w:rStyle w:val="Hyperlink"/>
                <w:noProof/>
              </w:rPr>
              <w:fldChar w:fldCharType="end"/>
            </w:r>
          </w:ins>
        </w:p>
        <w:p w14:paraId="2D6C8F71" w14:textId="50142715" w:rsidR="002A6836" w:rsidRDefault="002A6836">
          <w:pPr>
            <w:pStyle w:val="TOC2"/>
            <w:rPr>
              <w:ins w:id="95" w:author="Nate Bachmeier [AWS-SA]" w:date="2023-04-09T22:07:00Z"/>
              <w:rFonts w:asciiTheme="minorHAnsi" w:eastAsiaTheme="minorEastAsia" w:hAnsiTheme="minorHAnsi" w:cstheme="minorBidi"/>
              <w:noProof/>
              <w:sz w:val="22"/>
              <w:szCs w:val="22"/>
            </w:rPr>
          </w:pPr>
          <w:ins w:id="96" w:author="Nate Bachmeier [AWS-SA]" w:date="2023-04-09T22:07:00Z">
            <w:r w:rsidRPr="00BB4462">
              <w:rPr>
                <w:rStyle w:val="Hyperlink"/>
                <w:noProof/>
              </w:rPr>
              <w:fldChar w:fldCharType="begin"/>
            </w:r>
            <w:r w:rsidRPr="00BB4462">
              <w:rPr>
                <w:rStyle w:val="Hyperlink"/>
                <w:noProof/>
              </w:rPr>
              <w:instrText xml:space="preserve"> </w:instrText>
            </w:r>
            <w:r>
              <w:rPr>
                <w:noProof/>
              </w:rPr>
              <w:instrText>HYPERLINK \l "_Toc131970505"</w:instrText>
            </w:r>
            <w:r w:rsidRPr="00BB4462">
              <w:rPr>
                <w:rStyle w:val="Hyperlink"/>
                <w:noProof/>
              </w:rPr>
              <w:instrText xml:space="preserve"> </w:instrText>
            </w:r>
            <w:r w:rsidRPr="00BB4462">
              <w:rPr>
                <w:rStyle w:val="Hyperlink"/>
                <w:noProof/>
              </w:rPr>
            </w:r>
            <w:r w:rsidRPr="00BB4462">
              <w:rPr>
                <w:rStyle w:val="Hyperlink"/>
                <w:noProof/>
              </w:rPr>
              <w:fldChar w:fldCharType="separate"/>
            </w:r>
            <w:r w:rsidRPr="00BB4462">
              <w:rPr>
                <w:rStyle w:val="Hyperlink"/>
                <w:noProof/>
              </w:rPr>
              <w:t>Population and Sample</w:t>
            </w:r>
            <w:r>
              <w:rPr>
                <w:noProof/>
                <w:webHidden/>
              </w:rPr>
              <w:tab/>
            </w:r>
            <w:r>
              <w:rPr>
                <w:noProof/>
                <w:webHidden/>
              </w:rPr>
              <w:fldChar w:fldCharType="begin"/>
            </w:r>
            <w:r>
              <w:rPr>
                <w:noProof/>
                <w:webHidden/>
              </w:rPr>
              <w:instrText xml:space="preserve"> PAGEREF _Toc131970505 \h </w:instrText>
            </w:r>
            <w:r>
              <w:rPr>
                <w:noProof/>
                <w:webHidden/>
              </w:rPr>
            </w:r>
          </w:ins>
          <w:r>
            <w:rPr>
              <w:noProof/>
              <w:webHidden/>
            </w:rPr>
            <w:fldChar w:fldCharType="separate"/>
          </w:r>
          <w:ins w:id="97" w:author="Nate Bachmeier [AWS-SA]" w:date="2023-04-09T22:07:00Z">
            <w:r>
              <w:rPr>
                <w:noProof/>
                <w:webHidden/>
              </w:rPr>
              <w:t>78</w:t>
            </w:r>
            <w:r>
              <w:rPr>
                <w:noProof/>
                <w:webHidden/>
              </w:rPr>
              <w:fldChar w:fldCharType="end"/>
            </w:r>
            <w:r w:rsidRPr="00BB4462">
              <w:rPr>
                <w:rStyle w:val="Hyperlink"/>
                <w:noProof/>
              </w:rPr>
              <w:fldChar w:fldCharType="end"/>
            </w:r>
          </w:ins>
        </w:p>
        <w:p w14:paraId="38C79CB8" w14:textId="392E728E" w:rsidR="002A6836" w:rsidRDefault="002A6836">
          <w:pPr>
            <w:pStyle w:val="TOC2"/>
            <w:rPr>
              <w:ins w:id="98" w:author="Nate Bachmeier [AWS-SA]" w:date="2023-04-09T22:07:00Z"/>
              <w:rFonts w:asciiTheme="minorHAnsi" w:eastAsiaTheme="minorEastAsia" w:hAnsiTheme="minorHAnsi" w:cstheme="minorBidi"/>
              <w:noProof/>
              <w:sz w:val="22"/>
              <w:szCs w:val="22"/>
            </w:rPr>
          </w:pPr>
          <w:ins w:id="99" w:author="Nate Bachmeier [AWS-SA]" w:date="2023-04-09T22:07:00Z">
            <w:r w:rsidRPr="00BB4462">
              <w:rPr>
                <w:rStyle w:val="Hyperlink"/>
                <w:noProof/>
              </w:rPr>
              <w:fldChar w:fldCharType="begin"/>
            </w:r>
            <w:r w:rsidRPr="00BB4462">
              <w:rPr>
                <w:rStyle w:val="Hyperlink"/>
                <w:noProof/>
              </w:rPr>
              <w:instrText xml:space="preserve"> </w:instrText>
            </w:r>
            <w:r>
              <w:rPr>
                <w:noProof/>
              </w:rPr>
              <w:instrText>HYPERLINK \l "_Toc131970506"</w:instrText>
            </w:r>
            <w:r w:rsidRPr="00BB4462">
              <w:rPr>
                <w:rStyle w:val="Hyperlink"/>
                <w:noProof/>
              </w:rPr>
              <w:instrText xml:space="preserve"> </w:instrText>
            </w:r>
            <w:r w:rsidRPr="00BB4462">
              <w:rPr>
                <w:rStyle w:val="Hyperlink"/>
                <w:noProof/>
              </w:rPr>
            </w:r>
            <w:r w:rsidRPr="00BB4462">
              <w:rPr>
                <w:rStyle w:val="Hyperlink"/>
                <w:noProof/>
              </w:rPr>
              <w:fldChar w:fldCharType="separate"/>
            </w:r>
            <w:r w:rsidRPr="00BB4462">
              <w:rPr>
                <w:rStyle w:val="Hyperlink"/>
                <w:noProof/>
              </w:rPr>
              <w:t>Instrumentation</w:t>
            </w:r>
            <w:r>
              <w:rPr>
                <w:noProof/>
                <w:webHidden/>
              </w:rPr>
              <w:tab/>
            </w:r>
            <w:r>
              <w:rPr>
                <w:noProof/>
                <w:webHidden/>
              </w:rPr>
              <w:fldChar w:fldCharType="begin"/>
            </w:r>
            <w:r>
              <w:rPr>
                <w:noProof/>
                <w:webHidden/>
              </w:rPr>
              <w:instrText xml:space="preserve"> PAGEREF _Toc131970506 \h </w:instrText>
            </w:r>
            <w:r>
              <w:rPr>
                <w:noProof/>
                <w:webHidden/>
              </w:rPr>
            </w:r>
          </w:ins>
          <w:r>
            <w:rPr>
              <w:noProof/>
              <w:webHidden/>
            </w:rPr>
            <w:fldChar w:fldCharType="separate"/>
          </w:r>
          <w:ins w:id="100" w:author="Nate Bachmeier [AWS-SA]" w:date="2023-04-09T22:07:00Z">
            <w:r>
              <w:rPr>
                <w:noProof/>
                <w:webHidden/>
              </w:rPr>
              <w:t>79</w:t>
            </w:r>
            <w:r>
              <w:rPr>
                <w:noProof/>
                <w:webHidden/>
              </w:rPr>
              <w:fldChar w:fldCharType="end"/>
            </w:r>
            <w:r w:rsidRPr="00BB4462">
              <w:rPr>
                <w:rStyle w:val="Hyperlink"/>
                <w:noProof/>
              </w:rPr>
              <w:fldChar w:fldCharType="end"/>
            </w:r>
          </w:ins>
        </w:p>
        <w:p w14:paraId="5CD4214C" w14:textId="0B419CAF" w:rsidR="002A6836" w:rsidRDefault="002A6836">
          <w:pPr>
            <w:pStyle w:val="TOC2"/>
            <w:rPr>
              <w:ins w:id="101" w:author="Nate Bachmeier [AWS-SA]" w:date="2023-04-09T22:07:00Z"/>
              <w:rFonts w:asciiTheme="minorHAnsi" w:eastAsiaTheme="minorEastAsia" w:hAnsiTheme="minorHAnsi" w:cstheme="minorBidi"/>
              <w:noProof/>
              <w:sz w:val="22"/>
              <w:szCs w:val="22"/>
            </w:rPr>
          </w:pPr>
          <w:ins w:id="102" w:author="Nate Bachmeier [AWS-SA]" w:date="2023-04-09T22:07:00Z">
            <w:r w:rsidRPr="00BB4462">
              <w:rPr>
                <w:rStyle w:val="Hyperlink"/>
                <w:noProof/>
              </w:rPr>
              <w:fldChar w:fldCharType="begin"/>
            </w:r>
            <w:r w:rsidRPr="00BB4462">
              <w:rPr>
                <w:rStyle w:val="Hyperlink"/>
                <w:noProof/>
              </w:rPr>
              <w:instrText xml:space="preserve"> </w:instrText>
            </w:r>
            <w:r>
              <w:rPr>
                <w:noProof/>
              </w:rPr>
              <w:instrText>HYPERLINK \l "_Toc131970507"</w:instrText>
            </w:r>
            <w:r w:rsidRPr="00BB4462">
              <w:rPr>
                <w:rStyle w:val="Hyperlink"/>
                <w:noProof/>
              </w:rPr>
              <w:instrText xml:space="preserve"> </w:instrText>
            </w:r>
            <w:r w:rsidRPr="00BB4462">
              <w:rPr>
                <w:rStyle w:val="Hyperlink"/>
                <w:noProof/>
              </w:rPr>
            </w:r>
            <w:r w:rsidRPr="00BB4462">
              <w:rPr>
                <w:rStyle w:val="Hyperlink"/>
                <w:noProof/>
              </w:rPr>
              <w:fldChar w:fldCharType="separate"/>
            </w:r>
            <w:r w:rsidRPr="00BB4462">
              <w:rPr>
                <w:rStyle w:val="Hyperlink"/>
                <w:noProof/>
              </w:rPr>
              <w:t>Study Procedures</w:t>
            </w:r>
            <w:r>
              <w:rPr>
                <w:noProof/>
                <w:webHidden/>
              </w:rPr>
              <w:tab/>
            </w:r>
            <w:r>
              <w:rPr>
                <w:noProof/>
                <w:webHidden/>
              </w:rPr>
              <w:fldChar w:fldCharType="begin"/>
            </w:r>
            <w:r>
              <w:rPr>
                <w:noProof/>
                <w:webHidden/>
              </w:rPr>
              <w:instrText xml:space="preserve"> PAGEREF _Toc131970507 \h </w:instrText>
            </w:r>
            <w:r>
              <w:rPr>
                <w:noProof/>
                <w:webHidden/>
              </w:rPr>
            </w:r>
          </w:ins>
          <w:r>
            <w:rPr>
              <w:noProof/>
              <w:webHidden/>
            </w:rPr>
            <w:fldChar w:fldCharType="separate"/>
          </w:r>
          <w:ins w:id="103" w:author="Nate Bachmeier [AWS-SA]" w:date="2023-04-09T22:07:00Z">
            <w:r>
              <w:rPr>
                <w:noProof/>
                <w:webHidden/>
              </w:rPr>
              <w:t>79</w:t>
            </w:r>
            <w:r>
              <w:rPr>
                <w:noProof/>
                <w:webHidden/>
              </w:rPr>
              <w:fldChar w:fldCharType="end"/>
            </w:r>
            <w:r w:rsidRPr="00BB4462">
              <w:rPr>
                <w:rStyle w:val="Hyperlink"/>
                <w:noProof/>
              </w:rPr>
              <w:fldChar w:fldCharType="end"/>
            </w:r>
          </w:ins>
        </w:p>
        <w:p w14:paraId="510E545F" w14:textId="20150334" w:rsidR="002A6836" w:rsidRDefault="002A6836">
          <w:pPr>
            <w:pStyle w:val="TOC2"/>
            <w:rPr>
              <w:ins w:id="104" w:author="Nate Bachmeier [AWS-SA]" w:date="2023-04-09T22:07:00Z"/>
              <w:rFonts w:asciiTheme="minorHAnsi" w:eastAsiaTheme="minorEastAsia" w:hAnsiTheme="minorHAnsi" w:cstheme="minorBidi"/>
              <w:noProof/>
              <w:sz w:val="22"/>
              <w:szCs w:val="22"/>
            </w:rPr>
          </w:pPr>
          <w:ins w:id="105" w:author="Nate Bachmeier [AWS-SA]" w:date="2023-04-09T22:07:00Z">
            <w:r w:rsidRPr="00BB4462">
              <w:rPr>
                <w:rStyle w:val="Hyperlink"/>
                <w:noProof/>
              </w:rPr>
              <w:fldChar w:fldCharType="begin"/>
            </w:r>
            <w:r w:rsidRPr="00BB4462">
              <w:rPr>
                <w:rStyle w:val="Hyperlink"/>
                <w:noProof/>
              </w:rPr>
              <w:instrText xml:space="preserve"> </w:instrText>
            </w:r>
            <w:r>
              <w:rPr>
                <w:noProof/>
              </w:rPr>
              <w:instrText>HYPERLINK \l "_Toc131970508"</w:instrText>
            </w:r>
            <w:r w:rsidRPr="00BB4462">
              <w:rPr>
                <w:rStyle w:val="Hyperlink"/>
                <w:noProof/>
              </w:rPr>
              <w:instrText xml:space="preserve"> </w:instrText>
            </w:r>
            <w:r w:rsidRPr="00BB4462">
              <w:rPr>
                <w:rStyle w:val="Hyperlink"/>
                <w:noProof/>
              </w:rPr>
            </w:r>
            <w:r w:rsidRPr="00BB4462">
              <w:rPr>
                <w:rStyle w:val="Hyperlink"/>
                <w:noProof/>
              </w:rPr>
              <w:fldChar w:fldCharType="separate"/>
            </w:r>
            <w:r w:rsidRPr="00BB4462">
              <w:rPr>
                <w:rStyle w:val="Hyperlink"/>
                <w:noProof/>
              </w:rPr>
              <w:t>Data Analysis</w:t>
            </w:r>
            <w:r>
              <w:rPr>
                <w:noProof/>
                <w:webHidden/>
              </w:rPr>
              <w:tab/>
            </w:r>
            <w:r>
              <w:rPr>
                <w:noProof/>
                <w:webHidden/>
              </w:rPr>
              <w:fldChar w:fldCharType="begin"/>
            </w:r>
            <w:r>
              <w:rPr>
                <w:noProof/>
                <w:webHidden/>
              </w:rPr>
              <w:instrText xml:space="preserve"> PAGEREF _Toc131970508 \h </w:instrText>
            </w:r>
            <w:r>
              <w:rPr>
                <w:noProof/>
                <w:webHidden/>
              </w:rPr>
            </w:r>
          </w:ins>
          <w:r>
            <w:rPr>
              <w:noProof/>
              <w:webHidden/>
            </w:rPr>
            <w:fldChar w:fldCharType="separate"/>
          </w:r>
          <w:ins w:id="106" w:author="Nate Bachmeier [AWS-SA]" w:date="2023-04-09T22:07:00Z">
            <w:r>
              <w:rPr>
                <w:noProof/>
                <w:webHidden/>
              </w:rPr>
              <w:t>90</w:t>
            </w:r>
            <w:r>
              <w:rPr>
                <w:noProof/>
                <w:webHidden/>
              </w:rPr>
              <w:fldChar w:fldCharType="end"/>
            </w:r>
            <w:r w:rsidRPr="00BB4462">
              <w:rPr>
                <w:rStyle w:val="Hyperlink"/>
                <w:noProof/>
              </w:rPr>
              <w:fldChar w:fldCharType="end"/>
            </w:r>
          </w:ins>
        </w:p>
        <w:p w14:paraId="2DC7B2B4" w14:textId="02FDD6B5" w:rsidR="002A6836" w:rsidRDefault="002A6836">
          <w:pPr>
            <w:pStyle w:val="TOC2"/>
            <w:rPr>
              <w:ins w:id="107" w:author="Nate Bachmeier [AWS-SA]" w:date="2023-04-09T22:07:00Z"/>
              <w:rFonts w:asciiTheme="minorHAnsi" w:eastAsiaTheme="minorEastAsia" w:hAnsiTheme="minorHAnsi" w:cstheme="minorBidi"/>
              <w:noProof/>
              <w:sz w:val="22"/>
              <w:szCs w:val="22"/>
            </w:rPr>
          </w:pPr>
          <w:ins w:id="108" w:author="Nate Bachmeier [AWS-SA]" w:date="2023-04-09T22:07:00Z">
            <w:r w:rsidRPr="00BB4462">
              <w:rPr>
                <w:rStyle w:val="Hyperlink"/>
                <w:noProof/>
              </w:rPr>
              <w:fldChar w:fldCharType="begin"/>
            </w:r>
            <w:r w:rsidRPr="00BB4462">
              <w:rPr>
                <w:rStyle w:val="Hyperlink"/>
                <w:noProof/>
              </w:rPr>
              <w:instrText xml:space="preserve"> </w:instrText>
            </w:r>
            <w:r>
              <w:rPr>
                <w:noProof/>
              </w:rPr>
              <w:instrText>HYPERLINK \l "_Toc131970509"</w:instrText>
            </w:r>
            <w:r w:rsidRPr="00BB4462">
              <w:rPr>
                <w:rStyle w:val="Hyperlink"/>
                <w:noProof/>
              </w:rPr>
              <w:instrText xml:space="preserve"> </w:instrText>
            </w:r>
            <w:r w:rsidRPr="00BB4462">
              <w:rPr>
                <w:rStyle w:val="Hyperlink"/>
                <w:noProof/>
              </w:rPr>
            </w:r>
            <w:r w:rsidRPr="00BB4462">
              <w:rPr>
                <w:rStyle w:val="Hyperlink"/>
                <w:noProof/>
              </w:rPr>
              <w:fldChar w:fldCharType="separate"/>
            </w:r>
            <w:r w:rsidRPr="00BB4462">
              <w:rPr>
                <w:rStyle w:val="Hyperlink"/>
                <w:noProof/>
              </w:rPr>
              <w:t>Assumptions</w:t>
            </w:r>
            <w:r>
              <w:rPr>
                <w:noProof/>
                <w:webHidden/>
              </w:rPr>
              <w:tab/>
            </w:r>
            <w:r>
              <w:rPr>
                <w:noProof/>
                <w:webHidden/>
              </w:rPr>
              <w:fldChar w:fldCharType="begin"/>
            </w:r>
            <w:r>
              <w:rPr>
                <w:noProof/>
                <w:webHidden/>
              </w:rPr>
              <w:instrText xml:space="preserve"> PAGEREF _Toc131970509 \h </w:instrText>
            </w:r>
            <w:r>
              <w:rPr>
                <w:noProof/>
                <w:webHidden/>
              </w:rPr>
            </w:r>
          </w:ins>
          <w:r>
            <w:rPr>
              <w:noProof/>
              <w:webHidden/>
            </w:rPr>
            <w:fldChar w:fldCharType="separate"/>
          </w:r>
          <w:ins w:id="109" w:author="Nate Bachmeier [AWS-SA]" w:date="2023-04-09T22:07:00Z">
            <w:r>
              <w:rPr>
                <w:noProof/>
                <w:webHidden/>
              </w:rPr>
              <w:t>93</w:t>
            </w:r>
            <w:r>
              <w:rPr>
                <w:noProof/>
                <w:webHidden/>
              </w:rPr>
              <w:fldChar w:fldCharType="end"/>
            </w:r>
            <w:r w:rsidRPr="00BB4462">
              <w:rPr>
                <w:rStyle w:val="Hyperlink"/>
                <w:noProof/>
              </w:rPr>
              <w:fldChar w:fldCharType="end"/>
            </w:r>
          </w:ins>
        </w:p>
        <w:p w14:paraId="611F7656" w14:textId="4FEB7205" w:rsidR="002A6836" w:rsidRDefault="002A6836">
          <w:pPr>
            <w:pStyle w:val="TOC2"/>
            <w:rPr>
              <w:ins w:id="110" w:author="Nate Bachmeier [AWS-SA]" w:date="2023-04-09T22:07:00Z"/>
              <w:rFonts w:asciiTheme="minorHAnsi" w:eastAsiaTheme="minorEastAsia" w:hAnsiTheme="minorHAnsi" w:cstheme="minorBidi"/>
              <w:noProof/>
              <w:sz w:val="22"/>
              <w:szCs w:val="22"/>
            </w:rPr>
          </w:pPr>
          <w:ins w:id="111" w:author="Nate Bachmeier [AWS-SA]" w:date="2023-04-09T22:07:00Z">
            <w:r w:rsidRPr="00BB4462">
              <w:rPr>
                <w:rStyle w:val="Hyperlink"/>
                <w:noProof/>
              </w:rPr>
              <w:fldChar w:fldCharType="begin"/>
            </w:r>
            <w:r w:rsidRPr="00BB4462">
              <w:rPr>
                <w:rStyle w:val="Hyperlink"/>
                <w:noProof/>
              </w:rPr>
              <w:instrText xml:space="preserve"> </w:instrText>
            </w:r>
            <w:r>
              <w:rPr>
                <w:noProof/>
              </w:rPr>
              <w:instrText>HYPERLINK \l "_Toc131970510"</w:instrText>
            </w:r>
            <w:r w:rsidRPr="00BB4462">
              <w:rPr>
                <w:rStyle w:val="Hyperlink"/>
                <w:noProof/>
              </w:rPr>
              <w:instrText xml:space="preserve"> </w:instrText>
            </w:r>
            <w:r w:rsidRPr="00BB4462">
              <w:rPr>
                <w:rStyle w:val="Hyperlink"/>
                <w:noProof/>
              </w:rPr>
            </w:r>
            <w:r w:rsidRPr="00BB4462">
              <w:rPr>
                <w:rStyle w:val="Hyperlink"/>
                <w:noProof/>
              </w:rPr>
              <w:fldChar w:fldCharType="separate"/>
            </w:r>
            <w:r w:rsidRPr="00BB4462">
              <w:rPr>
                <w:rStyle w:val="Hyperlink"/>
                <w:noProof/>
              </w:rPr>
              <w:t>Limitations</w:t>
            </w:r>
            <w:r>
              <w:rPr>
                <w:noProof/>
                <w:webHidden/>
              </w:rPr>
              <w:tab/>
            </w:r>
            <w:r>
              <w:rPr>
                <w:noProof/>
                <w:webHidden/>
              </w:rPr>
              <w:fldChar w:fldCharType="begin"/>
            </w:r>
            <w:r>
              <w:rPr>
                <w:noProof/>
                <w:webHidden/>
              </w:rPr>
              <w:instrText xml:space="preserve"> PAGEREF _Toc131970510 \h </w:instrText>
            </w:r>
            <w:r>
              <w:rPr>
                <w:noProof/>
                <w:webHidden/>
              </w:rPr>
            </w:r>
          </w:ins>
          <w:r>
            <w:rPr>
              <w:noProof/>
              <w:webHidden/>
            </w:rPr>
            <w:fldChar w:fldCharType="separate"/>
          </w:r>
          <w:ins w:id="112" w:author="Nate Bachmeier [AWS-SA]" w:date="2023-04-09T22:07:00Z">
            <w:r>
              <w:rPr>
                <w:noProof/>
                <w:webHidden/>
              </w:rPr>
              <w:t>94</w:t>
            </w:r>
            <w:r>
              <w:rPr>
                <w:noProof/>
                <w:webHidden/>
              </w:rPr>
              <w:fldChar w:fldCharType="end"/>
            </w:r>
            <w:r w:rsidRPr="00BB4462">
              <w:rPr>
                <w:rStyle w:val="Hyperlink"/>
                <w:noProof/>
              </w:rPr>
              <w:fldChar w:fldCharType="end"/>
            </w:r>
          </w:ins>
        </w:p>
        <w:p w14:paraId="0F0B9E02" w14:textId="53C09907" w:rsidR="002A6836" w:rsidRDefault="002A6836">
          <w:pPr>
            <w:pStyle w:val="TOC2"/>
            <w:rPr>
              <w:ins w:id="113" w:author="Nate Bachmeier [AWS-SA]" w:date="2023-04-09T22:07:00Z"/>
              <w:rFonts w:asciiTheme="minorHAnsi" w:eastAsiaTheme="minorEastAsia" w:hAnsiTheme="minorHAnsi" w:cstheme="minorBidi"/>
              <w:noProof/>
              <w:sz w:val="22"/>
              <w:szCs w:val="22"/>
            </w:rPr>
          </w:pPr>
          <w:ins w:id="114" w:author="Nate Bachmeier [AWS-SA]" w:date="2023-04-09T22:07:00Z">
            <w:r w:rsidRPr="00BB4462">
              <w:rPr>
                <w:rStyle w:val="Hyperlink"/>
                <w:noProof/>
              </w:rPr>
              <w:fldChar w:fldCharType="begin"/>
            </w:r>
            <w:r w:rsidRPr="00BB4462">
              <w:rPr>
                <w:rStyle w:val="Hyperlink"/>
                <w:noProof/>
              </w:rPr>
              <w:instrText xml:space="preserve"> </w:instrText>
            </w:r>
            <w:r>
              <w:rPr>
                <w:noProof/>
              </w:rPr>
              <w:instrText>HYPERLINK \l "_Toc131970511"</w:instrText>
            </w:r>
            <w:r w:rsidRPr="00BB4462">
              <w:rPr>
                <w:rStyle w:val="Hyperlink"/>
                <w:noProof/>
              </w:rPr>
              <w:instrText xml:space="preserve"> </w:instrText>
            </w:r>
            <w:r w:rsidRPr="00BB4462">
              <w:rPr>
                <w:rStyle w:val="Hyperlink"/>
                <w:noProof/>
              </w:rPr>
            </w:r>
            <w:r w:rsidRPr="00BB4462">
              <w:rPr>
                <w:rStyle w:val="Hyperlink"/>
                <w:noProof/>
              </w:rPr>
              <w:fldChar w:fldCharType="separate"/>
            </w:r>
            <w:r w:rsidRPr="00BB4462">
              <w:rPr>
                <w:rStyle w:val="Hyperlink"/>
                <w:noProof/>
              </w:rPr>
              <w:t>Delimitations</w:t>
            </w:r>
            <w:r>
              <w:rPr>
                <w:noProof/>
                <w:webHidden/>
              </w:rPr>
              <w:tab/>
            </w:r>
            <w:r>
              <w:rPr>
                <w:noProof/>
                <w:webHidden/>
              </w:rPr>
              <w:fldChar w:fldCharType="begin"/>
            </w:r>
            <w:r>
              <w:rPr>
                <w:noProof/>
                <w:webHidden/>
              </w:rPr>
              <w:instrText xml:space="preserve"> PAGEREF _Toc131970511 \h </w:instrText>
            </w:r>
            <w:r>
              <w:rPr>
                <w:noProof/>
                <w:webHidden/>
              </w:rPr>
            </w:r>
          </w:ins>
          <w:r>
            <w:rPr>
              <w:noProof/>
              <w:webHidden/>
            </w:rPr>
            <w:fldChar w:fldCharType="separate"/>
          </w:r>
          <w:ins w:id="115" w:author="Nate Bachmeier [AWS-SA]" w:date="2023-04-09T22:07:00Z">
            <w:r>
              <w:rPr>
                <w:noProof/>
                <w:webHidden/>
              </w:rPr>
              <w:t>95</w:t>
            </w:r>
            <w:r>
              <w:rPr>
                <w:noProof/>
                <w:webHidden/>
              </w:rPr>
              <w:fldChar w:fldCharType="end"/>
            </w:r>
            <w:r w:rsidRPr="00BB4462">
              <w:rPr>
                <w:rStyle w:val="Hyperlink"/>
                <w:noProof/>
              </w:rPr>
              <w:fldChar w:fldCharType="end"/>
            </w:r>
          </w:ins>
        </w:p>
        <w:p w14:paraId="4BB96142" w14:textId="3F6C2C07" w:rsidR="002A6836" w:rsidRDefault="002A6836">
          <w:pPr>
            <w:pStyle w:val="TOC2"/>
            <w:rPr>
              <w:ins w:id="116" w:author="Nate Bachmeier [AWS-SA]" w:date="2023-04-09T22:07:00Z"/>
              <w:rFonts w:asciiTheme="minorHAnsi" w:eastAsiaTheme="minorEastAsia" w:hAnsiTheme="minorHAnsi" w:cstheme="minorBidi"/>
              <w:noProof/>
              <w:sz w:val="22"/>
              <w:szCs w:val="22"/>
            </w:rPr>
          </w:pPr>
          <w:ins w:id="117" w:author="Nate Bachmeier [AWS-SA]" w:date="2023-04-09T22:07:00Z">
            <w:r w:rsidRPr="00BB4462">
              <w:rPr>
                <w:rStyle w:val="Hyperlink"/>
                <w:noProof/>
              </w:rPr>
              <w:fldChar w:fldCharType="begin"/>
            </w:r>
            <w:r w:rsidRPr="00BB4462">
              <w:rPr>
                <w:rStyle w:val="Hyperlink"/>
                <w:noProof/>
              </w:rPr>
              <w:instrText xml:space="preserve"> </w:instrText>
            </w:r>
            <w:r>
              <w:rPr>
                <w:noProof/>
              </w:rPr>
              <w:instrText>HYPERLINK \l "_Toc131970512"</w:instrText>
            </w:r>
            <w:r w:rsidRPr="00BB4462">
              <w:rPr>
                <w:rStyle w:val="Hyperlink"/>
                <w:noProof/>
              </w:rPr>
              <w:instrText xml:space="preserve"> </w:instrText>
            </w:r>
            <w:r w:rsidRPr="00BB4462">
              <w:rPr>
                <w:rStyle w:val="Hyperlink"/>
                <w:noProof/>
              </w:rPr>
            </w:r>
            <w:r w:rsidRPr="00BB4462">
              <w:rPr>
                <w:rStyle w:val="Hyperlink"/>
                <w:noProof/>
              </w:rPr>
              <w:fldChar w:fldCharType="separate"/>
            </w:r>
            <w:r w:rsidRPr="00BB4462">
              <w:rPr>
                <w:rStyle w:val="Hyperlink"/>
                <w:noProof/>
              </w:rPr>
              <w:t>Ethical Assurances</w:t>
            </w:r>
            <w:r>
              <w:rPr>
                <w:noProof/>
                <w:webHidden/>
              </w:rPr>
              <w:tab/>
            </w:r>
            <w:r>
              <w:rPr>
                <w:noProof/>
                <w:webHidden/>
              </w:rPr>
              <w:fldChar w:fldCharType="begin"/>
            </w:r>
            <w:r>
              <w:rPr>
                <w:noProof/>
                <w:webHidden/>
              </w:rPr>
              <w:instrText xml:space="preserve"> PAGEREF _Toc131970512 \h </w:instrText>
            </w:r>
            <w:r>
              <w:rPr>
                <w:noProof/>
                <w:webHidden/>
              </w:rPr>
            </w:r>
          </w:ins>
          <w:r>
            <w:rPr>
              <w:noProof/>
              <w:webHidden/>
            </w:rPr>
            <w:fldChar w:fldCharType="separate"/>
          </w:r>
          <w:ins w:id="118" w:author="Nate Bachmeier [AWS-SA]" w:date="2023-04-09T22:07:00Z">
            <w:r>
              <w:rPr>
                <w:noProof/>
                <w:webHidden/>
              </w:rPr>
              <w:t>95</w:t>
            </w:r>
            <w:r>
              <w:rPr>
                <w:noProof/>
                <w:webHidden/>
              </w:rPr>
              <w:fldChar w:fldCharType="end"/>
            </w:r>
            <w:r w:rsidRPr="00BB4462">
              <w:rPr>
                <w:rStyle w:val="Hyperlink"/>
                <w:noProof/>
              </w:rPr>
              <w:fldChar w:fldCharType="end"/>
            </w:r>
          </w:ins>
        </w:p>
        <w:p w14:paraId="21D4F31A" w14:textId="54E1BAC9" w:rsidR="002A6836" w:rsidRDefault="002A6836">
          <w:pPr>
            <w:pStyle w:val="TOC2"/>
            <w:rPr>
              <w:ins w:id="119" w:author="Nate Bachmeier [AWS-SA]" w:date="2023-04-09T22:07:00Z"/>
              <w:rFonts w:asciiTheme="minorHAnsi" w:eastAsiaTheme="minorEastAsia" w:hAnsiTheme="minorHAnsi" w:cstheme="minorBidi"/>
              <w:noProof/>
              <w:sz w:val="22"/>
              <w:szCs w:val="22"/>
            </w:rPr>
          </w:pPr>
          <w:ins w:id="120" w:author="Nate Bachmeier [AWS-SA]" w:date="2023-04-09T22:07:00Z">
            <w:r w:rsidRPr="00BB4462">
              <w:rPr>
                <w:rStyle w:val="Hyperlink"/>
                <w:noProof/>
              </w:rPr>
              <w:fldChar w:fldCharType="begin"/>
            </w:r>
            <w:r w:rsidRPr="00BB4462">
              <w:rPr>
                <w:rStyle w:val="Hyperlink"/>
                <w:noProof/>
              </w:rPr>
              <w:instrText xml:space="preserve"> </w:instrText>
            </w:r>
            <w:r>
              <w:rPr>
                <w:noProof/>
              </w:rPr>
              <w:instrText>HYPERLINK \l "_Toc131970513"</w:instrText>
            </w:r>
            <w:r w:rsidRPr="00BB4462">
              <w:rPr>
                <w:rStyle w:val="Hyperlink"/>
                <w:noProof/>
              </w:rPr>
              <w:instrText xml:space="preserve"> </w:instrText>
            </w:r>
            <w:r w:rsidRPr="00BB4462">
              <w:rPr>
                <w:rStyle w:val="Hyperlink"/>
                <w:noProof/>
              </w:rPr>
            </w:r>
            <w:r w:rsidRPr="00BB4462">
              <w:rPr>
                <w:rStyle w:val="Hyperlink"/>
                <w:noProof/>
              </w:rPr>
              <w:fldChar w:fldCharType="separate"/>
            </w:r>
            <w:r w:rsidRPr="00BB4462">
              <w:rPr>
                <w:rStyle w:val="Hyperlink"/>
                <w:noProof/>
              </w:rPr>
              <w:t>Summary</w:t>
            </w:r>
            <w:r>
              <w:rPr>
                <w:noProof/>
                <w:webHidden/>
              </w:rPr>
              <w:tab/>
            </w:r>
            <w:r>
              <w:rPr>
                <w:noProof/>
                <w:webHidden/>
              </w:rPr>
              <w:fldChar w:fldCharType="begin"/>
            </w:r>
            <w:r>
              <w:rPr>
                <w:noProof/>
                <w:webHidden/>
              </w:rPr>
              <w:instrText xml:space="preserve"> PAGEREF _Toc131970513 \h </w:instrText>
            </w:r>
            <w:r>
              <w:rPr>
                <w:noProof/>
                <w:webHidden/>
              </w:rPr>
            </w:r>
          </w:ins>
          <w:r>
            <w:rPr>
              <w:noProof/>
              <w:webHidden/>
            </w:rPr>
            <w:fldChar w:fldCharType="separate"/>
          </w:r>
          <w:ins w:id="121" w:author="Nate Bachmeier [AWS-SA]" w:date="2023-04-09T22:07:00Z">
            <w:r>
              <w:rPr>
                <w:noProof/>
                <w:webHidden/>
              </w:rPr>
              <w:t>97</w:t>
            </w:r>
            <w:r>
              <w:rPr>
                <w:noProof/>
                <w:webHidden/>
              </w:rPr>
              <w:fldChar w:fldCharType="end"/>
            </w:r>
            <w:r w:rsidRPr="00BB4462">
              <w:rPr>
                <w:rStyle w:val="Hyperlink"/>
                <w:noProof/>
              </w:rPr>
              <w:fldChar w:fldCharType="end"/>
            </w:r>
          </w:ins>
        </w:p>
        <w:p w14:paraId="017EE2EC" w14:textId="45DB7D72" w:rsidR="002A6836" w:rsidRDefault="002A6836">
          <w:pPr>
            <w:pStyle w:val="TOC1"/>
            <w:rPr>
              <w:ins w:id="122" w:author="Nate Bachmeier [AWS-SA]" w:date="2023-04-09T22:07:00Z"/>
              <w:rFonts w:asciiTheme="minorHAnsi" w:eastAsiaTheme="minorEastAsia" w:hAnsiTheme="minorHAnsi" w:cstheme="minorBidi"/>
              <w:noProof/>
              <w:sz w:val="22"/>
            </w:rPr>
          </w:pPr>
          <w:ins w:id="123" w:author="Nate Bachmeier [AWS-SA]" w:date="2023-04-09T22:07:00Z">
            <w:r w:rsidRPr="00BB4462">
              <w:rPr>
                <w:rStyle w:val="Hyperlink"/>
                <w:noProof/>
              </w:rPr>
              <w:fldChar w:fldCharType="begin"/>
            </w:r>
            <w:r w:rsidRPr="00BB4462">
              <w:rPr>
                <w:rStyle w:val="Hyperlink"/>
                <w:noProof/>
              </w:rPr>
              <w:instrText xml:space="preserve"> </w:instrText>
            </w:r>
            <w:r>
              <w:rPr>
                <w:noProof/>
              </w:rPr>
              <w:instrText>HYPERLINK \l "_Toc131970514"</w:instrText>
            </w:r>
            <w:r w:rsidRPr="00BB4462">
              <w:rPr>
                <w:rStyle w:val="Hyperlink"/>
                <w:noProof/>
              </w:rPr>
              <w:instrText xml:space="preserve"> </w:instrText>
            </w:r>
            <w:r w:rsidRPr="00BB4462">
              <w:rPr>
                <w:rStyle w:val="Hyperlink"/>
                <w:noProof/>
              </w:rPr>
            </w:r>
            <w:r w:rsidRPr="00BB4462">
              <w:rPr>
                <w:rStyle w:val="Hyperlink"/>
                <w:noProof/>
              </w:rPr>
              <w:fldChar w:fldCharType="separate"/>
            </w:r>
            <w:r w:rsidRPr="00BB4462">
              <w:rPr>
                <w:rStyle w:val="Hyperlink"/>
                <w:noProof/>
              </w:rPr>
              <w:t>Chapter 4: Findings</w:t>
            </w:r>
            <w:r>
              <w:rPr>
                <w:noProof/>
                <w:webHidden/>
              </w:rPr>
              <w:tab/>
            </w:r>
            <w:r>
              <w:rPr>
                <w:noProof/>
                <w:webHidden/>
              </w:rPr>
              <w:fldChar w:fldCharType="begin"/>
            </w:r>
            <w:r>
              <w:rPr>
                <w:noProof/>
                <w:webHidden/>
              </w:rPr>
              <w:instrText xml:space="preserve"> PAGEREF _Toc131970514 \h </w:instrText>
            </w:r>
            <w:r>
              <w:rPr>
                <w:noProof/>
                <w:webHidden/>
              </w:rPr>
            </w:r>
          </w:ins>
          <w:r>
            <w:rPr>
              <w:noProof/>
              <w:webHidden/>
            </w:rPr>
            <w:fldChar w:fldCharType="separate"/>
          </w:r>
          <w:ins w:id="124" w:author="Nate Bachmeier [AWS-SA]" w:date="2023-04-09T22:07:00Z">
            <w:r>
              <w:rPr>
                <w:noProof/>
                <w:webHidden/>
              </w:rPr>
              <w:t>99</w:t>
            </w:r>
            <w:r>
              <w:rPr>
                <w:noProof/>
                <w:webHidden/>
              </w:rPr>
              <w:fldChar w:fldCharType="end"/>
            </w:r>
            <w:r w:rsidRPr="00BB4462">
              <w:rPr>
                <w:rStyle w:val="Hyperlink"/>
                <w:noProof/>
              </w:rPr>
              <w:fldChar w:fldCharType="end"/>
            </w:r>
          </w:ins>
        </w:p>
        <w:p w14:paraId="7BD42D3B" w14:textId="27B285D7" w:rsidR="002A6836" w:rsidRDefault="002A6836">
          <w:pPr>
            <w:pStyle w:val="TOC2"/>
            <w:rPr>
              <w:ins w:id="125" w:author="Nate Bachmeier [AWS-SA]" w:date="2023-04-09T22:07:00Z"/>
              <w:rFonts w:asciiTheme="minorHAnsi" w:eastAsiaTheme="minorEastAsia" w:hAnsiTheme="minorHAnsi" w:cstheme="minorBidi"/>
              <w:noProof/>
              <w:sz w:val="22"/>
              <w:szCs w:val="22"/>
            </w:rPr>
          </w:pPr>
          <w:ins w:id="126" w:author="Nate Bachmeier [AWS-SA]" w:date="2023-04-09T22:07:00Z">
            <w:r w:rsidRPr="00BB4462">
              <w:rPr>
                <w:rStyle w:val="Hyperlink"/>
                <w:noProof/>
              </w:rPr>
              <w:fldChar w:fldCharType="begin"/>
            </w:r>
            <w:r w:rsidRPr="00BB4462">
              <w:rPr>
                <w:rStyle w:val="Hyperlink"/>
                <w:noProof/>
              </w:rPr>
              <w:instrText xml:space="preserve"> </w:instrText>
            </w:r>
            <w:r>
              <w:rPr>
                <w:noProof/>
              </w:rPr>
              <w:instrText>HYPERLINK \l "_Toc131970515"</w:instrText>
            </w:r>
            <w:r w:rsidRPr="00BB4462">
              <w:rPr>
                <w:rStyle w:val="Hyperlink"/>
                <w:noProof/>
              </w:rPr>
              <w:instrText xml:space="preserve"> </w:instrText>
            </w:r>
            <w:r w:rsidRPr="00BB4462">
              <w:rPr>
                <w:rStyle w:val="Hyperlink"/>
                <w:noProof/>
              </w:rPr>
            </w:r>
            <w:r w:rsidRPr="00BB4462">
              <w:rPr>
                <w:rStyle w:val="Hyperlink"/>
                <w:noProof/>
              </w:rPr>
              <w:fldChar w:fldCharType="separate"/>
            </w:r>
            <w:r w:rsidRPr="00BB4462">
              <w:rPr>
                <w:rStyle w:val="Hyperlink"/>
                <w:noProof/>
              </w:rPr>
              <w:t>Validity and Reliability of the Data</w:t>
            </w:r>
            <w:r>
              <w:rPr>
                <w:noProof/>
                <w:webHidden/>
              </w:rPr>
              <w:tab/>
            </w:r>
            <w:r>
              <w:rPr>
                <w:noProof/>
                <w:webHidden/>
              </w:rPr>
              <w:fldChar w:fldCharType="begin"/>
            </w:r>
            <w:r>
              <w:rPr>
                <w:noProof/>
                <w:webHidden/>
              </w:rPr>
              <w:instrText xml:space="preserve"> PAGEREF _Toc131970515 \h </w:instrText>
            </w:r>
            <w:r>
              <w:rPr>
                <w:noProof/>
                <w:webHidden/>
              </w:rPr>
            </w:r>
          </w:ins>
          <w:r>
            <w:rPr>
              <w:noProof/>
              <w:webHidden/>
            </w:rPr>
            <w:fldChar w:fldCharType="separate"/>
          </w:r>
          <w:ins w:id="127" w:author="Nate Bachmeier [AWS-SA]" w:date="2023-04-09T22:07:00Z">
            <w:r>
              <w:rPr>
                <w:noProof/>
                <w:webHidden/>
              </w:rPr>
              <w:t>100</w:t>
            </w:r>
            <w:r>
              <w:rPr>
                <w:noProof/>
                <w:webHidden/>
              </w:rPr>
              <w:fldChar w:fldCharType="end"/>
            </w:r>
            <w:r w:rsidRPr="00BB4462">
              <w:rPr>
                <w:rStyle w:val="Hyperlink"/>
                <w:noProof/>
              </w:rPr>
              <w:fldChar w:fldCharType="end"/>
            </w:r>
          </w:ins>
        </w:p>
        <w:p w14:paraId="15D824CD" w14:textId="30DFCE83" w:rsidR="002A6836" w:rsidRDefault="002A6836">
          <w:pPr>
            <w:pStyle w:val="TOC2"/>
            <w:rPr>
              <w:ins w:id="128" w:author="Nate Bachmeier [AWS-SA]" w:date="2023-04-09T22:07:00Z"/>
              <w:rFonts w:asciiTheme="minorHAnsi" w:eastAsiaTheme="minorEastAsia" w:hAnsiTheme="minorHAnsi" w:cstheme="minorBidi"/>
              <w:noProof/>
              <w:sz w:val="22"/>
              <w:szCs w:val="22"/>
            </w:rPr>
          </w:pPr>
          <w:ins w:id="129" w:author="Nate Bachmeier [AWS-SA]" w:date="2023-04-09T22:07:00Z">
            <w:r w:rsidRPr="00BB4462">
              <w:rPr>
                <w:rStyle w:val="Hyperlink"/>
                <w:noProof/>
              </w:rPr>
              <w:fldChar w:fldCharType="begin"/>
            </w:r>
            <w:r w:rsidRPr="00BB4462">
              <w:rPr>
                <w:rStyle w:val="Hyperlink"/>
                <w:noProof/>
              </w:rPr>
              <w:instrText xml:space="preserve"> </w:instrText>
            </w:r>
            <w:r>
              <w:rPr>
                <w:noProof/>
              </w:rPr>
              <w:instrText>HYPERLINK \l "_Toc131970516"</w:instrText>
            </w:r>
            <w:r w:rsidRPr="00BB4462">
              <w:rPr>
                <w:rStyle w:val="Hyperlink"/>
                <w:noProof/>
              </w:rPr>
              <w:instrText xml:space="preserve"> </w:instrText>
            </w:r>
            <w:r w:rsidRPr="00BB4462">
              <w:rPr>
                <w:rStyle w:val="Hyperlink"/>
                <w:noProof/>
              </w:rPr>
            </w:r>
            <w:r w:rsidRPr="00BB4462">
              <w:rPr>
                <w:rStyle w:val="Hyperlink"/>
                <w:noProof/>
              </w:rPr>
              <w:fldChar w:fldCharType="separate"/>
            </w:r>
            <w:r w:rsidRPr="00BB4462">
              <w:rPr>
                <w:rStyle w:val="Hyperlink"/>
                <w:noProof/>
              </w:rPr>
              <w:t>Results</w:t>
            </w:r>
            <w:r>
              <w:rPr>
                <w:noProof/>
                <w:webHidden/>
              </w:rPr>
              <w:tab/>
            </w:r>
            <w:r>
              <w:rPr>
                <w:noProof/>
                <w:webHidden/>
              </w:rPr>
              <w:fldChar w:fldCharType="begin"/>
            </w:r>
            <w:r>
              <w:rPr>
                <w:noProof/>
                <w:webHidden/>
              </w:rPr>
              <w:instrText xml:space="preserve"> PAGEREF _Toc131970516 \h </w:instrText>
            </w:r>
            <w:r>
              <w:rPr>
                <w:noProof/>
                <w:webHidden/>
              </w:rPr>
            </w:r>
          </w:ins>
          <w:r>
            <w:rPr>
              <w:noProof/>
              <w:webHidden/>
            </w:rPr>
            <w:fldChar w:fldCharType="separate"/>
          </w:r>
          <w:ins w:id="130" w:author="Nate Bachmeier [AWS-SA]" w:date="2023-04-09T22:07:00Z">
            <w:r>
              <w:rPr>
                <w:noProof/>
                <w:webHidden/>
              </w:rPr>
              <w:t>100</w:t>
            </w:r>
            <w:r>
              <w:rPr>
                <w:noProof/>
                <w:webHidden/>
              </w:rPr>
              <w:fldChar w:fldCharType="end"/>
            </w:r>
            <w:r w:rsidRPr="00BB4462">
              <w:rPr>
                <w:rStyle w:val="Hyperlink"/>
                <w:noProof/>
              </w:rPr>
              <w:fldChar w:fldCharType="end"/>
            </w:r>
          </w:ins>
        </w:p>
        <w:p w14:paraId="20088EF0" w14:textId="24FD7366" w:rsidR="002A6836" w:rsidRDefault="002A6836">
          <w:pPr>
            <w:pStyle w:val="TOC2"/>
            <w:rPr>
              <w:ins w:id="131" w:author="Nate Bachmeier [AWS-SA]" w:date="2023-04-09T22:07:00Z"/>
              <w:rFonts w:asciiTheme="minorHAnsi" w:eastAsiaTheme="minorEastAsia" w:hAnsiTheme="minorHAnsi" w:cstheme="minorBidi"/>
              <w:noProof/>
              <w:sz w:val="22"/>
              <w:szCs w:val="22"/>
            </w:rPr>
          </w:pPr>
          <w:ins w:id="132" w:author="Nate Bachmeier [AWS-SA]" w:date="2023-04-09T22:07:00Z">
            <w:r w:rsidRPr="00BB4462">
              <w:rPr>
                <w:rStyle w:val="Hyperlink"/>
                <w:noProof/>
              </w:rPr>
              <w:lastRenderedPageBreak/>
              <w:fldChar w:fldCharType="begin"/>
            </w:r>
            <w:r w:rsidRPr="00BB4462">
              <w:rPr>
                <w:rStyle w:val="Hyperlink"/>
                <w:noProof/>
              </w:rPr>
              <w:instrText xml:space="preserve"> </w:instrText>
            </w:r>
            <w:r>
              <w:rPr>
                <w:noProof/>
              </w:rPr>
              <w:instrText>HYPERLINK \l "_Toc131970517"</w:instrText>
            </w:r>
            <w:r w:rsidRPr="00BB4462">
              <w:rPr>
                <w:rStyle w:val="Hyperlink"/>
                <w:noProof/>
              </w:rPr>
              <w:instrText xml:space="preserve"> </w:instrText>
            </w:r>
            <w:r w:rsidRPr="00BB4462">
              <w:rPr>
                <w:rStyle w:val="Hyperlink"/>
                <w:noProof/>
              </w:rPr>
            </w:r>
            <w:r w:rsidRPr="00BB4462">
              <w:rPr>
                <w:rStyle w:val="Hyperlink"/>
                <w:noProof/>
              </w:rPr>
              <w:fldChar w:fldCharType="separate"/>
            </w:r>
            <w:r w:rsidRPr="00BB4462">
              <w:rPr>
                <w:rStyle w:val="Hyperlink"/>
                <w:noProof/>
              </w:rPr>
              <w:t>Evaluation of the Findings</w:t>
            </w:r>
            <w:r>
              <w:rPr>
                <w:noProof/>
                <w:webHidden/>
              </w:rPr>
              <w:tab/>
            </w:r>
            <w:r>
              <w:rPr>
                <w:noProof/>
                <w:webHidden/>
              </w:rPr>
              <w:fldChar w:fldCharType="begin"/>
            </w:r>
            <w:r>
              <w:rPr>
                <w:noProof/>
                <w:webHidden/>
              </w:rPr>
              <w:instrText xml:space="preserve"> PAGEREF _Toc131970517 \h </w:instrText>
            </w:r>
            <w:r>
              <w:rPr>
                <w:noProof/>
                <w:webHidden/>
              </w:rPr>
            </w:r>
          </w:ins>
          <w:r>
            <w:rPr>
              <w:noProof/>
              <w:webHidden/>
            </w:rPr>
            <w:fldChar w:fldCharType="separate"/>
          </w:r>
          <w:ins w:id="133" w:author="Nate Bachmeier [AWS-SA]" w:date="2023-04-09T22:07:00Z">
            <w:r>
              <w:rPr>
                <w:noProof/>
                <w:webHidden/>
              </w:rPr>
              <w:t>107</w:t>
            </w:r>
            <w:r>
              <w:rPr>
                <w:noProof/>
                <w:webHidden/>
              </w:rPr>
              <w:fldChar w:fldCharType="end"/>
            </w:r>
            <w:r w:rsidRPr="00BB4462">
              <w:rPr>
                <w:rStyle w:val="Hyperlink"/>
                <w:noProof/>
              </w:rPr>
              <w:fldChar w:fldCharType="end"/>
            </w:r>
          </w:ins>
        </w:p>
        <w:p w14:paraId="03604517" w14:textId="2574EB69" w:rsidR="002A6836" w:rsidRDefault="002A6836">
          <w:pPr>
            <w:pStyle w:val="TOC2"/>
            <w:rPr>
              <w:ins w:id="134" w:author="Nate Bachmeier [AWS-SA]" w:date="2023-04-09T22:07:00Z"/>
              <w:rFonts w:asciiTheme="minorHAnsi" w:eastAsiaTheme="minorEastAsia" w:hAnsiTheme="minorHAnsi" w:cstheme="minorBidi"/>
              <w:noProof/>
              <w:sz w:val="22"/>
              <w:szCs w:val="22"/>
            </w:rPr>
          </w:pPr>
          <w:ins w:id="135" w:author="Nate Bachmeier [AWS-SA]" w:date="2023-04-09T22:07:00Z">
            <w:r w:rsidRPr="00BB4462">
              <w:rPr>
                <w:rStyle w:val="Hyperlink"/>
                <w:noProof/>
              </w:rPr>
              <w:fldChar w:fldCharType="begin"/>
            </w:r>
            <w:r w:rsidRPr="00BB4462">
              <w:rPr>
                <w:rStyle w:val="Hyperlink"/>
                <w:noProof/>
              </w:rPr>
              <w:instrText xml:space="preserve"> </w:instrText>
            </w:r>
            <w:r>
              <w:rPr>
                <w:noProof/>
              </w:rPr>
              <w:instrText>HYPERLINK \l "_Toc131970518"</w:instrText>
            </w:r>
            <w:r w:rsidRPr="00BB4462">
              <w:rPr>
                <w:rStyle w:val="Hyperlink"/>
                <w:noProof/>
              </w:rPr>
              <w:instrText xml:space="preserve"> </w:instrText>
            </w:r>
            <w:r w:rsidRPr="00BB4462">
              <w:rPr>
                <w:rStyle w:val="Hyperlink"/>
                <w:noProof/>
              </w:rPr>
            </w:r>
            <w:r w:rsidRPr="00BB4462">
              <w:rPr>
                <w:rStyle w:val="Hyperlink"/>
                <w:noProof/>
              </w:rPr>
              <w:fldChar w:fldCharType="separate"/>
            </w:r>
            <w:r w:rsidRPr="00BB4462">
              <w:rPr>
                <w:rStyle w:val="Hyperlink"/>
                <w:noProof/>
              </w:rPr>
              <w:t>Summary</w:t>
            </w:r>
            <w:r>
              <w:rPr>
                <w:noProof/>
                <w:webHidden/>
              </w:rPr>
              <w:tab/>
            </w:r>
            <w:r>
              <w:rPr>
                <w:noProof/>
                <w:webHidden/>
              </w:rPr>
              <w:fldChar w:fldCharType="begin"/>
            </w:r>
            <w:r>
              <w:rPr>
                <w:noProof/>
                <w:webHidden/>
              </w:rPr>
              <w:instrText xml:space="preserve"> PAGEREF _Toc131970518 \h </w:instrText>
            </w:r>
            <w:r>
              <w:rPr>
                <w:noProof/>
                <w:webHidden/>
              </w:rPr>
            </w:r>
          </w:ins>
          <w:r>
            <w:rPr>
              <w:noProof/>
              <w:webHidden/>
            </w:rPr>
            <w:fldChar w:fldCharType="separate"/>
          </w:r>
          <w:ins w:id="136" w:author="Nate Bachmeier [AWS-SA]" w:date="2023-04-09T22:07:00Z">
            <w:r>
              <w:rPr>
                <w:noProof/>
                <w:webHidden/>
              </w:rPr>
              <w:t>109</w:t>
            </w:r>
            <w:r>
              <w:rPr>
                <w:noProof/>
                <w:webHidden/>
              </w:rPr>
              <w:fldChar w:fldCharType="end"/>
            </w:r>
            <w:r w:rsidRPr="00BB4462">
              <w:rPr>
                <w:rStyle w:val="Hyperlink"/>
                <w:noProof/>
              </w:rPr>
              <w:fldChar w:fldCharType="end"/>
            </w:r>
          </w:ins>
        </w:p>
        <w:p w14:paraId="1F4723CD" w14:textId="33E22159" w:rsidR="002A6836" w:rsidRDefault="002A6836">
          <w:pPr>
            <w:pStyle w:val="TOC1"/>
            <w:rPr>
              <w:ins w:id="137" w:author="Nate Bachmeier [AWS-SA]" w:date="2023-04-09T22:07:00Z"/>
              <w:rFonts w:asciiTheme="minorHAnsi" w:eastAsiaTheme="minorEastAsia" w:hAnsiTheme="minorHAnsi" w:cstheme="minorBidi"/>
              <w:noProof/>
              <w:sz w:val="22"/>
            </w:rPr>
          </w:pPr>
          <w:ins w:id="138" w:author="Nate Bachmeier [AWS-SA]" w:date="2023-04-09T22:07:00Z">
            <w:r w:rsidRPr="00BB4462">
              <w:rPr>
                <w:rStyle w:val="Hyperlink"/>
                <w:noProof/>
              </w:rPr>
              <w:fldChar w:fldCharType="begin"/>
            </w:r>
            <w:r w:rsidRPr="00BB4462">
              <w:rPr>
                <w:rStyle w:val="Hyperlink"/>
                <w:noProof/>
              </w:rPr>
              <w:instrText xml:space="preserve"> </w:instrText>
            </w:r>
            <w:r>
              <w:rPr>
                <w:noProof/>
              </w:rPr>
              <w:instrText>HYPERLINK \l "_Toc131970519"</w:instrText>
            </w:r>
            <w:r w:rsidRPr="00BB4462">
              <w:rPr>
                <w:rStyle w:val="Hyperlink"/>
                <w:noProof/>
              </w:rPr>
              <w:instrText xml:space="preserve"> </w:instrText>
            </w:r>
            <w:r w:rsidRPr="00BB4462">
              <w:rPr>
                <w:rStyle w:val="Hyperlink"/>
                <w:noProof/>
              </w:rPr>
            </w:r>
            <w:r w:rsidRPr="00BB4462">
              <w:rPr>
                <w:rStyle w:val="Hyperlink"/>
                <w:noProof/>
              </w:rPr>
              <w:fldChar w:fldCharType="separate"/>
            </w:r>
            <w:r w:rsidRPr="00BB4462">
              <w:rPr>
                <w:rStyle w:val="Hyperlink"/>
                <w:noProof/>
              </w:rPr>
              <w:t>Chapter 5: Implications, Recommendations, and Conclusions</w:t>
            </w:r>
            <w:r>
              <w:rPr>
                <w:noProof/>
                <w:webHidden/>
              </w:rPr>
              <w:tab/>
            </w:r>
            <w:r>
              <w:rPr>
                <w:noProof/>
                <w:webHidden/>
              </w:rPr>
              <w:fldChar w:fldCharType="begin"/>
            </w:r>
            <w:r>
              <w:rPr>
                <w:noProof/>
                <w:webHidden/>
              </w:rPr>
              <w:instrText xml:space="preserve"> PAGEREF _Toc131970519 \h </w:instrText>
            </w:r>
            <w:r>
              <w:rPr>
                <w:noProof/>
                <w:webHidden/>
              </w:rPr>
            </w:r>
          </w:ins>
          <w:r>
            <w:rPr>
              <w:noProof/>
              <w:webHidden/>
            </w:rPr>
            <w:fldChar w:fldCharType="separate"/>
          </w:r>
          <w:ins w:id="139" w:author="Nate Bachmeier [AWS-SA]" w:date="2023-04-09T22:07:00Z">
            <w:r>
              <w:rPr>
                <w:noProof/>
                <w:webHidden/>
              </w:rPr>
              <w:t>111</w:t>
            </w:r>
            <w:r>
              <w:rPr>
                <w:noProof/>
                <w:webHidden/>
              </w:rPr>
              <w:fldChar w:fldCharType="end"/>
            </w:r>
            <w:r w:rsidRPr="00BB4462">
              <w:rPr>
                <w:rStyle w:val="Hyperlink"/>
                <w:noProof/>
              </w:rPr>
              <w:fldChar w:fldCharType="end"/>
            </w:r>
          </w:ins>
        </w:p>
        <w:p w14:paraId="07353BE7" w14:textId="70C1A47F" w:rsidR="002A6836" w:rsidRDefault="002A6836">
          <w:pPr>
            <w:pStyle w:val="TOC2"/>
            <w:rPr>
              <w:ins w:id="140" w:author="Nate Bachmeier [AWS-SA]" w:date="2023-04-09T22:07:00Z"/>
              <w:rFonts w:asciiTheme="minorHAnsi" w:eastAsiaTheme="minorEastAsia" w:hAnsiTheme="minorHAnsi" w:cstheme="minorBidi"/>
              <w:noProof/>
              <w:sz w:val="22"/>
              <w:szCs w:val="22"/>
            </w:rPr>
          </w:pPr>
          <w:ins w:id="141" w:author="Nate Bachmeier [AWS-SA]" w:date="2023-04-09T22:07:00Z">
            <w:r w:rsidRPr="00BB4462">
              <w:rPr>
                <w:rStyle w:val="Hyperlink"/>
                <w:noProof/>
              </w:rPr>
              <w:fldChar w:fldCharType="begin"/>
            </w:r>
            <w:r w:rsidRPr="00BB4462">
              <w:rPr>
                <w:rStyle w:val="Hyperlink"/>
                <w:noProof/>
              </w:rPr>
              <w:instrText xml:space="preserve"> </w:instrText>
            </w:r>
            <w:r>
              <w:rPr>
                <w:noProof/>
              </w:rPr>
              <w:instrText>HYPERLINK \l "_Toc131970520"</w:instrText>
            </w:r>
            <w:r w:rsidRPr="00BB4462">
              <w:rPr>
                <w:rStyle w:val="Hyperlink"/>
                <w:noProof/>
              </w:rPr>
              <w:instrText xml:space="preserve"> </w:instrText>
            </w:r>
            <w:r w:rsidRPr="00BB4462">
              <w:rPr>
                <w:rStyle w:val="Hyperlink"/>
                <w:noProof/>
              </w:rPr>
            </w:r>
            <w:r w:rsidRPr="00BB4462">
              <w:rPr>
                <w:rStyle w:val="Hyperlink"/>
                <w:noProof/>
              </w:rPr>
              <w:fldChar w:fldCharType="separate"/>
            </w:r>
            <w:r w:rsidRPr="00BB4462">
              <w:rPr>
                <w:rStyle w:val="Hyperlink"/>
                <w:noProof/>
              </w:rPr>
              <w:t>Implications</w:t>
            </w:r>
            <w:r>
              <w:rPr>
                <w:noProof/>
                <w:webHidden/>
              </w:rPr>
              <w:tab/>
            </w:r>
            <w:r>
              <w:rPr>
                <w:noProof/>
                <w:webHidden/>
              </w:rPr>
              <w:fldChar w:fldCharType="begin"/>
            </w:r>
            <w:r>
              <w:rPr>
                <w:noProof/>
                <w:webHidden/>
              </w:rPr>
              <w:instrText xml:space="preserve"> PAGEREF _Toc131970520 \h </w:instrText>
            </w:r>
            <w:r>
              <w:rPr>
                <w:noProof/>
                <w:webHidden/>
              </w:rPr>
            </w:r>
          </w:ins>
          <w:r>
            <w:rPr>
              <w:noProof/>
              <w:webHidden/>
            </w:rPr>
            <w:fldChar w:fldCharType="separate"/>
          </w:r>
          <w:ins w:id="142" w:author="Nate Bachmeier [AWS-SA]" w:date="2023-04-09T22:07:00Z">
            <w:r>
              <w:rPr>
                <w:noProof/>
                <w:webHidden/>
              </w:rPr>
              <w:t>112</w:t>
            </w:r>
            <w:r>
              <w:rPr>
                <w:noProof/>
                <w:webHidden/>
              </w:rPr>
              <w:fldChar w:fldCharType="end"/>
            </w:r>
            <w:r w:rsidRPr="00BB4462">
              <w:rPr>
                <w:rStyle w:val="Hyperlink"/>
                <w:noProof/>
              </w:rPr>
              <w:fldChar w:fldCharType="end"/>
            </w:r>
          </w:ins>
        </w:p>
        <w:p w14:paraId="2047CAE3" w14:textId="2B33FF64" w:rsidR="002A6836" w:rsidRDefault="002A6836">
          <w:pPr>
            <w:pStyle w:val="TOC2"/>
            <w:rPr>
              <w:ins w:id="143" w:author="Nate Bachmeier [AWS-SA]" w:date="2023-04-09T22:07:00Z"/>
              <w:rFonts w:asciiTheme="minorHAnsi" w:eastAsiaTheme="minorEastAsia" w:hAnsiTheme="minorHAnsi" w:cstheme="minorBidi"/>
              <w:noProof/>
              <w:sz w:val="22"/>
              <w:szCs w:val="22"/>
            </w:rPr>
          </w:pPr>
          <w:ins w:id="144" w:author="Nate Bachmeier [AWS-SA]" w:date="2023-04-09T22:07:00Z">
            <w:r w:rsidRPr="00BB4462">
              <w:rPr>
                <w:rStyle w:val="Hyperlink"/>
                <w:noProof/>
              </w:rPr>
              <w:fldChar w:fldCharType="begin"/>
            </w:r>
            <w:r w:rsidRPr="00BB4462">
              <w:rPr>
                <w:rStyle w:val="Hyperlink"/>
                <w:noProof/>
              </w:rPr>
              <w:instrText xml:space="preserve"> </w:instrText>
            </w:r>
            <w:r>
              <w:rPr>
                <w:noProof/>
              </w:rPr>
              <w:instrText>HYPERLINK \l "_Toc131970521"</w:instrText>
            </w:r>
            <w:r w:rsidRPr="00BB4462">
              <w:rPr>
                <w:rStyle w:val="Hyperlink"/>
                <w:noProof/>
              </w:rPr>
              <w:instrText xml:space="preserve"> </w:instrText>
            </w:r>
            <w:r w:rsidRPr="00BB4462">
              <w:rPr>
                <w:rStyle w:val="Hyperlink"/>
                <w:noProof/>
              </w:rPr>
            </w:r>
            <w:r w:rsidRPr="00BB4462">
              <w:rPr>
                <w:rStyle w:val="Hyperlink"/>
                <w:noProof/>
              </w:rPr>
              <w:fldChar w:fldCharType="separate"/>
            </w:r>
            <w:r w:rsidRPr="00BB4462">
              <w:rPr>
                <w:rStyle w:val="Hyperlink"/>
                <w:noProof/>
              </w:rPr>
              <w:t>Recommendations for Practice</w:t>
            </w:r>
            <w:r>
              <w:rPr>
                <w:noProof/>
                <w:webHidden/>
              </w:rPr>
              <w:tab/>
            </w:r>
            <w:r>
              <w:rPr>
                <w:noProof/>
                <w:webHidden/>
              </w:rPr>
              <w:fldChar w:fldCharType="begin"/>
            </w:r>
            <w:r>
              <w:rPr>
                <w:noProof/>
                <w:webHidden/>
              </w:rPr>
              <w:instrText xml:space="preserve"> PAGEREF _Toc131970521 \h </w:instrText>
            </w:r>
            <w:r>
              <w:rPr>
                <w:noProof/>
                <w:webHidden/>
              </w:rPr>
            </w:r>
          </w:ins>
          <w:r>
            <w:rPr>
              <w:noProof/>
              <w:webHidden/>
            </w:rPr>
            <w:fldChar w:fldCharType="separate"/>
          </w:r>
          <w:ins w:id="145" w:author="Nate Bachmeier [AWS-SA]" w:date="2023-04-09T22:07:00Z">
            <w:r>
              <w:rPr>
                <w:noProof/>
                <w:webHidden/>
              </w:rPr>
              <w:t>114</w:t>
            </w:r>
            <w:r>
              <w:rPr>
                <w:noProof/>
                <w:webHidden/>
              </w:rPr>
              <w:fldChar w:fldCharType="end"/>
            </w:r>
            <w:r w:rsidRPr="00BB4462">
              <w:rPr>
                <w:rStyle w:val="Hyperlink"/>
                <w:noProof/>
              </w:rPr>
              <w:fldChar w:fldCharType="end"/>
            </w:r>
          </w:ins>
        </w:p>
        <w:p w14:paraId="7D3F2241" w14:textId="2132164F" w:rsidR="002A6836" w:rsidRDefault="002A6836">
          <w:pPr>
            <w:pStyle w:val="TOC2"/>
            <w:rPr>
              <w:ins w:id="146" w:author="Nate Bachmeier [AWS-SA]" w:date="2023-04-09T22:07:00Z"/>
              <w:rFonts w:asciiTheme="minorHAnsi" w:eastAsiaTheme="minorEastAsia" w:hAnsiTheme="minorHAnsi" w:cstheme="minorBidi"/>
              <w:noProof/>
              <w:sz w:val="22"/>
              <w:szCs w:val="22"/>
            </w:rPr>
          </w:pPr>
          <w:ins w:id="147" w:author="Nate Bachmeier [AWS-SA]" w:date="2023-04-09T22:07:00Z">
            <w:r w:rsidRPr="00BB4462">
              <w:rPr>
                <w:rStyle w:val="Hyperlink"/>
                <w:noProof/>
              </w:rPr>
              <w:fldChar w:fldCharType="begin"/>
            </w:r>
            <w:r w:rsidRPr="00BB4462">
              <w:rPr>
                <w:rStyle w:val="Hyperlink"/>
                <w:noProof/>
              </w:rPr>
              <w:instrText xml:space="preserve"> </w:instrText>
            </w:r>
            <w:r>
              <w:rPr>
                <w:noProof/>
              </w:rPr>
              <w:instrText>HYPERLINK \l "_Toc131970522"</w:instrText>
            </w:r>
            <w:r w:rsidRPr="00BB4462">
              <w:rPr>
                <w:rStyle w:val="Hyperlink"/>
                <w:noProof/>
              </w:rPr>
              <w:instrText xml:space="preserve"> </w:instrText>
            </w:r>
            <w:r w:rsidRPr="00BB4462">
              <w:rPr>
                <w:rStyle w:val="Hyperlink"/>
                <w:noProof/>
              </w:rPr>
            </w:r>
            <w:r w:rsidRPr="00BB4462">
              <w:rPr>
                <w:rStyle w:val="Hyperlink"/>
                <w:noProof/>
              </w:rPr>
              <w:fldChar w:fldCharType="separate"/>
            </w:r>
            <w:r w:rsidRPr="00BB4462">
              <w:rPr>
                <w:rStyle w:val="Hyperlink"/>
                <w:noProof/>
              </w:rPr>
              <w:t>Recommendations for Future Research</w:t>
            </w:r>
            <w:r>
              <w:rPr>
                <w:noProof/>
                <w:webHidden/>
              </w:rPr>
              <w:tab/>
            </w:r>
            <w:r>
              <w:rPr>
                <w:noProof/>
                <w:webHidden/>
              </w:rPr>
              <w:fldChar w:fldCharType="begin"/>
            </w:r>
            <w:r>
              <w:rPr>
                <w:noProof/>
                <w:webHidden/>
              </w:rPr>
              <w:instrText xml:space="preserve"> PAGEREF _Toc131970522 \h </w:instrText>
            </w:r>
            <w:r>
              <w:rPr>
                <w:noProof/>
                <w:webHidden/>
              </w:rPr>
            </w:r>
          </w:ins>
          <w:r>
            <w:rPr>
              <w:noProof/>
              <w:webHidden/>
            </w:rPr>
            <w:fldChar w:fldCharType="separate"/>
          </w:r>
          <w:ins w:id="148" w:author="Nate Bachmeier [AWS-SA]" w:date="2023-04-09T22:07:00Z">
            <w:r>
              <w:rPr>
                <w:noProof/>
                <w:webHidden/>
              </w:rPr>
              <w:t>115</w:t>
            </w:r>
            <w:r>
              <w:rPr>
                <w:noProof/>
                <w:webHidden/>
              </w:rPr>
              <w:fldChar w:fldCharType="end"/>
            </w:r>
            <w:r w:rsidRPr="00BB4462">
              <w:rPr>
                <w:rStyle w:val="Hyperlink"/>
                <w:noProof/>
              </w:rPr>
              <w:fldChar w:fldCharType="end"/>
            </w:r>
          </w:ins>
        </w:p>
        <w:p w14:paraId="7A1215DD" w14:textId="07BCC29C" w:rsidR="002A6836" w:rsidRDefault="002A6836">
          <w:pPr>
            <w:pStyle w:val="TOC2"/>
            <w:rPr>
              <w:ins w:id="149" w:author="Nate Bachmeier [AWS-SA]" w:date="2023-04-09T22:07:00Z"/>
              <w:rFonts w:asciiTheme="minorHAnsi" w:eastAsiaTheme="minorEastAsia" w:hAnsiTheme="minorHAnsi" w:cstheme="minorBidi"/>
              <w:noProof/>
              <w:sz w:val="22"/>
              <w:szCs w:val="22"/>
            </w:rPr>
          </w:pPr>
          <w:ins w:id="150" w:author="Nate Bachmeier [AWS-SA]" w:date="2023-04-09T22:07:00Z">
            <w:r w:rsidRPr="00BB4462">
              <w:rPr>
                <w:rStyle w:val="Hyperlink"/>
                <w:noProof/>
              </w:rPr>
              <w:fldChar w:fldCharType="begin"/>
            </w:r>
            <w:r w:rsidRPr="00BB4462">
              <w:rPr>
                <w:rStyle w:val="Hyperlink"/>
                <w:noProof/>
              </w:rPr>
              <w:instrText xml:space="preserve"> </w:instrText>
            </w:r>
            <w:r>
              <w:rPr>
                <w:noProof/>
              </w:rPr>
              <w:instrText>HYPERLINK \l "_Toc131970523"</w:instrText>
            </w:r>
            <w:r w:rsidRPr="00BB4462">
              <w:rPr>
                <w:rStyle w:val="Hyperlink"/>
                <w:noProof/>
              </w:rPr>
              <w:instrText xml:space="preserve"> </w:instrText>
            </w:r>
            <w:r w:rsidRPr="00BB4462">
              <w:rPr>
                <w:rStyle w:val="Hyperlink"/>
                <w:noProof/>
              </w:rPr>
            </w:r>
            <w:r w:rsidRPr="00BB4462">
              <w:rPr>
                <w:rStyle w:val="Hyperlink"/>
                <w:noProof/>
              </w:rPr>
              <w:fldChar w:fldCharType="separate"/>
            </w:r>
            <w:r w:rsidRPr="00BB4462">
              <w:rPr>
                <w:rStyle w:val="Hyperlink"/>
                <w:noProof/>
              </w:rPr>
              <w:t>Conclusions</w:t>
            </w:r>
            <w:r>
              <w:rPr>
                <w:noProof/>
                <w:webHidden/>
              </w:rPr>
              <w:tab/>
            </w:r>
            <w:r>
              <w:rPr>
                <w:noProof/>
                <w:webHidden/>
              </w:rPr>
              <w:fldChar w:fldCharType="begin"/>
            </w:r>
            <w:r>
              <w:rPr>
                <w:noProof/>
                <w:webHidden/>
              </w:rPr>
              <w:instrText xml:space="preserve"> PAGEREF _Toc131970523 \h </w:instrText>
            </w:r>
            <w:r>
              <w:rPr>
                <w:noProof/>
                <w:webHidden/>
              </w:rPr>
            </w:r>
          </w:ins>
          <w:r>
            <w:rPr>
              <w:noProof/>
              <w:webHidden/>
            </w:rPr>
            <w:fldChar w:fldCharType="separate"/>
          </w:r>
          <w:ins w:id="151" w:author="Nate Bachmeier [AWS-SA]" w:date="2023-04-09T22:07:00Z">
            <w:r>
              <w:rPr>
                <w:noProof/>
                <w:webHidden/>
              </w:rPr>
              <w:t>116</w:t>
            </w:r>
            <w:r>
              <w:rPr>
                <w:noProof/>
                <w:webHidden/>
              </w:rPr>
              <w:fldChar w:fldCharType="end"/>
            </w:r>
            <w:r w:rsidRPr="00BB4462">
              <w:rPr>
                <w:rStyle w:val="Hyperlink"/>
                <w:noProof/>
              </w:rPr>
              <w:fldChar w:fldCharType="end"/>
            </w:r>
          </w:ins>
        </w:p>
        <w:p w14:paraId="22DDC20A" w14:textId="4FC7E09D" w:rsidR="002A6836" w:rsidRDefault="002A6836">
          <w:pPr>
            <w:pStyle w:val="TOC1"/>
            <w:rPr>
              <w:ins w:id="152" w:author="Nate Bachmeier [AWS-SA]" w:date="2023-04-09T22:07:00Z"/>
              <w:rFonts w:asciiTheme="minorHAnsi" w:eastAsiaTheme="minorEastAsia" w:hAnsiTheme="minorHAnsi" w:cstheme="minorBidi"/>
              <w:noProof/>
              <w:sz w:val="22"/>
            </w:rPr>
          </w:pPr>
          <w:ins w:id="153" w:author="Nate Bachmeier [AWS-SA]" w:date="2023-04-09T22:07:00Z">
            <w:r w:rsidRPr="00BB4462">
              <w:rPr>
                <w:rStyle w:val="Hyperlink"/>
                <w:noProof/>
              </w:rPr>
              <w:fldChar w:fldCharType="begin"/>
            </w:r>
            <w:r w:rsidRPr="00BB4462">
              <w:rPr>
                <w:rStyle w:val="Hyperlink"/>
                <w:noProof/>
              </w:rPr>
              <w:instrText xml:space="preserve"> </w:instrText>
            </w:r>
            <w:r>
              <w:rPr>
                <w:noProof/>
              </w:rPr>
              <w:instrText>HYPERLINK \l "_Toc131970524"</w:instrText>
            </w:r>
            <w:r w:rsidRPr="00BB4462">
              <w:rPr>
                <w:rStyle w:val="Hyperlink"/>
                <w:noProof/>
              </w:rPr>
              <w:instrText xml:space="preserve"> </w:instrText>
            </w:r>
            <w:r w:rsidRPr="00BB4462">
              <w:rPr>
                <w:rStyle w:val="Hyperlink"/>
                <w:noProof/>
              </w:rPr>
            </w:r>
            <w:r w:rsidRPr="00BB4462">
              <w:rPr>
                <w:rStyle w:val="Hyperlink"/>
                <w:noProof/>
              </w:rPr>
              <w:fldChar w:fldCharType="separate"/>
            </w:r>
            <w:r w:rsidRPr="00BB4462">
              <w:rPr>
                <w:rStyle w:val="Hyperlink"/>
                <w:noProof/>
              </w:rPr>
              <w:t>Appendix: Categories</w:t>
            </w:r>
            <w:r>
              <w:rPr>
                <w:noProof/>
                <w:webHidden/>
              </w:rPr>
              <w:tab/>
            </w:r>
            <w:r>
              <w:rPr>
                <w:noProof/>
                <w:webHidden/>
              </w:rPr>
              <w:fldChar w:fldCharType="begin"/>
            </w:r>
            <w:r>
              <w:rPr>
                <w:noProof/>
                <w:webHidden/>
              </w:rPr>
              <w:instrText xml:space="preserve"> PAGEREF _Toc131970524 \h </w:instrText>
            </w:r>
            <w:r>
              <w:rPr>
                <w:noProof/>
                <w:webHidden/>
              </w:rPr>
            </w:r>
          </w:ins>
          <w:r>
            <w:rPr>
              <w:noProof/>
              <w:webHidden/>
            </w:rPr>
            <w:fldChar w:fldCharType="separate"/>
          </w:r>
          <w:ins w:id="154" w:author="Nate Bachmeier [AWS-SA]" w:date="2023-04-09T22:07:00Z">
            <w:r>
              <w:rPr>
                <w:noProof/>
                <w:webHidden/>
              </w:rPr>
              <w:t>118</w:t>
            </w:r>
            <w:r>
              <w:rPr>
                <w:noProof/>
                <w:webHidden/>
              </w:rPr>
              <w:fldChar w:fldCharType="end"/>
            </w:r>
            <w:r w:rsidRPr="00BB4462">
              <w:rPr>
                <w:rStyle w:val="Hyperlink"/>
                <w:noProof/>
              </w:rPr>
              <w:fldChar w:fldCharType="end"/>
            </w:r>
          </w:ins>
        </w:p>
        <w:p w14:paraId="3069ABC3" w14:textId="6625C320" w:rsidR="002A6836" w:rsidRDefault="002A6836">
          <w:pPr>
            <w:pStyle w:val="TOC1"/>
            <w:rPr>
              <w:ins w:id="155" w:author="Nate Bachmeier [AWS-SA]" w:date="2023-04-09T22:07:00Z"/>
              <w:rFonts w:asciiTheme="minorHAnsi" w:eastAsiaTheme="minorEastAsia" w:hAnsiTheme="minorHAnsi" w:cstheme="minorBidi"/>
              <w:noProof/>
              <w:sz w:val="22"/>
            </w:rPr>
          </w:pPr>
          <w:ins w:id="156" w:author="Nate Bachmeier [AWS-SA]" w:date="2023-04-09T22:07:00Z">
            <w:r w:rsidRPr="00BB4462">
              <w:rPr>
                <w:rStyle w:val="Hyperlink"/>
                <w:noProof/>
              </w:rPr>
              <w:fldChar w:fldCharType="begin"/>
            </w:r>
            <w:r w:rsidRPr="00BB4462">
              <w:rPr>
                <w:rStyle w:val="Hyperlink"/>
                <w:noProof/>
              </w:rPr>
              <w:instrText xml:space="preserve"> </w:instrText>
            </w:r>
            <w:r>
              <w:rPr>
                <w:noProof/>
              </w:rPr>
              <w:instrText>HYPERLINK \l "_Toc131970525"</w:instrText>
            </w:r>
            <w:r w:rsidRPr="00BB4462">
              <w:rPr>
                <w:rStyle w:val="Hyperlink"/>
                <w:noProof/>
              </w:rPr>
              <w:instrText xml:space="preserve"> </w:instrText>
            </w:r>
            <w:r w:rsidRPr="00BB4462">
              <w:rPr>
                <w:rStyle w:val="Hyperlink"/>
                <w:noProof/>
              </w:rPr>
            </w:r>
            <w:r w:rsidRPr="00BB4462">
              <w:rPr>
                <w:rStyle w:val="Hyperlink"/>
                <w:noProof/>
              </w:rPr>
              <w:fldChar w:fldCharType="separate"/>
            </w:r>
            <w:r w:rsidRPr="00BB4462">
              <w:rPr>
                <w:rStyle w:val="Hyperlink"/>
                <w:noProof/>
              </w:rPr>
              <w:t>References</w:t>
            </w:r>
            <w:r>
              <w:rPr>
                <w:noProof/>
                <w:webHidden/>
              </w:rPr>
              <w:tab/>
            </w:r>
            <w:r>
              <w:rPr>
                <w:noProof/>
                <w:webHidden/>
              </w:rPr>
              <w:fldChar w:fldCharType="begin"/>
            </w:r>
            <w:r>
              <w:rPr>
                <w:noProof/>
                <w:webHidden/>
              </w:rPr>
              <w:instrText xml:space="preserve"> PAGEREF _Toc131970525 \h </w:instrText>
            </w:r>
            <w:r>
              <w:rPr>
                <w:noProof/>
                <w:webHidden/>
              </w:rPr>
            </w:r>
          </w:ins>
          <w:r>
            <w:rPr>
              <w:noProof/>
              <w:webHidden/>
            </w:rPr>
            <w:fldChar w:fldCharType="separate"/>
          </w:r>
          <w:ins w:id="157" w:author="Nate Bachmeier [AWS-SA]" w:date="2023-04-09T22:07:00Z">
            <w:r>
              <w:rPr>
                <w:noProof/>
                <w:webHidden/>
              </w:rPr>
              <w:t>136</w:t>
            </w:r>
            <w:r>
              <w:rPr>
                <w:noProof/>
                <w:webHidden/>
              </w:rPr>
              <w:fldChar w:fldCharType="end"/>
            </w:r>
            <w:r w:rsidRPr="00BB4462">
              <w:rPr>
                <w:rStyle w:val="Hyperlink"/>
                <w:noProof/>
              </w:rPr>
              <w:fldChar w:fldCharType="end"/>
            </w:r>
          </w:ins>
        </w:p>
        <w:p w14:paraId="4416688E" w14:textId="60EF1F2B" w:rsidR="00F53DD4" w:rsidDel="002A6836" w:rsidRDefault="00F53DD4">
          <w:pPr>
            <w:pStyle w:val="TOC1"/>
            <w:rPr>
              <w:del w:id="158" w:author="Nate Bachmeier [AWS-SA]" w:date="2023-04-09T22:07:00Z"/>
              <w:rFonts w:asciiTheme="minorHAnsi" w:eastAsiaTheme="minorEastAsia" w:hAnsiTheme="minorHAnsi" w:cstheme="minorBidi"/>
              <w:noProof/>
              <w:sz w:val="22"/>
            </w:rPr>
          </w:pPr>
          <w:del w:id="159" w:author="Nate Bachmeier [AWS-SA]" w:date="2023-04-09T22:07:00Z">
            <w:r w:rsidRPr="002A6836" w:rsidDel="002A6836">
              <w:rPr>
                <w:noProof/>
                <w:rPrChange w:id="160" w:author="Nate Bachmeier [AWS-SA]" w:date="2023-04-09T22:07:00Z">
                  <w:rPr>
                    <w:rStyle w:val="Hyperlink"/>
                    <w:noProof/>
                  </w:rPr>
                </w:rPrChange>
              </w:rPr>
              <w:delText>Chapter 1: Introduction</w:delText>
            </w:r>
            <w:r w:rsidDel="002A6836">
              <w:rPr>
                <w:noProof/>
                <w:webHidden/>
              </w:rPr>
              <w:tab/>
            </w:r>
            <w:r w:rsidR="00E80B97" w:rsidDel="002A6836">
              <w:rPr>
                <w:noProof/>
                <w:webHidden/>
              </w:rPr>
              <w:delText>1</w:delText>
            </w:r>
          </w:del>
        </w:p>
        <w:p w14:paraId="2AB5EA8D" w14:textId="6586F983" w:rsidR="00F53DD4" w:rsidDel="002A6836" w:rsidRDefault="00F53DD4">
          <w:pPr>
            <w:pStyle w:val="TOC2"/>
            <w:rPr>
              <w:del w:id="161" w:author="Nate Bachmeier [AWS-SA]" w:date="2023-04-09T22:07:00Z"/>
              <w:rFonts w:asciiTheme="minorHAnsi" w:eastAsiaTheme="minorEastAsia" w:hAnsiTheme="minorHAnsi" w:cstheme="minorBidi"/>
              <w:noProof/>
              <w:sz w:val="22"/>
              <w:szCs w:val="22"/>
            </w:rPr>
          </w:pPr>
          <w:del w:id="162" w:author="Nate Bachmeier [AWS-SA]" w:date="2023-04-09T22:07:00Z">
            <w:r w:rsidRPr="002A6836" w:rsidDel="002A6836">
              <w:rPr>
                <w:noProof/>
                <w:rPrChange w:id="163" w:author="Nate Bachmeier [AWS-SA]" w:date="2023-04-09T22:07:00Z">
                  <w:rPr>
                    <w:rStyle w:val="Hyperlink"/>
                    <w:noProof/>
                  </w:rPr>
                </w:rPrChange>
              </w:rPr>
              <w:delText>Statement of the Problem</w:delText>
            </w:r>
            <w:r w:rsidDel="002A6836">
              <w:rPr>
                <w:noProof/>
                <w:webHidden/>
              </w:rPr>
              <w:tab/>
            </w:r>
            <w:r w:rsidR="00E80B97" w:rsidDel="002A6836">
              <w:rPr>
                <w:noProof/>
                <w:webHidden/>
              </w:rPr>
              <w:delText>2</w:delText>
            </w:r>
          </w:del>
        </w:p>
        <w:p w14:paraId="1FF3EA55" w14:textId="25EEF813" w:rsidR="00F53DD4" w:rsidDel="002A6836" w:rsidRDefault="00F53DD4">
          <w:pPr>
            <w:pStyle w:val="TOC2"/>
            <w:rPr>
              <w:del w:id="164" w:author="Nate Bachmeier [AWS-SA]" w:date="2023-04-09T22:07:00Z"/>
              <w:rFonts w:asciiTheme="minorHAnsi" w:eastAsiaTheme="minorEastAsia" w:hAnsiTheme="minorHAnsi" w:cstheme="minorBidi"/>
              <w:noProof/>
              <w:sz w:val="22"/>
              <w:szCs w:val="22"/>
            </w:rPr>
          </w:pPr>
          <w:del w:id="165" w:author="Nate Bachmeier [AWS-SA]" w:date="2023-04-09T22:07:00Z">
            <w:r w:rsidRPr="002A6836" w:rsidDel="002A6836">
              <w:rPr>
                <w:noProof/>
                <w:rPrChange w:id="166" w:author="Nate Bachmeier [AWS-SA]" w:date="2023-04-09T22:07:00Z">
                  <w:rPr>
                    <w:rStyle w:val="Hyperlink"/>
                    <w:noProof/>
                  </w:rPr>
                </w:rPrChange>
              </w:rPr>
              <w:delText>Purpose of the Study</w:delText>
            </w:r>
            <w:r w:rsidDel="002A6836">
              <w:rPr>
                <w:noProof/>
                <w:webHidden/>
              </w:rPr>
              <w:tab/>
            </w:r>
            <w:r w:rsidR="00E80B97" w:rsidDel="002A6836">
              <w:rPr>
                <w:noProof/>
                <w:webHidden/>
              </w:rPr>
              <w:delText>3</w:delText>
            </w:r>
          </w:del>
        </w:p>
        <w:p w14:paraId="6B7180D0" w14:textId="02718B43" w:rsidR="00F53DD4" w:rsidDel="002A6836" w:rsidRDefault="00F53DD4">
          <w:pPr>
            <w:pStyle w:val="TOC2"/>
            <w:rPr>
              <w:del w:id="167" w:author="Nate Bachmeier [AWS-SA]" w:date="2023-04-09T22:07:00Z"/>
              <w:rFonts w:asciiTheme="minorHAnsi" w:eastAsiaTheme="minorEastAsia" w:hAnsiTheme="minorHAnsi" w:cstheme="minorBidi"/>
              <w:noProof/>
              <w:sz w:val="22"/>
              <w:szCs w:val="22"/>
            </w:rPr>
          </w:pPr>
          <w:del w:id="168" w:author="Nate Bachmeier [AWS-SA]" w:date="2023-04-09T22:07:00Z">
            <w:r w:rsidRPr="002A6836" w:rsidDel="002A6836">
              <w:rPr>
                <w:noProof/>
                <w:rPrChange w:id="169" w:author="Nate Bachmeier [AWS-SA]" w:date="2023-04-09T22:07:00Z">
                  <w:rPr>
                    <w:rStyle w:val="Hyperlink"/>
                    <w:noProof/>
                  </w:rPr>
                </w:rPrChange>
              </w:rPr>
              <w:delText>Introduction to Theoretical Framework</w:delText>
            </w:r>
            <w:r w:rsidDel="002A6836">
              <w:rPr>
                <w:noProof/>
                <w:webHidden/>
              </w:rPr>
              <w:tab/>
            </w:r>
            <w:r w:rsidR="00E80B97" w:rsidDel="002A6836">
              <w:rPr>
                <w:noProof/>
                <w:webHidden/>
              </w:rPr>
              <w:delText>4</w:delText>
            </w:r>
          </w:del>
        </w:p>
        <w:p w14:paraId="7C67A5C4" w14:textId="34CAE09D" w:rsidR="00F53DD4" w:rsidDel="002A6836" w:rsidRDefault="00F53DD4">
          <w:pPr>
            <w:pStyle w:val="TOC2"/>
            <w:rPr>
              <w:del w:id="170" w:author="Nate Bachmeier [AWS-SA]" w:date="2023-04-09T22:07:00Z"/>
              <w:rFonts w:asciiTheme="minorHAnsi" w:eastAsiaTheme="minorEastAsia" w:hAnsiTheme="minorHAnsi" w:cstheme="minorBidi"/>
              <w:noProof/>
              <w:sz w:val="22"/>
              <w:szCs w:val="22"/>
            </w:rPr>
          </w:pPr>
          <w:del w:id="171" w:author="Nate Bachmeier [AWS-SA]" w:date="2023-04-09T22:07:00Z">
            <w:r w:rsidRPr="002A6836" w:rsidDel="002A6836">
              <w:rPr>
                <w:noProof/>
                <w:rPrChange w:id="172" w:author="Nate Bachmeier [AWS-SA]" w:date="2023-04-09T22:07:00Z">
                  <w:rPr>
                    <w:rStyle w:val="Hyperlink"/>
                    <w:noProof/>
                  </w:rPr>
                </w:rPrChange>
              </w:rPr>
              <w:delText>Research Questions</w:delText>
            </w:r>
            <w:r w:rsidDel="002A6836">
              <w:rPr>
                <w:noProof/>
                <w:webHidden/>
              </w:rPr>
              <w:tab/>
            </w:r>
            <w:r w:rsidR="00E80B97" w:rsidDel="002A6836">
              <w:rPr>
                <w:noProof/>
                <w:webHidden/>
              </w:rPr>
              <w:delText>6</w:delText>
            </w:r>
          </w:del>
        </w:p>
        <w:p w14:paraId="2F4F5A4C" w14:textId="587479BC" w:rsidR="00F53DD4" w:rsidDel="002A6836" w:rsidRDefault="00F53DD4">
          <w:pPr>
            <w:pStyle w:val="TOC2"/>
            <w:rPr>
              <w:del w:id="173" w:author="Nate Bachmeier [AWS-SA]" w:date="2023-04-09T22:07:00Z"/>
              <w:rFonts w:asciiTheme="minorHAnsi" w:eastAsiaTheme="minorEastAsia" w:hAnsiTheme="minorHAnsi" w:cstheme="minorBidi"/>
              <w:noProof/>
              <w:sz w:val="22"/>
              <w:szCs w:val="22"/>
            </w:rPr>
          </w:pPr>
          <w:del w:id="174" w:author="Nate Bachmeier [AWS-SA]" w:date="2023-04-09T22:07:00Z">
            <w:r w:rsidRPr="002A6836" w:rsidDel="002A6836">
              <w:rPr>
                <w:noProof/>
                <w:rPrChange w:id="175" w:author="Nate Bachmeier [AWS-SA]" w:date="2023-04-09T22:07:00Z">
                  <w:rPr>
                    <w:rStyle w:val="Hyperlink"/>
                    <w:noProof/>
                  </w:rPr>
                </w:rPrChange>
              </w:rPr>
              <w:delText>Significance of the Study</w:delText>
            </w:r>
            <w:r w:rsidDel="002A6836">
              <w:rPr>
                <w:noProof/>
                <w:webHidden/>
              </w:rPr>
              <w:tab/>
            </w:r>
            <w:r w:rsidR="00E80B97" w:rsidDel="002A6836">
              <w:rPr>
                <w:noProof/>
                <w:webHidden/>
              </w:rPr>
              <w:delText>6</w:delText>
            </w:r>
          </w:del>
        </w:p>
        <w:p w14:paraId="1247E676" w14:textId="7A1E6C8C" w:rsidR="00F53DD4" w:rsidDel="002A6836" w:rsidRDefault="00F53DD4">
          <w:pPr>
            <w:pStyle w:val="TOC2"/>
            <w:rPr>
              <w:del w:id="176" w:author="Nate Bachmeier [AWS-SA]" w:date="2023-04-09T22:07:00Z"/>
              <w:rFonts w:asciiTheme="minorHAnsi" w:eastAsiaTheme="minorEastAsia" w:hAnsiTheme="minorHAnsi" w:cstheme="minorBidi"/>
              <w:noProof/>
              <w:sz w:val="22"/>
              <w:szCs w:val="22"/>
            </w:rPr>
          </w:pPr>
          <w:del w:id="177" w:author="Nate Bachmeier [AWS-SA]" w:date="2023-04-09T22:07:00Z">
            <w:r w:rsidRPr="002A6836" w:rsidDel="002A6836">
              <w:rPr>
                <w:noProof/>
                <w:rPrChange w:id="178" w:author="Nate Bachmeier [AWS-SA]" w:date="2023-04-09T22:07:00Z">
                  <w:rPr>
                    <w:rStyle w:val="Hyperlink"/>
                    <w:noProof/>
                  </w:rPr>
                </w:rPrChange>
              </w:rPr>
              <w:delText>Definition of Key Terms</w:delText>
            </w:r>
            <w:r w:rsidDel="002A6836">
              <w:rPr>
                <w:noProof/>
                <w:webHidden/>
              </w:rPr>
              <w:tab/>
            </w:r>
            <w:r w:rsidR="00E80B97" w:rsidDel="002A6836">
              <w:rPr>
                <w:noProof/>
                <w:webHidden/>
              </w:rPr>
              <w:delText>7</w:delText>
            </w:r>
          </w:del>
        </w:p>
        <w:p w14:paraId="6B60EFF7" w14:textId="71F52CAD" w:rsidR="00F53DD4" w:rsidDel="002A6836" w:rsidRDefault="00F53DD4">
          <w:pPr>
            <w:pStyle w:val="TOC2"/>
            <w:rPr>
              <w:del w:id="179" w:author="Nate Bachmeier [AWS-SA]" w:date="2023-04-09T22:07:00Z"/>
              <w:rFonts w:asciiTheme="minorHAnsi" w:eastAsiaTheme="minorEastAsia" w:hAnsiTheme="minorHAnsi" w:cstheme="minorBidi"/>
              <w:noProof/>
              <w:sz w:val="22"/>
              <w:szCs w:val="22"/>
            </w:rPr>
          </w:pPr>
          <w:del w:id="180" w:author="Nate Bachmeier [AWS-SA]" w:date="2023-04-09T22:07:00Z">
            <w:r w:rsidRPr="002A6836" w:rsidDel="002A6836">
              <w:rPr>
                <w:noProof/>
                <w:rPrChange w:id="181" w:author="Nate Bachmeier [AWS-SA]" w:date="2023-04-09T22:07:00Z">
                  <w:rPr>
                    <w:rStyle w:val="Hyperlink"/>
                    <w:noProof/>
                  </w:rPr>
                </w:rPrChange>
              </w:rPr>
              <w:delText>Summary</w:delText>
            </w:r>
            <w:r w:rsidDel="002A6836">
              <w:rPr>
                <w:noProof/>
                <w:webHidden/>
              </w:rPr>
              <w:tab/>
            </w:r>
            <w:r w:rsidR="00E80B97" w:rsidDel="002A6836">
              <w:rPr>
                <w:noProof/>
                <w:webHidden/>
              </w:rPr>
              <w:delText>9</w:delText>
            </w:r>
          </w:del>
        </w:p>
        <w:p w14:paraId="00E2D24B" w14:textId="58B226C7" w:rsidR="00F53DD4" w:rsidDel="002A6836" w:rsidRDefault="00F53DD4">
          <w:pPr>
            <w:pStyle w:val="TOC1"/>
            <w:rPr>
              <w:del w:id="182" w:author="Nate Bachmeier [AWS-SA]" w:date="2023-04-09T22:07:00Z"/>
              <w:rFonts w:asciiTheme="minorHAnsi" w:eastAsiaTheme="minorEastAsia" w:hAnsiTheme="minorHAnsi" w:cstheme="minorBidi"/>
              <w:noProof/>
              <w:sz w:val="22"/>
            </w:rPr>
          </w:pPr>
          <w:del w:id="183" w:author="Nate Bachmeier [AWS-SA]" w:date="2023-04-09T22:07:00Z">
            <w:r w:rsidRPr="002A6836" w:rsidDel="002A6836">
              <w:rPr>
                <w:noProof/>
                <w:rPrChange w:id="184" w:author="Nate Bachmeier [AWS-SA]" w:date="2023-04-09T22:07:00Z">
                  <w:rPr>
                    <w:rStyle w:val="Hyperlink"/>
                    <w:noProof/>
                  </w:rPr>
                </w:rPrChange>
              </w:rPr>
              <w:delText>Chapter 2: Literature Review</w:delText>
            </w:r>
            <w:r w:rsidDel="002A6836">
              <w:rPr>
                <w:noProof/>
                <w:webHidden/>
              </w:rPr>
              <w:tab/>
            </w:r>
            <w:r w:rsidR="00E80B97" w:rsidDel="002A6836">
              <w:rPr>
                <w:noProof/>
                <w:webHidden/>
              </w:rPr>
              <w:delText>11</w:delText>
            </w:r>
          </w:del>
        </w:p>
        <w:p w14:paraId="18AA2898" w14:textId="13BA5B74" w:rsidR="00F53DD4" w:rsidDel="002A6836" w:rsidRDefault="00F53DD4">
          <w:pPr>
            <w:pStyle w:val="TOC2"/>
            <w:rPr>
              <w:del w:id="185" w:author="Nate Bachmeier [AWS-SA]" w:date="2023-04-09T22:07:00Z"/>
              <w:rFonts w:asciiTheme="minorHAnsi" w:eastAsiaTheme="minorEastAsia" w:hAnsiTheme="minorHAnsi" w:cstheme="minorBidi"/>
              <w:noProof/>
              <w:sz w:val="22"/>
              <w:szCs w:val="22"/>
            </w:rPr>
          </w:pPr>
          <w:del w:id="186" w:author="Nate Bachmeier [AWS-SA]" w:date="2023-04-09T22:07:00Z">
            <w:r w:rsidRPr="002A6836" w:rsidDel="002A6836">
              <w:rPr>
                <w:noProof/>
                <w:rPrChange w:id="187" w:author="Nate Bachmeier [AWS-SA]" w:date="2023-04-09T22:07:00Z">
                  <w:rPr>
                    <w:rStyle w:val="Hyperlink"/>
                    <w:noProof/>
                  </w:rPr>
                </w:rPrChange>
              </w:rPr>
              <w:delText>Literature Search Strategies</w:delText>
            </w:r>
            <w:r w:rsidDel="002A6836">
              <w:rPr>
                <w:noProof/>
                <w:webHidden/>
              </w:rPr>
              <w:tab/>
            </w:r>
            <w:r w:rsidR="00E80B97" w:rsidDel="002A6836">
              <w:rPr>
                <w:noProof/>
                <w:webHidden/>
              </w:rPr>
              <w:delText>11</w:delText>
            </w:r>
          </w:del>
        </w:p>
        <w:p w14:paraId="52E3FC2D" w14:textId="21090AD1" w:rsidR="00F53DD4" w:rsidDel="002A6836" w:rsidRDefault="00F53DD4">
          <w:pPr>
            <w:pStyle w:val="TOC2"/>
            <w:rPr>
              <w:del w:id="188" w:author="Nate Bachmeier [AWS-SA]" w:date="2023-04-09T22:07:00Z"/>
              <w:rFonts w:asciiTheme="minorHAnsi" w:eastAsiaTheme="minorEastAsia" w:hAnsiTheme="minorHAnsi" w:cstheme="minorBidi"/>
              <w:noProof/>
              <w:sz w:val="22"/>
              <w:szCs w:val="22"/>
            </w:rPr>
          </w:pPr>
          <w:del w:id="189" w:author="Nate Bachmeier [AWS-SA]" w:date="2023-04-09T22:07:00Z">
            <w:r w:rsidRPr="002A6836" w:rsidDel="002A6836">
              <w:rPr>
                <w:noProof/>
                <w:rPrChange w:id="190" w:author="Nate Bachmeier [AWS-SA]" w:date="2023-04-09T22:07:00Z">
                  <w:rPr>
                    <w:rStyle w:val="Hyperlink"/>
                    <w:noProof/>
                  </w:rPr>
                </w:rPrChange>
              </w:rPr>
              <w:delText>Theoretical Framework</w:delText>
            </w:r>
            <w:r w:rsidDel="002A6836">
              <w:rPr>
                <w:noProof/>
                <w:webHidden/>
              </w:rPr>
              <w:tab/>
            </w:r>
            <w:r w:rsidR="00E80B97" w:rsidDel="002A6836">
              <w:rPr>
                <w:noProof/>
                <w:webHidden/>
              </w:rPr>
              <w:delText>13</w:delText>
            </w:r>
          </w:del>
        </w:p>
        <w:p w14:paraId="0F4E2F18" w14:textId="62F56B25" w:rsidR="00F53DD4" w:rsidDel="002A6836" w:rsidRDefault="00F53DD4">
          <w:pPr>
            <w:pStyle w:val="TOC2"/>
            <w:rPr>
              <w:del w:id="191" w:author="Nate Bachmeier [AWS-SA]" w:date="2023-04-09T22:07:00Z"/>
              <w:rFonts w:asciiTheme="minorHAnsi" w:eastAsiaTheme="minorEastAsia" w:hAnsiTheme="minorHAnsi" w:cstheme="minorBidi"/>
              <w:noProof/>
              <w:sz w:val="22"/>
              <w:szCs w:val="22"/>
            </w:rPr>
          </w:pPr>
          <w:del w:id="192" w:author="Nate Bachmeier [AWS-SA]" w:date="2023-04-09T22:07:00Z">
            <w:r w:rsidRPr="002A6836" w:rsidDel="002A6836">
              <w:rPr>
                <w:noProof/>
                <w:rPrChange w:id="193" w:author="Nate Bachmeier [AWS-SA]" w:date="2023-04-09T22:07:00Z">
                  <w:rPr>
                    <w:rStyle w:val="Hyperlink"/>
                    <w:noProof/>
                  </w:rPr>
                </w:rPrChange>
              </w:rPr>
              <w:delText>Challenges and opportunities for care providers</w:delText>
            </w:r>
            <w:r w:rsidDel="002A6836">
              <w:rPr>
                <w:noProof/>
                <w:webHidden/>
              </w:rPr>
              <w:tab/>
            </w:r>
            <w:r w:rsidR="00E80B97" w:rsidDel="002A6836">
              <w:rPr>
                <w:noProof/>
                <w:webHidden/>
              </w:rPr>
              <w:delText>17</w:delText>
            </w:r>
          </w:del>
        </w:p>
        <w:p w14:paraId="45715454" w14:textId="2FA307EE" w:rsidR="00F53DD4" w:rsidDel="002A6836" w:rsidRDefault="00F53DD4">
          <w:pPr>
            <w:pStyle w:val="TOC2"/>
            <w:rPr>
              <w:del w:id="194" w:author="Nate Bachmeier [AWS-SA]" w:date="2023-04-09T22:07:00Z"/>
              <w:rFonts w:asciiTheme="minorHAnsi" w:eastAsiaTheme="minorEastAsia" w:hAnsiTheme="minorHAnsi" w:cstheme="minorBidi"/>
              <w:noProof/>
              <w:sz w:val="22"/>
              <w:szCs w:val="22"/>
            </w:rPr>
          </w:pPr>
          <w:del w:id="195" w:author="Nate Bachmeier [AWS-SA]" w:date="2023-04-09T22:07:00Z">
            <w:r w:rsidRPr="002A6836" w:rsidDel="002A6836">
              <w:rPr>
                <w:noProof/>
                <w:rPrChange w:id="196" w:author="Nate Bachmeier [AWS-SA]" w:date="2023-04-09T22:07:00Z">
                  <w:rPr>
                    <w:rStyle w:val="Hyperlink"/>
                    <w:noProof/>
                  </w:rPr>
                </w:rPrChange>
              </w:rPr>
              <w:delText>What is the role of data mining</w:delText>
            </w:r>
            <w:r w:rsidDel="002A6836">
              <w:rPr>
                <w:noProof/>
                <w:webHidden/>
              </w:rPr>
              <w:tab/>
            </w:r>
            <w:r w:rsidR="00E80B97" w:rsidDel="002A6836">
              <w:rPr>
                <w:noProof/>
                <w:webHidden/>
              </w:rPr>
              <w:delText>17</w:delText>
            </w:r>
          </w:del>
        </w:p>
        <w:p w14:paraId="27BD0597" w14:textId="6CBDAA40" w:rsidR="00F53DD4" w:rsidDel="002A6836" w:rsidRDefault="00F53DD4">
          <w:pPr>
            <w:pStyle w:val="TOC2"/>
            <w:rPr>
              <w:del w:id="197" w:author="Nate Bachmeier [AWS-SA]" w:date="2023-04-09T22:07:00Z"/>
              <w:rFonts w:asciiTheme="minorHAnsi" w:eastAsiaTheme="minorEastAsia" w:hAnsiTheme="minorHAnsi" w:cstheme="minorBidi"/>
              <w:noProof/>
              <w:sz w:val="22"/>
              <w:szCs w:val="22"/>
            </w:rPr>
          </w:pPr>
          <w:del w:id="198" w:author="Nate Bachmeier [AWS-SA]" w:date="2023-04-09T22:07:00Z">
            <w:r w:rsidRPr="002A6836" w:rsidDel="002A6836">
              <w:rPr>
                <w:noProof/>
                <w:rPrChange w:id="199" w:author="Nate Bachmeier [AWS-SA]" w:date="2023-04-09T22:07:00Z">
                  <w:rPr>
                    <w:rStyle w:val="Hyperlink"/>
                    <w:noProof/>
                  </w:rPr>
                </w:rPrChange>
              </w:rPr>
              <w:delText>What exactly is artificial intelligence</w:delText>
            </w:r>
            <w:r w:rsidDel="002A6836">
              <w:rPr>
                <w:noProof/>
                <w:webHidden/>
              </w:rPr>
              <w:tab/>
            </w:r>
            <w:r w:rsidR="00E80B97" w:rsidDel="002A6836">
              <w:rPr>
                <w:noProof/>
                <w:webHidden/>
              </w:rPr>
              <w:delText>20</w:delText>
            </w:r>
          </w:del>
        </w:p>
        <w:p w14:paraId="198C3AFD" w14:textId="59123571" w:rsidR="00F53DD4" w:rsidDel="002A6836" w:rsidRDefault="00F53DD4">
          <w:pPr>
            <w:pStyle w:val="TOC2"/>
            <w:rPr>
              <w:del w:id="200" w:author="Nate Bachmeier [AWS-SA]" w:date="2023-04-09T22:07:00Z"/>
              <w:rFonts w:asciiTheme="minorHAnsi" w:eastAsiaTheme="minorEastAsia" w:hAnsiTheme="minorHAnsi" w:cstheme="minorBidi"/>
              <w:noProof/>
              <w:sz w:val="22"/>
              <w:szCs w:val="22"/>
            </w:rPr>
          </w:pPr>
          <w:del w:id="201" w:author="Nate Bachmeier [AWS-SA]" w:date="2023-04-09T22:07:00Z">
            <w:r w:rsidRPr="002A6836" w:rsidDel="002A6836">
              <w:rPr>
                <w:noProof/>
                <w:rPrChange w:id="202" w:author="Nate Bachmeier [AWS-SA]" w:date="2023-04-09T22:07:00Z">
                  <w:rPr>
                    <w:rStyle w:val="Hyperlink"/>
                    <w:noProof/>
                  </w:rPr>
                </w:rPrChange>
              </w:rPr>
              <w:delText>How does computer vision work</w:delText>
            </w:r>
            <w:r w:rsidDel="002A6836">
              <w:rPr>
                <w:noProof/>
                <w:webHidden/>
              </w:rPr>
              <w:tab/>
            </w:r>
            <w:r w:rsidR="00E80B97" w:rsidDel="002A6836">
              <w:rPr>
                <w:noProof/>
                <w:webHidden/>
              </w:rPr>
              <w:delText>22</w:delText>
            </w:r>
          </w:del>
        </w:p>
        <w:p w14:paraId="33BFBA2D" w14:textId="55BBEA0A" w:rsidR="00F53DD4" w:rsidDel="002A6836" w:rsidRDefault="00F53DD4">
          <w:pPr>
            <w:pStyle w:val="TOC2"/>
            <w:rPr>
              <w:del w:id="203" w:author="Nate Bachmeier [AWS-SA]" w:date="2023-04-09T22:07:00Z"/>
              <w:rFonts w:asciiTheme="minorHAnsi" w:eastAsiaTheme="minorEastAsia" w:hAnsiTheme="minorHAnsi" w:cstheme="minorBidi"/>
              <w:noProof/>
              <w:sz w:val="22"/>
              <w:szCs w:val="22"/>
            </w:rPr>
          </w:pPr>
          <w:del w:id="204" w:author="Nate Bachmeier [AWS-SA]" w:date="2023-04-09T22:07:00Z">
            <w:r w:rsidRPr="002A6836" w:rsidDel="002A6836">
              <w:rPr>
                <w:noProof/>
                <w:rPrChange w:id="205" w:author="Nate Bachmeier [AWS-SA]" w:date="2023-04-09T22:07:00Z">
                  <w:rPr>
                    <w:rStyle w:val="Hyperlink"/>
                    <w:noProof/>
                  </w:rPr>
                </w:rPrChange>
              </w:rPr>
              <w:delText>What’s the role of Markov chains</w:delText>
            </w:r>
            <w:r w:rsidDel="002A6836">
              <w:rPr>
                <w:noProof/>
                <w:webHidden/>
              </w:rPr>
              <w:tab/>
            </w:r>
            <w:r w:rsidR="00E80B97" w:rsidDel="002A6836">
              <w:rPr>
                <w:noProof/>
                <w:webHidden/>
              </w:rPr>
              <w:delText>24</w:delText>
            </w:r>
          </w:del>
        </w:p>
        <w:p w14:paraId="5D562803" w14:textId="68A33517" w:rsidR="00F53DD4" w:rsidDel="002A6836" w:rsidRDefault="00F53DD4">
          <w:pPr>
            <w:pStyle w:val="TOC2"/>
            <w:rPr>
              <w:del w:id="206" w:author="Nate Bachmeier [AWS-SA]" w:date="2023-04-09T22:07:00Z"/>
              <w:rFonts w:asciiTheme="minorHAnsi" w:eastAsiaTheme="minorEastAsia" w:hAnsiTheme="minorHAnsi" w:cstheme="minorBidi"/>
              <w:noProof/>
              <w:sz w:val="22"/>
              <w:szCs w:val="22"/>
            </w:rPr>
          </w:pPr>
          <w:del w:id="207" w:author="Nate Bachmeier [AWS-SA]" w:date="2023-04-09T22:07:00Z">
            <w:r w:rsidRPr="002A6836" w:rsidDel="002A6836">
              <w:rPr>
                <w:noProof/>
                <w:rPrChange w:id="208" w:author="Nate Bachmeier [AWS-SA]" w:date="2023-04-09T22:07:00Z">
                  <w:rPr>
                    <w:rStyle w:val="Hyperlink"/>
                    <w:noProof/>
                  </w:rPr>
                </w:rPrChange>
              </w:rPr>
              <w:delText>How are neural networks evolving</w:delText>
            </w:r>
            <w:r w:rsidDel="002A6836">
              <w:rPr>
                <w:noProof/>
                <w:webHidden/>
              </w:rPr>
              <w:tab/>
            </w:r>
            <w:r w:rsidR="00E80B97" w:rsidDel="002A6836">
              <w:rPr>
                <w:noProof/>
                <w:webHidden/>
              </w:rPr>
              <w:delText>30</w:delText>
            </w:r>
          </w:del>
        </w:p>
        <w:p w14:paraId="4D49E8DC" w14:textId="266FE2A2" w:rsidR="00F53DD4" w:rsidDel="002A6836" w:rsidRDefault="00F53DD4">
          <w:pPr>
            <w:pStyle w:val="TOC2"/>
            <w:rPr>
              <w:del w:id="209" w:author="Nate Bachmeier [AWS-SA]" w:date="2023-04-09T22:07:00Z"/>
              <w:rFonts w:asciiTheme="minorHAnsi" w:eastAsiaTheme="minorEastAsia" w:hAnsiTheme="minorHAnsi" w:cstheme="minorBidi"/>
              <w:noProof/>
              <w:sz w:val="22"/>
              <w:szCs w:val="22"/>
            </w:rPr>
          </w:pPr>
          <w:del w:id="210" w:author="Nate Bachmeier [AWS-SA]" w:date="2023-04-09T22:07:00Z">
            <w:r w:rsidRPr="002A6836" w:rsidDel="002A6836">
              <w:rPr>
                <w:noProof/>
                <w:rPrChange w:id="211" w:author="Nate Bachmeier [AWS-SA]" w:date="2023-04-09T22:07:00Z">
                  <w:rPr>
                    <w:rStyle w:val="Hyperlink"/>
                    <w:noProof/>
                  </w:rPr>
                </w:rPrChange>
              </w:rPr>
              <w:delText>How does intelligent agent modeling work</w:delText>
            </w:r>
            <w:r w:rsidDel="002A6836">
              <w:rPr>
                <w:noProof/>
                <w:webHidden/>
              </w:rPr>
              <w:tab/>
            </w:r>
            <w:r w:rsidR="00E80B97" w:rsidDel="002A6836">
              <w:rPr>
                <w:noProof/>
                <w:webHidden/>
              </w:rPr>
              <w:delText>33</w:delText>
            </w:r>
          </w:del>
        </w:p>
        <w:p w14:paraId="27771DBC" w14:textId="0758D006" w:rsidR="00F53DD4" w:rsidDel="002A6836" w:rsidRDefault="00F53DD4">
          <w:pPr>
            <w:pStyle w:val="TOC2"/>
            <w:rPr>
              <w:del w:id="212" w:author="Nate Bachmeier [AWS-SA]" w:date="2023-04-09T22:07:00Z"/>
              <w:rFonts w:asciiTheme="minorHAnsi" w:eastAsiaTheme="minorEastAsia" w:hAnsiTheme="minorHAnsi" w:cstheme="minorBidi"/>
              <w:noProof/>
              <w:sz w:val="22"/>
              <w:szCs w:val="22"/>
            </w:rPr>
          </w:pPr>
          <w:del w:id="213" w:author="Nate Bachmeier [AWS-SA]" w:date="2023-04-09T22:07:00Z">
            <w:r w:rsidRPr="002A6836" w:rsidDel="002A6836">
              <w:rPr>
                <w:noProof/>
                <w:rPrChange w:id="214" w:author="Nate Bachmeier [AWS-SA]" w:date="2023-04-09T22:07:00Z">
                  <w:rPr>
                    <w:rStyle w:val="Hyperlink"/>
                    <w:noProof/>
                  </w:rPr>
                </w:rPrChange>
              </w:rPr>
              <w:delText>How does neural network training work</w:delText>
            </w:r>
            <w:r w:rsidDel="002A6836">
              <w:rPr>
                <w:noProof/>
                <w:webHidden/>
              </w:rPr>
              <w:tab/>
            </w:r>
            <w:r w:rsidR="00E80B97" w:rsidDel="002A6836">
              <w:rPr>
                <w:noProof/>
                <w:webHidden/>
              </w:rPr>
              <w:delText>37</w:delText>
            </w:r>
          </w:del>
        </w:p>
        <w:p w14:paraId="1FBC78A9" w14:textId="33BCFE50" w:rsidR="00F53DD4" w:rsidDel="002A6836" w:rsidRDefault="00F53DD4">
          <w:pPr>
            <w:pStyle w:val="TOC2"/>
            <w:rPr>
              <w:del w:id="215" w:author="Nate Bachmeier [AWS-SA]" w:date="2023-04-09T22:07:00Z"/>
              <w:rFonts w:asciiTheme="minorHAnsi" w:eastAsiaTheme="minorEastAsia" w:hAnsiTheme="minorHAnsi" w:cstheme="minorBidi"/>
              <w:noProof/>
              <w:sz w:val="22"/>
              <w:szCs w:val="22"/>
            </w:rPr>
          </w:pPr>
          <w:del w:id="216" w:author="Nate Bachmeier [AWS-SA]" w:date="2023-04-09T22:07:00Z">
            <w:r w:rsidRPr="002A6836" w:rsidDel="002A6836">
              <w:rPr>
                <w:noProof/>
                <w:rPrChange w:id="217" w:author="Nate Bachmeier [AWS-SA]" w:date="2023-04-09T22:07:00Z">
                  <w:rPr>
                    <w:rStyle w:val="Hyperlink"/>
                    <w:noProof/>
                  </w:rPr>
                </w:rPrChange>
              </w:rPr>
              <w:delText>What is autoencoding</w:delText>
            </w:r>
            <w:r w:rsidDel="002A6836">
              <w:rPr>
                <w:noProof/>
                <w:webHidden/>
              </w:rPr>
              <w:tab/>
            </w:r>
            <w:r w:rsidR="00E80B97" w:rsidDel="002A6836">
              <w:rPr>
                <w:noProof/>
                <w:webHidden/>
              </w:rPr>
              <w:delText>47</w:delText>
            </w:r>
          </w:del>
        </w:p>
        <w:p w14:paraId="1C6DAA30" w14:textId="596D6066" w:rsidR="00F53DD4" w:rsidDel="002A6836" w:rsidRDefault="00F53DD4">
          <w:pPr>
            <w:pStyle w:val="TOC2"/>
            <w:rPr>
              <w:del w:id="218" w:author="Nate Bachmeier [AWS-SA]" w:date="2023-04-09T22:07:00Z"/>
              <w:rFonts w:asciiTheme="minorHAnsi" w:eastAsiaTheme="minorEastAsia" w:hAnsiTheme="minorHAnsi" w:cstheme="minorBidi"/>
              <w:noProof/>
              <w:sz w:val="22"/>
              <w:szCs w:val="22"/>
            </w:rPr>
          </w:pPr>
          <w:del w:id="219" w:author="Nate Bachmeier [AWS-SA]" w:date="2023-04-09T22:07:00Z">
            <w:r w:rsidRPr="002A6836" w:rsidDel="002A6836">
              <w:rPr>
                <w:noProof/>
                <w:rPrChange w:id="220" w:author="Nate Bachmeier [AWS-SA]" w:date="2023-04-09T22:07:00Z">
                  <w:rPr>
                    <w:rStyle w:val="Hyperlink"/>
                    <w:noProof/>
                  </w:rPr>
                </w:rPrChange>
              </w:rPr>
              <w:delText>How does sequence analysis work</w:delText>
            </w:r>
            <w:r w:rsidDel="002A6836">
              <w:rPr>
                <w:noProof/>
                <w:webHidden/>
              </w:rPr>
              <w:tab/>
            </w:r>
            <w:r w:rsidR="00E80B97" w:rsidDel="002A6836">
              <w:rPr>
                <w:noProof/>
                <w:webHidden/>
              </w:rPr>
              <w:delText>48</w:delText>
            </w:r>
          </w:del>
        </w:p>
        <w:p w14:paraId="3626AF28" w14:textId="0A1B28BA" w:rsidR="00F53DD4" w:rsidDel="002A6836" w:rsidRDefault="00F53DD4">
          <w:pPr>
            <w:pStyle w:val="TOC2"/>
            <w:rPr>
              <w:del w:id="221" w:author="Nate Bachmeier [AWS-SA]" w:date="2023-04-09T22:07:00Z"/>
              <w:rFonts w:asciiTheme="minorHAnsi" w:eastAsiaTheme="minorEastAsia" w:hAnsiTheme="minorHAnsi" w:cstheme="minorBidi"/>
              <w:noProof/>
              <w:sz w:val="22"/>
              <w:szCs w:val="22"/>
            </w:rPr>
          </w:pPr>
          <w:del w:id="222" w:author="Nate Bachmeier [AWS-SA]" w:date="2023-04-09T22:07:00Z">
            <w:r w:rsidRPr="002A6836" w:rsidDel="002A6836">
              <w:rPr>
                <w:noProof/>
                <w:rPrChange w:id="223" w:author="Nate Bachmeier [AWS-SA]" w:date="2023-04-09T22:07:00Z">
                  <w:rPr>
                    <w:rStyle w:val="Hyperlink"/>
                    <w:noProof/>
                  </w:rPr>
                </w:rPrChange>
              </w:rPr>
              <w:delText>How does recognizing human activities work</w:delText>
            </w:r>
            <w:r w:rsidDel="002A6836">
              <w:rPr>
                <w:noProof/>
                <w:webHidden/>
              </w:rPr>
              <w:tab/>
            </w:r>
            <w:r w:rsidR="00E80B97" w:rsidDel="002A6836">
              <w:rPr>
                <w:noProof/>
                <w:webHidden/>
              </w:rPr>
              <w:delText>52</w:delText>
            </w:r>
          </w:del>
        </w:p>
        <w:p w14:paraId="051A6275" w14:textId="2474BE6D" w:rsidR="00F53DD4" w:rsidDel="002A6836" w:rsidRDefault="00F53DD4">
          <w:pPr>
            <w:pStyle w:val="TOC2"/>
            <w:rPr>
              <w:del w:id="224" w:author="Nate Bachmeier [AWS-SA]" w:date="2023-04-09T22:07:00Z"/>
              <w:rFonts w:asciiTheme="minorHAnsi" w:eastAsiaTheme="minorEastAsia" w:hAnsiTheme="minorHAnsi" w:cstheme="minorBidi"/>
              <w:noProof/>
              <w:sz w:val="22"/>
              <w:szCs w:val="22"/>
            </w:rPr>
          </w:pPr>
          <w:del w:id="225" w:author="Nate Bachmeier [AWS-SA]" w:date="2023-04-09T22:07:00Z">
            <w:r w:rsidRPr="002A6836" w:rsidDel="002A6836">
              <w:rPr>
                <w:noProof/>
                <w:rPrChange w:id="226" w:author="Nate Bachmeier [AWS-SA]" w:date="2023-04-09T22:07:00Z">
                  <w:rPr>
                    <w:rStyle w:val="Hyperlink"/>
                    <w:noProof/>
                  </w:rPr>
                </w:rPrChange>
              </w:rPr>
              <w:delText>How do dynamic environment simulations work</w:delText>
            </w:r>
            <w:r w:rsidDel="002A6836">
              <w:rPr>
                <w:noProof/>
                <w:webHidden/>
              </w:rPr>
              <w:tab/>
            </w:r>
            <w:r w:rsidR="00E80B97" w:rsidDel="002A6836">
              <w:rPr>
                <w:noProof/>
                <w:webHidden/>
              </w:rPr>
              <w:delText>54</w:delText>
            </w:r>
          </w:del>
        </w:p>
        <w:p w14:paraId="603FDC92" w14:textId="5469D000" w:rsidR="00F53DD4" w:rsidDel="002A6836" w:rsidRDefault="00F53DD4">
          <w:pPr>
            <w:pStyle w:val="TOC2"/>
            <w:rPr>
              <w:del w:id="227" w:author="Nate Bachmeier [AWS-SA]" w:date="2023-04-09T22:07:00Z"/>
              <w:rFonts w:asciiTheme="minorHAnsi" w:eastAsiaTheme="minorEastAsia" w:hAnsiTheme="minorHAnsi" w:cstheme="minorBidi"/>
              <w:noProof/>
              <w:sz w:val="22"/>
              <w:szCs w:val="22"/>
            </w:rPr>
          </w:pPr>
          <w:del w:id="228" w:author="Nate Bachmeier [AWS-SA]" w:date="2023-04-09T22:07:00Z">
            <w:r w:rsidRPr="002A6836" w:rsidDel="002A6836">
              <w:rPr>
                <w:noProof/>
                <w:rPrChange w:id="229" w:author="Nate Bachmeier [AWS-SA]" w:date="2023-04-09T22:07:00Z">
                  <w:rPr>
                    <w:rStyle w:val="Hyperlink"/>
                    <w:noProof/>
                  </w:rPr>
                </w:rPrChange>
              </w:rPr>
              <w:delText>Computer vision and autonomous driving</w:delText>
            </w:r>
            <w:r w:rsidDel="002A6836">
              <w:rPr>
                <w:noProof/>
                <w:webHidden/>
              </w:rPr>
              <w:tab/>
            </w:r>
            <w:r w:rsidR="00E80B97" w:rsidDel="002A6836">
              <w:rPr>
                <w:noProof/>
                <w:webHidden/>
              </w:rPr>
              <w:delText>55</w:delText>
            </w:r>
          </w:del>
        </w:p>
        <w:p w14:paraId="0CFDC47A" w14:textId="364485A2" w:rsidR="00F53DD4" w:rsidDel="002A6836" w:rsidRDefault="00F53DD4">
          <w:pPr>
            <w:pStyle w:val="TOC2"/>
            <w:rPr>
              <w:del w:id="230" w:author="Nate Bachmeier [AWS-SA]" w:date="2023-04-09T22:07:00Z"/>
              <w:rFonts w:asciiTheme="minorHAnsi" w:eastAsiaTheme="minorEastAsia" w:hAnsiTheme="minorHAnsi" w:cstheme="minorBidi"/>
              <w:noProof/>
              <w:sz w:val="22"/>
              <w:szCs w:val="22"/>
            </w:rPr>
          </w:pPr>
          <w:del w:id="231" w:author="Nate Bachmeier [AWS-SA]" w:date="2023-04-09T22:07:00Z">
            <w:r w:rsidRPr="002A6836" w:rsidDel="002A6836">
              <w:rPr>
                <w:noProof/>
                <w:rPrChange w:id="232" w:author="Nate Bachmeier [AWS-SA]" w:date="2023-04-09T22:07:00Z">
                  <w:rPr>
                    <w:rStyle w:val="Hyperlink"/>
                    <w:noProof/>
                  </w:rPr>
                </w:rPrChange>
              </w:rPr>
              <w:delText>How does the reproducibility crisis impact ML design</w:delText>
            </w:r>
            <w:r w:rsidDel="002A6836">
              <w:rPr>
                <w:noProof/>
                <w:webHidden/>
              </w:rPr>
              <w:tab/>
            </w:r>
            <w:r w:rsidR="00E80B97" w:rsidDel="002A6836">
              <w:rPr>
                <w:noProof/>
                <w:webHidden/>
              </w:rPr>
              <w:delText>63</w:delText>
            </w:r>
          </w:del>
        </w:p>
        <w:p w14:paraId="7E674453" w14:textId="24996F55" w:rsidR="00F53DD4" w:rsidDel="002A6836" w:rsidRDefault="00F53DD4">
          <w:pPr>
            <w:pStyle w:val="TOC2"/>
            <w:rPr>
              <w:del w:id="233" w:author="Nate Bachmeier [AWS-SA]" w:date="2023-04-09T22:07:00Z"/>
              <w:rFonts w:asciiTheme="minorHAnsi" w:eastAsiaTheme="minorEastAsia" w:hAnsiTheme="minorHAnsi" w:cstheme="minorBidi"/>
              <w:noProof/>
              <w:sz w:val="22"/>
              <w:szCs w:val="22"/>
            </w:rPr>
          </w:pPr>
          <w:del w:id="234" w:author="Nate Bachmeier [AWS-SA]" w:date="2023-04-09T22:07:00Z">
            <w:r w:rsidRPr="002A6836" w:rsidDel="002A6836">
              <w:rPr>
                <w:noProof/>
                <w:rPrChange w:id="235" w:author="Nate Bachmeier [AWS-SA]" w:date="2023-04-09T22:07:00Z">
                  <w:rPr>
                    <w:rStyle w:val="Hyperlink"/>
                    <w:noProof/>
                  </w:rPr>
                </w:rPrChange>
              </w:rPr>
              <w:delText>Ethical considerations of AI</w:delText>
            </w:r>
            <w:r w:rsidDel="002A6836">
              <w:rPr>
                <w:noProof/>
                <w:webHidden/>
              </w:rPr>
              <w:tab/>
            </w:r>
            <w:r w:rsidR="00E80B97" w:rsidDel="002A6836">
              <w:rPr>
                <w:noProof/>
                <w:webHidden/>
              </w:rPr>
              <w:delText>69</w:delText>
            </w:r>
          </w:del>
        </w:p>
        <w:p w14:paraId="5AB51358" w14:textId="1EA1F2A9" w:rsidR="00F53DD4" w:rsidDel="002A6836" w:rsidRDefault="00F53DD4">
          <w:pPr>
            <w:pStyle w:val="TOC2"/>
            <w:rPr>
              <w:del w:id="236" w:author="Nate Bachmeier [AWS-SA]" w:date="2023-04-09T22:07:00Z"/>
              <w:rFonts w:asciiTheme="minorHAnsi" w:eastAsiaTheme="minorEastAsia" w:hAnsiTheme="minorHAnsi" w:cstheme="minorBidi"/>
              <w:noProof/>
              <w:sz w:val="22"/>
              <w:szCs w:val="22"/>
            </w:rPr>
          </w:pPr>
          <w:del w:id="237" w:author="Nate Bachmeier [AWS-SA]" w:date="2023-04-09T22:07:00Z">
            <w:r w:rsidRPr="002A6836" w:rsidDel="002A6836">
              <w:rPr>
                <w:noProof/>
                <w:rPrChange w:id="238" w:author="Nate Bachmeier [AWS-SA]" w:date="2023-04-09T22:07:00Z">
                  <w:rPr>
                    <w:rStyle w:val="Hyperlink"/>
                    <w:noProof/>
                  </w:rPr>
                </w:rPrChange>
              </w:rPr>
              <w:delText>Summary</w:delText>
            </w:r>
            <w:r w:rsidDel="002A6836">
              <w:rPr>
                <w:noProof/>
                <w:webHidden/>
              </w:rPr>
              <w:tab/>
            </w:r>
            <w:r w:rsidR="00E80B97" w:rsidDel="002A6836">
              <w:rPr>
                <w:noProof/>
                <w:webHidden/>
              </w:rPr>
              <w:delText>75</w:delText>
            </w:r>
          </w:del>
        </w:p>
        <w:p w14:paraId="6FB40616" w14:textId="382BE18D" w:rsidR="00F53DD4" w:rsidDel="002A6836" w:rsidRDefault="00F53DD4">
          <w:pPr>
            <w:pStyle w:val="TOC1"/>
            <w:rPr>
              <w:del w:id="239" w:author="Nate Bachmeier [AWS-SA]" w:date="2023-04-09T22:07:00Z"/>
              <w:rFonts w:asciiTheme="minorHAnsi" w:eastAsiaTheme="minorEastAsia" w:hAnsiTheme="minorHAnsi" w:cstheme="minorBidi"/>
              <w:noProof/>
              <w:sz w:val="22"/>
            </w:rPr>
          </w:pPr>
          <w:del w:id="240" w:author="Nate Bachmeier [AWS-SA]" w:date="2023-04-09T22:07:00Z">
            <w:r w:rsidRPr="002A6836" w:rsidDel="002A6836">
              <w:rPr>
                <w:noProof/>
                <w:rPrChange w:id="241" w:author="Nate Bachmeier [AWS-SA]" w:date="2023-04-09T22:07:00Z">
                  <w:rPr>
                    <w:rStyle w:val="Hyperlink"/>
                    <w:noProof/>
                  </w:rPr>
                </w:rPrChange>
              </w:rPr>
              <w:delText>Chapter 3: Research Method</w:delText>
            </w:r>
            <w:r w:rsidDel="002A6836">
              <w:rPr>
                <w:noProof/>
                <w:webHidden/>
              </w:rPr>
              <w:tab/>
            </w:r>
            <w:r w:rsidR="00E80B97" w:rsidDel="002A6836">
              <w:rPr>
                <w:noProof/>
                <w:webHidden/>
              </w:rPr>
              <w:delText>77</w:delText>
            </w:r>
          </w:del>
        </w:p>
        <w:p w14:paraId="685A6224" w14:textId="5067B106" w:rsidR="00F53DD4" w:rsidDel="002A6836" w:rsidRDefault="00F53DD4">
          <w:pPr>
            <w:pStyle w:val="TOC2"/>
            <w:rPr>
              <w:del w:id="242" w:author="Nate Bachmeier [AWS-SA]" w:date="2023-04-09T22:07:00Z"/>
              <w:rFonts w:asciiTheme="minorHAnsi" w:eastAsiaTheme="minorEastAsia" w:hAnsiTheme="minorHAnsi" w:cstheme="minorBidi"/>
              <w:noProof/>
              <w:sz w:val="22"/>
              <w:szCs w:val="22"/>
            </w:rPr>
          </w:pPr>
          <w:del w:id="243" w:author="Nate Bachmeier [AWS-SA]" w:date="2023-04-09T22:07:00Z">
            <w:r w:rsidRPr="002A6836" w:rsidDel="002A6836">
              <w:rPr>
                <w:noProof/>
                <w:rPrChange w:id="244" w:author="Nate Bachmeier [AWS-SA]" w:date="2023-04-09T22:07:00Z">
                  <w:rPr>
                    <w:rStyle w:val="Hyperlink"/>
                    <w:noProof/>
                  </w:rPr>
                </w:rPrChange>
              </w:rPr>
              <w:delText>Research Methodology and Design</w:delText>
            </w:r>
            <w:r w:rsidDel="002A6836">
              <w:rPr>
                <w:noProof/>
                <w:webHidden/>
              </w:rPr>
              <w:tab/>
            </w:r>
            <w:r w:rsidR="00E80B97" w:rsidDel="002A6836">
              <w:rPr>
                <w:noProof/>
                <w:webHidden/>
              </w:rPr>
              <w:delText>77</w:delText>
            </w:r>
          </w:del>
        </w:p>
        <w:p w14:paraId="6E73EB7F" w14:textId="7A4FB1A6" w:rsidR="00F53DD4" w:rsidDel="002A6836" w:rsidRDefault="00F53DD4">
          <w:pPr>
            <w:pStyle w:val="TOC2"/>
            <w:rPr>
              <w:del w:id="245" w:author="Nate Bachmeier [AWS-SA]" w:date="2023-04-09T22:07:00Z"/>
              <w:rFonts w:asciiTheme="minorHAnsi" w:eastAsiaTheme="minorEastAsia" w:hAnsiTheme="minorHAnsi" w:cstheme="minorBidi"/>
              <w:noProof/>
              <w:sz w:val="22"/>
              <w:szCs w:val="22"/>
            </w:rPr>
          </w:pPr>
          <w:del w:id="246" w:author="Nate Bachmeier [AWS-SA]" w:date="2023-04-09T22:07:00Z">
            <w:r w:rsidRPr="002A6836" w:rsidDel="002A6836">
              <w:rPr>
                <w:noProof/>
                <w:rPrChange w:id="247" w:author="Nate Bachmeier [AWS-SA]" w:date="2023-04-09T22:07:00Z">
                  <w:rPr>
                    <w:rStyle w:val="Hyperlink"/>
                    <w:noProof/>
                  </w:rPr>
                </w:rPrChange>
              </w:rPr>
              <w:delText>Population and Sample</w:delText>
            </w:r>
            <w:r w:rsidDel="002A6836">
              <w:rPr>
                <w:noProof/>
                <w:webHidden/>
              </w:rPr>
              <w:tab/>
            </w:r>
            <w:r w:rsidR="00E80B97" w:rsidDel="002A6836">
              <w:rPr>
                <w:noProof/>
                <w:webHidden/>
              </w:rPr>
              <w:delText>78</w:delText>
            </w:r>
          </w:del>
        </w:p>
        <w:p w14:paraId="701E60F8" w14:textId="0A023C81" w:rsidR="00F53DD4" w:rsidDel="002A6836" w:rsidRDefault="00F53DD4">
          <w:pPr>
            <w:pStyle w:val="TOC2"/>
            <w:rPr>
              <w:del w:id="248" w:author="Nate Bachmeier [AWS-SA]" w:date="2023-04-09T22:07:00Z"/>
              <w:rFonts w:asciiTheme="minorHAnsi" w:eastAsiaTheme="minorEastAsia" w:hAnsiTheme="minorHAnsi" w:cstheme="minorBidi"/>
              <w:noProof/>
              <w:sz w:val="22"/>
              <w:szCs w:val="22"/>
            </w:rPr>
          </w:pPr>
          <w:del w:id="249" w:author="Nate Bachmeier [AWS-SA]" w:date="2023-04-09T22:07:00Z">
            <w:r w:rsidRPr="002A6836" w:rsidDel="002A6836">
              <w:rPr>
                <w:noProof/>
                <w:rPrChange w:id="250" w:author="Nate Bachmeier [AWS-SA]" w:date="2023-04-09T22:07:00Z">
                  <w:rPr>
                    <w:rStyle w:val="Hyperlink"/>
                    <w:noProof/>
                  </w:rPr>
                </w:rPrChange>
              </w:rPr>
              <w:delText>Instrumentation</w:delText>
            </w:r>
            <w:r w:rsidDel="002A6836">
              <w:rPr>
                <w:noProof/>
                <w:webHidden/>
              </w:rPr>
              <w:tab/>
            </w:r>
            <w:r w:rsidR="00E80B97" w:rsidDel="002A6836">
              <w:rPr>
                <w:noProof/>
                <w:webHidden/>
              </w:rPr>
              <w:delText>80</w:delText>
            </w:r>
          </w:del>
        </w:p>
        <w:p w14:paraId="587AF16B" w14:textId="7687ED32" w:rsidR="00F53DD4" w:rsidDel="002A6836" w:rsidRDefault="00F53DD4">
          <w:pPr>
            <w:pStyle w:val="TOC2"/>
            <w:rPr>
              <w:del w:id="251" w:author="Nate Bachmeier [AWS-SA]" w:date="2023-04-09T22:07:00Z"/>
              <w:rFonts w:asciiTheme="minorHAnsi" w:eastAsiaTheme="minorEastAsia" w:hAnsiTheme="minorHAnsi" w:cstheme="minorBidi"/>
              <w:noProof/>
              <w:sz w:val="22"/>
              <w:szCs w:val="22"/>
            </w:rPr>
          </w:pPr>
          <w:del w:id="252" w:author="Nate Bachmeier [AWS-SA]" w:date="2023-04-09T22:07:00Z">
            <w:r w:rsidRPr="002A6836" w:rsidDel="002A6836">
              <w:rPr>
                <w:noProof/>
                <w:rPrChange w:id="253" w:author="Nate Bachmeier [AWS-SA]" w:date="2023-04-09T22:07:00Z">
                  <w:rPr>
                    <w:rStyle w:val="Hyperlink"/>
                    <w:noProof/>
                  </w:rPr>
                </w:rPrChange>
              </w:rPr>
              <w:delText>Study Procedures</w:delText>
            </w:r>
            <w:r w:rsidDel="002A6836">
              <w:rPr>
                <w:noProof/>
                <w:webHidden/>
              </w:rPr>
              <w:tab/>
            </w:r>
            <w:r w:rsidR="00E80B97" w:rsidDel="002A6836">
              <w:rPr>
                <w:noProof/>
                <w:webHidden/>
              </w:rPr>
              <w:delText>80</w:delText>
            </w:r>
          </w:del>
        </w:p>
        <w:p w14:paraId="7F8C824A" w14:textId="1F2BF793" w:rsidR="00F53DD4" w:rsidDel="002A6836" w:rsidRDefault="00F53DD4">
          <w:pPr>
            <w:pStyle w:val="TOC2"/>
            <w:rPr>
              <w:del w:id="254" w:author="Nate Bachmeier [AWS-SA]" w:date="2023-04-09T22:07:00Z"/>
              <w:rFonts w:asciiTheme="minorHAnsi" w:eastAsiaTheme="minorEastAsia" w:hAnsiTheme="minorHAnsi" w:cstheme="minorBidi"/>
              <w:noProof/>
              <w:sz w:val="22"/>
              <w:szCs w:val="22"/>
            </w:rPr>
          </w:pPr>
          <w:del w:id="255" w:author="Nate Bachmeier [AWS-SA]" w:date="2023-04-09T22:07:00Z">
            <w:r w:rsidRPr="002A6836" w:rsidDel="002A6836">
              <w:rPr>
                <w:noProof/>
                <w:rPrChange w:id="256" w:author="Nate Bachmeier [AWS-SA]" w:date="2023-04-09T22:07:00Z">
                  <w:rPr>
                    <w:rStyle w:val="Hyperlink"/>
                    <w:noProof/>
                  </w:rPr>
                </w:rPrChange>
              </w:rPr>
              <w:delText>Data Analysis</w:delText>
            </w:r>
            <w:r w:rsidDel="002A6836">
              <w:rPr>
                <w:noProof/>
                <w:webHidden/>
              </w:rPr>
              <w:tab/>
            </w:r>
            <w:r w:rsidR="00E80B97" w:rsidDel="002A6836">
              <w:rPr>
                <w:noProof/>
                <w:webHidden/>
              </w:rPr>
              <w:delText>84</w:delText>
            </w:r>
          </w:del>
        </w:p>
        <w:p w14:paraId="4C6F4AB7" w14:textId="0B1788D6" w:rsidR="00F53DD4" w:rsidDel="002A6836" w:rsidRDefault="00F53DD4">
          <w:pPr>
            <w:pStyle w:val="TOC2"/>
            <w:rPr>
              <w:del w:id="257" w:author="Nate Bachmeier [AWS-SA]" w:date="2023-04-09T22:07:00Z"/>
              <w:rFonts w:asciiTheme="minorHAnsi" w:eastAsiaTheme="minorEastAsia" w:hAnsiTheme="minorHAnsi" w:cstheme="minorBidi"/>
              <w:noProof/>
              <w:sz w:val="22"/>
              <w:szCs w:val="22"/>
            </w:rPr>
          </w:pPr>
          <w:del w:id="258" w:author="Nate Bachmeier [AWS-SA]" w:date="2023-04-09T22:07:00Z">
            <w:r w:rsidRPr="002A6836" w:rsidDel="002A6836">
              <w:rPr>
                <w:noProof/>
                <w:rPrChange w:id="259" w:author="Nate Bachmeier [AWS-SA]" w:date="2023-04-09T22:07:00Z">
                  <w:rPr>
                    <w:rStyle w:val="Hyperlink"/>
                    <w:noProof/>
                  </w:rPr>
                </w:rPrChange>
              </w:rPr>
              <w:delText>Assumptions</w:delText>
            </w:r>
            <w:r w:rsidDel="002A6836">
              <w:rPr>
                <w:noProof/>
                <w:webHidden/>
              </w:rPr>
              <w:tab/>
            </w:r>
            <w:r w:rsidR="00E80B97" w:rsidDel="002A6836">
              <w:rPr>
                <w:noProof/>
                <w:webHidden/>
              </w:rPr>
              <w:delText>85</w:delText>
            </w:r>
          </w:del>
        </w:p>
        <w:p w14:paraId="649235CE" w14:textId="3FA75D88" w:rsidR="00F53DD4" w:rsidDel="002A6836" w:rsidRDefault="00F53DD4">
          <w:pPr>
            <w:pStyle w:val="TOC2"/>
            <w:rPr>
              <w:del w:id="260" w:author="Nate Bachmeier [AWS-SA]" w:date="2023-04-09T22:07:00Z"/>
              <w:rFonts w:asciiTheme="minorHAnsi" w:eastAsiaTheme="minorEastAsia" w:hAnsiTheme="minorHAnsi" w:cstheme="minorBidi"/>
              <w:noProof/>
              <w:sz w:val="22"/>
              <w:szCs w:val="22"/>
            </w:rPr>
          </w:pPr>
          <w:del w:id="261" w:author="Nate Bachmeier [AWS-SA]" w:date="2023-04-09T22:07:00Z">
            <w:r w:rsidRPr="002A6836" w:rsidDel="002A6836">
              <w:rPr>
                <w:noProof/>
                <w:rPrChange w:id="262" w:author="Nate Bachmeier [AWS-SA]" w:date="2023-04-09T22:07:00Z">
                  <w:rPr>
                    <w:rStyle w:val="Hyperlink"/>
                    <w:noProof/>
                  </w:rPr>
                </w:rPrChange>
              </w:rPr>
              <w:delText>Limitations</w:delText>
            </w:r>
            <w:r w:rsidDel="002A6836">
              <w:rPr>
                <w:noProof/>
                <w:webHidden/>
              </w:rPr>
              <w:tab/>
            </w:r>
            <w:r w:rsidR="00E80B97" w:rsidDel="002A6836">
              <w:rPr>
                <w:noProof/>
                <w:webHidden/>
              </w:rPr>
              <w:delText>86</w:delText>
            </w:r>
          </w:del>
        </w:p>
        <w:p w14:paraId="58270C2E" w14:textId="18906125" w:rsidR="00F53DD4" w:rsidDel="002A6836" w:rsidRDefault="00F53DD4">
          <w:pPr>
            <w:pStyle w:val="TOC2"/>
            <w:rPr>
              <w:del w:id="263" w:author="Nate Bachmeier [AWS-SA]" w:date="2023-04-09T22:07:00Z"/>
              <w:rFonts w:asciiTheme="minorHAnsi" w:eastAsiaTheme="minorEastAsia" w:hAnsiTheme="minorHAnsi" w:cstheme="minorBidi"/>
              <w:noProof/>
              <w:sz w:val="22"/>
              <w:szCs w:val="22"/>
            </w:rPr>
          </w:pPr>
          <w:del w:id="264" w:author="Nate Bachmeier [AWS-SA]" w:date="2023-04-09T22:07:00Z">
            <w:r w:rsidRPr="002A6836" w:rsidDel="002A6836">
              <w:rPr>
                <w:noProof/>
                <w:rPrChange w:id="265" w:author="Nate Bachmeier [AWS-SA]" w:date="2023-04-09T22:07:00Z">
                  <w:rPr>
                    <w:rStyle w:val="Hyperlink"/>
                    <w:noProof/>
                  </w:rPr>
                </w:rPrChange>
              </w:rPr>
              <w:delText>Delimitations</w:delText>
            </w:r>
            <w:r w:rsidDel="002A6836">
              <w:rPr>
                <w:noProof/>
                <w:webHidden/>
              </w:rPr>
              <w:tab/>
            </w:r>
            <w:r w:rsidR="00E80B97" w:rsidDel="002A6836">
              <w:rPr>
                <w:noProof/>
                <w:webHidden/>
              </w:rPr>
              <w:delText>86</w:delText>
            </w:r>
          </w:del>
        </w:p>
        <w:p w14:paraId="6D0B3393" w14:textId="20EDBB91" w:rsidR="00F53DD4" w:rsidDel="002A6836" w:rsidRDefault="00F53DD4">
          <w:pPr>
            <w:pStyle w:val="TOC2"/>
            <w:rPr>
              <w:del w:id="266" w:author="Nate Bachmeier [AWS-SA]" w:date="2023-04-09T22:07:00Z"/>
              <w:rFonts w:asciiTheme="minorHAnsi" w:eastAsiaTheme="minorEastAsia" w:hAnsiTheme="minorHAnsi" w:cstheme="minorBidi"/>
              <w:noProof/>
              <w:sz w:val="22"/>
              <w:szCs w:val="22"/>
            </w:rPr>
          </w:pPr>
          <w:del w:id="267" w:author="Nate Bachmeier [AWS-SA]" w:date="2023-04-09T22:07:00Z">
            <w:r w:rsidRPr="002A6836" w:rsidDel="002A6836">
              <w:rPr>
                <w:noProof/>
                <w:rPrChange w:id="268" w:author="Nate Bachmeier [AWS-SA]" w:date="2023-04-09T22:07:00Z">
                  <w:rPr>
                    <w:rStyle w:val="Hyperlink"/>
                    <w:noProof/>
                  </w:rPr>
                </w:rPrChange>
              </w:rPr>
              <w:delText>Ethical Assurances</w:delText>
            </w:r>
            <w:r w:rsidDel="002A6836">
              <w:rPr>
                <w:noProof/>
                <w:webHidden/>
              </w:rPr>
              <w:tab/>
            </w:r>
            <w:r w:rsidR="00E80B97" w:rsidDel="002A6836">
              <w:rPr>
                <w:noProof/>
                <w:webHidden/>
              </w:rPr>
              <w:delText>87</w:delText>
            </w:r>
          </w:del>
        </w:p>
        <w:p w14:paraId="61C679B3" w14:textId="4C8160C9" w:rsidR="00F53DD4" w:rsidDel="002A6836" w:rsidRDefault="00F53DD4">
          <w:pPr>
            <w:pStyle w:val="TOC2"/>
            <w:rPr>
              <w:del w:id="269" w:author="Nate Bachmeier [AWS-SA]" w:date="2023-04-09T22:07:00Z"/>
              <w:rFonts w:asciiTheme="minorHAnsi" w:eastAsiaTheme="minorEastAsia" w:hAnsiTheme="minorHAnsi" w:cstheme="minorBidi"/>
              <w:noProof/>
              <w:sz w:val="22"/>
              <w:szCs w:val="22"/>
            </w:rPr>
          </w:pPr>
          <w:del w:id="270" w:author="Nate Bachmeier [AWS-SA]" w:date="2023-04-09T22:07:00Z">
            <w:r w:rsidRPr="002A6836" w:rsidDel="002A6836">
              <w:rPr>
                <w:noProof/>
                <w:rPrChange w:id="271" w:author="Nate Bachmeier [AWS-SA]" w:date="2023-04-09T22:07:00Z">
                  <w:rPr>
                    <w:rStyle w:val="Hyperlink"/>
                    <w:noProof/>
                  </w:rPr>
                </w:rPrChange>
              </w:rPr>
              <w:delText>Summary</w:delText>
            </w:r>
            <w:r w:rsidDel="002A6836">
              <w:rPr>
                <w:noProof/>
                <w:webHidden/>
              </w:rPr>
              <w:tab/>
            </w:r>
            <w:r w:rsidR="00E80B97" w:rsidDel="002A6836">
              <w:rPr>
                <w:noProof/>
                <w:webHidden/>
              </w:rPr>
              <w:delText>89</w:delText>
            </w:r>
          </w:del>
        </w:p>
        <w:p w14:paraId="1637A611" w14:textId="092A3FEF" w:rsidR="00F53DD4" w:rsidDel="002A6836" w:rsidRDefault="00F53DD4">
          <w:pPr>
            <w:pStyle w:val="TOC1"/>
            <w:rPr>
              <w:del w:id="272" w:author="Nate Bachmeier [AWS-SA]" w:date="2023-04-09T22:07:00Z"/>
              <w:rFonts w:asciiTheme="minorHAnsi" w:eastAsiaTheme="minorEastAsia" w:hAnsiTheme="minorHAnsi" w:cstheme="minorBidi"/>
              <w:noProof/>
              <w:sz w:val="22"/>
            </w:rPr>
          </w:pPr>
          <w:del w:id="273" w:author="Nate Bachmeier [AWS-SA]" w:date="2023-04-09T22:07:00Z">
            <w:r w:rsidRPr="002A6836" w:rsidDel="002A6836">
              <w:rPr>
                <w:noProof/>
                <w:rPrChange w:id="274" w:author="Nate Bachmeier [AWS-SA]" w:date="2023-04-09T22:07:00Z">
                  <w:rPr>
                    <w:rStyle w:val="Hyperlink"/>
                    <w:noProof/>
                  </w:rPr>
                </w:rPrChange>
              </w:rPr>
              <w:delText>Chapter 4: Findings</w:delText>
            </w:r>
            <w:r w:rsidDel="002A6836">
              <w:rPr>
                <w:noProof/>
                <w:webHidden/>
              </w:rPr>
              <w:tab/>
            </w:r>
            <w:r w:rsidR="00E80B97" w:rsidDel="002A6836">
              <w:rPr>
                <w:noProof/>
                <w:webHidden/>
              </w:rPr>
              <w:delText>91</w:delText>
            </w:r>
          </w:del>
        </w:p>
        <w:p w14:paraId="6FEA8C13" w14:textId="7C1B4B64" w:rsidR="00F53DD4" w:rsidDel="002A6836" w:rsidRDefault="00F53DD4">
          <w:pPr>
            <w:pStyle w:val="TOC2"/>
            <w:rPr>
              <w:del w:id="275" w:author="Nate Bachmeier [AWS-SA]" w:date="2023-04-09T22:07:00Z"/>
              <w:rFonts w:asciiTheme="minorHAnsi" w:eastAsiaTheme="minorEastAsia" w:hAnsiTheme="minorHAnsi" w:cstheme="minorBidi"/>
              <w:noProof/>
              <w:sz w:val="22"/>
              <w:szCs w:val="22"/>
            </w:rPr>
          </w:pPr>
          <w:del w:id="276" w:author="Nate Bachmeier [AWS-SA]" w:date="2023-04-09T22:07:00Z">
            <w:r w:rsidRPr="002A6836" w:rsidDel="002A6836">
              <w:rPr>
                <w:noProof/>
                <w:rPrChange w:id="277" w:author="Nate Bachmeier [AWS-SA]" w:date="2023-04-09T22:07:00Z">
                  <w:rPr>
                    <w:rStyle w:val="Hyperlink"/>
                    <w:noProof/>
                  </w:rPr>
                </w:rPrChange>
              </w:rPr>
              <w:delText>Trustworthiness of the Data</w:delText>
            </w:r>
            <w:r w:rsidDel="002A6836">
              <w:rPr>
                <w:noProof/>
                <w:webHidden/>
              </w:rPr>
              <w:tab/>
            </w:r>
            <w:r w:rsidR="00E80B97" w:rsidDel="002A6836">
              <w:rPr>
                <w:noProof/>
                <w:webHidden/>
              </w:rPr>
              <w:delText>91</w:delText>
            </w:r>
          </w:del>
        </w:p>
        <w:p w14:paraId="140CB40F" w14:textId="1FF92EB4" w:rsidR="00F53DD4" w:rsidDel="002A6836" w:rsidRDefault="00F53DD4">
          <w:pPr>
            <w:pStyle w:val="TOC2"/>
            <w:rPr>
              <w:del w:id="278" w:author="Nate Bachmeier [AWS-SA]" w:date="2023-04-09T22:07:00Z"/>
              <w:rFonts w:asciiTheme="minorHAnsi" w:eastAsiaTheme="minorEastAsia" w:hAnsiTheme="minorHAnsi" w:cstheme="minorBidi"/>
              <w:noProof/>
              <w:sz w:val="22"/>
              <w:szCs w:val="22"/>
            </w:rPr>
          </w:pPr>
          <w:del w:id="279" w:author="Nate Bachmeier [AWS-SA]" w:date="2023-04-09T22:07:00Z">
            <w:r w:rsidRPr="002A6836" w:rsidDel="002A6836">
              <w:rPr>
                <w:noProof/>
                <w:rPrChange w:id="280" w:author="Nate Bachmeier [AWS-SA]" w:date="2023-04-09T22:07:00Z">
                  <w:rPr>
                    <w:rStyle w:val="Hyperlink"/>
                    <w:noProof/>
                  </w:rPr>
                </w:rPrChange>
              </w:rPr>
              <w:delText>Results</w:delText>
            </w:r>
            <w:r w:rsidDel="002A6836">
              <w:rPr>
                <w:noProof/>
                <w:webHidden/>
              </w:rPr>
              <w:tab/>
            </w:r>
            <w:r w:rsidR="00E80B97" w:rsidDel="002A6836">
              <w:rPr>
                <w:noProof/>
                <w:webHidden/>
              </w:rPr>
              <w:delText>92</w:delText>
            </w:r>
          </w:del>
        </w:p>
        <w:p w14:paraId="4664605E" w14:textId="6DF63391" w:rsidR="00F53DD4" w:rsidDel="002A6836" w:rsidRDefault="00F53DD4">
          <w:pPr>
            <w:pStyle w:val="TOC2"/>
            <w:rPr>
              <w:del w:id="281" w:author="Nate Bachmeier [AWS-SA]" w:date="2023-04-09T22:07:00Z"/>
              <w:rFonts w:asciiTheme="minorHAnsi" w:eastAsiaTheme="minorEastAsia" w:hAnsiTheme="minorHAnsi" w:cstheme="minorBidi"/>
              <w:noProof/>
              <w:sz w:val="22"/>
              <w:szCs w:val="22"/>
            </w:rPr>
          </w:pPr>
          <w:del w:id="282" w:author="Nate Bachmeier [AWS-SA]" w:date="2023-04-09T22:07:00Z">
            <w:r w:rsidRPr="002A6836" w:rsidDel="002A6836">
              <w:rPr>
                <w:noProof/>
                <w:rPrChange w:id="283" w:author="Nate Bachmeier [AWS-SA]" w:date="2023-04-09T22:07:00Z">
                  <w:rPr>
                    <w:rStyle w:val="Hyperlink"/>
                    <w:noProof/>
                  </w:rPr>
                </w:rPrChange>
              </w:rPr>
              <w:delText>Evaluation of the Findings</w:delText>
            </w:r>
            <w:r w:rsidDel="002A6836">
              <w:rPr>
                <w:noProof/>
                <w:webHidden/>
              </w:rPr>
              <w:tab/>
            </w:r>
            <w:r w:rsidR="00E80B97" w:rsidDel="002A6836">
              <w:rPr>
                <w:noProof/>
                <w:webHidden/>
              </w:rPr>
              <w:delText>99</w:delText>
            </w:r>
          </w:del>
        </w:p>
        <w:p w14:paraId="13D1C37A" w14:textId="292DC211" w:rsidR="00F53DD4" w:rsidDel="002A6836" w:rsidRDefault="00F53DD4">
          <w:pPr>
            <w:pStyle w:val="TOC2"/>
            <w:rPr>
              <w:del w:id="284" w:author="Nate Bachmeier [AWS-SA]" w:date="2023-04-09T22:07:00Z"/>
              <w:rFonts w:asciiTheme="minorHAnsi" w:eastAsiaTheme="minorEastAsia" w:hAnsiTheme="minorHAnsi" w:cstheme="minorBidi"/>
              <w:noProof/>
              <w:sz w:val="22"/>
              <w:szCs w:val="22"/>
            </w:rPr>
          </w:pPr>
          <w:del w:id="285" w:author="Nate Bachmeier [AWS-SA]" w:date="2023-04-09T22:07:00Z">
            <w:r w:rsidRPr="002A6836" w:rsidDel="002A6836">
              <w:rPr>
                <w:noProof/>
                <w:rPrChange w:id="286" w:author="Nate Bachmeier [AWS-SA]" w:date="2023-04-09T22:07:00Z">
                  <w:rPr>
                    <w:rStyle w:val="Hyperlink"/>
                    <w:noProof/>
                  </w:rPr>
                </w:rPrChange>
              </w:rPr>
              <w:delText>Summary</w:delText>
            </w:r>
            <w:r w:rsidDel="002A6836">
              <w:rPr>
                <w:noProof/>
                <w:webHidden/>
              </w:rPr>
              <w:tab/>
            </w:r>
            <w:r w:rsidR="00E80B97" w:rsidDel="002A6836">
              <w:rPr>
                <w:noProof/>
                <w:webHidden/>
              </w:rPr>
              <w:delText>100</w:delText>
            </w:r>
          </w:del>
        </w:p>
        <w:p w14:paraId="7144E42D" w14:textId="2C03437D" w:rsidR="00F53DD4" w:rsidDel="002A6836" w:rsidRDefault="00F53DD4">
          <w:pPr>
            <w:pStyle w:val="TOC1"/>
            <w:rPr>
              <w:del w:id="287" w:author="Nate Bachmeier [AWS-SA]" w:date="2023-04-09T22:07:00Z"/>
              <w:rFonts w:asciiTheme="minorHAnsi" w:eastAsiaTheme="minorEastAsia" w:hAnsiTheme="minorHAnsi" w:cstheme="minorBidi"/>
              <w:noProof/>
              <w:sz w:val="22"/>
            </w:rPr>
          </w:pPr>
          <w:del w:id="288" w:author="Nate Bachmeier [AWS-SA]" w:date="2023-04-09T22:07:00Z">
            <w:r w:rsidRPr="002A6836" w:rsidDel="002A6836">
              <w:rPr>
                <w:noProof/>
                <w:rPrChange w:id="289" w:author="Nate Bachmeier [AWS-SA]" w:date="2023-04-09T22:07:00Z">
                  <w:rPr>
                    <w:rStyle w:val="Hyperlink"/>
                    <w:noProof/>
                  </w:rPr>
                </w:rPrChange>
              </w:rPr>
              <w:delText>Chapter 5: Implications, Recommendations, and Conclusions</w:delText>
            </w:r>
            <w:r w:rsidDel="002A6836">
              <w:rPr>
                <w:noProof/>
                <w:webHidden/>
              </w:rPr>
              <w:tab/>
            </w:r>
            <w:r w:rsidR="00E80B97" w:rsidDel="002A6836">
              <w:rPr>
                <w:noProof/>
                <w:webHidden/>
              </w:rPr>
              <w:delText>102</w:delText>
            </w:r>
          </w:del>
        </w:p>
        <w:p w14:paraId="7AF28FC6" w14:textId="4253B1A1" w:rsidR="00F53DD4" w:rsidDel="002A6836" w:rsidRDefault="00F53DD4">
          <w:pPr>
            <w:pStyle w:val="TOC2"/>
            <w:rPr>
              <w:del w:id="290" w:author="Nate Bachmeier [AWS-SA]" w:date="2023-04-09T22:07:00Z"/>
              <w:rFonts w:asciiTheme="minorHAnsi" w:eastAsiaTheme="minorEastAsia" w:hAnsiTheme="minorHAnsi" w:cstheme="minorBidi"/>
              <w:noProof/>
              <w:sz w:val="22"/>
              <w:szCs w:val="22"/>
            </w:rPr>
          </w:pPr>
          <w:del w:id="291" w:author="Nate Bachmeier [AWS-SA]" w:date="2023-04-09T22:07:00Z">
            <w:r w:rsidRPr="002A6836" w:rsidDel="002A6836">
              <w:rPr>
                <w:noProof/>
                <w:rPrChange w:id="292" w:author="Nate Bachmeier [AWS-SA]" w:date="2023-04-09T22:07:00Z">
                  <w:rPr>
                    <w:rStyle w:val="Hyperlink"/>
                    <w:noProof/>
                  </w:rPr>
                </w:rPrChange>
              </w:rPr>
              <w:delText>Implications</w:delText>
            </w:r>
            <w:r w:rsidDel="002A6836">
              <w:rPr>
                <w:noProof/>
                <w:webHidden/>
              </w:rPr>
              <w:tab/>
            </w:r>
            <w:r w:rsidR="00E80B97" w:rsidDel="002A6836">
              <w:rPr>
                <w:noProof/>
                <w:webHidden/>
              </w:rPr>
              <w:delText>103</w:delText>
            </w:r>
          </w:del>
        </w:p>
        <w:p w14:paraId="4682A1D4" w14:textId="17DF0AEE" w:rsidR="00F53DD4" w:rsidDel="002A6836" w:rsidRDefault="00F53DD4">
          <w:pPr>
            <w:pStyle w:val="TOC2"/>
            <w:rPr>
              <w:del w:id="293" w:author="Nate Bachmeier [AWS-SA]" w:date="2023-04-09T22:07:00Z"/>
              <w:rFonts w:asciiTheme="minorHAnsi" w:eastAsiaTheme="minorEastAsia" w:hAnsiTheme="minorHAnsi" w:cstheme="minorBidi"/>
              <w:noProof/>
              <w:sz w:val="22"/>
              <w:szCs w:val="22"/>
            </w:rPr>
          </w:pPr>
          <w:del w:id="294" w:author="Nate Bachmeier [AWS-SA]" w:date="2023-04-09T22:07:00Z">
            <w:r w:rsidRPr="002A6836" w:rsidDel="002A6836">
              <w:rPr>
                <w:noProof/>
                <w:rPrChange w:id="295" w:author="Nate Bachmeier [AWS-SA]" w:date="2023-04-09T22:07:00Z">
                  <w:rPr>
                    <w:rStyle w:val="Hyperlink"/>
                    <w:noProof/>
                  </w:rPr>
                </w:rPrChange>
              </w:rPr>
              <w:delText>Recommendations for Practice</w:delText>
            </w:r>
            <w:r w:rsidDel="002A6836">
              <w:rPr>
                <w:noProof/>
                <w:webHidden/>
              </w:rPr>
              <w:tab/>
            </w:r>
            <w:r w:rsidR="00E80B97" w:rsidDel="002A6836">
              <w:rPr>
                <w:noProof/>
                <w:webHidden/>
              </w:rPr>
              <w:delText>105</w:delText>
            </w:r>
          </w:del>
        </w:p>
        <w:p w14:paraId="1C872872" w14:textId="352FD070" w:rsidR="00F53DD4" w:rsidDel="002A6836" w:rsidRDefault="00F53DD4">
          <w:pPr>
            <w:pStyle w:val="TOC2"/>
            <w:rPr>
              <w:del w:id="296" w:author="Nate Bachmeier [AWS-SA]" w:date="2023-04-09T22:07:00Z"/>
              <w:rFonts w:asciiTheme="minorHAnsi" w:eastAsiaTheme="minorEastAsia" w:hAnsiTheme="minorHAnsi" w:cstheme="minorBidi"/>
              <w:noProof/>
              <w:sz w:val="22"/>
              <w:szCs w:val="22"/>
            </w:rPr>
          </w:pPr>
          <w:del w:id="297" w:author="Nate Bachmeier [AWS-SA]" w:date="2023-04-09T22:07:00Z">
            <w:r w:rsidRPr="002A6836" w:rsidDel="002A6836">
              <w:rPr>
                <w:noProof/>
                <w:rPrChange w:id="298" w:author="Nate Bachmeier [AWS-SA]" w:date="2023-04-09T22:07:00Z">
                  <w:rPr>
                    <w:rStyle w:val="Hyperlink"/>
                    <w:noProof/>
                  </w:rPr>
                </w:rPrChange>
              </w:rPr>
              <w:delText>Recommendations for Future Research</w:delText>
            </w:r>
            <w:r w:rsidDel="002A6836">
              <w:rPr>
                <w:noProof/>
                <w:webHidden/>
              </w:rPr>
              <w:tab/>
            </w:r>
            <w:r w:rsidR="00E80B97" w:rsidDel="002A6836">
              <w:rPr>
                <w:noProof/>
                <w:webHidden/>
              </w:rPr>
              <w:delText>106</w:delText>
            </w:r>
          </w:del>
        </w:p>
        <w:p w14:paraId="08275C82" w14:textId="1C7B31EE" w:rsidR="00F53DD4" w:rsidDel="002A6836" w:rsidRDefault="00F53DD4">
          <w:pPr>
            <w:pStyle w:val="TOC2"/>
            <w:rPr>
              <w:del w:id="299" w:author="Nate Bachmeier [AWS-SA]" w:date="2023-04-09T22:07:00Z"/>
              <w:rFonts w:asciiTheme="minorHAnsi" w:eastAsiaTheme="minorEastAsia" w:hAnsiTheme="minorHAnsi" w:cstheme="minorBidi"/>
              <w:noProof/>
              <w:sz w:val="22"/>
              <w:szCs w:val="22"/>
            </w:rPr>
          </w:pPr>
          <w:del w:id="300" w:author="Nate Bachmeier [AWS-SA]" w:date="2023-04-09T22:07:00Z">
            <w:r w:rsidRPr="002A6836" w:rsidDel="002A6836">
              <w:rPr>
                <w:noProof/>
                <w:rPrChange w:id="301" w:author="Nate Bachmeier [AWS-SA]" w:date="2023-04-09T22:07:00Z">
                  <w:rPr>
                    <w:rStyle w:val="Hyperlink"/>
                    <w:noProof/>
                  </w:rPr>
                </w:rPrChange>
              </w:rPr>
              <w:delText>Conclusions</w:delText>
            </w:r>
            <w:r w:rsidDel="002A6836">
              <w:rPr>
                <w:noProof/>
                <w:webHidden/>
              </w:rPr>
              <w:tab/>
            </w:r>
            <w:r w:rsidR="00E80B97" w:rsidDel="002A6836">
              <w:rPr>
                <w:noProof/>
                <w:webHidden/>
              </w:rPr>
              <w:delText>107</w:delText>
            </w:r>
          </w:del>
        </w:p>
        <w:p w14:paraId="69149874" w14:textId="2C2EA758" w:rsidR="00F53DD4" w:rsidDel="002A6836" w:rsidRDefault="00F53DD4">
          <w:pPr>
            <w:pStyle w:val="TOC1"/>
            <w:rPr>
              <w:del w:id="302" w:author="Nate Bachmeier [AWS-SA]" w:date="2023-04-09T22:07:00Z"/>
              <w:rFonts w:asciiTheme="minorHAnsi" w:eastAsiaTheme="minorEastAsia" w:hAnsiTheme="minorHAnsi" w:cstheme="minorBidi"/>
              <w:noProof/>
              <w:sz w:val="22"/>
            </w:rPr>
          </w:pPr>
          <w:del w:id="303" w:author="Nate Bachmeier [AWS-SA]" w:date="2023-04-09T22:07:00Z">
            <w:r w:rsidRPr="002A6836" w:rsidDel="002A6836">
              <w:rPr>
                <w:noProof/>
                <w:rPrChange w:id="304" w:author="Nate Bachmeier [AWS-SA]" w:date="2023-04-09T22:07:00Z">
                  <w:rPr>
                    <w:rStyle w:val="Hyperlink"/>
                    <w:noProof/>
                  </w:rPr>
                </w:rPrChange>
              </w:rPr>
              <w:delText>Appendix</w:delText>
            </w:r>
            <w:r w:rsidDel="002A6836">
              <w:rPr>
                <w:noProof/>
                <w:webHidden/>
              </w:rPr>
              <w:tab/>
            </w:r>
            <w:r w:rsidR="00E80B97" w:rsidDel="002A6836">
              <w:rPr>
                <w:noProof/>
                <w:webHidden/>
              </w:rPr>
              <w:delText>109</w:delText>
            </w:r>
          </w:del>
        </w:p>
        <w:p w14:paraId="562980F1" w14:textId="677E5706" w:rsidR="00F53DD4" w:rsidDel="002A6836" w:rsidRDefault="00F53DD4">
          <w:pPr>
            <w:pStyle w:val="TOC2"/>
            <w:rPr>
              <w:del w:id="305" w:author="Nate Bachmeier [AWS-SA]" w:date="2023-04-09T22:07:00Z"/>
              <w:rFonts w:asciiTheme="minorHAnsi" w:eastAsiaTheme="minorEastAsia" w:hAnsiTheme="minorHAnsi" w:cstheme="minorBidi"/>
              <w:noProof/>
              <w:sz w:val="22"/>
              <w:szCs w:val="22"/>
            </w:rPr>
          </w:pPr>
          <w:del w:id="306" w:author="Nate Bachmeier [AWS-SA]" w:date="2023-04-09T22:07:00Z">
            <w:r w:rsidRPr="002A6836" w:rsidDel="002A6836">
              <w:rPr>
                <w:noProof/>
                <w:rPrChange w:id="307" w:author="Nate Bachmeier [AWS-SA]" w:date="2023-04-09T22:07:00Z">
                  <w:rPr>
                    <w:rStyle w:val="Hyperlink"/>
                    <w:noProof/>
                  </w:rPr>
                </w:rPrChange>
              </w:rPr>
              <w:delText>Appendix 1: Categories</w:delText>
            </w:r>
            <w:r w:rsidDel="002A6836">
              <w:rPr>
                <w:noProof/>
                <w:webHidden/>
              </w:rPr>
              <w:tab/>
            </w:r>
            <w:r w:rsidR="00E80B97" w:rsidDel="002A6836">
              <w:rPr>
                <w:noProof/>
                <w:webHidden/>
              </w:rPr>
              <w:delText>109</w:delText>
            </w:r>
          </w:del>
        </w:p>
        <w:p w14:paraId="11447F7C" w14:textId="671C7F4B" w:rsidR="00F53DD4" w:rsidDel="002A6836" w:rsidRDefault="00F53DD4">
          <w:pPr>
            <w:pStyle w:val="TOC1"/>
            <w:rPr>
              <w:del w:id="308" w:author="Nate Bachmeier [AWS-SA]" w:date="2023-04-09T22:07:00Z"/>
              <w:rFonts w:asciiTheme="minorHAnsi" w:eastAsiaTheme="minorEastAsia" w:hAnsiTheme="minorHAnsi" w:cstheme="minorBidi"/>
              <w:noProof/>
              <w:sz w:val="22"/>
            </w:rPr>
          </w:pPr>
          <w:del w:id="309" w:author="Nate Bachmeier [AWS-SA]" w:date="2023-04-09T22:07:00Z">
            <w:r w:rsidRPr="002A6836" w:rsidDel="002A6836">
              <w:rPr>
                <w:noProof/>
                <w:rPrChange w:id="310" w:author="Nate Bachmeier [AWS-SA]" w:date="2023-04-09T22:07:00Z">
                  <w:rPr>
                    <w:rStyle w:val="Hyperlink"/>
                    <w:noProof/>
                  </w:rPr>
                </w:rPrChange>
              </w:rPr>
              <w:delText>References</w:delText>
            </w:r>
            <w:r w:rsidDel="002A6836">
              <w:rPr>
                <w:noProof/>
                <w:webHidden/>
              </w:rPr>
              <w:tab/>
            </w:r>
            <w:r w:rsidR="00E80B97" w:rsidDel="002A6836">
              <w:rPr>
                <w:noProof/>
                <w:webHidden/>
              </w:rPr>
              <w:delText>127</w:delText>
            </w:r>
          </w:del>
        </w:p>
        <w:p w14:paraId="56197E2F" w14:textId="640F382B" w:rsidR="00F53DD4" w:rsidRDefault="0098329E" w:rsidP="00AA2846">
          <w:pPr>
            <w:ind w:firstLine="0"/>
            <w:jc w:val="center"/>
            <w:rPr>
              <w:b/>
              <w:bCs/>
            </w:rPr>
          </w:pPr>
          <w:r>
            <w:rPr>
              <w:rFonts w:cs="Times New Roman"/>
            </w:rPr>
            <w:fldChar w:fldCharType="end"/>
          </w:r>
        </w:p>
        <w:p w14:paraId="4FF8C2C7" w14:textId="36EAC2EE" w:rsidR="0098329E" w:rsidRPr="00AA2846" w:rsidRDefault="00000000" w:rsidP="00AA2846">
          <w:pPr>
            <w:ind w:firstLine="0"/>
            <w:jc w:val="center"/>
            <w:rPr>
              <w:b/>
              <w:bCs/>
            </w:rPr>
          </w:pPr>
        </w:p>
      </w:sdtContent>
    </w:sdt>
    <w:bookmarkStart w:id="311" w:name="_Toc251423627" w:displacedByCustomXml="prev"/>
    <w:p w14:paraId="0C39B1B1" w14:textId="77777777" w:rsidR="00F53DD4" w:rsidRDefault="00F53DD4">
      <w:pPr>
        <w:pStyle w:val="TableofFigures"/>
        <w:tabs>
          <w:tab w:val="right" w:leader="dot" w:pos="9350"/>
        </w:tabs>
        <w:rPr>
          <w:rFonts w:cs="Arial"/>
        </w:rPr>
      </w:pPr>
      <w:bookmarkStart w:id="312" w:name="_Toc251423628"/>
      <w:bookmarkEnd w:id="311"/>
    </w:p>
    <w:p w14:paraId="40CD7C01" w14:textId="77777777" w:rsidR="00F53DD4" w:rsidRDefault="00F53DD4">
      <w:pPr>
        <w:spacing w:after="160" w:line="259" w:lineRule="auto"/>
        <w:ind w:firstLine="0"/>
        <w:rPr>
          <w:rFonts w:cs="Arial"/>
        </w:rPr>
      </w:pPr>
      <w:r>
        <w:rPr>
          <w:rFonts w:cs="Arial"/>
        </w:rPr>
        <w:br w:type="page"/>
      </w:r>
    </w:p>
    <w:p w14:paraId="3187FB2F" w14:textId="634C5440" w:rsidR="00F53DD4" w:rsidRPr="00B21582" w:rsidRDefault="00F53DD4" w:rsidP="00B21582">
      <w:pPr>
        <w:pStyle w:val="TableofFigures"/>
        <w:tabs>
          <w:tab w:val="right" w:leader="dot" w:pos="9350"/>
        </w:tabs>
        <w:jc w:val="center"/>
        <w:rPr>
          <w:rFonts w:cs="Arial"/>
          <w:b/>
          <w:bCs/>
        </w:rPr>
      </w:pPr>
      <w:r>
        <w:rPr>
          <w:rFonts w:cs="Arial"/>
          <w:b/>
          <w:bCs/>
        </w:rPr>
        <w:lastRenderedPageBreak/>
        <w:t>List of Tables</w:t>
      </w:r>
    </w:p>
    <w:p w14:paraId="0ADBEFF9" w14:textId="67450138" w:rsidR="00F53DD4" w:rsidRDefault="00F53DD4">
      <w:pPr>
        <w:pStyle w:val="TableofFigures"/>
        <w:tabs>
          <w:tab w:val="right" w:leader="dot" w:pos="9350"/>
        </w:tabs>
        <w:rPr>
          <w:rFonts w:asciiTheme="minorHAnsi" w:eastAsiaTheme="minorEastAsia" w:hAnsiTheme="minorHAnsi"/>
          <w:noProof/>
          <w:sz w:val="22"/>
        </w:rPr>
      </w:pPr>
      <w:r>
        <w:rPr>
          <w:rFonts w:cs="Arial"/>
        </w:rPr>
        <w:fldChar w:fldCharType="begin"/>
      </w:r>
      <w:r>
        <w:rPr>
          <w:rFonts w:cs="Arial"/>
        </w:rPr>
        <w:instrText xml:space="preserve"> TOC \h \z \c "Table" </w:instrText>
      </w:r>
      <w:r>
        <w:rPr>
          <w:rFonts w:cs="Arial"/>
        </w:rPr>
        <w:fldChar w:fldCharType="separate"/>
      </w:r>
      <w:hyperlink w:anchor="_Toc128255078" w:history="1">
        <w:r w:rsidRPr="00F543CC">
          <w:rPr>
            <w:rStyle w:val="Hyperlink"/>
            <w:b/>
            <w:bCs/>
            <w:noProof/>
          </w:rPr>
          <w:t>Table 1</w:t>
        </w:r>
        <w:r w:rsidRPr="00F543CC">
          <w:rPr>
            <w:rStyle w:val="Hyperlink"/>
            <w:noProof/>
          </w:rPr>
          <w:t xml:space="preserve"> Design-science Guidelines (Hevner et al. 2004)</w:t>
        </w:r>
        <w:r>
          <w:rPr>
            <w:noProof/>
            <w:webHidden/>
          </w:rPr>
          <w:tab/>
        </w:r>
        <w:r>
          <w:rPr>
            <w:noProof/>
            <w:webHidden/>
          </w:rPr>
          <w:fldChar w:fldCharType="begin"/>
        </w:r>
        <w:r>
          <w:rPr>
            <w:noProof/>
            <w:webHidden/>
          </w:rPr>
          <w:instrText xml:space="preserve"> PAGEREF _Toc128255078 \h </w:instrText>
        </w:r>
        <w:r>
          <w:rPr>
            <w:noProof/>
            <w:webHidden/>
          </w:rPr>
        </w:r>
        <w:r>
          <w:rPr>
            <w:noProof/>
            <w:webHidden/>
          </w:rPr>
          <w:fldChar w:fldCharType="separate"/>
        </w:r>
        <w:r>
          <w:rPr>
            <w:noProof/>
            <w:webHidden/>
          </w:rPr>
          <w:t>5</w:t>
        </w:r>
        <w:r>
          <w:rPr>
            <w:noProof/>
            <w:webHidden/>
          </w:rPr>
          <w:fldChar w:fldCharType="end"/>
        </w:r>
      </w:hyperlink>
    </w:p>
    <w:p w14:paraId="3291E7CB" w14:textId="059E5CCD" w:rsidR="00F53DD4" w:rsidRDefault="00000000">
      <w:pPr>
        <w:pStyle w:val="TableofFigures"/>
        <w:tabs>
          <w:tab w:val="right" w:leader="dot" w:pos="9350"/>
        </w:tabs>
        <w:rPr>
          <w:rFonts w:asciiTheme="minorHAnsi" w:eastAsiaTheme="minorEastAsia" w:hAnsiTheme="minorHAnsi"/>
          <w:noProof/>
          <w:sz w:val="22"/>
        </w:rPr>
      </w:pPr>
      <w:hyperlink w:anchor="_Toc128255079" w:history="1">
        <w:r w:rsidR="00F53DD4" w:rsidRPr="00F543CC">
          <w:rPr>
            <w:rStyle w:val="Hyperlink"/>
            <w:b/>
            <w:bCs/>
            <w:noProof/>
          </w:rPr>
          <w:t xml:space="preserve">Table 2 </w:t>
        </w:r>
        <w:r w:rsidR="00F53DD4" w:rsidRPr="00F543CC">
          <w:rPr>
            <w:rStyle w:val="Hyperlink"/>
            <w:i/>
            <w:noProof/>
          </w:rPr>
          <w:t>Survey search terms</w:t>
        </w:r>
        <w:r w:rsidR="00F53DD4">
          <w:rPr>
            <w:noProof/>
            <w:webHidden/>
          </w:rPr>
          <w:tab/>
        </w:r>
        <w:r w:rsidR="00F53DD4">
          <w:rPr>
            <w:noProof/>
            <w:webHidden/>
          </w:rPr>
          <w:fldChar w:fldCharType="begin"/>
        </w:r>
        <w:r w:rsidR="00F53DD4">
          <w:rPr>
            <w:noProof/>
            <w:webHidden/>
          </w:rPr>
          <w:instrText xml:space="preserve"> PAGEREF _Toc128255079 \h </w:instrText>
        </w:r>
        <w:r w:rsidR="00F53DD4">
          <w:rPr>
            <w:noProof/>
            <w:webHidden/>
          </w:rPr>
        </w:r>
        <w:r w:rsidR="00F53DD4">
          <w:rPr>
            <w:noProof/>
            <w:webHidden/>
          </w:rPr>
          <w:fldChar w:fldCharType="separate"/>
        </w:r>
        <w:r w:rsidR="00F53DD4">
          <w:rPr>
            <w:noProof/>
            <w:webHidden/>
          </w:rPr>
          <w:t>12</w:t>
        </w:r>
        <w:r w:rsidR="00F53DD4">
          <w:rPr>
            <w:noProof/>
            <w:webHidden/>
          </w:rPr>
          <w:fldChar w:fldCharType="end"/>
        </w:r>
      </w:hyperlink>
    </w:p>
    <w:p w14:paraId="22762366" w14:textId="1AD29569" w:rsidR="00F53DD4" w:rsidRDefault="00000000">
      <w:pPr>
        <w:pStyle w:val="TableofFigures"/>
        <w:tabs>
          <w:tab w:val="right" w:leader="dot" w:pos="9350"/>
        </w:tabs>
        <w:rPr>
          <w:rFonts w:asciiTheme="minorHAnsi" w:eastAsiaTheme="minorEastAsia" w:hAnsiTheme="minorHAnsi"/>
          <w:noProof/>
          <w:sz w:val="22"/>
        </w:rPr>
      </w:pPr>
      <w:hyperlink w:anchor="_Toc128255080" w:history="1">
        <w:r w:rsidR="00F53DD4" w:rsidRPr="00F543CC">
          <w:rPr>
            <w:rStyle w:val="Hyperlink"/>
            <w:b/>
            <w:bCs/>
            <w:noProof/>
          </w:rPr>
          <w:t xml:space="preserve">Table 3 </w:t>
        </w:r>
        <w:r w:rsidR="00F53DD4" w:rsidRPr="00F543CC">
          <w:rPr>
            <w:rStyle w:val="Hyperlink"/>
            <w:noProof/>
          </w:rPr>
          <w:t xml:space="preserve"> </w:t>
        </w:r>
        <w:r w:rsidR="00F53DD4" w:rsidRPr="00F543CC">
          <w:rPr>
            <w:rStyle w:val="Hyperlink"/>
            <w:i/>
            <w:noProof/>
          </w:rPr>
          <w:t>Example Research Strategies for Classifying Movement in Video</w:t>
        </w:r>
        <w:r w:rsidR="00F53DD4">
          <w:rPr>
            <w:noProof/>
            <w:webHidden/>
          </w:rPr>
          <w:tab/>
        </w:r>
        <w:r w:rsidR="00F53DD4">
          <w:rPr>
            <w:noProof/>
            <w:webHidden/>
          </w:rPr>
          <w:fldChar w:fldCharType="begin"/>
        </w:r>
        <w:r w:rsidR="00F53DD4">
          <w:rPr>
            <w:noProof/>
            <w:webHidden/>
          </w:rPr>
          <w:instrText xml:space="preserve"> PAGEREF _Toc128255080 \h </w:instrText>
        </w:r>
        <w:r w:rsidR="00F53DD4">
          <w:rPr>
            <w:noProof/>
            <w:webHidden/>
          </w:rPr>
        </w:r>
        <w:r w:rsidR="00F53DD4">
          <w:rPr>
            <w:noProof/>
            <w:webHidden/>
          </w:rPr>
          <w:fldChar w:fldCharType="separate"/>
        </w:r>
        <w:r w:rsidR="00F53DD4">
          <w:rPr>
            <w:noProof/>
            <w:webHidden/>
          </w:rPr>
          <w:t>14</w:t>
        </w:r>
        <w:r w:rsidR="00F53DD4">
          <w:rPr>
            <w:noProof/>
            <w:webHidden/>
          </w:rPr>
          <w:fldChar w:fldCharType="end"/>
        </w:r>
      </w:hyperlink>
    </w:p>
    <w:p w14:paraId="2938D2ED" w14:textId="37EBFA59" w:rsidR="00F53DD4" w:rsidRDefault="00000000">
      <w:pPr>
        <w:pStyle w:val="TableofFigures"/>
        <w:tabs>
          <w:tab w:val="right" w:leader="dot" w:pos="9350"/>
        </w:tabs>
        <w:rPr>
          <w:rFonts w:asciiTheme="minorHAnsi" w:eastAsiaTheme="minorEastAsia" w:hAnsiTheme="minorHAnsi"/>
          <w:noProof/>
          <w:sz w:val="22"/>
        </w:rPr>
      </w:pPr>
      <w:hyperlink w:anchor="_Toc128255081" w:history="1">
        <w:r w:rsidR="00F53DD4" w:rsidRPr="00F543CC">
          <w:rPr>
            <w:rStyle w:val="Hyperlink"/>
            <w:b/>
            <w:bCs/>
            <w:noProof/>
          </w:rPr>
          <w:t xml:space="preserve">Table 4 </w:t>
        </w:r>
        <w:r w:rsidR="00F53DD4" w:rsidRPr="00F543CC">
          <w:rPr>
            <w:rStyle w:val="Hyperlink"/>
            <w:i/>
            <w:noProof/>
          </w:rPr>
          <w:t>Activation Functions</w:t>
        </w:r>
        <w:r w:rsidR="00F53DD4">
          <w:rPr>
            <w:noProof/>
            <w:webHidden/>
          </w:rPr>
          <w:tab/>
        </w:r>
        <w:r w:rsidR="00F53DD4">
          <w:rPr>
            <w:noProof/>
            <w:webHidden/>
          </w:rPr>
          <w:fldChar w:fldCharType="begin"/>
        </w:r>
        <w:r w:rsidR="00F53DD4">
          <w:rPr>
            <w:noProof/>
            <w:webHidden/>
          </w:rPr>
          <w:instrText xml:space="preserve"> PAGEREF _Toc128255081 \h </w:instrText>
        </w:r>
        <w:r w:rsidR="00F53DD4">
          <w:rPr>
            <w:noProof/>
            <w:webHidden/>
          </w:rPr>
        </w:r>
        <w:r w:rsidR="00F53DD4">
          <w:rPr>
            <w:noProof/>
            <w:webHidden/>
          </w:rPr>
          <w:fldChar w:fldCharType="separate"/>
        </w:r>
        <w:r w:rsidR="00F53DD4">
          <w:rPr>
            <w:noProof/>
            <w:webHidden/>
          </w:rPr>
          <w:t>31</w:t>
        </w:r>
        <w:r w:rsidR="00F53DD4">
          <w:rPr>
            <w:noProof/>
            <w:webHidden/>
          </w:rPr>
          <w:fldChar w:fldCharType="end"/>
        </w:r>
      </w:hyperlink>
    </w:p>
    <w:p w14:paraId="0400A3E5" w14:textId="39768490" w:rsidR="00F53DD4" w:rsidRDefault="00000000">
      <w:pPr>
        <w:pStyle w:val="TableofFigures"/>
        <w:tabs>
          <w:tab w:val="right" w:leader="dot" w:pos="9350"/>
        </w:tabs>
        <w:rPr>
          <w:rFonts w:asciiTheme="minorHAnsi" w:eastAsiaTheme="minorEastAsia" w:hAnsiTheme="minorHAnsi"/>
          <w:noProof/>
          <w:sz w:val="22"/>
        </w:rPr>
      </w:pPr>
      <w:hyperlink w:anchor="_Toc128255082" w:history="1">
        <w:r w:rsidR="00F53DD4" w:rsidRPr="00F543CC">
          <w:rPr>
            <w:rStyle w:val="Hyperlink"/>
            <w:b/>
            <w:bCs/>
            <w:noProof/>
          </w:rPr>
          <w:t xml:space="preserve">Table 5 </w:t>
        </w:r>
        <w:r w:rsidR="00F53DD4" w:rsidRPr="00F543CC">
          <w:rPr>
            <w:rStyle w:val="Hyperlink"/>
            <w:i/>
            <w:noProof/>
          </w:rPr>
          <w:t>Principal Components</w:t>
        </w:r>
        <w:r w:rsidR="00F53DD4">
          <w:rPr>
            <w:noProof/>
            <w:webHidden/>
          </w:rPr>
          <w:tab/>
        </w:r>
        <w:r w:rsidR="00F53DD4">
          <w:rPr>
            <w:noProof/>
            <w:webHidden/>
          </w:rPr>
          <w:fldChar w:fldCharType="begin"/>
        </w:r>
        <w:r w:rsidR="00F53DD4">
          <w:rPr>
            <w:noProof/>
            <w:webHidden/>
          </w:rPr>
          <w:instrText xml:space="preserve"> PAGEREF _Toc128255082 \h </w:instrText>
        </w:r>
        <w:r w:rsidR="00F53DD4">
          <w:rPr>
            <w:noProof/>
            <w:webHidden/>
          </w:rPr>
        </w:r>
        <w:r w:rsidR="00F53DD4">
          <w:rPr>
            <w:noProof/>
            <w:webHidden/>
          </w:rPr>
          <w:fldChar w:fldCharType="separate"/>
        </w:r>
        <w:r w:rsidR="00F53DD4">
          <w:rPr>
            <w:noProof/>
            <w:webHidden/>
          </w:rPr>
          <w:t>34</w:t>
        </w:r>
        <w:r w:rsidR="00F53DD4">
          <w:rPr>
            <w:noProof/>
            <w:webHidden/>
          </w:rPr>
          <w:fldChar w:fldCharType="end"/>
        </w:r>
      </w:hyperlink>
    </w:p>
    <w:p w14:paraId="279C3AD8" w14:textId="3F36688D" w:rsidR="00F53DD4" w:rsidRDefault="00000000">
      <w:pPr>
        <w:pStyle w:val="TableofFigures"/>
        <w:tabs>
          <w:tab w:val="right" w:leader="dot" w:pos="9350"/>
        </w:tabs>
        <w:rPr>
          <w:rFonts w:asciiTheme="minorHAnsi" w:eastAsiaTheme="minorEastAsia" w:hAnsiTheme="minorHAnsi"/>
          <w:noProof/>
          <w:sz w:val="22"/>
        </w:rPr>
      </w:pPr>
      <w:hyperlink w:anchor="_Toc128255083" w:history="1">
        <w:r w:rsidR="00F53DD4" w:rsidRPr="00F543CC">
          <w:rPr>
            <w:rStyle w:val="Hyperlink"/>
            <w:b/>
            <w:bCs/>
            <w:noProof/>
          </w:rPr>
          <w:t>Table 6</w:t>
        </w:r>
        <w:r w:rsidR="00F53DD4" w:rsidRPr="00F543CC">
          <w:rPr>
            <w:rStyle w:val="Hyperlink"/>
            <w:noProof/>
          </w:rPr>
          <w:t xml:space="preserve">  </w:t>
        </w:r>
        <w:r w:rsidR="00F53DD4" w:rsidRPr="00F543CC">
          <w:rPr>
            <w:rStyle w:val="Hyperlink"/>
            <w:i/>
            <w:noProof/>
          </w:rPr>
          <w:t>Mean Time to Recover</w:t>
        </w:r>
        <w:r w:rsidR="00F53DD4">
          <w:rPr>
            <w:noProof/>
            <w:webHidden/>
          </w:rPr>
          <w:tab/>
        </w:r>
        <w:r w:rsidR="00F53DD4">
          <w:rPr>
            <w:noProof/>
            <w:webHidden/>
          </w:rPr>
          <w:fldChar w:fldCharType="begin"/>
        </w:r>
        <w:r w:rsidR="00F53DD4">
          <w:rPr>
            <w:noProof/>
            <w:webHidden/>
          </w:rPr>
          <w:instrText xml:space="preserve"> PAGEREF _Toc128255083 \h </w:instrText>
        </w:r>
        <w:r w:rsidR="00F53DD4">
          <w:rPr>
            <w:noProof/>
            <w:webHidden/>
          </w:rPr>
        </w:r>
        <w:r w:rsidR="00F53DD4">
          <w:rPr>
            <w:noProof/>
            <w:webHidden/>
          </w:rPr>
          <w:fldChar w:fldCharType="separate"/>
        </w:r>
        <w:r w:rsidR="00F53DD4">
          <w:rPr>
            <w:noProof/>
            <w:webHidden/>
          </w:rPr>
          <w:t>41</w:t>
        </w:r>
        <w:r w:rsidR="00F53DD4">
          <w:rPr>
            <w:noProof/>
            <w:webHidden/>
          </w:rPr>
          <w:fldChar w:fldCharType="end"/>
        </w:r>
      </w:hyperlink>
    </w:p>
    <w:p w14:paraId="2F8A4238" w14:textId="4E93F7B1" w:rsidR="00F53DD4" w:rsidRDefault="00000000">
      <w:pPr>
        <w:pStyle w:val="TableofFigures"/>
        <w:tabs>
          <w:tab w:val="right" w:leader="dot" w:pos="9350"/>
        </w:tabs>
        <w:rPr>
          <w:rFonts w:asciiTheme="minorHAnsi" w:eastAsiaTheme="minorEastAsia" w:hAnsiTheme="minorHAnsi"/>
          <w:noProof/>
          <w:sz w:val="22"/>
        </w:rPr>
      </w:pPr>
      <w:hyperlink w:anchor="_Toc128255084" w:history="1">
        <w:r w:rsidR="00F53DD4" w:rsidRPr="00F543CC">
          <w:rPr>
            <w:rStyle w:val="Hyperlink"/>
            <w:b/>
            <w:bCs/>
            <w:noProof/>
          </w:rPr>
          <w:t>Table 7</w:t>
        </w:r>
        <w:r w:rsidR="00F53DD4" w:rsidRPr="00F543CC">
          <w:rPr>
            <w:rStyle w:val="Hyperlink"/>
            <w:noProof/>
          </w:rPr>
          <w:t xml:space="preserve"> </w:t>
        </w:r>
        <w:r w:rsidR="00F53DD4" w:rsidRPr="00F543CC">
          <w:rPr>
            <w:rStyle w:val="Hyperlink"/>
            <w:i/>
            <w:noProof/>
          </w:rPr>
          <w:t>Example progressions of N.N. architecture complexity</w:t>
        </w:r>
        <w:r w:rsidR="00F53DD4">
          <w:rPr>
            <w:noProof/>
            <w:webHidden/>
          </w:rPr>
          <w:tab/>
        </w:r>
        <w:r w:rsidR="00F53DD4">
          <w:rPr>
            <w:noProof/>
            <w:webHidden/>
          </w:rPr>
          <w:fldChar w:fldCharType="begin"/>
        </w:r>
        <w:r w:rsidR="00F53DD4">
          <w:rPr>
            <w:noProof/>
            <w:webHidden/>
          </w:rPr>
          <w:instrText xml:space="preserve"> PAGEREF _Toc128255084 \h </w:instrText>
        </w:r>
        <w:r w:rsidR="00F53DD4">
          <w:rPr>
            <w:noProof/>
            <w:webHidden/>
          </w:rPr>
        </w:r>
        <w:r w:rsidR="00F53DD4">
          <w:rPr>
            <w:noProof/>
            <w:webHidden/>
          </w:rPr>
          <w:fldChar w:fldCharType="separate"/>
        </w:r>
        <w:r w:rsidR="00F53DD4">
          <w:rPr>
            <w:noProof/>
            <w:webHidden/>
          </w:rPr>
          <w:t>50</w:t>
        </w:r>
        <w:r w:rsidR="00F53DD4">
          <w:rPr>
            <w:noProof/>
            <w:webHidden/>
          </w:rPr>
          <w:fldChar w:fldCharType="end"/>
        </w:r>
      </w:hyperlink>
    </w:p>
    <w:p w14:paraId="661B1856" w14:textId="399AEB6E" w:rsidR="00F53DD4" w:rsidRDefault="00000000">
      <w:pPr>
        <w:pStyle w:val="TableofFigures"/>
        <w:tabs>
          <w:tab w:val="right" w:leader="dot" w:pos="9350"/>
        </w:tabs>
        <w:rPr>
          <w:rFonts w:asciiTheme="minorHAnsi" w:eastAsiaTheme="minorEastAsia" w:hAnsiTheme="minorHAnsi"/>
          <w:noProof/>
          <w:sz w:val="22"/>
        </w:rPr>
      </w:pPr>
      <w:hyperlink w:anchor="_Toc128255085" w:history="1">
        <w:r w:rsidR="00F53DD4" w:rsidRPr="00F543CC">
          <w:rPr>
            <w:rStyle w:val="Hyperlink"/>
            <w:b/>
            <w:bCs/>
            <w:noProof/>
          </w:rPr>
          <w:t>Table 8</w:t>
        </w:r>
        <w:r w:rsidR="00F53DD4" w:rsidRPr="00F543CC">
          <w:rPr>
            <w:rStyle w:val="Hyperlink"/>
            <w:noProof/>
          </w:rPr>
          <w:t xml:space="preserve"> </w:t>
        </w:r>
        <w:r w:rsidR="00F53DD4" w:rsidRPr="00F543CC">
          <w:rPr>
            <w:rStyle w:val="Hyperlink"/>
            <w:i/>
            <w:noProof/>
          </w:rPr>
          <w:t>Ongoing Fees</w:t>
        </w:r>
        <w:r w:rsidR="00F53DD4">
          <w:rPr>
            <w:noProof/>
            <w:webHidden/>
          </w:rPr>
          <w:tab/>
        </w:r>
        <w:r w:rsidR="00F53DD4">
          <w:rPr>
            <w:noProof/>
            <w:webHidden/>
          </w:rPr>
          <w:fldChar w:fldCharType="begin"/>
        </w:r>
        <w:r w:rsidR="00F53DD4">
          <w:rPr>
            <w:noProof/>
            <w:webHidden/>
          </w:rPr>
          <w:instrText xml:space="preserve"> PAGEREF _Toc128255085 \h </w:instrText>
        </w:r>
        <w:r w:rsidR="00F53DD4">
          <w:rPr>
            <w:noProof/>
            <w:webHidden/>
          </w:rPr>
        </w:r>
        <w:r w:rsidR="00F53DD4">
          <w:rPr>
            <w:noProof/>
            <w:webHidden/>
          </w:rPr>
          <w:fldChar w:fldCharType="separate"/>
        </w:r>
        <w:r w:rsidR="00F53DD4">
          <w:rPr>
            <w:noProof/>
            <w:webHidden/>
          </w:rPr>
          <w:t>61</w:t>
        </w:r>
        <w:r w:rsidR="00F53DD4">
          <w:rPr>
            <w:noProof/>
            <w:webHidden/>
          </w:rPr>
          <w:fldChar w:fldCharType="end"/>
        </w:r>
      </w:hyperlink>
    </w:p>
    <w:p w14:paraId="38818BB6" w14:textId="0A4C9631" w:rsidR="00F53DD4" w:rsidRDefault="00000000">
      <w:pPr>
        <w:pStyle w:val="TableofFigures"/>
        <w:tabs>
          <w:tab w:val="right" w:leader="dot" w:pos="9350"/>
        </w:tabs>
        <w:rPr>
          <w:rFonts w:asciiTheme="minorHAnsi" w:eastAsiaTheme="minorEastAsia" w:hAnsiTheme="minorHAnsi"/>
          <w:noProof/>
          <w:sz w:val="22"/>
        </w:rPr>
      </w:pPr>
      <w:hyperlink w:anchor="_Toc128255086" w:history="1">
        <w:r w:rsidR="00F53DD4" w:rsidRPr="00F543CC">
          <w:rPr>
            <w:rStyle w:val="Hyperlink"/>
            <w:b/>
            <w:bCs/>
            <w:noProof/>
          </w:rPr>
          <w:t xml:space="preserve">Table 9 </w:t>
        </w:r>
        <w:r w:rsidR="00F53DD4" w:rsidRPr="00F543CC">
          <w:rPr>
            <w:rStyle w:val="Hyperlink"/>
            <w:i/>
            <w:noProof/>
          </w:rPr>
          <w:t>Threat Sources</w:t>
        </w:r>
        <w:r w:rsidR="00F53DD4">
          <w:rPr>
            <w:noProof/>
            <w:webHidden/>
          </w:rPr>
          <w:tab/>
        </w:r>
        <w:r w:rsidR="00F53DD4">
          <w:rPr>
            <w:noProof/>
            <w:webHidden/>
          </w:rPr>
          <w:fldChar w:fldCharType="begin"/>
        </w:r>
        <w:r w:rsidR="00F53DD4">
          <w:rPr>
            <w:noProof/>
            <w:webHidden/>
          </w:rPr>
          <w:instrText xml:space="preserve"> PAGEREF _Toc128255086 \h </w:instrText>
        </w:r>
        <w:r w:rsidR="00F53DD4">
          <w:rPr>
            <w:noProof/>
            <w:webHidden/>
          </w:rPr>
        </w:r>
        <w:r w:rsidR="00F53DD4">
          <w:rPr>
            <w:noProof/>
            <w:webHidden/>
          </w:rPr>
          <w:fldChar w:fldCharType="separate"/>
        </w:r>
        <w:r w:rsidR="00F53DD4">
          <w:rPr>
            <w:noProof/>
            <w:webHidden/>
          </w:rPr>
          <w:t>67</w:t>
        </w:r>
        <w:r w:rsidR="00F53DD4">
          <w:rPr>
            <w:noProof/>
            <w:webHidden/>
          </w:rPr>
          <w:fldChar w:fldCharType="end"/>
        </w:r>
      </w:hyperlink>
    </w:p>
    <w:p w14:paraId="5CD9913E" w14:textId="1B5B1460" w:rsidR="00F53DD4" w:rsidRDefault="00000000">
      <w:pPr>
        <w:pStyle w:val="TableofFigures"/>
        <w:tabs>
          <w:tab w:val="right" w:leader="dot" w:pos="9350"/>
        </w:tabs>
        <w:rPr>
          <w:rFonts w:asciiTheme="minorHAnsi" w:eastAsiaTheme="minorEastAsia" w:hAnsiTheme="minorHAnsi"/>
          <w:noProof/>
          <w:sz w:val="22"/>
        </w:rPr>
      </w:pPr>
      <w:hyperlink w:anchor="_Toc128255087" w:history="1">
        <w:r w:rsidR="00F53DD4" w:rsidRPr="00F543CC">
          <w:rPr>
            <w:rStyle w:val="Hyperlink"/>
            <w:b/>
            <w:bCs/>
            <w:noProof/>
          </w:rPr>
          <w:t>Table 10</w:t>
        </w:r>
        <w:r w:rsidR="00F53DD4" w:rsidRPr="00F543CC">
          <w:rPr>
            <w:rStyle w:val="Hyperlink"/>
            <w:noProof/>
          </w:rPr>
          <w:t xml:space="preserve"> </w:t>
        </w:r>
        <w:r w:rsidR="00F53DD4" w:rsidRPr="00F543CC">
          <w:rPr>
            <w:rStyle w:val="Hyperlink"/>
            <w:i/>
            <w:iCs/>
            <w:noProof/>
          </w:rPr>
          <w:t xml:space="preserve">Alternative </w:t>
        </w:r>
        <w:r w:rsidR="00F53DD4" w:rsidRPr="00F543CC">
          <w:rPr>
            <w:rStyle w:val="Hyperlink"/>
            <w:i/>
            <w:noProof/>
          </w:rPr>
          <w:t>Research Approaches</w:t>
        </w:r>
        <w:r w:rsidR="00F53DD4">
          <w:rPr>
            <w:noProof/>
            <w:webHidden/>
          </w:rPr>
          <w:tab/>
        </w:r>
        <w:r w:rsidR="00F53DD4">
          <w:rPr>
            <w:noProof/>
            <w:webHidden/>
          </w:rPr>
          <w:fldChar w:fldCharType="begin"/>
        </w:r>
        <w:r w:rsidR="00F53DD4">
          <w:rPr>
            <w:noProof/>
            <w:webHidden/>
          </w:rPr>
          <w:instrText xml:space="preserve"> PAGEREF _Toc128255087 \h </w:instrText>
        </w:r>
        <w:r w:rsidR="00F53DD4">
          <w:rPr>
            <w:noProof/>
            <w:webHidden/>
          </w:rPr>
        </w:r>
        <w:r w:rsidR="00F53DD4">
          <w:rPr>
            <w:noProof/>
            <w:webHidden/>
          </w:rPr>
          <w:fldChar w:fldCharType="separate"/>
        </w:r>
        <w:r w:rsidR="00F53DD4">
          <w:rPr>
            <w:noProof/>
            <w:webHidden/>
          </w:rPr>
          <w:t>78</w:t>
        </w:r>
        <w:r w:rsidR="00F53DD4">
          <w:rPr>
            <w:noProof/>
            <w:webHidden/>
          </w:rPr>
          <w:fldChar w:fldCharType="end"/>
        </w:r>
      </w:hyperlink>
    </w:p>
    <w:p w14:paraId="21A5E658" w14:textId="1CD2DF26" w:rsidR="00F53DD4" w:rsidRDefault="00000000">
      <w:pPr>
        <w:pStyle w:val="TableofFigures"/>
        <w:tabs>
          <w:tab w:val="right" w:leader="dot" w:pos="9350"/>
        </w:tabs>
        <w:rPr>
          <w:rFonts w:asciiTheme="minorHAnsi" w:eastAsiaTheme="minorEastAsia" w:hAnsiTheme="minorHAnsi"/>
          <w:noProof/>
          <w:sz w:val="22"/>
        </w:rPr>
      </w:pPr>
      <w:hyperlink w:anchor="_Toc128255088" w:history="1">
        <w:r w:rsidR="00F53DD4" w:rsidRPr="00F543CC">
          <w:rPr>
            <w:rStyle w:val="Hyperlink"/>
            <w:b/>
            <w:bCs/>
            <w:noProof/>
          </w:rPr>
          <w:t xml:space="preserve">Table 11 </w:t>
        </w:r>
        <w:r w:rsidR="00F53DD4" w:rsidRPr="00F543CC">
          <w:rPr>
            <w:rStyle w:val="Hyperlink"/>
            <w:i/>
            <w:noProof/>
          </w:rPr>
          <w:t>Processed Video Category Statistics</w:t>
        </w:r>
        <w:r w:rsidR="00F53DD4">
          <w:rPr>
            <w:noProof/>
            <w:webHidden/>
          </w:rPr>
          <w:tab/>
        </w:r>
        <w:r w:rsidR="00F53DD4">
          <w:rPr>
            <w:noProof/>
            <w:webHidden/>
          </w:rPr>
          <w:fldChar w:fldCharType="begin"/>
        </w:r>
        <w:r w:rsidR="00F53DD4">
          <w:rPr>
            <w:noProof/>
            <w:webHidden/>
          </w:rPr>
          <w:instrText xml:space="preserve"> PAGEREF _Toc128255088 \h </w:instrText>
        </w:r>
        <w:r w:rsidR="00F53DD4">
          <w:rPr>
            <w:noProof/>
            <w:webHidden/>
          </w:rPr>
        </w:r>
        <w:r w:rsidR="00F53DD4">
          <w:rPr>
            <w:noProof/>
            <w:webHidden/>
          </w:rPr>
          <w:fldChar w:fldCharType="separate"/>
        </w:r>
        <w:r w:rsidR="00F53DD4">
          <w:rPr>
            <w:noProof/>
            <w:webHidden/>
          </w:rPr>
          <w:t>93</w:t>
        </w:r>
        <w:r w:rsidR="00F53DD4">
          <w:rPr>
            <w:noProof/>
            <w:webHidden/>
          </w:rPr>
          <w:fldChar w:fldCharType="end"/>
        </w:r>
      </w:hyperlink>
    </w:p>
    <w:p w14:paraId="28EBDE94" w14:textId="4C0DF1D9" w:rsidR="00887A22" w:rsidRPr="002029F2" w:rsidRDefault="00F53DD4" w:rsidP="002029F2">
      <w:pPr>
        <w:jc w:val="center"/>
        <w:rPr>
          <w:b/>
          <w:bCs/>
        </w:rPr>
      </w:pPr>
      <w:r>
        <w:rPr>
          <w:rFonts w:cs="Arial"/>
        </w:rPr>
        <w:fldChar w:fldCharType="end"/>
      </w:r>
      <w:r w:rsidR="00887A22" w:rsidRPr="00887A22">
        <w:rPr>
          <w:rFonts w:cs="Arial"/>
        </w:rPr>
        <w:br w:type="page"/>
      </w:r>
      <w:r w:rsidR="00887A22" w:rsidRPr="002029F2">
        <w:rPr>
          <w:b/>
          <w:bCs/>
        </w:rPr>
        <w:lastRenderedPageBreak/>
        <w:t>List of Figures</w:t>
      </w:r>
      <w:bookmarkEnd w:id="312"/>
    </w:p>
    <w:p w14:paraId="4319ACE2" w14:textId="0A5E7389" w:rsidR="00E80B97" w:rsidRDefault="00E80B97">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128302220" w:history="1">
        <w:r w:rsidRPr="007F65D9">
          <w:rPr>
            <w:rStyle w:val="Hyperlink"/>
            <w:b/>
            <w:bCs/>
            <w:noProof/>
          </w:rPr>
          <w:t>Figure 1</w:t>
        </w:r>
        <w:r w:rsidRPr="007F65D9">
          <w:rPr>
            <w:rStyle w:val="Hyperlink"/>
            <w:noProof/>
          </w:rPr>
          <w:t xml:space="preserve"> </w:t>
        </w:r>
        <w:r w:rsidRPr="007F65D9">
          <w:rPr>
            <w:rStyle w:val="Hyperlink"/>
            <w:i/>
            <w:iCs/>
            <w:noProof/>
          </w:rPr>
          <w:t>Should you purchase more stocks model</w:t>
        </w:r>
        <w:r>
          <w:rPr>
            <w:noProof/>
            <w:webHidden/>
          </w:rPr>
          <w:tab/>
        </w:r>
        <w:r>
          <w:rPr>
            <w:noProof/>
            <w:webHidden/>
          </w:rPr>
          <w:fldChar w:fldCharType="begin"/>
        </w:r>
        <w:r>
          <w:rPr>
            <w:noProof/>
            <w:webHidden/>
          </w:rPr>
          <w:instrText xml:space="preserve"> PAGEREF _Toc128302220 \h </w:instrText>
        </w:r>
        <w:r>
          <w:rPr>
            <w:noProof/>
            <w:webHidden/>
          </w:rPr>
        </w:r>
        <w:r>
          <w:rPr>
            <w:noProof/>
            <w:webHidden/>
          </w:rPr>
          <w:fldChar w:fldCharType="separate"/>
        </w:r>
        <w:r>
          <w:rPr>
            <w:noProof/>
            <w:webHidden/>
          </w:rPr>
          <w:t>25</w:t>
        </w:r>
        <w:r>
          <w:rPr>
            <w:noProof/>
            <w:webHidden/>
          </w:rPr>
          <w:fldChar w:fldCharType="end"/>
        </w:r>
      </w:hyperlink>
    </w:p>
    <w:p w14:paraId="4B0A2C39" w14:textId="6C4B9613" w:rsidR="00E80B97" w:rsidRDefault="00000000">
      <w:pPr>
        <w:pStyle w:val="TableofFigures"/>
        <w:tabs>
          <w:tab w:val="right" w:leader="dot" w:pos="9350"/>
        </w:tabs>
        <w:rPr>
          <w:rFonts w:asciiTheme="minorHAnsi" w:eastAsiaTheme="minorEastAsia" w:hAnsiTheme="minorHAnsi"/>
          <w:noProof/>
          <w:sz w:val="22"/>
        </w:rPr>
      </w:pPr>
      <w:hyperlink w:anchor="_Toc128302221" w:history="1">
        <w:r w:rsidR="00E80B97" w:rsidRPr="007F65D9">
          <w:rPr>
            <w:rStyle w:val="Hyperlink"/>
            <w:b/>
            <w:bCs/>
            <w:noProof/>
          </w:rPr>
          <w:t xml:space="preserve">Figure 2 </w:t>
        </w:r>
        <w:r w:rsidR="00E80B97" w:rsidRPr="007F65D9">
          <w:rPr>
            <w:rStyle w:val="Hyperlink"/>
            <w:i/>
            <w:noProof/>
          </w:rPr>
          <w:t>n-gram Examples</w:t>
        </w:r>
        <w:r w:rsidR="00E80B97">
          <w:rPr>
            <w:noProof/>
            <w:webHidden/>
          </w:rPr>
          <w:tab/>
        </w:r>
        <w:r w:rsidR="00E80B97">
          <w:rPr>
            <w:noProof/>
            <w:webHidden/>
          </w:rPr>
          <w:fldChar w:fldCharType="begin"/>
        </w:r>
        <w:r w:rsidR="00E80B97">
          <w:rPr>
            <w:noProof/>
            <w:webHidden/>
          </w:rPr>
          <w:instrText xml:space="preserve"> PAGEREF _Toc128302221 \h </w:instrText>
        </w:r>
        <w:r w:rsidR="00E80B97">
          <w:rPr>
            <w:noProof/>
            <w:webHidden/>
          </w:rPr>
        </w:r>
        <w:r w:rsidR="00E80B97">
          <w:rPr>
            <w:noProof/>
            <w:webHidden/>
          </w:rPr>
          <w:fldChar w:fldCharType="separate"/>
        </w:r>
        <w:r w:rsidR="00E80B97">
          <w:rPr>
            <w:noProof/>
            <w:webHidden/>
          </w:rPr>
          <w:t>26</w:t>
        </w:r>
        <w:r w:rsidR="00E80B97">
          <w:rPr>
            <w:noProof/>
            <w:webHidden/>
          </w:rPr>
          <w:fldChar w:fldCharType="end"/>
        </w:r>
      </w:hyperlink>
    </w:p>
    <w:p w14:paraId="604F638B" w14:textId="47398996" w:rsidR="00E80B97" w:rsidRDefault="00000000">
      <w:pPr>
        <w:pStyle w:val="TableofFigures"/>
        <w:tabs>
          <w:tab w:val="right" w:leader="dot" w:pos="9350"/>
        </w:tabs>
        <w:rPr>
          <w:rFonts w:asciiTheme="minorHAnsi" w:eastAsiaTheme="minorEastAsia" w:hAnsiTheme="minorHAnsi"/>
          <w:noProof/>
          <w:sz w:val="22"/>
        </w:rPr>
      </w:pPr>
      <w:hyperlink w:anchor="_Toc128302222" w:history="1">
        <w:r w:rsidR="00E80B97" w:rsidRPr="007F65D9">
          <w:rPr>
            <w:rStyle w:val="Hyperlink"/>
            <w:b/>
            <w:bCs/>
            <w:noProof/>
          </w:rPr>
          <w:t>Figure 3</w:t>
        </w:r>
        <w:r w:rsidR="00E80B97" w:rsidRPr="007F65D9">
          <w:rPr>
            <w:rStyle w:val="Hyperlink"/>
            <w:noProof/>
          </w:rPr>
          <w:t xml:space="preserve"> </w:t>
        </w:r>
        <w:r w:rsidR="00E80B97" w:rsidRPr="007F65D9">
          <w:rPr>
            <w:rStyle w:val="Hyperlink"/>
            <w:i/>
            <w:iCs/>
            <w:noProof/>
          </w:rPr>
          <w:t>3 GANN Architecture (de Waal &amp; du Toit, 2011, p. 399)</w:t>
        </w:r>
        <w:r w:rsidR="00E80B97">
          <w:rPr>
            <w:noProof/>
            <w:webHidden/>
          </w:rPr>
          <w:tab/>
        </w:r>
        <w:r w:rsidR="00E80B97">
          <w:rPr>
            <w:noProof/>
            <w:webHidden/>
          </w:rPr>
          <w:fldChar w:fldCharType="begin"/>
        </w:r>
        <w:r w:rsidR="00E80B97">
          <w:rPr>
            <w:noProof/>
            <w:webHidden/>
          </w:rPr>
          <w:instrText xml:space="preserve"> PAGEREF _Toc128302222 \h </w:instrText>
        </w:r>
        <w:r w:rsidR="00E80B97">
          <w:rPr>
            <w:noProof/>
            <w:webHidden/>
          </w:rPr>
        </w:r>
        <w:r w:rsidR="00E80B97">
          <w:rPr>
            <w:noProof/>
            <w:webHidden/>
          </w:rPr>
          <w:fldChar w:fldCharType="separate"/>
        </w:r>
        <w:r w:rsidR="00E80B97">
          <w:rPr>
            <w:noProof/>
            <w:webHidden/>
          </w:rPr>
          <w:t>27</w:t>
        </w:r>
        <w:r w:rsidR="00E80B97">
          <w:rPr>
            <w:noProof/>
            <w:webHidden/>
          </w:rPr>
          <w:fldChar w:fldCharType="end"/>
        </w:r>
      </w:hyperlink>
    </w:p>
    <w:p w14:paraId="60AAA75B" w14:textId="23FB2844" w:rsidR="00E80B97" w:rsidRDefault="00000000">
      <w:pPr>
        <w:pStyle w:val="TableofFigures"/>
        <w:tabs>
          <w:tab w:val="right" w:leader="dot" w:pos="9350"/>
        </w:tabs>
        <w:rPr>
          <w:rFonts w:asciiTheme="minorHAnsi" w:eastAsiaTheme="minorEastAsia" w:hAnsiTheme="minorHAnsi"/>
          <w:noProof/>
          <w:sz w:val="22"/>
        </w:rPr>
      </w:pPr>
      <w:hyperlink w:anchor="_Toc128302223" w:history="1">
        <w:r w:rsidR="00E80B97" w:rsidRPr="007F65D9">
          <w:rPr>
            <w:rStyle w:val="Hyperlink"/>
            <w:b/>
            <w:bCs/>
            <w:noProof/>
          </w:rPr>
          <w:t>Figure 4</w:t>
        </w:r>
        <w:r w:rsidR="00E80B97" w:rsidRPr="007F65D9">
          <w:rPr>
            <w:rStyle w:val="Hyperlink"/>
            <w:noProof/>
          </w:rPr>
          <w:t xml:space="preserve"> </w:t>
        </w:r>
        <w:r w:rsidR="00E80B97" w:rsidRPr="007F65D9">
          <w:rPr>
            <w:rStyle w:val="Hyperlink"/>
            <w:i/>
            <w:noProof/>
          </w:rPr>
          <w:t>TensorFlow Architecture for MNIST Analysis</w:t>
        </w:r>
        <w:r w:rsidR="00E80B97">
          <w:rPr>
            <w:noProof/>
            <w:webHidden/>
          </w:rPr>
          <w:tab/>
        </w:r>
        <w:r w:rsidR="00E80B97">
          <w:rPr>
            <w:noProof/>
            <w:webHidden/>
          </w:rPr>
          <w:fldChar w:fldCharType="begin"/>
        </w:r>
        <w:r w:rsidR="00E80B97">
          <w:rPr>
            <w:noProof/>
            <w:webHidden/>
          </w:rPr>
          <w:instrText xml:space="preserve"> PAGEREF _Toc128302223 \h </w:instrText>
        </w:r>
        <w:r w:rsidR="00E80B97">
          <w:rPr>
            <w:noProof/>
            <w:webHidden/>
          </w:rPr>
        </w:r>
        <w:r w:rsidR="00E80B97">
          <w:rPr>
            <w:noProof/>
            <w:webHidden/>
          </w:rPr>
          <w:fldChar w:fldCharType="separate"/>
        </w:r>
        <w:r w:rsidR="00E80B97">
          <w:rPr>
            <w:noProof/>
            <w:webHidden/>
          </w:rPr>
          <w:t>28</w:t>
        </w:r>
        <w:r w:rsidR="00E80B97">
          <w:rPr>
            <w:noProof/>
            <w:webHidden/>
          </w:rPr>
          <w:fldChar w:fldCharType="end"/>
        </w:r>
      </w:hyperlink>
    </w:p>
    <w:p w14:paraId="0DE3426D" w14:textId="64A47106" w:rsidR="00E80B97" w:rsidRDefault="00000000">
      <w:pPr>
        <w:pStyle w:val="TableofFigures"/>
        <w:tabs>
          <w:tab w:val="right" w:leader="dot" w:pos="9350"/>
        </w:tabs>
        <w:rPr>
          <w:rFonts w:asciiTheme="minorHAnsi" w:eastAsiaTheme="minorEastAsia" w:hAnsiTheme="minorHAnsi"/>
          <w:noProof/>
          <w:sz w:val="22"/>
        </w:rPr>
      </w:pPr>
      <w:hyperlink w:anchor="_Toc128302224" w:history="1">
        <w:r w:rsidR="00E80B97" w:rsidRPr="007F65D9">
          <w:rPr>
            <w:rStyle w:val="Hyperlink"/>
            <w:b/>
            <w:bCs/>
            <w:noProof/>
          </w:rPr>
          <w:t>Figure 5</w:t>
        </w:r>
        <w:r w:rsidR="00E80B97" w:rsidRPr="007F65D9">
          <w:rPr>
            <w:rStyle w:val="Hyperlink"/>
            <w:noProof/>
          </w:rPr>
          <w:t xml:space="preserve"> </w:t>
        </w:r>
        <w:r w:rsidR="00E80B97" w:rsidRPr="007F65D9">
          <w:rPr>
            <w:rStyle w:val="Hyperlink"/>
            <w:i/>
            <w:noProof/>
          </w:rPr>
          <w:t>Multi-dimensional convergence (Kim &amp; Cho, 2008, p. 1605)</w:t>
        </w:r>
        <w:r w:rsidR="00E80B97">
          <w:rPr>
            <w:noProof/>
            <w:webHidden/>
          </w:rPr>
          <w:tab/>
        </w:r>
        <w:r w:rsidR="00E80B97">
          <w:rPr>
            <w:noProof/>
            <w:webHidden/>
          </w:rPr>
          <w:fldChar w:fldCharType="begin"/>
        </w:r>
        <w:r w:rsidR="00E80B97">
          <w:rPr>
            <w:noProof/>
            <w:webHidden/>
          </w:rPr>
          <w:instrText xml:space="preserve"> PAGEREF _Toc128302224 \h </w:instrText>
        </w:r>
        <w:r w:rsidR="00E80B97">
          <w:rPr>
            <w:noProof/>
            <w:webHidden/>
          </w:rPr>
        </w:r>
        <w:r w:rsidR="00E80B97">
          <w:rPr>
            <w:noProof/>
            <w:webHidden/>
          </w:rPr>
          <w:fldChar w:fldCharType="separate"/>
        </w:r>
        <w:r w:rsidR="00E80B97">
          <w:rPr>
            <w:noProof/>
            <w:webHidden/>
          </w:rPr>
          <w:t>32</w:t>
        </w:r>
        <w:r w:rsidR="00E80B97">
          <w:rPr>
            <w:noProof/>
            <w:webHidden/>
          </w:rPr>
          <w:fldChar w:fldCharType="end"/>
        </w:r>
      </w:hyperlink>
    </w:p>
    <w:p w14:paraId="62780672" w14:textId="7A2520A9" w:rsidR="00E80B97" w:rsidRDefault="00000000">
      <w:pPr>
        <w:pStyle w:val="TableofFigures"/>
        <w:tabs>
          <w:tab w:val="right" w:leader="dot" w:pos="9350"/>
        </w:tabs>
        <w:rPr>
          <w:rFonts w:asciiTheme="minorHAnsi" w:eastAsiaTheme="minorEastAsia" w:hAnsiTheme="minorHAnsi"/>
          <w:noProof/>
          <w:sz w:val="22"/>
        </w:rPr>
      </w:pPr>
      <w:hyperlink w:anchor="_Toc128302225" w:history="1">
        <w:r w:rsidR="00E80B97" w:rsidRPr="007F65D9">
          <w:rPr>
            <w:rStyle w:val="Hyperlink"/>
            <w:b/>
            <w:bCs/>
            <w:noProof/>
          </w:rPr>
          <w:t>Figure 6</w:t>
        </w:r>
        <w:r w:rsidR="00E80B97" w:rsidRPr="007F65D9">
          <w:rPr>
            <w:rStyle w:val="Hyperlink"/>
            <w:noProof/>
          </w:rPr>
          <w:t xml:space="preserve"> </w:t>
        </w:r>
        <w:r w:rsidR="00E80B97" w:rsidRPr="007F65D9">
          <w:rPr>
            <w:rStyle w:val="Hyperlink"/>
            <w:i/>
            <w:noProof/>
          </w:rPr>
          <w:t>BeeSmart Simulation (Wilensky, 2014)</w:t>
        </w:r>
        <w:r w:rsidR="00E80B97">
          <w:rPr>
            <w:noProof/>
            <w:webHidden/>
          </w:rPr>
          <w:tab/>
        </w:r>
        <w:r w:rsidR="00E80B97">
          <w:rPr>
            <w:noProof/>
            <w:webHidden/>
          </w:rPr>
          <w:fldChar w:fldCharType="begin"/>
        </w:r>
        <w:r w:rsidR="00E80B97">
          <w:rPr>
            <w:noProof/>
            <w:webHidden/>
          </w:rPr>
          <w:instrText xml:space="preserve"> PAGEREF _Toc128302225 \h </w:instrText>
        </w:r>
        <w:r w:rsidR="00E80B97">
          <w:rPr>
            <w:noProof/>
            <w:webHidden/>
          </w:rPr>
        </w:r>
        <w:r w:rsidR="00E80B97">
          <w:rPr>
            <w:noProof/>
            <w:webHidden/>
          </w:rPr>
          <w:fldChar w:fldCharType="separate"/>
        </w:r>
        <w:r w:rsidR="00E80B97">
          <w:rPr>
            <w:noProof/>
            <w:webHidden/>
          </w:rPr>
          <w:t>35</w:t>
        </w:r>
        <w:r w:rsidR="00E80B97">
          <w:rPr>
            <w:noProof/>
            <w:webHidden/>
          </w:rPr>
          <w:fldChar w:fldCharType="end"/>
        </w:r>
      </w:hyperlink>
    </w:p>
    <w:p w14:paraId="319C1BC1" w14:textId="53B95131" w:rsidR="00E80B97" w:rsidRDefault="00000000">
      <w:pPr>
        <w:pStyle w:val="TableofFigures"/>
        <w:tabs>
          <w:tab w:val="right" w:leader="dot" w:pos="9350"/>
        </w:tabs>
        <w:rPr>
          <w:rFonts w:asciiTheme="minorHAnsi" w:eastAsiaTheme="minorEastAsia" w:hAnsiTheme="minorHAnsi"/>
          <w:noProof/>
          <w:sz w:val="22"/>
        </w:rPr>
      </w:pPr>
      <w:hyperlink w:anchor="_Toc128302226" w:history="1">
        <w:r w:rsidR="00E80B97" w:rsidRPr="007F65D9">
          <w:rPr>
            <w:rStyle w:val="Hyperlink"/>
            <w:b/>
            <w:bCs/>
            <w:noProof/>
          </w:rPr>
          <w:t>Figure 7</w:t>
        </w:r>
        <w:r w:rsidR="00E80B97" w:rsidRPr="007F65D9">
          <w:rPr>
            <w:rStyle w:val="Hyperlink"/>
            <w:noProof/>
          </w:rPr>
          <w:t xml:space="preserve"> </w:t>
        </w:r>
        <w:r w:rsidR="00E80B97" w:rsidRPr="007F65D9">
          <w:rPr>
            <w:rStyle w:val="Hyperlink"/>
            <w:i/>
            <w:noProof/>
          </w:rPr>
          <w:t>Genetic Algorithm Process</w:t>
        </w:r>
        <w:r w:rsidR="00E80B97">
          <w:rPr>
            <w:noProof/>
            <w:webHidden/>
          </w:rPr>
          <w:tab/>
        </w:r>
        <w:r w:rsidR="00E80B97">
          <w:rPr>
            <w:noProof/>
            <w:webHidden/>
          </w:rPr>
          <w:fldChar w:fldCharType="begin"/>
        </w:r>
        <w:r w:rsidR="00E80B97">
          <w:rPr>
            <w:noProof/>
            <w:webHidden/>
          </w:rPr>
          <w:instrText xml:space="preserve"> PAGEREF _Toc128302226 \h </w:instrText>
        </w:r>
        <w:r w:rsidR="00E80B97">
          <w:rPr>
            <w:noProof/>
            <w:webHidden/>
          </w:rPr>
        </w:r>
        <w:r w:rsidR="00E80B97">
          <w:rPr>
            <w:noProof/>
            <w:webHidden/>
          </w:rPr>
          <w:fldChar w:fldCharType="separate"/>
        </w:r>
        <w:r w:rsidR="00E80B97">
          <w:rPr>
            <w:noProof/>
            <w:webHidden/>
          </w:rPr>
          <w:t>36</w:t>
        </w:r>
        <w:r w:rsidR="00E80B97">
          <w:rPr>
            <w:noProof/>
            <w:webHidden/>
          </w:rPr>
          <w:fldChar w:fldCharType="end"/>
        </w:r>
      </w:hyperlink>
    </w:p>
    <w:p w14:paraId="4CE19ADF" w14:textId="13FBACD7" w:rsidR="00E80B97" w:rsidRDefault="00000000">
      <w:pPr>
        <w:pStyle w:val="TableofFigures"/>
        <w:tabs>
          <w:tab w:val="right" w:leader="dot" w:pos="9350"/>
        </w:tabs>
        <w:rPr>
          <w:rFonts w:asciiTheme="minorHAnsi" w:eastAsiaTheme="minorEastAsia" w:hAnsiTheme="minorHAnsi"/>
          <w:noProof/>
          <w:sz w:val="22"/>
        </w:rPr>
      </w:pPr>
      <w:hyperlink w:anchor="_Toc128302227" w:history="1">
        <w:r w:rsidR="00E80B97" w:rsidRPr="007F65D9">
          <w:rPr>
            <w:rStyle w:val="Hyperlink"/>
            <w:b/>
            <w:bCs/>
            <w:noProof/>
          </w:rPr>
          <w:t>Figure 8</w:t>
        </w:r>
        <w:r w:rsidR="00E80B97" w:rsidRPr="007F65D9">
          <w:rPr>
            <w:rStyle w:val="Hyperlink"/>
            <w:noProof/>
          </w:rPr>
          <w:t xml:space="preserve"> </w:t>
        </w:r>
        <w:r w:rsidR="00E80B97" w:rsidRPr="007F65D9">
          <w:rPr>
            <w:rStyle w:val="Hyperlink"/>
            <w:i/>
            <w:noProof/>
          </w:rPr>
          <w:t xml:space="preserve">Multi-Region Deployment </w:t>
        </w:r>
        <w:r w:rsidR="00E80B97">
          <w:rPr>
            <w:noProof/>
            <w:webHidden/>
          </w:rPr>
          <w:tab/>
        </w:r>
        <w:r w:rsidR="00E80B97">
          <w:rPr>
            <w:noProof/>
            <w:webHidden/>
          </w:rPr>
          <w:fldChar w:fldCharType="begin"/>
        </w:r>
        <w:r w:rsidR="00E80B97">
          <w:rPr>
            <w:noProof/>
            <w:webHidden/>
          </w:rPr>
          <w:instrText xml:space="preserve"> PAGEREF _Toc128302227 \h </w:instrText>
        </w:r>
        <w:r w:rsidR="00E80B97">
          <w:rPr>
            <w:noProof/>
            <w:webHidden/>
          </w:rPr>
        </w:r>
        <w:r w:rsidR="00E80B97">
          <w:rPr>
            <w:noProof/>
            <w:webHidden/>
          </w:rPr>
          <w:fldChar w:fldCharType="separate"/>
        </w:r>
        <w:r w:rsidR="00E80B97">
          <w:rPr>
            <w:noProof/>
            <w:webHidden/>
          </w:rPr>
          <w:t>42</w:t>
        </w:r>
        <w:r w:rsidR="00E80B97">
          <w:rPr>
            <w:noProof/>
            <w:webHidden/>
          </w:rPr>
          <w:fldChar w:fldCharType="end"/>
        </w:r>
      </w:hyperlink>
    </w:p>
    <w:p w14:paraId="05FF3C19" w14:textId="3ECB25F3" w:rsidR="00E80B97" w:rsidRDefault="00000000">
      <w:pPr>
        <w:pStyle w:val="TableofFigures"/>
        <w:tabs>
          <w:tab w:val="right" w:leader="dot" w:pos="9350"/>
        </w:tabs>
        <w:rPr>
          <w:rFonts w:asciiTheme="minorHAnsi" w:eastAsiaTheme="minorEastAsia" w:hAnsiTheme="minorHAnsi"/>
          <w:noProof/>
          <w:sz w:val="22"/>
        </w:rPr>
      </w:pPr>
      <w:hyperlink w:anchor="_Toc128302228" w:history="1">
        <w:r w:rsidR="00E80B97" w:rsidRPr="007F65D9">
          <w:rPr>
            <w:rStyle w:val="Hyperlink"/>
            <w:b/>
            <w:bCs/>
            <w:noProof/>
          </w:rPr>
          <w:t xml:space="preserve">Figure 9 </w:t>
        </w:r>
        <w:r w:rsidR="00E80B97" w:rsidRPr="007F65D9">
          <w:rPr>
            <w:rStyle w:val="Hyperlink"/>
            <w:i/>
            <w:noProof/>
          </w:rPr>
          <w:t>Paxos Consensus (Zhao, 2014, p. 196)</w:t>
        </w:r>
        <w:r w:rsidR="00E80B97">
          <w:rPr>
            <w:noProof/>
            <w:webHidden/>
          </w:rPr>
          <w:tab/>
        </w:r>
        <w:r w:rsidR="00E80B97">
          <w:rPr>
            <w:noProof/>
            <w:webHidden/>
          </w:rPr>
          <w:fldChar w:fldCharType="begin"/>
        </w:r>
        <w:r w:rsidR="00E80B97">
          <w:rPr>
            <w:noProof/>
            <w:webHidden/>
          </w:rPr>
          <w:instrText xml:space="preserve"> PAGEREF _Toc128302228 \h </w:instrText>
        </w:r>
        <w:r w:rsidR="00E80B97">
          <w:rPr>
            <w:noProof/>
            <w:webHidden/>
          </w:rPr>
        </w:r>
        <w:r w:rsidR="00E80B97">
          <w:rPr>
            <w:noProof/>
            <w:webHidden/>
          </w:rPr>
          <w:fldChar w:fldCharType="separate"/>
        </w:r>
        <w:r w:rsidR="00E80B97">
          <w:rPr>
            <w:noProof/>
            <w:webHidden/>
          </w:rPr>
          <w:t>43</w:t>
        </w:r>
        <w:r w:rsidR="00E80B97">
          <w:rPr>
            <w:noProof/>
            <w:webHidden/>
          </w:rPr>
          <w:fldChar w:fldCharType="end"/>
        </w:r>
      </w:hyperlink>
    </w:p>
    <w:p w14:paraId="2BB151D1" w14:textId="48246569" w:rsidR="00E80B97" w:rsidRDefault="00000000">
      <w:pPr>
        <w:pStyle w:val="TableofFigures"/>
        <w:tabs>
          <w:tab w:val="right" w:leader="dot" w:pos="9350"/>
        </w:tabs>
        <w:rPr>
          <w:rFonts w:asciiTheme="minorHAnsi" w:eastAsiaTheme="minorEastAsia" w:hAnsiTheme="minorHAnsi"/>
          <w:noProof/>
          <w:sz w:val="22"/>
        </w:rPr>
      </w:pPr>
      <w:hyperlink w:anchor="_Toc128302229" w:history="1">
        <w:r w:rsidR="00E80B97" w:rsidRPr="007F65D9">
          <w:rPr>
            <w:rStyle w:val="Hyperlink"/>
            <w:b/>
            <w:bCs/>
            <w:noProof/>
          </w:rPr>
          <w:t>Figure 10</w:t>
        </w:r>
        <w:r w:rsidR="00E80B97" w:rsidRPr="007F65D9">
          <w:rPr>
            <w:rStyle w:val="Hyperlink"/>
            <w:noProof/>
          </w:rPr>
          <w:t xml:space="preserve"> </w:t>
        </w:r>
        <w:r w:rsidR="00E80B97" w:rsidRPr="007F65D9">
          <w:rPr>
            <w:rStyle w:val="Hyperlink"/>
            <w:i/>
            <w:noProof/>
          </w:rPr>
          <w:t>Durable Command Queue Pattern</w:t>
        </w:r>
        <w:r w:rsidR="00E80B97">
          <w:rPr>
            <w:noProof/>
            <w:webHidden/>
          </w:rPr>
          <w:tab/>
        </w:r>
        <w:r w:rsidR="00E80B97">
          <w:rPr>
            <w:noProof/>
            <w:webHidden/>
          </w:rPr>
          <w:fldChar w:fldCharType="begin"/>
        </w:r>
        <w:r w:rsidR="00E80B97">
          <w:rPr>
            <w:noProof/>
            <w:webHidden/>
          </w:rPr>
          <w:instrText xml:space="preserve"> PAGEREF _Toc128302229 \h </w:instrText>
        </w:r>
        <w:r w:rsidR="00E80B97">
          <w:rPr>
            <w:noProof/>
            <w:webHidden/>
          </w:rPr>
        </w:r>
        <w:r w:rsidR="00E80B97">
          <w:rPr>
            <w:noProof/>
            <w:webHidden/>
          </w:rPr>
          <w:fldChar w:fldCharType="separate"/>
        </w:r>
        <w:r w:rsidR="00E80B97">
          <w:rPr>
            <w:noProof/>
            <w:webHidden/>
          </w:rPr>
          <w:t>44</w:t>
        </w:r>
        <w:r w:rsidR="00E80B97">
          <w:rPr>
            <w:noProof/>
            <w:webHidden/>
          </w:rPr>
          <w:fldChar w:fldCharType="end"/>
        </w:r>
      </w:hyperlink>
    </w:p>
    <w:p w14:paraId="4C9C8462" w14:textId="5C4A5FD4" w:rsidR="00E80B97" w:rsidRDefault="00000000">
      <w:pPr>
        <w:pStyle w:val="TableofFigures"/>
        <w:tabs>
          <w:tab w:val="right" w:leader="dot" w:pos="9350"/>
        </w:tabs>
        <w:rPr>
          <w:rFonts w:asciiTheme="minorHAnsi" w:eastAsiaTheme="minorEastAsia" w:hAnsiTheme="minorHAnsi"/>
          <w:noProof/>
          <w:sz w:val="22"/>
        </w:rPr>
      </w:pPr>
      <w:hyperlink w:anchor="_Toc128302230" w:history="1">
        <w:r w:rsidR="00E80B97" w:rsidRPr="007F65D9">
          <w:rPr>
            <w:rStyle w:val="Hyperlink"/>
            <w:b/>
            <w:bCs/>
            <w:noProof/>
          </w:rPr>
          <w:t>Figure 11</w:t>
        </w:r>
        <w:r w:rsidR="00E80B97" w:rsidRPr="007F65D9">
          <w:rPr>
            <w:rStyle w:val="Hyperlink"/>
            <w:noProof/>
          </w:rPr>
          <w:t xml:space="preserve"> </w:t>
        </w:r>
        <w:r w:rsidR="00E80B97" w:rsidRPr="007F65D9">
          <w:rPr>
            <w:rStyle w:val="Hyperlink"/>
            <w:i/>
            <w:noProof/>
          </w:rPr>
          <w:t>On-device training architectures</w:t>
        </w:r>
        <w:r w:rsidR="00E80B97" w:rsidRPr="007F65D9">
          <w:rPr>
            <w:rStyle w:val="Hyperlink"/>
            <w:noProof/>
          </w:rPr>
          <w:t xml:space="preserve"> </w:t>
        </w:r>
        <w:r w:rsidR="00E80B97">
          <w:rPr>
            <w:noProof/>
            <w:webHidden/>
          </w:rPr>
          <w:tab/>
        </w:r>
        <w:r w:rsidR="00E80B97">
          <w:rPr>
            <w:noProof/>
            <w:webHidden/>
          </w:rPr>
          <w:fldChar w:fldCharType="begin"/>
        </w:r>
        <w:r w:rsidR="00E80B97">
          <w:rPr>
            <w:noProof/>
            <w:webHidden/>
          </w:rPr>
          <w:instrText xml:space="preserve"> PAGEREF _Toc128302230 \h </w:instrText>
        </w:r>
        <w:r w:rsidR="00E80B97">
          <w:rPr>
            <w:noProof/>
            <w:webHidden/>
          </w:rPr>
        </w:r>
        <w:r w:rsidR="00E80B97">
          <w:rPr>
            <w:noProof/>
            <w:webHidden/>
          </w:rPr>
          <w:fldChar w:fldCharType="separate"/>
        </w:r>
        <w:r w:rsidR="00E80B97">
          <w:rPr>
            <w:noProof/>
            <w:webHidden/>
          </w:rPr>
          <w:t>46</w:t>
        </w:r>
        <w:r w:rsidR="00E80B97">
          <w:rPr>
            <w:noProof/>
            <w:webHidden/>
          </w:rPr>
          <w:fldChar w:fldCharType="end"/>
        </w:r>
      </w:hyperlink>
    </w:p>
    <w:p w14:paraId="2B8F8C0E" w14:textId="0CC62A7A" w:rsidR="00E80B97" w:rsidRDefault="00000000">
      <w:pPr>
        <w:pStyle w:val="TableofFigures"/>
        <w:tabs>
          <w:tab w:val="right" w:leader="dot" w:pos="9350"/>
        </w:tabs>
        <w:rPr>
          <w:rFonts w:asciiTheme="minorHAnsi" w:eastAsiaTheme="minorEastAsia" w:hAnsiTheme="minorHAnsi"/>
          <w:noProof/>
          <w:sz w:val="22"/>
        </w:rPr>
      </w:pPr>
      <w:hyperlink w:anchor="_Toc128302231" w:history="1">
        <w:r w:rsidR="00E80B97" w:rsidRPr="007F65D9">
          <w:rPr>
            <w:rStyle w:val="Hyperlink"/>
            <w:b/>
            <w:bCs/>
            <w:noProof/>
          </w:rPr>
          <w:t xml:space="preserve">Figure 12 </w:t>
        </w:r>
        <w:r w:rsidR="00E80B97" w:rsidRPr="007F65D9">
          <w:rPr>
            <w:rStyle w:val="Hyperlink"/>
            <w:i/>
            <w:noProof/>
          </w:rPr>
          <w:t>Autoencoding architecture</w:t>
        </w:r>
        <w:r w:rsidR="00E80B97">
          <w:rPr>
            <w:noProof/>
            <w:webHidden/>
          </w:rPr>
          <w:tab/>
        </w:r>
        <w:r w:rsidR="00E80B97">
          <w:rPr>
            <w:noProof/>
            <w:webHidden/>
          </w:rPr>
          <w:fldChar w:fldCharType="begin"/>
        </w:r>
        <w:r w:rsidR="00E80B97">
          <w:rPr>
            <w:noProof/>
            <w:webHidden/>
          </w:rPr>
          <w:instrText xml:space="preserve"> PAGEREF _Toc128302231 \h </w:instrText>
        </w:r>
        <w:r w:rsidR="00E80B97">
          <w:rPr>
            <w:noProof/>
            <w:webHidden/>
          </w:rPr>
        </w:r>
        <w:r w:rsidR="00E80B97">
          <w:rPr>
            <w:noProof/>
            <w:webHidden/>
          </w:rPr>
          <w:fldChar w:fldCharType="separate"/>
        </w:r>
        <w:r w:rsidR="00E80B97">
          <w:rPr>
            <w:noProof/>
            <w:webHidden/>
          </w:rPr>
          <w:t>47</w:t>
        </w:r>
        <w:r w:rsidR="00E80B97">
          <w:rPr>
            <w:noProof/>
            <w:webHidden/>
          </w:rPr>
          <w:fldChar w:fldCharType="end"/>
        </w:r>
      </w:hyperlink>
    </w:p>
    <w:p w14:paraId="3CFCB081" w14:textId="33AACF9B" w:rsidR="00E80B97" w:rsidRDefault="00000000">
      <w:pPr>
        <w:pStyle w:val="TableofFigures"/>
        <w:tabs>
          <w:tab w:val="right" w:leader="dot" w:pos="9350"/>
        </w:tabs>
        <w:rPr>
          <w:rFonts w:asciiTheme="minorHAnsi" w:eastAsiaTheme="minorEastAsia" w:hAnsiTheme="minorHAnsi"/>
          <w:noProof/>
          <w:sz w:val="22"/>
        </w:rPr>
      </w:pPr>
      <w:hyperlink w:anchor="_Toc128302232" w:history="1">
        <w:r w:rsidR="00E80B97" w:rsidRPr="007F65D9">
          <w:rPr>
            <w:rStyle w:val="Hyperlink"/>
            <w:b/>
            <w:bCs/>
            <w:noProof/>
          </w:rPr>
          <w:t xml:space="preserve">Figure 13 </w:t>
        </w:r>
        <w:r w:rsidR="00E80B97" w:rsidRPr="007F65D9">
          <w:rPr>
            <w:rStyle w:val="Hyperlink"/>
            <w:i/>
            <w:noProof/>
          </w:rPr>
          <w:t>NLP Analysis Procedure</w:t>
        </w:r>
        <w:r w:rsidR="00E80B97">
          <w:rPr>
            <w:noProof/>
            <w:webHidden/>
          </w:rPr>
          <w:tab/>
        </w:r>
        <w:r w:rsidR="00E80B97">
          <w:rPr>
            <w:noProof/>
            <w:webHidden/>
          </w:rPr>
          <w:fldChar w:fldCharType="begin"/>
        </w:r>
        <w:r w:rsidR="00E80B97">
          <w:rPr>
            <w:noProof/>
            <w:webHidden/>
          </w:rPr>
          <w:instrText xml:space="preserve"> PAGEREF _Toc128302232 \h </w:instrText>
        </w:r>
        <w:r w:rsidR="00E80B97">
          <w:rPr>
            <w:noProof/>
            <w:webHidden/>
          </w:rPr>
        </w:r>
        <w:r w:rsidR="00E80B97">
          <w:rPr>
            <w:noProof/>
            <w:webHidden/>
          </w:rPr>
          <w:fldChar w:fldCharType="separate"/>
        </w:r>
        <w:r w:rsidR="00E80B97">
          <w:rPr>
            <w:noProof/>
            <w:webHidden/>
          </w:rPr>
          <w:t>49</w:t>
        </w:r>
        <w:r w:rsidR="00E80B97">
          <w:rPr>
            <w:noProof/>
            <w:webHidden/>
          </w:rPr>
          <w:fldChar w:fldCharType="end"/>
        </w:r>
      </w:hyperlink>
    </w:p>
    <w:p w14:paraId="450C2047" w14:textId="61C849DC" w:rsidR="00E80B97" w:rsidRDefault="00000000">
      <w:pPr>
        <w:pStyle w:val="TableofFigures"/>
        <w:tabs>
          <w:tab w:val="right" w:leader="dot" w:pos="9350"/>
        </w:tabs>
        <w:rPr>
          <w:rFonts w:asciiTheme="minorHAnsi" w:eastAsiaTheme="minorEastAsia" w:hAnsiTheme="minorHAnsi"/>
          <w:noProof/>
          <w:sz w:val="22"/>
        </w:rPr>
      </w:pPr>
      <w:hyperlink w:anchor="_Toc128302233" w:history="1">
        <w:r w:rsidR="00E80B97" w:rsidRPr="007F65D9">
          <w:rPr>
            <w:rStyle w:val="Hyperlink"/>
            <w:b/>
            <w:bCs/>
            <w:noProof/>
          </w:rPr>
          <w:t xml:space="preserve">Figure 14  </w:t>
        </w:r>
        <w:r w:rsidR="00E80B97" w:rsidRPr="007F65D9">
          <w:rPr>
            <w:rStyle w:val="Hyperlink"/>
            <w:i/>
            <w:noProof/>
          </w:rPr>
          <w:t>Abstract Diagram of Differences</w:t>
        </w:r>
        <w:r w:rsidR="00E80B97">
          <w:rPr>
            <w:noProof/>
            <w:webHidden/>
          </w:rPr>
          <w:tab/>
        </w:r>
        <w:r w:rsidR="00E80B97">
          <w:rPr>
            <w:noProof/>
            <w:webHidden/>
          </w:rPr>
          <w:fldChar w:fldCharType="begin"/>
        </w:r>
        <w:r w:rsidR="00E80B97">
          <w:rPr>
            <w:noProof/>
            <w:webHidden/>
          </w:rPr>
          <w:instrText xml:space="preserve"> PAGEREF _Toc128302233 \h </w:instrText>
        </w:r>
        <w:r w:rsidR="00E80B97">
          <w:rPr>
            <w:noProof/>
            <w:webHidden/>
          </w:rPr>
        </w:r>
        <w:r w:rsidR="00E80B97">
          <w:rPr>
            <w:noProof/>
            <w:webHidden/>
          </w:rPr>
          <w:fldChar w:fldCharType="separate"/>
        </w:r>
        <w:r w:rsidR="00E80B97">
          <w:rPr>
            <w:noProof/>
            <w:webHidden/>
          </w:rPr>
          <w:t>50</w:t>
        </w:r>
        <w:r w:rsidR="00E80B97">
          <w:rPr>
            <w:noProof/>
            <w:webHidden/>
          </w:rPr>
          <w:fldChar w:fldCharType="end"/>
        </w:r>
      </w:hyperlink>
    </w:p>
    <w:p w14:paraId="7D3F0E58" w14:textId="40932DF3" w:rsidR="00E80B97" w:rsidRDefault="00000000">
      <w:pPr>
        <w:pStyle w:val="TableofFigures"/>
        <w:tabs>
          <w:tab w:val="right" w:leader="dot" w:pos="9350"/>
        </w:tabs>
        <w:rPr>
          <w:rFonts w:asciiTheme="minorHAnsi" w:eastAsiaTheme="minorEastAsia" w:hAnsiTheme="minorHAnsi"/>
          <w:noProof/>
          <w:sz w:val="22"/>
        </w:rPr>
      </w:pPr>
      <w:hyperlink w:anchor="_Toc128302234" w:history="1">
        <w:r w:rsidR="00E80B97" w:rsidRPr="007F65D9">
          <w:rPr>
            <w:rStyle w:val="Hyperlink"/>
            <w:b/>
            <w:bCs/>
            <w:noProof/>
          </w:rPr>
          <w:t xml:space="preserve">Figure 15 </w:t>
        </w:r>
        <w:r w:rsidR="00E80B97" w:rsidRPr="007F65D9">
          <w:rPr>
            <w:rStyle w:val="Hyperlink"/>
            <w:i/>
            <w:noProof/>
          </w:rPr>
          <w:t>GAN Training Configuration</w:t>
        </w:r>
        <w:r w:rsidR="00E80B97">
          <w:rPr>
            <w:noProof/>
            <w:webHidden/>
          </w:rPr>
          <w:tab/>
        </w:r>
        <w:r w:rsidR="00E80B97">
          <w:rPr>
            <w:noProof/>
            <w:webHidden/>
          </w:rPr>
          <w:fldChar w:fldCharType="begin"/>
        </w:r>
        <w:r w:rsidR="00E80B97">
          <w:rPr>
            <w:noProof/>
            <w:webHidden/>
          </w:rPr>
          <w:instrText xml:space="preserve"> PAGEREF _Toc128302234 \h </w:instrText>
        </w:r>
        <w:r w:rsidR="00E80B97">
          <w:rPr>
            <w:noProof/>
            <w:webHidden/>
          </w:rPr>
        </w:r>
        <w:r w:rsidR="00E80B97">
          <w:rPr>
            <w:noProof/>
            <w:webHidden/>
          </w:rPr>
          <w:fldChar w:fldCharType="separate"/>
        </w:r>
        <w:r w:rsidR="00E80B97">
          <w:rPr>
            <w:noProof/>
            <w:webHidden/>
          </w:rPr>
          <w:t>52</w:t>
        </w:r>
        <w:r w:rsidR="00E80B97">
          <w:rPr>
            <w:noProof/>
            <w:webHidden/>
          </w:rPr>
          <w:fldChar w:fldCharType="end"/>
        </w:r>
      </w:hyperlink>
    </w:p>
    <w:p w14:paraId="77163BE7" w14:textId="39CD1495" w:rsidR="00E80B97" w:rsidRDefault="00000000">
      <w:pPr>
        <w:pStyle w:val="TableofFigures"/>
        <w:tabs>
          <w:tab w:val="right" w:leader="dot" w:pos="9350"/>
        </w:tabs>
        <w:rPr>
          <w:rFonts w:asciiTheme="minorHAnsi" w:eastAsiaTheme="minorEastAsia" w:hAnsiTheme="minorHAnsi"/>
          <w:noProof/>
          <w:sz w:val="22"/>
        </w:rPr>
      </w:pPr>
      <w:hyperlink w:anchor="_Toc128302235" w:history="1">
        <w:r w:rsidR="00E80B97" w:rsidRPr="007F65D9">
          <w:rPr>
            <w:rStyle w:val="Hyperlink"/>
            <w:b/>
            <w:bCs/>
            <w:noProof/>
          </w:rPr>
          <w:t xml:space="preserve">Figure 16 </w:t>
        </w:r>
        <w:r w:rsidR="00E80B97" w:rsidRPr="007F65D9">
          <w:rPr>
            <w:rStyle w:val="Hyperlink"/>
            <w:i/>
            <w:noProof/>
          </w:rPr>
          <w:t>Network Structure</w:t>
        </w:r>
        <w:r w:rsidR="00E80B97">
          <w:rPr>
            <w:noProof/>
            <w:webHidden/>
          </w:rPr>
          <w:tab/>
        </w:r>
        <w:r w:rsidR="00E80B97">
          <w:rPr>
            <w:noProof/>
            <w:webHidden/>
          </w:rPr>
          <w:fldChar w:fldCharType="begin"/>
        </w:r>
        <w:r w:rsidR="00E80B97">
          <w:rPr>
            <w:noProof/>
            <w:webHidden/>
          </w:rPr>
          <w:instrText xml:space="preserve"> PAGEREF _Toc128302235 \h </w:instrText>
        </w:r>
        <w:r w:rsidR="00E80B97">
          <w:rPr>
            <w:noProof/>
            <w:webHidden/>
          </w:rPr>
        </w:r>
        <w:r w:rsidR="00E80B97">
          <w:rPr>
            <w:noProof/>
            <w:webHidden/>
          </w:rPr>
          <w:fldChar w:fldCharType="separate"/>
        </w:r>
        <w:r w:rsidR="00E80B97">
          <w:rPr>
            <w:noProof/>
            <w:webHidden/>
          </w:rPr>
          <w:t>54</w:t>
        </w:r>
        <w:r w:rsidR="00E80B97">
          <w:rPr>
            <w:noProof/>
            <w:webHidden/>
          </w:rPr>
          <w:fldChar w:fldCharType="end"/>
        </w:r>
      </w:hyperlink>
    </w:p>
    <w:p w14:paraId="2B050986" w14:textId="68BA28BB" w:rsidR="00E80B97" w:rsidRDefault="00000000">
      <w:pPr>
        <w:pStyle w:val="TableofFigures"/>
        <w:tabs>
          <w:tab w:val="right" w:leader="dot" w:pos="9350"/>
        </w:tabs>
        <w:rPr>
          <w:rFonts w:asciiTheme="minorHAnsi" w:eastAsiaTheme="minorEastAsia" w:hAnsiTheme="minorHAnsi"/>
          <w:noProof/>
          <w:sz w:val="22"/>
        </w:rPr>
      </w:pPr>
      <w:hyperlink w:anchor="_Toc128302236" w:history="1">
        <w:r w:rsidR="00E80B97" w:rsidRPr="007F65D9">
          <w:rPr>
            <w:rStyle w:val="Hyperlink"/>
            <w:b/>
            <w:bCs/>
            <w:noProof/>
          </w:rPr>
          <w:t>Figure 17</w:t>
        </w:r>
        <w:r w:rsidR="00E80B97" w:rsidRPr="007F65D9">
          <w:rPr>
            <w:rStyle w:val="Hyperlink"/>
            <w:noProof/>
          </w:rPr>
          <w:t xml:space="preserve"> </w:t>
        </w:r>
        <w:r w:rsidR="00E80B97" w:rsidRPr="007F65D9">
          <w:rPr>
            <w:rStyle w:val="Hyperlink"/>
            <w:i/>
            <w:noProof/>
          </w:rPr>
          <w:t>Taxonomy of Example Use-Cases</w:t>
        </w:r>
        <w:r w:rsidR="00E80B97">
          <w:rPr>
            <w:noProof/>
            <w:webHidden/>
          </w:rPr>
          <w:tab/>
        </w:r>
        <w:r w:rsidR="00E80B97">
          <w:rPr>
            <w:noProof/>
            <w:webHidden/>
          </w:rPr>
          <w:fldChar w:fldCharType="begin"/>
        </w:r>
        <w:r w:rsidR="00E80B97">
          <w:rPr>
            <w:noProof/>
            <w:webHidden/>
          </w:rPr>
          <w:instrText xml:space="preserve"> PAGEREF _Toc128302236 \h </w:instrText>
        </w:r>
        <w:r w:rsidR="00E80B97">
          <w:rPr>
            <w:noProof/>
            <w:webHidden/>
          </w:rPr>
        </w:r>
        <w:r w:rsidR="00E80B97">
          <w:rPr>
            <w:noProof/>
            <w:webHidden/>
          </w:rPr>
          <w:fldChar w:fldCharType="separate"/>
        </w:r>
        <w:r w:rsidR="00E80B97">
          <w:rPr>
            <w:noProof/>
            <w:webHidden/>
          </w:rPr>
          <w:t>55</w:t>
        </w:r>
        <w:r w:rsidR="00E80B97">
          <w:rPr>
            <w:noProof/>
            <w:webHidden/>
          </w:rPr>
          <w:fldChar w:fldCharType="end"/>
        </w:r>
      </w:hyperlink>
    </w:p>
    <w:p w14:paraId="7B4B3636" w14:textId="01510903" w:rsidR="00E80B97" w:rsidRDefault="00000000">
      <w:pPr>
        <w:pStyle w:val="TableofFigures"/>
        <w:tabs>
          <w:tab w:val="right" w:leader="dot" w:pos="9350"/>
        </w:tabs>
        <w:rPr>
          <w:rFonts w:asciiTheme="minorHAnsi" w:eastAsiaTheme="minorEastAsia" w:hAnsiTheme="minorHAnsi"/>
          <w:noProof/>
          <w:sz w:val="22"/>
        </w:rPr>
      </w:pPr>
      <w:hyperlink w:anchor="_Toc128302237" w:history="1">
        <w:r w:rsidR="00E80B97" w:rsidRPr="007F65D9">
          <w:rPr>
            <w:rStyle w:val="Hyperlink"/>
            <w:b/>
            <w:bCs/>
            <w:noProof/>
          </w:rPr>
          <w:t xml:space="preserve">Figure 18 </w:t>
        </w:r>
        <w:r w:rsidR="00E80B97" w:rsidRPr="007F65D9">
          <w:rPr>
            <w:rStyle w:val="Hyperlink"/>
            <w:i/>
            <w:noProof/>
          </w:rPr>
          <w:t>System Design</w:t>
        </w:r>
        <w:r w:rsidR="00E80B97">
          <w:rPr>
            <w:noProof/>
            <w:webHidden/>
          </w:rPr>
          <w:tab/>
        </w:r>
        <w:r w:rsidR="00E80B97">
          <w:rPr>
            <w:noProof/>
            <w:webHidden/>
          </w:rPr>
          <w:fldChar w:fldCharType="begin"/>
        </w:r>
        <w:r w:rsidR="00E80B97">
          <w:rPr>
            <w:noProof/>
            <w:webHidden/>
          </w:rPr>
          <w:instrText xml:space="preserve"> PAGEREF _Toc128302237 \h </w:instrText>
        </w:r>
        <w:r w:rsidR="00E80B97">
          <w:rPr>
            <w:noProof/>
            <w:webHidden/>
          </w:rPr>
        </w:r>
        <w:r w:rsidR="00E80B97">
          <w:rPr>
            <w:noProof/>
            <w:webHidden/>
          </w:rPr>
          <w:fldChar w:fldCharType="separate"/>
        </w:r>
        <w:r w:rsidR="00E80B97">
          <w:rPr>
            <w:noProof/>
            <w:webHidden/>
          </w:rPr>
          <w:t>56</w:t>
        </w:r>
        <w:r w:rsidR="00E80B97">
          <w:rPr>
            <w:noProof/>
            <w:webHidden/>
          </w:rPr>
          <w:fldChar w:fldCharType="end"/>
        </w:r>
      </w:hyperlink>
    </w:p>
    <w:p w14:paraId="0F6BC256" w14:textId="2859FF76" w:rsidR="00E80B97" w:rsidRDefault="00000000">
      <w:pPr>
        <w:pStyle w:val="TableofFigures"/>
        <w:tabs>
          <w:tab w:val="right" w:leader="dot" w:pos="9350"/>
        </w:tabs>
        <w:rPr>
          <w:rFonts w:asciiTheme="minorHAnsi" w:eastAsiaTheme="minorEastAsia" w:hAnsiTheme="minorHAnsi"/>
          <w:noProof/>
          <w:sz w:val="22"/>
        </w:rPr>
      </w:pPr>
      <w:hyperlink w:anchor="_Toc128302238" w:history="1">
        <w:r w:rsidR="00E80B97" w:rsidRPr="007F65D9">
          <w:rPr>
            <w:rStyle w:val="Hyperlink"/>
            <w:b/>
            <w:bCs/>
            <w:noProof/>
          </w:rPr>
          <w:t>Figure 19</w:t>
        </w:r>
        <w:r w:rsidR="00E80B97" w:rsidRPr="007F65D9">
          <w:rPr>
            <w:rStyle w:val="Hyperlink"/>
            <w:noProof/>
          </w:rPr>
          <w:t xml:space="preserve"> </w:t>
        </w:r>
        <w:r w:rsidR="00E80B97" w:rsidRPr="007F65D9">
          <w:rPr>
            <w:rStyle w:val="Hyperlink"/>
            <w:i/>
            <w:noProof/>
          </w:rPr>
          <w:t>Training Configuration</w:t>
        </w:r>
        <w:r w:rsidR="00E80B97">
          <w:rPr>
            <w:noProof/>
            <w:webHidden/>
          </w:rPr>
          <w:tab/>
        </w:r>
        <w:r w:rsidR="00E80B97">
          <w:rPr>
            <w:noProof/>
            <w:webHidden/>
          </w:rPr>
          <w:fldChar w:fldCharType="begin"/>
        </w:r>
        <w:r w:rsidR="00E80B97">
          <w:rPr>
            <w:noProof/>
            <w:webHidden/>
          </w:rPr>
          <w:instrText xml:space="preserve"> PAGEREF _Toc128302238 \h </w:instrText>
        </w:r>
        <w:r w:rsidR="00E80B97">
          <w:rPr>
            <w:noProof/>
            <w:webHidden/>
          </w:rPr>
        </w:r>
        <w:r w:rsidR="00E80B97">
          <w:rPr>
            <w:noProof/>
            <w:webHidden/>
          </w:rPr>
          <w:fldChar w:fldCharType="separate"/>
        </w:r>
        <w:r w:rsidR="00E80B97">
          <w:rPr>
            <w:noProof/>
            <w:webHidden/>
          </w:rPr>
          <w:t>57</w:t>
        </w:r>
        <w:r w:rsidR="00E80B97">
          <w:rPr>
            <w:noProof/>
            <w:webHidden/>
          </w:rPr>
          <w:fldChar w:fldCharType="end"/>
        </w:r>
      </w:hyperlink>
    </w:p>
    <w:p w14:paraId="340B1584" w14:textId="29D426A9" w:rsidR="00E80B97" w:rsidRDefault="00000000">
      <w:pPr>
        <w:pStyle w:val="TableofFigures"/>
        <w:tabs>
          <w:tab w:val="right" w:leader="dot" w:pos="9350"/>
        </w:tabs>
        <w:rPr>
          <w:rFonts w:asciiTheme="minorHAnsi" w:eastAsiaTheme="minorEastAsia" w:hAnsiTheme="minorHAnsi"/>
          <w:noProof/>
          <w:sz w:val="22"/>
        </w:rPr>
      </w:pPr>
      <w:hyperlink w:anchor="_Toc128302239" w:history="1">
        <w:r w:rsidR="00E80B97" w:rsidRPr="007F65D9">
          <w:rPr>
            <w:rStyle w:val="Hyperlink"/>
            <w:b/>
            <w:bCs/>
            <w:noProof/>
          </w:rPr>
          <w:t>Figure 20</w:t>
        </w:r>
        <w:r w:rsidR="00E80B97" w:rsidRPr="007F65D9">
          <w:rPr>
            <w:rStyle w:val="Hyperlink"/>
            <w:noProof/>
          </w:rPr>
          <w:t xml:space="preserve"> </w:t>
        </w:r>
        <w:r w:rsidR="00E80B97" w:rsidRPr="007F65D9">
          <w:rPr>
            <w:rStyle w:val="Hyperlink"/>
            <w:i/>
            <w:noProof/>
          </w:rPr>
          <w:t>Taxonomy of Participants and Example Challenges</w:t>
        </w:r>
        <w:r w:rsidR="00E80B97">
          <w:rPr>
            <w:noProof/>
            <w:webHidden/>
          </w:rPr>
          <w:tab/>
        </w:r>
        <w:r w:rsidR="00E80B97">
          <w:rPr>
            <w:noProof/>
            <w:webHidden/>
          </w:rPr>
          <w:fldChar w:fldCharType="begin"/>
        </w:r>
        <w:r w:rsidR="00E80B97">
          <w:rPr>
            <w:noProof/>
            <w:webHidden/>
          </w:rPr>
          <w:instrText xml:space="preserve"> PAGEREF _Toc128302239 \h </w:instrText>
        </w:r>
        <w:r w:rsidR="00E80B97">
          <w:rPr>
            <w:noProof/>
            <w:webHidden/>
          </w:rPr>
        </w:r>
        <w:r w:rsidR="00E80B97">
          <w:rPr>
            <w:noProof/>
            <w:webHidden/>
          </w:rPr>
          <w:fldChar w:fldCharType="separate"/>
        </w:r>
        <w:r w:rsidR="00E80B97">
          <w:rPr>
            <w:noProof/>
            <w:webHidden/>
          </w:rPr>
          <w:t>58</w:t>
        </w:r>
        <w:r w:rsidR="00E80B97">
          <w:rPr>
            <w:noProof/>
            <w:webHidden/>
          </w:rPr>
          <w:fldChar w:fldCharType="end"/>
        </w:r>
      </w:hyperlink>
    </w:p>
    <w:p w14:paraId="28452C3E" w14:textId="01DB645E" w:rsidR="00E80B97" w:rsidRDefault="00000000">
      <w:pPr>
        <w:pStyle w:val="TableofFigures"/>
        <w:tabs>
          <w:tab w:val="right" w:leader="dot" w:pos="9350"/>
        </w:tabs>
        <w:rPr>
          <w:rFonts w:asciiTheme="minorHAnsi" w:eastAsiaTheme="minorEastAsia" w:hAnsiTheme="minorHAnsi"/>
          <w:noProof/>
          <w:sz w:val="22"/>
        </w:rPr>
      </w:pPr>
      <w:hyperlink w:anchor="_Toc128302240" w:history="1">
        <w:r w:rsidR="00E80B97" w:rsidRPr="007F65D9">
          <w:rPr>
            <w:rStyle w:val="Hyperlink"/>
            <w:b/>
            <w:bCs/>
            <w:noProof/>
          </w:rPr>
          <w:t>Figure 21</w:t>
        </w:r>
        <w:r w:rsidR="00E80B97" w:rsidRPr="007F65D9">
          <w:rPr>
            <w:rStyle w:val="Hyperlink"/>
            <w:noProof/>
          </w:rPr>
          <w:t xml:space="preserve"> </w:t>
        </w:r>
        <w:r w:rsidR="00E80B97" w:rsidRPr="007F65D9">
          <w:rPr>
            <w:rStyle w:val="Hyperlink"/>
            <w:i/>
            <w:noProof/>
          </w:rPr>
          <w:t>Example Microservice Architecture</w:t>
        </w:r>
        <w:r w:rsidR="00E80B97">
          <w:rPr>
            <w:noProof/>
            <w:webHidden/>
          </w:rPr>
          <w:tab/>
        </w:r>
        <w:r w:rsidR="00E80B97">
          <w:rPr>
            <w:noProof/>
            <w:webHidden/>
          </w:rPr>
          <w:fldChar w:fldCharType="begin"/>
        </w:r>
        <w:r w:rsidR="00E80B97">
          <w:rPr>
            <w:noProof/>
            <w:webHidden/>
          </w:rPr>
          <w:instrText xml:space="preserve"> PAGEREF _Toc128302240 \h </w:instrText>
        </w:r>
        <w:r w:rsidR="00E80B97">
          <w:rPr>
            <w:noProof/>
            <w:webHidden/>
          </w:rPr>
        </w:r>
        <w:r w:rsidR="00E80B97">
          <w:rPr>
            <w:noProof/>
            <w:webHidden/>
          </w:rPr>
          <w:fldChar w:fldCharType="separate"/>
        </w:r>
        <w:r w:rsidR="00E80B97">
          <w:rPr>
            <w:noProof/>
            <w:webHidden/>
          </w:rPr>
          <w:t>60</w:t>
        </w:r>
        <w:r w:rsidR="00E80B97">
          <w:rPr>
            <w:noProof/>
            <w:webHidden/>
          </w:rPr>
          <w:fldChar w:fldCharType="end"/>
        </w:r>
      </w:hyperlink>
    </w:p>
    <w:p w14:paraId="00BEFE59" w14:textId="61555816" w:rsidR="00E80B97" w:rsidRDefault="00000000">
      <w:pPr>
        <w:pStyle w:val="TableofFigures"/>
        <w:tabs>
          <w:tab w:val="right" w:leader="dot" w:pos="9350"/>
        </w:tabs>
        <w:rPr>
          <w:rFonts w:asciiTheme="minorHAnsi" w:eastAsiaTheme="minorEastAsia" w:hAnsiTheme="minorHAnsi"/>
          <w:noProof/>
          <w:sz w:val="22"/>
        </w:rPr>
      </w:pPr>
      <w:hyperlink w:anchor="_Toc128302241" w:history="1">
        <w:r w:rsidR="00E80B97" w:rsidRPr="007F65D9">
          <w:rPr>
            <w:rStyle w:val="Hyperlink"/>
            <w:b/>
            <w:bCs/>
            <w:noProof/>
          </w:rPr>
          <w:t>Figure 22</w:t>
        </w:r>
        <w:r w:rsidR="00E80B97" w:rsidRPr="007F65D9">
          <w:rPr>
            <w:rStyle w:val="Hyperlink"/>
            <w:noProof/>
          </w:rPr>
          <w:t xml:space="preserve"> </w:t>
        </w:r>
        <w:r w:rsidR="00E80B97" w:rsidRPr="007F65D9">
          <w:rPr>
            <w:rStyle w:val="Hyperlink"/>
            <w:i/>
            <w:noProof/>
          </w:rPr>
          <w:t xml:space="preserve">Preventative Maintenance System </w:t>
        </w:r>
        <w:r w:rsidR="00E80B97">
          <w:rPr>
            <w:noProof/>
            <w:webHidden/>
          </w:rPr>
          <w:tab/>
        </w:r>
        <w:r w:rsidR="00E80B97">
          <w:rPr>
            <w:noProof/>
            <w:webHidden/>
          </w:rPr>
          <w:fldChar w:fldCharType="begin"/>
        </w:r>
        <w:r w:rsidR="00E80B97">
          <w:rPr>
            <w:noProof/>
            <w:webHidden/>
          </w:rPr>
          <w:instrText xml:space="preserve"> PAGEREF _Toc128302241 \h </w:instrText>
        </w:r>
        <w:r w:rsidR="00E80B97">
          <w:rPr>
            <w:noProof/>
            <w:webHidden/>
          </w:rPr>
        </w:r>
        <w:r w:rsidR="00E80B97">
          <w:rPr>
            <w:noProof/>
            <w:webHidden/>
          </w:rPr>
          <w:fldChar w:fldCharType="separate"/>
        </w:r>
        <w:r w:rsidR="00E80B97">
          <w:rPr>
            <w:noProof/>
            <w:webHidden/>
          </w:rPr>
          <w:t>62</w:t>
        </w:r>
        <w:r w:rsidR="00E80B97">
          <w:rPr>
            <w:noProof/>
            <w:webHidden/>
          </w:rPr>
          <w:fldChar w:fldCharType="end"/>
        </w:r>
      </w:hyperlink>
    </w:p>
    <w:p w14:paraId="3A305C2C" w14:textId="6F65793E" w:rsidR="00E80B97" w:rsidRDefault="00000000">
      <w:pPr>
        <w:pStyle w:val="TableofFigures"/>
        <w:tabs>
          <w:tab w:val="right" w:leader="dot" w:pos="9350"/>
        </w:tabs>
        <w:rPr>
          <w:rFonts w:asciiTheme="minorHAnsi" w:eastAsiaTheme="minorEastAsia" w:hAnsiTheme="minorHAnsi"/>
          <w:noProof/>
          <w:sz w:val="22"/>
        </w:rPr>
      </w:pPr>
      <w:hyperlink w:anchor="_Toc128302242" w:history="1">
        <w:r w:rsidR="00E80B97" w:rsidRPr="007F65D9">
          <w:rPr>
            <w:rStyle w:val="Hyperlink"/>
            <w:b/>
            <w:bCs/>
            <w:noProof/>
          </w:rPr>
          <w:t>Figure 23</w:t>
        </w:r>
        <w:r w:rsidR="00E80B97" w:rsidRPr="007F65D9">
          <w:rPr>
            <w:rStyle w:val="Hyperlink"/>
            <w:noProof/>
          </w:rPr>
          <w:t xml:space="preserve"> </w:t>
        </w:r>
        <w:r w:rsidR="00E80B97" w:rsidRPr="007F65D9">
          <w:rPr>
            <w:rStyle w:val="Hyperlink"/>
            <w:i/>
            <w:noProof/>
          </w:rPr>
          <w:t>Simulation Instance</w:t>
        </w:r>
        <w:r w:rsidR="00E80B97">
          <w:rPr>
            <w:noProof/>
            <w:webHidden/>
          </w:rPr>
          <w:tab/>
        </w:r>
        <w:r w:rsidR="00E80B97">
          <w:rPr>
            <w:noProof/>
            <w:webHidden/>
          </w:rPr>
          <w:fldChar w:fldCharType="begin"/>
        </w:r>
        <w:r w:rsidR="00E80B97">
          <w:rPr>
            <w:noProof/>
            <w:webHidden/>
          </w:rPr>
          <w:instrText xml:space="preserve"> PAGEREF _Toc128302242 \h </w:instrText>
        </w:r>
        <w:r w:rsidR="00E80B97">
          <w:rPr>
            <w:noProof/>
            <w:webHidden/>
          </w:rPr>
        </w:r>
        <w:r w:rsidR="00E80B97">
          <w:rPr>
            <w:noProof/>
            <w:webHidden/>
          </w:rPr>
          <w:fldChar w:fldCharType="separate"/>
        </w:r>
        <w:r w:rsidR="00E80B97">
          <w:rPr>
            <w:noProof/>
            <w:webHidden/>
          </w:rPr>
          <w:t>81</w:t>
        </w:r>
        <w:r w:rsidR="00E80B97">
          <w:rPr>
            <w:noProof/>
            <w:webHidden/>
          </w:rPr>
          <w:fldChar w:fldCharType="end"/>
        </w:r>
      </w:hyperlink>
    </w:p>
    <w:p w14:paraId="6C4CD488" w14:textId="2B2627FB" w:rsidR="00E80B97" w:rsidRDefault="00000000">
      <w:pPr>
        <w:pStyle w:val="TableofFigures"/>
        <w:tabs>
          <w:tab w:val="right" w:leader="dot" w:pos="9350"/>
        </w:tabs>
        <w:rPr>
          <w:rFonts w:asciiTheme="minorHAnsi" w:eastAsiaTheme="minorEastAsia" w:hAnsiTheme="minorHAnsi"/>
          <w:noProof/>
          <w:sz w:val="22"/>
        </w:rPr>
      </w:pPr>
      <w:hyperlink w:anchor="_Toc128302243" w:history="1">
        <w:r w:rsidR="00E80B97" w:rsidRPr="007F65D9">
          <w:rPr>
            <w:rStyle w:val="Hyperlink"/>
            <w:b/>
            <w:bCs/>
            <w:noProof/>
          </w:rPr>
          <w:t>Figure 24</w:t>
        </w:r>
        <w:r w:rsidR="00E80B97" w:rsidRPr="007F65D9">
          <w:rPr>
            <w:rStyle w:val="Hyperlink"/>
            <w:noProof/>
          </w:rPr>
          <w:t xml:space="preserve"> </w:t>
        </w:r>
        <w:r w:rsidR="00E80B97" w:rsidRPr="007F65D9">
          <w:rPr>
            <w:rStyle w:val="Hyperlink"/>
            <w:i/>
            <w:noProof/>
          </w:rPr>
          <w:t>Characters</w:t>
        </w:r>
        <w:r w:rsidR="00E80B97">
          <w:rPr>
            <w:noProof/>
            <w:webHidden/>
          </w:rPr>
          <w:tab/>
        </w:r>
        <w:r w:rsidR="00E80B97">
          <w:rPr>
            <w:noProof/>
            <w:webHidden/>
          </w:rPr>
          <w:fldChar w:fldCharType="begin"/>
        </w:r>
        <w:r w:rsidR="00E80B97">
          <w:rPr>
            <w:noProof/>
            <w:webHidden/>
          </w:rPr>
          <w:instrText xml:space="preserve"> PAGEREF _Toc128302243 \h </w:instrText>
        </w:r>
        <w:r w:rsidR="00E80B97">
          <w:rPr>
            <w:noProof/>
            <w:webHidden/>
          </w:rPr>
        </w:r>
        <w:r w:rsidR="00E80B97">
          <w:rPr>
            <w:noProof/>
            <w:webHidden/>
          </w:rPr>
          <w:fldChar w:fldCharType="separate"/>
        </w:r>
        <w:r w:rsidR="00E80B97">
          <w:rPr>
            <w:noProof/>
            <w:webHidden/>
          </w:rPr>
          <w:t>82</w:t>
        </w:r>
        <w:r w:rsidR="00E80B97">
          <w:rPr>
            <w:noProof/>
            <w:webHidden/>
          </w:rPr>
          <w:fldChar w:fldCharType="end"/>
        </w:r>
      </w:hyperlink>
    </w:p>
    <w:p w14:paraId="5A8254D3" w14:textId="3EAAACEE" w:rsidR="00E80B97" w:rsidRDefault="00000000">
      <w:pPr>
        <w:pStyle w:val="TableofFigures"/>
        <w:tabs>
          <w:tab w:val="right" w:leader="dot" w:pos="9350"/>
        </w:tabs>
        <w:rPr>
          <w:rFonts w:asciiTheme="minorHAnsi" w:eastAsiaTheme="minorEastAsia" w:hAnsiTheme="minorHAnsi"/>
          <w:noProof/>
          <w:sz w:val="22"/>
        </w:rPr>
      </w:pPr>
      <w:hyperlink w:anchor="_Toc128302244" w:history="1">
        <w:r w:rsidR="00E80B97" w:rsidRPr="007F65D9">
          <w:rPr>
            <w:rStyle w:val="Hyperlink"/>
            <w:b/>
            <w:bCs/>
            <w:noProof/>
          </w:rPr>
          <w:t>Figure 25</w:t>
        </w:r>
        <w:r w:rsidR="00E80B97" w:rsidRPr="007F65D9">
          <w:rPr>
            <w:rStyle w:val="Hyperlink"/>
            <w:noProof/>
          </w:rPr>
          <w:t xml:space="preserve"> </w:t>
        </w:r>
        <w:r w:rsidR="00E80B97" w:rsidRPr="007F65D9">
          <w:rPr>
            <w:rStyle w:val="Hyperlink"/>
            <w:i/>
            <w:noProof/>
          </w:rPr>
          <w:t>Experiment Design</w:t>
        </w:r>
        <w:r w:rsidR="00E80B97">
          <w:rPr>
            <w:noProof/>
            <w:webHidden/>
          </w:rPr>
          <w:tab/>
        </w:r>
        <w:r w:rsidR="00E80B97">
          <w:rPr>
            <w:noProof/>
            <w:webHidden/>
          </w:rPr>
          <w:fldChar w:fldCharType="begin"/>
        </w:r>
        <w:r w:rsidR="00E80B97">
          <w:rPr>
            <w:noProof/>
            <w:webHidden/>
          </w:rPr>
          <w:instrText xml:space="preserve"> PAGEREF _Toc128302244 \h </w:instrText>
        </w:r>
        <w:r w:rsidR="00E80B97">
          <w:rPr>
            <w:noProof/>
            <w:webHidden/>
          </w:rPr>
        </w:r>
        <w:r w:rsidR="00E80B97">
          <w:rPr>
            <w:noProof/>
            <w:webHidden/>
          </w:rPr>
          <w:fldChar w:fldCharType="separate"/>
        </w:r>
        <w:r w:rsidR="00E80B97">
          <w:rPr>
            <w:noProof/>
            <w:webHidden/>
          </w:rPr>
          <w:t>83</w:t>
        </w:r>
        <w:r w:rsidR="00E80B97">
          <w:rPr>
            <w:noProof/>
            <w:webHidden/>
          </w:rPr>
          <w:fldChar w:fldCharType="end"/>
        </w:r>
      </w:hyperlink>
    </w:p>
    <w:p w14:paraId="54FD0063" w14:textId="325FEE00" w:rsidR="00E80B97" w:rsidRDefault="00000000">
      <w:pPr>
        <w:pStyle w:val="TableofFigures"/>
        <w:tabs>
          <w:tab w:val="right" w:leader="dot" w:pos="9350"/>
        </w:tabs>
        <w:rPr>
          <w:rFonts w:asciiTheme="minorHAnsi" w:eastAsiaTheme="minorEastAsia" w:hAnsiTheme="minorHAnsi"/>
          <w:noProof/>
          <w:sz w:val="22"/>
        </w:rPr>
      </w:pPr>
      <w:hyperlink w:anchor="_Toc128302245" w:history="1">
        <w:r w:rsidR="00E80B97" w:rsidRPr="007F65D9">
          <w:rPr>
            <w:rStyle w:val="Hyperlink"/>
            <w:b/>
            <w:bCs/>
            <w:noProof/>
          </w:rPr>
          <w:t xml:space="preserve">Figure 26 </w:t>
        </w:r>
        <w:r w:rsidR="00E80B97" w:rsidRPr="007F65D9">
          <w:rPr>
            <w:rStyle w:val="Hyperlink"/>
            <w:i/>
            <w:noProof/>
          </w:rPr>
          <w:t>High-Level Analysis Process</w:t>
        </w:r>
        <w:r w:rsidR="00E80B97">
          <w:rPr>
            <w:noProof/>
            <w:webHidden/>
          </w:rPr>
          <w:tab/>
        </w:r>
        <w:r w:rsidR="00E80B97">
          <w:rPr>
            <w:noProof/>
            <w:webHidden/>
          </w:rPr>
          <w:fldChar w:fldCharType="begin"/>
        </w:r>
        <w:r w:rsidR="00E80B97">
          <w:rPr>
            <w:noProof/>
            <w:webHidden/>
          </w:rPr>
          <w:instrText xml:space="preserve"> PAGEREF _Toc128302245 \h </w:instrText>
        </w:r>
        <w:r w:rsidR="00E80B97">
          <w:rPr>
            <w:noProof/>
            <w:webHidden/>
          </w:rPr>
        </w:r>
        <w:r w:rsidR="00E80B97">
          <w:rPr>
            <w:noProof/>
            <w:webHidden/>
          </w:rPr>
          <w:fldChar w:fldCharType="separate"/>
        </w:r>
        <w:r w:rsidR="00E80B97">
          <w:rPr>
            <w:noProof/>
            <w:webHidden/>
          </w:rPr>
          <w:t>93</w:t>
        </w:r>
        <w:r w:rsidR="00E80B97">
          <w:rPr>
            <w:noProof/>
            <w:webHidden/>
          </w:rPr>
          <w:fldChar w:fldCharType="end"/>
        </w:r>
      </w:hyperlink>
    </w:p>
    <w:p w14:paraId="0904B8B9" w14:textId="70411CFB" w:rsidR="00E80B97" w:rsidRDefault="00000000">
      <w:pPr>
        <w:pStyle w:val="TableofFigures"/>
        <w:tabs>
          <w:tab w:val="right" w:leader="dot" w:pos="9350"/>
        </w:tabs>
        <w:rPr>
          <w:rFonts w:asciiTheme="minorHAnsi" w:eastAsiaTheme="minorEastAsia" w:hAnsiTheme="minorHAnsi"/>
          <w:noProof/>
          <w:sz w:val="22"/>
        </w:rPr>
      </w:pPr>
      <w:hyperlink w:anchor="_Toc128302246" w:history="1">
        <w:r w:rsidR="00E80B97" w:rsidRPr="007F65D9">
          <w:rPr>
            <w:rStyle w:val="Hyperlink"/>
            <w:b/>
            <w:bCs/>
            <w:noProof/>
          </w:rPr>
          <w:t xml:space="preserve">Figure 27 </w:t>
        </w:r>
        <w:r w:rsidR="00E80B97" w:rsidRPr="007F65D9">
          <w:rPr>
            <w:rStyle w:val="Hyperlink"/>
            <w:i/>
            <w:noProof/>
          </w:rPr>
          <w:t>Pose Output Format Body-25</w:t>
        </w:r>
        <w:r w:rsidR="00E80B97">
          <w:rPr>
            <w:noProof/>
            <w:webHidden/>
          </w:rPr>
          <w:tab/>
        </w:r>
        <w:r w:rsidR="00E80B97">
          <w:rPr>
            <w:noProof/>
            <w:webHidden/>
          </w:rPr>
          <w:fldChar w:fldCharType="begin"/>
        </w:r>
        <w:r w:rsidR="00E80B97">
          <w:rPr>
            <w:noProof/>
            <w:webHidden/>
          </w:rPr>
          <w:instrText xml:space="preserve"> PAGEREF _Toc128302246 \h </w:instrText>
        </w:r>
        <w:r w:rsidR="00E80B97">
          <w:rPr>
            <w:noProof/>
            <w:webHidden/>
          </w:rPr>
        </w:r>
        <w:r w:rsidR="00E80B97">
          <w:rPr>
            <w:noProof/>
            <w:webHidden/>
          </w:rPr>
          <w:fldChar w:fldCharType="separate"/>
        </w:r>
        <w:r w:rsidR="00E80B97">
          <w:rPr>
            <w:noProof/>
            <w:webHidden/>
          </w:rPr>
          <w:t>95</w:t>
        </w:r>
        <w:r w:rsidR="00E80B97">
          <w:rPr>
            <w:noProof/>
            <w:webHidden/>
          </w:rPr>
          <w:fldChar w:fldCharType="end"/>
        </w:r>
      </w:hyperlink>
    </w:p>
    <w:p w14:paraId="152F541F" w14:textId="370DB81F" w:rsidR="00E80B97" w:rsidRDefault="00000000">
      <w:pPr>
        <w:pStyle w:val="TableofFigures"/>
        <w:tabs>
          <w:tab w:val="right" w:leader="dot" w:pos="9350"/>
        </w:tabs>
        <w:rPr>
          <w:rFonts w:asciiTheme="minorHAnsi" w:eastAsiaTheme="minorEastAsia" w:hAnsiTheme="minorHAnsi"/>
          <w:noProof/>
          <w:sz w:val="22"/>
        </w:rPr>
      </w:pPr>
      <w:hyperlink w:anchor="_Toc128302247" w:history="1">
        <w:r w:rsidR="00E80B97" w:rsidRPr="007F65D9">
          <w:rPr>
            <w:rStyle w:val="Hyperlink"/>
            <w:b/>
            <w:bCs/>
            <w:noProof/>
          </w:rPr>
          <w:t xml:space="preserve">Figure 28 </w:t>
        </w:r>
        <w:r w:rsidR="00E80B97" w:rsidRPr="007F65D9">
          <w:rPr>
            <w:rStyle w:val="Hyperlink"/>
            <w:i/>
            <w:noProof/>
          </w:rPr>
          <w:t>Playing the cello (-23ykna85DI)</w:t>
        </w:r>
        <w:r w:rsidR="00E80B97">
          <w:rPr>
            <w:noProof/>
            <w:webHidden/>
          </w:rPr>
          <w:tab/>
        </w:r>
        <w:r w:rsidR="00E80B97">
          <w:rPr>
            <w:noProof/>
            <w:webHidden/>
          </w:rPr>
          <w:fldChar w:fldCharType="begin"/>
        </w:r>
        <w:r w:rsidR="00E80B97">
          <w:rPr>
            <w:noProof/>
            <w:webHidden/>
          </w:rPr>
          <w:instrText xml:space="preserve"> PAGEREF _Toc128302247 \h </w:instrText>
        </w:r>
        <w:r w:rsidR="00E80B97">
          <w:rPr>
            <w:noProof/>
            <w:webHidden/>
          </w:rPr>
        </w:r>
        <w:r w:rsidR="00E80B97">
          <w:rPr>
            <w:noProof/>
            <w:webHidden/>
          </w:rPr>
          <w:fldChar w:fldCharType="separate"/>
        </w:r>
        <w:r w:rsidR="00E80B97">
          <w:rPr>
            <w:noProof/>
            <w:webHidden/>
          </w:rPr>
          <w:t>96</w:t>
        </w:r>
        <w:r w:rsidR="00E80B97">
          <w:rPr>
            <w:noProof/>
            <w:webHidden/>
          </w:rPr>
          <w:fldChar w:fldCharType="end"/>
        </w:r>
      </w:hyperlink>
    </w:p>
    <w:p w14:paraId="53BAE49B" w14:textId="5492D0D2" w:rsidR="00E80B97" w:rsidRDefault="00000000">
      <w:pPr>
        <w:pStyle w:val="TableofFigures"/>
        <w:tabs>
          <w:tab w:val="right" w:leader="dot" w:pos="9350"/>
        </w:tabs>
        <w:rPr>
          <w:rFonts w:asciiTheme="minorHAnsi" w:eastAsiaTheme="minorEastAsia" w:hAnsiTheme="minorHAnsi"/>
          <w:noProof/>
          <w:sz w:val="22"/>
        </w:rPr>
      </w:pPr>
      <w:hyperlink w:anchor="_Toc128302248" w:history="1">
        <w:r w:rsidR="00E80B97" w:rsidRPr="007F65D9">
          <w:rPr>
            <w:rStyle w:val="Hyperlink"/>
            <w:b/>
            <w:bCs/>
            <w:noProof/>
          </w:rPr>
          <w:t>Figure 29</w:t>
        </w:r>
        <w:r w:rsidR="00E80B97" w:rsidRPr="007F65D9">
          <w:rPr>
            <w:rStyle w:val="Hyperlink"/>
            <w:b/>
            <w:bCs/>
            <w:i/>
            <w:noProof/>
          </w:rPr>
          <w:t xml:space="preserve"> </w:t>
        </w:r>
        <w:r w:rsidR="00E80B97" w:rsidRPr="007F65D9">
          <w:rPr>
            <w:rStyle w:val="Hyperlink"/>
            <w:i/>
            <w:noProof/>
          </w:rPr>
          <w:t>Playing hand-clapping games</w:t>
        </w:r>
        <w:r w:rsidR="00E80B97">
          <w:rPr>
            <w:noProof/>
            <w:webHidden/>
          </w:rPr>
          <w:tab/>
        </w:r>
        <w:r w:rsidR="00E80B97">
          <w:rPr>
            <w:noProof/>
            <w:webHidden/>
          </w:rPr>
          <w:fldChar w:fldCharType="begin"/>
        </w:r>
        <w:r w:rsidR="00E80B97">
          <w:rPr>
            <w:noProof/>
            <w:webHidden/>
          </w:rPr>
          <w:instrText xml:space="preserve"> PAGEREF _Toc128302248 \h </w:instrText>
        </w:r>
        <w:r w:rsidR="00E80B97">
          <w:rPr>
            <w:noProof/>
            <w:webHidden/>
          </w:rPr>
        </w:r>
        <w:r w:rsidR="00E80B97">
          <w:rPr>
            <w:noProof/>
            <w:webHidden/>
          </w:rPr>
          <w:fldChar w:fldCharType="separate"/>
        </w:r>
        <w:r w:rsidR="00E80B97">
          <w:rPr>
            <w:noProof/>
            <w:webHidden/>
          </w:rPr>
          <w:t>97</w:t>
        </w:r>
        <w:r w:rsidR="00E80B97">
          <w:rPr>
            <w:noProof/>
            <w:webHidden/>
          </w:rPr>
          <w:fldChar w:fldCharType="end"/>
        </w:r>
      </w:hyperlink>
    </w:p>
    <w:p w14:paraId="43E0E2C1" w14:textId="0561C167" w:rsidR="00E80B97" w:rsidRDefault="00000000">
      <w:pPr>
        <w:pStyle w:val="TableofFigures"/>
        <w:tabs>
          <w:tab w:val="right" w:leader="dot" w:pos="9350"/>
        </w:tabs>
        <w:rPr>
          <w:rFonts w:asciiTheme="minorHAnsi" w:eastAsiaTheme="minorEastAsia" w:hAnsiTheme="minorHAnsi"/>
          <w:noProof/>
          <w:sz w:val="22"/>
        </w:rPr>
      </w:pPr>
      <w:hyperlink w:anchor="_Toc128302249" w:history="1">
        <w:r w:rsidR="00E80B97" w:rsidRPr="007F65D9">
          <w:rPr>
            <w:rStyle w:val="Hyperlink"/>
            <w:b/>
            <w:bCs/>
            <w:noProof/>
          </w:rPr>
          <w:t xml:space="preserve">Figure 30 </w:t>
        </w:r>
        <w:r w:rsidR="00E80B97" w:rsidRPr="007F65D9">
          <w:rPr>
            <w:rStyle w:val="Hyperlink"/>
            <w:i/>
            <w:noProof/>
          </w:rPr>
          <w:t>Cello with label annotations</w:t>
        </w:r>
        <w:r w:rsidR="00E80B97">
          <w:rPr>
            <w:noProof/>
            <w:webHidden/>
          </w:rPr>
          <w:tab/>
        </w:r>
        <w:r w:rsidR="00E80B97">
          <w:rPr>
            <w:noProof/>
            <w:webHidden/>
          </w:rPr>
          <w:fldChar w:fldCharType="begin"/>
        </w:r>
        <w:r w:rsidR="00E80B97">
          <w:rPr>
            <w:noProof/>
            <w:webHidden/>
          </w:rPr>
          <w:instrText xml:space="preserve"> PAGEREF _Toc128302249 \h </w:instrText>
        </w:r>
        <w:r w:rsidR="00E80B97">
          <w:rPr>
            <w:noProof/>
            <w:webHidden/>
          </w:rPr>
        </w:r>
        <w:r w:rsidR="00E80B97">
          <w:rPr>
            <w:noProof/>
            <w:webHidden/>
          </w:rPr>
          <w:fldChar w:fldCharType="separate"/>
        </w:r>
        <w:r w:rsidR="00E80B97">
          <w:rPr>
            <w:noProof/>
            <w:webHidden/>
          </w:rPr>
          <w:t>98</w:t>
        </w:r>
        <w:r w:rsidR="00E80B97">
          <w:rPr>
            <w:noProof/>
            <w:webHidden/>
          </w:rPr>
          <w:fldChar w:fldCharType="end"/>
        </w:r>
      </w:hyperlink>
    </w:p>
    <w:p w14:paraId="2567D4CA" w14:textId="352B831A" w:rsidR="00E80B97" w:rsidRDefault="00000000">
      <w:pPr>
        <w:pStyle w:val="TableofFigures"/>
        <w:tabs>
          <w:tab w:val="right" w:leader="dot" w:pos="9350"/>
        </w:tabs>
        <w:rPr>
          <w:rFonts w:asciiTheme="minorHAnsi" w:eastAsiaTheme="minorEastAsia" w:hAnsiTheme="minorHAnsi"/>
          <w:noProof/>
          <w:sz w:val="22"/>
        </w:rPr>
      </w:pPr>
      <w:hyperlink w:anchor="_Toc128302250" w:history="1">
        <w:r w:rsidR="00E80B97" w:rsidRPr="007F65D9">
          <w:rPr>
            <w:rStyle w:val="Hyperlink"/>
            <w:b/>
            <w:bCs/>
            <w:noProof/>
          </w:rPr>
          <w:t>Figure 31</w:t>
        </w:r>
        <w:r w:rsidR="00E80B97" w:rsidRPr="007F65D9">
          <w:rPr>
            <w:rStyle w:val="Hyperlink"/>
            <w:noProof/>
          </w:rPr>
          <w:t xml:space="preserve"> </w:t>
        </w:r>
        <w:r w:rsidR="00E80B97" w:rsidRPr="007F65D9">
          <w:rPr>
            <w:rStyle w:val="Hyperlink"/>
            <w:i/>
            <w:noProof/>
          </w:rPr>
          <w:t>Javelin Throwing (</w:t>
        </w:r>
        <w:r w:rsidR="00B21582">
          <w:rPr>
            <w:rStyle w:val="Hyperlink"/>
            <w:i/>
            <w:noProof/>
          </w:rPr>
          <w:t xml:space="preserve">Video: </w:t>
        </w:r>
        <w:r w:rsidR="00E80B97" w:rsidRPr="007F65D9">
          <w:rPr>
            <w:rStyle w:val="Hyperlink"/>
            <w:i/>
            <w:noProof/>
          </w:rPr>
          <w:t>zVlBFLFkUNk)</w:t>
        </w:r>
        <w:r w:rsidR="00E80B97">
          <w:rPr>
            <w:noProof/>
            <w:webHidden/>
          </w:rPr>
          <w:tab/>
        </w:r>
        <w:r w:rsidR="00E80B97">
          <w:rPr>
            <w:noProof/>
            <w:webHidden/>
          </w:rPr>
          <w:fldChar w:fldCharType="begin"/>
        </w:r>
        <w:r w:rsidR="00E80B97">
          <w:rPr>
            <w:noProof/>
            <w:webHidden/>
          </w:rPr>
          <w:instrText xml:space="preserve"> PAGEREF _Toc128302250 \h </w:instrText>
        </w:r>
        <w:r w:rsidR="00E80B97">
          <w:rPr>
            <w:noProof/>
            <w:webHidden/>
          </w:rPr>
        </w:r>
        <w:r w:rsidR="00E80B97">
          <w:rPr>
            <w:noProof/>
            <w:webHidden/>
          </w:rPr>
          <w:fldChar w:fldCharType="separate"/>
        </w:r>
        <w:r w:rsidR="00E80B97">
          <w:rPr>
            <w:noProof/>
            <w:webHidden/>
          </w:rPr>
          <w:t>100</w:t>
        </w:r>
        <w:r w:rsidR="00E80B97">
          <w:rPr>
            <w:noProof/>
            <w:webHidden/>
          </w:rPr>
          <w:fldChar w:fldCharType="end"/>
        </w:r>
      </w:hyperlink>
    </w:p>
    <w:p w14:paraId="1B5B1896" w14:textId="2D96F578" w:rsidR="00E80B97" w:rsidRDefault="00000000">
      <w:pPr>
        <w:pStyle w:val="TableofFigures"/>
        <w:tabs>
          <w:tab w:val="right" w:leader="dot" w:pos="9350"/>
        </w:tabs>
        <w:rPr>
          <w:rFonts w:asciiTheme="minorHAnsi" w:eastAsiaTheme="minorEastAsia" w:hAnsiTheme="minorHAnsi"/>
          <w:noProof/>
          <w:sz w:val="22"/>
        </w:rPr>
      </w:pPr>
      <w:hyperlink w:anchor="_Toc128302251" w:history="1">
        <w:r w:rsidR="00E80B97" w:rsidRPr="007F65D9">
          <w:rPr>
            <w:rStyle w:val="Hyperlink"/>
            <w:b/>
            <w:bCs/>
            <w:noProof/>
          </w:rPr>
          <w:t xml:space="preserve">Figure 32 </w:t>
        </w:r>
        <w:r w:rsidR="00E80B97" w:rsidRPr="007F65D9">
          <w:rPr>
            <w:rStyle w:val="Hyperlink"/>
            <w:i/>
            <w:noProof/>
          </w:rPr>
          <w:t>Pouring beer (</w:t>
        </w:r>
        <w:r w:rsidR="00B21582">
          <w:rPr>
            <w:rStyle w:val="Hyperlink"/>
            <w:i/>
            <w:noProof/>
          </w:rPr>
          <w:t xml:space="preserve">Video: </w:t>
        </w:r>
        <w:r w:rsidR="00E80B97" w:rsidRPr="007F65D9">
          <w:rPr>
            <w:rStyle w:val="Hyperlink"/>
            <w:i/>
            <w:noProof/>
          </w:rPr>
          <w:t>-5HJWCQ02Ds)</w:t>
        </w:r>
        <w:r w:rsidR="00E80B97">
          <w:rPr>
            <w:noProof/>
            <w:webHidden/>
          </w:rPr>
          <w:tab/>
        </w:r>
        <w:r w:rsidR="00E80B97">
          <w:rPr>
            <w:noProof/>
            <w:webHidden/>
          </w:rPr>
          <w:fldChar w:fldCharType="begin"/>
        </w:r>
        <w:r w:rsidR="00E80B97">
          <w:rPr>
            <w:noProof/>
            <w:webHidden/>
          </w:rPr>
          <w:instrText xml:space="preserve"> PAGEREF _Toc128302251 \h </w:instrText>
        </w:r>
        <w:r w:rsidR="00E80B97">
          <w:rPr>
            <w:noProof/>
            <w:webHidden/>
          </w:rPr>
        </w:r>
        <w:r w:rsidR="00E80B97">
          <w:rPr>
            <w:noProof/>
            <w:webHidden/>
          </w:rPr>
          <w:fldChar w:fldCharType="separate"/>
        </w:r>
        <w:r w:rsidR="00E80B97">
          <w:rPr>
            <w:noProof/>
            <w:webHidden/>
          </w:rPr>
          <w:t>104</w:t>
        </w:r>
        <w:r w:rsidR="00E80B97">
          <w:rPr>
            <w:noProof/>
            <w:webHidden/>
          </w:rPr>
          <w:fldChar w:fldCharType="end"/>
        </w:r>
      </w:hyperlink>
    </w:p>
    <w:p w14:paraId="10CAE5BF" w14:textId="3D8408B8" w:rsidR="00E80B97" w:rsidRDefault="00000000">
      <w:pPr>
        <w:pStyle w:val="TableofFigures"/>
        <w:tabs>
          <w:tab w:val="right" w:leader="dot" w:pos="9350"/>
        </w:tabs>
        <w:rPr>
          <w:rFonts w:asciiTheme="minorHAnsi" w:eastAsiaTheme="minorEastAsia" w:hAnsiTheme="minorHAnsi"/>
          <w:noProof/>
          <w:sz w:val="22"/>
        </w:rPr>
      </w:pPr>
      <w:hyperlink w:anchor="_Toc128302252" w:history="1">
        <w:r w:rsidR="00E80B97" w:rsidRPr="007F65D9">
          <w:rPr>
            <w:rStyle w:val="Hyperlink"/>
            <w:b/>
            <w:bCs/>
            <w:noProof/>
          </w:rPr>
          <w:t xml:space="preserve">Figure 33 </w:t>
        </w:r>
        <w:r w:rsidR="00E80B97" w:rsidRPr="007F65D9">
          <w:rPr>
            <w:rStyle w:val="Hyperlink"/>
            <w:i/>
            <w:noProof/>
          </w:rPr>
          <w:t>Pouring milk (</w:t>
        </w:r>
        <w:r w:rsidR="00B21582">
          <w:rPr>
            <w:rStyle w:val="Hyperlink"/>
            <w:i/>
            <w:noProof/>
          </w:rPr>
          <w:t xml:space="preserve">Video: </w:t>
        </w:r>
        <w:r w:rsidR="00E80B97" w:rsidRPr="007F65D9">
          <w:rPr>
            <w:rStyle w:val="Hyperlink"/>
            <w:i/>
            <w:noProof/>
          </w:rPr>
          <w:t>KRNkMLe-j6M)</w:t>
        </w:r>
        <w:r w:rsidR="00E80B97">
          <w:rPr>
            <w:noProof/>
            <w:webHidden/>
          </w:rPr>
          <w:tab/>
        </w:r>
        <w:r w:rsidR="00E80B97">
          <w:rPr>
            <w:noProof/>
            <w:webHidden/>
          </w:rPr>
          <w:fldChar w:fldCharType="begin"/>
        </w:r>
        <w:r w:rsidR="00E80B97">
          <w:rPr>
            <w:noProof/>
            <w:webHidden/>
          </w:rPr>
          <w:instrText xml:space="preserve"> PAGEREF _Toc128302252 \h </w:instrText>
        </w:r>
        <w:r w:rsidR="00E80B97">
          <w:rPr>
            <w:noProof/>
            <w:webHidden/>
          </w:rPr>
        </w:r>
        <w:r w:rsidR="00E80B97">
          <w:rPr>
            <w:noProof/>
            <w:webHidden/>
          </w:rPr>
          <w:fldChar w:fldCharType="separate"/>
        </w:r>
        <w:r w:rsidR="00E80B97">
          <w:rPr>
            <w:noProof/>
            <w:webHidden/>
          </w:rPr>
          <w:t>105</w:t>
        </w:r>
        <w:r w:rsidR="00E80B97">
          <w:rPr>
            <w:noProof/>
            <w:webHidden/>
          </w:rPr>
          <w:fldChar w:fldCharType="end"/>
        </w:r>
      </w:hyperlink>
    </w:p>
    <w:p w14:paraId="52DC8D27" w14:textId="00D3E09D" w:rsidR="00E80B97" w:rsidRDefault="00000000">
      <w:pPr>
        <w:pStyle w:val="TableofFigures"/>
        <w:tabs>
          <w:tab w:val="right" w:leader="dot" w:pos="9350"/>
        </w:tabs>
        <w:rPr>
          <w:rFonts w:asciiTheme="minorHAnsi" w:eastAsiaTheme="minorEastAsia" w:hAnsiTheme="minorHAnsi"/>
          <w:noProof/>
          <w:sz w:val="22"/>
        </w:rPr>
      </w:pPr>
      <w:hyperlink w:anchor="_Toc128302253" w:history="1">
        <w:r w:rsidR="00E80B97" w:rsidRPr="007F65D9">
          <w:rPr>
            <w:rStyle w:val="Hyperlink"/>
            <w:b/>
            <w:bCs/>
            <w:noProof/>
          </w:rPr>
          <w:t>Figure 34</w:t>
        </w:r>
        <w:r w:rsidR="00E80B97" w:rsidRPr="007F65D9">
          <w:rPr>
            <w:rStyle w:val="Hyperlink"/>
            <w:i/>
            <w:noProof/>
          </w:rPr>
          <w:t xml:space="preserve"> Clapping (</w:t>
        </w:r>
        <w:r w:rsidR="00B21582">
          <w:rPr>
            <w:rStyle w:val="Hyperlink"/>
            <w:i/>
            <w:noProof/>
          </w:rPr>
          <w:t xml:space="preserve">Video: </w:t>
        </w:r>
        <w:r w:rsidR="00E80B97" w:rsidRPr="007F65D9">
          <w:rPr>
            <w:rStyle w:val="Hyperlink"/>
            <w:i/>
            <w:noProof/>
          </w:rPr>
          <w:t xml:space="preserve">0G1OirEz2OA) </w:t>
        </w:r>
        <w:r w:rsidR="00E80B97">
          <w:rPr>
            <w:noProof/>
            <w:webHidden/>
          </w:rPr>
          <w:tab/>
        </w:r>
        <w:r w:rsidR="00E80B97">
          <w:rPr>
            <w:noProof/>
            <w:webHidden/>
          </w:rPr>
          <w:fldChar w:fldCharType="begin"/>
        </w:r>
        <w:r w:rsidR="00E80B97">
          <w:rPr>
            <w:noProof/>
            <w:webHidden/>
          </w:rPr>
          <w:instrText xml:space="preserve"> PAGEREF _Toc128302253 \h </w:instrText>
        </w:r>
        <w:r w:rsidR="00E80B97">
          <w:rPr>
            <w:noProof/>
            <w:webHidden/>
          </w:rPr>
        </w:r>
        <w:r w:rsidR="00E80B97">
          <w:rPr>
            <w:noProof/>
            <w:webHidden/>
          </w:rPr>
          <w:fldChar w:fldCharType="separate"/>
        </w:r>
        <w:r w:rsidR="00E80B97">
          <w:rPr>
            <w:noProof/>
            <w:webHidden/>
          </w:rPr>
          <w:t>106</w:t>
        </w:r>
        <w:r w:rsidR="00E80B97">
          <w:rPr>
            <w:noProof/>
            <w:webHidden/>
          </w:rPr>
          <w:fldChar w:fldCharType="end"/>
        </w:r>
      </w:hyperlink>
    </w:p>
    <w:p w14:paraId="298F0E11" w14:textId="4E60C92F" w:rsidR="00F53DD4" w:rsidRDefault="00E80B97" w:rsidP="00E80B97">
      <w:pPr>
        <w:pStyle w:val="TableofFigures"/>
        <w:tabs>
          <w:tab w:val="right" w:leader="dot" w:pos="9350"/>
        </w:tabs>
        <w:rPr>
          <w:rFonts w:asciiTheme="minorHAnsi" w:eastAsiaTheme="minorEastAsia" w:hAnsiTheme="minorHAnsi"/>
          <w:noProof/>
          <w:sz w:val="22"/>
        </w:rPr>
      </w:pPr>
      <w:r>
        <w:fldChar w:fldCharType="end"/>
      </w:r>
      <w:r w:rsidR="00F53DD4">
        <w:fldChar w:fldCharType="begin"/>
      </w:r>
      <w:r w:rsidR="00F53DD4">
        <w:instrText xml:space="preserve"> TOC \h \z \c "Figure" </w:instrText>
      </w:r>
      <w:r w:rsidR="00F53DD4">
        <w:fldChar w:fldCharType="separate"/>
      </w:r>
    </w:p>
    <w:p w14:paraId="484E3713" w14:textId="41C7E977" w:rsidR="00887A22" w:rsidRDefault="00F53DD4" w:rsidP="00DA5CF7">
      <w:r>
        <w:fldChar w:fldCharType="end"/>
      </w:r>
    </w:p>
    <w:p w14:paraId="2D94CA2B" w14:textId="77777777" w:rsidR="00A82120" w:rsidRPr="00887A22" w:rsidRDefault="00A82120" w:rsidP="00DA5CF7"/>
    <w:p w14:paraId="7BA3AC3D" w14:textId="77777777" w:rsidR="00887A22" w:rsidRPr="00887A22" w:rsidRDefault="00887A22" w:rsidP="00DA5CF7">
      <w:pPr>
        <w:sectPr w:rsidR="00887A22" w:rsidRPr="00887A22" w:rsidSect="00530234">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fmt="lowerRoman" w:start="1"/>
          <w:cols w:space="720"/>
          <w:docGrid w:linePitch="326"/>
        </w:sectPr>
      </w:pPr>
      <w:bookmarkStart w:id="314" w:name="_Toc145748762"/>
    </w:p>
    <w:p w14:paraId="3AD0FC62" w14:textId="77777777" w:rsidR="00CC3790" w:rsidRDefault="00CC3790" w:rsidP="00DA5CF7">
      <w:pPr>
        <w:pStyle w:val="Heading1"/>
      </w:pPr>
      <w:bookmarkStart w:id="315" w:name="_Toc131970479"/>
      <w:bookmarkEnd w:id="314"/>
      <w:r>
        <w:lastRenderedPageBreak/>
        <w:t>Chapter 1: Introduction</w:t>
      </w:r>
      <w:bookmarkEnd w:id="315"/>
    </w:p>
    <w:p w14:paraId="7E6F1E21" w14:textId="1ADD4E29" w:rsidR="00CC3790" w:rsidRPr="00DA5CF7" w:rsidRDefault="00CC3790" w:rsidP="00DA5CF7">
      <w:r w:rsidRPr="00DA5CF7">
        <w:t xml:space="preserve">A demographic change will </w:t>
      </w:r>
      <w:r w:rsidR="009F5716">
        <w:t>significantly pressure the global healthcare system</w:t>
      </w:r>
      <w:r w:rsidRPr="00DA5CF7">
        <w:t xml:space="preserve"> because people live longer, have fewer children, and medical costs continue to increase (Piggott, 2016; Stone, 2017). When patients cannot afford the required care, </w:t>
      </w:r>
      <w:commentRangeStart w:id="316"/>
      <w:r w:rsidRPr="00DA5CF7">
        <w:t xml:space="preserve">the </w:t>
      </w:r>
      <w:ins w:id="317" w:author="Bachmeier, Nate" w:date="2023-04-04T15:57:00Z">
        <w:r w:rsidR="001119FC">
          <w:t xml:space="preserve">care </w:t>
        </w:r>
      </w:ins>
      <w:r w:rsidRPr="00DA5CF7">
        <w:t>quality decreases</w:t>
      </w:r>
      <w:commentRangeEnd w:id="316"/>
      <w:r w:rsidR="00BF30FF">
        <w:rPr>
          <w:rStyle w:val="CommentReference"/>
          <w:rFonts w:eastAsia="Times New Roman" w:cs="Arial"/>
          <w:szCs w:val="20"/>
        </w:rPr>
        <w:commentReference w:id="316"/>
      </w:r>
      <w:r w:rsidRPr="00DA5CF7">
        <w:t>, or social programs must fund the difference. Demographic specialists predict that by 2050 nearly “80% of the global elderly population will be from low- to middle-income countries</w:t>
      </w:r>
      <w:commentRangeStart w:id="318"/>
      <w:del w:id="319" w:author="Bachmeier, Nate" w:date="2023-04-04T15:57:00Z">
        <w:r w:rsidR="00BF30FF" w:rsidDel="00DF58F5">
          <w:delText>”</w:delText>
        </w:r>
      </w:del>
      <w:r w:rsidRPr="00DA5CF7">
        <w:t xml:space="preserve"> </w:t>
      </w:r>
      <w:commentRangeEnd w:id="318"/>
      <w:r w:rsidR="00BF30FF">
        <w:rPr>
          <w:rStyle w:val="CommentReference"/>
          <w:rFonts w:eastAsia="Times New Roman" w:cs="Arial"/>
          <w:szCs w:val="20"/>
        </w:rPr>
        <w:commentReference w:id="318"/>
      </w:r>
      <w:r w:rsidRPr="00DA5CF7">
        <w:t>(Mushsin et al., 2020, p. 1).</w:t>
      </w:r>
      <w:ins w:id="320" w:author="Bachmeier, Nate" w:date="2023-04-04T15:57:00Z">
        <w:r w:rsidR="00DF58F5" w:rsidRPr="00DF58F5">
          <w:t xml:space="preserve"> </w:t>
        </w:r>
        <w:r w:rsidR="00DF58F5">
          <w:t>”</w:t>
        </w:r>
      </w:ins>
      <w:r w:rsidRPr="00DA5CF7">
        <w:t xml:space="preserve">  Economic constraints within those countries will limit the effectiveness of their welfare programs and the availability of adequate services. Additionally, over one billion</w:t>
      </w:r>
      <w:r w:rsidR="00BF30FF">
        <w:t xml:space="preserve"> people</w:t>
      </w:r>
      <w:r w:rsidRPr="00DA5CF7">
        <w:t xml:space="preserve"> globally have a limiting disability that requires additional support</w:t>
      </w:r>
      <w:sdt>
        <w:sdtPr>
          <w:id w:val="-1293350902"/>
          <w:citation/>
        </w:sdtPr>
        <w:sdtContent>
          <w:r w:rsidRPr="00DA5CF7">
            <w:fldChar w:fldCharType="begin"/>
          </w:r>
          <w:r w:rsidRPr="00DA5CF7">
            <w:instrText xml:space="preserve">CITATION Mor08 \l 1033 </w:instrText>
          </w:r>
          <w:r w:rsidRPr="00DA5CF7">
            <w:fldChar w:fldCharType="separate"/>
          </w:r>
          <w:r w:rsidR="00EC3688">
            <w:rPr>
              <w:noProof/>
            </w:rPr>
            <w:t xml:space="preserve"> (Morris, 2008)</w:t>
          </w:r>
          <w:r w:rsidRPr="00DA5CF7">
            <w:fldChar w:fldCharType="end"/>
          </w:r>
        </w:sdtContent>
      </w:sdt>
      <w:r w:rsidRPr="00DA5CF7">
        <w:t>. Medical facilities need mechanisms to defuse the situation by reducing costs and deferring the transition to assisted living centers.</w:t>
      </w:r>
    </w:p>
    <w:p w14:paraId="07E3D2B9" w14:textId="24E632DB" w:rsidR="00CC3790" w:rsidRPr="008D5F24" w:rsidRDefault="00CC3790" w:rsidP="00DA5CF7">
      <w:r>
        <w:t>Inversely, the explosive growth across IoT, cloud, big data, and mobile (ICBM) continuously decreases costs and enables new opportunities. These technologies have the potential to revolutionize the health</w:t>
      </w:r>
      <w:del w:id="321" w:author="Nate Bachmeier [AWS-SA]" w:date="2023-04-09T14:14:00Z">
        <w:r w:rsidDel="00AD0CA9">
          <w:delText xml:space="preserve"> </w:delText>
        </w:r>
      </w:del>
      <w:r>
        <w:t>care and well</w:t>
      </w:r>
      <w:ins w:id="322" w:author="Nate Bachmeier [AWS-SA]" w:date="2023-04-09T14:14:00Z">
        <w:r w:rsidR="00AD0CA9">
          <w:t>-</w:t>
        </w:r>
      </w:ins>
      <w:r>
        <w:t>being industries. Academic and commercial vendors are continually delivering innovations across these domains. However, mainstream offerings primarily focus on measuring simple body metrics (Koreshoff</w:t>
      </w:r>
      <w:r w:rsidR="005C7D86">
        <w:t xml:space="preserve"> et al.</w:t>
      </w:r>
      <w:r>
        <w:t xml:space="preserve">, 2013). While these products provide incremental value, they do not move the needle. </w:t>
      </w:r>
      <w:r w:rsidRPr="008D5F24">
        <w:t xml:space="preserve">Nearly eight years later, the industry </w:t>
      </w:r>
      <w:r w:rsidR="0044671E">
        <w:t xml:space="preserve">is </w:t>
      </w:r>
      <w:r w:rsidR="00EA45E7">
        <w:t xml:space="preserve">driven </w:t>
      </w:r>
      <w:r w:rsidRPr="008D5F24">
        <w:t>myopically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4A17CB10" w14:textId="6D982D64" w:rsidR="00CC3790" w:rsidRDefault="00CC3790" w:rsidP="00DA5CF7">
      <w:r>
        <w:t xml:space="preserve">Technology within special needs and elderly care settings has unique challenges and requirements (Ferati et al., 2016). These persons need unobtrusive systems that continuously monitor and respond to their behaviors. Specific vendors utilize voice-enabled Personal Digital </w:t>
      </w:r>
      <w:r>
        <w:lastRenderedPageBreak/>
        <w:t>Assistants (PDA</w:t>
      </w:r>
      <w:r w:rsidR="00EA45E7">
        <w:t>s</w:t>
      </w:r>
      <w:r>
        <w:t xml:space="preserve">) (e.g., Amazon Alexa) to </w:t>
      </w:r>
      <w:r w:rsidR="001A3B8C">
        <w:t>set reminders and record activities effectively</w:t>
      </w:r>
      <w:r>
        <w:t xml:space="preserve"> (Tan et al., 2020). However, it becomes challenging to globalize these voice-specific technologies to assist non-native speakers and individuals with vocal disorders.  </w:t>
      </w:r>
    </w:p>
    <w:p w14:paraId="0DD60613" w14:textId="2DE56E98" w:rsidR="00CC3790" w:rsidRDefault="00CC3790" w:rsidP="00DA5CF7">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EC3688">
            <w:rPr>
              <w:noProof/>
            </w:rPr>
            <w:t xml:space="preserve"> (US Bureau of Labor Statistics, 2020)</w:t>
          </w:r>
          <w:r>
            <w:fldChar w:fldCharType="end"/>
          </w:r>
        </w:sdtContent>
      </w:sdt>
      <w:r>
        <w:t xml:space="preserve">. Due to the high cost, few patients have private nurses and receive fractional supervision. In contrast, video-centric </w:t>
      </w:r>
      <w:r w:rsidR="00C11D70">
        <w:t>monitoring</w:t>
      </w:r>
      <w:del w:id="323" w:author="Nate Bachmeier [AWS-SA]" w:date="2023-04-09T14:14:00Z">
        <w:r w:rsidR="00C11D70" w:rsidDel="00AD0CA9">
          <w:delText>,</w:delText>
        </w:r>
      </w:del>
      <w:r>
        <w:t xml:space="preserve"> and Human Activity Recognition (HAR) apply to a diverse population. When a person falls or drinks a glass of water, their skeleton moves in predictable ways. This consistency enables artificial intelligence &amp; machine learning (AI/ML) to respond through cyber-physical systems (CPS). Businesses could deliver these capabilities economically and consistently across global markets, ultimately improving the quality of care at lower costs.</w:t>
      </w:r>
    </w:p>
    <w:p w14:paraId="66B3B189" w14:textId="6ABA9615" w:rsidR="00CC3790" w:rsidRPr="00194DEA" w:rsidRDefault="00CC3790" w:rsidP="00DA5CF7">
      <w:r>
        <w:t>However, ethical concerns and privacy issues prevent researchers from collecting data at scale (Lei et al., 2021). Imagin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fldChar w:fldCharType="begin"/>
          </w:r>
          <w:r>
            <w:instrText xml:space="preserve"> CITATION Shi21 \l 1033 </w:instrText>
          </w:r>
          <w:r>
            <w:fldChar w:fldCharType="separate"/>
          </w:r>
          <w:r w:rsidR="00EC3688">
            <w:rPr>
              <w:noProof/>
            </w:rPr>
            <w:t xml:space="preserve"> (Shirazi &amp; Shekhani, 2021)</w:t>
          </w:r>
          <w:r>
            <w:fldChar w:fldCharType="end"/>
          </w:r>
        </w:sdtContent>
      </w:sdt>
      <w:r>
        <w:t>. These challenges prevent quality research from occurring and improve patients’ quality of care. Instead, processes must exist to simulate these interactions and iterate toward more sophisticated systems.</w:t>
      </w:r>
    </w:p>
    <w:p w14:paraId="16AEBC2C" w14:textId="77777777" w:rsidR="00CC3790" w:rsidRDefault="00CC3790" w:rsidP="00DA5CF7">
      <w:pPr>
        <w:pStyle w:val="Heading2"/>
        <w:ind w:firstLine="0"/>
      </w:pPr>
      <w:bookmarkStart w:id="324" w:name="_Toc131970480"/>
      <w:r>
        <w:t>Statement of the Problem</w:t>
      </w:r>
      <w:bookmarkEnd w:id="324"/>
    </w:p>
    <w:p w14:paraId="4875B0EF" w14:textId="5392DA61" w:rsidR="00CC3790" w:rsidRDefault="00CC3790" w:rsidP="00DA5CF7">
      <w:r w:rsidRPr="005C1EEB">
        <w:t xml:space="preserve">The problem to be addressed in this study is the inability of elderly and special needs care organizations to </w:t>
      </w:r>
      <w:r>
        <w:t xml:space="preserve">capitalize on the effectiveness and efficiency of autonomous assistants </w:t>
      </w:r>
      <w:del w:id="325" w:author="Nate Bachmeier [AWS-SA]" w:date="2023-04-09T14:15:00Z">
        <w:r w:rsidDel="00AD0CA9">
          <w:delText xml:space="preserve">for </w:delText>
        </w:r>
        <w:r w:rsidR="009F5716" w:rsidDel="00AD0CA9">
          <w:delText xml:space="preserve">the </w:delText>
        </w:r>
        <w:commentRangeStart w:id="326"/>
        <w:r w:rsidR="0021511C" w:rsidDel="00AD0CA9">
          <w:delText>episodic falling syndrome</w:delText>
        </w:r>
        <w:r w:rsidRPr="005C1EEB" w:rsidDel="00AD0CA9">
          <w:delText xml:space="preserve"> </w:delText>
        </w:r>
        <w:commentRangeEnd w:id="326"/>
        <w:r w:rsidR="005A4129" w:rsidDel="00AD0CA9">
          <w:rPr>
            <w:rStyle w:val="CommentReference"/>
            <w:rFonts w:eastAsia="Times New Roman" w:cs="Arial"/>
            <w:szCs w:val="20"/>
          </w:rPr>
          <w:commentReference w:id="326"/>
        </w:r>
      </w:del>
      <w:r>
        <w:t>(</w:t>
      </w:r>
      <w:r w:rsidR="00DA5CF7">
        <w:t xml:space="preserve">Blackhurn, 2021; </w:t>
      </w:r>
      <w:r>
        <w:t xml:space="preserve">Kim &amp; Kim, 2021). Multiple industry-wide trends create the need for this </w:t>
      </w:r>
      <w:r>
        <w:lastRenderedPageBreak/>
        <w:t>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EC3688">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rural special needs communities in South Africa have 57% fewer nursing visits than their urban neighbors</w:t>
      </w:r>
      <w:sdt>
        <w:sdtPr>
          <w:id w:val="564376801"/>
          <w:citation/>
        </w:sdtPr>
        <w:sdtContent>
          <w:r>
            <w:fldChar w:fldCharType="begin"/>
          </w:r>
          <w:r>
            <w:instrText xml:space="preserve"> CITATION Bes20 \l 1033 </w:instrText>
          </w:r>
          <w:r>
            <w:fldChar w:fldCharType="separate"/>
          </w:r>
          <w:r w:rsidR="00EC3688">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sidR="00EC3688">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6611AF91" w14:textId="5D36C2A5" w:rsidR="00CC3790" w:rsidRDefault="00CC3790" w:rsidP="00DA5CF7">
      <w:r>
        <w:t>Beyond human and process issues are technical complexities in configuring prototype autonomous assistants. It requires multiple domain specializations like computer networking, embedded technologies, AI/ML, and distributed computing</w:t>
      </w:r>
      <w:r w:rsidR="00426AA3">
        <w:t xml:space="preserve"> (Tun et al., 2021)</w:t>
      </w:r>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F893959" w14:textId="4E486EF4" w:rsidR="00CC3790" w:rsidRDefault="00CC3790" w:rsidP="00DA5CF7">
      <w:pPr>
        <w:pStyle w:val="Heading2"/>
        <w:ind w:firstLine="0"/>
      </w:pPr>
      <w:bookmarkStart w:id="327" w:name="_Toc131970481"/>
      <w:r>
        <w:t>Purpose of the Study</w:t>
      </w:r>
      <w:bookmarkEnd w:id="327"/>
    </w:p>
    <w:p w14:paraId="5E69E5D8" w14:textId="30C3A036" w:rsidR="00CC3790" w:rsidRDefault="00CC3790" w:rsidP="00DA5CF7">
      <w:r w:rsidRPr="00C23676">
        <w:t>Th</w:t>
      </w:r>
      <w:del w:id="328" w:author="Nate Bachmeier [AWS-SA]" w:date="2023-04-09T14:15:00Z">
        <w:r w:rsidRPr="00C23676" w:rsidDel="00AD0CA9">
          <w:delText>e purpose of this constructive research study i</w:delText>
        </w:r>
      </w:del>
      <w:ins w:id="329" w:author="Nate Bachmeier [AWS-SA]" w:date="2023-04-09T14:15:00Z">
        <w:r w:rsidR="00AD0CA9">
          <w:t>is constructive research study aim</w:t>
        </w:r>
      </w:ins>
      <w:r w:rsidRPr="00C23676">
        <w:t>s to provide an understanding of the effectiveness and efficiency of auto</w:t>
      </w:r>
      <w:r>
        <w:t>nom</w:t>
      </w:r>
      <w:r w:rsidRPr="00C23676">
        <w:t xml:space="preserve">ous assistants </w:t>
      </w:r>
      <w:del w:id="330" w:author="Nate Bachmeier [AWS-SA]" w:date="2023-04-09T14:15:00Z">
        <w:r w:rsidRPr="00C23676" w:rsidDel="00AD0CA9">
          <w:delText xml:space="preserve">for </w:delText>
        </w:r>
        <w:commentRangeStart w:id="331"/>
        <w:r w:rsidR="0021511C" w:rsidDel="00AD0CA9">
          <w:delText>episodic falling syndrome</w:delText>
        </w:r>
        <w:commentRangeEnd w:id="331"/>
        <w:r w:rsidR="005A4129" w:rsidDel="00AD0CA9">
          <w:rPr>
            <w:rStyle w:val="CommentReference"/>
            <w:rFonts w:eastAsia="Times New Roman" w:cs="Arial"/>
            <w:szCs w:val="20"/>
          </w:rPr>
          <w:commentReference w:id="331"/>
        </w:r>
        <w:r w:rsidRPr="00C23676" w:rsidDel="00AD0CA9">
          <w:delText xml:space="preserve"> </w:delText>
        </w:r>
      </w:del>
      <w:ins w:id="332" w:author="Nate Bachmeier [AWS-SA]" w:date="2023-04-09T14:16:00Z">
        <w:r w:rsidR="00AD0CA9">
          <w:t xml:space="preserve">detecting and responding </w:t>
        </w:r>
      </w:ins>
      <w:ins w:id="333" w:author="Nate Bachmeier [AWS-SA]" w:date="2023-04-09T14:17:00Z">
        <w:r w:rsidR="00AD0CA9">
          <w:t xml:space="preserve">to </w:t>
        </w:r>
      </w:ins>
      <w:ins w:id="334" w:author="Nate Bachmeier [AWS-SA]" w:date="2023-04-09T14:16:00Z">
        <w:r w:rsidR="00AD0CA9">
          <w:t>patient behaviors</w:t>
        </w:r>
      </w:ins>
      <w:ins w:id="335" w:author="Nate Bachmeier [AWS-SA]" w:date="2023-04-09T14:18:00Z">
        <w:r w:rsidR="00AD0CA9">
          <w:t>, reducing cost while improving consistency and</w:t>
        </w:r>
      </w:ins>
      <w:ins w:id="336" w:author="Nate Bachmeier [AWS-SA]" w:date="2023-04-09T14:17:00Z">
        <w:r w:rsidR="00AD0CA9">
          <w:t xml:space="preserve"> quality for </w:t>
        </w:r>
      </w:ins>
      <w:del w:id="337" w:author="Nate Bachmeier [AWS-SA]" w:date="2023-04-09T14:17:00Z">
        <w:r w:rsidRPr="00C23676" w:rsidDel="00AD0CA9">
          <w:delText xml:space="preserve">in </w:delText>
        </w:r>
      </w:del>
      <w:r w:rsidRPr="00C23676">
        <w:t>elderly and special needs care organizations</w:t>
      </w:r>
      <w:r>
        <w:t xml:space="preserve">. </w:t>
      </w:r>
      <w:ins w:id="338" w:author="Nate Bachmeier [AWS-SA]" w:date="2023-04-09T14:19:00Z">
        <w:r w:rsidR="00AD0CA9">
          <w:t>These organizations need human a</w:t>
        </w:r>
      </w:ins>
      <w:ins w:id="339" w:author="Nate Bachmeier [AWS-SA]" w:date="2023-04-09T14:20:00Z">
        <w:r w:rsidR="00AD0CA9">
          <w:t xml:space="preserve">ctivity recognition models for numerous scenarios, such as </w:t>
        </w:r>
      </w:ins>
      <w:ins w:id="340" w:author="Nate Bachmeier [AWS-SA]" w:date="2023-04-09T14:28:00Z">
        <w:r w:rsidR="00AD0CA9">
          <w:t xml:space="preserve">handling </w:t>
        </w:r>
      </w:ins>
      <w:ins w:id="341" w:author="Nate Bachmeier [AWS-SA]" w:date="2023-04-09T14:20:00Z">
        <w:r w:rsidR="00AD0CA9">
          <w:t xml:space="preserve">patient falls </w:t>
        </w:r>
      </w:ins>
      <w:del w:id="342" w:author="Nate Bachmeier [AWS-SA]" w:date="2023-04-09T14:19:00Z">
        <w:r w:rsidR="0021511C" w:rsidDel="00AD0CA9">
          <w:delText>Episodic falling syndrome</w:delText>
        </w:r>
        <w:r w:rsidDel="00AD0CA9">
          <w:delText xml:space="preserve"> patients have a high risk of falling and </w:delText>
        </w:r>
        <w:r w:rsidR="0044671E" w:rsidDel="00AD0CA9">
          <w:delText>injury</w:delText>
        </w:r>
        <w:r w:rsidDel="00AD0CA9">
          <w:delText xml:space="preserve"> </w:delText>
        </w:r>
      </w:del>
      <w:r>
        <w:t xml:space="preserve">(Shirai et al., 2021). Similarly, early dementia patients need monitoring </w:t>
      </w:r>
      <w:r>
        <w:lastRenderedPageBreak/>
        <w:t>capabilities to assist with discovering objects and providing task management (Lei et al., 2021).</w:t>
      </w:r>
      <w:bookmarkStart w:id="343" w:name="_Hlk101684976"/>
      <w:r>
        <w:t xml:space="preserve"> </w:t>
      </w:r>
      <w:del w:id="344" w:author="Nate Bachmeier [AWS-SA]" w:date="2023-04-09T14:20:00Z">
        <w:r w:rsidDel="00AD0CA9">
          <w:delText>It would be time-consuming and potentially dangerous to use human</w:delText>
        </w:r>
      </w:del>
      <w:ins w:id="345" w:author="Nate Bachmeier [AWS-SA]" w:date="2023-04-09T14:28:00Z">
        <w:r w:rsidR="00AD0CA9">
          <w:t xml:space="preserve">Collecting data from </w:t>
        </w:r>
      </w:ins>
      <w:ins w:id="346" w:author="Nate Bachmeier [AWS-SA]" w:date="2023-04-09T14:20:00Z">
        <w:r w:rsidR="00AD0CA9">
          <w:t>humans would be time-consuming</w:t>
        </w:r>
      </w:ins>
      <w:ins w:id="347" w:author="Nate Bachmeier [AWS-SA]" w:date="2023-04-09T14:29:00Z">
        <w:r w:rsidR="00AD0CA9">
          <w:t xml:space="preserve">, </w:t>
        </w:r>
      </w:ins>
      <w:ins w:id="348" w:author="Nate Bachmeier [AWS-SA]" w:date="2023-04-09T14:20:00Z">
        <w:r w:rsidR="00AD0CA9">
          <w:t>potentially dangerou</w:t>
        </w:r>
      </w:ins>
      <w:r>
        <w:t xml:space="preserve">s, </w:t>
      </w:r>
      <w:ins w:id="349" w:author="Nate Bachmeier [AWS-SA]" w:date="2023-04-09T14:29:00Z">
        <w:r w:rsidR="00AD0CA9">
          <w:t>and rife with privacy concerns</w:t>
        </w:r>
      </w:ins>
      <w:del w:id="350" w:author="Nate Bachmeier [AWS-SA]" w:date="2023-04-09T14:29:00Z">
        <w:r w:rsidDel="00AD0CA9">
          <w:delText>which invites the need for artificial agents</w:delText>
        </w:r>
      </w:del>
      <w:r>
        <w:t xml:space="preserve">. The research </w:t>
      </w:r>
      <w:ins w:id="351" w:author="Nate Bachmeier [AWS-SA]" w:date="2023-04-09T14:29:00Z">
        <w:r w:rsidR="00AD0CA9">
          <w:t xml:space="preserve">mitigates these challenges by using </w:t>
        </w:r>
      </w:ins>
      <w:del w:id="352" w:author="Nate Bachmeier [AWS-SA]" w:date="2023-04-09T14:29:00Z">
        <w:r w:rsidDel="00AD0CA9">
          <w:delText xml:space="preserve">uses </w:delText>
        </w:r>
      </w:del>
      <w:del w:id="353" w:author="Nate Bachmeier [AWS-SA]" w:date="2023-04-09T14:22:00Z">
        <w:r w:rsidDel="00AD0CA9">
          <w:delText xml:space="preserve">a </w:delText>
        </w:r>
      </w:del>
      <w:del w:id="354" w:author="Nate Bachmeier [AWS-SA]" w:date="2023-04-09T14:21:00Z">
        <w:r w:rsidDel="00AD0CA9">
          <w:delText xml:space="preserve">virtual </w:delText>
        </w:r>
      </w:del>
      <w:ins w:id="355" w:author="Nate Bachmeier [AWS-SA]" w:date="2023-04-09T14:22:00Z">
        <w:r w:rsidR="00AD0CA9">
          <w:t xml:space="preserve">public video repositories </w:t>
        </w:r>
      </w:ins>
      <w:del w:id="356" w:author="Nate Bachmeier [AWS-SA]" w:date="2023-04-09T14:22:00Z">
        <w:r w:rsidDel="00AD0CA9">
          <w:delText>environment</w:delText>
        </w:r>
        <w:r w:rsidR="00C64BC0" w:rsidDel="00AD0CA9">
          <w:delText xml:space="preserve"> </w:delText>
        </w:r>
      </w:del>
      <w:del w:id="357" w:author="Nate Bachmeier [AWS-SA]" w:date="2023-04-09T14:30:00Z">
        <w:r w:rsidR="00C64BC0" w:rsidDel="00AD0CA9">
          <w:delText xml:space="preserve">to remove </w:delText>
        </w:r>
        <w:r w:rsidDel="00AD0CA9">
          <w:delText xml:space="preserve">privacy and safety </w:delText>
        </w:r>
        <w:r w:rsidR="00C64BC0" w:rsidDel="00AD0CA9">
          <w:delText>restrictions that would exist for real elderly and special needs patients</w:delText>
        </w:r>
      </w:del>
      <w:ins w:id="358" w:author="Nate Bachmeier [AWS-SA]" w:date="2023-04-09T14:30:00Z">
        <w:r w:rsidR="00AD0CA9">
          <w:t>such as Yo</w:t>
        </w:r>
      </w:ins>
      <w:ins w:id="359" w:author="Nate Bachmeier [AWS-SA]" w:date="2023-04-09T14:31:00Z">
        <w:r w:rsidR="00AD0CA9">
          <w:t>uTube</w:t>
        </w:r>
      </w:ins>
      <w:r>
        <w:t>.</w:t>
      </w:r>
      <w:del w:id="360" w:author="Nate Bachmeier [AWS-SA]" w:date="2023-04-09T14:22:00Z">
        <w:r w:rsidDel="00AD0CA9">
          <w:delText xml:space="preserve"> </w:delText>
        </w:r>
        <w:commentRangeStart w:id="361"/>
        <w:r w:rsidDel="00AD0CA9">
          <w:delText xml:space="preserve">It aims to deliver this </w:delText>
        </w:r>
        <w:commentRangeEnd w:id="361"/>
        <w:r w:rsidR="005A4129" w:rsidDel="00AD0CA9">
          <w:rPr>
            <w:rStyle w:val="CommentReference"/>
            <w:rFonts w:eastAsia="Times New Roman" w:cs="Arial"/>
            <w:szCs w:val="20"/>
          </w:rPr>
          <w:commentReference w:id="361"/>
        </w:r>
        <w:r w:rsidDel="00AD0CA9">
          <w:delText>capability by utilizing artificial agents within a realistic physics simulation process</w:delText>
        </w:r>
        <w:bookmarkEnd w:id="343"/>
        <w:r w:rsidDel="00AD0CA9">
          <w:delText xml:space="preserve"> like PhysX or Gazebo (Bipin, 2018; Unreal, 2021).</w:delText>
        </w:r>
      </w:del>
      <w:r>
        <w:t xml:space="preserve"> These </w:t>
      </w:r>
      <w:del w:id="362" w:author="Nate Bachmeier [AWS-SA]" w:date="2023-04-09T14:23:00Z">
        <w:r w:rsidDel="00AD0CA9">
          <w:delText xml:space="preserve">engines </w:delText>
        </w:r>
      </w:del>
      <w:ins w:id="363" w:author="Nate Bachmeier [AWS-SA]" w:date="2023-04-09T14:23:00Z">
        <w:r w:rsidR="00AD0CA9">
          <w:t xml:space="preserve">libraries </w:t>
        </w:r>
      </w:ins>
      <w:del w:id="364" w:author="Nate Bachmeier [AWS-SA]" w:date="2023-04-09T14:23:00Z">
        <w:r w:rsidDel="00AD0CA9">
          <w:delText xml:space="preserve">support </w:delText>
        </w:r>
      </w:del>
      <w:ins w:id="365" w:author="Nate Bachmeier [AWS-SA]" w:date="2023-04-09T14:23:00Z">
        <w:r w:rsidR="00AD0CA9">
          <w:t xml:space="preserve">contain </w:t>
        </w:r>
      </w:ins>
      <w:ins w:id="366" w:author="Nate Bachmeier [AWS-SA]" w:date="2023-04-09T14:24:00Z">
        <w:r w:rsidR="00AD0CA9">
          <w:t xml:space="preserve">a diverse population </w:t>
        </w:r>
      </w:ins>
      <w:del w:id="367" w:author="Nate Bachmeier [AWS-SA]" w:date="2023-04-09T14:23:00Z">
        <w:r w:rsidDel="00AD0CA9">
          <w:delText xml:space="preserve">replaying specific motion-capture animations (MoCAP) </w:delText>
        </w:r>
      </w:del>
      <w:ins w:id="368" w:author="Nate Bachmeier [AWS-SA]" w:date="2023-04-09T14:23:00Z">
        <w:r w:rsidR="00AD0CA9">
          <w:t xml:space="preserve">performing labeled actions </w:t>
        </w:r>
      </w:ins>
      <w:r>
        <w:t xml:space="preserve">under varying </w:t>
      </w:r>
      <w:ins w:id="369" w:author="Nate Bachmeier [AWS-SA]" w:date="2023-04-09T14:24:00Z">
        <w:r w:rsidR="00AD0CA9">
          <w:t xml:space="preserve">physical characteristics </w:t>
        </w:r>
      </w:ins>
      <w:del w:id="370" w:author="Nate Bachmeier [AWS-SA]" w:date="2023-04-09T14:23:00Z">
        <w:r w:rsidDel="00AD0CA9">
          <w:delText xml:space="preserve">character </w:delText>
        </w:r>
      </w:del>
      <w:del w:id="371" w:author="Nate Bachmeier [AWS-SA]" w:date="2023-04-09T14:24:00Z">
        <w:r w:rsidDel="00AD0CA9">
          <w:delText xml:space="preserve">properties </w:delText>
        </w:r>
      </w:del>
      <w:r>
        <w:t>such as weight, flexibility, and dexterity</w:t>
      </w:r>
      <w:bookmarkStart w:id="372" w:name="_Hlk101685010"/>
      <w:r>
        <w:t xml:space="preserve">. </w:t>
      </w:r>
      <w:ins w:id="373" w:author="Nate Bachmeier [AWS-SA]" w:date="2023-04-09T14:31:00Z">
        <w:r w:rsidR="00AD0CA9">
          <w:t>Additionally, c</w:t>
        </w:r>
      </w:ins>
      <w:ins w:id="374" w:author="Nate Bachmeier [AWS-SA]" w:date="2023-04-09T14:25:00Z">
        <w:r w:rsidR="00AD0CA9">
          <w:t xml:space="preserve">ontent moderators have painstakingly annotated the </w:t>
        </w:r>
      </w:ins>
      <w:ins w:id="375" w:author="Nate Bachmeier [AWS-SA]" w:date="2023-04-09T14:26:00Z">
        <w:r w:rsidR="00AD0CA9">
          <w:t xml:space="preserve">videos, </w:t>
        </w:r>
      </w:ins>
      <w:ins w:id="376" w:author="Nate Bachmeier [AWS-SA]" w:date="2023-04-09T14:32:00Z">
        <w:r w:rsidR="00AD0CA9">
          <w:t>enabling this study to focus on recognizing human behavior instead of bulk data labeling.</w:t>
        </w:r>
      </w:ins>
      <w:del w:id="377" w:author="Nate Bachmeier [AWS-SA]" w:date="2023-04-09T14:27:00Z">
        <w:r w:rsidDel="00AD0CA9">
          <w:delText>Next, positioning virtual cameras, instruments, and devices within the virtual world enables the study to collect experimentation data. Lastly, automation can modify the environment using programmable interfaces such as raising the alarm or applying other mitigations.</w:delText>
        </w:r>
      </w:del>
      <w:bookmarkEnd w:id="372"/>
    </w:p>
    <w:p w14:paraId="1FA3797F" w14:textId="06CA9D4D" w:rsidR="00CC3790" w:rsidRDefault="00CC3790" w:rsidP="00DA5CF7">
      <w:commentRangeStart w:id="378"/>
      <w:r>
        <w:t xml:space="preserve">The study </w:t>
      </w:r>
      <w:ins w:id="379" w:author="Nate Bachmeier [AWS-SA]" w:date="2023-04-09T14:33:00Z">
        <w:r w:rsidR="00AD0CA9">
          <w:t xml:space="preserve">aims to </w:t>
        </w:r>
      </w:ins>
      <w:ins w:id="380" w:author="Nate Bachmeier [AWS-SA]" w:date="2023-04-09T14:34:00Z">
        <w:r w:rsidR="00AD0CA9">
          <w:t xml:space="preserve">create an extensible behavior classification model for indoor patient </w:t>
        </w:r>
      </w:ins>
      <w:ins w:id="381" w:author="Nate Bachmeier [AWS-SA]" w:date="2023-04-09T14:35:00Z">
        <w:r w:rsidR="00AD0CA9">
          <w:t xml:space="preserve">actions </w:t>
        </w:r>
      </w:ins>
      <w:del w:id="382" w:author="Nate Bachmeier [AWS-SA]" w:date="2023-04-09T14:35:00Z">
        <w:r w:rsidDel="00AD0CA9">
          <w:delText xml:space="preserve">focuses on a finite action space </w:delText>
        </w:r>
      </w:del>
      <w:r>
        <w:t xml:space="preserve">like </w:t>
      </w:r>
      <w:ins w:id="383" w:author="Nate Bachmeier [AWS-SA]" w:date="2023-04-09T14:36:00Z">
        <w:r w:rsidR="00AD0CA9">
          <w:t>exertion, in</w:t>
        </w:r>
      </w:ins>
      <w:ins w:id="384" w:author="Nate Bachmeier [AWS-SA]" w:date="2023-04-09T14:37:00Z">
        <w:r w:rsidR="00AD0CA9">
          <w:t>sufficient nutrition,</w:t>
        </w:r>
      </w:ins>
      <w:ins w:id="385" w:author="Nate Bachmeier [AWS-SA]" w:date="2023-04-09T14:36:00Z">
        <w:r w:rsidR="00AD0CA9">
          <w:t xml:space="preserve"> </w:t>
        </w:r>
      </w:ins>
      <w:ins w:id="386" w:author="Nate Bachmeier [AWS-SA]" w:date="2023-04-09T14:37:00Z">
        <w:r w:rsidR="00AD0CA9">
          <w:t xml:space="preserve">and </w:t>
        </w:r>
      </w:ins>
      <w:r w:rsidR="0021511C">
        <w:t>episodic falling syndrome</w:t>
      </w:r>
      <w:r>
        <w:t xml:space="preserve"> because of its </w:t>
      </w:r>
      <w:commentRangeEnd w:id="378"/>
      <w:r w:rsidR="005A4129">
        <w:rPr>
          <w:rStyle w:val="CommentReference"/>
          <w:rFonts w:eastAsia="Times New Roman" w:cs="Arial"/>
          <w:szCs w:val="20"/>
        </w:rPr>
        <w:commentReference w:id="378"/>
      </w:r>
      <w:r>
        <w:t>medical importance and access to training data (Shirai et al., 2021). Th</w:t>
      </w:r>
      <w:ins w:id="387" w:author="Nate Bachmeier [AWS-SA]" w:date="2023-04-09T14:37:00Z">
        <w:r w:rsidR="00AD0CA9">
          <w:t>ese</w:t>
        </w:r>
      </w:ins>
      <w:del w:id="388" w:author="Nate Bachmeier [AWS-SA]" w:date="2023-04-09T14:37:00Z">
        <w:r w:rsidDel="00AD0CA9">
          <w:delText>is</w:delText>
        </w:r>
      </w:del>
      <w:r>
        <w:t xml:space="preserve"> situation</w:t>
      </w:r>
      <w:ins w:id="389" w:author="Nate Bachmeier [AWS-SA]" w:date="2023-04-09T14:37:00Z">
        <w:r w:rsidR="00AD0CA9">
          <w:t>s</w:t>
        </w:r>
      </w:ins>
      <w:r>
        <w:t xml:space="preserve"> negatively impact</w:t>
      </w:r>
      <w:del w:id="390" w:author="Nate Bachmeier [AWS-SA]" w:date="2023-04-09T14:37:00Z">
        <w:r w:rsidDel="00AD0CA9">
          <w:delText>s</w:delText>
        </w:r>
      </w:del>
      <w:r>
        <w:t xml:space="preserve"> </w:t>
      </w:r>
      <w:del w:id="391" w:author="Nate Bachmeier [AWS-SA]" w:date="2023-04-09T14:37:00Z">
        <w:r w:rsidDel="00AD0CA9">
          <w:delText xml:space="preserve">their </w:delText>
        </w:r>
      </w:del>
      <w:ins w:id="392" w:author="Nate Bachmeier [AWS-SA]" w:date="2023-04-09T14:37:00Z">
        <w:r w:rsidR="00AD0CA9">
          <w:t xml:space="preserve">patients’ </w:t>
        </w:r>
      </w:ins>
      <w:r>
        <w:t xml:space="preserve">quality of life </w:t>
      </w:r>
      <w:del w:id="393" w:author="Nate Bachmeier [AWS-SA]" w:date="2023-04-09T14:38:00Z">
        <w:r w:rsidDel="00AD0CA9">
          <w:delText xml:space="preserve">by either remaining in bed or </w:delText>
        </w:r>
      </w:del>
      <w:ins w:id="394" w:author="Nate Bachmeier [AWS-SA]" w:date="2023-04-09T14:38:00Z">
        <w:r w:rsidR="00AD0CA9">
          <w:t xml:space="preserve">and may require </w:t>
        </w:r>
      </w:ins>
      <w:del w:id="395" w:author="Nate Bachmeier [AWS-SA]" w:date="2023-04-09T14:38:00Z">
        <w:r w:rsidDel="00AD0CA9">
          <w:delText xml:space="preserve">requiring more </w:delText>
        </w:r>
      </w:del>
      <w:ins w:id="396" w:author="Nate Bachmeier [AWS-SA]" w:date="2023-04-09T14:38:00Z">
        <w:r w:rsidR="00AD0CA9">
          <w:t xml:space="preserve">additional </w:t>
        </w:r>
      </w:ins>
      <w:r>
        <w:t xml:space="preserve">medical resources. The study explores </w:t>
      </w:r>
      <w:del w:id="397" w:author="Nate Bachmeier [AWS-SA]" w:date="2023-04-09T14:38:00Z">
        <w:r w:rsidDel="00AD0CA9">
          <w:delText xml:space="preserve">this use </w:delText>
        </w:r>
      </w:del>
      <w:ins w:id="398" w:author="Nate Bachmeier [AWS-SA]" w:date="2023-04-09T14:38:00Z">
        <w:r w:rsidR="00AD0CA9">
          <w:t xml:space="preserve">mechanisms for monitoring </w:t>
        </w:r>
      </w:ins>
      <w:del w:id="399" w:author="Nate Bachmeier [AWS-SA]" w:date="2023-04-09T14:38:00Z">
        <w:r w:rsidDel="00AD0CA9">
          <w:delText xml:space="preserve">case by virtualizing the patients and monitoring them </w:delText>
        </w:r>
      </w:del>
      <w:ins w:id="400" w:author="Nate Bachmeier [AWS-SA]" w:date="2023-04-09T14:38:00Z">
        <w:r w:rsidR="00AD0CA9">
          <w:t xml:space="preserve">patients </w:t>
        </w:r>
      </w:ins>
      <w:r>
        <w:t>with a</w:t>
      </w:r>
      <w:del w:id="401" w:author="Nate Bachmeier [AWS-SA]" w:date="2023-04-09T14:41:00Z">
        <w:r w:rsidDel="00AD0CA9">
          <w:delText>n</w:delText>
        </w:r>
      </w:del>
      <w:r>
        <w:t xml:space="preserve"> </w:t>
      </w:r>
      <w:del w:id="402" w:author="Nate Bachmeier [AWS-SA]" w:date="2023-04-09T14:41:00Z">
        <w:r w:rsidDel="00AD0CA9">
          <w:delText>AI</w:delText>
        </w:r>
      </w:del>
      <w:del w:id="403" w:author="Nate Bachmeier [AWS-SA]" w:date="2023-04-09T14:39:00Z">
        <w:r w:rsidDel="00AD0CA9">
          <w:delText>/ML</w:delText>
        </w:r>
      </w:del>
      <w:del w:id="404" w:author="Nate Bachmeier [AWS-SA]" w:date="2023-04-09T14:41:00Z">
        <w:r w:rsidDel="00AD0CA9">
          <w:delText xml:space="preserve"> </w:delText>
        </w:r>
      </w:del>
      <w:r>
        <w:t>computer vision</w:t>
      </w:r>
      <w:ins w:id="405" w:author="Nate Bachmeier [AWS-SA]" w:date="2023-04-09T14:41:00Z">
        <w:r w:rsidR="00AD0CA9">
          <w:t>-based</w:t>
        </w:r>
      </w:ins>
      <w:r>
        <w:t xml:space="preserve"> (CV) process </w:t>
      </w:r>
      <w:ins w:id="406" w:author="Nate Bachmeier [AWS-SA]" w:date="2023-04-09T14:43:00Z">
        <w:r w:rsidR="00AD0CA9">
          <w:t xml:space="preserve">that securely and </w:t>
        </w:r>
      </w:ins>
      <w:del w:id="407" w:author="Nate Bachmeier [AWS-SA]" w:date="2023-04-09T14:39:00Z">
        <w:r w:rsidDel="00AD0CA9">
          <w:delText xml:space="preserve">to collect </w:delText>
        </w:r>
      </w:del>
      <w:ins w:id="408" w:author="Nate Bachmeier [AWS-SA]" w:date="2023-04-09T14:41:00Z">
        <w:r w:rsidR="00AD0CA9">
          <w:t xml:space="preserve">reliably predicts </w:t>
        </w:r>
      </w:ins>
      <w:ins w:id="409" w:author="Nate Bachmeier [AWS-SA]" w:date="2023-04-09T14:42:00Z">
        <w:r w:rsidR="00AD0CA9">
          <w:t>patient behavior</w:t>
        </w:r>
      </w:ins>
      <w:del w:id="410" w:author="Nate Bachmeier [AWS-SA]" w:date="2023-04-09T14:40:00Z">
        <w:r w:rsidDel="00AD0CA9">
          <w:delText xml:space="preserve">metadata and </w:delText>
        </w:r>
        <w:commentRangeStart w:id="411"/>
        <w:r w:rsidDel="00AD0CA9">
          <w:delText>predict a fall in advance</w:delText>
        </w:r>
        <w:commentRangeEnd w:id="411"/>
        <w:r w:rsidR="005A4129" w:rsidDel="00AD0CA9">
          <w:rPr>
            <w:rStyle w:val="CommentReference"/>
            <w:rFonts w:eastAsia="Times New Roman" w:cs="Arial"/>
            <w:szCs w:val="20"/>
          </w:rPr>
          <w:commentReference w:id="411"/>
        </w:r>
      </w:del>
      <w:del w:id="412" w:author="Nate Bachmeier [AWS-SA]" w:date="2023-04-09T14:42:00Z">
        <w:r w:rsidDel="00AD0CA9">
          <w:delText>.</w:delText>
        </w:r>
      </w:del>
      <w:ins w:id="413" w:author="Nate Bachmeier [AWS-SA]" w:date="2023-04-09T14:42:00Z">
        <w:r w:rsidR="00AD0CA9">
          <w:t xml:space="preserve">. </w:t>
        </w:r>
      </w:ins>
      <w:del w:id="414" w:author="Nate Bachmeier [AWS-SA]" w:date="2023-04-09T14:42:00Z">
        <w:r w:rsidDel="00AD0CA9">
          <w:delText xml:space="preserve"> Human trials prioritize safety, creating challenges to study</w:delText>
        </w:r>
        <w:r w:rsidR="003F23AB" w:rsidDel="00AD0CA9">
          <w:delText>ing</w:delText>
        </w:r>
        <w:r w:rsidDel="00AD0CA9">
          <w:delText xml:space="preserve"> metadata properties like floor slickness and character overexertion (Aihara et al., 2021). In contrast, humanoids are well-suited for these experiments.</w:delText>
        </w:r>
        <w:r w:rsidDel="00AD0CA9">
          <w:tab/>
        </w:r>
      </w:del>
      <w:ins w:id="415" w:author="Nate Bachmeier [AWS-SA]" w:date="2023-04-09T14:42:00Z">
        <w:r w:rsidR="00AD0CA9">
          <w:t xml:space="preserve">This information </w:t>
        </w:r>
      </w:ins>
      <w:ins w:id="416" w:author="Nate Bachmeier [AWS-SA]" w:date="2023-04-09T14:44:00Z">
        <w:r w:rsidR="00AD0CA9">
          <w:t>could enable cyber-physical systems (CPS) to provide targeted care without re</w:t>
        </w:r>
      </w:ins>
      <w:ins w:id="417" w:author="Nate Bachmeier [AWS-SA]" w:date="2023-04-09T14:45:00Z">
        <w:r w:rsidR="00AD0CA9">
          <w:t xml:space="preserve">quiring human nurses. That scenario would lower </w:t>
        </w:r>
      </w:ins>
      <w:ins w:id="418" w:author="Nate Bachmeier [AWS-SA]" w:date="2023-04-09T14:46:00Z">
        <w:r w:rsidR="00AD0CA9">
          <w:t xml:space="preserve">healthcare costs, increase patient access, and </w:t>
        </w:r>
      </w:ins>
      <w:ins w:id="419" w:author="Nate Bachmeier [AWS-SA]" w:date="2023-04-09T14:48:00Z">
        <w:r w:rsidR="00AD0CA9">
          <w:t>improve care quality</w:t>
        </w:r>
      </w:ins>
      <w:ins w:id="420" w:author="Nate Bachmeier [AWS-SA]" w:date="2023-04-09T14:47:00Z">
        <w:r w:rsidR="00AD0CA9">
          <w:t>.</w:t>
        </w:r>
      </w:ins>
    </w:p>
    <w:p w14:paraId="5D78B16F" w14:textId="0D0CF649" w:rsidR="00CC3790" w:rsidRDefault="00CC3790" w:rsidP="0044671E">
      <w:pPr>
        <w:pStyle w:val="Heading2"/>
        <w:ind w:firstLine="0"/>
      </w:pPr>
      <w:bookmarkStart w:id="421" w:name="_Toc131970482"/>
      <w:r>
        <w:t>Introduction to Theoretical Framework</w:t>
      </w:r>
      <w:bookmarkEnd w:id="421"/>
    </w:p>
    <w:p w14:paraId="7A3BE748" w14:textId="76388C2C" w:rsidR="00CC3790" w:rsidRDefault="0044671E" w:rsidP="00DA5CF7">
      <w:r>
        <w:t>The d</w:t>
      </w:r>
      <w:r w:rsidR="00CC3790">
        <w:t>esign of experiments research creates purposeful artifacts and applies them to study a phenomenon (Hevner et al., 2004). Academic and business communities employ this method as a standard approach to Information Technology and Communication (IT&amp;C) problems (</w:t>
      </w:r>
      <w:r w:rsidR="00DA5CF7" w:rsidRPr="00DA5CF7">
        <w:t xml:space="preserve">Bryar &amp; Carr, 2021; </w:t>
      </w:r>
      <w:r w:rsidR="00CC3790" w:rsidRPr="00DA5CF7">
        <w:t>Peffers et al., 2007</w:t>
      </w:r>
      <w:r w:rsidR="00CC3790">
        <w:t>). It has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6724ADF0" w14:textId="5F91C092" w:rsidR="00CC3790" w:rsidRPr="00C23676" w:rsidRDefault="00CC3790" w:rsidP="00DA5CF7">
      <w:pPr>
        <w:pStyle w:val="Caption"/>
        <w:ind w:firstLine="0"/>
      </w:pPr>
      <w:bookmarkStart w:id="422" w:name="_Toc128255078"/>
      <w:r w:rsidRPr="00BC7214">
        <w:rPr>
          <w:b/>
          <w:bCs/>
        </w:rPr>
        <w:lastRenderedPageBreak/>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590F0E">
        <w:rPr>
          <w:b/>
          <w:bCs/>
          <w:noProof/>
        </w:rPr>
        <w:t>1</w:t>
      </w:r>
      <w:r w:rsidRPr="00BC7214">
        <w:rPr>
          <w:b/>
          <w:bCs/>
          <w:noProof/>
        </w:rPr>
        <w:fldChar w:fldCharType="end"/>
      </w:r>
      <w:r w:rsidRPr="00C23676">
        <w:br/>
        <w:t>Design-science Guidelines (Hevner et al. 2004)</w:t>
      </w:r>
      <w:bookmarkEnd w:id="422"/>
    </w:p>
    <w:tbl>
      <w:tblPr>
        <w:tblStyle w:val="GridTable4"/>
        <w:tblW w:w="9625" w:type="dxa"/>
        <w:tblLook w:val="04A0" w:firstRow="1" w:lastRow="0" w:firstColumn="1" w:lastColumn="0" w:noHBand="0" w:noVBand="1"/>
      </w:tblPr>
      <w:tblGrid>
        <w:gridCol w:w="1870"/>
        <w:gridCol w:w="7755"/>
      </w:tblGrid>
      <w:tr w:rsidR="00CC3790" w14:paraId="0BE5A25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31C8E7" w14:textId="77777777" w:rsidR="00CC3790" w:rsidRDefault="00CC3790" w:rsidP="00DA5CF7">
            <w:pPr>
              <w:ind w:firstLine="0"/>
            </w:pPr>
            <w:r>
              <w:t>Guideline</w:t>
            </w:r>
          </w:p>
        </w:tc>
        <w:tc>
          <w:tcPr>
            <w:tcW w:w="7755" w:type="dxa"/>
          </w:tcPr>
          <w:p w14:paraId="61F4EAEE" w14:textId="77777777" w:rsidR="00CC3790" w:rsidRDefault="00CC3790" w:rsidP="00DA5CF7">
            <w:pPr>
              <w:ind w:firstLine="0"/>
              <w:cnfStyle w:val="100000000000" w:firstRow="1" w:lastRow="0" w:firstColumn="0" w:lastColumn="0" w:oddVBand="0" w:evenVBand="0" w:oddHBand="0" w:evenHBand="0" w:firstRowFirstColumn="0" w:firstRowLastColumn="0" w:lastRowFirstColumn="0" w:lastRowLastColumn="0"/>
            </w:pPr>
            <w:r>
              <w:t>Description</w:t>
            </w:r>
          </w:p>
        </w:tc>
      </w:tr>
      <w:tr w:rsidR="00CC3790" w14:paraId="01892EF1"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3911948" w14:textId="77777777" w:rsidR="00CC3790" w:rsidRDefault="00CC3790" w:rsidP="00DA5CF7">
            <w:pPr>
              <w:ind w:firstLine="0"/>
            </w:pPr>
            <w:r>
              <w:t>Design as an Artifact</w:t>
            </w:r>
          </w:p>
        </w:tc>
        <w:tc>
          <w:tcPr>
            <w:tcW w:w="7755" w:type="dxa"/>
          </w:tcPr>
          <w:p w14:paraId="70838B7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CC3790" w14:paraId="213A4ED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06DA92B8" w14:textId="77777777" w:rsidR="00CC3790" w:rsidRDefault="00CC3790" w:rsidP="00DA5CF7">
            <w:pPr>
              <w:ind w:firstLine="0"/>
            </w:pPr>
            <w:r>
              <w:t>Problem Relevance</w:t>
            </w:r>
          </w:p>
        </w:tc>
        <w:tc>
          <w:tcPr>
            <w:tcW w:w="7755" w:type="dxa"/>
          </w:tcPr>
          <w:p w14:paraId="0A3B550B"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C3790" w14:paraId="1728F70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4EE7284" w14:textId="77777777" w:rsidR="00CC3790" w:rsidRDefault="00CC3790" w:rsidP="00DA5CF7">
            <w:pPr>
              <w:ind w:firstLine="0"/>
            </w:pPr>
            <w:r>
              <w:t>Design Evaluation</w:t>
            </w:r>
          </w:p>
        </w:tc>
        <w:tc>
          <w:tcPr>
            <w:tcW w:w="7755" w:type="dxa"/>
          </w:tcPr>
          <w:p w14:paraId="5AAC1831"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C3790" w14:paraId="510A0019"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199A931A" w14:textId="77777777" w:rsidR="00CC3790" w:rsidRDefault="00CC3790" w:rsidP="00DA5CF7">
            <w:pPr>
              <w:ind w:firstLine="0"/>
            </w:pPr>
            <w:r>
              <w:t>Research Contributions</w:t>
            </w:r>
          </w:p>
        </w:tc>
        <w:tc>
          <w:tcPr>
            <w:tcW w:w="7755" w:type="dxa"/>
          </w:tcPr>
          <w:p w14:paraId="5A0A1D1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C3790" w14:paraId="4E5D74E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B2A0A4" w14:textId="77777777" w:rsidR="00CC3790" w:rsidRDefault="00CC3790" w:rsidP="00DA5CF7">
            <w:pPr>
              <w:ind w:firstLine="0"/>
            </w:pPr>
            <w:r>
              <w:t>Research Rigor</w:t>
            </w:r>
          </w:p>
        </w:tc>
        <w:tc>
          <w:tcPr>
            <w:tcW w:w="7755" w:type="dxa"/>
          </w:tcPr>
          <w:p w14:paraId="6AC97A15"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C3790" w14:paraId="238DC30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725ADD17" w14:textId="77777777" w:rsidR="00CC3790" w:rsidRDefault="00CC3790" w:rsidP="00DA5CF7">
            <w:pPr>
              <w:ind w:firstLine="0"/>
            </w:pPr>
            <w:r>
              <w:t>Design as a Search Process</w:t>
            </w:r>
          </w:p>
        </w:tc>
        <w:tc>
          <w:tcPr>
            <w:tcW w:w="7755" w:type="dxa"/>
          </w:tcPr>
          <w:p w14:paraId="22E0C26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C3790" w14:paraId="0869266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07EC6F2" w14:textId="77777777" w:rsidR="00CC3790" w:rsidRDefault="00CC3790" w:rsidP="00DA5CF7">
            <w:pPr>
              <w:ind w:firstLine="0"/>
            </w:pPr>
            <w:r>
              <w:t>Communication of Research</w:t>
            </w:r>
          </w:p>
        </w:tc>
        <w:tc>
          <w:tcPr>
            <w:tcW w:w="7755" w:type="dxa"/>
          </w:tcPr>
          <w:p w14:paraId="6AA2F3A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4F4139E" w14:textId="77777777" w:rsidR="00CC3790" w:rsidRDefault="00CC3790" w:rsidP="00DA5CF7"/>
    <w:p w14:paraId="62A15D14" w14:textId="562E5A06" w:rsidR="00CC3790" w:rsidRDefault="00CC3790" w:rsidP="00DA5CF7">
      <w:pPr>
        <w:rPr>
          <w:b/>
        </w:rPr>
      </w:pPr>
      <w:r>
        <w:t>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 Third, the artifacts expand the body of knowledge through the research questions. See Chapter 3: Research Method for more information.</w:t>
      </w:r>
    </w:p>
    <w:p w14:paraId="637CA972" w14:textId="77777777" w:rsidR="00CC3790" w:rsidRDefault="00CC3790" w:rsidP="00DA5CF7">
      <w:pPr>
        <w:pStyle w:val="Heading2"/>
        <w:ind w:firstLine="0"/>
      </w:pPr>
      <w:bookmarkStart w:id="423" w:name="_Toc131970483"/>
      <w:commentRangeStart w:id="424"/>
      <w:r>
        <w:lastRenderedPageBreak/>
        <w:t>Research Questions</w:t>
      </w:r>
      <w:commentRangeEnd w:id="424"/>
      <w:r w:rsidR="005A4129">
        <w:rPr>
          <w:rStyle w:val="CommentReference"/>
          <w:b w:val="0"/>
          <w:bCs w:val="0"/>
          <w:szCs w:val="20"/>
        </w:rPr>
        <w:commentReference w:id="424"/>
      </w:r>
      <w:bookmarkEnd w:id="423"/>
    </w:p>
    <w:p w14:paraId="407D6ACF" w14:textId="3B676D96" w:rsidR="00CC3790" w:rsidRDefault="00CC3790" w:rsidP="00DA5CF7">
      <w:pPr>
        <w:ind w:firstLine="0"/>
      </w:pPr>
      <w:r>
        <w:tab/>
        <w:t xml:space="preserve">In alignment with the purpose of this study, </w:t>
      </w:r>
      <w:r w:rsidR="006F6646">
        <w:t xml:space="preserve">and </w:t>
      </w:r>
      <w:r w:rsidR="004B5986">
        <w:t xml:space="preserve">adopts the </w:t>
      </w:r>
      <w:r>
        <w:t>following research questions:</w:t>
      </w:r>
    </w:p>
    <w:p w14:paraId="26774C5C" w14:textId="77777777" w:rsidR="00CC3790" w:rsidRDefault="00CC3790" w:rsidP="00DA5CF7">
      <w:pPr>
        <w:pStyle w:val="Heading3"/>
        <w:ind w:firstLine="0"/>
      </w:pPr>
      <w:r>
        <w:t>RQ1</w:t>
      </w:r>
    </w:p>
    <w:p w14:paraId="49B93200" w14:textId="41439B3D" w:rsidR="00CC3790" w:rsidRPr="00B21582" w:rsidRDefault="00B15984" w:rsidP="00B15984">
      <w:r w:rsidRPr="00B21582">
        <w:t xml:space="preserve">What is the </w:t>
      </w:r>
      <w:r>
        <w:t xml:space="preserve">effectiveness </w:t>
      </w:r>
      <w:r w:rsidRPr="00B21582">
        <w:t>of autonomous assistance for classifying behaviors of elderly and special needs patients for care organizations?</w:t>
      </w:r>
    </w:p>
    <w:p w14:paraId="60BFF5E7" w14:textId="77777777" w:rsidR="00CC3790" w:rsidRPr="002B01DC" w:rsidRDefault="00CC3790" w:rsidP="00DA5CF7">
      <w:pPr>
        <w:pStyle w:val="Heading3"/>
        <w:ind w:firstLine="0"/>
      </w:pPr>
      <w:r>
        <w:t>RQ2</w:t>
      </w:r>
    </w:p>
    <w:p w14:paraId="4C13D052" w14:textId="77777777" w:rsidR="00B15984" w:rsidRPr="00B21582" w:rsidRDefault="00B15984" w:rsidP="00B15984">
      <w:r w:rsidRPr="00B21582">
        <w:t>What is the efficiency of autonomous assistance for classifying behaviors of elderly and special needs patients for care organizations?</w:t>
      </w:r>
    </w:p>
    <w:p w14:paraId="00AD5C06" w14:textId="77777777" w:rsidR="00CC3790" w:rsidRDefault="00CC3790" w:rsidP="00DA5CF7">
      <w:pPr>
        <w:pStyle w:val="Heading2"/>
        <w:ind w:firstLine="0"/>
      </w:pPr>
      <w:bookmarkStart w:id="425" w:name="_Toc131970484"/>
      <w:r>
        <w:t>Significance of the Study</w:t>
      </w:r>
      <w:bookmarkEnd w:id="425"/>
    </w:p>
    <w:p w14:paraId="15B00116" w14:textId="09E3D44F" w:rsidR="00CC3790" w:rsidRDefault="00CC3790" w:rsidP="00DA5CF7">
      <w:r>
        <w:t xml:space="preserve">Human activity recognition (HAR) can improve elderly and special needs care by efficiently scaling out the visual coverage of medical facilities. Today, it is challenging to study HAR solutions within private residences. </w:t>
      </w:r>
      <w:del w:id="426" w:author="Nate Bachmeier [AWS-SA]" w:date="2023-04-09T14:49:00Z">
        <w:r w:rsidDel="003906E8">
          <w:delText xml:space="preserve">  </w:delText>
        </w:r>
      </w:del>
      <w:r>
        <w:t xml:space="preserve">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simulates this scenario, with each limb having distinct tensile strength, flexibility, and weight. When researchers can generate representative test cases economically, it unlocks the potential for faster product iterations and </w:t>
      </w:r>
      <w:r w:rsidR="003F23AB">
        <w:t>expands the knowledge body</w:t>
      </w:r>
      <w:r>
        <w:t>.</w:t>
      </w:r>
    </w:p>
    <w:p w14:paraId="1C267798" w14:textId="1D91E33A" w:rsidR="00CC3790" w:rsidRPr="00C23676" w:rsidRDefault="00CC3790" w:rsidP="00DA5CF7">
      <w:r>
        <w:lastRenderedPageBreak/>
        <w:t xml:space="preserve">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w:t>
      </w:r>
      <w:del w:id="427" w:author="Nate Bachmeier [AWS-SA]" w:date="2023-04-09T14:50:00Z">
        <w:r w:rsidDel="00AF60B1">
          <w:delText>specific virtual health and safety devices compatible with the simulator</w:delText>
        </w:r>
      </w:del>
      <w:ins w:id="428" w:author="Nate Bachmeier [AWS-SA]" w:date="2023-04-09T14:50:00Z">
        <w:r w:rsidR="00AF60B1">
          <w:t>public video repositories</w:t>
        </w:r>
      </w:ins>
      <w:r>
        <w:t xml:space="preserve">. </w:t>
      </w:r>
      <w:del w:id="429" w:author="Nate Bachmeier [AWS-SA]" w:date="2023-04-09T14:50:00Z">
        <w:r w:rsidDel="00AF60B1">
          <w:delText xml:space="preserve">Future researchers can leverage these tools and services to introduce noise (e.g., camera distortion) into the virtual world. </w:delText>
        </w:r>
      </w:del>
      <w:r>
        <w:t>Further lowering the barrier to entry for study HAR within personal residences opens the door to future innovations not yet considered!</w:t>
      </w:r>
    </w:p>
    <w:p w14:paraId="0AC6D5F4" w14:textId="0BA746DD" w:rsidR="00CC3790" w:rsidRDefault="00CC3790" w:rsidP="00DA5CF7">
      <w:pPr>
        <w:pStyle w:val="Heading2"/>
        <w:ind w:firstLine="0"/>
      </w:pPr>
      <w:bookmarkStart w:id="430" w:name="_Toc131970485"/>
      <w:r>
        <w:t>Definition of Key Terms</w:t>
      </w:r>
      <w:bookmarkEnd w:id="430"/>
    </w:p>
    <w:p w14:paraId="2B5640D0" w14:textId="31969D34" w:rsidR="005E6972" w:rsidRPr="005E6972" w:rsidRDefault="005E6972" w:rsidP="003753A5">
      <w:r>
        <w:t xml:space="preserve">The research study uses the following terms throughout the dissertation. This section includes a summary of their definitions. See </w:t>
      </w:r>
      <w:r w:rsidRPr="003753A5">
        <w:rPr>
          <w:i/>
          <w:iCs/>
        </w:rPr>
        <w:t>Chapter 2</w:t>
      </w:r>
      <w:r w:rsidR="007161BA" w:rsidRPr="003753A5">
        <w:rPr>
          <w:i/>
          <w:iCs/>
        </w:rPr>
        <w:t>:</w:t>
      </w:r>
      <w:r w:rsidRPr="003753A5">
        <w:rPr>
          <w:i/>
          <w:iCs/>
        </w:rPr>
        <w:t xml:space="preserve"> Literature Review</w:t>
      </w:r>
      <w:r>
        <w:t xml:space="preserve"> for more information.</w:t>
      </w:r>
    </w:p>
    <w:p w14:paraId="090AB7AA" w14:textId="77777777" w:rsidR="00CC3790" w:rsidRDefault="00CC3790" w:rsidP="00DA5CF7">
      <w:pPr>
        <w:pStyle w:val="Heading3"/>
        <w:ind w:firstLine="0"/>
      </w:pPr>
      <w:r>
        <w:t>Artificial Intelligence/Machine Learning (AI/ML)</w:t>
      </w:r>
    </w:p>
    <w:p w14:paraId="7B34B18F" w14:textId="6DC8B76F" w:rsidR="00CC3790" w:rsidRDefault="00CC3790" w:rsidP="00DA5CF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EC3688">
            <w:rPr>
              <w:noProof/>
            </w:rPr>
            <w:t xml:space="preserve"> (Whitson, 2020)</w:t>
          </w:r>
          <w:r>
            <w:fldChar w:fldCharType="end"/>
          </w:r>
        </w:sdtContent>
      </w:sdt>
      <w:r>
        <w:t>.</w:t>
      </w:r>
      <w:r w:rsidR="004B5986">
        <w:t xml:space="preserve"> Practitioners use AI/ML processes to implement “fuzzy rules” that rely on statistical probabilities.</w:t>
      </w:r>
    </w:p>
    <w:p w14:paraId="2F8CB75E" w14:textId="77777777" w:rsidR="00CC3790" w:rsidRDefault="00CC3790" w:rsidP="00DA5CF7">
      <w:pPr>
        <w:pStyle w:val="Heading3"/>
        <w:ind w:firstLine="0"/>
      </w:pPr>
      <w:r>
        <w:t>Computer Vision (CV)</w:t>
      </w:r>
    </w:p>
    <w:p w14:paraId="44636F7C" w14:textId="39CF3231" w:rsidR="00CC3790" w:rsidRDefault="00CC3790" w:rsidP="00DA5CF7">
      <w:r>
        <w:t>Computer (or machine) vision is a capability that extracts information from 2D and 3D images</w:t>
      </w:r>
      <w:sdt>
        <w:sdtPr>
          <w:id w:val="-345791553"/>
          <w:citation/>
        </w:sdtPr>
        <w:sdtContent>
          <w:r>
            <w:fldChar w:fldCharType="begin"/>
          </w:r>
          <w:r>
            <w:instrText xml:space="preserve"> CITATION Hor17 \l 1033 </w:instrText>
          </w:r>
          <w:r>
            <w:fldChar w:fldCharType="separate"/>
          </w:r>
          <w:r w:rsidR="00EC3688">
            <w:rPr>
              <w:noProof/>
            </w:rPr>
            <w:t xml:space="preserve"> (Hornberg, 2017)</w:t>
          </w:r>
          <w:r>
            <w:fldChar w:fldCharType="end"/>
          </w:r>
        </w:sdtContent>
      </w:sdt>
      <w:r>
        <w:t>.</w:t>
      </w:r>
      <w:r w:rsidR="004B5986">
        <w:t xml:space="preserve"> CV processes can identify bounding boxes around objects, discover text, and classify facial behaviors, among other examples. </w:t>
      </w:r>
    </w:p>
    <w:p w14:paraId="35B8B5D3" w14:textId="77777777" w:rsidR="00CC3790" w:rsidRDefault="00CC3790" w:rsidP="00DA5CF7">
      <w:pPr>
        <w:pStyle w:val="Heading3"/>
        <w:ind w:firstLine="0"/>
      </w:pPr>
      <w:r>
        <w:t>Convolutional Neural Network (CNN)</w:t>
      </w:r>
    </w:p>
    <w:p w14:paraId="0A2427F6" w14:textId="7616DF28" w:rsidR="00CC3790" w:rsidRDefault="00CC3790" w:rsidP="00DA5CF7">
      <w:pPr>
        <w:ind w:firstLine="0"/>
      </w:pPr>
      <w:r>
        <w:tab/>
        <w:t>A CNN is an artificial neural network in image recognition and processing</w:t>
      </w:r>
      <w:r w:rsidRPr="004573F3">
        <w:t xml:space="preserve"> </w:t>
      </w:r>
      <w:r>
        <w:t>domains</w:t>
      </w:r>
      <w:r w:rsidR="003F23AB">
        <w:t xml:space="preserve"> (Nguyen et al., 2019)</w:t>
      </w:r>
      <w:r>
        <w:t>.</w:t>
      </w:r>
      <w:r w:rsidR="004B5986">
        <w:t xml:space="preserve"> It mimics the biological structures of primate eyes by reducing image data through pooling actions. This </w:t>
      </w:r>
      <w:r w:rsidR="006F6646">
        <w:t>process simplifies creating image masks for classification tasks.</w:t>
      </w:r>
    </w:p>
    <w:p w14:paraId="281DC6B6" w14:textId="77777777" w:rsidR="00CC3790" w:rsidRDefault="00CC3790" w:rsidP="00DA5CF7">
      <w:pPr>
        <w:pStyle w:val="Heading3"/>
        <w:ind w:firstLine="0"/>
      </w:pPr>
      <w:r>
        <w:lastRenderedPageBreak/>
        <w:t>Cyber-Physical Systems (CPS)</w:t>
      </w:r>
    </w:p>
    <w:p w14:paraId="195CEC64" w14:textId="4A036488" w:rsidR="00CC3790" w:rsidRPr="004F7459" w:rsidRDefault="00CC3790" w:rsidP="00DA5CF7">
      <w:r>
        <w:t>Cyber-Physical Systems</w:t>
      </w:r>
      <w:r w:rsidR="006F6646">
        <w:t xml:space="preserve"> (CPS)</w:t>
      </w:r>
      <w:r>
        <w:t xml:space="preserve"> are network-programmable devices that respond to digital messages through embedded capabilities</w:t>
      </w:r>
      <w:r w:rsidR="0044671E">
        <w:t xml:space="preserve"> (Aguida et al., 2020)</w:t>
      </w:r>
      <w:r>
        <w:t>. It is a subset of an Internet of Things (IoT) domain.</w:t>
      </w:r>
      <w:r w:rsidR="006F6646">
        <w:t xml:space="preserve"> Practitioners use CPS to enable digital systems to interact with the physical world.</w:t>
      </w:r>
    </w:p>
    <w:p w14:paraId="1CE57B9E" w14:textId="77777777" w:rsidR="00CC3790" w:rsidRDefault="00CC3790" w:rsidP="00DA5CF7">
      <w:pPr>
        <w:pStyle w:val="Heading3"/>
        <w:ind w:firstLine="0"/>
      </w:pPr>
      <w:r>
        <w:t>Human activity recognition (HAR)</w:t>
      </w:r>
    </w:p>
    <w:p w14:paraId="2AC41439" w14:textId="3A3DD465" w:rsidR="00CC3790" w:rsidRDefault="00CC3790" w:rsidP="00DA5CF7">
      <w:r>
        <w:t xml:space="preserve">HAR </w:t>
      </w:r>
      <w:r w:rsidR="003F23AB">
        <w:t xml:space="preserve">processes </w:t>
      </w:r>
      <w:r>
        <w:t>identify human behaviors from motion feeds</w:t>
      </w:r>
      <w:sdt>
        <w:sdtPr>
          <w:id w:val="717713104"/>
          <w:citation/>
        </w:sdtPr>
        <w:sdtContent>
          <w:r>
            <w:fldChar w:fldCharType="begin"/>
          </w:r>
          <w:r>
            <w:instrText xml:space="preserve"> CITATION Gor20 \l 1033 </w:instrText>
          </w:r>
          <w:r>
            <w:fldChar w:fldCharType="separate"/>
          </w:r>
          <w:r w:rsidR="00EC3688">
            <w:rPr>
              <w:noProof/>
            </w:rPr>
            <w:t xml:space="preserve"> (Gorgulu &amp; Tasdelen, 2020)</w:t>
          </w:r>
          <w:r>
            <w:fldChar w:fldCharType="end"/>
          </w:r>
        </w:sdtContent>
      </w:sdt>
      <w:r>
        <w:t>.</w:t>
      </w:r>
      <w:r w:rsidR="00CD6E95">
        <w:t xml:space="preserve"> It might assess several video frames and predict whether an actor is running, jumping, or sitting. These capabilities inform preventative and reactive controls to mitigate a situation. For instance, the process might detect a patient's fall and dispatch medical assistance. </w:t>
      </w:r>
    </w:p>
    <w:p w14:paraId="3F488E8C" w14:textId="77777777" w:rsidR="00CC3790" w:rsidRDefault="00CC3790" w:rsidP="00DA5CF7">
      <w:pPr>
        <w:pStyle w:val="Heading3"/>
        <w:ind w:firstLine="0"/>
      </w:pPr>
      <w:r>
        <w:t>Internet of Things (IoT) device</w:t>
      </w:r>
    </w:p>
    <w:p w14:paraId="5D916168" w14:textId="0396C99D" w:rsidR="00CC3790" w:rsidRPr="00855D38" w:rsidRDefault="00CC3790" w:rsidP="00DA5CF7">
      <w:r>
        <w:t>The Internet of Things (IoT) attempts to widen the interconnectivity of computers by interconnecting objects</w:t>
      </w:r>
      <w:sdt>
        <w:sdtPr>
          <w:id w:val="1332957495"/>
          <w:citation/>
        </w:sdtPr>
        <w:sdtContent>
          <w:r>
            <w:fldChar w:fldCharType="begin"/>
          </w:r>
          <w:r>
            <w:instrText xml:space="preserve"> CITATION Com09 \l 1033 </w:instrText>
          </w:r>
          <w:r>
            <w:fldChar w:fldCharType="separate"/>
          </w:r>
          <w:r w:rsidR="00EC3688">
            <w:rPr>
              <w:noProof/>
            </w:rPr>
            <w:t xml:space="preserve"> (Commission of the European Communities, 2009)</w:t>
          </w:r>
          <w:r>
            <w:fldChar w:fldCharType="end"/>
          </w:r>
        </w:sdtContent>
      </w:sdt>
      <w:r>
        <w:t>.</w:t>
      </w:r>
      <w:r w:rsidR="00CD6E95">
        <w:t xml:space="preserve"> It monitors and reacts to the physical world using sensors, motors, cameras, and similar devices.</w:t>
      </w:r>
    </w:p>
    <w:p w14:paraId="2D52B6BD" w14:textId="77777777" w:rsidR="00CC3790" w:rsidRDefault="00CC3790" w:rsidP="00DA5CF7">
      <w:pPr>
        <w:pStyle w:val="Heading3"/>
        <w:ind w:firstLine="0"/>
      </w:pPr>
      <w:r>
        <w:t>Motion capture (MoCap)</w:t>
      </w:r>
    </w:p>
    <w:p w14:paraId="59392FF9" w14:textId="4EBA0603" w:rsidR="00CC3790" w:rsidRPr="00855D38" w:rsidRDefault="00CC3790" w:rsidP="00DA5CF7">
      <w:r>
        <w:t>Motion capture is a process that digitizes structural body movements for film and television production</w:t>
      </w:r>
      <w:r w:rsidR="003F23AB">
        <w:t xml:space="preserve"> (Gan et al., 2020)</w:t>
      </w:r>
      <w:r>
        <w:t>.</w:t>
      </w:r>
      <w:r w:rsidR="00382645">
        <w:t xml:space="preserve"> Practitioners attach tracking sensors to a physical actor’s critical joints and inflection points. Computer programs record and encode those relative changes for virtual digital skeletal movements resulting in those agents exhibiting natural behaviors.</w:t>
      </w:r>
    </w:p>
    <w:p w14:paraId="01F24FF5" w14:textId="77777777" w:rsidR="00CC3790" w:rsidRDefault="00CC3790" w:rsidP="00DA5CF7">
      <w:pPr>
        <w:pStyle w:val="Heading3"/>
        <w:ind w:firstLine="0"/>
      </w:pPr>
      <w:r>
        <w:t>Recurrent Neural Network (RNN)</w:t>
      </w:r>
    </w:p>
    <w:p w14:paraId="47F21E14" w14:textId="6C128FF6" w:rsidR="00CC3790" w:rsidRDefault="00CC3790" w:rsidP="00DA5CF7">
      <w:r>
        <w:t xml:space="preserve">An RNN is an artificial neural network </w:t>
      </w:r>
      <w:r w:rsidR="003F23AB">
        <w:t xml:space="preserve">for </w:t>
      </w:r>
      <w:r>
        <w:t xml:space="preserve">sequential data sets like natural language processing </w:t>
      </w:r>
      <w:r w:rsidR="00D56FB2">
        <w:t xml:space="preserve">and </w:t>
      </w:r>
      <w:r>
        <w:t>time series</w:t>
      </w:r>
      <w:sdt>
        <w:sdtPr>
          <w:id w:val="255491851"/>
          <w:citation/>
        </w:sdtPr>
        <w:sdtContent>
          <w:r>
            <w:fldChar w:fldCharType="begin"/>
          </w:r>
          <w:r>
            <w:instrText xml:space="preserve"> CITATION Boo201 \l 1033 </w:instrText>
          </w:r>
          <w:r>
            <w:fldChar w:fldCharType="separate"/>
          </w:r>
          <w:r w:rsidR="00EC3688">
            <w:rPr>
              <w:noProof/>
            </w:rPr>
            <w:t xml:space="preserve"> (Boorugu &amp; Ramesh, 2020)</w:t>
          </w:r>
          <w:r>
            <w:fldChar w:fldCharType="end"/>
          </w:r>
        </w:sdtContent>
      </w:sdt>
      <w:r>
        <w:t>.</w:t>
      </w:r>
      <w:r w:rsidR="00D56FB2">
        <w:t xml:space="preserve"> HAR processes can combine CV and RNN to observe and predict workflows. For instance, CV can detect an agent’s performing </w:t>
      </w:r>
      <w:r w:rsidR="009F5716">
        <w:t xml:space="preserve">a </w:t>
      </w:r>
      <w:r w:rsidR="00D56FB2">
        <w:lastRenderedPageBreak/>
        <w:t>high-exertion activity and use that output as input to RNN for forecasting that person will injure themselves.</w:t>
      </w:r>
    </w:p>
    <w:p w14:paraId="2E78C853" w14:textId="77777777" w:rsidR="00CC3790" w:rsidRDefault="00CC3790" w:rsidP="00DA5CF7">
      <w:pPr>
        <w:pStyle w:val="Heading2"/>
        <w:ind w:firstLine="0"/>
      </w:pPr>
      <w:bookmarkStart w:id="431" w:name="_Toc131970486"/>
      <w:r>
        <w:t>Summary</w:t>
      </w:r>
      <w:bookmarkEnd w:id="431"/>
    </w:p>
    <w:p w14:paraId="6AA9E793" w14:textId="381ADC55" w:rsidR="00CC3790" w:rsidRDefault="009F5716" w:rsidP="00DA5CF7">
      <w:r>
        <w:t>Healthcare costs are</w:t>
      </w:r>
      <w:r w:rsidR="00CC3790">
        <w:t xml:space="preserve"> increasing, which creates the need for more automation. When patients cannot afford the required care, the quality decreases, or social programs must fund the difference. For many situations, like in-home monitoring of elderly and special needs patients, it is challenging to build that automation due to personal privacy and safety concerns. Researchers also encounter challenges spanning logistical, sufficient and diverse representation, and costs, among other entry barriers. After mitigating these issues, the research results are difficult and expensive to reproduce.</w:t>
      </w:r>
    </w:p>
    <w:p w14:paraId="1325E0ED" w14:textId="3F3DA267" w:rsidR="00CC3790" w:rsidRDefault="00CC3790" w:rsidP="00DA5CF7">
      <w:r>
        <w:t xml:space="preserve">Implementing and verifying automation comes with a high barrier to entry, precisely due to personal privacy concerns, logistical complexity, ethical </w:t>
      </w:r>
      <w:r w:rsidR="003F23AB">
        <w:t>and</w:t>
      </w:r>
      <w:r>
        <w:t xml:space="preserve"> cultural considerations, and procurement </w:t>
      </w:r>
      <w:r w:rsidR="003F23AB">
        <w:t>and</w:t>
      </w:r>
      <w:r>
        <w:t xml:space="preserve"> configuration overhead. Researchers create frameworks to mitigate these privacy concerns (e.g., redaction), though these procedures are challenging</w:t>
      </w:r>
      <w:del w:id="432" w:author="Nate Bachmeier [AWS-SA]" w:date="2023-04-09T14:51:00Z">
        <w:r w:rsidDel="00AF60B1">
          <w:delText xml:space="preserve"> in practice</w:delText>
        </w:r>
      </w:del>
      <w:r>
        <w:t>. Beyond human and process issues are technical complexities in configuring prototype autonomous assistants. It requires multiple domain specializations like computer networking, embedded technologies, AI/ML, and distributed computing.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2F329481" w14:textId="05ECDFFB" w:rsidR="00CC3790" w:rsidRDefault="00CC3790" w:rsidP="00DA5CF7">
      <w:commentRangeStart w:id="433"/>
      <w:r>
        <w:t xml:space="preserve">This study </w:t>
      </w:r>
      <w:del w:id="434" w:author="Nate Bachmeier [AWS-SA]" w:date="2023-04-09T14:52:00Z">
        <w:r w:rsidDel="00AF60B1">
          <w:delText xml:space="preserve">aims to remove </w:delText>
        </w:r>
        <w:commentRangeEnd w:id="433"/>
        <w:r w:rsidR="003C299E" w:rsidDel="00AF60B1">
          <w:rPr>
            <w:rStyle w:val="CommentReference"/>
            <w:rFonts w:eastAsia="Times New Roman" w:cs="Arial"/>
            <w:szCs w:val="20"/>
          </w:rPr>
          <w:commentReference w:id="433"/>
        </w:r>
        <w:r w:rsidDel="00AF60B1">
          <w:delText xml:space="preserve">these barriers using artificial </w:delText>
        </w:r>
      </w:del>
      <w:del w:id="435" w:author="Nate Bachmeier [AWS-SA]" w:date="2023-04-09T14:51:00Z">
        <w:r w:rsidDel="00AF60B1">
          <w:delText>agents within a simulation process</w:delText>
        </w:r>
      </w:del>
      <w:del w:id="436" w:author="Nate Bachmeier [AWS-SA]" w:date="2023-04-09T14:52:00Z">
        <w:r w:rsidDel="00AF60B1">
          <w:delText>.</w:delText>
        </w:r>
      </w:del>
      <w:ins w:id="437" w:author="Nate Bachmeier [AWS-SA]" w:date="2023-04-09T14:52:00Z">
        <w:r w:rsidR="00AF60B1">
          <w:t>uses artificial intelligence and public video repositories to remove these barriers.</w:t>
        </w:r>
      </w:ins>
      <w:r>
        <w:t xml:space="preserve"> It implements these capabilities using open-source software and </w:t>
      </w:r>
      <w:del w:id="438" w:author="Nate Bachmeier [AWS-SA]" w:date="2023-04-09T14:52:00Z">
        <w:r w:rsidDel="00AF60B1">
          <w:delText xml:space="preserve">existing MoCAP </w:delText>
        </w:r>
      </w:del>
      <w:ins w:id="439" w:author="Nate Bachmeier [AWS-SA]" w:date="2023-04-09T14:52:00Z">
        <w:r w:rsidR="00AF60B1">
          <w:t>labeled training data from existing research</w:t>
        </w:r>
      </w:ins>
      <w:del w:id="440" w:author="Nate Bachmeier [AWS-SA]" w:date="2023-04-09T14:52:00Z">
        <w:r w:rsidDel="00AF60B1">
          <w:delText>recordings</w:delText>
        </w:r>
      </w:del>
      <w:r>
        <w:t xml:space="preserve">. </w:t>
      </w:r>
      <w:ins w:id="441" w:author="Nate Bachmeier [AWS-SA]" w:date="2023-04-09T14:53:00Z">
        <w:r w:rsidR="00CA5814">
          <w:t xml:space="preserve">These recordings naturally incorporate </w:t>
        </w:r>
      </w:ins>
      <w:del w:id="442" w:author="Nate Bachmeier [AWS-SA]" w:date="2023-04-09T14:53:00Z">
        <w:r w:rsidDel="00CA5814">
          <w:delText xml:space="preserve">Next, virtual patients </w:delText>
        </w:r>
      </w:del>
      <w:ins w:id="443" w:author="Nate Bachmeier [AWS-SA]" w:date="2023-04-09T14:53:00Z">
        <w:r w:rsidR="00CA5814">
          <w:t xml:space="preserve">people </w:t>
        </w:r>
      </w:ins>
      <w:del w:id="444" w:author="Nate Bachmeier [AWS-SA]" w:date="2023-04-09T14:53:00Z">
        <w:r w:rsidDel="00CA5814">
          <w:delText xml:space="preserve">inside a physics simulator will </w:delText>
        </w:r>
      </w:del>
      <w:r>
        <w:t>perform</w:t>
      </w:r>
      <w:ins w:id="445" w:author="Nate Bachmeier [AWS-SA]" w:date="2023-04-09T14:53:00Z">
        <w:r w:rsidR="00CA5814">
          <w:t>ing</w:t>
        </w:r>
      </w:ins>
      <w:r>
        <w:t xml:space="preserve"> </w:t>
      </w:r>
      <w:del w:id="446" w:author="Nate Bachmeier [AWS-SA]" w:date="2023-04-09T14:53:00Z">
        <w:r w:rsidDel="00CA5814">
          <w:delText xml:space="preserve">animation </w:delText>
        </w:r>
      </w:del>
      <w:ins w:id="447" w:author="Nate Bachmeier [AWS-SA]" w:date="2023-04-09T14:53:00Z">
        <w:r w:rsidR="00CA5814">
          <w:t xml:space="preserve">activities </w:t>
        </w:r>
      </w:ins>
      <w:del w:id="448" w:author="Nate Bachmeier [AWS-SA]" w:date="2023-04-09T14:53:00Z">
        <w:r w:rsidDel="00CA5814">
          <w:delText xml:space="preserve">sequences </w:delText>
        </w:r>
      </w:del>
      <w:r>
        <w:t xml:space="preserve">under </w:t>
      </w:r>
      <w:r>
        <w:lastRenderedPageBreak/>
        <w:t xml:space="preserve">differential physical configurations (e.g., weight and height). </w:t>
      </w:r>
      <w:del w:id="449" w:author="Nate Bachmeier [AWS-SA]" w:date="2023-04-09T14:55:00Z">
        <w:r w:rsidDel="00CA5814">
          <w:delText xml:space="preserve">The study </w:delText>
        </w:r>
      </w:del>
      <w:del w:id="450" w:author="Nate Bachmeier [AWS-SA]" w:date="2023-04-09T14:54:00Z">
        <w:r w:rsidDel="00CA5814">
          <w:delText xml:space="preserve">attempts </w:delText>
        </w:r>
      </w:del>
      <w:del w:id="451" w:author="Nate Bachmeier [AWS-SA]" w:date="2023-04-09T14:55:00Z">
        <w:r w:rsidDel="00CA5814">
          <w:delText xml:space="preserve">to </w:delText>
        </w:r>
      </w:del>
      <w:del w:id="452" w:author="Nate Bachmeier [AWS-SA]" w:date="2023-04-09T14:54:00Z">
        <w:r w:rsidDel="00CA5814">
          <w:delText xml:space="preserve">show this approach for detecting </w:delText>
        </w:r>
      </w:del>
      <w:del w:id="453" w:author="Nate Bachmeier [AWS-SA]" w:date="2023-04-09T14:53:00Z">
        <w:r w:rsidDel="00CA5814">
          <w:delText xml:space="preserve">falling behaviors </w:delText>
        </w:r>
      </w:del>
      <w:del w:id="454" w:author="Nate Bachmeier [AWS-SA]" w:date="2023-04-09T14:54:00Z">
        <w:r w:rsidDel="00CA5814">
          <w:delText xml:space="preserve">in </w:delText>
        </w:r>
        <w:commentRangeStart w:id="455"/>
        <w:r w:rsidR="0021511C" w:rsidDel="00CA5814">
          <w:delText>episodic falling syndrome</w:delText>
        </w:r>
        <w:r w:rsidDel="00CA5814">
          <w:delText xml:space="preserve"> </w:delText>
        </w:r>
        <w:commentRangeEnd w:id="455"/>
        <w:r w:rsidR="003C299E" w:rsidDel="00CA5814">
          <w:rPr>
            <w:rStyle w:val="CommentReference"/>
            <w:rFonts w:eastAsia="Times New Roman" w:cs="Arial"/>
            <w:szCs w:val="20"/>
          </w:rPr>
          <w:commentReference w:id="455"/>
        </w:r>
        <w:r w:rsidDel="00CA5814">
          <w:delText>patients</w:delText>
        </w:r>
      </w:del>
      <w:del w:id="456" w:author="Nate Bachmeier [AWS-SA]" w:date="2023-04-09T14:55:00Z">
        <w:r w:rsidDel="00CA5814">
          <w:delText xml:space="preserve">. </w:delText>
        </w:r>
      </w:del>
      <w:ins w:id="457" w:author="Nate Bachmeier [AWS-SA]" w:date="2023-04-09T14:55:00Z">
        <w:r w:rsidR="00CA5814">
          <w:t xml:space="preserve">The </w:t>
        </w:r>
      </w:ins>
      <w:ins w:id="458" w:author="Nate Bachmeier [AWS-SA]" w:date="2023-04-09T14:56:00Z">
        <w:r w:rsidR="00CA5814">
          <w:t xml:space="preserve">study aims to </w:t>
        </w:r>
      </w:ins>
      <w:ins w:id="459" w:author="Nate Bachmeier [AWS-SA]" w:date="2023-04-09T14:55:00Z">
        <w:r w:rsidR="00CA5814">
          <w:t>demonstrate a</w:t>
        </w:r>
      </w:ins>
      <w:ins w:id="460" w:author="Nate Bachmeier [AWS-SA]" w:date="2023-04-09T14:56:00Z">
        <w:r w:rsidR="00CA5814">
          <w:t>n</w:t>
        </w:r>
      </w:ins>
      <w:ins w:id="461" w:author="Nate Bachmeier [AWS-SA]" w:date="2023-04-09T14:55:00Z">
        <w:r w:rsidR="00CA5814">
          <w:t xml:space="preserve"> extensible classification </w:t>
        </w:r>
      </w:ins>
      <w:ins w:id="462" w:author="Nate Bachmeier [AWS-SA]" w:date="2023-04-09T14:56:00Z">
        <w:r w:rsidR="00CA5814">
          <w:t xml:space="preserve">model </w:t>
        </w:r>
      </w:ins>
      <w:ins w:id="463" w:author="Nate Bachmeier [AWS-SA]" w:date="2023-04-09T14:55:00Z">
        <w:r w:rsidR="00CA5814">
          <w:t>that predicts the patient’s behavior</w:t>
        </w:r>
      </w:ins>
      <w:ins w:id="464" w:author="Nate Bachmeier [AWS-SA]" w:date="2023-04-09T14:56:00Z">
        <w:r w:rsidR="00CA5814">
          <w:t xml:space="preserve"> from video sequences</w:t>
        </w:r>
      </w:ins>
      <w:ins w:id="465" w:author="Nate Bachmeier [AWS-SA]" w:date="2023-04-09T14:55:00Z">
        <w:r w:rsidR="00CA5814">
          <w:t xml:space="preserve">. </w:t>
        </w:r>
      </w:ins>
      <w:ins w:id="466" w:author="Nate Bachmeier [AWS-SA]" w:date="2023-04-09T14:57:00Z">
        <w:r w:rsidR="00CA5814">
          <w:t>While the study’s context is elderly and special needs</w:t>
        </w:r>
      </w:ins>
      <w:ins w:id="467" w:author="Nate Bachmeier [AWS-SA]" w:date="2023-04-09T14:58:00Z">
        <w:r w:rsidR="00CA5814">
          <w:t xml:space="preserve">, the application is more </w:t>
        </w:r>
      </w:ins>
      <w:del w:id="468" w:author="Nate Bachmeier [AWS-SA]" w:date="2023-04-09T14:57:00Z">
        <w:r w:rsidDel="00CA5814">
          <w:delText xml:space="preserve">It </w:delText>
        </w:r>
      </w:del>
      <w:del w:id="469" w:author="Nate Bachmeier [AWS-SA]" w:date="2023-04-09T14:56:00Z">
        <w:r w:rsidDel="00CA5814">
          <w:delText xml:space="preserve">will use </w:delText>
        </w:r>
      </w:del>
      <w:del w:id="470" w:author="Nate Bachmeier [AWS-SA]" w:date="2023-04-09T14:57:00Z">
        <w:r w:rsidDel="00CA5814">
          <w:delText xml:space="preserve">AI/ML and the CV algorithm’s ability to perform HAR tasks. The project scope </w:delText>
        </w:r>
      </w:del>
      <w:del w:id="471" w:author="Nate Bachmeier [AWS-SA]" w:date="2023-04-09T14:58:00Z">
        <w:r w:rsidDel="00CA5814">
          <w:delText xml:space="preserve">is constrained to specific real medical needs, though it is more </w:delText>
        </w:r>
      </w:del>
      <w:r>
        <w:t>broadly applicable. For example, similar experiments could exist for monitoring childcare</w:t>
      </w:r>
      <w:ins w:id="472" w:author="Nate Bachmeier [AWS-SA]" w:date="2023-04-09T14:58:00Z">
        <w:r w:rsidR="00CA5814">
          <w:t xml:space="preserve">, </w:t>
        </w:r>
      </w:ins>
      <w:ins w:id="473" w:author="Nate Bachmeier [AWS-SA]" w:date="2023-04-09T15:00:00Z">
        <w:r w:rsidR="00CA5814">
          <w:t xml:space="preserve">performance coaching, </w:t>
        </w:r>
      </w:ins>
      <w:ins w:id="474" w:author="Nate Bachmeier [AWS-SA]" w:date="2023-04-09T14:58:00Z">
        <w:r w:rsidR="00CA5814">
          <w:t>house arrest</w:t>
        </w:r>
      </w:ins>
      <w:ins w:id="475" w:author="Nate Bachmeier [AWS-SA]" w:date="2023-04-09T15:00:00Z">
        <w:r w:rsidR="00CA5814">
          <w:t xml:space="preserve"> inmates</w:t>
        </w:r>
      </w:ins>
      <w:ins w:id="476" w:author="Nate Bachmeier [AWS-SA]" w:date="2023-04-09T14:58:00Z">
        <w:r w:rsidR="00CA5814">
          <w:t xml:space="preserve">, </w:t>
        </w:r>
      </w:ins>
      <w:ins w:id="477" w:author="Nate Bachmeier [AWS-SA]" w:date="2023-04-09T15:00:00Z">
        <w:r w:rsidR="00CA5814">
          <w:t>and procedural audits</w:t>
        </w:r>
      </w:ins>
      <w:r>
        <w:t xml:space="preserve">. </w:t>
      </w:r>
      <w:del w:id="478" w:author="Nate Bachmeier [AWS-SA]" w:date="2023-04-09T14:59:00Z">
        <w:r w:rsidDel="00CA5814">
          <w:delText>Regardless of the medical condition, the CV algorithm can learn HAR behaviors and control CPS systems worldwide</w:delText>
        </w:r>
      </w:del>
      <w:ins w:id="479" w:author="Nate Bachmeier [AWS-SA]" w:date="2023-04-09T15:02:00Z">
        <w:r w:rsidR="00CA5814">
          <w:t>R</w:t>
        </w:r>
      </w:ins>
      <w:ins w:id="480" w:author="Nate Bachmeier [AWS-SA]" w:date="2023-04-09T14:59:00Z">
        <w:r w:rsidR="00CA5814">
          <w:t>egardless of the business contex</w:t>
        </w:r>
      </w:ins>
      <w:ins w:id="481" w:author="Nate Bachmeier [AWS-SA]" w:date="2023-04-09T15:02:00Z">
        <w:r w:rsidR="00CA5814">
          <w:t xml:space="preserve">t, researchers can solve critical cross-cutting concerns through </w:t>
        </w:r>
      </w:ins>
      <w:ins w:id="482" w:author="Nate Bachmeier [AWS-SA]" w:date="2023-04-09T15:03:00Z">
        <w:r w:rsidR="00CA5814">
          <w:t>HAR detection</w:t>
        </w:r>
      </w:ins>
      <w:del w:id="483" w:author="Nate Bachmeier [AWS-SA]" w:date="2023-04-09T15:02:00Z">
        <w:r w:rsidDel="00CA5814">
          <w:delText>.</w:delText>
        </w:r>
      </w:del>
      <w:ins w:id="484" w:author="Nate Bachmeier [AWS-SA]" w:date="2023-04-09T15:03:00Z">
        <w:r w:rsidR="00CA5814">
          <w:t xml:space="preserve"> and CPS remediation.</w:t>
        </w:r>
      </w:ins>
    </w:p>
    <w:p w14:paraId="4277D960" w14:textId="77777777" w:rsidR="00CC3790" w:rsidRDefault="00CC3790" w:rsidP="00DA5CF7">
      <w:r>
        <w:br w:type="page"/>
      </w:r>
    </w:p>
    <w:p w14:paraId="68D149F8" w14:textId="77777777" w:rsidR="00E72F1F" w:rsidRDefault="00E72F1F" w:rsidP="00DA5CF7">
      <w:pPr>
        <w:pStyle w:val="Heading1"/>
      </w:pPr>
      <w:bookmarkStart w:id="485" w:name="_Toc131970487"/>
      <w:r>
        <w:lastRenderedPageBreak/>
        <w:t>Chapter 2: Literature Review</w:t>
      </w:r>
      <w:bookmarkEnd w:id="485"/>
    </w:p>
    <w:p w14:paraId="400FA69B" w14:textId="29EFCC76" w:rsidR="00E72F1F"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w:t>
      </w:r>
      <w:del w:id="486" w:author="Nate Bachmeier [AWS-SA]" w:date="2023-04-09T15:04:00Z">
        <w:r w:rsidDel="00153C10">
          <w:delText xml:space="preserve">for </w:delText>
        </w:r>
      </w:del>
      <w:ins w:id="487" w:author="Nate Bachmeier [AWS-SA]" w:date="2023-04-09T15:05:00Z">
        <w:r w:rsidR="00153C10">
          <w:t xml:space="preserve">through </w:t>
        </w:r>
      </w:ins>
      <w:del w:id="488" w:author="Nate Bachmeier [AWS-SA]" w:date="2023-04-09T15:04:00Z">
        <w:r w:rsidR="009F5716" w:rsidDel="00153C10">
          <w:delText xml:space="preserve">the </w:delText>
        </w:r>
        <w:commentRangeStart w:id="489"/>
        <w:r w:rsidR="0021511C" w:rsidDel="00153C10">
          <w:delText>episodic falling syndrome</w:delText>
        </w:r>
        <w:commentRangeEnd w:id="489"/>
        <w:r w:rsidR="003C299E" w:rsidDel="00153C10">
          <w:rPr>
            <w:rStyle w:val="CommentReference"/>
            <w:rFonts w:eastAsia="Times New Roman" w:cs="Arial"/>
            <w:szCs w:val="20"/>
          </w:rPr>
          <w:commentReference w:id="489"/>
        </w:r>
      </w:del>
      <w:ins w:id="490" w:author="Nate Bachmeier [AWS-SA]" w:date="2023-04-09T15:04:00Z">
        <w:r w:rsidR="00153C10">
          <w:t>human activity recognition</w:t>
        </w:r>
      </w:ins>
      <w:ins w:id="491" w:author="Nate Bachmeier [AWS-SA]" w:date="2023-04-09T15:05:00Z">
        <w:r w:rsidR="00153C10">
          <w:t xml:space="preserve"> </w:t>
        </w:r>
      </w:ins>
      <w:del w:id="492" w:author="Nate Bachmeier [AWS-SA]" w:date="2023-04-09T15:05:00Z">
        <w:r w:rsidRPr="005C1EEB" w:rsidDel="00153C10">
          <w:delText xml:space="preserve"> </w:delText>
        </w:r>
      </w:del>
      <w:r>
        <w:t>(</w:t>
      </w:r>
      <w:r w:rsidR="003F23AB">
        <w:t xml:space="preserve">Blackhurn, 2021; </w:t>
      </w:r>
      <w:r>
        <w:t>Kim &amp; Kim, 2021).</w:t>
      </w:r>
      <w:r w:rsidR="00E72F1F">
        <w:t xml:space="preserv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r w:rsidR="003F23AB">
        <w:t xml:space="preserve"> (Tun et al., 2021)</w:t>
      </w:r>
      <w:r w:rsidR="00E72F1F">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20EFF72D" w:rsidR="00E72F1F" w:rsidRDefault="00383CF5" w:rsidP="00DA5CF7">
      <w:r w:rsidRPr="00C23676">
        <w:t>Th</w:t>
      </w:r>
      <w:del w:id="493" w:author="Nate Bachmeier [AWS-SA]" w:date="2023-04-09T15:06:00Z">
        <w:r w:rsidRPr="00C23676" w:rsidDel="00153C10">
          <w:delText>e purpose of this constructive research study i</w:delText>
        </w:r>
      </w:del>
      <w:ins w:id="494" w:author="Nate Bachmeier [AWS-SA]" w:date="2023-04-09T15:06:00Z">
        <w:r w:rsidR="00153C10">
          <w:t>is constructive research study aim</w:t>
        </w:r>
      </w:ins>
      <w:r w:rsidRPr="00C23676">
        <w:t>s to provide an understanding of the effectiveness and efficiency of auto</w:t>
      </w:r>
      <w:r>
        <w:t>nom</w:t>
      </w:r>
      <w:r w:rsidRPr="00C23676">
        <w:t xml:space="preserve">ous assistants </w:t>
      </w:r>
      <w:ins w:id="495" w:author="Nate Bachmeier [AWS-SA]" w:date="2023-04-09T15:07:00Z">
        <w:r w:rsidR="00153C10">
          <w:t xml:space="preserve">using </w:t>
        </w:r>
      </w:ins>
      <w:del w:id="496" w:author="Nate Bachmeier [AWS-SA]" w:date="2023-04-09T15:06:00Z">
        <w:r w:rsidRPr="00C23676" w:rsidDel="00153C10">
          <w:delText xml:space="preserve">for </w:delText>
        </w:r>
        <w:commentRangeStart w:id="497"/>
        <w:r w:rsidR="0021511C" w:rsidDel="00153C10">
          <w:delText>episodic falling syndrome</w:delText>
        </w:r>
        <w:commentRangeEnd w:id="497"/>
        <w:r w:rsidR="003C299E" w:rsidDel="00153C10">
          <w:rPr>
            <w:rStyle w:val="CommentReference"/>
            <w:rFonts w:eastAsia="Times New Roman" w:cs="Arial"/>
            <w:szCs w:val="20"/>
          </w:rPr>
          <w:commentReference w:id="497"/>
        </w:r>
        <w:r w:rsidRPr="00C23676" w:rsidDel="00153C10">
          <w:delText xml:space="preserve"> in elderly and special needs care organizations</w:delText>
        </w:r>
      </w:del>
      <w:ins w:id="498" w:author="Nate Bachmeier [AWS-SA]" w:date="2023-04-09T15:06:00Z">
        <w:r w:rsidR="00153C10">
          <w:t xml:space="preserve">extensible human activity </w:t>
        </w:r>
      </w:ins>
      <w:ins w:id="499" w:author="Nate Bachmeier [AWS-SA]" w:date="2023-04-09T15:07:00Z">
        <w:r w:rsidR="00153C10">
          <w:t xml:space="preserve">classification of </w:t>
        </w:r>
      </w:ins>
      <w:ins w:id="500" w:author="Nate Bachmeier [AWS-SA]" w:date="2023-04-09T15:06:00Z">
        <w:r w:rsidR="00153C10">
          <w:t>video recordings</w:t>
        </w:r>
      </w:ins>
      <w:r>
        <w:t xml:space="preserve">. </w:t>
      </w:r>
      <w:r w:rsidR="00E85C7F">
        <w:t>This research</w:t>
      </w:r>
      <w:r w:rsidR="00E72F1F">
        <w:t xml:space="preserve"> aims to deliver this capability by </w:t>
      </w:r>
      <w:del w:id="501" w:author="Nate Bachmeier [AWS-SA]" w:date="2023-04-09T15:08:00Z">
        <w:r w:rsidR="00E72F1F" w:rsidDel="00153C10">
          <w:delText xml:space="preserve">utilizing </w:delText>
        </w:r>
      </w:del>
      <w:ins w:id="502" w:author="Nate Bachmeier [AWS-SA]" w:date="2023-04-09T15:08:00Z">
        <w:r w:rsidR="00153C10">
          <w:t xml:space="preserve">extracting metadata from </w:t>
        </w:r>
      </w:ins>
      <w:del w:id="503" w:author="Nate Bachmeier [AWS-SA]" w:date="2023-04-09T15:07:00Z">
        <w:r w:rsidR="00E72F1F" w:rsidDel="00153C10">
          <w:delText>humanoid constructs within a realistic physics simulation process</w:delText>
        </w:r>
      </w:del>
      <w:ins w:id="504" w:author="Nate Bachmeier [AWS-SA]" w:date="2023-04-09T15:07:00Z">
        <w:r w:rsidR="00153C10">
          <w:t>public video repositories</w:t>
        </w:r>
      </w:ins>
      <w:ins w:id="505" w:author="Nate Bachmeier [AWS-SA]" w:date="2023-04-09T15:08:00Z">
        <w:r w:rsidR="00153C10">
          <w:t xml:space="preserve"> and training a predictive model</w:t>
        </w:r>
      </w:ins>
      <w:r w:rsidR="00E72F1F">
        <w:t xml:space="preserve">. </w:t>
      </w:r>
      <w:ins w:id="506" w:author="Nate Bachmeier [AWS-SA]" w:date="2023-04-09T15:08:00Z">
        <w:r w:rsidR="00153C10">
          <w:t>Future research</w:t>
        </w:r>
      </w:ins>
      <w:del w:id="507" w:author="Nate Bachmeier [AWS-SA]" w:date="2023-04-09T15:08:00Z">
        <w:r w:rsidR="00E72F1F" w:rsidDel="00153C10">
          <w:delText xml:space="preserve">Next, positioning virtual cameras, instruments, and devices within the virtual world enables researchers to collect their experimentation data. Lastly, automation </w:delText>
        </w:r>
      </w:del>
      <w:ins w:id="508" w:author="Nate Bachmeier [AWS-SA]" w:date="2023-04-09T15:08:00Z">
        <w:r w:rsidR="00153C10">
          <w:t xml:space="preserve"> can leverage </w:t>
        </w:r>
      </w:ins>
      <w:ins w:id="509" w:author="Nate Bachmeier [AWS-SA]" w:date="2023-04-09T15:09:00Z">
        <w:r w:rsidR="00153C10">
          <w:t xml:space="preserve">this information to </w:t>
        </w:r>
      </w:ins>
      <w:del w:id="510" w:author="Nate Bachmeier [AWS-SA]" w:date="2023-04-09T15:09:00Z">
        <w:r w:rsidR="00E72F1F" w:rsidDel="00153C10">
          <w:delText xml:space="preserve">can </w:delText>
        </w:r>
      </w:del>
      <w:r w:rsidR="00E72F1F">
        <w:t>modify the environment using programmable interfaces such as raising the alarm or applying other mitigations.</w:t>
      </w:r>
    </w:p>
    <w:p w14:paraId="44379B16" w14:textId="3DD12F14" w:rsidR="005C7D86" w:rsidRDefault="005C7D86" w:rsidP="00DA5CF7">
      <w:pPr>
        <w:pStyle w:val="Heading2"/>
        <w:ind w:firstLine="0"/>
      </w:pPr>
      <w:bookmarkStart w:id="511" w:name="_Toc131970488"/>
      <w:r>
        <w:t>Literature Search Strategies</w:t>
      </w:r>
      <w:bookmarkEnd w:id="511"/>
    </w:p>
    <w:p w14:paraId="413D674D" w14:textId="00F6C480" w:rsidR="00E72F1F" w:rsidRDefault="00E72F1F" w:rsidP="00DA5CF7">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w:t>
      </w:r>
      <w:r w:rsidR="00383CF5" w:rsidRPr="00E85C7F">
        <w:t>IEEE Xplore Digital Library, ACM Digital Library</w:t>
      </w:r>
      <w:r>
        <w:t xml:space="preserve">, and ProQuest. </w:t>
      </w:r>
    </w:p>
    <w:p w14:paraId="6BB0D674" w14:textId="5AAA0BA2" w:rsidR="00E72F1F" w:rsidRDefault="00E72F1F" w:rsidP="00DA5CF7">
      <w:r>
        <w:lastRenderedPageBreak/>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Prapas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w:t>
      </w:r>
      <w:r w:rsidR="00383CF5">
        <w:t xml:space="preserve">publication </w:t>
      </w:r>
      <w:r>
        <w:t xml:space="preserve">extracted themes. Those sorted themes are available in the proceeding conceptual frame section, which </w:t>
      </w:r>
      <w:r w:rsidR="00AD3A74">
        <w:t>presents</w:t>
      </w:r>
      <w:r>
        <w:t xml:space="preserve"> each topic’s current state and direction from Table 1.</w:t>
      </w:r>
    </w:p>
    <w:p w14:paraId="72FD566D" w14:textId="11428EC1" w:rsidR="0094287F" w:rsidRPr="0094287F" w:rsidRDefault="0094287F" w:rsidP="00DA5CF7">
      <w:pPr>
        <w:pStyle w:val="Caption"/>
        <w:ind w:firstLine="0"/>
        <w:rPr>
          <w:i/>
        </w:rPr>
      </w:pPr>
      <w:bookmarkStart w:id="512" w:name="_Toc128255079"/>
      <w:r w:rsidRPr="00DA5CF7">
        <w:rPr>
          <w:b/>
          <w:bCs/>
        </w:rPr>
        <w:t xml:space="preserve">Table </w:t>
      </w:r>
      <w:r w:rsidRPr="00DA5CF7">
        <w:rPr>
          <w:b/>
          <w:bCs/>
        </w:rPr>
        <w:fldChar w:fldCharType="begin"/>
      </w:r>
      <w:r w:rsidRPr="00DA5CF7">
        <w:rPr>
          <w:b/>
          <w:bCs/>
        </w:rPr>
        <w:instrText xml:space="preserve"> SEQ Table \* ARABIC </w:instrText>
      </w:r>
      <w:r w:rsidRPr="00DA5CF7">
        <w:rPr>
          <w:b/>
          <w:bCs/>
        </w:rPr>
        <w:fldChar w:fldCharType="separate"/>
      </w:r>
      <w:r w:rsidR="00590F0E">
        <w:rPr>
          <w:b/>
          <w:bCs/>
          <w:noProof/>
        </w:rPr>
        <w:t>2</w:t>
      </w:r>
      <w:r w:rsidRPr="00DA5CF7">
        <w:rPr>
          <w:b/>
          <w:bCs/>
          <w:noProof/>
        </w:rPr>
        <w:fldChar w:fldCharType="end"/>
      </w:r>
      <w:r w:rsidRPr="00DA5CF7">
        <w:rPr>
          <w:b/>
          <w:bCs/>
        </w:rPr>
        <w:br/>
      </w:r>
      <w:r w:rsidRPr="0094287F">
        <w:rPr>
          <w:i/>
        </w:rPr>
        <w:t>Survey search terms</w:t>
      </w:r>
      <w:bookmarkEnd w:id="512"/>
    </w:p>
    <w:tbl>
      <w:tblPr>
        <w:tblStyle w:val="GridTable4"/>
        <w:tblW w:w="9355" w:type="dxa"/>
        <w:tblLook w:val="04A0" w:firstRow="1" w:lastRow="0" w:firstColumn="1" w:lastColumn="0" w:noHBand="0" w:noVBand="1"/>
      </w:tblPr>
      <w:tblGrid>
        <w:gridCol w:w="2875"/>
        <w:gridCol w:w="6480"/>
      </w:tblGrid>
      <w:tr w:rsidR="00E72F1F" w14:paraId="14FB8606"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DA5CF7">
            <w:pPr>
              <w:ind w:firstLine="0"/>
            </w:pPr>
            <w:r>
              <w:t>Concept</w:t>
            </w:r>
          </w:p>
        </w:tc>
        <w:tc>
          <w:tcPr>
            <w:tcW w:w="6480" w:type="dxa"/>
          </w:tcPr>
          <w:p w14:paraId="180BBA6C" w14:textId="77777777" w:rsidR="00E72F1F" w:rsidRDefault="00E72F1F" w:rsidP="00DA5CF7">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DA5CF7">
            <w:pPr>
              <w:ind w:firstLine="0"/>
            </w:pPr>
            <w:r>
              <w:t>Elderly and special needs industry state</w:t>
            </w:r>
          </w:p>
        </w:tc>
        <w:tc>
          <w:tcPr>
            <w:tcW w:w="6480" w:type="dxa"/>
          </w:tcPr>
          <w:p w14:paraId="17C11A85"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lderly care or special needs) and industry</w:t>
            </w:r>
          </w:p>
          <w:p w14:paraId="662311FE"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global or internal) and (disabled or medical)</w:t>
            </w:r>
          </w:p>
        </w:tc>
      </w:tr>
      <w:tr w:rsidR="00E72F1F" w14:paraId="63C2162F"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DA5CF7">
            <w:pPr>
              <w:ind w:firstLine="0"/>
            </w:pPr>
            <w:r>
              <w:t>Computer vision (CV)</w:t>
            </w:r>
          </w:p>
        </w:tc>
        <w:tc>
          <w:tcPr>
            <w:tcW w:w="6480" w:type="dxa"/>
          </w:tcPr>
          <w:p w14:paraId="417CB1B3"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DA5CF7">
            <w:pPr>
              <w:ind w:firstLine="0"/>
            </w:pPr>
            <w:r>
              <w:t>Human Activity Recognition (HAR)</w:t>
            </w:r>
          </w:p>
        </w:tc>
        <w:tc>
          <w:tcPr>
            <w:tcW w:w="6480" w:type="dxa"/>
          </w:tcPr>
          <w:p w14:paraId="6CF43BE7"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uman activity recognition or HAR) and (computer vision or CV)</w:t>
            </w:r>
          </w:p>
          <w:p w14:paraId="70AAF3F1"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DA5CF7">
            <w:pPr>
              <w:ind w:firstLine="0"/>
            </w:pPr>
            <w:r>
              <w:t>Machine Learning (ML) Training</w:t>
            </w:r>
          </w:p>
        </w:tc>
        <w:tc>
          <w:tcPr>
            <w:tcW w:w="6480" w:type="dxa"/>
          </w:tcPr>
          <w:p w14:paraId="0A71BAD7"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DA5CF7">
            <w:pPr>
              <w:ind w:firstLine="0"/>
            </w:pPr>
            <w:r>
              <w:lastRenderedPageBreak/>
              <w:t>Physics simulation</w:t>
            </w:r>
          </w:p>
        </w:tc>
        <w:tc>
          <w:tcPr>
            <w:tcW w:w="6480" w:type="dxa"/>
          </w:tcPr>
          <w:p w14:paraId="266CDED9"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9ADFE14"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dynamic or synthetic or virtual) environment testing</w:t>
            </w:r>
          </w:p>
        </w:tc>
      </w:tr>
    </w:tbl>
    <w:p w14:paraId="0908CD8C" w14:textId="4225C4D2" w:rsidR="00E72F1F" w:rsidRDefault="00E72F1F" w:rsidP="00DA5CF7"/>
    <w:p w14:paraId="3DFC92CB" w14:textId="45C6B09A" w:rsidR="00383CF5" w:rsidRDefault="00383CF5" w:rsidP="00DA5CF7">
      <w:r>
        <w:t xml:space="preserve">This chapter aims to frame the historical drivers and crucial decisions that shape the state-of-the-art for AI/ML and CV sciences. It approaches the problem </w:t>
      </w:r>
      <w:r w:rsidR="009F5716">
        <w:t>starting with</w:t>
      </w:r>
      <w:r>
        <w:t xml:space="preserve"> a low-level view </w:t>
      </w:r>
      <w:r w:rsidR="0044671E">
        <w:t>of</w:t>
      </w:r>
      <w:r>
        <w:t xml:space="preserve"> data mining and neural network technologies. Then it examines shortcomings across those areas driving deep neural networks (DNN) as the defacto solution.</w:t>
      </w:r>
    </w:p>
    <w:p w14:paraId="31C2211E" w14:textId="54BFA663" w:rsidR="00E72F1F" w:rsidRDefault="00BC7214" w:rsidP="00DA5CF7">
      <w:pPr>
        <w:pStyle w:val="Heading2"/>
        <w:ind w:firstLine="0"/>
      </w:pPr>
      <w:bookmarkStart w:id="513" w:name="_Toc131970489"/>
      <w:r>
        <w:t xml:space="preserve">Theoretical </w:t>
      </w:r>
      <w:r w:rsidR="00E72F1F">
        <w:t>Framework</w:t>
      </w:r>
      <w:bookmarkEnd w:id="513"/>
    </w:p>
    <w:p w14:paraId="04A5987A" w14:textId="471F0105" w:rsidR="00E72F1F" w:rsidRDefault="00E72F1F" w:rsidP="003753A5">
      <w:pPr>
        <w:ind w:firstLine="0"/>
      </w:pPr>
      <w:r>
        <w:tab/>
        <w:t xml:space="preserve">A </w:t>
      </w:r>
      <w:r w:rsidR="003F23AB">
        <w:t xml:space="preserve">theoretical </w:t>
      </w:r>
      <w:r>
        <w:t>framework is a blueprint that communicates a natural progression of the phenomenon to be studied</w:t>
      </w:r>
      <w:r w:rsidR="003F23AB">
        <w:t xml:space="preserve"> (Dickson et al., 2018)</w:t>
      </w:r>
      <w:r>
        <w:t xml:space="preserve">. It is essential for quality research as it outlines a </w:t>
      </w:r>
      <w:r w:rsidR="0044671E">
        <w:t>systematic</w:t>
      </w:r>
      <w:r>
        <w:t xml:space="preserve"> structure of definitions, concepts, and relationships. </w:t>
      </w:r>
      <w:r w:rsidR="00AD3A74" w:rsidRPr="00DA5CF7">
        <w:t>F</w:t>
      </w:r>
      <w:r w:rsidRPr="00DA5CF7">
        <w:t xml:space="preserve">our </w:t>
      </w:r>
      <w:r w:rsidR="00AD3A74" w:rsidRPr="00DA5CF7">
        <w:t xml:space="preserve">core </w:t>
      </w:r>
      <w:r w:rsidRPr="00DA5CF7">
        <w:t xml:space="preserve">approaches </w:t>
      </w:r>
      <w:r w:rsidR="00AD3A74" w:rsidRPr="00DA5CF7">
        <w:t xml:space="preserve">exist for </w:t>
      </w:r>
      <w:r w:rsidRPr="00DA5CF7">
        <w:t>studying a business use case or phenomen</w:t>
      </w:r>
      <w:r w:rsidR="0044671E">
        <w:t>on</w:t>
      </w:r>
      <w:r w:rsidRPr="00DA5CF7">
        <w:t xml:space="preserve"> (see Table 2). This study’s blueprint derives from a constructive design science research (DSR) methodology.</w:t>
      </w:r>
      <w:r>
        <w:t xml:space="preserve"> </w:t>
      </w:r>
    </w:p>
    <w:p w14:paraId="5D49F206" w14:textId="4C817F3C" w:rsidR="00E72F1F" w:rsidRDefault="00E72F1F" w:rsidP="003753A5">
      <w:pPr>
        <w:rPr>
          <w:ins w:id="514" w:author="Nate Bachmeier [AWS-SA]" w:date="2023-04-09T15:09:00Z"/>
        </w:rPr>
      </w:pPr>
      <w:r>
        <w:t xml:space="preserve">DSR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sidR="00EC3688">
            <w:rPr>
              <w:noProof/>
            </w:rPr>
            <w:t>(Silvestrini &amp; Sammito, 2012)</w:t>
          </w:r>
          <w:r>
            <w:fldChar w:fldCharType="end"/>
          </w:r>
        </w:sdtContent>
      </w:sdt>
      <w:r>
        <w:t>. These studies identify a problem, build artifacts, and communicate the implementation’s unique value (Hevner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1EFB0893" w14:textId="4B9B32B3" w:rsidR="00153C10" w:rsidRDefault="00153C10" w:rsidP="003753A5">
      <w:pPr>
        <w:rPr>
          <w:ins w:id="515" w:author="Nate Bachmeier [AWS-SA]" w:date="2023-04-09T15:09:00Z"/>
        </w:rPr>
      </w:pPr>
    </w:p>
    <w:p w14:paraId="1BF4E39B" w14:textId="77777777" w:rsidR="00153C10" w:rsidRPr="003964CA" w:rsidRDefault="00153C10" w:rsidP="003753A5"/>
    <w:p w14:paraId="6D512F12" w14:textId="155386DA" w:rsidR="008A7C72" w:rsidRPr="009A4BD4" w:rsidRDefault="008A7C72" w:rsidP="009A4BD4">
      <w:pPr>
        <w:pStyle w:val="Caption"/>
        <w:ind w:firstLine="0"/>
        <w:rPr>
          <w:i/>
          <w:iCs w:val="0"/>
        </w:rPr>
      </w:pPr>
      <w:bookmarkStart w:id="516" w:name="_Toc128255080"/>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590F0E">
        <w:rPr>
          <w:b/>
          <w:bCs/>
          <w:noProof/>
        </w:rPr>
        <w:t>3</w:t>
      </w:r>
      <w:r w:rsidRPr="00310DC2">
        <w:rPr>
          <w:b/>
          <w:bCs/>
          <w:noProof/>
        </w:rPr>
        <w:fldChar w:fldCharType="end"/>
      </w:r>
      <w:r w:rsidRPr="00310DC2">
        <w:rPr>
          <w:b/>
          <w:bCs/>
        </w:rPr>
        <w:t xml:space="preserve"> </w:t>
      </w:r>
      <w:r>
        <w:br/>
      </w:r>
      <w:r w:rsidRPr="009A4BD4">
        <w:rPr>
          <w:i/>
          <w:iCs w:val="0"/>
        </w:rPr>
        <w:t>Example Research Strategies for Classifying Movement in Video</w:t>
      </w:r>
      <w:bookmarkEnd w:id="516"/>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DA5CF7">
            <w:r>
              <w:t>Approach</w:t>
            </w:r>
          </w:p>
        </w:tc>
        <w:tc>
          <w:tcPr>
            <w:tcW w:w="4078" w:type="dxa"/>
          </w:tcPr>
          <w:p w14:paraId="012D8F9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A4BD4">
            <w:pPr>
              <w:ind w:firstLine="0"/>
            </w:pPr>
            <w:r>
              <w:t>Quantitative</w:t>
            </w:r>
          </w:p>
        </w:tc>
        <w:tc>
          <w:tcPr>
            <w:tcW w:w="4078" w:type="dxa"/>
          </w:tcPr>
          <w:p w14:paraId="2B67FF55"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A4BD4">
            <w:pPr>
              <w:ind w:firstLine="0"/>
            </w:pPr>
            <w:r>
              <w:t>Qualitative</w:t>
            </w:r>
          </w:p>
        </w:tc>
        <w:tc>
          <w:tcPr>
            <w:tcW w:w="4078" w:type="dxa"/>
          </w:tcPr>
          <w:p w14:paraId="502F4BF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A4BD4">
            <w:pPr>
              <w:ind w:firstLine="0"/>
            </w:pPr>
            <w:r>
              <w:t>Mixed-Method</w:t>
            </w:r>
          </w:p>
        </w:tc>
        <w:tc>
          <w:tcPr>
            <w:tcW w:w="4078" w:type="dxa"/>
          </w:tcPr>
          <w:p w14:paraId="605F4A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9A4BD4">
            <w:pPr>
              <w:ind w:firstLine="0"/>
            </w:pPr>
            <w:r>
              <w:t>Constructive</w:t>
            </w:r>
          </w:p>
        </w:tc>
        <w:tc>
          <w:tcPr>
            <w:tcW w:w="4078" w:type="dxa"/>
          </w:tcPr>
          <w:p w14:paraId="7B8A117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010D1E" w14:textId="3E7D2523" w:rsidR="00E72F1F" w:rsidRDefault="00AF4D58" w:rsidP="009A4BD4">
      <w:pPr>
        <w:pStyle w:val="Heading3"/>
        <w:ind w:firstLine="0"/>
      </w:pPr>
      <w:bookmarkStart w:id="517" w:name="_Toc79709053"/>
      <w:ins w:id="518" w:author="Nate Bachmeier [AWS-SA]" w:date="2023-04-09T15:10:00Z">
        <w:r>
          <w:br/>
        </w:r>
      </w:ins>
      <w:r w:rsidR="00E72F1F">
        <w:t>Fundamental Approach</w:t>
      </w:r>
      <w:bookmarkEnd w:id="517"/>
    </w:p>
    <w:p w14:paraId="0E612479" w14:textId="2DD3F0E3" w:rsidR="00E72F1F" w:rsidRDefault="00E72F1F" w:rsidP="00DA5CF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 CITATION Pii13 \l 1033 </w:instrText>
          </w:r>
          <w:r>
            <w:fldChar w:fldCharType="separate"/>
          </w:r>
          <w:r w:rsidR="00EC3688">
            <w:rPr>
              <w:noProof/>
            </w:rPr>
            <w:t xml:space="preserve"> (Piirainen &amp; Gonzalez, 2013)</w:t>
          </w:r>
          <w:r>
            <w:fldChar w:fldCharType="end"/>
          </w:r>
        </w:sdtContent>
      </w:sdt>
      <w:r>
        <w:t>. More recently, Iivari (2020) criticize</w:t>
      </w:r>
      <w:r w:rsidR="005C7D86">
        <w:t>d</w:t>
      </w:r>
      <w:r>
        <w:t xml:space="preserve">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w:t>
      </w:r>
      <w:r>
        <w:lastRenderedPageBreak/>
        <w:t>position, adding success criteria that the artifacts are “challenging, elegant and useful.”  This research project aligns with these requirements by connecting artifacts with patient needs and challenges.</w:t>
      </w:r>
    </w:p>
    <w:p w14:paraId="3FC0F100" w14:textId="5771AF88" w:rsidR="00E72F1F" w:rsidRDefault="00E72F1F" w:rsidP="009A4BD4">
      <w:pPr>
        <w:pStyle w:val="Heading3"/>
        <w:ind w:firstLine="0"/>
      </w:pPr>
      <w:r>
        <w:t xml:space="preserve">Central </w:t>
      </w:r>
      <w:r w:rsidR="005C7D86">
        <w:t>C</w:t>
      </w:r>
      <w:r>
        <w:t xml:space="preserve">oncepts and </w:t>
      </w:r>
      <w:r w:rsidR="005C7D86">
        <w:t>R</w:t>
      </w:r>
      <w:r>
        <w:t xml:space="preserve">elationships </w:t>
      </w:r>
    </w:p>
    <w:p w14:paraId="67EA6BEF" w14:textId="77777777" w:rsidR="00E72F1F" w:rsidRDefault="00E72F1F" w:rsidP="00DA5CF7">
      <w:r>
        <w:t>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273B8EFC" w14:textId="6C64517F" w:rsidR="00E72F1F" w:rsidRDefault="00E72F1F" w:rsidP="00DA5CF7">
      <w:r>
        <w:t>There are multiple core concepts necessary to deliver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r>
            <w:instrText xml:space="preserve"> CITATION Bry21 \l 1033 </w:instrText>
          </w:r>
          <w:r>
            <w:fldChar w:fldCharType="separate"/>
          </w:r>
          <w:r w:rsidR="00EC3688">
            <w:rPr>
              <w:noProof/>
            </w:rPr>
            <w:t xml:space="preserve"> (Bryar &amp; Carr, 2021)</w:t>
          </w:r>
          <w:r>
            <w:fldChar w:fldCharType="end"/>
          </w:r>
        </w:sdtContent>
      </w:sdt>
      <w:r>
        <w:t xml:space="preserve">. In contrast, technology-first methodologies </w:t>
      </w:r>
      <w:r w:rsidR="00AD3A74">
        <w:t>have</w:t>
      </w:r>
      <w:r>
        <w:t xml:space="preserve"> a higher risk of not producing valuable outcomes.</w:t>
      </w:r>
    </w:p>
    <w:p w14:paraId="32E92740" w14:textId="200B9B6D" w:rsidR="00E72F1F" w:rsidRDefault="00E72F1F" w:rsidP="00DA5CF7">
      <w:r>
        <w:t xml:space="preserve">Second, the central premise relies on exhibiting CV and HAR methodologies for predicting actions and behaviors. Computer vision (CV) </w:t>
      </w:r>
      <w:r w:rsidR="00736019">
        <w:t xml:space="preserve">processes </w:t>
      </w:r>
      <w:r>
        <w:t>extract data from image sources. Next, human activity recognition (HAR) processes must classify that data into distinct actions and behaviors, such as the person sitting or falling. Those requirements raise several questions within the literature review context. For example, what mechanisms are being built or deprecated? This research study does not aim to create a novel solution and plans to reuse existing methods.</w:t>
      </w:r>
    </w:p>
    <w:p w14:paraId="35938397" w14:textId="3CBC184E" w:rsidR="00E72F1F" w:rsidRDefault="00E72F1F" w:rsidP="00DA5CF7">
      <w:r>
        <w:lastRenderedPageBreak/>
        <w:t xml:space="preserve">Third, the research topic </w:t>
      </w:r>
      <w:r w:rsidR="009F5716">
        <w:t>must</w:t>
      </w:r>
      <w:r>
        <w:t xml:space="preserve"> train the ML model using a simulated environment with humanoid characters and virtual instruments. This situation raises implementation questions</w:t>
      </w:r>
      <w:r w:rsidR="0044671E">
        <w:t>,</w:t>
      </w:r>
      <w:r>
        <w:t xml:space="preserve">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772BFA50" w14:textId="7EE7E798" w:rsidR="00E72F1F" w:rsidRDefault="00E72F1F" w:rsidP="00DA5CF7">
      <w:r>
        <w:t>Fourth,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5725CA50" w:rsidR="00E72F1F" w:rsidRDefault="00E72F1F" w:rsidP="00DA5CF7">
      <w:r>
        <w:t xml:space="preserve">Fifth, the literature review must uncover strategies for scaling the ML training and inference to </w:t>
      </w:r>
      <w:r w:rsidR="0044671E">
        <w:t xml:space="preserve">the </w:t>
      </w:r>
      <w:r>
        <w:t xml:space="preserve">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A4BD4">
      <w:pPr>
        <w:pStyle w:val="Heading3"/>
        <w:ind w:firstLine="0"/>
      </w:pPr>
      <w:r>
        <w:t>Implementations and alternative framework</w:t>
      </w:r>
    </w:p>
    <w:p w14:paraId="0096A4A2" w14:textId="16FD4314" w:rsidR="00E72F1F" w:rsidRDefault="00E72F1F" w:rsidP="00DA5CF7">
      <w:r>
        <w:t>The proposed framework establishes capabilities that align with the business challenge of improving elderly care and special needs. It uses generalizable virtual camera instruments for CV and HAR experimentation with humanoid agents. Aspects of this framework appear in other publications (</w:t>
      </w:r>
      <w:r w:rsidR="00736019">
        <w:t xml:space="preserve">Banjarey et al., 2021; </w:t>
      </w:r>
      <w:r>
        <w:t xml:space="preserve">Gu et al., 2021). However, utilizing humanoid subjects with HAR and CV is not </w:t>
      </w:r>
      <w:r w:rsidR="009F5716">
        <w:t>mainstream</w:t>
      </w:r>
      <w:r>
        <w:t xml:space="preserve"> in surveyed literature.</w:t>
      </w:r>
    </w:p>
    <w:p w14:paraId="2E36978B" w14:textId="6BE7EC91" w:rsidR="00E72F1F" w:rsidRDefault="00E72F1F" w:rsidP="00DA5CF7">
      <w:r>
        <w:lastRenderedPageBreak/>
        <w:t xml:space="preserve">An evaluation of alternative conceptual frameworks also took place. First, would an alternative virtual instrument be more appropriate? Instead, this study could predict HAR with accelerometers and gyroscopes (Gu et al., 2021). Wearable sensors have several advantages, such as following the patient worldwide. Researchers have also demonstrated applying these sensors to predict diverse action spaces (Nugroho et al., 2018). However, CV-based agents can extract more context from those same behaviors. For instance, a biosensor </w:t>
      </w:r>
      <w:r w:rsidR="00383CF5">
        <w:t xml:space="preserve">can </w:t>
      </w:r>
      <w:r>
        <w:t xml:space="preserve">predict </w:t>
      </w:r>
      <w:r w:rsidR="00383CF5">
        <w:t xml:space="preserve">that the </w:t>
      </w:r>
      <w:r>
        <w:t>patient is eating but not the food type. Instead of directly competing technologies, future solutions must integrate these heterogeneous sources.</w:t>
      </w:r>
    </w:p>
    <w:p w14:paraId="7F608E47" w14:textId="1B2FC83A" w:rsidR="00E72F1F" w:rsidRDefault="00E72F1F" w:rsidP="00DA5CF7">
      <w:commentRangeStart w:id="519"/>
      <w:del w:id="520" w:author="Nate Bachmeier [AWS-SA]" w:date="2023-04-09T15:10:00Z">
        <w:r w:rsidDel="00AF4D58">
          <w:delText>Second, a</w:delText>
        </w:r>
      </w:del>
      <w:ins w:id="521" w:author="Nate Bachmeier [AWS-SA]" w:date="2023-04-09T15:10:00Z">
        <w:r w:rsidR="00AF4D58">
          <w:t>A</w:t>
        </w:r>
      </w:ins>
      <w:r>
        <w:t>n argument might exist that using humanoids is nonsensical and advocate for</w:t>
      </w:r>
      <w:commentRangeEnd w:id="519"/>
      <w:r w:rsidR="003C299E">
        <w:rPr>
          <w:rStyle w:val="CommentReference"/>
          <w:rFonts w:eastAsia="Times New Roman" w:cs="Arial"/>
          <w:szCs w:val="20"/>
        </w:rPr>
        <w:commentReference w:id="519"/>
      </w:r>
      <w:r>
        <w:t xml:space="preserve"> training the HAR models with public video repositories (e.g., YouTube). This approach has several benefits, such as realistic action depictions and freely available labeled data. However, </w:t>
      </w:r>
      <w:r w:rsidR="009F5716">
        <w:t>training models on this real-world basis might be more challenging than</w:t>
      </w:r>
      <w:r>
        <w:t xml:space="preserve">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363F3CE2" w14:textId="356211FC" w:rsidR="00E72F1F" w:rsidDel="00AF4D58" w:rsidRDefault="00E72F1F" w:rsidP="009A4BD4">
      <w:pPr>
        <w:pStyle w:val="Heading2"/>
        <w:ind w:firstLine="0"/>
        <w:rPr>
          <w:del w:id="522" w:author="Nate Bachmeier [AWS-SA]" w:date="2023-04-09T15:11:00Z"/>
        </w:rPr>
      </w:pPr>
      <w:del w:id="523" w:author="Nate Bachmeier [AWS-SA]" w:date="2023-04-09T15:11:00Z">
        <w:r w:rsidDel="00AF4D58">
          <w:delText>Challenges and opportunities for care providers</w:delText>
        </w:r>
      </w:del>
    </w:p>
    <w:p w14:paraId="330F685E" w14:textId="48ABFD02" w:rsidR="00E72F1F" w:rsidRPr="00A14A25" w:rsidDel="00AF4D58" w:rsidRDefault="00E72F1F" w:rsidP="00DA5CF7">
      <w:pPr>
        <w:rPr>
          <w:del w:id="524" w:author="Nate Bachmeier [AWS-SA]" w:date="2023-04-09T15:11:00Z"/>
        </w:rPr>
      </w:pPr>
      <w:del w:id="525" w:author="Nate Bachmeier [AWS-SA]" w:date="2023-04-09T15:11:00Z">
        <w:r w:rsidDel="00AF4D58">
          <w:delText xml:space="preserve">This section is a placeholder for compiling notes from the Industry state section. It attempts to frame the business environment and limitations that </w:delText>
        </w:r>
        <w:r w:rsidR="009F5716" w:rsidDel="00AF4D58">
          <w:delText>require</w:delText>
        </w:r>
        <w:r w:rsidDel="00AF4D58">
          <w:delText xml:space="preserve"> additional research.</w:delText>
        </w:r>
      </w:del>
    </w:p>
    <w:p w14:paraId="7123B5D0" w14:textId="77777777" w:rsidR="00E72F1F" w:rsidRDefault="00E72F1F" w:rsidP="009A4BD4">
      <w:pPr>
        <w:pStyle w:val="Heading2"/>
        <w:ind w:firstLine="0"/>
      </w:pPr>
      <w:bookmarkStart w:id="526" w:name="_Toc131970490"/>
      <w:r>
        <w:t>What is the role of data mining</w:t>
      </w:r>
      <w:bookmarkEnd w:id="526"/>
    </w:p>
    <w:p w14:paraId="0202DA56" w14:textId="4D927384" w:rsidR="00E72F1F" w:rsidRDefault="00E72F1F" w:rsidP="00DA5CF7">
      <w:r>
        <w:t>The four data-mining categories are association rule mining, clustering, classification, and regression modeling</w:t>
      </w:r>
      <w:sdt>
        <w:sdtPr>
          <w:id w:val="-785890086"/>
          <w:citation/>
        </w:sdtPr>
        <w:sdtContent>
          <w:r>
            <w:fldChar w:fldCharType="begin"/>
          </w:r>
          <w:r>
            <w:instrText xml:space="preserve"> CITATION Bar191 \l 1033 </w:instrText>
          </w:r>
          <w:r>
            <w:fldChar w:fldCharType="separate"/>
          </w:r>
          <w:r w:rsidR="00EC3688">
            <w:rPr>
              <w:noProof/>
            </w:rPr>
            <w:t xml:space="preserve"> (Barua &amp; Mondal, 2019)</w:t>
          </w:r>
          <w:r>
            <w:fldChar w:fldCharType="end"/>
          </w:r>
        </w:sdtContent>
      </w:sdt>
      <w:r>
        <w:t xml:space="preserve">. Association rules are patterns like if </w:t>
      </w:r>
      <w:r w:rsidRPr="00D10D0B">
        <w:rPr>
          <w:i/>
          <w:iCs/>
        </w:rPr>
        <w:t>X</w:t>
      </w:r>
      <w:r w:rsidR="0044671E">
        <w:rPr>
          <w:i/>
          <w:iCs/>
        </w:rPr>
        <w:t>,</w:t>
      </w:r>
      <w:r w:rsidRPr="00D10D0B">
        <w:rPr>
          <w:i/>
          <w:iCs/>
        </w:rPr>
        <w:t xml:space="preserve"> then Y</w:t>
      </w:r>
      <w:r>
        <w:rPr>
          <w:i/>
          <w:iCs/>
        </w:rPr>
        <w:t>,</w:t>
      </w:r>
      <w:r>
        <w:t xml:space="preserve"> such as a person buying bread (X) is likely to purchase butter (Y). Clustering and classification are related strategies </w:t>
      </w:r>
      <w:del w:id="527" w:author="Nate Bachmeier [AWS-SA]" w:date="2023-04-09T15:11:00Z">
        <w:r w:rsidDel="00AF4D58">
          <w:delText xml:space="preserve">that attempt </w:delText>
        </w:r>
      </w:del>
      <w:r>
        <w:t xml:space="preserve">to group similar items into buckets. The critical difference is that classification knows the bucket labels </w:t>
      </w:r>
      <w:r w:rsidR="009F5716">
        <w:t>beforehand</w:t>
      </w:r>
      <w:r>
        <w:t xml:space="preserve"> (supervised)</w:t>
      </w:r>
      <w:r w:rsidR="0044671E">
        <w:t>,</w:t>
      </w:r>
      <w:r>
        <w:t xml:space="preserve"> while clustering does not (unsupervised). For instance, a teacher gives their class a quiz and then maps them into groups by their assessment score (e.g., A, B) is a classification problem. Suppose they mapped the </w:t>
      </w:r>
      <w:r>
        <w:lastRenderedPageBreak/>
        <w:t>students on their favorite color. In that case, the groups are not deterministic, which is a clustering scenario. Regression modeling tries to find a mathematical equation that explains the observations. A classic example estimates housing prices using square footage, house age, and room count, among other features.</w:t>
      </w:r>
    </w:p>
    <w:p w14:paraId="427ECCC4" w14:textId="02C25963" w:rsidR="00E72F1F" w:rsidRDefault="00E72F1F" w:rsidP="00DA5CF7">
      <w:r>
        <w:t>Across these high-level categories, numerous scenario-specific algorithms are available for different data sets. For instance, Apriori-based algorithms rely on the concept that subsets of frequent item</w:t>
      </w:r>
      <w:ins w:id="528" w:author="Nate Bachmeier [AWS-SA]" w:date="2023-04-09T15:27:00Z">
        <w:r w:rsidR="00C71B24">
          <w:t xml:space="preserve"> </w:t>
        </w:r>
      </w:ins>
      <w:r>
        <w:t>sets must also be frequent item</w:t>
      </w:r>
      <w:del w:id="529" w:author="Nate Bachmeier [AWS-SA]" w:date="2023-04-09T15:27:00Z">
        <w:r w:rsidR="009F5716" w:rsidDel="00C71B24">
          <w:delText>-</w:delText>
        </w:r>
      </w:del>
      <w:ins w:id="530" w:author="Nate Bachmeier [AWS-SA]" w:date="2023-04-09T15:27:00Z">
        <w:r w:rsidR="00C71B24">
          <w:t xml:space="preserve"> </w:t>
        </w:r>
      </w:ins>
      <w:r>
        <w:t>sets</w:t>
      </w:r>
      <w:ins w:id="531" w:author="Nate Bachmeier [AWS-SA]" w:date="2023-04-09T15:29:00Z">
        <w:r w:rsidR="00C71B24">
          <w:t xml:space="preserve"> (Mejia et al., 2017)</w:t>
        </w:r>
      </w:ins>
      <w:ins w:id="532" w:author="Nate Bachmeier [AWS-SA]" w:date="2023-04-09T15:28:00Z">
        <w:r w:rsidR="00C71B24">
          <w:t xml:space="preserve">. This property enables pruning </w:t>
        </w:r>
      </w:ins>
      <w:del w:id="533" w:author="Nate Bachmeier [AWS-SA]" w:date="2023-04-09T15:28:00Z">
        <w:r w:rsidDel="00C71B24">
          <w:delText xml:space="preserve"> to prune </w:delText>
        </w:r>
      </w:del>
      <w:r>
        <w:t>the search space and timely report recommendations</w:t>
      </w:r>
      <w:del w:id="534" w:author="Nate Bachmeier [AWS-SA]" w:date="2023-04-09T15:29:00Z">
        <w:r w:rsidR="00736019" w:rsidDel="00C71B24">
          <w:delText xml:space="preserve"> (Mejia et al., 2017)</w:delText>
        </w:r>
      </w:del>
      <w:r>
        <w:t>. Another use case comes from Self-Organizing Maps that cluster or categorize arbitrary data for anomaly detection</w:t>
      </w:r>
      <w:sdt>
        <w:sdtPr>
          <w:id w:val="-905914609"/>
          <w:citation/>
        </w:sdtPr>
        <w:sdtContent>
          <w:r>
            <w:fldChar w:fldCharType="begin"/>
          </w:r>
          <w:r>
            <w:instrText xml:space="preserve">CITATION Son18 \l 1033 </w:instrText>
          </w:r>
          <w:r>
            <w:fldChar w:fldCharType="separate"/>
          </w:r>
          <w:r w:rsidR="00EC3688">
            <w:rPr>
              <w:noProof/>
            </w:rPr>
            <w:t xml:space="preserve"> (Sonmez et al., 2018)</w:t>
          </w:r>
          <w:r>
            <w:fldChar w:fldCharType="end"/>
          </w:r>
        </w:sdtContent>
      </w:sdt>
      <w:r>
        <w:t>. Then consider Ant Colony Optimization and Genetic Algorithms, which combine random guessing and regression modeling to iterate toward optimal solutions (</w:t>
      </w:r>
      <w:r w:rsidR="007B483B">
        <w:t xml:space="preserve">Leios, 2017; </w:t>
      </w:r>
      <w:r>
        <w:t>Mirjaili et al., 2018). Other strategies exist to handle countless other challenges like dimension reduction (e.g., Principal Component Analysis) and brute force discovery (e.g., Parameter Sweeping)</w:t>
      </w:r>
      <w:sdt>
        <w:sdtPr>
          <w:id w:val="2113320146"/>
          <w:citation/>
        </w:sdtPr>
        <w:sdtContent>
          <w:r>
            <w:fldChar w:fldCharType="begin"/>
          </w:r>
          <w:r>
            <w:instrText xml:space="preserve"> CITATION Sta17 \l 1033 </w:instrText>
          </w:r>
          <w:r>
            <w:fldChar w:fldCharType="separate"/>
          </w:r>
          <w:r w:rsidR="00EC3688">
            <w:rPr>
              <w:noProof/>
            </w:rPr>
            <w:t xml:space="preserve"> (Starmer, 2017)</w:t>
          </w:r>
          <w:r>
            <w:fldChar w:fldCharType="end"/>
          </w:r>
        </w:sdtContent>
      </w:sdt>
      <w:r>
        <w:t>.</w:t>
      </w:r>
    </w:p>
    <w:p w14:paraId="1582458A" w14:textId="77777777" w:rsidR="00E72F1F" w:rsidRDefault="00E72F1F" w:rsidP="009A4BD4">
      <w:pPr>
        <w:pStyle w:val="Heading3"/>
        <w:ind w:firstLine="0"/>
      </w:pPr>
      <w:r>
        <w:t>Organizational examples of data mining</w:t>
      </w:r>
    </w:p>
    <w:p w14:paraId="41B26A71" w14:textId="63DF339C" w:rsidR="00E72F1F" w:rsidRDefault="00E72F1F" w:rsidP="00DA5CF7">
      <w:r>
        <w:t xml:space="preserve">Many financial investment firms rely on </w:t>
      </w:r>
      <w:r w:rsidR="00383CF5">
        <w:t xml:space="preserve">outcome-specific </w:t>
      </w:r>
      <w:r>
        <w:t xml:space="preserve">automated strategies to filter the sea of market data into a manageable number of options. For example, Fonskea </w:t>
      </w:r>
      <w:r w:rsidR="007B483B">
        <w:t>and</w:t>
      </w:r>
      <w:r w:rsidR="00736019">
        <w:t xml:space="preserve"> </w:t>
      </w:r>
      <w:r>
        <w:t>Liyange (2008) propose</w:t>
      </w:r>
      <w:r w:rsidR="00520D40">
        <w:t>d</w:t>
      </w:r>
      <w:r>
        <w:t xml:space="preserve"> a data mining strategy that tracks related companies' correlation (e.g., FedEx and UPS) and profits from deviations. In this case, both shipping companies will likely experience similar political and economic headwinds. Bhoopathi and Rama (2017) propose an Apriori-like algorithm </w:t>
      </w:r>
      <w:del w:id="535" w:author="Nate Bachmeier [AWS-SA]" w:date="2023-04-09T15:29:00Z">
        <w:r w:rsidDel="00C7163D">
          <w:delText xml:space="preserve">that attempts </w:delText>
        </w:r>
      </w:del>
      <w:r>
        <w:t xml:space="preserve">to derive trading signals based on implicit associations between instruments (e.g., X and Y are inversely correlated). Hargreaves and Yi (2012) use a decision tree model to filter the Australian index on fundamental data (e.g., return on equity) from 2000 </w:t>
      </w:r>
      <w:r>
        <w:lastRenderedPageBreak/>
        <w:t>companies to a high-quality basket of the top six. Finally, George and Chang (2017) asses</w:t>
      </w:r>
      <w:r w:rsidR="000C381D">
        <w:t>sed</w:t>
      </w:r>
      <w:r>
        <w:t xml:space="preserve"> the market interdependencies by transforming daily quotes into connected graphs.</w:t>
      </w:r>
    </w:p>
    <w:p w14:paraId="74AA4A70" w14:textId="77777777" w:rsidR="00E72F1F" w:rsidRDefault="00E72F1F" w:rsidP="009A4BD4">
      <w:pPr>
        <w:pStyle w:val="Heading3"/>
        <w:ind w:firstLine="0"/>
      </w:pPr>
      <w:r>
        <w:t>Explain challenges experienced using data mining</w:t>
      </w:r>
    </w:p>
    <w:p w14:paraId="43F69F47" w14:textId="307330A4" w:rsidR="00E72F1F" w:rsidRDefault="00E72F1F" w:rsidP="00DA5CF7">
      <w:r>
        <w:t xml:space="preserve">There is a joke that ‘70% of all statistics are made-up,’ inferring that the model is unlikely to work in practice without properly evaluating correlation versus causation. Carver (2007) </w:t>
      </w:r>
      <w:r w:rsidR="009F5716">
        <w:t>explains</w:t>
      </w:r>
      <w:r>
        <w:t xml:space="preserve"> that researchers focus on relevance, not “just seeing what we want to see.”  Snee (2015) echo</w:t>
      </w:r>
      <w:r w:rsidR="00383CF5">
        <w:t>es</w:t>
      </w:r>
      <w:r>
        <w:t xml:space="preserve"> that high-quality models are practical and explainable. Fonseka &amp; Liyanage and George &amp; Changat did not account for the contextually sensitive results of the Great Recession occurring in parallel. Bhoopathi and Rama’s association rules discovered tight relationships between Intuit (creator of TurboTax) and International Fragrance—with no economic justification. Aside from Hargreave</w:t>
      </w:r>
      <w:ins w:id="536" w:author="Nate Bachmeier [AWS-SA]" w:date="2023-04-09T15:11:00Z">
        <w:r w:rsidR="00AF4D58">
          <w:t>s</w:t>
        </w:r>
      </w:ins>
      <w:r>
        <w:t xml:space="preserve"> and Yi, none of these approaches had a basis in modern market theory. For instance, correlations between price movements did not account for volume. The authors also limited their asset analysis to only primary assets instead of expanding into secondary assets. George &amp; Changat determined that banks were the most critical aspect of their network but did not investigate interest rates, GDP, or consumer credit statistics. Bhoopathi and Rama could have transformed the data with a moving average to smooth out noise, decreasing false-positive rules.</w:t>
      </w:r>
    </w:p>
    <w:p w14:paraId="6749328B" w14:textId="77777777" w:rsidR="00E72F1F" w:rsidRDefault="00E72F1F" w:rsidP="009A4BD4">
      <w:pPr>
        <w:pStyle w:val="Heading3"/>
        <w:ind w:firstLine="0"/>
      </w:pPr>
      <w:r>
        <w:t>Enabling Machine Learning</w:t>
      </w:r>
    </w:p>
    <w:p w14:paraId="7E24F0D5" w14:textId="68F1436B" w:rsidR="00E72F1F" w:rsidRDefault="00E72F1F" w:rsidP="00DA5CF7">
      <w:r>
        <w:t>Data mining enables transforming data into information. Researchers can build statistical models that predict outcomes when that information represents evidence for questions. Enabling this symbiosis requires well-defined objectives or machine learning algorithms will lead to inaccurate solutions.</w:t>
      </w:r>
    </w:p>
    <w:p w14:paraId="6A38229F" w14:textId="77777777" w:rsidR="00E72F1F" w:rsidRDefault="00E72F1F" w:rsidP="009A4BD4">
      <w:pPr>
        <w:pStyle w:val="Heading2"/>
        <w:ind w:firstLine="0"/>
      </w:pPr>
      <w:bookmarkStart w:id="537" w:name="_Toc131970491"/>
      <w:r>
        <w:lastRenderedPageBreak/>
        <w:t>What exactly is artificial intelligence</w:t>
      </w:r>
      <w:bookmarkEnd w:id="537"/>
    </w:p>
    <w:p w14:paraId="069528B9" w14:textId="7C77FE59" w:rsidR="00E72F1F" w:rsidRDefault="00E72F1F" w:rsidP="00DA5CF7">
      <w:r>
        <w:t>Dreams of artificial intelligence can trace back to philosophical debates in ancient Greece. Prometheus would mold handfuls of clay into images of the gods and later g</w:t>
      </w:r>
      <w:r w:rsidR="000C381D">
        <w:t>i</w:t>
      </w:r>
      <w:r>
        <w:t xml:space="preserve">ve life. Ideas sprouted from mathematics, biology, and computer science before eventually producing modern artificial intelligence. While these </w:t>
      </w:r>
      <w:del w:id="538" w:author="Nate Bachmeier [AWS-SA]" w:date="2023-04-09T15:11:00Z">
        <w:r w:rsidDel="00AF4D58">
          <w:delText xml:space="preserve">different </w:delText>
        </w:r>
      </w:del>
      <w:r>
        <w:t>domains have unique perspectives, they collectively land in four categories of intelligent systems</w:t>
      </w:r>
      <w:r w:rsidR="008A6625">
        <w:t xml:space="preserve"> (Lukac et al., 2018)</w:t>
      </w:r>
      <w:r>
        <w:t xml:space="preserve">. The first </w:t>
      </w:r>
      <w:del w:id="539" w:author="Nate Bachmeier [AWS-SA]" w:date="2023-04-09T15:11:00Z">
        <w:r w:rsidDel="00AF4D58">
          <w:delText xml:space="preserve">divide </w:delText>
        </w:r>
      </w:del>
      <w:ins w:id="540" w:author="Nate Bachmeier [AWS-SA]" w:date="2023-04-09T15:11:00Z">
        <w:r w:rsidR="00AF4D58">
          <w:t xml:space="preserve">division </w:t>
        </w:r>
      </w:ins>
      <w:r>
        <w:t xml:space="preserve">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A4BD4">
      <w:pPr>
        <w:pStyle w:val="Heading3"/>
        <w:ind w:firstLine="0"/>
      </w:pPr>
      <w:r>
        <w:t>Description of Technology</w:t>
      </w:r>
    </w:p>
    <w:p w14:paraId="1AED0A77" w14:textId="734F7D5B" w:rsidR="00E72F1F" w:rsidRDefault="00E72F1F" w:rsidP="009A4BD4">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EC3688">
            <w:rPr>
              <w:noProof/>
            </w:rPr>
            <w:t xml:space="preserve"> (Buchanan, 2005)</w:t>
          </w:r>
          <w:r>
            <w:fldChar w:fldCharType="end"/>
          </w:r>
        </w:sdtContent>
      </w:sdt>
      <w:r>
        <w:t xml:space="preserve">.  </w:t>
      </w:r>
    </w:p>
    <w:p w14:paraId="12B72B3C" w14:textId="77777777" w:rsidR="00E72F1F" w:rsidRDefault="00E72F1F" w:rsidP="00DA5CF7">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07EEFAEF" w:rsidR="00E72F1F" w:rsidRDefault="00E72F1F" w:rsidP="00DA5CF7">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w:t>
      </w:r>
      <w:r w:rsidR="000C381D">
        <w:t>id</w:t>
      </w:r>
      <w:r>
        <w:t xml:space="preserve"> the foundation that became machine learning. Researchers use these tools to build statistical models that represent a situation. For instance, what else could you recommend if a customer purchases bread? Perhaps butter, jam, and deli meat.</w:t>
      </w:r>
    </w:p>
    <w:p w14:paraId="2C249B39" w14:textId="23EE054F" w:rsidR="00E72F1F" w:rsidRDefault="00E72F1F" w:rsidP="00DA5CF7">
      <w:pPr>
        <w:pStyle w:val="ListParagraph"/>
        <w:numPr>
          <w:ilvl w:val="0"/>
          <w:numId w:val="2"/>
        </w:numPr>
      </w:pPr>
      <w:r>
        <w:t>In 1949, neural scientists found that the human brain transmits signals between a weighted graph of neurons</w:t>
      </w:r>
      <w:r w:rsidR="008A6625">
        <w:t xml:space="preserve"> (Lukac et al., 2018)</w:t>
      </w:r>
      <w:r>
        <w:t xml:space="preserve">. Despite unlocking the biological key </w:t>
      </w:r>
      <w:r>
        <w:lastRenderedPageBreak/>
        <w:t xml:space="preserve">to mimicking cognitive learning, the processing power was unavailable until the early 2000s. Researchers use neural networks to extract patterns </w:t>
      </w:r>
      <w:r w:rsidR="000C381D">
        <w:t>for</w:t>
      </w:r>
      <w:r>
        <w:t xml:space="preserve"> nebulous problems that meet or exceed human capacities.</w:t>
      </w:r>
    </w:p>
    <w:p w14:paraId="1363AA8F" w14:textId="77777777" w:rsidR="00E72F1F" w:rsidRDefault="00E72F1F" w:rsidP="009A4BD4">
      <w:pPr>
        <w:pStyle w:val="Heading3"/>
        <w:ind w:firstLine="0"/>
      </w:pPr>
      <w:r>
        <w:t>Purpose and Function</w:t>
      </w:r>
    </w:p>
    <w:p w14:paraId="7192E30C" w14:textId="2861E899" w:rsidR="00E72F1F" w:rsidRDefault="00E72F1F" w:rsidP="00DA5CF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w:t>
      </w:r>
      <w:del w:id="541" w:author="Nate Bachmeier [AWS-SA]" w:date="2023-04-09T15:12:00Z">
        <w:r w:rsidR="009F5716" w:rsidDel="00AF4D58">
          <w:delText>,</w:delText>
        </w:r>
      </w:del>
      <w:r>
        <w:t xml:space="preserve"> and engineering teams can predict actions across mechanical, thinking, and feeling tasks</w:t>
      </w:r>
      <w:r w:rsidR="00C5134E">
        <w:t xml:space="preserve"> (Huang et al., 2019).</w:t>
      </w:r>
    </w:p>
    <w:p w14:paraId="2B1D3EEB" w14:textId="77777777" w:rsidR="00E72F1F" w:rsidRDefault="00E72F1F" w:rsidP="00DA5CF7">
      <w:pPr>
        <w:pStyle w:val="ListParagraph"/>
        <w:numPr>
          <w:ilvl w:val="0"/>
          <w:numId w:val="3"/>
        </w:numPr>
      </w:pPr>
      <w:r w:rsidRPr="00AF4D58">
        <w:rPr>
          <w:b/>
          <w:bCs/>
          <w:i/>
          <w:iCs/>
          <w:rPrChange w:id="542" w:author="Nate Bachmeier [AWS-SA]" w:date="2023-04-09T15:12:00Z">
            <w:rPr>
              <w:i/>
              <w:iCs/>
            </w:rPr>
          </w:rPrChange>
        </w:rPr>
        <w:t>Mechanical tasks</w:t>
      </w:r>
      <w:r>
        <w:t xml:space="preserve"> are actions that are highly repetitive and benefit from automation. These are operations like turning on lights or assembly-line construction.</w:t>
      </w:r>
    </w:p>
    <w:p w14:paraId="1C038514" w14:textId="74623FB8" w:rsidR="00E72F1F" w:rsidRDefault="00E72F1F" w:rsidP="00DA5CF7">
      <w:pPr>
        <w:pStyle w:val="ListParagraph"/>
        <w:numPr>
          <w:ilvl w:val="0"/>
          <w:numId w:val="3"/>
        </w:numPr>
      </w:pPr>
      <w:r w:rsidRPr="00AF4D58">
        <w:rPr>
          <w:b/>
          <w:bCs/>
          <w:i/>
          <w:iCs/>
          <w:rPrChange w:id="543" w:author="Nate Bachmeier [AWS-SA]" w:date="2023-04-09T15:13:00Z">
            <w:rPr>
              <w:i/>
              <w:iCs/>
            </w:rPr>
          </w:rPrChange>
        </w:rPr>
        <w:t>Thinking tasks</w:t>
      </w:r>
      <w:r>
        <w:t xml:space="preserve"> are operations that require analysis and rationalization. For instance, </w:t>
      </w:r>
      <w:del w:id="544" w:author="Nate Bachmeier [AWS-SA]" w:date="2023-04-09T15:13:00Z">
        <w:r w:rsidDel="00AF4D58">
          <w:delText>“</w:delText>
        </w:r>
      </w:del>
      <w:del w:id="545" w:author="Nate Bachmeier [AWS-SA]" w:date="2023-04-09T15:12:00Z">
        <w:r w:rsidRPr="00AF4D58" w:rsidDel="00AF4D58">
          <w:rPr>
            <w:i/>
            <w:iCs/>
            <w:rPrChange w:id="546" w:author="Nate Bachmeier [AWS-SA]" w:date="2023-04-09T15:13:00Z">
              <w:rPr/>
            </w:rPrChange>
          </w:rPr>
          <w:delText xml:space="preserve">does </w:delText>
        </w:r>
      </w:del>
      <w:ins w:id="547" w:author="Nate Bachmeier [AWS-SA]" w:date="2023-04-09T15:12:00Z">
        <w:r w:rsidR="00AF4D58" w:rsidRPr="00AF4D58">
          <w:rPr>
            <w:i/>
            <w:iCs/>
            <w:rPrChange w:id="548" w:author="Nate Bachmeier [AWS-SA]" w:date="2023-04-09T15:13:00Z">
              <w:rPr/>
            </w:rPrChange>
          </w:rPr>
          <w:t xml:space="preserve">Does </w:t>
        </w:r>
      </w:ins>
      <w:r w:rsidRPr="00AF4D58">
        <w:rPr>
          <w:i/>
          <w:iCs/>
          <w:rPrChange w:id="549" w:author="Nate Bachmeier [AWS-SA]" w:date="2023-04-09T15:13:00Z">
            <w:rPr/>
          </w:rPrChange>
        </w:rPr>
        <w:t>this picture contain a hotdog</w:t>
      </w:r>
      <w:r>
        <w:t>,</w:t>
      </w:r>
      <w:del w:id="550" w:author="Nate Bachmeier [AWS-SA]" w:date="2023-04-09T15:13:00Z">
        <w:r w:rsidDel="00AF4D58">
          <w:delText>”</w:delText>
        </w:r>
      </w:del>
      <w:r>
        <w:t xml:space="preserve"> or </w:t>
      </w:r>
      <w:del w:id="551" w:author="Nate Bachmeier [AWS-SA]" w:date="2023-04-09T15:13:00Z">
        <w:r w:rsidDel="00AF4D58">
          <w:delText>“</w:delText>
        </w:r>
      </w:del>
      <w:del w:id="552" w:author="Nate Bachmeier [AWS-SA]" w:date="2023-04-09T15:12:00Z">
        <w:r w:rsidRPr="00AF4D58" w:rsidDel="00AF4D58">
          <w:rPr>
            <w:i/>
            <w:iCs/>
            <w:rPrChange w:id="553" w:author="Nate Bachmeier [AWS-SA]" w:date="2023-04-09T15:13:00Z">
              <w:rPr/>
            </w:rPrChange>
          </w:rPr>
          <w:delText xml:space="preserve">is </w:delText>
        </w:r>
      </w:del>
      <w:ins w:id="554" w:author="Nate Bachmeier [AWS-SA]" w:date="2023-04-09T15:12:00Z">
        <w:r w:rsidR="00AF4D58" w:rsidRPr="00AF4D58">
          <w:rPr>
            <w:i/>
            <w:iCs/>
            <w:rPrChange w:id="555" w:author="Nate Bachmeier [AWS-SA]" w:date="2023-04-09T15:13:00Z">
              <w:rPr/>
            </w:rPrChange>
          </w:rPr>
          <w:t xml:space="preserve">Is </w:t>
        </w:r>
      </w:ins>
      <w:r w:rsidRPr="00AF4D58">
        <w:rPr>
          <w:i/>
          <w:iCs/>
          <w:rPrChange w:id="556" w:author="Nate Bachmeier [AWS-SA]" w:date="2023-04-09T15:13:00Z">
            <w:rPr/>
          </w:rPrChange>
        </w:rPr>
        <w:t>this sentence grammatically correct</w:t>
      </w:r>
      <w:r>
        <w:t>?</w:t>
      </w:r>
      <w:del w:id="557" w:author="Nate Bachmeier [AWS-SA]" w:date="2023-04-09T15:13:00Z">
        <w:r w:rsidDel="00AF4D58">
          <w:delText>”</w:delText>
        </w:r>
      </w:del>
    </w:p>
    <w:p w14:paraId="4E152396" w14:textId="66C6D94B" w:rsidR="00E72F1F" w:rsidRDefault="00E72F1F" w:rsidP="00DA5CF7">
      <w:pPr>
        <w:pStyle w:val="ListParagraph"/>
        <w:numPr>
          <w:ilvl w:val="0"/>
          <w:numId w:val="3"/>
        </w:numPr>
      </w:pPr>
      <w:r w:rsidRPr="00AF4D58">
        <w:rPr>
          <w:b/>
          <w:bCs/>
          <w:i/>
          <w:iCs/>
          <w:rPrChange w:id="558" w:author="Nate Bachmeier [AWS-SA]" w:date="2023-04-09T15:13:00Z">
            <w:rPr>
              <w:i/>
              <w:iCs/>
            </w:rPr>
          </w:rPrChange>
        </w:rPr>
        <w:t>Feeling tasks</w:t>
      </w:r>
      <w:r>
        <w:t>, emulat</w:t>
      </w:r>
      <w:r w:rsidR="000C381D">
        <w:t>ing</w:t>
      </w:r>
      <w:r>
        <w:t xml:space="preserve"> interpersonal experiences, and express</w:t>
      </w:r>
      <w:r w:rsidR="000C381D">
        <w:t>ing</w:t>
      </w:r>
      <w:r>
        <w:t xml:space="preserve"> empathy toward the users. These autonomous systems might replace a call center or control support chatbots.</w:t>
      </w:r>
    </w:p>
    <w:p w14:paraId="1C030ABC" w14:textId="77777777" w:rsidR="00E72F1F" w:rsidRPr="00437AD3" w:rsidRDefault="00E72F1F" w:rsidP="009A4BD4">
      <w:pPr>
        <w:pStyle w:val="Heading3"/>
        <w:ind w:firstLine="0"/>
      </w:pPr>
      <w:r>
        <w:t>Evolution of the problem</w:t>
      </w:r>
    </w:p>
    <w:p w14:paraId="3BBF8E96" w14:textId="0E5A4F6B" w:rsidR="00E72F1F" w:rsidRDefault="00E72F1F" w:rsidP="00DA5CF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EC3688">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w:t>
      </w:r>
      <w:del w:id="559" w:author="Nate Bachmeier [AWS-SA]" w:date="2023-04-09T15:12:00Z">
        <w:r w:rsidDel="00AF4D58">
          <w:delText>that considers</w:delText>
        </w:r>
      </w:del>
      <w:ins w:id="560" w:author="Nate Bachmeier [AWS-SA]" w:date="2023-04-09T15:12:00Z">
        <w:r w:rsidR="00AF4D58">
          <w:t>considering</w:t>
        </w:r>
      </w:ins>
      <w:r>
        <w:t xml:space="preserve"> these characteristics and their weighted importance. Meanwhile, another company </w:t>
      </w:r>
      <w:r w:rsidR="00383CF5">
        <w:t>must</w:t>
      </w:r>
      <w:r>
        <w:t xml:space="preserve"> classify handwritten digits</w:t>
      </w:r>
      <w:r w:rsidR="00383CF5">
        <w:t xml:space="preserve"> by</w:t>
      </w:r>
      <w:r>
        <w:t xml:space="preserve"> mapping a 32x32 pixel image to its numeric value. </w:t>
      </w:r>
      <w:r>
        <w:lastRenderedPageBreak/>
        <w:t>Both scenarios and countless more require a mechanism to translate these non-parametric functions into parametric approximations.</w:t>
      </w:r>
    </w:p>
    <w:p w14:paraId="3ECDE47D" w14:textId="77777777" w:rsidR="00E72F1F" w:rsidRDefault="00E72F1F" w:rsidP="009A4BD4">
      <w:pPr>
        <w:pStyle w:val="Heading3"/>
        <w:ind w:firstLine="0"/>
      </w:pPr>
      <w:r>
        <w:t>Nature’s solution</w:t>
      </w:r>
    </w:p>
    <w:p w14:paraId="7BC35AA3" w14:textId="0ED6BE94" w:rsidR="00E72F1F" w:rsidRDefault="00E72F1F" w:rsidP="00DA5CF7">
      <w:r>
        <w:t>In biology, animal brains accomplish these tasks through meshes of neurons that transmit signals across connected synaptic (transforming) and activation (filtering) links</w:t>
      </w:r>
      <w:r w:rsidR="00561AA8">
        <w:t xml:space="preserve"> (Keller et al., 2016)</w:t>
      </w:r>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A4BD4">
      <w:pPr>
        <w:pStyle w:val="Heading2"/>
        <w:ind w:firstLine="0"/>
      </w:pPr>
      <w:bookmarkStart w:id="561" w:name="_Toc131970492"/>
      <w:r>
        <w:t>How does computer vision work</w:t>
      </w:r>
      <w:bookmarkEnd w:id="561"/>
    </w:p>
    <w:p w14:paraId="0E13C786" w14:textId="47D866FA" w:rsidR="00E72F1F" w:rsidRDefault="00E72F1F" w:rsidP="00DA5CF7">
      <w:r>
        <w:t>Modern CV-based methods emulate primate biology across three distinct subsystems</w:t>
      </w:r>
      <w:r w:rsidR="00D21458">
        <w:t>: n</w:t>
      </w:r>
      <w:r>
        <w:t>eural dynamics, embodiment, and awareness</w:t>
      </w:r>
      <w:sdt>
        <w:sdtPr>
          <w:id w:val="166682409"/>
          <w:citation/>
        </w:sdtPr>
        <w:sdtContent>
          <w:r>
            <w:fldChar w:fldCharType="begin"/>
          </w:r>
          <w:r>
            <w:instrText xml:space="preserve"> CITATION Bal21 \l 1033 </w:instrText>
          </w:r>
          <w:r>
            <w:fldChar w:fldCharType="separate"/>
          </w:r>
          <w:r w:rsidR="00EC3688">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A4BD4">
      <w:pPr>
        <w:pStyle w:val="Heading3"/>
        <w:ind w:firstLine="0"/>
      </w:pPr>
      <w:r>
        <w:t>Neural dynamics</w:t>
      </w:r>
    </w:p>
    <w:p w14:paraId="73F858E2" w14:textId="53B26A48" w:rsidR="00E72F1F" w:rsidRDefault="00E72F1F" w:rsidP="00DA5CF7">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 smoothing function can remove the noise and produce object detection masks! Marr’s paradigm remains foundational to modern CV methodologies even forty years later.</w:t>
      </w:r>
    </w:p>
    <w:p w14:paraId="1976BEB4" w14:textId="77777777" w:rsidR="00E72F1F" w:rsidRDefault="00E72F1F" w:rsidP="009A4BD4">
      <w:pPr>
        <w:pStyle w:val="Heading3"/>
        <w:ind w:firstLine="0"/>
      </w:pPr>
      <w:r>
        <w:lastRenderedPageBreak/>
        <w:t>Embodiment</w:t>
      </w:r>
    </w:p>
    <w:p w14:paraId="7B7EC8BE" w14:textId="3CC05663" w:rsidR="00E72F1F" w:rsidRDefault="00E72F1F" w:rsidP="00DA5CF7">
      <w:r>
        <w:t xml:space="preserve">Bajcsy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w:t>
      </w:r>
      <w:del w:id="562" w:author="Nate Bachmeier [AWS-SA]" w:date="2023-04-09T15:13:00Z">
        <w:r w:rsidRPr="00AF4D58" w:rsidDel="00AF4D58">
          <w:rPr>
            <w:i/>
            <w:iCs/>
            <w:rPrChange w:id="563" w:author="Nate Bachmeier [AWS-SA]" w:date="2023-04-09T15:13:00Z">
              <w:rPr/>
            </w:rPrChange>
          </w:rPr>
          <w:delText>“</w:delText>
        </w:r>
      </w:del>
      <w:r w:rsidRPr="00AF4D58">
        <w:rPr>
          <w:i/>
          <w:iCs/>
          <w:rPrChange w:id="564" w:author="Nate Bachmeier [AWS-SA]" w:date="2023-04-09T15:13:00Z">
            <w:rPr/>
          </w:rPrChange>
        </w:rPr>
        <w:t>hidden layers</w:t>
      </w:r>
      <w:del w:id="565" w:author="Nate Bachmeier [AWS-SA]" w:date="2023-04-09T15:13:00Z">
        <w:r w:rsidDel="00AF4D58">
          <w:delText>”</w:delText>
        </w:r>
      </w:del>
      <w:r>
        <w:t xml:space="preserve"> within neural network architectures.</w:t>
      </w:r>
    </w:p>
    <w:p w14:paraId="49E81A8F" w14:textId="77777777" w:rsidR="00E72F1F" w:rsidRDefault="00E72F1F" w:rsidP="009A4BD4">
      <w:pPr>
        <w:pStyle w:val="Heading3"/>
        <w:ind w:firstLine="0"/>
      </w:pPr>
      <w:r>
        <w:t>Awareness</w:t>
      </w:r>
    </w:p>
    <w:p w14:paraId="684FAB66" w14:textId="1E82399F" w:rsidR="00E72F1F" w:rsidRDefault="00E72F1F" w:rsidP="00DA5CF7">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EC3688">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Another critical service called fixation only persists memories </w:t>
      </w:r>
      <w:r w:rsidR="000A6904">
        <w:t>with</w:t>
      </w:r>
      <w:r>
        <w:t xml:space="preserve"> an associated high reward. For example, people safely drive to work without recognizing the preceding events because the routine operation did not produce new information.</w:t>
      </w:r>
    </w:p>
    <w:p w14:paraId="737E2377" w14:textId="73F9E0D8" w:rsidR="00E72F1F" w:rsidRDefault="00E72F1F" w:rsidP="00DA5CF7">
      <w:r>
        <w:t xml:space="preserve">In 1996, Kaelbling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w:t>
      </w:r>
      <w:del w:id="566" w:author="Nate Bachmeier [AWS-SA]" w:date="2023-04-09T15:13:00Z">
        <w:r w:rsidRPr="00AF4D58" w:rsidDel="00AF4D58">
          <w:rPr>
            <w:i/>
            <w:iCs/>
            <w:rPrChange w:id="567" w:author="Nate Bachmeier [AWS-SA]" w:date="2023-04-09T15:13:00Z">
              <w:rPr/>
            </w:rPrChange>
          </w:rPr>
          <w:delText>“</w:delText>
        </w:r>
      </w:del>
      <w:r w:rsidRPr="00AF4D58">
        <w:rPr>
          <w:i/>
          <w:iCs/>
          <w:rPrChange w:id="568" w:author="Nate Bachmeier [AWS-SA]" w:date="2023-04-09T15:13:00Z">
            <w:rPr/>
          </w:rPrChange>
        </w:rPr>
        <w:t>reinforcement threads</w:t>
      </w:r>
      <w:del w:id="569" w:author="Nate Bachmeier [AWS-SA]" w:date="2023-04-09T15:13:00Z">
        <w:r w:rsidDel="00AF4D58">
          <w:delText>”</w:delText>
        </w:r>
      </w:del>
      <w:r>
        <w:t xml:space="preserve"> combine to produce sophisticated composite decisions. Consider the problem of </w:t>
      </w:r>
      <w:del w:id="570" w:author="Nate Bachmeier [AWS-SA]" w:date="2023-04-09T15:12:00Z">
        <w:r w:rsidDel="00AF4D58">
          <w:delText>“</w:delText>
        </w:r>
        <w:r w:rsidRPr="00AF4D58" w:rsidDel="00AF4D58">
          <w:rPr>
            <w:i/>
            <w:iCs/>
            <w:rPrChange w:id="571" w:author="Nate Bachmeier [AWS-SA]" w:date="2023-04-09T15:12:00Z">
              <w:rPr/>
            </w:rPrChange>
          </w:rPr>
          <w:delText xml:space="preserve">should </w:delText>
        </w:r>
      </w:del>
      <w:ins w:id="572" w:author="Nate Bachmeier [AWS-SA]" w:date="2023-04-09T15:12:00Z">
        <w:r w:rsidR="00AF4D58" w:rsidRPr="00AF4D58">
          <w:rPr>
            <w:i/>
            <w:iCs/>
            <w:rPrChange w:id="573" w:author="Nate Bachmeier [AWS-SA]" w:date="2023-04-09T15:12:00Z">
              <w:rPr/>
            </w:rPrChange>
          </w:rPr>
          <w:t xml:space="preserve">Should </w:t>
        </w:r>
      </w:ins>
      <w:r w:rsidRPr="00AF4D58">
        <w:rPr>
          <w:i/>
          <w:iCs/>
          <w:rPrChange w:id="574" w:author="Nate Bachmeier [AWS-SA]" w:date="2023-04-09T15:12:00Z">
            <w:rPr/>
          </w:rPrChange>
        </w:rPr>
        <w:t>I eat this food?</w:t>
      </w:r>
      <w:del w:id="575" w:author="Nate Bachmeier [AWS-SA]" w:date="2023-04-09T15:12:00Z">
        <w:r w:rsidDel="00AF4D58">
          <w:delText>”</w:delText>
        </w:r>
      </w:del>
      <w:r>
        <w:t xml:space="preserve"> In this situation, parallel threads predict it is a </w:t>
      </w:r>
      <w:r w:rsidRPr="00AF4D58">
        <w:rPr>
          <w:i/>
          <w:iCs/>
          <w:rPrChange w:id="576" w:author="Nate Bachmeier [AWS-SA]" w:date="2023-04-09T15:14:00Z">
            <w:rPr/>
          </w:rPrChange>
        </w:rPr>
        <w:t>hotdog</w:t>
      </w:r>
      <w:r>
        <w:t xml:space="preserve">, </w:t>
      </w:r>
      <w:r w:rsidRPr="00AF4D58">
        <w:rPr>
          <w:i/>
          <w:iCs/>
          <w:rPrChange w:id="577" w:author="Nate Bachmeier [AWS-SA]" w:date="2023-04-09T15:14:00Z">
            <w:rPr/>
          </w:rPrChange>
        </w:rPr>
        <w:t>hunger level</w:t>
      </w:r>
      <w:r>
        <w:t xml:space="preserve">, and availability of </w:t>
      </w:r>
      <w:r w:rsidRPr="00AF4D58">
        <w:rPr>
          <w:i/>
          <w:iCs/>
          <w:rPrChange w:id="578" w:author="Nate Bachmeier [AWS-SA]" w:date="2023-04-09T15:14:00Z">
            <w:rPr/>
          </w:rPrChange>
        </w:rPr>
        <w:t>mustard</w:t>
      </w:r>
      <w:r>
        <w:t>. Their aggregate response invokes an appropriate behavior based on visual information.</w:t>
      </w:r>
    </w:p>
    <w:p w14:paraId="4923859D" w14:textId="77777777" w:rsidR="00E72F1F" w:rsidRDefault="00E72F1F" w:rsidP="009A4BD4">
      <w:pPr>
        <w:pStyle w:val="Heading2"/>
        <w:ind w:firstLine="0"/>
      </w:pPr>
      <w:bookmarkStart w:id="579" w:name="_Toc131970493"/>
      <w:r>
        <w:lastRenderedPageBreak/>
        <w:t>What’s the role of Markov chains</w:t>
      </w:r>
      <w:bookmarkEnd w:id="579"/>
    </w:p>
    <w:p w14:paraId="40351EFA" w14:textId="30BC3736" w:rsidR="00E72F1F" w:rsidRDefault="00E72F1F" w:rsidP="00DA5CF7">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w:t>
      </w:r>
      <w:r w:rsidR="009F5716">
        <w:t>considering</w:t>
      </w:r>
      <w:r>
        <w:t xml:space="preserve">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EC3688">
            <w:rPr>
              <w:noProof/>
            </w:rPr>
            <w:t xml:space="preserve"> (Kahn Academy, 2014)</w:t>
          </w:r>
          <w:r>
            <w:fldChar w:fldCharType="end"/>
          </w:r>
        </w:sdtContent>
      </w:sdt>
      <w:r>
        <w:t xml:space="preserve">. </w:t>
      </w:r>
      <w:r w:rsidR="0007098A">
        <w:t>The hypothetical purchasing model (see Figure 1) begins with a state diagram representing the available actions</w:t>
      </w:r>
      <w:r>
        <w:t>. Then Monte Carlo solutions can approximate each edge’s weight by random sampling and recording the decisions. At the same time, multiple use</w:t>
      </w:r>
      <w:del w:id="580" w:author="Nate Bachmeier [AWS-SA]" w:date="2023-04-09T15:14:00Z">
        <w:r w:rsidDel="00AF4D58">
          <w:delText>-</w:delText>
        </w:r>
      </w:del>
      <w:ins w:id="581" w:author="Nate Bachmeier [AWS-SA]" w:date="2023-04-09T15:14:00Z">
        <w:r w:rsidR="00AF4D58">
          <w:t xml:space="preserve"> </w:t>
        </w:r>
      </w:ins>
      <w:r>
        <w:t xml:space="preserve">cases can follow the same model, the scenario-specific decision weights. For instance, consider the differences between investing in (a) </w:t>
      </w:r>
      <w:r w:rsidR="000C381D">
        <w:t xml:space="preserve">a </w:t>
      </w:r>
      <w:r>
        <w:t xml:space="preserve">401k retirement account that only adds index funds versus (b) </w:t>
      </w:r>
      <w:r w:rsidR="000C381D">
        <w:t xml:space="preserve">a </w:t>
      </w:r>
      <w:r>
        <w:t>delta-neutral (directionless) options trader. This trait is similar to other algorithms where efficient training requires relevant facts to specific questions.</w:t>
      </w:r>
    </w:p>
    <w:p w14:paraId="5C7321B7" w14:textId="77777777" w:rsidR="009A4BD4" w:rsidRDefault="009A4BD4">
      <w:pPr>
        <w:spacing w:after="160" w:line="259" w:lineRule="auto"/>
        <w:ind w:firstLine="0"/>
        <w:rPr>
          <w:b/>
          <w:bCs/>
        </w:rPr>
      </w:pPr>
      <w:r>
        <w:rPr>
          <w:b/>
          <w:bCs/>
        </w:rPr>
        <w:br w:type="page"/>
      </w:r>
    </w:p>
    <w:p w14:paraId="6C8CAD03" w14:textId="68C6CBCA" w:rsidR="008A7C72" w:rsidRPr="008A7C72" w:rsidRDefault="008A7C72" w:rsidP="009A4BD4">
      <w:pPr>
        <w:ind w:firstLine="0"/>
      </w:pPr>
      <w:bookmarkStart w:id="582" w:name="_Toc128255034"/>
      <w:bookmarkStart w:id="583" w:name="_Toc128302220"/>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1</w:t>
      </w:r>
      <w:r w:rsidRPr="00310DC2">
        <w:rPr>
          <w:b/>
          <w:bCs/>
          <w:noProof/>
        </w:rPr>
        <w:fldChar w:fldCharType="end"/>
      </w:r>
      <w:r>
        <w:br/>
      </w:r>
      <w:r w:rsidR="00BA664C" w:rsidRPr="009A4BD4">
        <w:rPr>
          <w:i/>
          <w:iCs/>
        </w:rPr>
        <w:t xml:space="preserve">Should you </w:t>
      </w:r>
      <w:r w:rsidR="009D3ACE" w:rsidRPr="009A4BD4">
        <w:rPr>
          <w:i/>
          <w:iCs/>
        </w:rPr>
        <w:t xml:space="preserve">purchase </w:t>
      </w:r>
      <w:r w:rsidR="00BA664C" w:rsidRPr="009A4BD4">
        <w:rPr>
          <w:i/>
          <w:iCs/>
        </w:rPr>
        <w:t>more stocks model</w:t>
      </w:r>
      <w:bookmarkEnd w:id="582"/>
      <w:bookmarkEnd w:id="583"/>
    </w:p>
    <w:p w14:paraId="2EAFCCE8" w14:textId="77777777" w:rsidR="008A7C72" w:rsidRDefault="00E72F1F" w:rsidP="000C381D">
      <w:pPr>
        <w:ind w:firstLine="0"/>
      </w:pPr>
      <w:r>
        <w:rPr>
          <w:noProof/>
        </w:rPr>
        <w:drawing>
          <wp:inline distT="0" distB="0" distL="0" distR="0" wp14:anchorId="6242A9A5" wp14:editId="0482D3C7">
            <wp:extent cx="5075417" cy="2623820"/>
            <wp:effectExtent l="0" t="0" r="0" b="508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21"/>
                    <a:stretch>
                      <a:fillRect/>
                    </a:stretch>
                  </pic:blipFill>
                  <pic:spPr>
                    <a:xfrm>
                      <a:off x="0" y="0"/>
                      <a:ext cx="5222665" cy="2699942"/>
                    </a:xfrm>
                    <a:prstGeom prst="rect">
                      <a:avLst/>
                    </a:prstGeom>
                  </pic:spPr>
                </pic:pic>
              </a:graphicData>
            </a:graphic>
          </wp:inline>
        </w:drawing>
      </w:r>
    </w:p>
    <w:p w14:paraId="710B870F" w14:textId="77777777" w:rsidR="00E72F1F" w:rsidRDefault="00E72F1F" w:rsidP="009A4BD4">
      <w:pPr>
        <w:pStyle w:val="Heading3"/>
        <w:ind w:firstLine="0"/>
      </w:pPr>
      <w:r>
        <w:t>Markov Experiment</w:t>
      </w:r>
    </w:p>
    <w:p w14:paraId="62494182" w14:textId="56DD7EDD" w:rsidR="00E72F1F" w:rsidRDefault="00E72F1F" w:rsidP="00DA5CF7">
      <w:r>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ord_dictionary that maps n-gram tuples to a word bag to </w:t>
      </w:r>
      <w:r w:rsidR="00383CF5">
        <w:t xml:space="preserve">the </w:t>
      </w:r>
      <w:r>
        <w:t xml:space="preserve">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due to overfitting. Even at low n-gram terms, a frequent challenge arose from many unique words causing long sequences of static choices. </w:t>
      </w:r>
    </w:p>
    <w:p w14:paraId="28958A51" w14:textId="77777777" w:rsidR="009A4BD4" w:rsidRDefault="009A4BD4">
      <w:pPr>
        <w:spacing w:after="160" w:line="259" w:lineRule="auto"/>
        <w:ind w:firstLine="0"/>
      </w:pPr>
      <w:r>
        <w:br w:type="page"/>
      </w:r>
    </w:p>
    <w:p w14:paraId="058ADE35" w14:textId="465C2072" w:rsidR="00E72F1F" w:rsidRPr="009A4BD4" w:rsidRDefault="006D08A6" w:rsidP="009A4BD4">
      <w:pPr>
        <w:ind w:firstLine="0"/>
        <w:rPr>
          <w:i/>
        </w:rPr>
      </w:pPr>
      <w:bookmarkStart w:id="584" w:name="_Toc128255035"/>
      <w:bookmarkStart w:id="585" w:name="_Toc128302221"/>
      <w:r w:rsidRPr="009A4BD4">
        <w:rPr>
          <w:b/>
          <w:bCs/>
        </w:rPr>
        <w:lastRenderedPageBreak/>
        <w:t xml:space="preserve">Figure </w:t>
      </w:r>
      <w:r w:rsidRPr="009A4BD4">
        <w:rPr>
          <w:b/>
          <w:bCs/>
        </w:rPr>
        <w:fldChar w:fldCharType="begin"/>
      </w:r>
      <w:r w:rsidRPr="009A4BD4">
        <w:rPr>
          <w:b/>
          <w:bCs/>
        </w:rPr>
        <w:instrText xml:space="preserve"> SEQ Figure \* ARABIC </w:instrText>
      </w:r>
      <w:r w:rsidRPr="009A4BD4">
        <w:rPr>
          <w:b/>
          <w:bCs/>
        </w:rPr>
        <w:fldChar w:fldCharType="separate"/>
      </w:r>
      <w:r w:rsidR="004A39F1">
        <w:rPr>
          <w:b/>
          <w:bCs/>
          <w:noProof/>
        </w:rPr>
        <w:t>2</w:t>
      </w:r>
      <w:r w:rsidRPr="009A4BD4">
        <w:rPr>
          <w:b/>
          <w:bCs/>
          <w:noProof/>
        </w:rPr>
        <w:fldChar w:fldCharType="end"/>
      </w:r>
      <w:r w:rsidRPr="009A4BD4">
        <w:rPr>
          <w:b/>
          <w:bCs/>
        </w:rPr>
        <w:br/>
      </w:r>
      <w:r w:rsidRPr="006D08A6">
        <w:rPr>
          <w:i/>
        </w:rPr>
        <w:t>n-gram Examples</w:t>
      </w:r>
      <w:r w:rsidR="00E72F1F">
        <w:rPr>
          <w:noProof/>
        </w:rPr>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22"/>
                    <a:stretch>
                      <a:fillRect/>
                    </a:stretch>
                  </pic:blipFill>
                  <pic:spPr>
                    <a:xfrm>
                      <a:off x="0" y="0"/>
                      <a:ext cx="6086700" cy="4671676"/>
                    </a:xfrm>
                    <a:prstGeom prst="rect">
                      <a:avLst/>
                    </a:prstGeom>
                  </pic:spPr>
                </pic:pic>
              </a:graphicData>
            </a:graphic>
          </wp:inline>
        </w:drawing>
      </w:r>
      <w:bookmarkEnd w:id="584"/>
      <w:bookmarkEnd w:id="585"/>
    </w:p>
    <w:p w14:paraId="3B7B5A04" w14:textId="77777777" w:rsidR="00E72F1F" w:rsidRDefault="00E72F1F" w:rsidP="009A4BD4">
      <w:pPr>
        <w:pStyle w:val="Heading3"/>
        <w:ind w:firstLine="0"/>
      </w:pPr>
      <w:r>
        <w:t>Neural Networks</w:t>
      </w:r>
    </w:p>
    <w:p w14:paraId="06391F3A" w14:textId="1F91E627" w:rsidR="00E72F1F" w:rsidRDefault="00E72F1F" w:rsidP="00DA5CF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EC3688">
            <w:rPr>
              <w:noProof/>
            </w:rPr>
            <w:t xml:space="preserve"> (Ng, 2016)</w:t>
          </w:r>
          <w:r>
            <w:fldChar w:fldCharType="end"/>
          </w:r>
        </w:sdtContent>
      </w:sdt>
      <w:r>
        <w:t xml:space="preserve">. </w:t>
      </w:r>
    </w:p>
    <w:p w14:paraId="586FAA64" w14:textId="11D70A0A" w:rsidR="00E72F1F" w:rsidRDefault="00E72F1F" w:rsidP="00DA5CF7">
      <w:r>
        <w:lastRenderedPageBreak/>
        <w:t>According to Fridman (2017), backpropagation is a recursive process of taking the partial derivative of two logic gates and applying a weighted update. He expands on the</w:t>
      </w:r>
      <w:r w:rsidR="00FE4C8D">
        <w:t>se connected graphs with an example of image classification passing through several</w:t>
      </w:r>
      <w:r>
        <w:t xml:space="preserve"> layers (extracting edges, corners, object parts, and object identities). While the mathematical basis and engineering steps are somewhat procedural, the network architecture's efficient design requires art and science.</w:t>
      </w:r>
    </w:p>
    <w:p w14:paraId="75F1DC7A" w14:textId="77777777" w:rsidR="009A4BD4" w:rsidRDefault="00E72F1F" w:rsidP="009A4BD4">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BellKor (2007) and Li et al. (2019) suggest that this assumption is generally accurate.</w:t>
      </w:r>
    </w:p>
    <w:p w14:paraId="67AF8AA8" w14:textId="0723FFB5" w:rsidR="00E72F1F" w:rsidRDefault="006D08A6" w:rsidP="009A4BD4">
      <w:pPr>
        <w:ind w:firstLine="0"/>
      </w:pPr>
      <w:bookmarkStart w:id="586" w:name="_Toc128255036"/>
      <w:bookmarkStart w:id="587" w:name="_Toc128302222"/>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3</w:t>
      </w:r>
      <w:r w:rsidRPr="00310DC2">
        <w:rPr>
          <w:b/>
          <w:bCs/>
          <w:noProof/>
        </w:rPr>
        <w:fldChar w:fldCharType="end"/>
      </w:r>
      <w:r w:rsidR="00AD3A74">
        <w:br/>
      </w:r>
      <w:r w:rsidRPr="009A4BD4">
        <w:rPr>
          <w:i/>
          <w:iCs/>
        </w:rPr>
        <w:t>3 GANN Architecture (de Waal &amp; du Toit, 2011, p. 399)</w:t>
      </w:r>
      <w:r w:rsidR="00E72F1F">
        <w:rPr>
          <w:noProof/>
        </w:rPr>
        <w:drawing>
          <wp:inline distT="0" distB="0" distL="0" distR="0" wp14:anchorId="6D0273F2" wp14:editId="060A2895">
            <wp:extent cx="3880514" cy="2828925"/>
            <wp:effectExtent l="0" t="0" r="5715"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3"/>
                    <a:stretch>
                      <a:fillRect/>
                    </a:stretch>
                  </pic:blipFill>
                  <pic:spPr>
                    <a:xfrm>
                      <a:off x="0" y="0"/>
                      <a:ext cx="4011846" cy="2924667"/>
                    </a:xfrm>
                    <a:prstGeom prst="rect">
                      <a:avLst/>
                    </a:prstGeom>
                  </pic:spPr>
                </pic:pic>
              </a:graphicData>
            </a:graphic>
          </wp:inline>
        </w:drawing>
      </w:r>
      <w:bookmarkEnd w:id="586"/>
      <w:bookmarkEnd w:id="587"/>
    </w:p>
    <w:p w14:paraId="546734DC" w14:textId="77777777" w:rsidR="00E72F1F" w:rsidRDefault="00E72F1F" w:rsidP="009A4BD4">
      <w:pPr>
        <w:pStyle w:val="Heading3"/>
        <w:ind w:firstLine="0"/>
      </w:pPr>
      <w:r>
        <w:lastRenderedPageBreak/>
        <w:t>Neural Network Experiment</w:t>
      </w:r>
    </w:p>
    <w:p w14:paraId="1663AFFF" w14:textId="27E99C9A" w:rsidR="00E72F1F" w:rsidRDefault="00E72F1F" w:rsidP="00DA5CF7">
      <w:r>
        <w:t xml:space="preserve">Consider the scenario of mapping 28x28 images of clothing to ten categorical labels (e.g., hats versus coats). The number of input features (neurons) is 784, and there will be ten output neurons—how many neurons should exist in the middle? Rosebrock (2019) provides an example solution (see Figure 4) to Fashion MNIST that begins with feature reduction through two max-pooling hidden layers and batch normalization. After cleaning, the solution uses a single 512-neuron hidden layer to predict one of ten output categories (with softmax). Reducing the hidden layer's size to 128 or 256 has minimal impact on the cross-validation scores, though </w:t>
      </w:r>
      <w:r w:rsidR="00383CF5">
        <w:t>shal</w:t>
      </w:r>
      <w:r>
        <w:t xml:space="preserve">low values of 5 to 16 negatively impact accuracy. In this example, changing the activation functions (e.g., softmax to tan-h) creates more performance fluctuation than any other knob, with model accuracy ranging from 20 to 85%. </w:t>
      </w:r>
    </w:p>
    <w:p w14:paraId="479E6066" w14:textId="7D4709A9" w:rsidR="00E72F1F" w:rsidRDefault="006D08A6" w:rsidP="009A4BD4">
      <w:pPr>
        <w:pStyle w:val="Caption"/>
        <w:ind w:firstLine="0"/>
      </w:pPr>
      <w:bookmarkStart w:id="588" w:name="_Toc128255037"/>
      <w:bookmarkStart w:id="589" w:name="_Toc128302223"/>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4</w:t>
      </w:r>
      <w:r w:rsidRPr="00310DC2">
        <w:rPr>
          <w:b/>
          <w:bCs/>
          <w:noProof/>
        </w:rPr>
        <w:fldChar w:fldCharType="end"/>
      </w:r>
      <w:r>
        <w:br/>
      </w:r>
      <w:r w:rsidRPr="009A4BD4">
        <w:rPr>
          <w:i/>
          <w:iCs w:val="0"/>
        </w:rPr>
        <w:t>TensorFlow Architecture for MNIST Analysis</w:t>
      </w:r>
      <w:r w:rsidR="00E72F1F">
        <w:rPr>
          <w:noProof/>
        </w:rPr>
        <w:drawing>
          <wp:inline distT="0" distB="0" distL="0" distR="0" wp14:anchorId="7F07ADE3" wp14:editId="310A30D9">
            <wp:extent cx="5172140" cy="2802576"/>
            <wp:effectExtent l="0" t="0" r="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4"/>
                    <a:stretch>
                      <a:fillRect/>
                    </a:stretch>
                  </pic:blipFill>
                  <pic:spPr>
                    <a:xfrm>
                      <a:off x="0" y="0"/>
                      <a:ext cx="5599150" cy="3033956"/>
                    </a:xfrm>
                    <a:prstGeom prst="rect">
                      <a:avLst/>
                    </a:prstGeom>
                  </pic:spPr>
                </pic:pic>
              </a:graphicData>
            </a:graphic>
          </wp:inline>
        </w:drawing>
      </w:r>
      <w:bookmarkEnd w:id="588"/>
      <w:bookmarkEnd w:id="589"/>
    </w:p>
    <w:p w14:paraId="21E500CC" w14:textId="77777777" w:rsidR="00E72F1F" w:rsidRDefault="00E72F1F" w:rsidP="009A4BD4">
      <w:pPr>
        <w:pStyle w:val="Heading3"/>
        <w:ind w:firstLine="0"/>
      </w:pPr>
      <w:r>
        <w:lastRenderedPageBreak/>
        <w:t>Observations</w:t>
      </w:r>
    </w:p>
    <w:p w14:paraId="695C607B" w14:textId="15689D00" w:rsidR="00E72F1F" w:rsidRDefault="00E72F1F" w:rsidP="00DA5CF7">
      <w:r>
        <w:t xml:space="preserve">The first and most critical step in any data mining exercise is determining the question and discovering supporting evidence. Until this action occurs, the business </w:t>
      </w:r>
      <w:del w:id="590" w:author="Nate Bachmeier [AWS-SA]" w:date="2023-04-09T15:15:00Z">
        <w:r w:rsidDel="00AF4D58">
          <w:delText>is unlikely to</w:delText>
        </w:r>
      </w:del>
      <w:ins w:id="591" w:author="Nate Bachmeier [AWS-SA]" w:date="2023-04-09T15:15:00Z">
        <w:r w:rsidR="00AF4D58">
          <w:t>will unlikely</w:t>
        </w:r>
      </w:ins>
      <w:r>
        <w:t xml:space="preserve">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w:t>
      </w:r>
      <w:r w:rsidR="00AD3A74">
        <w:t>for</w:t>
      </w:r>
      <w:r>
        <w:t xml:space="preserve">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w:t>
      </w:r>
      <w:r w:rsidR="009F5716">
        <w:t>must</w:t>
      </w:r>
      <w:r>
        <w:t xml:space="preserve"> be the right size and volume, or it might be incompatible with the analysis algorithms. For example, an instance learning algorithm expects individual records, not aggregate counts.</w:t>
      </w:r>
    </w:p>
    <w:p w14:paraId="17EE4EBD" w14:textId="01A8DEA1" w:rsidR="00E72F1F" w:rsidRDefault="00E72F1F" w:rsidP="00DA5CF7">
      <w:r>
        <w:t xml:space="preserve">Markov Chains and Neural Networks are two strategies for making predictions on data through graph-like structures. Unlike basis statistics, Markov removes the need for </w:t>
      </w:r>
      <w:r w:rsidR="00FE4C8D">
        <w:t>independent actions an</w:t>
      </w:r>
      <w:r>
        <w:t>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A4BD4">
      <w:pPr>
        <w:pStyle w:val="Heading2"/>
        <w:ind w:firstLine="0"/>
      </w:pPr>
      <w:bookmarkStart w:id="592" w:name="_Toc131970494"/>
      <w:r>
        <w:lastRenderedPageBreak/>
        <w:t>How are neural networks evolving</w:t>
      </w:r>
      <w:bookmarkEnd w:id="592"/>
    </w:p>
    <w:p w14:paraId="7DFE4052" w14:textId="5BE6267A" w:rsidR="00E72F1F" w:rsidRDefault="00E72F1F" w:rsidP="00DA5CF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w:t>
      </w:r>
      <w:r w:rsidR="001D6FD4">
        <w:t>trial-and-error</w:t>
      </w:r>
      <w:r>
        <w:t xml:space="preserve"> experimentation</w:t>
      </w:r>
      <w:sdt>
        <w:sdtPr>
          <w:id w:val="-1993172801"/>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xml:space="preserve">. The research field has two eras, with the first being </w:t>
      </w:r>
      <w:r w:rsidR="009F5716">
        <w:t xml:space="preserve">the </w:t>
      </w:r>
      <w:r>
        <w:t>evolution of the artificial neural network (ANN) from 1989 to 2015. Then, the deep neural network (DNN) evolution became the primary focus from 2015 to the present. The industry is moving so fast that information beyond two years is becoming outdated.</w:t>
      </w:r>
    </w:p>
    <w:p w14:paraId="143E5C70" w14:textId="77777777" w:rsidR="00E72F1F" w:rsidRDefault="00E72F1F" w:rsidP="009A4BD4">
      <w:pPr>
        <w:pStyle w:val="Heading3"/>
        <w:ind w:firstLine="0"/>
      </w:pPr>
      <w:r>
        <w:t>Artificial neural networks era</w:t>
      </w:r>
    </w:p>
    <w:p w14:paraId="376CEB16" w14:textId="79119646" w:rsidR="00E72F1F" w:rsidRDefault="00E72F1F" w:rsidP="00DA5CF7">
      <w:r>
        <w:t>Perceptron was revolutionary</w:t>
      </w:r>
      <w:r w:rsidR="000C381D">
        <w:t>,</w:t>
      </w:r>
      <w:r>
        <w:t xml:space="preserve">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activate with each predicate to determine the overall scenario probability. That aggregate threshold can trigger an alarm or notification for the overarching decision to eat the food.</w:t>
      </w:r>
    </w:p>
    <w:p w14:paraId="68837FE2" w14:textId="7AB0AA72" w:rsidR="00383CF5" w:rsidRDefault="00E72F1F" w:rsidP="00DA5CF7">
      <w:r>
        <w:t xml:space="preserve">There are numerous activation functions, and a subset of the most common ones </w:t>
      </w:r>
      <w:r w:rsidR="000C381D">
        <w:t>is</w:t>
      </w:r>
      <w:r>
        <w:t xml:space="preserve"> available in Table 3. Originally researchers began with Sigmoid functions, which exponentially </w:t>
      </w:r>
      <w:r>
        <w:lastRenderedPageBreak/>
        <w:t xml:space="preserve">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similar to Sigmoid</w:t>
      </w:r>
      <w:sdt>
        <w:sdtPr>
          <w:id w:val="636923342"/>
          <w:citation/>
        </w:sdtPr>
        <w:sdtContent>
          <w:r>
            <w:fldChar w:fldCharType="begin"/>
          </w:r>
          <w:r>
            <w:instrText xml:space="preserve"> CITATION Metna \l 1033 </w:instrText>
          </w:r>
          <w:r>
            <w:fldChar w:fldCharType="separate"/>
          </w:r>
          <w:r w:rsidR="00EC3688">
            <w:rPr>
              <w:noProof/>
            </w:rPr>
            <w:t xml:space="preserve"> (Meta AI, n.a.)</w:t>
          </w:r>
          <w:r>
            <w:fldChar w:fldCharType="end"/>
          </w:r>
        </w:sdtContent>
      </w:sdt>
      <w:r>
        <w:t xml:space="preserve">. Now, researchers </w:t>
      </w:r>
      <w:r w:rsidR="000C381D">
        <w:t>have chosen</w:t>
      </w:r>
      <w:r>
        <w:t xml:space="preserve"> Rectified Linear Unit (ReLU) as the most preferred industry-standard algorithm</w:t>
      </w:r>
      <w:sdt>
        <w:sdtPr>
          <w:id w:val="-294834486"/>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Several scenario-specific variations like Leaky ReLU aim to scale and retain negative values versus truncating them entirely.</w:t>
      </w:r>
    </w:p>
    <w:p w14:paraId="2A01EA07" w14:textId="55F97D06" w:rsidR="00551E59" w:rsidRPr="00551E59" w:rsidRDefault="00551E59" w:rsidP="009A4BD4">
      <w:pPr>
        <w:pStyle w:val="Caption"/>
        <w:ind w:firstLine="0"/>
        <w:rPr>
          <w:i/>
        </w:rPr>
      </w:pPr>
      <w:bookmarkStart w:id="593" w:name="_Toc128255081"/>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sidR="00590F0E">
        <w:rPr>
          <w:b/>
          <w:bCs/>
          <w:noProof/>
        </w:rPr>
        <w:t>4</w:t>
      </w:r>
      <w:r w:rsidRPr="009A4BD4">
        <w:rPr>
          <w:b/>
          <w:bCs/>
          <w:noProof/>
        </w:rPr>
        <w:fldChar w:fldCharType="end"/>
      </w:r>
      <w:r w:rsidRPr="009A4BD4">
        <w:rPr>
          <w:b/>
          <w:bCs/>
        </w:rPr>
        <w:br/>
      </w:r>
      <w:r w:rsidRPr="00551E59">
        <w:rPr>
          <w:i/>
        </w:rPr>
        <w:t>Activation Functions</w:t>
      </w:r>
      <w:bookmarkEnd w:id="593"/>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9A4BD4">
            <w:pPr>
              <w:ind w:firstLine="0"/>
            </w:pPr>
            <w:r>
              <w:t>Activation Function</w:t>
            </w:r>
          </w:p>
        </w:tc>
        <w:tc>
          <w:tcPr>
            <w:tcW w:w="2790" w:type="dxa"/>
          </w:tcPr>
          <w:p w14:paraId="3E678E61"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25CDED3E"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5070F14D"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9A4BD4">
            <w:pPr>
              <w:ind w:firstLine="0"/>
            </w:pPr>
            <w:r>
              <w:t>Sigmoid</w:t>
            </w:r>
          </w:p>
        </w:tc>
        <w:tc>
          <w:tcPr>
            <w:tcW w:w="2790" w:type="dxa"/>
          </w:tcPr>
          <w:p w14:paraId="302D38F4" w14:textId="77777777" w:rsidR="00E72F1F" w:rsidRDefault="00E72F1F" w:rsidP="003753A5">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E72F1F" w14:paraId="44C8A06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9A4BD4">
            <w:pPr>
              <w:ind w:firstLine="0"/>
            </w:pPr>
            <w:r>
              <w:t>Tanh</w:t>
            </w:r>
          </w:p>
        </w:tc>
        <w:tc>
          <w:tcPr>
            <w:tcW w:w="2790" w:type="dxa"/>
          </w:tcPr>
          <w:p w14:paraId="6E060E32" w14:textId="77777777" w:rsidR="00E72F1F" w:rsidRPr="00FE4C8D" w:rsidRDefault="00E72F1F" w:rsidP="003753A5">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A hyperbolic function that’s a ratio of sinh and cosh</w:t>
            </w:r>
          </w:p>
        </w:tc>
      </w:tr>
      <w:tr w:rsidR="00E72F1F" w14:paraId="65BC63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9A4BD4">
            <w:pPr>
              <w:ind w:firstLine="0"/>
            </w:pPr>
            <w:r>
              <w:t>ReLU</w:t>
            </w:r>
          </w:p>
        </w:tc>
        <w:tc>
          <w:tcPr>
            <w:tcW w:w="2790" w:type="dxa"/>
          </w:tcPr>
          <w:p w14:paraId="259CA8E0" w14:textId="77777777" w:rsidR="00E72F1F" w:rsidRDefault="00E72F1F" w:rsidP="00DA5CF7">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E72F1F" w14:paraId="694DE04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9A4BD4">
            <w:pPr>
              <w:ind w:firstLine="0"/>
            </w:pPr>
            <w:r>
              <w:t>Leaky ReLU</w:t>
            </w:r>
          </w:p>
        </w:tc>
        <w:tc>
          <w:tcPr>
            <w:tcW w:w="2790" w:type="dxa"/>
          </w:tcPr>
          <w:p w14:paraId="06DB1F67"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An enhanced ReLU for incorporating scaled negative values</w:t>
            </w:r>
          </w:p>
        </w:tc>
      </w:tr>
    </w:tbl>
    <w:p w14:paraId="6BA1E92B" w14:textId="77777777" w:rsidR="00E72F1F" w:rsidRDefault="00E72F1F" w:rsidP="00DA5CF7"/>
    <w:p w14:paraId="3D7B0D9C" w14:textId="77777777" w:rsidR="00E72F1F" w:rsidRDefault="00E72F1F" w:rsidP="00F8617E">
      <w:pPr>
        <w:pStyle w:val="Heading3"/>
        <w:ind w:firstLine="0"/>
      </w:pPr>
      <w:r>
        <w:t>Architecture generalization challenge</w:t>
      </w:r>
    </w:p>
    <w:p w14:paraId="34C5DE3B" w14:textId="424DACDF" w:rsidR="00E72F1F" w:rsidRDefault="00E72F1F" w:rsidP="00DA5CF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EC3688">
            <w:rPr>
              <w:noProof/>
            </w:rPr>
            <w:t>(Ünal &amp; Başçiftçi, 2021)</w:t>
          </w:r>
          <w:r>
            <w:fldChar w:fldCharType="end"/>
          </w:r>
        </w:sdtContent>
      </w:sdt>
      <w:r>
        <w:t xml:space="preserve">. This trade-off causes many researchers to follow the principles of Occam’s Razor, which “promotes minimizing complexity </w:t>
      </w:r>
      <w:r>
        <w:lastRenderedPageBreak/>
        <w:t>and defending reductionism where possible</w:t>
      </w:r>
      <w:sdt>
        <w:sdtPr>
          <w:id w:val="-406536159"/>
          <w:citation/>
        </w:sdtPr>
        <w:sdtContent>
          <w:r>
            <w:fldChar w:fldCharType="begin"/>
          </w:r>
          <w:r>
            <w:instrText xml:space="preserve"> CITATION Oxf22 \l 1033 </w:instrText>
          </w:r>
          <w:r>
            <w:fldChar w:fldCharType="separate"/>
          </w:r>
          <w:r w:rsidR="00EC3688">
            <w:rPr>
              <w:noProof/>
            </w:rPr>
            <w:t xml:space="preserve"> (Oxford, 2022)</w:t>
          </w:r>
          <w:r>
            <w:fldChar w:fldCharType="end"/>
          </w:r>
        </w:sdtContent>
      </w:sdt>
      <w:r>
        <w:t xml:space="preserve">.” Calculating the most efficient and minimal network is an open problem, so researchers approximate with genetic algorithms. These algorithms aim to converge to a decent local optimum, not </w:t>
      </w:r>
      <w:r w:rsidR="00383CF5">
        <w:t>the global one</w:t>
      </w:r>
      <w:r>
        <w:t>. Genetic programming is an essential tool and recipient of significant scientific investment. Multiple dissertations could cover this topic, which is full of open problems.</w:t>
      </w:r>
    </w:p>
    <w:p w14:paraId="51A7FCC8" w14:textId="5AA93463" w:rsidR="00E72F1F" w:rsidRDefault="00E72F1F" w:rsidP="00DA5CF7">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EC3688">
            <w:rPr>
              <w:noProof/>
            </w:rPr>
            <w:t xml:space="preserve"> (Kim &amp; Cho, 2008)</w:t>
          </w:r>
          <w:r>
            <w:fldChar w:fldCharType="end"/>
          </w:r>
        </w:sdtContent>
      </w:sdt>
      <w:r>
        <w:t>. These subtasks typically mutate the network architecture through additive and pruning strategies until convergence, as illustrated in Figure 1.</w:t>
      </w:r>
    </w:p>
    <w:p w14:paraId="60DB72DB" w14:textId="062D23A7" w:rsidR="00981175" w:rsidRPr="00F8617E" w:rsidRDefault="00981175" w:rsidP="00F8617E">
      <w:pPr>
        <w:pStyle w:val="Caption"/>
        <w:ind w:firstLine="0"/>
        <w:rPr>
          <w:i/>
          <w:iCs w:val="0"/>
        </w:rPr>
      </w:pPr>
      <w:bookmarkStart w:id="594" w:name="_Toc128255038"/>
      <w:bookmarkStart w:id="595" w:name="_Toc128302224"/>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5</w:t>
      </w:r>
      <w:r w:rsidRPr="00310DC2">
        <w:rPr>
          <w:b/>
          <w:bCs/>
          <w:noProof/>
        </w:rPr>
        <w:fldChar w:fldCharType="end"/>
      </w:r>
      <w:r>
        <w:br/>
      </w:r>
      <w:r w:rsidRPr="00F8617E">
        <w:rPr>
          <w:i/>
          <w:iCs w:val="0"/>
        </w:rPr>
        <w:t>Multi-dimensional convergence (Kim &amp; Cho, 2008, p. 1605)</w:t>
      </w:r>
      <w:bookmarkEnd w:id="594"/>
      <w:bookmarkEnd w:id="595"/>
    </w:p>
    <w:p w14:paraId="0C0A5FDB" w14:textId="77777777" w:rsidR="00E72F1F" w:rsidRDefault="00E72F1F" w:rsidP="003753A5">
      <w:pPr>
        <w:ind w:firstLine="0"/>
      </w:pPr>
      <w:r w:rsidRPr="00C76DA5">
        <w:rPr>
          <w:noProof/>
        </w:rPr>
        <w:drawing>
          <wp:inline distT="0" distB="0" distL="0" distR="0" wp14:anchorId="6E39F5F8" wp14:editId="15CB9C7C">
            <wp:extent cx="5568971" cy="3502025"/>
            <wp:effectExtent l="0" t="0" r="0" b="3175"/>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25"/>
                    <a:stretch>
                      <a:fillRect/>
                    </a:stretch>
                  </pic:blipFill>
                  <pic:spPr>
                    <a:xfrm>
                      <a:off x="0" y="0"/>
                      <a:ext cx="5584656" cy="3511888"/>
                    </a:xfrm>
                    <a:prstGeom prst="rect">
                      <a:avLst/>
                    </a:prstGeom>
                  </pic:spPr>
                </pic:pic>
              </a:graphicData>
            </a:graphic>
          </wp:inline>
        </w:drawing>
      </w:r>
    </w:p>
    <w:p w14:paraId="050C1454" w14:textId="77777777" w:rsidR="00E72F1F" w:rsidRDefault="00E72F1F" w:rsidP="00F8617E">
      <w:pPr>
        <w:pStyle w:val="Heading3"/>
        <w:ind w:firstLine="0"/>
      </w:pPr>
      <w:r>
        <w:lastRenderedPageBreak/>
        <w:t>Deep learning era</w:t>
      </w:r>
    </w:p>
    <w:p w14:paraId="3B747DBC" w14:textId="73A413C0" w:rsidR="00E72F1F" w:rsidRDefault="00E72F1F" w:rsidP="00DA5CF7">
      <w:r>
        <w:t xml:space="preserve">Object detection and labeling tasks were </w:t>
      </w:r>
      <w:r w:rsidR="009F5716">
        <w:t>among</w:t>
      </w:r>
      <w:r>
        <w:t xml:space="preserve">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In 2012, AlexNet incorporated graphic processing units (GPUs), reducing the error rate by 50% over previous CV architectures. Today, using GPUs over CPUs is table stakes and has opened the door to training across big data sets.</w:t>
      </w:r>
    </w:p>
    <w:p w14:paraId="7F085701" w14:textId="1B1E3C08" w:rsidR="00E72F1F" w:rsidRDefault="00E72F1F" w:rsidP="00DA5CF7">
      <w:r>
        <w:t xml:space="preserve">DNN architectures </w:t>
      </w:r>
      <w:ins w:id="596" w:author="Nate Bachmeier [AWS-SA]" w:date="2023-04-09T15:16:00Z">
        <w:r w:rsidR="00AF4D58">
          <w:t xml:space="preserve">are particularly challenging to optimize because </w:t>
        </w:r>
      </w:ins>
      <w:ins w:id="597" w:author="Nate Bachmeier [AWS-SA]" w:date="2023-04-09T15:17:00Z">
        <w:r w:rsidR="00AF4D58">
          <w:t xml:space="preserve">they </w:t>
        </w:r>
      </w:ins>
      <w:r>
        <w:t xml:space="preserve">contain </w:t>
      </w:r>
      <w:ins w:id="598" w:author="Nate Bachmeier [AWS-SA]" w:date="2023-04-09T15:17:00Z">
        <w:r w:rsidR="00AF4D58">
          <w:t>high var</w:t>
        </w:r>
      </w:ins>
      <w:ins w:id="599" w:author="Nate Bachmeier [AWS-SA]" w:date="2023-04-09T15:18:00Z">
        <w:r w:rsidR="00AF4D58">
          <w:t>i</w:t>
        </w:r>
      </w:ins>
      <w:ins w:id="600" w:author="Nate Bachmeier [AWS-SA]" w:date="2023-04-09T15:17:00Z">
        <w:r w:rsidR="00AF4D58">
          <w:t xml:space="preserve">ability, </w:t>
        </w:r>
      </w:ins>
      <w:r>
        <w:t xml:space="preserve">multiple kernels, </w:t>
      </w:r>
      <w:ins w:id="601" w:author="Nate Bachmeier [AWS-SA]" w:date="2023-04-09T15:18:00Z">
        <w:r w:rsidR="00AF4D58">
          <w:t xml:space="preserve">differing </w:t>
        </w:r>
      </w:ins>
      <w:r>
        <w:t>regularization</w:t>
      </w:r>
      <w:ins w:id="602" w:author="Nate Bachmeier [AWS-SA]" w:date="2023-04-09T15:18:00Z">
        <w:r w:rsidR="00AF4D58">
          <w:t xml:space="preserve"> scales</w:t>
        </w:r>
      </w:ins>
      <w:r>
        <w:t xml:space="preserve">, </w:t>
      </w:r>
      <w:ins w:id="603" w:author="Nate Bachmeier [AWS-SA]" w:date="2023-04-09T15:16:00Z">
        <w:r w:rsidR="00AF4D58">
          <w:t xml:space="preserve">and </w:t>
        </w:r>
      </w:ins>
      <w:ins w:id="604" w:author="Nate Bachmeier [AWS-SA]" w:date="2023-04-09T15:18:00Z">
        <w:r w:rsidR="00AF4D58">
          <w:t xml:space="preserve">untrained </w:t>
        </w:r>
      </w:ins>
      <w:del w:id="605" w:author="Nate Bachmeier [AWS-SA]" w:date="2023-04-09T15:16:00Z">
        <w:r w:rsidDel="00AF4D58">
          <w:delText xml:space="preserve">and </w:delText>
        </w:r>
      </w:del>
      <w:r>
        <w:t>hyperparameters</w:t>
      </w:r>
      <w:del w:id="606" w:author="Nate Bachmeier [AWS-SA]" w:date="2023-04-09T15:16:00Z">
        <w:r w:rsidR="00383CF5" w:rsidDel="00AF4D58">
          <w:delText>.</w:delText>
        </w:r>
        <w:r w:rsidDel="00AF4D58">
          <w:delText xml:space="preserve"> </w:delText>
        </w:r>
        <w:r w:rsidR="00383CF5" w:rsidDel="00AF4D58">
          <w:delText>T</w:delText>
        </w:r>
      </w:del>
      <w:del w:id="607" w:author="Nate Bachmeier [AWS-SA]" w:date="2023-04-09T15:17:00Z">
        <w:r w:rsidDel="00AF4D58">
          <w:delText>his variability makes them particularly challenging to optimize</w:delText>
        </w:r>
      </w:del>
      <w:r>
        <w:t xml:space="preserve">.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EC3688">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39915216" w:rsidR="00E72F1F" w:rsidRDefault="00E72F1F" w:rsidP="00DA5CF7">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Data scientists can represent multiple expert systems as a connected mesh of R.L. models that search for ensemble methods</w:t>
      </w:r>
      <w:r w:rsidR="000C381D">
        <w:t>,</w:t>
      </w:r>
      <w:r>
        <w:t xml:space="preserve"> </w:t>
      </w:r>
      <w:r w:rsidR="000C381D">
        <w:t>as</w:t>
      </w:r>
      <w:r>
        <w:t xml:space="preserve"> Kim &amp; Cho (2008) articulate</w:t>
      </w:r>
      <w:r w:rsidR="000C381D">
        <w:t>d</w:t>
      </w:r>
      <w:r>
        <w:t>. This mesh approach is standard for state-of-the-art architecture competitions like ImageNet Large Scale Visual Recognition Challenge</w:t>
      </w:r>
      <w:r w:rsidR="00FE4C8D">
        <w:t xml:space="preserve"> (ILSVRC</w:t>
      </w:r>
      <w:del w:id="608" w:author="Nate Bachmeier [AWS-SA]" w:date="2023-04-09T15:19:00Z">
        <w:r w:rsidR="00FE4C8D" w:rsidDel="00AF4D58">
          <w:delText xml:space="preserve"> </w:delText>
        </w:r>
      </w:del>
      <w:r>
        <w:t>).</w:t>
      </w:r>
    </w:p>
    <w:p w14:paraId="330C7590" w14:textId="77777777" w:rsidR="00E72F1F" w:rsidRDefault="00E72F1F" w:rsidP="00F8617E">
      <w:pPr>
        <w:pStyle w:val="Heading2"/>
        <w:ind w:firstLine="0"/>
      </w:pPr>
      <w:bookmarkStart w:id="609" w:name="_Toc131970495"/>
      <w:r>
        <w:t>How does intelligent agent modeling work</w:t>
      </w:r>
      <w:bookmarkEnd w:id="609"/>
    </w:p>
    <w:p w14:paraId="0006DE12" w14:textId="77777777" w:rsidR="00E72F1F" w:rsidRPr="00824A23" w:rsidRDefault="00E72F1F" w:rsidP="00DA5CF7">
      <w:r>
        <w:t xml:space="preserve">Engineers consistently find that maintaining monolithic technologies requires substantial overhead. Alternatively, using microsystem architectures enables them to build and replace </w:t>
      </w:r>
      <w:r>
        <w:lastRenderedPageBreak/>
        <w:t xml:space="preserve">components rapidly in isolation. A similar idea exists with simulations that decompose the environment into multiple intelligent agents (see Table 4). </w:t>
      </w:r>
    </w:p>
    <w:p w14:paraId="7C96AC49" w14:textId="31C0C6AC" w:rsidR="007F59F3" w:rsidRPr="007F59F3" w:rsidRDefault="007F59F3" w:rsidP="00F8617E">
      <w:pPr>
        <w:pStyle w:val="Caption"/>
        <w:ind w:firstLine="0"/>
        <w:rPr>
          <w:i/>
        </w:rPr>
      </w:pPr>
      <w:bookmarkStart w:id="610" w:name="_Toc128255082"/>
      <w:r w:rsidRPr="00F8617E">
        <w:rPr>
          <w:b/>
          <w:bCs/>
        </w:rPr>
        <w:t xml:space="preserve">Table </w:t>
      </w:r>
      <w:r w:rsidRPr="00F8617E">
        <w:rPr>
          <w:b/>
          <w:bCs/>
        </w:rPr>
        <w:fldChar w:fldCharType="begin"/>
      </w:r>
      <w:r w:rsidRPr="00F8617E">
        <w:rPr>
          <w:b/>
          <w:bCs/>
        </w:rPr>
        <w:instrText xml:space="preserve"> SEQ Table \* ARABIC </w:instrText>
      </w:r>
      <w:r w:rsidRPr="00F8617E">
        <w:rPr>
          <w:b/>
          <w:bCs/>
        </w:rPr>
        <w:fldChar w:fldCharType="separate"/>
      </w:r>
      <w:r w:rsidR="00590F0E">
        <w:rPr>
          <w:b/>
          <w:bCs/>
          <w:noProof/>
        </w:rPr>
        <w:t>5</w:t>
      </w:r>
      <w:r w:rsidRPr="00F8617E">
        <w:rPr>
          <w:b/>
          <w:bCs/>
          <w:noProof/>
        </w:rPr>
        <w:fldChar w:fldCharType="end"/>
      </w:r>
      <w:r w:rsidRPr="00F8617E">
        <w:rPr>
          <w:b/>
          <w:bCs/>
        </w:rPr>
        <w:br/>
      </w:r>
      <w:r w:rsidRPr="007F59F3">
        <w:rPr>
          <w:i/>
        </w:rPr>
        <w:t>Principal Components</w:t>
      </w:r>
      <w:bookmarkEnd w:id="610"/>
    </w:p>
    <w:tbl>
      <w:tblPr>
        <w:tblStyle w:val="GridTable4"/>
        <w:tblW w:w="0" w:type="auto"/>
        <w:tblLook w:val="04A0" w:firstRow="1" w:lastRow="0" w:firstColumn="1" w:lastColumn="0" w:noHBand="0" w:noVBand="1"/>
      </w:tblPr>
      <w:tblGrid>
        <w:gridCol w:w="2065"/>
        <w:gridCol w:w="7285"/>
      </w:tblGrid>
      <w:tr w:rsidR="00E72F1F" w14:paraId="2B619705"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F8617E">
            <w:pPr>
              <w:ind w:firstLine="0"/>
            </w:pPr>
            <w:r>
              <w:t>Aspect</w:t>
            </w:r>
          </w:p>
        </w:tc>
        <w:tc>
          <w:tcPr>
            <w:tcW w:w="7285" w:type="dxa"/>
          </w:tcPr>
          <w:p w14:paraId="4253FEC5" w14:textId="77777777" w:rsidR="00E72F1F" w:rsidRDefault="00E72F1F" w:rsidP="00F8617E">
            <w:pPr>
              <w:ind w:firstLine="0"/>
              <w:cnfStyle w:val="100000000000" w:firstRow="1" w:lastRow="0" w:firstColumn="0" w:lastColumn="0" w:oddVBand="0" w:evenVBand="0" w:oddHBand="0" w:evenHBand="0" w:firstRowFirstColumn="0" w:firstRowLastColumn="0" w:lastRowFirstColumn="0" w:lastRowLastColumn="0"/>
            </w:pPr>
            <w:r>
              <w:t>Definition</w:t>
            </w:r>
          </w:p>
        </w:tc>
      </w:tr>
      <w:tr w:rsidR="00E72F1F" w14:paraId="33CA8FB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F8617E">
            <w:pPr>
              <w:ind w:firstLine="0"/>
            </w:pPr>
            <w:r w:rsidRPr="00824A23">
              <w:t>Intelligence</w:t>
            </w:r>
          </w:p>
        </w:tc>
        <w:tc>
          <w:tcPr>
            <w:tcW w:w="7285" w:type="dxa"/>
          </w:tcPr>
          <w:p w14:paraId="3865C886"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E72F1F" w14:paraId="3E3891E5"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F8617E">
            <w:pPr>
              <w:ind w:firstLine="0"/>
            </w:pPr>
            <w:r>
              <w:t>Simulation</w:t>
            </w:r>
          </w:p>
        </w:tc>
        <w:tc>
          <w:tcPr>
            <w:tcW w:w="7285" w:type="dxa"/>
          </w:tcPr>
          <w:p w14:paraId="44384840"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E72F1F" w14:paraId="4A391D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F8617E">
            <w:pPr>
              <w:ind w:firstLine="0"/>
            </w:pPr>
            <w:r>
              <w:t>Environment</w:t>
            </w:r>
          </w:p>
        </w:tc>
        <w:tc>
          <w:tcPr>
            <w:tcW w:w="7285" w:type="dxa"/>
          </w:tcPr>
          <w:p w14:paraId="4A0C056E"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universe contains the agents</w:t>
            </w:r>
          </w:p>
        </w:tc>
      </w:tr>
      <w:tr w:rsidR="00E72F1F" w14:paraId="70E79CA9"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F8617E">
            <w:pPr>
              <w:ind w:firstLine="0"/>
            </w:pPr>
            <w:r w:rsidRPr="00824A23">
              <w:t>Agent</w:t>
            </w:r>
          </w:p>
        </w:tc>
        <w:tc>
          <w:tcPr>
            <w:tcW w:w="7285" w:type="dxa"/>
          </w:tcPr>
          <w:p w14:paraId="46777C47"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E72F1F" w14:paraId="3C770F4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F8617E">
            <w:pPr>
              <w:ind w:firstLine="0"/>
            </w:pPr>
            <w:r w:rsidRPr="00824A23">
              <w:t>Objective</w:t>
            </w:r>
          </w:p>
        </w:tc>
        <w:tc>
          <w:tcPr>
            <w:tcW w:w="7285" w:type="dxa"/>
          </w:tcPr>
          <w:p w14:paraId="2FF7474D"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goal of the agent</w:t>
            </w:r>
          </w:p>
        </w:tc>
      </w:tr>
      <w:tr w:rsidR="00E72F1F" w14:paraId="293DAE74"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F8617E">
            <w:pPr>
              <w:ind w:firstLine="0"/>
            </w:pPr>
            <w:r w:rsidRPr="00824A23">
              <w:t>Tasks</w:t>
            </w:r>
          </w:p>
        </w:tc>
        <w:tc>
          <w:tcPr>
            <w:tcW w:w="7285" w:type="dxa"/>
          </w:tcPr>
          <w:p w14:paraId="7214F66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E72F1F" w14:paraId="6D578D3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F8617E">
            <w:pPr>
              <w:ind w:firstLine="0"/>
            </w:pPr>
            <w:r w:rsidRPr="00824A23">
              <w:t>Notification</w:t>
            </w:r>
          </w:p>
        </w:tc>
        <w:tc>
          <w:tcPr>
            <w:tcW w:w="7285" w:type="dxa"/>
          </w:tcPr>
          <w:p w14:paraId="2A612F12"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E72F1F" w14:paraId="38364F6D"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F8617E">
            <w:pPr>
              <w:ind w:firstLine="0"/>
            </w:pPr>
            <w:r w:rsidRPr="00824A23">
              <w:t>Swarm</w:t>
            </w:r>
          </w:p>
        </w:tc>
        <w:tc>
          <w:tcPr>
            <w:tcW w:w="7285" w:type="dxa"/>
          </w:tcPr>
          <w:p w14:paraId="701A337E"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 group of agents</w:t>
            </w:r>
          </w:p>
        </w:tc>
      </w:tr>
      <w:tr w:rsidR="00E72F1F" w14:paraId="273497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F8617E">
            <w:pPr>
              <w:ind w:firstLine="0"/>
            </w:pPr>
            <w:r>
              <w:t>Choice</w:t>
            </w:r>
          </w:p>
        </w:tc>
        <w:tc>
          <w:tcPr>
            <w:tcW w:w="7285" w:type="dxa"/>
          </w:tcPr>
          <w:p w14:paraId="74CE3E2F"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E72F1F" w14:paraId="2CBF63B2"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F8617E">
            <w:pPr>
              <w:ind w:firstLine="0"/>
            </w:pPr>
            <w:r>
              <w:t>Aggregate Choice</w:t>
            </w:r>
          </w:p>
        </w:tc>
        <w:tc>
          <w:tcPr>
            <w:tcW w:w="7285" w:type="dxa"/>
          </w:tcPr>
          <w:p w14:paraId="4DCC2BF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456069A6" w14:textId="77777777" w:rsidR="00E72F1F" w:rsidRPr="006327C6" w:rsidRDefault="00E72F1F" w:rsidP="00DA5CF7"/>
    <w:p w14:paraId="1E41AEF9" w14:textId="4D6B2B6F" w:rsidR="0005446B" w:rsidRDefault="00E72F1F" w:rsidP="00DA5CF7">
      <w:r>
        <w:t>A simulation experiment first identifies the environment, participants, and one or more objectives. Each participant, called an agent, attempts to complete their aim under guiding rules and principles. For instance, NetLogo’s BeeSmart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sidR="00EC3688">
            <w:rPr>
              <w:noProof/>
            </w:rPr>
            <w:t xml:space="preserve"> (Wilensky, 2014)</w:t>
          </w:r>
          <w:r>
            <w:fldChar w:fldCharType="end"/>
          </w:r>
        </w:sdtContent>
      </w:sdt>
      <w:r>
        <w:t xml:space="preserve">. Initially, the swarm fumbles around until it discovers a food source. After some time, the colony will divide across multiple honey pots and compare site values with neighboring peers. </w:t>
      </w:r>
      <w:r>
        <w:lastRenderedPageBreak/>
        <w:t>Eventually, the bees converge to the optimal configuration that provides the maximum food for the hive.</w:t>
      </w:r>
    </w:p>
    <w:p w14:paraId="0C9AB723" w14:textId="54EF2CCE" w:rsidR="00E72F1F" w:rsidRPr="00F8617E" w:rsidRDefault="0005446B" w:rsidP="00F8617E">
      <w:pPr>
        <w:pStyle w:val="Caption"/>
        <w:ind w:firstLine="0"/>
        <w:rPr>
          <w:i/>
          <w:iCs w:val="0"/>
        </w:rPr>
      </w:pPr>
      <w:bookmarkStart w:id="611" w:name="_Toc128255039"/>
      <w:bookmarkStart w:id="612" w:name="_Toc128302225"/>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6</w:t>
      </w:r>
      <w:r w:rsidRPr="00310DC2">
        <w:rPr>
          <w:b/>
          <w:bCs/>
          <w:noProof/>
        </w:rPr>
        <w:fldChar w:fldCharType="end"/>
      </w:r>
      <w:r>
        <w:br/>
      </w:r>
      <w:r w:rsidRPr="00F8617E">
        <w:rPr>
          <w:i/>
          <w:iCs w:val="0"/>
        </w:rPr>
        <w:t>BeeSmart Simulation (Wilensky, 2014)</w:t>
      </w:r>
      <w:bookmarkEnd w:id="611"/>
      <w:bookmarkEnd w:id="612"/>
    </w:p>
    <w:p w14:paraId="26707163" w14:textId="77777777" w:rsidR="00E72F1F" w:rsidRDefault="00E72F1F" w:rsidP="00F8617E">
      <w:pPr>
        <w:ind w:firstLine="0"/>
      </w:pPr>
      <w:r>
        <w:rPr>
          <w:noProof/>
        </w:rPr>
        <w:drawing>
          <wp:inline distT="0" distB="0" distL="0" distR="0" wp14:anchorId="0DCD817F" wp14:editId="775AC00B">
            <wp:extent cx="5452589" cy="3095625"/>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6"/>
                    <a:stretch>
                      <a:fillRect/>
                    </a:stretch>
                  </pic:blipFill>
                  <pic:spPr>
                    <a:xfrm>
                      <a:off x="0" y="0"/>
                      <a:ext cx="5536269" cy="3143133"/>
                    </a:xfrm>
                    <a:prstGeom prst="rect">
                      <a:avLst/>
                    </a:prstGeom>
                  </pic:spPr>
                </pic:pic>
              </a:graphicData>
            </a:graphic>
          </wp:inline>
        </w:drawing>
      </w:r>
      <w:r>
        <w:t xml:space="preserve">  </w:t>
      </w:r>
    </w:p>
    <w:p w14:paraId="42BABB3B" w14:textId="77777777" w:rsidR="00E72F1F" w:rsidRDefault="00E72F1F" w:rsidP="00DA5CF7">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F8617E">
      <w:pPr>
        <w:pStyle w:val="Heading3"/>
        <w:ind w:firstLine="0"/>
      </w:pPr>
      <w:r>
        <w:t>Genetic Algorithms (G.A.)</w:t>
      </w:r>
    </w:p>
    <w:p w14:paraId="6FC230E9" w14:textId="5A8A992D" w:rsidR="00E72F1F" w:rsidRDefault="00E72F1F" w:rsidP="00DA5CF7">
      <w:r>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w:t>
      </w:r>
      <w:r>
        <w:rPr>
          <w:rFonts w:eastAsiaTheme="minorEastAsia"/>
        </w:rPr>
        <w:lastRenderedPageBreak/>
        <w:t>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Content>
          <w:r>
            <w:fldChar w:fldCharType="begin"/>
          </w:r>
          <w:r>
            <w:instrText xml:space="preserve"> CITATION Dar59 \l 1033 </w:instrText>
          </w:r>
          <w:r>
            <w:fldChar w:fldCharType="separate"/>
          </w:r>
          <w:r w:rsidR="00EC3688">
            <w:rPr>
              <w:noProof/>
            </w:rPr>
            <w:t xml:space="preserve"> (Darwin, 1859)</w:t>
          </w:r>
          <w:r>
            <w:fldChar w:fldCharType="end"/>
          </w:r>
        </w:sdtContent>
      </w:sdt>
      <w:r>
        <w:t>. Computers can replicate this model through Genetic Algorithms to converge on optimal configurations (see Figure 2).</w:t>
      </w:r>
    </w:p>
    <w:p w14:paraId="6B45BEBA" w14:textId="2A9EF5DB" w:rsidR="000B5810" w:rsidRPr="000B5810" w:rsidRDefault="000B5810" w:rsidP="00F8617E">
      <w:pPr>
        <w:pStyle w:val="Caption"/>
        <w:ind w:firstLine="0"/>
      </w:pPr>
      <w:bookmarkStart w:id="613" w:name="_Toc128255040"/>
      <w:bookmarkStart w:id="614" w:name="_Toc128302226"/>
      <w:r w:rsidRPr="00F8617E">
        <w:rPr>
          <w:b/>
          <w:bCs/>
        </w:rPr>
        <w:t xml:space="preserve">Figure </w:t>
      </w:r>
      <w:r w:rsidRPr="00F8617E">
        <w:rPr>
          <w:b/>
          <w:bCs/>
        </w:rPr>
        <w:fldChar w:fldCharType="begin"/>
      </w:r>
      <w:r w:rsidRPr="00F8617E">
        <w:rPr>
          <w:b/>
          <w:bCs/>
        </w:rPr>
        <w:instrText xml:space="preserve"> SEQ Figure \* ARABIC </w:instrText>
      </w:r>
      <w:r w:rsidRPr="00F8617E">
        <w:rPr>
          <w:b/>
          <w:bCs/>
        </w:rPr>
        <w:fldChar w:fldCharType="separate"/>
      </w:r>
      <w:r w:rsidR="004A39F1">
        <w:rPr>
          <w:b/>
          <w:bCs/>
          <w:noProof/>
        </w:rPr>
        <w:t>7</w:t>
      </w:r>
      <w:r w:rsidRPr="00F8617E">
        <w:rPr>
          <w:b/>
          <w:bCs/>
          <w:noProof/>
        </w:rPr>
        <w:fldChar w:fldCharType="end"/>
      </w:r>
      <w:r>
        <w:br/>
      </w:r>
      <w:r w:rsidRPr="000B5810">
        <w:rPr>
          <w:i/>
        </w:rPr>
        <w:t>Genetic Algorithm Process</w:t>
      </w:r>
      <w:bookmarkEnd w:id="613"/>
      <w:bookmarkEnd w:id="614"/>
    </w:p>
    <w:p w14:paraId="024DAA35" w14:textId="77777777" w:rsidR="00E72F1F" w:rsidRPr="00B926E5" w:rsidRDefault="00E72F1F" w:rsidP="00F8617E">
      <w:pPr>
        <w:ind w:firstLine="0"/>
      </w:pPr>
      <w:r>
        <w:rPr>
          <w:noProof/>
        </w:rPr>
        <w:drawing>
          <wp:inline distT="0" distB="0" distL="0" distR="0" wp14:anchorId="7A2CA362" wp14:editId="5296DA11">
            <wp:extent cx="6100781" cy="520065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7"/>
                    <a:stretch>
                      <a:fillRect/>
                    </a:stretch>
                  </pic:blipFill>
                  <pic:spPr>
                    <a:xfrm>
                      <a:off x="0" y="0"/>
                      <a:ext cx="6242895" cy="5321796"/>
                    </a:xfrm>
                    <a:prstGeom prst="rect">
                      <a:avLst/>
                    </a:prstGeom>
                  </pic:spPr>
                </pic:pic>
              </a:graphicData>
            </a:graphic>
          </wp:inline>
        </w:drawing>
      </w:r>
    </w:p>
    <w:p w14:paraId="78876A8C" w14:textId="50DBAE2B" w:rsidR="00E72F1F" w:rsidRDefault="00E72F1F" w:rsidP="00DA5CF7">
      <w:r>
        <w:lastRenderedPageBreak/>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r w:rsidR="001D6FD4">
        <w:t>crossbreeding</w:t>
      </w:r>
      <w:r>
        <w:t xml:space="preserve"> and mutation process mixes features from the fittest combinations to produce offspring. Those offspring cycle through this system thousands of times until only superior specimens remain.</w:t>
      </w:r>
    </w:p>
    <w:p w14:paraId="7E0F7F02" w14:textId="77777777" w:rsidR="00E72F1F" w:rsidRDefault="00E72F1F" w:rsidP="00F8617E">
      <w:pPr>
        <w:pStyle w:val="Heading3"/>
        <w:ind w:firstLine="0"/>
      </w:pPr>
      <w:r>
        <w:t>Multi-Level Agent-Based Modeling (ML-ABM)</w:t>
      </w:r>
    </w:p>
    <w:p w14:paraId="33887420" w14:textId="79D461C4" w:rsidR="00E72F1F" w:rsidRDefault="00E72F1F" w:rsidP="00F8617E">
      <w:r>
        <w:t>After decomposing complex models into individual agents, a mechanism must aggregate the independent decisions into more macro observations.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sidR="00EC3688">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47E902BB" w:rsidR="00E72F1F" w:rsidRPr="006327C6" w:rsidRDefault="00E72F1F" w:rsidP="00DA5CF7">
      <w:r>
        <w:t xml:space="preserve">For instance, a financial market environment has individual buy-and-sell participants who react to supply-and-demand fluctuations (see Figure 3). This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Hijorth et al., 2020). </w:t>
      </w:r>
    </w:p>
    <w:p w14:paraId="4E932E7D" w14:textId="77777777" w:rsidR="00E72F1F" w:rsidRDefault="00E72F1F" w:rsidP="00F8617E">
      <w:pPr>
        <w:pStyle w:val="Heading2"/>
        <w:ind w:firstLine="0"/>
      </w:pPr>
      <w:bookmarkStart w:id="615" w:name="_Toc131970496"/>
      <w:r>
        <w:lastRenderedPageBreak/>
        <w:t>How does neural network training work</w:t>
      </w:r>
      <w:bookmarkEnd w:id="615"/>
    </w:p>
    <w:p w14:paraId="7F6B507E" w14:textId="1EA179E6" w:rsidR="00E72F1F" w:rsidRDefault="00E72F1F" w:rsidP="00DA5CF7">
      <w:r>
        <w:t>Model training aims to estimate the weights and connectivity structure for mapping a set of inputs to prediction outputs. This process requires optimizing a cost function using a series of forward-feeding data operations followed by backpropagation</w:t>
      </w:r>
      <w:sdt>
        <w:sdtPr>
          <w:id w:val="-1903441192"/>
          <w:citation/>
        </w:sdtPr>
        <w:sdtContent>
          <w:r>
            <w:fldChar w:fldCharType="begin"/>
          </w:r>
          <w:r>
            <w:instrText xml:space="preserve">CITATION Fri20 \t  \l 1033 </w:instrText>
          </w:r>
          <w:r>
            <w:fldChar w:fldCharType="separate"/>
          </w:r>
          <w:r w:rsidR="00EC3688">
            <w:rPr>
              <w:noProof/>
            </w:rPr>
            <w:t xml:space="preserve"> (Fridman, 2020)</w:t>
          </w:r>
          <w:r>
            <w:fldChar w:fldCharType="end"/>
          </w:r>
        </w:sdtContent>
      </w:sdt>
      <w:r>
        <w:t>. Backpropagation is a mathematical procedure that compares the expected versus actual outputs. Next, it calculates each parameter's partial derivatives and cascades updates to adjust the input weights accordingly</w:t>
      </w:r>
      <w:sdt>
        <w:sdtPr>
          <w:id w:val="49195192"/>
          <w:citation/>
        </w:sdtPr>
        <w:sdtContent>
          <w:r>
            <w:fldChar w:fldCharType="begin"/>
          </w:r>
          <w:r>
            <w:instrText xml:space="preserve"> CITATION Lee21 \l 1033 </w:instrText>
          </w:r>
          <w:r>
            <w:fldChar w:fldCharType="separate"/>
          </w:r>
          <w:r w:rsidR="00EC3688">
            <w:rPr>
              <w:noProof/>
            </w:rPr>
            <w:t xml:space="preserve"> (Lee &amp; Yoo, 2021)</w:t>
          </w:r>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EF5646">
      <w:pPr>
        <w:pStyle w:val="Heading3"/>
        <w:ind w:firstLine="0"/>
      </w:pPr>
      <w:r>
        <w:t>How are they scaling to millions of parameters</w:t>
      </w:r>
    </w:p>
    <w:p w14:paraId="23A1D679" w14:textId="6D3288DA" w:rsidR="00E72F1F" w:rsidRDefault="00E72F1F" w:rsidP="00DA5CF7">
      <w:r>
        <w:t>Recently, titans of the industry like Google Brain Team, OpenAI, and Uber Labs are scaling their evolutionary algorithms to millions of parameters without human intervention. Discovering the optimal architecture for CV and NLP problems at this scale is improbable due to its combinatorial nature and high costs per iteration</w:t>
      </w:r>
      <w:r w:rsidR="00340A38">
        <w:t xml:space="preserve"> (Lui et al., 2018).</w:t>
      </w:r>
      <w:r>
        <w:t xml:space="preserve">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th hidden layer. In many ways, this is analogous to traditional fuzz testing, which exploits software through bit flipping.</w:t>
      </w:r>
    </w:p>
    <w:p w14:paraId="12ADA20C" w14:textId="4EE63E80" w:rsidR="00E72F1F" w:rsidRDefault="00E72F1F" w:rsidP="00DA5CF7">
      <w:r>
        <w:t>Google DeepMind (2018</w:t>
      </w:r>
      <w:r w:rsidR="001D6FD4">
        <w:t>) implements</w:t>
      </w:r>
      <w:r>
        <w:t xml:space="preserve">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model.</w:t>
      </w:r>
    </w:p>
    <w:p w14:paraId="2A2E61C7" w14:textId="77777777" w:rsidR="00E72F1F" w:rsidRDefault="00E72F1F" w:rsidP="00EF5646">
      <w:pPr>
        <w:pStyle w:val="Heading3"/>
        <w:ind w:firstLine="0"/>
      </w:pPr>
      <w:r>
        <w:lastRenderedPageBreak/>
        <w:t>Modern scalability challenges</w:t>
      </w:r>
    </w:p>
    <w:p w14:paraId="5069EAB4" w14:textId="0ED53927" w:rsidR="00E72F1F" w:rsidRDefault="00E72F1F" w:rsidP="00DA5CF7">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sidR="00EC3688">
            <w:rPr>
              <w:noProof/>
            </w:rPr>
            <w:t xml:space="preserve"> (Krizhevshy, Sutskever, &amp; Hinton, 2012)</w:t>
          </w:r>
          <w:r>
            <w:fldChar w:fldCharType="end"/>
          </w:r>
        </w:sdtContent>
      </w:sdt>
      <w:r>
        <w:t>. According to some estimates, this hardware change leaped the state-of-the-art Deep Learning a decade</w:t>
      </w:r>
      <w:sdt>
        <w:sdtPr>
          <w:id w:val="1166591021"/>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r w:rsidR="00340A38">
        <w:t xml:space="preserve"> (Fedus et al., 2022)</w:t>
      </w:r>
      <w:r>
        <w:t>. This exponential parameter growth is likely to continue into the foreseeable future.</w:t>
      </w:r>
    </w:p>
    <w:p w14:paraId="0A5DEC50" w14:textId="17DEE8E6" w:rsidR="00E72F1F" w:rsidRDefault="00E72F1F" w:rsidP="00DA5CF7">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r w:rsidRPr="00535347">
        <w:rPr>
          <w:i/>
          <w:iCs/>
        </w:rPr>
        <w:t>scal</w:t>
      </w:r>
      <w:r>
        <w:rPr>
          <w:i/>
          <w:iCs/>
        </w:rPr>
        <w:t>ing</w:t>
      </w:r>
      <w:del w:id="616" w:author="Nate Bachmeier [AWS-SA]" w:date="2023-04-09T15:19:00Z">
        <w:r w:rsidDel="00AF4D58">
          <w:rPr>
            <w:i/>
            <w:iCs/>
          </w:rPr>
          <w:delText>-</w:delText>
        </w:r>
      </w:del>
      <w:ins w:id="617" w:author="Nate Bachmeier [AWS-SA]" w:date="2023-04-09T15:19:00Z">
        <w:r w:rsidR="00AF4D58">
          <w:rPr>
            <w:i/>
            <w:iCs/>
          </w:rPr>
          <w:t xml:space="preserve"> </w:t>
        </w:r>
      </w:ins>
      <w:r w:rsidRPr="00535347">
        <w:rPr>
          <w:i/>
          <w:iCs/>
        </w:rPr>
        <w:t>out</w:t>
      </w:r>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sidR="00EC3688">
            <w:rPr>
              <w:noProof/>
            </w:rPr>
            <w:t xml:space="preserve"> (Langer, He, Rahayu, &amp; Xue, 2020)</w:t>
          </w:r>
          <w:r>
            <w:fldChar w:fldCharType="end"/>
          </w:r>
        </w:sdtContent>
      </w:sdt>
      <w:r>
        <w:t>. The orchestrator, parameter server, and worker node are three essential roles within these comput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3A4285">
      <w:pPr>
        <w:pStyle w:val="Heading3"/>
        <w:ind w:firstLine="0"/>
      </w:pPr>
      <w:r>
        <w:lastRenderedPageBreak/>
        <w:t>Fault-tolerant design requirements</w:t>
      </w:r>
    </w:p>
    <w:p w14:paraId="2AA9ED86" w14:textId="0686907E" w:rsidR="00E72F1F" w:rsidRPr="00535347" w:rsidRDefault="00E72F1F" w:rsidP="00DA5CF7">
      <w:r>
        <w:t>The exponential growth in parameters and data volumes forces the training process to execute for days or weeks. That process must be highly reliable to withstand random errors during this period.</w:t>
      </w:r>
    </w:p>
    <w:p w14:paraId="5409FC34" w14:textId="74EF746A" w:rsidR="00E72F1F" w:rsidRDefault="00E72F1F" w:rsidP="00DA5CF7">
      <w:r w:rsidRPr="00F3396D">
        <w:rPr>
          <w:b/>
          <w:bCs/>
        </w:rPr>
        <w:t xml:space="preserve">Influence of Hierarchy. </w:t>
      </w:r>
      <w:r>
        <w:rPr>
          <w:b/>
          <w:bCs/>
        </w:rPr>
        <w:t xml:space="preserve"> </w:t>
      </w:r>
      <w:r>
        <w:t>Generally speaking, t</w:t>
      </w:r>
      <w:r w:rsidR="009F5716">
        <w:t>wo mechanisms for modeling distributed systems are</w:t>
      </w:r>
      <w:r w:rsidR="00751670">
        <w:t xml:space="preserve"> lists and trees.</w:t>
      </w:r>
      <w:r>
        <w:t xml:space="preserve"> </w:t>
      </w:r>
      <w:r w:rsidR="00751670" w:rsidRPr="003753A5">
        <w:rPr>
          <w:i/>
          <w:iCs/>
        </w:rPr>
        <w:t>L</w:t>
      </w:r>
      <w:r w:rsidRPr="003753A5">
        <w:rPr>
          <w:i/>
          <w:iCs/>
        </w:rPr>
        <w:t>ist</w:t>
      </w:r>
      <w:r w:rsidR="00751670" w:rsidRPr="00751670">
        <w:rPr>
          <w:i/>
          <w:iCs/>
        </w:rPr>
        <w:t>s</w:t>
      </w:r>
      <w:r>
        <w:t xml:space="preserve"> can efficiently manage small groups of related nodes; however, </w:t>
      </w:r>
      <w:r w:rsidR="00751670">
        <w:t>they</w:t>
      </w:r>
      <w:r>
        <w:t xml:space="preserve"> can become cumbersome with more massive sets. </w:t>
      </w:r>
      <w:r w:rsidRPr="003753A5">
        <w:rPr>
          <w:i/>
          <w:iCs/>
        </w:rPr>
        <w:t>Trees</w:t>
      </w:r>
      <w:r>
        <w:t xml:space="preserve"> allow for more expansive designs as the system can hierarchically describe the problem through multiple levels of control. Consider the difference between Domain Name Services (DNS, tree) and NetBIOS (list). NetBIOS can easily manage a small branch office</w:t>
      </w:r>
      <w:r w:rsidR="009F5716">
        <w:t xml:space="preserve"> because the </w:t>
      </w:r>
      <w:r>
        <w:t xml:space="preserve">simple flat list structure is </w:t>
      </w:r>
      <w:r w:rsidRPr="002E1953">
        <w:rPr>
          <w:i/>
        </w:rPr>
        <w:t>globalized</w:t>
      </w:r>
      <w:r>
        <w:t xml:space="preserve">. In contrast, DNS has multiple subdomains, </w:t>
      </w:r>
      <w:r w:rsidR="00751670">
        <w:t>each</w:t>
      </w:r>
      <w:r>
        <w:t xml:space="preserve"> owned by heterogeneous service providers. Since each subdomain holds a specific set of children, read and write operations can be </w:t>
      </w:r>
      <w:r w:rsidRPr="002E1953">
        <w:rPr>
          <w:i/>
        </w:rPr>
        <w:t>localized</w:t>
      </w:r>
      <w:r>
        <w:t>.</w:t>
      </w:r>
    </w:p>
    <w:p w14:paraId="1E1D3E85" w14:textId="0BBD4172" w:rsidR="00E72F1F" w:rsidRDefault="00E72F1F" w:rsidP="00DA5CF7">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r>
            <w:instrText xml:space="preserve"> CITATION Vos18 \l 1033 </w:instrText>
          </w:r>
          <w:r>
            <w:fldChar w:fldCharType="separate"/>
          </w:r>
          <w:r w:rsidR="00EC3688">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439E02F7" w:rsidR="00E72F1F" w:rsidRDefault="00E72F1F" w:rsidP="00DA5CF7">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sidR="00EC3688">
            <w:rPr>
              <w:noProof/>
            </w:rPr>
            <w:t xml:space="preserve"> (Chen &amp; Curtmola, 2017)</w:t>
          </w:r>
          <w:r>
            <w:fldChar w:fldCharType="end"/>
          </w:r>
        </w:sdtContent>
      </w:sdt>
      <w:r>
        <w:t xml:space="preserve">. The time necessary to perform that repair operation is proportional to the size of each block and the system’s ability to scale the reconstruction over multiple peers horizontally. Assume that 1TB of the dataset has entered a </w:t>
      </w:r>
      <w:r>
        <w:lastRenderedPageBreak/>
        <w:t>failed state and needs to recover across a 10GB/s network (see Table 5). If only one virtual peer has a copy of the data, the system will heal in 102.4 seconds. Then contrast that with the smaller block size of 128GB, which can economically be sprawled across many servers, reaching an MTTR of under a second.</w:t>
      </w:r>
    </w:p>
    <w:p w14:paraId="27802BE6" w14:textId="0029457F" w:rsidR="00FE3EEF" w:rsidDel="00AF4D58" w:rsidRDefault="00FE3EEF">
      <w:pPr>
        <w:spacing w:after="160" w:line="259" w:lineRule="auto"/>
        <w:ind w:firstLine="0"/>
        <w:rPr>
          <w:del w:id="618" w:author="Nate Bachmeier [AWS-SA]" w:date="2023-04-09T15:20:00Z"/>
          <w:b/>
          <w:bCs/>
          <w:iCs/>
          <w:szCs w:val="18"/>
        </w:rPr>
      </w:pPr>
      <w:del w:id="619" w:author="Nate Bachmeier [AWS-SA]" w:date="2023-04-09T15:20:00Z">
        <w:r w:rsidDel="00AF4D58">
          <w:rPr>
            <w:b/>
            <w:bCs/>
          </w:rPr>
          <w:br w:type="page"/>
        </w:r>
      </w:del>
    </w:p>
    <w:p w14:paraId="2FEABCED" w14:textId="47420423" w:rsidR="00113FD4" w:rsidRPr="00113FD4" w:rsidRDefault="00113FD4" w:rsidP="00590F0E">
      <w:pPr>
        <w:spacing w:after="160" w:line="259" w:lineRule="auto"/>
        <w:ind w:firstLine="0"/>
        <w:rPr>
          <w:i/>
        </w:rPr>
      </w:pPr>
      <w:bookmarkStart w:id="620" w:name="_Toc128255083"/>
      <w:r w:rsidRPr="003A4285">
        <w:rPr>
          <w:b/>
          <w:bCs/>
        </w:rPr>
        <w:t xml:space="preserve">Table </w:t>
      </w:r>
      <w:r w:rsidRPr="003A4285">
        <w:rPr>
          <w:b/>
          <w:bCs/>
        </w:rPr>
        <w:fldChar w:fldCharType="begin"/>
      </w:r>
      <w:r w:rsidRPr="003A4285">
        <w:rPr>
          <w:b/>
          <w:bCs/>
        </w:rPr>
        <w:instrText xml:space="preserve"> SEQ Table \* ARABIC </w:instrText>
      </w:r>
      <w:r w:rsidRPr="003A4285">
        <w:rPr>
          <w:b/>
          <w:bCs/>
        </w:rPr>
        <w:fldChar w:fldCharType="separate"/>
      </w:r>
      <w:r w:rsidR="00590F0E">
        <w:rPr>
          <w:b/>
          <w:bCs/>
          <w:noProof/>
        </w:rPr>
        <w:t>6</w:t>
      </w:r>
      <w:r w:rsidRPr="003A4285">
        <w:rPr>
          <w:b/>
          <w:bCs/>
          <w:noProof/>
        </w:rPr>
        <w:fldChar w:fldCharType="end"/>
      </w:r>
      <w:r w:rsidRPr="00310DC2">
        <w:t xml:space="preserve"> </w:t>
      </w:r>
      <w:r>
        <w:br/>
      </w:r>
      <w:r w:rsidRPr="00113FD4">
        <w:rPr>
          <w:i/>
        </w:rPr>
        <w:t>Mean Time to Recover</w:t>
      </w:r>
      <w:bookmarkEnd w:id="620"/>
    </w:p>
    <w:tbl>
      <w:tblPr>
        <w:tblStyle w:val="GridTable1Light"/>
        <w:tblW w:w="9095" w:type="dxa"/>
        <w:tblLook w:val="04A0" w:firstRow="1" w:lastRow="0" w:firstColumn="1" w:lastColumn="0" w:noHBand="0" w:noVBand="1"/>
        <w:tblPrChange w:id="621" w:author="Nate Bachmeier [AWS-SA]" w:date="2023-04-09T15:19:00Z">
          <w:tblPr>
            <w:tblStyle w:val="GridTable1Light"/>
            <w:tblW w:w="5480" w:type="dxa"/>
            <w:tblLook w:val="04A0" w:firstRow="1" w:lastRow="0" w:firstColumn="1" w:lastColumn="0" w:noHBand="0" w:noVBand="1"/>
          </w:tblPr>
        </w:tblPrChange>
      </w:tblPr>
      <w:tblGrid>
        <w:gridCol w:w="2304"/>
        <w:gridCol w:w="2347"/>
        <w:gridCol w:w="2176"/>
        <w:gridCol w:w="2268"/>
        <w:tblGridChange w:id="622">
          <w:tblGrid>
            <w:gridCol w:w="1500"/>
            <w:gridCol w:w="1527"/>
            <w:gridCol w:w="1416"/>
            <w:gridCol w:w="1476"/>
          </w:tblGrid>
        </w:tblGridChange>
      </w:tblGrid>
      <w:tr w:rsidR="00E72F1F" w:rsidRPr="00B55F4B" w14:paraId="51C57CE9" w14:textId="77777777" w:rsidTr="00AF4D58">
        <w:trPr>
          <w:cnfStyle w:val="100000000000" w:firstRow="1" w:lastRow="0" w:firstColumn="0" w:lastColumn="0" w:oddVBand="0" w:evenVBand="0" w:oddHBand="0" w:evenHBand="0" w:firstRowFirstColumn="0" w:firstRowLastColumn="0" w:lastRowFirstColumn="0" w:lastRowLastColumn="0"/>
          <w:trHeight w:val="253"/>
          <w:trPrChange w:id="623"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noWrap/>
            <w:hideMark/>
            <w:tcPrChange w:id="624" w:author="Nate Bachmeier [AWS-SA]" w:date="2023-04-09T15:19:00Z">
              <w:tcPr>
                <w:tcW w:w="1500" w:type="dxa"/>
                <w:noWrap/>
                <w:hideMark/>
              </w:tcPr>
            </w:tcPrChange>
          </w:tcPr>
          <w:p w14:paraId="07CBEC91" w14:textId="4B0E7444" w:rsidR="00E72F1F" w:rsidRPr="00B55F4B" w:rsidRDefault="00E72F1F" w:rsidP="003A4285">
            <w:pPr>
              <w:cnfStyle w:val="101000000000" w:firstRow="1" w:lastRow="0" w:firstColumn="1" w:lastColumn="0" w:oddVBand="0" w:evenVBand="0" w:oddHBand="0" w:evenHBand="0" w:firstRowFirstColumn="0" w:firstRowLastColumn="0" w:lastRowFirstColumn="0" w:lastRowLastColumn="0"/>
            </w:pPr>
          </w:p>
        </w:tc>
        <w:tc>
          <w:tcPr>
            <w:tcW w:w="6791" w:type="dxa"/>
            <w:gridSpan w:val="3"/>
            <w:noWrap/>
            <w:hideMark/>
            <w:tcPrChange w:id="625" w:author="Nate Bachmeier [AWS-SA]" w:date="2023-04-09T15:19:00Z">
              <w:tcPr>
                <w:tcW w:w="3980" w:type="dxa"/>
                <w:gridSpan w:val="3"/>
                <w:noWrap/>
                <w:hideMark/>
              </w:tcPr>
            </w:tcPrChange>
          </w:tcPr>
          <w:p w14:paraId="353F2043" w14:textId="77777777" w:rsidR="00E72F1F" w:rsidRPr="00B55F4B" w:rsidRDefault="00E72F1F" w:rsidP="00DA5CF7">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AF4D58">
        <w:trPr>
          <w:trHeight w:val="253"/>
          <w:trPrChange w:id="626"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noWrap/>
            <w:hideMark/>
            <w:tcPrChange w:id="627" w:author="Nate Bachmeier [AWS-SA]" w:date="2023-04-09T15:19:00Z">
              <w:tcPr>
                <w:tcW w:w="1500" w:type="dxa"/>
                <w:noWrap/>
                <w:hideMark/>
              </w:tcPr>
            </w:tcPrChange>
          </w:tcPr>
          <w:p w14:paraId="2055D6EE" w14:textId="77777777" w:rsidR="00E72F1F" w:rsidRPr="00B55F4B" w:rsidRDefault="00E72F1F" w:rsidP="003A4285">
            <w:pPr>
              <w:ind w:firstLine="0"/>
            </w:pPr>
            <w:r w:rsidRPr="00B55F4B">
              <w:t>Block Size</w:t>
            </w:r>
          </w:p>
        </w:tc>
        <w:tc>
          <w:tcPr>
            <w:tcW w:w="2347" w:type="dxa"/>
            <w:noWrap/>
            <w:hideMark/>
            <w:tcPrChange w:id="628" w:author="Nate Bachmeier [AWS-SA]" w:date="2023-04-09T15:19:00Z">
              <w:tcPr>
                <w:tcW w:w="1527" w:type="dxa"/>
                <w:noWrap/>
                <w:hideMark/>
              </w:tcPr>
            </w:tcPrChange>
          </w:tcPr>
          <w:p w14:paraId="18232B99"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t>Virtual</w:t>
            </w:r>
            <w:r w:rsidRPr="00B55F4B">
              <w:t xml:space="preserve"> Peers</w:t>
            </w:r>
          </w:p>
        </w:tc>
        <w:tc>
          <w:tcPr>
            <w:tcW w:w="2176" w:type="dxa"/>
            <w:noWrap/>
            <w:hideMark/>
            <w:tcPrChange w:id="629" w:author="Nate Bachmeier [AWS-SA]" w:date="2023-04-09T15:19:00Z">
              <w:tcPr>
                <w:tcW w:w="1393" w:type="dxa"/>
                <w:noWrap/>
                <w:hideMark/>
              </w:tcPr>
            </w:tcPrChange>
          </w:tcPr>
          <w:p w14:paraId="184C5CD5"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Num Blocks</w:t>
            </w:r>
          </w:p>
        </w:tc>
        <w:tc>
          <w:tcPr>
            <w:tcW w:w="2268" w:type="dxa"/>
            <w:noWrap/>
            <w:hideMark/>
            <w:tcPrChange w:id="630" w:author="Nate Bachmeier [AWS-SA]" w:date="2023-04-09T15:19:00Z">
              <w:tcPr>
                <w:tcW w:w="1060" w:type="dxa"/>
                <w:noWrap/>
                <w:hideMark/>
              </w:tcPr>
            </w:tcPrChange>
          </w:tcPr>
          <w:p w14:paraId="44921F76" w14:textId="4ADFC68F"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MTTR (s</w:t>
            </w:r>
            <w:r w:rsidR="00BD4565">
              <w:t>econds</w:t>
            </w:r>
            <w:r w:rsidRPr="00B55F4B">
              <w:t>)</w:t>
            </w:r>
          </w:p>
        </w:tc>
      </w:tr>
      <w:tr w:rsidR="00E72F1F" w:rsidRPr="00B55F4B" w14:paraId="65F9721B" w14:textId="77777777" w:rsidTr="00AF4D58">
        <w:trPr>
          <w:trHeight w:val="253"/>
          <w:trPrChange w:id="631"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Change w:id="632" w:author="Nate Bachmeier [AWS-SA]" w:date="2023-04-09T15:19:00Z">
              <w:tcPr>
                <w:tcW w:w="1500" w:type="dxa"/>
                <w:vMerge w:val="restart"/>
                <w:noWrap/>
                <w:hideMark/>
              </w:tcPr>
            </w:tcPrChange>
          </w:tcPr>
          <w:p w14:paraId="548B81C1" w14:textId="77777777" w:rsidR="00E72F1F" w:rsidRPr="00B55F4B" w:rsidRDefault="00E72F1F" w:rsidP="003A4285">
            <w:pPr>
              <w:ind w:firstLine="0"/>
            </w:pPr>
            <w:r w:rsidRPr="00B55F4B">
              <w:t>1024</w:t>
            </w:r>
            <w:r>
              <w:t xml:space="preserve"> GB</w:t>
            </w:r>
          </w:p>
        </w:tc>
        <w:tc>
          <w:tcPr>
            <w:tcW w:w="2347" w:type="dxa"/>
            <w:noWrap/>
            <w:hideMark/>
            <w:tcPrChange w:id="633" w:author="Nate Bachmeier [AWS-SA]" w:date="2023-04-09T15:19:00Z">
              <w:tcPr>
                <w:tcW w:w="1527" w:type="dxa"/>
                <w:noWrap/>
                <w:hideMark/>
              </w:tcPr>
            </w:tcPrChange>
          </w:tcPr>
          <w:p w14:paraId="06FDB1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p>
        </w:tc>
        <w:tc>
          <w:tcPr>
            <w:tcW w:w="2176" w:type="dxa"/>
            <w:noWrap/>
            <w:hideMark/>
            <w:tcPrChange w:id="634" w:author="Nate Bachmeier [AWS-SA]" w:date="2023-04-09T15:19:00Z">
              <w:tcPr>
                <w:tcW w:w="1393" w:type="dxa"/>
                <w:noWrap/>
                <w:hideMark/>
              </w:tcPr>
            </w:tcPrChange>
          </w:tcPr>
          <w:p w14:paraId="4D94A2F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Change w:id="635" w:author="Nate Bachmeier [AWS-SA]" w:date="2023-04-09T15:19:00Z">
              <w:tcPr>
                <w:tcW w:w="1060" w:type="dxa"/>
                <w:noWrap/>
                <w:hideMark/>
              </w:tcPr>
            </w:tcPrChange>
          </w:tcPr>
          <w:p w14:paraId="5A3CB50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AF4D58">
        <w:trPr>
          <w:trHeight w:val="253"/>
          <w:trPrChange w:id="636"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hideMark/>
            <w:tcPrChange w:id="637" w:author="Nate Bachmeier [AWS-SA]" w:date="2023-04-09T15:19:00Z">
              <w:tcPr>
                <w:tcW w:w="1500" w:type="dxa"/>
                <w:vMerge/>
                <w:hideMark/>
              </w:tcPr>
            </w:tcPrChange>
          </w:tcPr>
          <w:p w14:paraId="2D9B683A" w14:textId="77777777" w:rsidR="00E72F1F" w:rsidRPr="00B55F4B" w:rsidRDefault="00E72F1F" w:rsidP="00DA5CF7"/>
        </w:tc>
        <w:tc>
          <w:tcPr>
            <w:tcW w:w="2347" w:type="dxa"/>
            <w:noWrap/>
            <w:hideMark/>
            <w:tcPrChange w:id="638" w:author="Nate Bachmeier [AWS-SA]" w:date="2023-04-09T15:19:00Z">
              <w:tcPr>
                <w:tcW w:w="1527" w:type="dxa"/>
                <w:noWrap/>
                <w:hideMark/>
              </w:tcPr>
            </w:tcPrChange>
          </w:tcPr>
          <w:p w14:paraId="3DFA3A8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Change w:id="639" w:author="Nate Bachmeier [AWS-SA]" w:date="2023-04-09T15:19:00Z">
              <w:tcPr>
                <w:tcW w:w="1393" w:type="dxa"/>
                <w:noWrap/>
                <w:hideMark/>
              </w:tcPr>
            </w:tcPrChange>
          </w:tcPr>
          <w:p w14:paraId="43A5505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Change w:id="640" w:author="Nate Bachmeier [AWS-SA]" w:date="2023-04-09T15:19:00Z">
              <w:tcPr>
                <w:tcW w:w="1060" w:type="dxa"/>
                <w:noWrap/>
                <w:hideMark/>
              </w:tcPr>
            </w:tcPrChange>
          </w:tcPr>
          <w:p w14:paraId="38083C5A"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AF4D58">
        <w:trPr>
          <w:trHeight w:val="253"/>
          <w:trPrChange w:id="641"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hideMark/>
            <w:tcPrChange w:id="642" w:author="Nate Bachmeier [AWS-SA]" w:date="2023-04-09T15:19:00Z">
              <w:tcPr>
                <w:tcW w:w="1500" w:type="dxa"/>
                <w:vMerge/>
                <w:hideMark/>
              </w:tcPr>
            </w:tcPrChange>
          </w:tcPr>
          <w:p w14:paraId="307C5300" w14:textId="77777777" w:rsidR="00E72F1F" w:rsidRPr="00B55F4B" w:rsidRDefault="00E72F1F" w:rsidP="00DA5CF7"/>
        </w:tc>
        <w:tc>
          <w:tcPr>
            <w:tcW w:w="2347" w:type="dxa"/>
            <w:noWrap/>
            <w:hideMark/>
            <w:tcPrChange w:id="643" w:author="Nate Bachmeier [AWS-SA]" w:date="2023-04-09T15:19:00Z">
              <w:tcPr>
                <w:tcW w:w="1527" w:type="dxa"/>
                <w:noWrap/>
                <w:hideMark/>
              </w:tcPr>
            </w:tcPrChange>
          </w:tcPr>
          <w:p w14:paraId="2C88E21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Change w:id="644" w:author="Nate Bachmeier [AWS-SA]" w:date="2023-04-09T15:19:00Z">
              <w:tcPr>
                <w:tcW w:w="1393" w:type="dxa"/>
                <w:noWrap/>
                <w:hideMark/>
              </w:tcPr>
            </w:tcPrChange>
          </w:tcPr>
          <w:p w14:paraId="1A577EC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Change w:id="645" w:author="Nate Bachmeier [AWS-SA]" w:date="2023-04-09T15:19:00Z">
              <w:tcPr>
                <w:tcW w:w="1060" w:type="dxa"/>
                <w:noWrap/>
                <w:hideMark/>
              </w:tcPr>
            </w:tcPrChange>
          </w:tcPr>
          <w:p w14:paraId="29A8598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AF4D58">
        <w:trPr>
          <w:trHeight w:val="253"/>
          <w:trPrChange w:id="646"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Change w:id="647" w:author="Nate Bachmeier [AWS-SA]" w:date="2023-04-09T15:19:00Z">
              <w:tcPr>
                <w:tcW w:w="1500" w:type="dxa"/>
                <w:vMerge w:val="restart"/>
                <w:noWrap/>
                <w:hideMark/>
              </w:tcPr>
            </w:tcPrChange>
          </w:tcPr>
          <w:p w14:paraId="2C4B91F0" w14:textId="4C48B4E5" w:rsidR="00E72F1F" w:rsidRPr="00B55F4B" w:rsidRDefault="00E72F1F" w:rsidP="003A4285">
            <w:pPr>
              <w:ind w:firstLine="0"/>
            </w:pPr>
            <w:r w:rsidRPr="00B55F4B">
              <w:t>512</w:t>
            </w:r>
            <w:r w:rsidR="003A4285">
              <w:t>MB</w:t>
            </w:r>
          </w:p>
        </w:tc>
        <w:tc>
          <w:tcPr>
            <w:tcW w:w="2347" w:type="dxa"/>
            <w:noWrap/>
            <w:hideMark/>
            <w:tcPrChange w:id="648" w:author="Nate Bachmeier [AWS-SA]" w:date="2023-04-09T15:19:00Z">
              <w:tcPr>
                <w:tcW w:w="1527" w:type="dxa"/>
                <w:noWrap/>
                <w:hideMark/>
              </w:tcPr>
            </w:tcPrChange>
          </w:tcPr>
          <w:p w14:paraId="6A2A7868"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w:t>
            </w:r>
          </w:p>
        </w:tc>
        <w:tc>
          <w:tcPr>
            <w:tcW w:w="2176" w:type="dxa"/>
            <w:noWrap/>
            <w:hideMark/>
            <w:tcPrChange w:id="649" w:author="Nate Bachmeier [AWS-SA]" w:date="2023-04-09T15:19:00Z">
              <w:tcPr>
                <w:tcW w:w="1393" w:type="dxa"/>
                <w:noWrap/>
                <w:hideMark/>
              </w:tcPr>
            </w:tcPrChange>
          </w:tcPr>
          <w:p w14:paraId="7A5A0DE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Change w:id="650" w:author="Nate Bachmeier [AWS-SA]" w:date="2023-04-09T15:19:00Z">
              <w:tcPr>
                <w:tcW w:w="1060" w:type="dxa"/>
                <w:noWrap/>
                <w:hideMark/>
              </w:tcPr>
            </w:tcPrChange>
          </w:tcPr>
          <w:p w14:paraId="6BD4A59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AF4D58">
        <w:trPr>
          <w:trHeight w:val="253"/>
          <w:trPrChange w:id="651"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hideMark/>
            <w:tcPrChange w:id="652" w:author="Nate Bachmeier [AWS-SA]" w:date="2023-04-09T15:19:00Z">
              <w:tcPr>
                <w:tcW w:w="1500" w:type="dxa"/>
                <w:vMerge/>
                <w:hideMark/>
              </w:tcPr>
            </w:tcPrChange>
          </w:tcPr>
          <w:p w14:paraId="6100AA8D" w14:textId="77777777" w:rsidR="00E72F1F" w:rsidRPr="00B55F4B" w:rsidRDefault="00E72F1F" w:rsidP="00DA5CF7"/>
        </w:tc>
        <w:tc>
          <w:tcPr>
            <w:tcW w:w="2347" w:type="dxa"/>
            <w:noWrap/>
            <w:hideMark/>
            <w:tcPrChange w:id="653" w:author="Nate Bachmeier [AWS-SA]" w:date="2023-04-09T15:19:00Z">
              <w:tcPr>
                <w:tcW w:w="1527" w:type="dxa"/>
                <w:noWrap/>
                <w:hideMark/>
              </w:tcPr>
            </w:tcPrChange>
          </w:tcPr>
          <w:p w14:paraId="719BDF2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Change w:id="654" w:author="Nate Bachmeier [AWS-SA]" w:date="2023-04-09T15:19:00Z">
              <w:tcPr>
                <w:tcW w:w="1393" w:type="dxa"/>
                <w:noWrap/>
                <w:hideMark/>
              </w:tcPr>
            </w:tcPrChange>
          </w:tcPr>
          <w:p w14:paraId="03CCC5A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Change w:id="655" w:author="Nate Bachmeier [AWS-SA]" w:date="2023-04-09T15:19:00Z">
              <w:tcPr>
                <w:tcW w:w="1060" w:type="dxa"/>
                <w:noWrap/>
                <w:hideMark/>
              </w:tcPr>
            </w:tcPrChange>
          </w:tcPr>
          <w:p w14:paraId="61C702C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AF4D58">
        <w:trPr>
          <w:trHeight w:val="253"/>
          <w:trPrChange w:id="656"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hideMark/>
            <w:tcPrChange w:id="657" w:author="Nate Bachmeier [AWS-SA]" w:date="2023-04-09T15:19:00Z">
              <w:tcPr>
                <w:tcW w:w="1500" w:type="dxa"/>
                <w:vMerge/>
                <w:hideMark/>
              </w:tcPr>
            </w:tcPrChange>
          </w:tcPr>
          <w:p w14:paraId="69B04B8B" w14:textId="77777777" w:rsidR="00E72F1F" w:rsidRPr="00B55F4B" w:rsidRDefault="00E72F1F" w:rsidP="00DA5CF7"/>
        </w:tc>
        <w:tc>
          <w:tcPr>
            <w:tcW w:w="2347" w:type="dxa"/>
            <w:noWrap/>
            <w:hideMark/>
            <w:tcPrChange w:id="658" w:author="Nate Bachmeier [AWS-SA]" w:date="2023-04-09T15:19:00Z">
              <w:tcPr>
                <w:tcW w:w="1527" w:type="dxa"/>
                <w:noWrap/>
                <w:hideMark/>
              </w:tcPr>
            </w:tcPrChange>
          </w:tcPr>
          <w:p w14:paraId="2B4EF77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Change w:id="659" w:author="Nate Bachmeier [AWS-SA]" w:date="2023-04-09T15:19:00Z">
              <w:tcPr>
                <w:tcW w:w="1393" w:type="dxa"/>
                <w:noWrap/>
                <w:hideMark/>
              </w:tcPr>
            </w:tcPrChange>
          </w:tcPr>
          <w:p w14:paraId="0F77DC7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Change w:id="660" w:author="Nate Bachmeier [AWS-SA]" w:date="2023-04-09T15:19:00Z">
              <w:tcPr>
                <w:tcW w:w="1060" w:type="dxa"/>
                <w:noWrap/>
                <w:hideMark/>
              </w:tcPr>
            </w:tcPrChange>
          </w:tcPr>
          <w:p w14:paraId="04513A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AF4D58">
        <w:trPr>
          <w:trHeight w:val="253"/>
          <w:trPrChange w:id="661"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Change w:id="662" w:author="Nate Bachmeier [AWS-SA]" w:date="2023-04-09T15:19:00Z">
              <w:tcPr>
                <w:tcW w:w="1500" w:type="dxa"/>
                <w:vMerge w:val="restart"/>
                <w:noWrap/>
                <w:hideMark/>
              </w:tcPr>
            </w:tcPrChange>
          </w:tcPr>
          <w:p w14:paraId="21D33EBA" w14:textId="5830273A" w:rsidR="00E72F1F" w:rsidRPr="00B55F4B" w:rsidRDefault="00E72F1F" w:rsidP="003A4285">
            <w:pPr>
              <w:ind w:firstLine="0"/>
            </w:pPr>
            <w:r w:rsidRPr="00B55F4B">
              <w:t>256</w:t>
            </w:r>
            <w:r w:rsidR="003A4285">
              <w:t>MB</w:t>
            </w:r>
          </w:p>
        </w:tc>
        <w:tc>
          <w:tcPr>
            <w:tcW w:w="2347" w:type="dxa"/>
            <w:noWrap/>
            <w:hideMark/>
            <w:tcPrChange w:id="663" w:author="Nate Bachmeier [AWS-SA]" w:date="2023-04-09T15:19:00Z">
              <w:tcPr>
                <w:tcW w:w="1527" w:type="dxa"/>
                <w:noWrap/>
                <w:hideMark/>
              </w:tcPr>
            </w:tcPrChange>
          </w:tcPr>
          <w:p w14:paraId="401A1DF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w:t>
            </w:r>
          </w:p>
        </w:tc>
        <w:tc>
          <w:tcPr>
            <w:tcW w:w="2176" w:type="dxa"/>
            <w:noWrap/>
            <w:hideMark/>
            <w:tcPrChange w:id="664" w:author="Nate Bachmeier [AWS-SA]" w:date="2023-04-09T15:19:00Z">
              <w:tcPr>
                <w:tcW w:w="1393" w:type="dxa"/>
                <w:noWrap/>
                <w:hideMark/>
              </w:tcPr>
            </w:tcPrChange>
          </w:tcPr>
          <w:p w14:paraId="44FD6A7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Change w:id="665" w:author="Nate Bachmeier [AWS-SA]" w:date="2023-04-09T15:19:00Z">
              <w:tcPr>
                <w:tcW w:w="1060" w:type="dxa"/>
                <w:noWrap/>
                <w:hideMark/>
              </w:tcPr>
            </w:tcPrChange>
          </w:tcPr>
          <w:p w14:paraId="48EB601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AF4D58">
        <w:trPr>
          <w:trHeight w:val="253"/>
          <w:trPrChange w:id="666"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hideMark/>
            <w:tcPrChange w:id="667" w:author="Nate Bachmeier [AWS-SA]" w:date="2023-04-09T15:19:00Z">
              <w:tcPr>
                <w:tcW w:w="1500" w:type="dxa"/>
                <w:vMerge/>
                <w:hideMark/>
              </w:tcPr>
            </w:tcPrChange>
          </w:tcPr>
          <w:p w14:paraId="72AE1BD8" w14:textId="77777777" w:rsidR="00E72F1F" w:rsidRPr="00B55F4B" w:rsidRDefault="00E72F1F" w:rsidP="00DA5CF7"/>
        </w:tc>
        <w:tc>
          <w:tcPr>
            <w:tcW w:w="2347" w:type="dxa"/>
            <w:noWrap/>
            <w:hideMark/>
            <w:tcPrChange w:id="668" w:author="Nate Bachmeier [AWS-SA]" w:date="2023-04-09T15:19:00Z">
              <w:tcPr>
                <w:tcW w:w="1527" w:type="dxa"/>
                <w:noWrap/>
                <w:hideMark/>
              </w:tcPr>
            </w:tcPrChange>
          </w:tcPr>
          <w:p w14:paraId="1C6F34F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Change w:id="669" w:author="Nate Bachmeier [AWS-SA]" w:date="2023-04-09T15:19:00Z">
              <w:tcPr>
                <w:tcW w:w="1393" w:type="dxa"/>
                <w:noWrap/>
                <w:hideMark/>
              </w:tcPr>
            </w:tcPrChange>
          </w:tcPr>
          <w:p w14:paraId="714EC49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Change w:id="670" w:author="Nate Bachmeier [AWS-SA]" w:date="2023-04-09T15:19:00Z">
              <w:tcPr>
                <w:tcW w:w="1060" w:type="dxa"/>
                <w:noWrap/>
                <w:hideMark/>
              </w:tcPr>
            </w:tcPrChange>
          </w:tcPr>
          <w:p w14:paraId="75D98450"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AF4D58">
        <w:trPr>
          <w:trHeight w:val="253"/>
          <w:trPrChange w:id="671"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hideMark/>
            <w:tcPrChange w:id="672" w:author="Nate Bachmeier [AWS-SA]" w:date="2023-04-09T15:19:00Z">
              <w:tcPr>
                <w:tcW w:w="1500" w:type="dxa"/>
                <w:vMerge/>
                <w:hideMark/>
              </w:tcPr>
            </w:tcPrChange>
          </w:tcPr>
          <w:p w14:paraId="40F026BB" w14:textId="77777777" w:rsidR="00E72F1F" w:rsidRPr="00B55F4B" w:rsidRDefault="00E72F1F" w:rsidP="00DA5CF7"/>
        </w:tc>
        <w:tc>
          <w:tcPr>
            <w:tcW w:w="2347" w:type="dxa"/>
            <w:noWrap/>
            <w:hideMark/>
            <w:tcPrChange w:id="673" w:author="Nate Bachmeier [AWS-SA]" w:date="2023-04-09T15:19:00Z">
              <w:tcPr>
                <w:tcW w:w="1527" w:type="dxa"/>
                <w:noWrap/>
                <w:hideMark/>
              </w:tcPr>
            </w:tcPrChange>
          </w:tcPr>
          <w:p w14:paraId="580A9AD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Change w:id="674" w:author="Nate Bachmeier [AWS-SA]" w:date="2023-04-09T15:19:00Z">
              <w:tcPr>
                <w:tcW w:w="1393" w:type="dxa"/>
                <w:noWrap/>
                <w:hideMark/>
              </w:tcPr>
            </w:tcPrChange>
          </w:tcPr>
          <w:p w14:paraId="29E2175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Change w:id="675" w:author="Nate Bachmeier [AWS-SA]" w:date="2023-04-09T15:19:00Z">
              <w:tcPr>
                <w:tcW w:w="1060" w:type="dxa"/>
                <w:noWrap/>
                <w:hideMark/>
              </w:tcPr>
            </w:tcPrChange>
          </w:tcPr>
          <w:p w14:paraId="61A584F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AF4D58">
        <w:trPr>
          <w:trHeight w:val="253"/>
          <w:trPrChange w:id="676"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Change w:id="677" w:author="Nate Bachmeier [AWS-SA]" w:date="2023-04-09T15:19:00Z">
              <w:tcPr>
                <w:tcW w:w="1500" w:type="dxa"/>
                <w:vMerge w:val="restart"/>
                <w:noWrap/>
                <w:hideMark/>
              </w:tcPr>
            </w:tcPrChange>
          </w:tcPr>
          <w:p w14:paraId="6BC1FEFD" w14:textId="08045E3A" w:rsidR="00E72F1F" w:rsidRPr="00B55F4B" w:rsidRDefault="00E72F1F" w:rsidP="003A4285">
            <w:pPr>
              <w:ind w:firstLine="0"/>
            </w:pPr>
            <w:r w:rsidRPr="00B55F4B">
              <w:t>128</w:t>
            </w:r>
            <w:r w:rsidR="003A4285">
              <w:t>MB</w:t>
            </w:r>
          </w:p>
        </w:tc>
        <w:tc>
          <w:tcPr>
            <w:tcW w:w="2347" w:type="dxa"/>
            <w:noWrap/>
            <w:hideMark/>
            <w:tcPrChange w:id="678" w:author="Nate Bachmeier [AWS-SA]" w:date="2023-04-09T15:19:00Z">
              <w:tcPr>
                <w:tcW w:w="1527" w:type="dxa"/>
                <w:noWrap/>
                <w:hideMark/>
              </w:tcPr>
            </w:tcPrChange>
          </w:tcPr>
          <w:p w14:paraId="0C601DF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Change w:id="679" w:author="Nate Bachmeier [AWS-SA]" w:date="2023-04-09T15:19:00Z">
              <w:tcPr>
                <w:tcW w:w="1393" w:type="dxa"/>
                <w:noWrap/>
                <w:hideMark/>
              </w:tcPr>
            </w:tcPrChange>
          </w:tcPr>
          <w:p w14:paraId="5E6AF99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Change w:id="680" w:author="Nate Bachmeier [AWS-SA]" w:date="2023-04-09T15:19:00Z">
              <w:tcPr>
                <w:tcW w:w="1060" w:type="dxa"/>
                <w:noWrap/>
                <w:hideMark/>
              </w:tcPr>
            </w:tcPrChange>
          </w:tcPr>
          <w:p w14:paraId="48F582F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AF4D58">
        <w:trPr>
          <w:trHeight w:val="253"/>
          <w:trPrChange w:id="681"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hideMark/>
            <w:tcPrChange w:id="682" w:author="Nate Bachmeier [AWS-SA]" w:date="2023-04-09T15:19:00Z">
              <w:tcPr>
                <w:tcW w:w="1500" w:type="dxa"/>
                <w:vMerge/>
                <w:hideMark/>
              </w:tcPr>
            </w:tcPrChange>
          </w:tcPr>
          <w:p w14:paraId="7797FA47" w14:textId="77777777" w:rsidR="00E72F1F" w:rsidRPr="00B55F4B" w:rsidRDefault="00E72F1F" w:rsidP="00DA5CF7"/>
        </w:tc>
        <w:tc>
          <w:tcPr>
            <w:tcW w:w="2347" w:type="dxa"/>
            <w:noWrap/>
            <w:hideMark/>
            <w:tcPrChange w:id="683" w:author="Nate Bachmeier [AWS-SA]" w:date="2023-04-09T15:19:00Z">
              <w:tcPr>
                <w:tcW w:w="1527" w:type="dxa"/>
                <w:noWrap/>
                <w:hideMark/>
              </w:tcPr>
            </w:tcPrChange>
          </w:tcPr>
          <w:p w14:paraId="1C6963DD"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Change w:id="684" w:author="Nate Bachmeier [AWS-SA]" w:date="2023-04-09T15:19:00Z">
              <w:tcPr>
                <w:tcW w:w="1393" w:type="dxa"/>
                <w:noWrap/>
                <w:hideMark/>
              </w:tcPr>
            </w:tcPrChange>
          </w:tcPr>
          <w:p w14:paraId="1228E8A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Change w:id="685" w:author="Nate Bachmeier [AWS-SA]" w:date="2023-04-09T15:19:00Z">
              <w:tcPr>
                <w:tcW w:w="1060" w:type="dxa"/>
                <w:noWrap/>
                <w:hideMark/>
              </w:tcPr>
            </w:tcPrChange>
          </w:tcPr>
          <w:p w14:paraId="46733B6B"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AF4D58">
        <w:trPr>
          <w:trHeight w:val="253"/>
          <w:trPrChange w:id="686"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hideMark/>
            <w:tcPrChange w:id="687" w:author="Nate Bachmeier [AWS-SA]" w:date="2023-04-09T15:19:00Z">
              <w:tcPr>
                <w:tcW w:w="1500" w:type="dxa"/>
                <w:vMerge/>
                <w:hideMark/>
              </w:tcPr>
            </w:tcPrChange>
          </w:tcPr>
          <w:p w14:paraId="2787F5CA" w14:textId="77777777" w:rsidR="00E72F1F" w:rsidRPr="00B55F4B" w:rsidRDefault="00E72F1F" w:rsidP="00DA5CF7"/>
        </w:tc>
        <w:tc>
          <w:tcPr>
            <w:tcW w:w="2347" w:type="dxa"/>
            <w:noWrap/>
            <w:hideMark/>
            <w:tcPrChange w:id="688" w:author="Nate Bachmeier [AWS-SA]" w:date="2023-04-09T15:19:00Z">
              <w:tcPr>
                <w:tcW w:w="1527" w:type="dxa"/>
                <w:noWrap/>
                <w:hideMark/>
              </w:tcPr>
            </w:tcPrChange>
          </w:tcPr>
          <w:p w14:paraId="25ED0E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8</w:t>
            </w:r>
          </w:p>
        </w:tc>
        <w:tc>
          <w:tcPr>
            <w:tcW w:w="2176" w:type="dxa"/>
            <w:noWrap/>
            <w:hideMark/>
            <w:tcPrChange w:id="689" w:author="Nate Bachmeier [AWS-SA]" w:date="2023-04-09T15:19:00Z">
              <w:tcPr>
                <w:tcW w:w="1393" w:type="dxa"/>
                <w:noWrap/>
                <w:hideMark/>
              </w:tcPr>
            </w:tcPrChange>
          </w:tcPr>
          <w:p w14:paraId="12425BA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Change w:id="690" w:author="Nate Bachmeier [AWS-SA]" w:date="2023-04-09T15:19:00Z">
              <w:tcPr>
                <w:tcW w:w="1060" w:type="dxa"/>
                <w:noWrap/>
                <w:hideMark/>
              </w:tcPr>
            </w:tcPrChange>
          </w:tcPr>
          <w:p w14:paraId="16C3D5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DA5CF7"/>
    <w:p w14:paraId="0C9F667E" w14:textId="46638DF5" w:rsidR="00E72F1F" w:rsidRPr="009556FE" w:rsidRDefault="00E72F1F" w:rsidP="00DA5CF7">
      <w:pPr>
        <w:rPr>
          <w:i/>
        </w:rPr>
      </w:pPr>
      <w:r w:rsidRPr="00F3396D">
        <w:rPr>
          <w:b/>
          <w:bCs/>
        </w:rPr>
        <w:t>Influence of Fail-Over Groups</w:t>
      </w:r>
      <w:r>
        <w:rPr>
          <w:b/>
          <w:bCs/>
        </w:rPr>
        <w:t xml:space="preserve">. </w:t>
      </w:r>
      <w:r>
        <w:t xml:space="preserve">Proxy servers and similar brokers operate on ephemeral requests and need fault tolerance from a different source. One strategy is maintaining a target group of service instances and monitoring their availability (see Figure 1). The monitoring can </w:t>
      </w:r>
      <w:r>
        <w:lastRenderedPageBreak/>
        <w:t xml:space="preserve">come from at least three reference points: (1) the network operating system, (2) the observed traffic of the broker itself, and (3) a local health agent on the service instance. The broker can use 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w:t>
      </w:r>
      <w:r w:rsidR="00383CF5">
        <w:t>must</w:t>
      </w:r>
      <w:r>
        <w:t xml:space="preserve"> optimize </w:t>
      </w:r>
      <w:r w:rsidR="00383CF5">
        <w:t xml:space="preserve">scenario-specific goals and </w:t>
      </w:r>
      <w:r>
        <w:t>metrics, such as more consistent response time, and choose completely different behaviors.</w:t>
      </w:r>
    </w:p>
    <w:p w14:paraId="5A2BB84E" w14:textId="4745C7EA" w:rsidR="00E72F1F" w:rsidRDefault="00E72F1F" w:rsidP="00DA5CF7">
      <w:r w:rsidRPr="00F3396D">
        <w:rPr>
          <w:b/>
          <w:bCs/>
        </w:rPr>
        <w:t>Influence of Geo-Redundancy</w:t>
      </w:r>
      <w:r>
        <w:t xml:space="preserve">. Cloud Service Providers (CSP) allow fault tolerance across multiple physical </w:t>
      </w:r>
      <w:r w:rsidR="009F5716">
        <w:t>partitions (regions or availability zones).</w:t>
      </w:r>
      <w:r>
        <w:t xml:space="preserve"> </w:t>
      </w:r>
      <w:r w:rsidR="009F5716">
        <w:t xml:space="preserve">This design permits resiliency of entire </w:t>
      </w:r>
      <w:r>
        <w:t xml:space="preserve">data center </w:t>
      </w:r>
      <w:r w:rsidR="009F5716">
        <w:t xml:space="preserve">failures </w:t>
      </w:r>
      <w:r>
        <w:t xml:space="preserve">without impacting uptime (see Figure 2). The scheme starts with deploying the service stack into two or more locations like Seattle and New York. Next, data store replication enables the sites to </w:t>
      </w:r>
      <w:r w:rsidR="009F5716">
        <w:t xml:space="preserve">remain in </w:t>
      </w:r>
      <w:r>
        <w:t>sync. Finally, the user can discover the most performant service stack instance from a location-aware Canolical Naming Service (CNAME). That system can consider latency and other metrics, like the proposed Fail-Over Group solution.</w:t>
      </w:r>
    </w:p>
    <w:p w14:paraId="5D1574D3" w14:textId="3CC63621" w:rsidR="00E72F1F" w:rsidRDefault="00E431EF" w:rsidP="003A4285">
      <w:pPr>
        <w:pStyle w:val="Caption"/>
        <w:ind w:firstLine="0"/>
      </w:pPr>
      <w:bookmarkStart w:id="691" w:name="_Toc128255041"/>
      <w:bookmarkStart w:id="692" w:name="_Toc128302227"/>
      <w:r w:rsidRPr="003A4285">
        <w:rPr>
          <w:b/>
          <w:bCs/>
        </w:rPr>
        <w:lastRenderedPageBreak/>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4A39F1">
        <w:rPr>
          <w:b/>
          <w:bCs/>
          <w:noProof/>
        </w:rPr>
        <w:t>8</w:t>
      </w:r>
      <w:r w:rsidRPr="003A4285">
        <w:rPr>
          <w:b/>
          <w:bCs/>
          <w:noProof/>
        </w:rPr>
        <w:fldChar w:fldCharType="end"/>
      </w:r>
      <w:r>
        <w:br/>
      </w:r>
      <w:r w:rsidRPr="00E431EF">
        <w:rPr>
          <w:i/>
        </w:rPr>
        <w:t>Multi-Region Deployment</w:t>
      </w:r>
      <w:r>
        <w:rPr>
          <w:i/>
        </w:rPr>
        <w:br/>
      </w:r>
      <w:r w:rsidR="00E72F1F">
        <w:rPr>
          <w:noProof/>
        </w:rPr>
        <w:drawing>
          <wp:inline distT="0" distB="0" distL="0" distR="0" wp14:anchorId="0E27238E" wp14:editId="767301FA">
            <wp:extent cx="4311781" cy="3437907"/>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8"/>
                    <a:stretch>
                      <a:fillRect/>
                    </a:stretch>
                  </pic:blipFill>
                  <pic:spPr>
                    <a:xfrm>
                      <a:off x="0" y="0"/>
                      <a:ext cx="4489607" cy="3579693"/>
                    </a:xfrm>
                    <a:prstGeom prst="rect">
                      <a:avLst/>
                    </a:prstGeom>
                  </pic:spPr>
                </pic:pic>
              </a:graphicData>
            </a:graphic>
          </wp:inline>
        </w:drawing>
      </w:r>
      <w:bookmarkEnd w:id="691"/>
      <w:bookmarkEnd w:id="692"/>
    </w:p>
    <w:p w14:paraId="1B2FBCB7" w14:textId="06DE4489" w:rsidR="00E72F1F" w:rsidRDefault="00E72F1F" w:rsidP="00DA5CF7">
      <w:r w:rsidRPr="00F3396D">
        <w:rPr>
          <w:b/>
          <w:bCs/>
        </w:rPr>
        <w:t>Influence of Consensus</w:t>
      </w:r>
      <w:r>
        <w:rPr>
          <w:b/>
          <w:bCs/>
        </w:rPr>
        <w:t xml:space="preserve">. </w:t>
      </w:r>
      <w:r>
        <w:t>The physical distance between the sites forces the need for eventual consistency protocols that range in complexity from (a) the latest timestamp wins, (b) Paxos algorithms, and (c) Byzantine General’s solutions</w:t>
      </w:r>
      <w:sdt>
        <w:sdtPr>
          <w:id w:val="-1045056126"/>
          <w:citation/>
        </w:sdtPr>
        <w:sdtContent>
          <w:r>
            <w:fldChar w:fldCharType="begin"/>
          </w:r>
          <w:r>
            <w:instrText xml:space="preserve"> CITATION Zha14 \l 1033 </w:instrText>
          </w:r>
          <w:r>
            <w:fldChar w:fldCharType="separate"/>
          </w:r>
          <w:r w:rsidR="00EC3688">
            <w:rPr>
              <w:noProof/>
            </w:rPr>
            <w:t xml:space="preserve"> (Zhao, 2014)</w:t>
          </w:r>
          <w:r>
            <w:fldChar w:fldCharType="end"/>
          </w:r>
        </w:sdtContent>
      </w:sdt>
      <w:r>
        <w:t xml:space="preserve">. The latest timestamp wins </w:t>
      </w:r>
      <w:r w:rsidR="00BD4565">
        <w:t xml:space="preserve">are </w:t>
      </w:r>
      <w:r>
        <w:t>easy to understand</w:t>
      </w:r>
      <w:r w:rsidR="00BD4565">
        <w:t>. Still, they</w:t>
      </w:r>
      <w:r>
        <w:t xml:space="preserve"> </w:t>
      </w:r>
      <w:r w:rsidR="006F7F25">
        <w:t>must</w:t>
      </w:r>
      <w:r>
        <w:t xml:space="preserve"> rely on highly reliable distributed clock synchronization, an open research problem </w:t>
      </w:r>
      <w:r w:rsidR="003A4285">
        <w:t xml:space="preserve"> (Ting et al., 2014)</w:t>
      </w:r>
      <w:r>
        <w:t>. Under Paxos (see Figure 3), multiple rounds of preparation, acceptance, and learning phases occur to gain consensus. This elegant protocol can efficiently reconcile a single systems image, provided none of the nodes are malicious. If malicious or erroneous nodes exist, 3f +1 cross-validations must occur</w:t>
      </w:r>
      <w:sdt>
        <w:sdtPr>
          <w:id w:val="-1002354407"/>
          <w:citation/>
        </w:sdtPr>
        <w:sdtContent>
          <w:r>
            <w:fldChar w:fldCharType="begin"/>
          </w:r>
          <w:r>
            <w:instrText xml:space="preserve"> CITATION Zha14 \l 1033 </w:instrText>
          </w:r>
          <w:r>
            <w:fldChar w:fldCharType="separate"/>
          </w:r>
          <w:r w:rsidR="00EC3688">
            <w:rPr>
              <w:noProof/>
            </w:rPr>
            <w:t xml:space="preserve"> (Zhao, 2014)</w:t>
          </w:r>
          <w:r>
            <w:fldChar w:fldCharType="end"/>
          </w:r>
        </w:sdtContent>
      </w:sdt>
      <w:r>
        <w:t>.</w:t>
      </w:r>
    </w:p>
    <w:p w14:paraId="3B13843C" w14:textId="2962F328" w:rsidR="00E72F1F" w:rsidRDefault="00161877" w:rsidP="003A4285">
      <w:pPr>
        <w:pStyle w:val="Caption"/>
        <w:ind w:firstLine="0"/>
      </w:pPr>
      <w:bookmarkStart w:id="693" w:name="_Toc128255042"/>
      <w:bookmarkStart w:id="694" w:name="_Toc128302228"/>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9</w:t>
      </w:r>
      <w:r w:rsidRPr="00310DC2">
        <w:rPr>
          <w:b/>
          <w:bCs/>
          <w:noProof/>
        </w:rPr>
        <w:fldChar w:fldCharType="end"/>
      </w:r>
      <w:r w:rsidR="00BD4565" w:rsidRPr="00310DC2">
        <w:rPr>
          <w:b/>
          <w:bCs/>
        </w:rPr>
        <w:br/>
      </w:r>
      <w:r w:rsidRPr="003A4285">
        <w:rPr>
          <w:i/>
          <w:iCs w:val="0"/>
        </w:rPr>
        <w:t>Paxos Consensus (Zhao, 2014, p. 196)</w:t>
      </w:r>
      <w:r w:rsidR="00E72F1F">
        <w:rPr>
          <w:noProof/>
        </w:rPr>
        <w:drawing>
          <wp:inline distT="0" distB="0" distL="0" distR="0" wp14:anchorId="214075B8" wp14:editId="7C8F44FC">
            <wp:extent cx="5638800" cy="3329666"/>
            <wp:effectExtent l="0" t="0" r="0" b="444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9"/>
                    <a:stretch>
                      <a:fillRect/>
                    </a:stretch>
                  </pic:blipFill>
                  <pic:spPr>
                    <a:xfrm>
                      <a:off x="0" y="0"/>
                      <a:ext cx="5741468" cy="3390291"/>
                    </a:xfrm>
                    <a:prstGeom prst="rect">
                      <a:avLst/>
                    </a:prstGeom>
                  </pic:spPr>
                </pic:pic>
              </a:graphicData>
            </a:graphic>
          </wp:inline>
        </w:drawing>
      </w:r>
      <w:bookmarkEnd w:id="693"/>
      <w:bookmarkEnd w:id="694"/>
    </w:p>
    <w:p w14:paraId="76C4BF7F" w14:textId="4A186185" w:rsidR="00E72F1F" w:rsidRDefault="00E72F1F" w:rsidP="00DA5CF7">
      <w:r w:rsidRPr="00F3396D">
        <w:rPr>
          <w:b/>
          <w:bCs/>
        </w:rPr>
        <w:t>Influence of Protocol</w:t>
      </w:r>
      <w:r>
        <w:rPr>
          <w:b/>
          <w:bCs/>
        </w:rPr>
        <w:t>.</w:t>
      </w:r>
      <w:r>
        <w:t xml:space="preserve"> Message passing between components can either use reliable or unreliable communication. Unreliable handoff can be helpful for best-effort or performance-critical systems, such as real-time video or sampled telemetry reporting. Reliable handoff is 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4). The actor can notify the Alice service directly; however, the message could become lost due to a network failure. Instead, they can place the payload into a command queue and remove it only after the server-side acknowledgment. When Alice accepts the event, she needs confirmation from Bob and Charlie </w:t>
      </w:r>
      <w:r>
        <w:lastRenderedPageBreak/>
        <w:t>before returning success. Bob stores the event in a durable command queue, whereas Charlie executes it directly. In either scenario, the client can reliably infer that handoff has occurred.</w:t>
      </w:r>
    </w:p>
    <w:p w14:paraId="112987E3" w14:textId="652071A2" w:rsidR="00E81D0D" w:rsidRPr="00E81D0D" w:rsidRDefault="00E81D0D" w:rsidP="003A4285">
      <w:pPr>
        <w:pStyle w:val="Caption"/>
        <w:ind w:firstLine="0"/>
        <w:rPr>
          <w:i/>
        </w:rPr>
      </w:pPr>
      <w:bookmarkStart w:id="695" w:name="_Toc128255043"/>
      <w:bookmarkStart w:id="696" w:name="_Toc128302229"/>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4A39F1">
        <w:rPr>
          <w:b/>
          <w:bCs/>
          <w:noProof/>
        </w:rPr>
        <w:t>10</w:t>
      </w:r>
      <w:r w:rsidRPr="003A4285">
        <w:rPr>
          <w:b/>
          <w:bCs/>
          <w:noProof/>
        </w:rPr>
        <w:fldChar w:fldCharType="end"/>
      </w:r>
      <w:r>
        <w:br/>
      </w:r>
      <w:r w:rsidRPr="00E81D0D">
        <w:rPr>
          <w:i/>
        </w:rPr>
        <w:t xml:space="preserve">Durable Command Queue </w:t>
      </w:r>
      <w:r w:rsidRPr="00E81D0D">
        <w:rPr>
          <w:i/>
          <w:noProof/>
        </w:rPr>
        <w:t>Pattern</w:t>
      </w:r>
      <w:bookmarkEnd w:id="695"/>
      <w:bookmarkEnd w:id="696"/>
    </w:p>
    <w:p w14:paraId="35BDC491" w14:textId="77777777" w:rsidR="00E72F1F" w:rsidRDefault="00E72F1F" w:rsidP="002029F2">
      <w:pPr>
        <w:ind w:firstLine="0"/>
      </w:pPr>
      <w:r>
        <w:rPr>
          <w:noProof/>
        </w:rPr>
        <w:drawing>
          <wp:inline distT="0" distB="0" distL="0" distR="0" wp14:anchorId="7154B85D" wp14:editId="74973B36">
            <wp:extent cx="5823976" cy="3524250"/>
            <wp:effectExtent l="0" t="0" r="571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30"/>
                    <a:stretch>
                      <a:fillRect/>
                    </a:stretch>
                  </pic:blipFill>
                  <pic:spPr>
                    <a:xfrm>
                      <a:off x="0" y="0"/>
                      <a:ext cx="5869974" cy="3552084"/>
                    </a:xfrm>
                    <a:prstGeom prst="rect">
                      <a:avLst/>
                    </a:prstGeom>
                  </pic:spPr>
                </pic:pic>
              </a:graphicData>
            </a:graphic>
          </wp:inline>
        </w:drawing>
      </w:r>
    </w:p>
    <w:p w14:paraId="4C2ACD03" w14:textId="77777777" w:rsidR="00E72F1F" w:rsidRDefault="00E72F1F" w:rsidP="003A4285">
      <w:pPr>
        <w:pStyle w:val="Heading3"/>
        <w:ind w:firstLine="0"/>
      </w:pPr>
      <w:r>
        <w:t>Scheduling-specific design requirements</w:t>
      </w:r>
    </w:p>
    <w:p w14:paraId="2107B9DE" w14:textId="44E8B8F3" w:rsidR="00E72F1F" w:rsidRDefault="00E72F1F" w:rsidP="00DA5CF7">
      <w:r>
        <w:t>The training process must also choose an asynchronous or synchronous scheduling architecture</w:t>
      </w:r>
      <w:r w:rsidR="00751670">
        <w:t xml:space="preserve"> (Langer et al., 2020).</w:t>
      </w:r>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complete. Asynchronous systems aim to eliminate these idle cycles by </w:t>
      </w:r>
      <w:r w:rsidR="00383CF5">
        <w:t>prematurely starting the next training round</w:t>
      </w:r>
      <w:r>
        <w:t xml:space="preserve">. Since each worker node owns an isolated </w:t>
      </w:r>
      <w:r w:rsidR="00383CF5">
        <w:t>job</w:t>
      </w:r>
      <w:r>
        <w:t xml:space="preserve">, this technique is highly effective. However, the parameter server and orchestration processes must assume more </w:t>
      </w:r>
      <w:r>
        <w:lastRenderedPageBreak/>
        <w:t>complexity for this time</w:t>
      </w:r>
      <w:del w:id="697" w:author="Nate Bachmeier [AWS-SA]" w:date="2023-04-09T15:20:00Z">
        <w:r w:rsidDel="00AF4D58">
          <w:delText>-</w:delText>
        </w:r>
      </w:del>
      <w:ins w:id="698" w:author="Nate Bachmeier [AWS-SA]" w:date="2023-04-09T15:20:00Z">
        <w:r w:rsidR="00AF4D58">
          <w:t xml:space="preserve"> </w:t>
        </w:r>
      </w:ins>
      <w:r>
        <w:t xml:space="preserve">optimization. For instance, what should the parameter server do when task outputs (gradients) are late or never arrive? </w:t>
      </w:r>
    </w:p>
    <w:p w14:paraId="407241F4" w14:textId="7A568890" w:rsidR="00E72F1F" w:rsidRPr="00491CC0" w:rsidRDefault="00E72F1F" w:rsidP="00DA5CF7">
      <w:r>
        <w:t>Langer et al. (2020) propose a collection of boundary conditions for asynchronous architectures. For example, the parameter server system should disregard any gradient exceeding K-epochs latency or chang</w:t>
      </w:r>
      <w:r w:rsidR="000C381D">
        <w:t>e</w:t>
      </w:r>
      <w:r>
        <w:t xml:space="preserve">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B955FE">
      <w:pPr>
        <w:pStyle w:val="Heading3"/>
        <w:ind w:firstLine="0"/>
      </w:pPr>
      <w:r>
        <w:t>Continuous learning techniques</w:t>
      </w:r>
    </w:p>
    <w:p w14:paraId="4621989A" w14:textId="7C80C47C" w:rsidR="00E72F1F" w:rsidRDefault="00E72F1F" w:rsidP="00DA5CF7">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5EE1B8BA" w:rsidR="00E72F1F" w:rsidRDefault="00E72F1F" w:rsidP="00DA5CF7">
      <w:r w:rsidRPr="00F3396D">
        <w:rPr>
          <w:b/>
          <w:bCs/>
        </w:rPr>
        <w:t>On-device training architectures</w:t>
      </w:r>
      <w:r>
        <w:rPr>
          <w:b/>
          <w:bCs/>
        </w:rPr>
        <w:t>.</w:t>
      </w:r>
      <w:r>
        <w:t xml:space="preserve"> On-device training architectures aim to fine-tune generalized machine</w:t>
      </w:r>
      <w:r w:rsidR="000C381D">
        <w:t>-</w:t>
      </w:r>
      <w:r>
        <w:t>learning models using local sensor data</w:t>
      </w:r>
      <w:sdt>
        <w:sdtPr>
          <w:id w:val="1730871179"/>
          <w:citation/>
        </w:sdtPr>
        <w:sdtContent>
          <w:r>
            <w:fldChar w:fldCharType="begin"/>
          </w:r>
          <w:r>
            <w:instrText xml:space="preserve"> CITATION Lee21 \l 1033 </w:instrText>
          </w:r>
          <w:r>
            <w:fldChar w:fldCharType="separate"/>
          </w:r>
          <w:r w:rsidR="00EC3688">
            <w:rPr>
              <w:noProof/>
            </w:rPr>
            <w:t xml:space="preserve"> (Lee &amp; Yoo, 2021)</w:t>
          </w:r>
          <w:r>
            <w:fldChar w:fldCharType="end"/>
          </w:r>
        </w:sdtContent>
      </w:sdt>
      <w:r>
        <w:t xml:space="preserve">. This design begins with a cloud training process that consumes a public data set to produce a shared model. Next, a second training process will download </w:t>
      </w:r>
      <w:r w:rsidR="006F7F25">
        <w:t>and fine-tune the shared datase</w:t>
      </w:r>
      <w:r>
        <w:t xml:space="preserve">t to include personal data (e.g., a smartphone’s photo album). Lastly, an inference process uses the private model to deliver a personalized experience. </w:t>
      </w:r>
    </w:p>
    <w:p w14:paraId="39464D83" w14:textId="5BFAB650" w:rsidR="00E72F1F" w:rsidRDefault="00E72F1F" w:rsidP="00DA5CF7">
      <w:r>
        <w:t xml:space="preserve">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w:t>
      </w:r>
      <w:r>
        <w:lastRenderedPageBreak/>
        <w:t>characteristic could help overcome specific privacy concerns in regulated industries like healthcare. Third, the decoupled training processes refresh both models at a higher frequency.</w:t>
      </w:r>
    </w:p>
    <w:p w14:paraId="18E16106" w14:textId="37B564E3" w:rsidR="00E72F1F" w:rsidRDefault="001703B6" w:rsidP="00B955FE">
      <w:pPr>
        <w:pStyle w:val="Caption"/>
        <w:ind w:firstLine="0"/>
      </w:pPr>
      <w:bookmarkStart w:id="699" w:name="_Toc128255044"/>
      <w:bookmarkStart w:id="700" w:name="_Toc12830223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11</w:t>
      </w:r>
      <w:r w:rsidRPr="00310DC2">
        <w:rPr>
          <w:b/>
          <w:bCs/>
          <w:noProof/>
        </w:rPr>
        <w:fldChar w:fldCharType="end"/>
      </w:r>
      <w:r>
        <w:br/>
      </w:r>
      <w:r w:rsidRPr="001703B6">
        <w:rPr>
          <w:i/>
        </w:rPr>
        <w:t>On-device training architectures</w:t>
      </w:r>
      <w:r w:rsidR="00E72F1F">
        <w:br/>
      </w:r>
      <w:r w:rsidR="00E72F1F" w:rsidRPr="0029420C">
        <w:rPr>
          <w:noProof/>
        </w:rPr>
        <w:drawing>
          <wp:inline distT="0" distB="0" distL="0" distR="0" wp14:anchorId="3EAD5674" wp14:editId="2B7D7267">
            <wp:extent cx="6515358" cy="3733800"/>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31"/>
                    <a:stretch>
                      <a:fillRect/>
                    </a:stretch>
                  </pic:blipFill>
                  <pic:spPr>
                    <a:xfrm>
                      <a:off x="0" y="0"/>
                      <a:ext cx="6545345" cy="3750985"/>
                    </a:xfrm>
                    <a:prstGeom prst="rect">
                      <a:avLst/>
                    </a:prstGeom>
                  </pic:spPr>
                </pic:pic>
              </a:graphicData>
            </a:graphic>
          </wp:inline>
        </w:drawing>
      </w:r>
      <w:bookmarkEnd w:id="699"/>
      <w:bookmarkEnd w:id="700"/>
    </w:p>
    <w:p w14:paraId="1953F441" w14:textId="7A48ECB3" w:rsidR="00E72F1F" w:rsidRPr="00CC7C54" w:rsidRDefault="00E72F1F" w:rsidP="00DA5CF7">
      <w:pPr>
        <w:rPr>
          <w:b/>
          <w:bCs/>
        </w:rPr>
      </w:pPr>
      <w:r w:rsidRPr="00F3396D">
        <w:rPr>
          <w:b/>
          <w:bCs/>
        </w:rPr>
        <w:t>Stream-based training architectures.</w:t>
      </w:r>
      <w:r>
        <w:rPr>
          <w:b/>
          <w:bCs/>
        </w:rPr>
        <w:t xml:space="preserve"> </w:t>
      </w:r>
      <w:r>
        <w:t xml:space="preserve">This section is a placeholder for </w:t>
      </w:r>
      <w:r w:rsidRPr="00F3396D">
        <w:t>future</w:t>
      </w:r>
      <w:r>
        <w:rPr>
          <w:b/>
          <w:bCs/>
        </w:rPr>
        <w:t xml:space="preserve"> </w:t>
      </w:r>
      <w:r>
        <w:t>literature review topics that may expand upon this point.</w:t>
      </w:r>
    </w:p>
    <w:p w14:paraId="44CE299F" w14:textId="77777777" w:rsidR="00E72F1F" w:rsidRDefault="00E72F1F" w:rsidP="00B955FE">
      <w:pPr>
        <w:pStyle w:val="Heading2"/>
        <w:ind w:firstLine="0"/>
      </w:pPr>
      <w:bookmarkStart w:id="701" w:name="_Toc131970497"/>
      <w:r>
        <w:t>What is autoencoding</w:t>
      </w:r>
      <w:bookmarkEnd w:id="701"/>
    </w:p>
    <w:p w14:paraId="2C50749C" w14:textId="2393FEF3" w:rsidR="00E72F1F" w:rsidRDefault="00E72F1F" w:rsidP="00DA5CF7">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sidR="00EC3688">
            <w:rPr>
              <w:noProof/>
            </w:rPr>
            <w:t xml:space="preserve"> (Atienza, 2018, p. 78)</w:t>
          </w:r>
          <w:r>
            <w:fldChar w:fldCharType="end"/>
          </w:r>
        </w:sdtContent>
      </w:sdt>
      <w:r>
        <w:t xml:space="preserve">.” Figure 2 contains an example architecture illustration with three features compressed into one parameter before expanding into three new features. The precise connectivity graph depends on the specific situation. For instance, researchers can use this </w:t>
      </w:r>
      <w:r>
        <w:lastRenderedPageBreak/>
        <w:t>process for scenarios such as colorizing images, denoising, replicating artistic styles, and intrusion detection, among other conditions.</w:t>
      </w:r>
    </w:p>
    <w:p w14:paraId="215EE5AC" w14:textId="72B030DB" w:rsidR="00A306F2" w:rsidRPr="00A306F2" w:rsidRDefault="00A306F2" w:rsidP="00B955FE">
      <w:pPr>
        <w:pStyle w:val="Caption"/>
        <w:ind w:firstLine="0"/>
        <w:rPr>
          <w:i/>
        </w:rPr>
      </w:pPr>
      <w:bookmarkStart w:id="702" w:name="_Toc128255045"/>
      <w:bookmarkStart w:id="703" w:name="_Toc128302231"/>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4A39F1">
        <w:rPr>
          <w:b/>
          <w:bCs/>
          <w:noProof/>
        </w:rPr>
        <w:t>12</w:t>
      </w:r>
      <w:r w:rsidRPr="00B955FE">
        <w:rPr>
          <w:b/>
          <w:bCs/>
          <w:noProof/>
        </w:rPr>
        <w:fldChar w:fldCharType="end"/>
      </w:r>
      <w:r w:rsidRPr="00B955FE">
        <w:rPr>
          <w:b/>
          <w:bCs/>
        </w:rPr>
        <w:br/>
      </w:r>
      <w:r w:rsidRPr="00A306F2">
        <w:rPr>
          <w:i/>
        </w:rPr>
        <w:t>Autoencoding architecture</w:t>
      </w:r>
      <w:bookmarkEnd w:id="702"/>
      <w:bookmarkEnd w:id="703"/>
    </w:p>
    <w:p w14:paraId="11B7FBAA" w14:textId="77777777" w:rsidR="00E72F1F" w:rsidRDefault="00E72F1F" w:rsidP="00B955FE">
      <w:pPr>
        <w:ind w:firstLine="0"/>
      </w:pPr>
      <w:r w:rsidRPr="00D00089">
        <w:rPr>
          <w:noProof/>
        </w:rPr>
        <w:drawing>
          <wp:inline distT="0" distB="0" distL="0" distR="0" wp14:anchorId="4A780480" wp14:editId="766E48AF">
            <wp:extent cx="4116459" cy="3105398"/>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2"/>
                    <a:stretch>
                      <a:fillRect/>
                    </a:stretch>
                  </pic:blipFill>
                  <pic:spPr>
                    <a:xfrm>
                      <a:off x="0" y="0"/>
                      <a:ext cx="4120590" cy="3108515"/>
                    </a:xfrm>
                    <a:prstGeom prst="rect">
                      <a:avLst/>
                    </a:prstGeom>
                  </pic:spPr>
                </pic:pic>
              </a:graphicData>
            </a:graphic>
          </wp:inline>
        </w:drawing>
      </w:r>
    </w:p>
    <w:p w14:paraId="5A3E71D0" w14:textId="5AA2827A" w:rsidR="00E72F1F" w:rsidDel="00AF4D58" w:rsidRDefault="00E72F1F" w:rsidP="00B955FE">
      <w:pPr>
        <w:pStyle w:val="Heading3"/>
        <w:ind w:firstLine="0"/>
        <w:rPr>
          <w:del w:id="704" w:author="Nate Bachmeier [AWS-SA]" w:date="2023-04-09T15:21:00Z"/>
        </w:rPr>
      </w:pPr>
      <w:del w:id="705" w:author="Nate Bachmeier [AWS-SA]" w:date="2023-04-09T15:21:00Z">
        <w:r w:rsidDel="00AF4D58">
          <w:delText>Example usages</w:delText>
        </w:r>
      </w:del>
    </w:p>
    <w:p w14:paraId="28A1163A" w14:textId="398F9992" w:rsidR="00E72F1F" w:rsidRPr="008C3B7B" w:rsidDel="00AF4D58" w:rsidRDefault="00E72F1F" w:rsidP="000C381D">
      <w:pPr>
        <w:ind w:firstLine="0"/>
        <w:rPr>
          <w:del w:id="706" w:author="Nate Bachmeier [AWS-SA]" w:date="2023-04-09T15:21:00Z"/>
        </w:rPr>
      </w:pPr>
      <w:del w:id="707" w:author="Nate Bachmeier [AWS-SA]" w:date="2023-04-09T15:21:00Z">
        <w:r w:rsidDel="00AF4D58">
          <w:delText>Include a summary of the art stylizer paper</w:delText>
        </w:r>
      </w:del>
    </w:p>
    <w:p w14:paraId="46DE647E" w14:textId="2DB20741" w:rsidR="00E72F1F" w:rsidRPr="008C3B7B" w:rsidDel="00AF4D58" w:rsidRDefault="00E72F1F" w:rsidP="000C381D">
      <w:pPr>
        <w:ind w:firstLine="0"/>
        <w:rPr>
          <w:del w:id="708" w:author="Nate Bachmeier [AWS-SA]" w:date="2023-04-09T15:21:00Z"/>
        </w:rPr>
      </w:pPr>
      <w:del w:id="709" w:author="Nate Bachmeier [AWS-SA]" w:date="2023-04-09T15:21:00Z">
        <w:r w:rsidDel="00AF4D58">
          <w:delText>Include the summary of DACNN here from the intrusion detection paper.</w:delText>
        </w:r>
        <w:r w:rsidDel="00AF4D58">
          <w:tab/>
          <w:delText xml:space="preserve"> </w:delText>
        </w:r>
      </w:del>
    </w:p>
    <w:p w14:paraId="5CC2232B" w14:textId="77777777" w:rsidR="00E72F1F" w:rsidRDefault="00E72F1F">
      <w:pPr>
        <w:ind w:firstLine="0"/>
        <w:pPrChange w:id="710" w:author="Nate Bachmeier [AWS-SA]" w:date="2023-04-09T15:21:00Z">
          <w:pPr>
            <w:pStyle w:val="Heading2"/>
            <w:ind w:firstLine="0"/>
          </w:pPr>
        </w:pPrChange>
      </w:pPr>
      <w:r>
        <w:t>How does sequence analysis work</w:t>
      </w:r>
    </w:p>
    <w:p w14:paraId="1ECC09F5" w14:textId="77777777" w:rsidR="00E72F1F" w:rsidRDefault="00E72F1F" w:rsidP="00DA5CF7">
      <w:r>
        <w:t>Natural Language Processing (NLP) sits at the intersection of artificial intelligence, human language, and computer science.</w:t>
      </w:r>
    </w:p>
    <w:p w14:paraId="14A6AD9C" w14:textId="77777777" w:rsidR="00E72F1F" w:rsidRDefault="00E72F1F" w:rsidP="00B955FE">
      <w:pPr>
        <w:pStyle w:val="Heading3"/>
        <w:ind w:firstLine="0"/>
      </w:pPr>
      <w:r>
        <w:t>Language Parsing</w:t>
      </w:r>
    </w:p>
    <w:p w14:paraId="595EF696" w14:textId="7701C063" w:rsidR="00E72F1F" w:rsidRDefault="00E72F1F" w:rsidP="00DA5CF7">
      <w:r>
        <w:t>NLP systems typically begin with sentence normalization, combining and annotating tokens, and performing custom business logic (see Figure 13)</w:t>
      </w:r>
      <w:sdt>
        <w:sdtPr>
          <w:id w:val="1861773403"/>
          <w:citation/>
        </w:sdtPr>
        <w:sdtContent>
          <w:r>
            <w:fldChar w:fldCharType="begin"/>
          </w:r>
          <w:r>
            <w:instrText xml:space="preserve"> CITATION Edu18 \l 1033 </w:instrText>
          </w:r>
          <w:r>
            <w:fldChar w:fldCharType="separate"/>
          </w:r>
          <w:r w:rsidR="00EC3688">
            <w:rPr>
              <w:noProof/>
            </w:rPr>
            <w:t xml:space="preserve"> (Edureka, 2018)</w:t>
          </w:r>
          <w:r>
            <w:fldChar w:fldCharType="end"/>
          </w:r>
        </w:sdtContent>
      </w:sdt>
      <w:r>
        <w:t xml:space="preserve">. Using Lemmatiziation and Stemming strategies enables the parsers to reduce </w:t>
      </w:r>
      <w:r w:rsidR="006F7F25">
        <w:t>sentence variability</w:t>
      </w:r>
      <w:r>
        <w:t xml:space="preserve">, such as removing verb-tensing. Next, </w:t>
      </w:r>
      <w:r w:rsidR="006F7F25">
        <w:t>subsystems like Named Entity Recognition (NER) associate annotations with the words</w:t>
      </w:r>
      <w:r>
        <w:t xml:space="preserve"> that discover the sentence’s critical components. After chunking related tokens together, the scenario-specific business logic can operate on a semantic </w:t>
      </w:r>
      <w:r w:rsidR="006F7F25">
        <w:t xml:space="preserve">text </w:t>
      </w:r>
      <w:r w:rsidR="006F7F25">
        <w:lastRenderedPageBreak/>
        <w:t>representation</w:t>
      </w:r>
      <w:r>
        <w:t>. Depending on the use case, these steps could be massive subsystems or single lines of code.</w:t>
      </w:r>
    </w:p>
    <w:p w14:paraId="0A73EBF0" w14:textId="0B1015E1" w:rsidR="00E72F1F" w:rsidRPr="00B955FE" w:rsidRDefault="001236EF" w:rsidP="00B955FE">
      <w:pPr>
        <w:pStyle w:val="Caption"/>
        <w:ind w:firstLine="0"/>
        <w:rPr>
          <w:i/>
        </w:rPr>
      </w:pPr>
      <w:bookmarkStart w:id="711" w:name="_Toc128255046"/>
      <w:bookmarkStart w:id="712" w:name="_Toc128302232"/>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4A39F1">
        <w:rPr>
          <w:b/>
          <w:bCs/>
          <w:noProof/>
        </w:rPr>
        <w:t>13</w:t>
      </w:r>
      <w:r w:rsidRPr="00B955FE">
        <w:rPr>
          <w:b/>
          <w:bCs/>
          <w:noProof/>
        </w:rPr>
        <w:fldChar w:fldCharType="end"/>
      </w:r>
      <w:r w:rsidRPr="00B955FE">
        <w:rPr>
          <w:b/>
          <w:bCs/>
        </w:rPr>
        <w:br/>
      </w:r>
      <w:r w:rsidRPr="001236EF">
        <w:rPr>
          <w:i/>
        </w:rPr>
        <w:t>NLP Analysis Procedure</w:t>
      </w:r>
      <w:r w:rsidR="00E72F1F">
        <w:rPr>
          <w:noProof/>
        </w:rPr>
        <w:drawing>
          <wp:inline distT="0" distB="0" distL="0" distR="0" wp14:anchorId="4921247D" wp14:editId="677D41B2">
            <wp:extent cx="5313046" cy="3943350"/>
            <wp:effectExtent l="0" t="0" r="1905"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33"/>
                    <a:stretch>
                      <a:fillRect/>
                    </a:stretch>
                  </pic:blipFill>
                  <pic:spPr>
                    <a:xfrm>
                      <a:off x="0" y="0"/>
                      <a:ext cx="5313046" cy="3943350"/>
                    </a:xfrm>
                    <a:prstGeom prst="rect">
                      <a:avLst/>
                    </a:prstGeom>
                  </pic:spPr>
                </pic:pic>
              </a:graphicData>
            </a:graphic>
          </wp:inline>
        </w:drawing>
      </w:r>
      <w:bookmarkEnd w:id="711"/>
      <w:bookmarkEnd w:id="712"/>
    </w:p>
    <w:p w14:paraId="1C2F06E5" w14:textId="77777777" w:rsidR="00E72F1F" w:rsidRDefault="00E72F1F" w:rsidP="00B955FE">
      <w:pPr>
        <w:pStyle w:val="Heading3"/>
        <w:ind w:firstLine="0"/>
      </w:pPr>
      <w:r>
        <w:t>Deep Learning</w:t>
      </w:r>
    </w:p>
    <w:p w14:paraId="53283537" w14:textId="16D87BD3" w:rsidR="00E72F1F" w:rsidRDefault="00E72F1F" w:rsidP="00DA5CF7">
      <w:r>
        <w:t>NLP appears across various use cases like language translation, speech-to-text, and sentiment analysis. In biology, animal brains accomplish these tasks through meshes of neurons that transmit signals across connected synaptic (transforming) and activation (filtering) links</w:t>
      </w:r>
      <w:r w:rsidR="00EF1470">
        <w:t xml:space="preserve"> (Keller et al., 2016).</w:t>
      </w:r>
      <w:r>
        <w:t xml:space="preserve"> Computer scientists mimic this behavior with Deep Learning on Neural Networks, essentially weighted graphs. Generally, NLP architectures use Recurrent Neural Network (RNN) structures containing connectivity loops to previous layers (see Figure 14). More advanced designs include subnets for memory retention (see Table 6), encoding and </w:t>
      </w:r>
      <w:r>
        <w:lastRenderedPageBreak/>
        <w:t>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EC3688">
            <w:rPr>
              <w:noProof/>
            </w:rPr>
            <w:t xml:space="preserve"> (Fu, 2019)</w:t>
          </w:r>
          <w:r>
            <w:fldChar w:fldCharType="end"/>
          </w:r>
        </w:sdtContent>
      </w:sdt>
      <w:r>
        <w:t>. Researchers and engineers can add or remove these subsystems to optimize a specific use case.</w:t>
      </w:r>
    </w:p>
    <w:p w14:paraId="553E1962" w14:textId="2AE66B2B" w:rsidR="00D22622" w:rsidRPr="00B955FE" w:rsidRDefault="00D22622" w:rsidP="00B955FE">
      <w:pPr>
        <w:pStyle w:val="Caption"/>
        <w:ind w:firstLine="0"/>
        <w:rPr>
          <w:i/>
          <w:iCs w:val="0"/>
        </w:rPr>
      </w:pPr>
      <w:bookmarkStart w:id="713" w:name="_Toc128255084"/>
      <w:r w:rsidRPr="00310DC2">
        <w:rPr>
          <w:b/>
          <w:bCs/>
        </w:rPr>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590F0E">
        <w:rPr>
          <w:b/>
          <w:bCs/>
          <w:noProof/>
        </w:rPr>
        <w:t>7</w:t>
      </w:r>
      <w:r w:rsidRPr="00310DC2">
        <w:rPr>
          <w:b/>
          <w:bCs/>
          <w:noProof/>
        </w:rPr>
        <w:fldChar w:fldCharType="end"/>
      </w:r>
      <w:r>
        <w:br/>
      </w:r>
      <w:r w:rsidRPr="00B955FE">
        <w:rPr>
          <w:i/>
          <w:iCs w:val="0"/>
        </w:rPr>
        <w:t>Example progressions of N.N. architecture complexity</w:t>
      </w:r>
      <w:bookmarkEnd w:id="713"/>
    </w:p>
    <w:tbl>
      <w:tblPr>
        <w:tblStyle w:val="GridTable4"/>
        <w:tblW w:w="0" w:type="auto"/>
        <w:tblLook w:val="04A0" w:firstRow="1" w:lastRow="0" w:firstColumn="1" w:lastColumn="0" w:noHBand="0" w:noVBand="1"/>
      </w:tblPr>
      <w:tblGrid>
        <w:gridCol w:w="2155"/>
        <w:gridCol w:w="7195"/>
      </w:tblGrid>
      <w:tr w:rsidR="00E72F1F" w14:paraId="44C513D9" w14:textId="77777777" w:rsidTr="000C3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7BBA46C" w14:textId="77777777" w:rsidR="00E72F1F" w:rsidRDefault="00E72F1F" w:rsidP="00DA5CF7">
            <w:r>
              <w:t>Algorithm</w:t>
            </w:r>
          </w:p>
        </w:tc>
        <w:tc>
          <w:tcPr>
            <w:tcW w:w="7195" w:type="dxa"/>
          </w:tcPr>
          <w:p w14:paraId="149F77D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7975422" w14:textId="77777777" w:rsidR="00E72F1F" w:rsidRDefault="00E72F1F" w:rsidP="00B955FE">
            <w:pPr>
              <w:ind w:firstLine="0"/>
            </w:pPr>
            <w:r>
              <w:t>seq2seq</w:t>
            </w:r>
          </w:p>
        </w:tc>
        <w:tc>
          <w:tcPr>
            <w:tcW w:w="7195" w:type="dxa"/>
          </w:tcPr>
          <w:p w14:paraId="63837032"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0C381D">
        <w:tc>
          <w:tcPr>
            <w:cnfStyle w:val="001000000000" w:firstRow="0" w:lastRow="0" w:firstColumn="1" w:lastColumn="0" w:oddVBand="0" w:evenVBand="0" w:oddHBand="0" w:evenHBand="0" w:firstRowFirstColumn="0" w:firstRowLastColumn="0" w:lastRowFirstColumn="0" w:lastRowLastColumn="0"/>
            <w:tcW w:w="2155" w:type="dxa"/>
          </w:tcPr>
          <w:p w14:paraId="33DC6F18" w14:textId="49EA7C5F" w:rsidR="00E72F1F" w:rsidRDefault="00E72F1F" w:rsidP="00B955FE">
            <w:pPr>
              <w:ind w:firstLine="0"/>
            </w:pPr>
            <w:r>
              <w:t>Long</w:t>
            </w:r>
            <w:r w:rsidR="000C381D">
              <w:t xml:space="preserve">-Term </w:t>
            </w:r>
            <w:r>
              <w:t>Short</w:t>
            </w:r>
            <w:r w:rsidR="000C381D">
              <w:t>-</w:t>
            </w:r>
            <w:r>
              <w:t>Term Memory</w:t>
            </w:r>
          </w:p>
        </w:tc>
        <w:tc>
          <w:tcPr>
            <w:tcW w:w="7195" w:type="dxa"/>
          </w:tcPr>
          <w:p w14:paraId="2A9EC256" w14:textId="77777777" w:rsidR="00E72F1F" w:rsidRDefault="00E72F1F" w:rsidP="00B955FE">
            <w:pPr>
              <w:ind w:firstLine="0"/>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F3573DB" w14:textId="77777777" w:rsidR="00E72F1F" w:rsidRDefault="00E72F1F" w:rsidP="00B955FE">
            <w:pPr>
              <w:ind w:firstLine="0"/>
            </w:pPr>
            <w:r>
              <w:t>Transformers</w:t>
            </w:r>
            <w:r>
              <w:br/>
            </w:r>
          </w:p>
        </w:tc>
        <w:tc>
          <w:tcPr>
            <w:tcW w:w="7195" w:type="dxa"/>
          </w:tcPr>
          <w:p w14:paraId="30AA56AD"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2D34E0E0" w14:textId="75775BEA" w:rsidR="007D626A" w:rsidRDefault="002029F2" w:rsidP="007D626A">
      <w:pPr>
        <w:pStyle w:val="Caption"/>
        <w:ind w:firstLine="0"/>
        <w:rPr>
          <w:i/>
        </w:rPr>
      </w:pPr>
      <w:r>
        <w:rPr>
          <w:b/>
          <w:bCs/>
        </w:rPr>
        <w:br/>
      </w:r>
      <w:bookmarkStart w:id="714" w:name="_Toc128255047"/>
      <w:bookmarkStart w:id="715" w:name="_Toc128302233"/>
      <w:r w:rsidR="00E14B05" w:rsidRPr="007D626A">
        <w:rPr>
          <w:b/>
          <w:bCs/>
        </w:rPr>
        <w:t xml:space="preserve">Figure </w:t>
      </w:r>
      <w:r w:rsidR="00E14B05" w:rsidRPr="007D626A">
        <w:rPr>
          <w:b/>
          <w:bCs/>
        </w:rPr>
        <w:fldChar w:fldCharType="begin"/>
      </w:r>
      <w:r w:rsidR="00E14B05" w:rsidRPr="007D626A">
        <w:rPr>
          <w:b/>
          <w:bCs/>
        </w:rPr>
        <w:instrText xml:space="preserve"> SEQ Figure \* ARABIC </w:instrText>
      </w:r>
      <w:r w:rsidR="00E14B05" w:rsidRPr="007D626A">
        <w:rPr>
          <w:b/>
          <w:bCs/>
        </w:rPr>
        <w:fldChar w:fldCharType="separate"/>
      </w:r>
      <w:r w:rsidR="004A39F1">
        <w:rPr>
          <w:b/>
          <w:bCs/>
          <w:noProof/>
        </w:rPr>
        <w:t>14</w:t>
      </w:r>
      <w:r w:rsidR="00E14B05" w:rsidRPr="007D626A">
        <w:rPr>
          <w:b/>
          <w:bCs/>
          <w:noProof/>
        </w:rPr>
        <w:fldChar w:fldCharType="end"/>
      </w:r>
      <w:r w:rsidR="00E14B05" w:rsidRPr="007D626A">
        <w:rPr>
          <w:b/>
          <w:bCs/>
        </w:rPr>
        <w:t xml:space="preserve"> </w:t>
      </w:r>
      <w:r w:rsidR="00E14B05" w:rsidRPr="007D626A">
        <w:rPr>
          <w:b/>
          <w:bCs/>
        </w:rPr>
        <w:br/>
      </w:r>
      <w:r w:rsidR="00E14B05" w:rsidRPr="00E14B05">
        <w:rPr>
          <w:i/>
        </w:rPr>
        <w:t>Abstract Diagram of Differences</w:t>
      </w:r>
      <w:bookmarkEnd w:id="714"/>
      <w:bookmarkEnd w:id="715"/>
    </w:p>
    <w:p w14:paraId="6ACB7771" w14:textId="1EE408DE" w:rsidR="00E72F1F" w:rsidRPr="004523FE" w:rsidRDefault="00E72F1F" w:rsidP="007D626A">
      <w:pPr>
        <w:pStyle w:val="Caption"/>
        <w:ind w:firstLine="0"/>
      </w:pPr>
      <w:r>
        <w:rPr>
          <w:noProof/>
        </w:rPr>
        <w:drawing>
          <wp:inline distT="0" distB="0" distL="0" distR="0" wp14:anchorId="64D0C7B6" wp14:editId="5797BE33">
            <wp:extent cx="4417838" cy="3219450"/>
            <wp:effectExtent l="0" t="0" r="190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4"/>
                    <a:stretch>
                      <a:fillRect/>
                    </a:stretch>
                  </pic:blipFill>
                  <pic:spPr>
                    <a:xfrm>
                      <a:off x="0" y="0"/>
                      <a:ext cx="4672358" cy="3404929"/>
                    </a:xfrm>
                    <a:prstGeom prst="rect">
                      <a:avLst/>
                    </a:prstGeom>
                  </pic:spPr>
                </pic:pic>
              </a:graphicData>
            </a:graphic>
          </wp:inline>
        </w:drawing>
      </w:r>
    </w:p>
    <w:p w14:paraId="1AB2120E" w14:textId="77777777" w:rsidR="00E72F1F" w:rsidRDefault="00E72F1F" w:rsidP="007D626A">
      <w:pPr>
        <w:pStyle w:val="Heading3"/>
        <w:ind w:firstLine="0"/>
      </w:pPr>
      <w:r>
        <w:lastRenderedPageBreak/>
        <w:t>Feature Extraction Process</w:t>
      </w:r>
    </w:p>
    <w:p w14:paraId="3C6B5B0F" w14:textId="2F717CF3" w:rsidR="00E72F1F" w:rsidRDefault="00E72F1F" w:rsidP="00DA5CF7">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EC3688">
            <w:rPr>
              <w:noProof/>
            </w:rPr>
            <w:t xml:space="preserve"> (Snee, 2015)</w:t>
          </w:r>
          <w:r>
            <w:fldChar w:fldCharType="end"/>
          </w:r>
        </w:sdtContent>
      </w:sdt>
      <w:r>
        <w:t xml:space="preserve">. When researchers ignore this preparation, it produces garbage-in/garbage-out results. For instance, Alsudias et al. (2014) built an NLP system for predicting where the user was during the submission (e.g., </w:t>
      </w:r>
      <w:r w:rsidR="000C381D">
        <w:t xml:space="preserve">a </w:t>
      </w:r>
      <w:r>
        <w:t>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D911C39" w14:textId="2D6DCF98" w:rsidR="00E72F1F" w:rsidRDefault="009C0CE1" w:rsidP="00DA5CF7">
      <w:r>
        <w:t>Researchers</w:t>
      </w:r>
      <w:r w:rsidR="00E72F1F">
        <w:t xml:space="preserve"> </w:t>
      </w:r>
      <w:r>
        <w:t xml:space="preserve">might have </w:t>
      </w:r>
      <w:r w:rsidR="00E72F1F">
        <w:t xml:space="preserve">specific requirements to model social media users’ speech patterns and create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r w:rsidR="00BD4565">
        <w:t xml:space="preserve">the </w:t>
      </w:r>
      <w:r>
        <w:t>political</w:t>
      </w:r>
      <w:r w:rsidR="00E72F1F">
        <w:t xml:space="preserve"> </w:t>
      </w:r>
      <w:r w:rsidR="00BD4565">
        <w:t xml:space="preserve">situation </w:t>
      </w:r>
      <w:r w:rsidR="00E72F1F">
        <w:t>that the other side is illegitimate or less sophisticated.</w:t>
      </w:r>
    </w:p>
    <w:p w14:paraId="42F4A560" w14:textId="77777777" w:rsidR="00E72F1F" w:rsidRDefault="00E72F1F" w:rsidP="007D626A">
      <w:pPr>
        <w:pStyle w:val="Heading3"/>
        <w:ind w:firstLine="0"/>
      </w:pPr>
      <w:r>
        <w:t>Training Process</w:t>
      </w:r>
    </w:p>
    <w:p w14:paraId="3E7938A7" w14:textId="2E2822DA" w:rsidR="00E72F1F" w:rsidRDefault="00E72F1F" w:rsidP="00DA5CF7">
      <w:r>
        <w:t>Around 2014, GAN (Generative Adversarial) Networks became the state-of-the-art approach to producing high-quality fabricated content</w:t>
      </w:r>
      <w:sdt>
        <w:sdtPr>
          <w:id w:val="-1457558552"/>
          <w:citation/>
        </w:sdtPr>
        <w:sdtContent>
          <w:r>
            <w:fldChar w:fldCharType="begin"/>
          </w:r>
          <w:r>
            <w:instrText xml:space="preserve">CITATION Fri20 \t  \l 1033 </w:instrText>
          </w:r>
          <w:r>
            <w:fldChar w:fldCharType="separate"/>
          </w:r>
          <w:r w:rsidR="00EC3688">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w:t>
      </w:r>
      <w:r>
        <w:lastRenderedPageBreak/>
        <w:t>both systems to learn from one another, continuously improving. According to Fridman (2020), detecting Deep Fakes is an arms race because advances in DNN naturally improve GNN results. NPAC leverages this methodology for self-teaching its systems to deliver more accurate content (see Figure 4). The organization’s solution uses the NLP transformer to improve parallelization over LSTM and a second RNN classification network. Periodic snapshots archive the content and model state for offline troubleshooting use cases during t</w:t>
      </w:r>
      <w:r w:rsidR="006F7F25">
        <w:t>raining</w:t>
      </w:r>
      <w:r>
        <w:t xml:space="preserve">. </w:t>
      </w:r>
    </w:p>
    <w:p w14:paraId="5D9CD5C7" w14:textId="17821F88" w:rsidR="00E72F1F" w:rsidRDefault="003A421E" w:rsidP="007D626A">
      <w:pPr>
        <w:pStyle w:val="Caption"/>
        <w:ind w:firstLine="0"/>
      </w:pPr>
      <w:bookmarkStart w:id="716" w:name="_Toc128255048"/>
      <w:bookmarkStart w:id="717" w:name="_Toc128302234"/>
      <w:r w:rsidRPr="007D626A">
        <w:rPr>
          <w:b/>
          <w:bCs/>
        </w:rPr>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4A39F1">
        <w:rPr>
          <w:b/>
          <w:bCs/>
          <w:noProof/>
        </w:rPr>
        <w:t>15</w:t>
      </w:r>
      <w:r w:rsidRPr="007D626A">
        <w:rPr>
          <w:b/>
          <w:bCs/>
          <w:noProof/>
        </w:rPr>
        <w:fldChar w:fldCharType="end"/>
      </w:r>
      <w:r w:rsidRPr="007D626A">
        <w:rPr>
          <w:b/>
          <w:bCs/>
        </w:rPr>
        <w:br/>
      </w:r>
      <w:r w:rsidRPr="003A421E">
        <w:rPr>
          <w:i/>
        </w:rPr>
        <w:t>GAN Training Configuration</w:t>
      </w:r>
      <w:r w:rsidR="00E72F1F">
        <w:rPr>
          <w:noProof/>
        </w:rPr>
        <w:drawing>
          <wp:inline distT="0" distB="0" distL="0" distR="0" wp14:anchorId="35FE9395" wp14:editId="101518D0">
            <wp:extent cx="5914359" cy="3333750"/>
            <wp:effectExtent l="0" t="0" r="0"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35"/>
                    <a:stretch>
                      <a:fillRect/>
                    </a:stretch>
                  </pic:blipFill>
                  <pic:spPr>
                    <a:xfrm>
                      <a:off x="0" y="0"/>
                      <a:ext cx="5985831" cy="3374037"/>
                    </a:xfrm>
                    <a:prstGeom prst="rect">
                      <a:avLst/>
                    </a:prstGeom>
                  </pic:spPr>
                </pic:pic>
              </a:graphicData>
            </a:graphic>
          </wp:inline>
        </w:drawing>
      </w:r>
      <w:bookmarkEnd w:id="716"/>
      <w:bookmarkEnd w:id="717"/>
    </w:p>
    <w:p w14:paraId="64C2161F" w14:textId="77777777" w:rsidR="00E72F1F" w:rsidRDefault="00E72F1F" w:rsidP="007D626A">
      <w:pPr>
        <w:pStyle w:val="Heading2"/>
        <w:ind w:firstLine="0"/>
      </w:pPr>
      <w:bookmarkStart w:id="718" w:name="_Toc131970498"/>
      <w:r>
        <w:t>How does recognizing human activities work</w:t>
      </w:r>
      <w:bookmarkEnd w:id="718"/>
    </w:p>
    <w:p w14:paraId="04D79382" w14:textId="744EE480" w:rsidR="00E72F1F" w:rsidRDefault="00E72F1F" w:rsidP="00DA5CF7">
      <w:r>
        <w:t xml:space="preserve">One critical </w:t>
      </w:r>
      <w:r w:rsidR="00C435F5">
        <w:t xml:space="preserve">CV </w:t>
      </w:r>
      <w:r>
        <w:t xml:space="preserve">application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t>
      </w:r>
      <w:r>
        <w:lastRenderedPageBreak/>
        <w:t>with deep learning models (</w:t>
      </w:r>
      <w:r w:rsidR="00EF1470">
        <w:t xml:space="preserve">Banjarey et al., 2021; </w:t>
      </w:r>
      <w:r>
        <w:t xml:space="preserve">Gu et al., 2021). There are several algorithm families used to model these predictions. </w:t>
      </w:r>
    </w:p>
    <w:p w14:paraId="5D429972" w14:textId="77777777" w:rsidR="00E72F1F" w:rsidRDefault="00E72F1F" w:rsidP="00097912">
      <w:pPr>
        <w:pStyle w:val="Heading3"/>
        <w:ind w:firstLine="0"/>
      </w:pPr>
      <w:r>
        <w:t>Restricted Boltzmann Machine (RBM)</w:t>
      </w:r>
    </w:p>
    <w:p w14:paraId="5F05A598" w14:textId="0A7F1AF2" w:rsidR="00E72F1F" w:rsidRDefault="00E72F1F" w:rsidP="00DA5CF7">
      <w:r>
        <w:t>The first HAR implementations used Deep Belief Networks as their prediction basis. Training this solution was extraordinarily challenging and deprecated (Gu et al., 2021).</w:t>
      </w:r>
    </w:p>
    <w:p w14:paraId="76AEA9BB" w14:textId="77777777" w:rsidR="00E72F1F" w:rsidRDefault="00E72F1F" w:rsidP="00097912">
      <w:pPr>
        <w:pStyle w:val="Heading3"/>
        <w:ind w:firstLine="0"/>
      </w:pPr>
      <w:r>
        <w:t>Convolutional Neural Networks (CNN)</w:t>
      </w:r>
    </w:p>
    <w:p w14:paraId="49D60340" w14:textId="77150368" w:rsidR="00E72F1F" w:rsidRDefault="00C435F5" w:rsidP="00DA5CF7">
      <w:r>
        <w:t>The</w:t>
      </w:r>
      <w:r w:rsidR="00E72F1F">
        <w:t xml:space="preserve"> preceding section examined the biological constructs </w:t>
      </w:r>
      <w:r w:rsidR="006F7F25">
        <w:t>enabling primates’ vision and the solution of nature</w:t>
      </w:r>
      <w:r w:rsidR="00E72F1F">
        <w:t>.</w:t>
      </w:r>
      <w:r w:rsidR="00097912">
        <w:t xml:space="preserve"> </w:t>
      </w:r>
      <w:r w:rsidR="00E72F1F">
        <w:t>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similar to object edges (layer-1), ears (layer-2), cat’s ears (layer-3), and a tiger’s ears (layer-4)</w:t>
      </w:r>
      <w:sdt>
        <w:sdtPr>
          <w:id w:val="1463693127"/>
          <w:citation/>
        </w:sdtPr>
        <w:sdtContent>
          <w:r w:rsidR="00E72F1F">
            <w:fldChar w:fldCharType="begin"/>
          </w:r>
          <w:r w:rsidR="005422DF">
            <w:instrText xml:space="preserve">CITATION Fri17 \t  \l 1033 </w:instrText>
          </w:r>
          <w:r w:rsidR="00E72F1F">
            <w:fldChar w:fldCharType="separate"/>
          </w:r>
          <w:r w:rsidR="00EC3688">
            <w:rPr>
              <w:noProof/>
            </w:rPr>
            <w:t xml:space="preserve"> (Fridman, 2017)</w:t>
          </w:r>
          <w:r w:rsidR="00E72F1F">
            <w:fldChar w:fldCharType="end"/>
          </w:r>
        </w:sdtContent>
      </w:sdt>
      <w:r w:rsidR="00E72F1F">
        <w:t xml:space="preserve">. While more complex networks can extract more insights, it comes with the cost of needing exponentially more data to train the model.  </w:t>
      </w:r>
    </w:p>
    <w:p w14:paraId="32478DB6" w14:textId="1830B086" w:rsidR="00E72F1F" w:rsidRPr="00A524F4" w:rsidRDefault="00E72F1F" w:rsidP="00DA5CF7">
      <w:r>
        <w:t>Experts suggest a fully trained model requires at least ten observations per parameter</w:t>
      </w:r>
      <w:sdt>
        <w:sdtPr>
          <w:id w:val="1305733482"/>
          <w:citation/>
        </w:sdtPr>
        <w:sdtContent>
          <w:r>
            <w:fldChar w:fldCharType="begin"/>
          </w:r>
          <w:r>
            <w:instrText xml:space="preserve"> CITATION Sne15 \l 1033 </w:instrText>
          </w:r>
          <w:r>
            <w:fldChar w:fldCharType="separate"/>
          </w:r>
          <w:r w:rsidR="00EC3688">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sidR="00EC3688">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w:t>
      </w:r>
      <w:r w:rsidR="00CB70ED">
        <w:t>,</w:t>
      </w:r>
      <w:r>
        <w:t xml:space="preserve"> like estimating housing prices perform better with fully connected shallow pipelines. While standard architectures exist for many classes of predictions, some experimentation is necessary.</w:t>
      </w:r>
    </w:p>
    <w:p w14:paraId="7A0ED468" w14:textId="7C22030A" w:rsidR="00097912" w:rsidRDefault="005B0D64" w:rsidP="00097912">
      <w:pPr>
        <w:pStyle w:val="Caption"/>
        <w:ind w:firstLine="0"/>
        <w:rPr>
          <w:i/>
        </w:rPr>
      </w:pPr>
      <w:bookmarkStart w:id="719" w:name="_Toc128255049"/>
      <w:bookmarkStart w:id="720" w:name="_Toc128302235"/>
      <w:r w:rsidRPr="00097912">
        <w:rPr>
          <w:b/>
          <w:bCs/>
        </w:rPr>
        <w:lastRenderedPageBreak/>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4A39F1">
        <w:rPr>
          <w:b/>
          <w:bCs/>
          <w:noProof/>
        </w:rPr>
        <w:t>16</w:t>
      </w:r>
      <w:r w:rsidRPr="00097912">
        <w:rPr>
          <w:b/>
          <w:bCs/>
          <w:noProof/>
        </w:rPr>
        <w:fldChar w:fldCharType="end"/>
      </w:r>
      <w:r w:rsidRPr="00097912">
        <w:rPr>
          <w:b/>
          <w:bCs/>
        </w:rPr>
        <w:br/>
      </w:r>
      <w:r w:rsidRPr="005B0D64">
        <w:rPr>
          <w:i/>
        </w:rPr>
        <w:t>Network Structure</w:t>
      </w:r>
      <w:bookmarkEnd w:id="719"/>
      <w:bookmarkEnd w:id="720"/>
    </w:p>
    <w:p w14:paraId="1BFAC327" w14:textId="48C2F3C6" w:rsidR="00E72F1F" w:rsidRPr="00097912" w:rsidRDefault="00E72F1F" w:rsidP="00097912">
      <w:pPr>
        <w:pStyle w:val="Caption"/>
        <w:ind w:firstLine="0"/>
        <w:rPr>
          <w:i/>
        </w:rPr>
      </w:pPr>
      <w:r>
        <w:rPr>
          <w:noProof/>
        </w:rPr>
        <w:drawing>
          <wp:inline distT="0" distB="0" distL="0" distR="0" wp14:anchorId="355D30C4" wp14:editId="75DB4E2A">
            <wp:extent cx="4886863" cy="3705101"/>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895637" cy="3711753"/>
                    </a:xfrm>
                    <a:prstGeom prst="rect">
                      <a:avLst/>
                    </a:prstGeom>
                    <a:noFill/>
                    <a:ln>
                      <a:noFill/>
                    </a:ln>
                  </pic:spPr>
                </pic:pic>
              </a:graphicData>
            </a:graphic>
          </wp:inline>
        </w:drawing>
      </w:r>
    </w:p>
    <w:p w14:paraId="7E1D7047" w14:textId="0F65D72B" w:rsidR="00E72F1F" w:rsidDel="003C299E" w:rsidRDefault="00E72F1F" w:rsidP="00097912">
      <w:pPr>
        <w:pStyle w:val="Heading2"/>
        <w:ind w:firstLine="0"/>
        <w:rPr>
          <w:del w:id="721" w:author="Bachmeier, Nate" w:date="2023-04-04T16:11:00Z"/>
        </w:rPr>
      </w:pPr>
      <w:del w:id="722" w:author="Bachmeier, Nate" w:date="2023-04-04T16:11:00Z">
        <w:r w:rsidDel="003C299E">
          <w:delText>How do dynamic environment simulations work</w:delText>
        </w:r>
      </w:del>
    </w:p>
    <w:p w14:paraId="4A694E13" w14:textId="3B189E04" w:rsidR="00E72F1F" w:rsidRPr="00536345" w:rsidDel="003C299E" w:rsidRDefault="00CB70ED" w:rsidP="00DA5CF7">
      <w:pPr>
        <w:rPr>
          <w:del w:id="723" w:author="Bachmeier, Nate" w:date="2023-04-04T16:11:00Z"/>
        </w:rPr>
      </w:pPr>
      <w:del w:id="724" w:author="Bachmeier, Nate" w:date="2023-04-04T16:11:00Z">
        <w:r w:rsidDel="003C299E">
          <w:delText xml:space="preserve">This section </w:delText>
        </w:r>
        <w:r w:rsidR="00E72F1F" w:rsidDel="003C299E">
          <w:delText>is a placeholder for literature review material during the Unity versus ROS selection process. An initial proof-of-concept suggests that both solutions meet the requirements. Future investigation may</w:delText>
        </w:r>
        <w:r w:rsidDel="003C299E">
          <w:delText xml:space="preserve"> </w:delText>
        </w:r>
        <w:r w:rsidR="00E72F1F" w:rsidDel="003C299E">
          <w:delText>be necessary during the fourth chapter</w:delText>
        </w:r>
      </w:del>
    </w:p>
    <w:p w14:paraId="44E51986" w14:textId="3A72D71F" w:rsidR="00E72F1F" w:rsidDel="003C299E" w:rsidRDefault="00E72F1F" w:rsidP="00097912">
      <w:pPr>
        <w:pStyle w:val="Heading3"/>
        <w:ind w:firstLine="0"/>
        <w:rPr>
          <w:del w:id="725" w:author="Bachmeier, Nate" w:date="2023-04-04T16:11:00Z"/>
        </w:rPr>
      </w:pPr>
      <w:del w:id="726" w:author="Bachmeier, Nate" w:date="2023-04-04T16:11:00Z">
        <w:r w:rsidDel="003C299E">
          <w:delText>Methods</w:delText>
        </w:r>
      </w:del>
    </w:p>
    <w:p w14:paraId="241115BA" w14:textId="7159FC2F" w:rsidR="00E72F1F" w:rsidRPr="00536345" w:rsidDel="003C299E" w:rsidRDefault="00CB70ED" w:rsidP="00097912">
      <w:pPr>
        <w:ind w:firstLine="0"/>
        <w:rPr>
          <w:del w:id="727" w:author="Bachmeier, Nate" w:date="2023-04-04T16:11:00Z"/>
        </w:rPr>
      </w:pPr>
      <w:del w:id="728" w:author="Bachmeier, Nate" w:date="2023-04-04T16:11:00Z">
        <w:r w:rsidDel="003C299E">
          <w:delText xml:space="preserve">This section reserves a placeholder for </w:delText>
        </w:r>
        <w:r w:rsidR="00E72F1F" w:rsidDel="003C299E">
          <w:delText>future investigation into best practices</w:delText>
        </w:r>
      </w:del>
    </w:p>
    <w:p w14:paraId="3E7B5790" w14:textId="242C7C3B" w:rsidR="00E72F1F" w:rsidDel="003C299E" w:rsidRDefault="00E72F1F" w:rsidP="00097912">
      <w:pPr>
        <w:pStyle w:val="Heading3"/>
        <w:ind w:firstLine="0"/>
        <w:rPr>
          <w:del w:id="729" w:author="Bachmeier, Nate" w:date="2023-04-04T16:11:00Z"/>
        </w:rPr>
      </w:pPr>
      <w:del w:id="730" w:author="Bachmeier, Nate" w:date="2023-04-04T16:11:00Z">
        <w:r w:rsidDel="003C299E">
          <w:delText>Unity-based</w:delText>
        </w:r>
      </w:del>
    </w:p>
    <w:p w14:paraId="1CDB04BC" w14:textId="7BC24CDC" w:rsidR="00E72F1F" w:rsidRPr="00536345" w:rsidDel="003C299E" w:rsidRDefault="00E72F1F" w:rsidP="00097912">
      <w:pPr>
        <w:ind w:firstLine="0"/>
        <w:rPr>
          <w:del w:id="731" w:author="Bachmeier, Nate" w:date="2023-04-04T16:11:00Z"/>
        </w:rPr>
      </w:pPr>
      <w:del w:id="732" w:author="Bachmeier, Nate" w:date="2023-04-04T16:11:00Z">
        <w:r w:rsidDel="003C299E">
          <w:delText xml:space="preserve">Placeholder for anything </w:delText>
        </w:r>
        <w:r w:rsidR="00383CF5" w:rsidDel="003C299E">
          <w:delText>Unity-</w:delText>
        </w:r>
        <w:r w:rsidDel="003C299E">
          <w:delText>specific.</w:delText>
        </w:r>
      </w:del>
    </w:p>
    <w:p w14:paraId="19515679" w14:textId="77777777" w:rsidR="00E72F1F" w:rsidRDefault="00E72F1F" w:rsidP="00097912">
      <w:pPr>
        <w:pStyle w:val="Heading2"/>
        <w:ind w:firstLine="0"/>
      </w:pPr>
      <w:bookmarkStart w:id="733" w:name="_Toc131970499"/>
      <w:r>
        <w:t>Computer vision and autonomous driving</w:t>
      </w:r>
      <w:bookmarkEnd w:id="733"/>
    </w:p>
    <w:p w14:paraId="606F1FF2" w14:textId="49F75CD6" w:rsidR="00E72F1F" w:rsidRPr="00536345" w:rsidRDefault="00E72F1F" w:rsidP="00DA5CF7">
      <w:r>
        <w:t>Researchers are applying CV to many health and safety system</w:t>
      </w:r>
      <w:r w:rsidR="00CB70ED">
        <w:t>s</w:t>
      </w:r>
      <w:r>
        <w:t xml:space="preserve"> like autonomous driving. Investigating these related use cases can uncover best practices and reusable patterns for elderly and special needs care. </w:t>
      </w:r>
    </w:p>
    <w:p w14:paraId="22296567" w14:textId="21A7539D" w:rsidR="00E72F1F" w:rsidRDefault="00E72F1F" w:rsidP="00DA5CF7">
      <w:r>
        <w:t xml:space="preserve">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A.), could arguably live </w:t>
      </w:r>
      <w:r>
        <w:lastRenderedPageBreak/>
        <w:t xml:space="preserve">under a different pillar, safety. However, safety systems could </w:t>
      </w:r>
      <w:r w:rsidR="006F7F25">
        <w:t>use more traditional input interfaces in the same capacity</w:t>
      </w:r>
      <w:r>
        <w:t>, making this example fall under convenience.</w:t>
      </w:r>
    </w:p>
    <w:p w14:paraId="08A46285" w14:textId="0518D97B" w:rsidR="00541718" w:rsidRPr="00541718" w:rsidRDefault="00541718" w:rsidP="00097912">
      <w:pPr>
        <w:pStyle w:val="Caption"/>
        <w:ind w:firstLine="0"/>
        <w:rPr>
          <w:i/>
        </w:rPr>
      </w:pPr>
      <w:bookmarkStart w:id="734" w:name="_Toc128255050"/>
      <w:bookmarkStart w:id="735" w:name="_Toc128302236"/>
      <w:r w:rsidRPr="00097912">
        <w:rPr>
          <w:b/>
          <w:bCs/>
        </w:rPr>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4A39F1">
        <w:rPr>
          <w:b/>
          <w:bCs/>
          <w:noProof/>
        </w:rPr>
        <w:t>17</w:t>
      </w:r>
      <w:r w:rsidRPr="00097912">
        <w:rPr>
          <w:b/>
          <w:bCs/>
          <w:noProof/>
        </w:rPr>
        <w:fldChar w:fldCharType="end"/>
      </w:r>
      <w:r>
        <w:br/>
      </w:r>
      <w:r w:rsidRPr="00541718">
        <w:rPr>
          <w:i/>
        </w:rPr>
        <w:t>Taxonomy of Example Use-Cases</w:t>
      </w:r>
      <w:bookmarkEnd w:id="734"/>
      <w:bookmarkEnd w:id="735"/>
    </w:p>
    <w:p w14:paraId="5ECCA6A1" w14:textId="77777777" w:rsidR="00E72F1F" w:rsidRPr="009039D4" w:rsidRDefault="00E72F1F" w:rsidP="00097912">
      <w:pPr>
        <w:ind w:firstLine="0"/>
      </w:pPr>
      <w:r>
        <w:rPr>
          <w:noProof/>
        </w:rPr>
        <w:drawing>
          <wp:inline distT="0" distB="0" distL="0" distR="0" wp14:anchorId="3DBE52F8" wp14:editId="76242066">
            <wp:extent cx="6019800" cy="246697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6C2153F0" w14:textId="77777777" w:rsidR="00E72F1F" w:rsidRDefault="00E72F1F" w:rsidP="00097912">
      <w:pPr>
        <w:pStyle w:val="Heading3"/>
        <w:ind w:firstLine="0"/>
      </w:pPr>
      <w:r>
        <w:t>Data collection process</w:t>
      </w:r>
    </w:p>
    <w:p w14:paraId="559E1C24" w14:textId="2B3F7EE2" w:rsidR="00E72F1F" w:rsidRDefault="00E72F1F" w:rsidP="00DA5CF7">
      <w:r>
        <w:t>Since covering each use case in full detail would fill multiple books, this section reviews these user scenarios’ commonalit</w:t>
      </w:r>
      <w:r w:rsidR="00C435F5">
        <w:t>ies</w:t>
      </w:r>
      <w:r>
        <w:t>. The lifeblood of these systems is data, and only through synthesizing information into knowledge can they be more adaptive. These processes require collecting telemetry, mining data, and modeling the interactions (see Figure 18). As simulations run across that model, statistical distributions form, leading to predictive capabilities. When the model’s complexity grows or the required accuracy increases, the learning system needs more examples to cover each scenario.</w:t>
      </w:r>
    </w:p>
    <w:p w14:paraId="2DAA77F5" w14:textId="426C4AA5" w:rsidR="00E72F1F" w:rsidRDefault="00E72F1F" w:rsidP="00DA5CF7">
      <w:r>
        <w:t xml:space="preserve">Consider the analogy of building an All-Wheel-Drive (AWD) feature that only knows about Florida’s flat tropical roads. Despite the engineers' best efforts, the vehicle will </w:t>
      </w:r>
      <w:r w:rsidR="006F7F25">
        <w:t>face challenges in Colorado’s ice-covered mountain</w:t>
      </w:r>
      <w:r>
        <w:t xml:space="preserve"> climbs. Similar behaviors exist across the autonomous vehicle supply chain, demanding either (a) more data or (b) more erroneous </w:t>
      </w:r>
      <w:r>
        <w:lastRenderedPageBreak/>
        <w:t>assumptions. This trade-off introduces acceptable feature risks in specific situations (e.g., entertainment modules) and undesirable consequences for others (e.g., safety modules).</w:t>
      </w:r>
    </w:p>
    <w:p w14:paraId="110DFFB2" w14:textId="004B0E81" w:rsidR="004A7CE6" w:rsidRPr="004A7CE6" w:rsidRDefault="004A7CE6" w:rsidP="00D400F7">
      <w:pPr>
        <w:pStyle w:val="Caption"/>
        <w:ind w:firstLine="0"/>
        <w:rPr>
          <w:i/>
        </w:rPr>
      </w:pPr>
      <w:bookmarkStart w:id="736" w:name="_Toc128255051"/>
      <w:bookmarkStart w:id="737" w:name="_Toc128302237"/>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4A39F1">
        <w:rPr>
          <w:b/>
          <w:bCs/>
          <w:noProof/>
        </w:rPr>
        <w:t>18</w:t>
      </w:r>
      <w:r w:rsidRPr="00D400F7">
        <w:rPr>
          <w:b/>
          <w:bCs/>
          <w:noProof/>
        </w:rPr>
        <w:fldChar w:fldCharType="end"/>
      </w:r>
      <w:r w:rsidRPr="00D400F7">
        <w:rPr>
          <w:b/>
          <w:bCs/>
        </w:rPr>
        <w:br/>
      </w:r>
      <w:r w:rsidRPr="004A7CE6">
        <w:rPr>
          <w:i/>
        </w:rPr>
        <w:t>System Design</w:t>
      </w:r>
      <w:bookmarkEnd w:id="736"/>
      <w:bookmarkEnd w:id="737"/>
    </w:p>
    <w:p w14:paraId="51C2F75C" w14:textId="77777777" w:rsidR="00E72F1F" w:rsidRDefault="00E72F1F" w:rsidP="00D400F7">
      <w:pPr>
        <w:ind w:firstLine="0"/>
      </w:pPr>
      <w:r>
        <w:rPr>
          <w:noProof/>
        </w:rPr>
        <w:drawing>
          <wp:inline distT="0" distB="0" distL="0" distR="0" wp14:anchorId="12534C2F" wp14:editId="209E54A2">
            <wp:extent cx="5833465" cy="2535936"/>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42"/>
                    <a:stretch>
                      <a:fillRect/>
                    </a:stretch>
                  </pic:blipFill>
                  <pic:spPr>
                    <a:xfrm>
                      <a:off x="0" y="0"/>
                      <a:ext cx="5912173" cy="2570152"/>
                    </a:xfrm>
                    <a:prstGeom prst="rect">
                      <a:avLst/>
                    </a:prstGeom>
                  </pic:spPr>
                </pic:pic>
              </a:graphicData>
            </a:graphic>
          </wp:inline>
        </w:drawing>
      </w:r>
    </w:p>
    <w:p w14:paraId="3F986D8C" w14:textId="08A11D8E" w:rsidR="00E72F1F" w:rsidRDefault="00E72F1F" w:rsidP="00DA5CF7">
      <w:r>
        <w:t>Around 2014, GAN (Generative Adversarial Networks) became the state-of-the-art approach for constructing high-quality detectors and fabricated content</w:t>
      </w:r>
      <w:sdt>
        <w:sdtPr>
          <w:id w:val="-2015376869"/>
          <w:citation/>
        </w:sdtPr>
        <w:sdtContent>
          <w:r>
            <w:fldChar w:fldCharType="begin"/>
          </w:r>
          <w:r w:rsidR="005422DF">
            <w:instrText xml:space="preserve">CITATION Fri20 \t  \l 1033 </w:instrText>
          </w:r>
          <w:r>
            <w:fldChar w:fldCharType="separate"/>
          </w:r>
          <w:r w:rsidR="00EC3688">
            <w:rPr>
              <w:noProof/>
            </w:rPr>
            <w:t xml:space="preserve"> (Fridman, 2020)</w:t>
          </w:r>
          <w:r>
            <w:fldChar w:fldCharType="end"/>
          </w:r>
        </w:sdtContent>
      </w:sdt>
      <w:r>
        <w:t>. These systems utilize a feedback loop between a Generative Neural Network (GNN) and Discriminator Neural Network (DNN). Each iteration outputs a ‘Deep-Fake’ asset and assesses its validity (see Figure 3). Under this process, both systems learn from one another, continuously improving their expertise.</w:t>
      </w:r>
    </w:p>
    <w:p w14:paraId="2EACE430" w14:textId="77777777" w:rsidR="00AF4D58" w:rsidRDefault="00AF4D58">
      <w:pPr>
        <w:spacing w:after="160" w:line="259" w:lineRule="auto"/>
        <w:ind w:firstLine="0"/>
        <w:rPr>
          <w:ins w:id="738" w:author="Nate Bachmeier [AWS-SA]" w:date="2023-04-09T15:22:00Z"/>
          <w:b/>
          <w:bCs/>
          <w:iCs/>
          <w:szCs w:val="18"/>
        </w:rPr>
      </w:pPr>
      <w:bookmarkStart w:id="739" w:name="_Toc128255052"/>
      <w:bookmarkStart w:id="740" w:name="_Toc128302238"/>
      <w:ins w:id="741" w:author="Nate Bachmeier [AWS-SA]" w:date="2023-04-09T15:22:00Z">
        <w:r>
          <w:rPr>
            <w:b/>
            <w:bCs/>
          </w:rPr>
          <w:br w:type="page"/>
        </w:r>
      </w:ins>
    </w:p>
    <w:p w14:paraId="2360B212" w14:textId="368DA640" w:rsidR="0049778A" w:rsidRPr="0049778A" w:rsidRDefault="0049778A" w:rsidP="00D400F7">
      <w:pPr>
        <w:pStyle w:val="Caption"/>
        <w:ind w:firstLine="0"/>
        <w:rPr>
          <w:i/>
        </w:rPr>
      </w:pPr>
      <w:r w:rsidRPr="00D400F7">
        <w:rPr>
          <w:b/>
          <w:bCs/>
        </w:rPr>
        <w:lastRenderedPageBreak/>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4A39F1">
        <w:rPr>
          <w:b/>
          <w:bCs/>
          <w:noProof/>
        </w:rPr>
        <w:t>19</w:t>
      </w:r>
      <w:r w:rsidRPr="00D400F7">
        <w:rPr>
          <w:b/>
          <w:bCs/>
          <w:noProof/>
        </w:rPr>
        <w:fldChar w:fldCharType="end"/>
      </w:r>
      <w:r w:rsidR="00BD4565" w:rsidRPr="00310DC2">
        <w:br/>
      </w:r>
      <w:r w:rsidRPr="0049778A">
        <w:rPr>
          <w:i/>
        </w:rPr>
        <w:t>Training Configuration</w:t>
      </w:r>
      <w:bookmarkEnd w:id="739"/>
      <w:bookmarkEnd w:id="740"/>
    </w:p>
    <w:p w14:paraId="53B1D7AC" w14:textId="77777777" w:rsidR="00E72F1F" w:rsidRPr="00535E4F" w:rsidRDefault="00E72F1F" w:rsidP="00D400F7">
      <w:pPr>
        <w:ind w:firstLine="0"/>
      </w:pPr>
      <w:r>
        <w:rPr>
          <w:noProof/>
        </w:rPr>
        <w:drawing>
          <wp:inline distT="0" distB="0" distL="0" distR="0" wp14:anchorId="75218F1C" wp14:editId="17AF0FF1">
            <wp:extent cx="5484495" cy="3241726"/>
            <wp:effectExtent l="0" t="0" r="1905"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43"/>
                    <a:stretch>
                      <a:fillRect/>
                    </a:stretch>
                  </pic:blipFill>
                  <pic:spPr>
                    <a:xfrm>
                      <a:off x="0" y="0"/>
                      <a:ext cx="5698087" cy="3367974"/>
                    </a:xfrm>
                    <a:prstGeom prst="rect">
                      <a:avLst/>
                    </a:prstGeom>
                  </pic:spPr>
                </pic:pic>
              </a:graphicData>
            </a:graphic>
          </wp:inline>
        </w:drawing>
      </w:r>
    </w:p>
    <w:p w14:paraId="68ABBDF2" w14:textId="156BB9AD" w:rsidR="00E72F1F" w:rsidRPr="00CD0A86" w:rsidRDefault="00E72F1F" w:rsidP="00DA5CF7">
      <w:r>
        <w:t>Automotive companies like Formula One use this methodology to synthesize more efficient race cars that can safely operate at high speeds</w:t>
      </w:r>
      <w:sdt>
        <w:sdtPr>
          <w:id w:val="-735551338"/>
          <w:citation/>
        </w:sdtPr>
        <w:sdtContent>
          <w:r>
            <w:fldChar w:fldCharType="begin"/>
          </w:r>
          <w:r>
            <w:instrText xml:space="preserve"> CITATION Sme19 \l 1033 </w:instrText>
          </w:r>
          <w:r>
            <w:fldChar w:fldCharType="separate"/>
          </w:r>
          <w:r w:rsidR="00EC3688">
            <w:rPr>
              <w:noProof/>
            </w:rPr>
            <w:t xml:space="preserve"> (Smedley, 2019)</w:t>
          </w:r>
          <w:r>
            <w:fldChar w:fldCharType="end"/>
          </w:r>
        </w:sdtContent>
      </w:sdt>
      <w:r>
        <w:t xml:space="preserve">.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w:t>
      </w:r>
      <w:r w:rsidR="00C435F5">
        <w:t xml:space="preserve">a </w:t>
      </w:r>
      <w:r>
        <w:t>faster car). After executing thousands of cycles, both networks converge with optimal solutions to deliver innovation (GNN) or detect problems (DNN).</w:t>
      </w:r>
    </w:p>
    <w:p w14:paraId="1FA2CC4D" w14:textId="77777777" w:rsidR="00E72F1F" w:rsidRDefault="00E72F1F" w:rsidP="00D400F7">
      <w:pPr>
        <w:pStyle w:val="Heading3"/>
        <w:ind w:firstLine="0"/>
      </w:pPr>
      <w:r>
        <w:t>Safety Control Systems</w:t>
      </w:r>
    </w:p>
    <w:p w14:paraId="43846237" w14:textId="1CDFBBE2" w:rsidR="00E72F1F" w:rsidRDefault="00E72F1F" w:rsidP="00DA5CF7">
      <w:r>
        <w:t>Annually, 32,000 Americans die from automotive accidents, and another 2 million are injured</w:t>
      </w:r>
      <w:sdt>
        <w:sdtPr>
          <w:id w:val="178326414"/>
          <w:citation/>
        </w:sdtPr>
        <w:sdtContent>
          <w:r>
            <w:fldChar w:fldCharType="begin"/>
          </w:r>
          <w:r>
            <w:instrText xml:space="preserve"> CITATION CDC16 \l 1033 </w:instrText>
          </w:r>
          <w:r>
            <w:fldChar w:fldCharType="separate"/>
          </w:r>
          <w:r w:rsidR="00EC3688">
            <w:rPr>
              <w:noProof/>
            </w:rPr>
            <w:t xml:space="preserve"> (CDC, 2016)</w:t>
          </w:r>
          <w:r>
            <w:fldChar w:fldCharType="end"/>
          </w:r>
        </w:sdtContent>
      </w:sdt>
      <w:r>
        <w:t xml:space="preserve">. These statistics are unacceptably high and require innovations that increase all participants’ safety on the road (see Figure 20). Artificial intelligence can assist in these scenarios by collecting sensor data and predicting risks and opportunities. However, numerous </w:t>
      </w:r>
      <w:r>
        <w:lastRenderedPageBreak/>
        <w:t>open problems exist throughout the safety domain. These challenges should not discourage investments in these areas as they are essential to public safety.</w:t>
      </w:r>
    </w:p>
    <w:p w14:paraId="11DC3EC5" w14:textId="2C7C235D" w:rsidR="00B92EC6" w:rsidRPr="000C1B34" w:rsidRDefault="00B92EC6" w:rsidP="000C1B34">
      <w:pPr>
        <w:pStyle w:val="Caption"/>
        <w:ind w:firstLine="0"/>
        <w:rPr>
          <w:i/>
          <w:iCs w:val="0"/>
        </w:rPr>
      </w:pPr>
      <w:bookmarkStart w:id="742" w:name="_Toc128255053"/>
      <w:bookmarkStart w:id="743" w:name="_Toc128302239"/>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20</w:t>
      </w:r>
      <w:r w:rsidRPr="00310DC2">
        <w:rPr>
          <w:b/>
          <w:bCs/>
          <w:noProof/>
        </w:rPr>
        <w:fldChar w:fldCharType="end"/>
      </w:r>
      <w:r>
        <w:br/>
      </w:r>
      <w:r w:rsidRPr="000C1B34">
        <w:rPr>
          <w:i/>
          <w:iCs w:val="0"/>
        </w:rPr>
        <w:t>Taxonomy of Participants and Example Challenges</w:t>
      </w:r>
      <w:bookmarkEnd w:id="742"/>
      <w:bookmarkEnd w:id="743"/>
    </w:p>
    <w:p w14:paraId="70C4145F" w14:textId="77777777" w:rsidR="00E72F1F" w:rsidRDefault="00E72F1F" w:rsidP="000C1B34">
      <w:pPr>
        <w:ind w:firstLine="0"/>
      </w:pPr>
      <w:r>
        <w:rPr>
          <w:noProof/>
        </w:rPr>
        <w:drawing>
          <wp:inline distT="0" distB="0" distL="0" distR="0" wp14:anchorId="69AD687C" wp14:editId="6FBAA3DA">
            <wp:extent cx="5735117" cy="4849978"/>
            <wp:effectExtent l="0" t="0" r="9461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 r:lo="rId45" r:qs="rId46" r:cs="rId47"/>
              </a:graphicData>
            </a:graphic>
          </wp:inline>
        </w:drawing>
      </w:r>
    </w:p>
    <w:p w14:paraId="2D4E7A92" w14:textId="77777777" w:rsidR="00E72F1F" w:rsidRDefault="00E72F1F" w:rsidP="00DA5CF7">
      <w:r>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 xml:space="preserve">if avoiding the pedestrian requires killing the driver— what calculus dictates that </w:t>
      </w:r>
      <w:r w:rsidRPr="00E54FEA">
        <w:lastRenderedPageBreak/>
        <w:t>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36C108D5" w14:textId="77777777" w:rsidR="00E72F1F" w:rsidRDefault="00E72F1F" w:rsidP="00147510">
      <w:pPr>
        <w:pStyle w:val="Heading3"/>
        <w:ind w:firstLine="0"/>
      </w:pPr>
      <w:r>
        <w:t>Convenience Systems</w:t>
      </w:r>
    </w:p>
    <w:p w14:paraId="3C31B1B2" w14:textId="43103548" w:rsidR="00A549E3" w:rsidRPr="00147510" w:rsidRDefault="00E72F1F" w:rsidP="00147510">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Fridman, 2020). However, continuing to scale these monolithic expert systems is challenging.</w:t>
      </w:r>
    </w:p>
    <w:p w14:paraId="738523ED" w14:textId="48F9586D" w:rsidR="002029F2" w:rsidDel="00AF4D58" w:rsidRDefault="002029F2">
      <w:pPr>
        <w:spacing w:after="160" w:line="259" w:lineRule="auto"/>
        <w:ind w:firstLine="0"/>
        <w:rPr>
          <w:del w:id="744" w:author="Nate Bachmeier [AWS-SA]" w:date="2023-04-09T15:23:00Z"/>
          <w:b/>
          <w:bCs/>
          <w:iCs/>
          <w:szCs w:val="18"/>
        </w:rPr>
      </w:pPr>
      <w:del w:id="745" w:author="Nate Bachmeier [AWS-SA]" w:date="2023-04-09T15:23:00Z">
        <w:r w:rsidDel="00AF4D58">
          <w:rPr>
            <w:b/>
            <w:bCs/>
          </w:rPr>
          <w:br w:type="page"/>
        </w:r>
      </w:del>
    </w:p>
    <w:p w14:paraId="2A67EF23" w14:textId="415831B6" w:rsidR="000079EB" w:rsidRPr="000079EB" w:rsidRDefault="000079EB" w:rsidP="00590F0E">
      <w:pPr>
        <w:spacing w:after="160" w:line="259" w:lineRule="auto"/>
        <w:ind w:firstLine="0"/>
        <w:rPr>
          <w:i/>
        </w:rPr>
      </w:pPr>
      <w:bookmarkStart w:id="746" w:name="_Toc128255054"/>
      <w:bookmarkStart w:id="747" w:name="_Toc12830224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21</w:t>
      </w:r>
      <w:r w:rsidRPr="00310DC2">
        <w:rPr>
          <w:b/>
          <w:bCs/>
          <w:noProof/>
        </w:rPr>
        <w:fldChar w:fldCharType="end"/>
      </w:r>
      <w:r>
        <w:br/>
      </w:r>
      <w:r w:rsidRPr="000079EB">
        <w:rPr>
          <w:i/>
        </w:rPr>
        <w:t>Example Microservice Architecture</w:t>
      </w:r>
      <w:bookmarkEnd w:id="746"/>
      <w:bookmarkEnd w:id="747"/>
    </w:p>
    <w:p w14:paraId="315C590C" w14:textId="77777777" w:rsidR="00E72F1F" w:rsidRDefault="00E72F1F" w:rsidP="00147510">
      <w:pPr>
        <w:ind w:firstLine="0"/>
      </w:pPr>
      <w:r>
        <w:rPr>
          <w:noProof/>
        </w:rPr>
        <w:drawing>
          <wp:inline distT="0" distB="0" distL="0" distR="0" wp14:anchorId="384983B7" wp14:editId="774EC437">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9"/>
                    <a:stretch>
                      <a:fillRect/>
                    </a:stretch>
                  </pic:blipFill>
                  <pic:spPr>
                    <a:xfrm>
                      <a:off x="0" y="0"/>
                      <a:ext cx="6863920" cy="2509437"/>
                    </a:xfrm>
                    <a:prstGeom prst="rect">
                      <a:avLst/>
                    </a:prstGeom>
                  </pic:spPr>
                </pic:pic>
              </a:graphicData>
            </a:graphic>
          </wp:inline>
        </w:drawing>
      </w:r>
    </w:p>
    <w:p w14:paraId="3ED0EB77" w14:textId="7FA9D356" w:rsidR="00E72F1F" w:rsidRPr="00D03B25" w:rsidRDefault="00E72F1F" w:rsidP="00DA5CF7">
      <w:pPr>
        <w:rPr>
          <w:i/>
          <w:iCs/>
        </w:rPr>
      </w:pPr>
      <w:r>
        <w:t xml:space="preserve">V-TORCS (Virtual Open Racing Car Simulation) and other modern architectures address these issues using ensemble and multi-task learning methods (Li et al., 2019). Consider a </w:t>
      </w:r>
      <w:r>
        <w:lastRenderedPageBreak/>
        <w:t>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147510">
      <w:pPr>
        <w:pStyle w:val="Heading3"/>
        <w:ind w:firstLine="0"/>
      </w:pPr>
      <w:r>
        <w:t>Optimization Systems</w:t>
      </w:r>
    </w:p>
    <w:p w14:paraId="65A891E0" w14:textId="2586678F" w:rsidR="00AF4D58" w:rsidRDefault="00E72F1F" w:rsidP="00DA5CF7">
      <w:pPr>
        <w:rPr>
          <w:ins w:id="748" w:author="Nate Bachmeier [AWS-SA]" w:date="2023-04-09T15:23:00Z"/>
        </w:rPr>
      </w:pPr>
      <w:r>
        <w:t>Modern personal vehicles have a lifespan of over 200,000 miles and often travel 24,000 miles per year</w:t>
      </w:r>
      <w:sdt>
        <w:sdtPr>
          <w:id w:val="-1120296512"/>
          <w:citation/>
        </w:sdtPr>
        <w:sdtContent>
          <w:r>
            <w:fldChar w:fldCharType="begin"/>
          </w:r>
          <w:r>
            <w:instrText xml:space="preserve"> CITATION For12 \l 1033 </w:instrText>
          </w:r>
          <w:r>
            <w:fldChar w:fldCharType="separate"/>
          </w:r>
          <w:r w:rsidR="00EC3688">
            <w:rPr>
              <w:noProof/>
            </w:rPr>
            <w:t xml:space="preserve"> (Ford, 2012)</w:t>
          </w:r>
          <w:r>
            <w:fldChar w:fldCharType="end"/>
          </w:r>
        </w:sdtContent>
      </w:sdt>
      <w:r>
        <w:t>. Assuming a driver purchases a $25,000 car and keeps it that entire usable period, they will likely spend at least that much on fuel and repairs (see Table 7).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303F9964" w14:textId="77777777" w:rsidR="00AF4D58" w:rsidRDefault="00AF4D58">
      <w:pPr>
        <w:spacing w:after="160" w:line="259" w:lineRule="auto"/>
        <w:ind w:firstLine="0"/>
        <w:rPr>
          <w:ins w:id="749" w:author="Nate Bachmeier [AWS-SA]" w:date="2023-04-09T15:23:00Z"/>
        </w:rPr>
      </w:pPr>
      <w:ins w:id="750" w:author="Nate Bachmeier [AWS-SA]" w:date="2023-04-09T15:23:00Z">
        <w:r>
          <w:br w:type="page"/>
        </w:r>
      </w:ins>
    </w:p>
    <w:p w14:paraId="14B60264" w14:textId="77777777" w:rsidR="00E72F1F" w:rsidRDefault="00E72F1F" w:rsidP="00DA5CF7"/>
    <w:p w14:paraId="7E004E8A" w14:textId="1A992E1A" w:rsidR="00A125F3" w:rsidRPr="00A125F3" w:rsidRDefault="00A125F3" w:rsidP="00147510">
      <w:pPr>
        <w:pStyle w:val="Caption"/>
        <w:ind w:firstLine="0"/>
        <w:rPr>
          <w:i/>
        </w:rPr>
      </w:pPr>
      <w:bookmarkStart w:id="751" w:name="_Toc128255085"/>
      <w:r w:rsidRPr="00147510">
        <w:rPr>
          <w:b/>
          <w:bCs/>
        </w:rPr>
        <w:t xml:space="preserve">Table </w:t>
      </w:r>
      <w:r w:rsidRPr="00147510">
        <w:rPr>
          <w:b/>
          <w:bCs/>
        </w:rPr>
        <w:fldChar w:fldCharType="begin"/>
      </w:r>
      <w:r w:rsidRPr="00147510">
        <w:rPr>
          <w:b/>
          <w:bCs/>
        </w:rPr>
        <w:instrText xml:space="preserve"> SEQ Table \* ARABIC </w:instrText>
      </w:r>
      <w:r w:rsidRPr="00147510">
        <w:rPr>
          <w:b/>
          <w:bCs/>
        </w:rPr>
        <w:fldChar w:fldCharType="separate"/>
      </w:r>
      <w:r w:rsidR="00590F0E">
        <w:rPr>
          <w:b/>
          <w:bCs/>
          <w:noProof/>
        </w:rPr>
        <w:t>8</w:t>
      </w:r>
      <w:r w:rsidRPr="00147510">
        <w:rPr>
          <w:b/>
          <w:bCs/>
          <w:noProof/>
        </w:rPr>
        <w:fldChar w:fldCharType="end"/>
      </w:r>
      <w:r>
        <w:br/>
      </w:r>
      <w:r w:rsidRPr="00A125F3">
        <w:rPr>
          <w:i/>
        </w:rPr>
        <w:t>Ongoing Fees</w:t>
      </w:r>
      <w:bookmarkEnd w:id="751"/>
    </w:p>
    <w:tbl>
      <w:tblPr>
        <w:tblStyle w:val="GridTable4"/>
        <w:tblW w:w="0" w:type="auto"/>
        <w:tblLook w:val="04A0" w:firstRow="1" w:lastRow="0" w:firstColumn="1" w:lastColumn="0" w:noHBand="0" w:noVBand="1"/>
      </w:tblPr>
      <w:tblGrid>
        <w:gridCol w:w="4675"/>
        <w:gridCol w:w="4675"/>
      </w:tblGrid>
      <w:tr w:rsidR="00E72F1F" w14:paraId="4C1AAFF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F51CB7" w14:textId="77777777" w:rsidR="00E72F1F" w:rsidRDefault="00E72F1F" w:rsidP="00DB15A3">
            <w:pPr>
              <w:ind w:firstLine="0"/>
            </w:pPr>
            <w:r>
              <w:t>Line Item</w:t>
            </w:r>
          </w:p>
        </w:tc>
        <w:tc>
          <w:tcPr>
            <w:tcW w:w="4675" w:type="dxa"/>
          </w:tcPr>
          <w:p w14:paraId="375B7EC2"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DE831C" w14:textId="77777777" w:rsidR="00E72F1F" w:rsidRPr="00E90EC1" w:rsidRDefault="00E72F1F" w:rsidP="00DB15A3">
            <w:pPr>
              <w:ind w:firstLine="0"/>
            </w:pPr>
            <w:r w:rsidRPr="00E90EC1">
              <w:t>200,000 miles @ 30 miles/gallon</w:t>
            </w:r>
          </w:p>
        </w:tc>
        <w:tc>
          <w:tcPr>
            <w:tcW w:w="4675" w:type="dxa"/>
          </w:tcPr>
          <w:p w14:paraId="115888D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3D046563" w14:textId="77777777" w:rsidR="00E72F1F" w:rsidRPr="00E90EC1" w:rsidRDefault="00E72F1F" w:rsidP="00DB15A3">
            <w:pPr>
              <w:ind w:firstLine="0"/>
            </w:pPr>
            <w:r w:rsidRPr="00E90EC1">
              <w:t>x $2.50/gallon</w:t>
            </w:r>
          </w:p>
        </w:tc>
        <w:tc>
          <w:tcPr>
            <w:tcW w:w="4675" w:type="dxa"/>
          </w:tcPr>
          <w:p w14:paraId="6CB26BE4"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1DC95" w14:textId="77777777" w:rsidR="00E72F1F" w:rsidRPr="00E90EC1" w:rsidRDefault="00E72F1F" w:rsidP="00DB15A3">
            <w:pPr>
              <w:ind w:firstLine="0"/>
            </w:pPr>
            <w:r w:rsidRPr="00E90EC1">
              <w:t>+ Typical Repairs</w:t>
            </w:r>
          </w:p>
        </w:tc>
        <w:tc>
          <w:tcPr>
            <w:tcW w:w="4675" w:type="dxa"/>
          </w:tcPr>
          <w:p w14:paraId="2B382D60"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10,000</w:t>
            </w:r>
          </w:p>
        </w:tc>
      </w:tr>
      <w:tr w:rsidR="00E72F1F" w14:paraId="2B4E2ED0"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79522A45" w14:textId="77777777" w:rsidR="00E72F1F" w:rsidRPr="00E90EC1" w:rsidRDefault="00E72F1F" w:rsidP="00DA5CF7"/>
        </w:tc>
        <w:tc>
          <w:tcPr>
            <w:tcW w:w="4675" w:type="dxa"/>
          </w:tcPr>
          <w:p w14:paraId="602CA1F5"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pPr>
          </w:p>
        </w:tc>
      </w:tr>
      <w:tr w:rsidR="00E72F1F" w14:paraId="5DB61A1C"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166B03C" w14:textId="77777777" w:rsidR="00E72F1F" w:rsidRPr="00E90EC1" w:rsidRDefault="00E72F1F" w:rsidP="00DB15A3">
            <w:pPr>
              <w:ind w:firstLine="0"/>
            </w:pPr>
            <w:r w:rsidRPr="00E90EC1">
              <w:t>Total Costs</w:t>
            </w:r>
          </w:p>
        </w:tc>
        <w:tc>
          <w:tcPr>
            <w:tcW w:w="4675" w:type="dxa"/>
          </w:tcPr>
          <w:p w14:paraId="0B83E35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26,700</w:t>
            </w:r>
          </w:p>
        </w:tc>
      </w:tr>
    </w:tbl>
    <w:p w14:paraId="2E148E46" w14:textId="77777777" w:rsidR="00E72F1F" w:rsidRDefault="00E72F1F" w:rsidP="00DA5CF7"/>
    <w:p w14:paraId="65A2CEB2" w14:textId="61BA270B" w:rsidR="00E72F1F" w:rsidRDefault="00E72F1F" w:rsidP="00DA5CF7">
      <w:r>
        <w:t>When the driver has advance notice that a component is likely to fail, they can schedule the maintenance and minimize costs. The Preventative Maintenance System (PMS) provides this capability by collecting component-level telemetry and looking for anomalous metrics (see Figure 4).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sidR="00EC3688">
            <w:rPr>
              <w:noProof/>
            </w:rPr>
            <w:t xml:space="preserve"> (Jackson &amp; Rege, 2019)</w:t>
          </w:r>
          <w:r>
            <w:fldChar w:fldCharType="end"/>
          </w:r>
        </w:sdtContent>
      </w:sdt>
      <w:r>
        <w:t>. Next, the curated call flows into a Recurrent Neural Network (RNN), which uses sequences of previous tokens to predict future values (Keller et al., 2016). An anomaly exists when new observations deviate from these predictions and needs to surface in a decision</w:t>
      </w:r>
      <w:r w:rsidR="00C435F5">
        <w:t>-</w:t>
      </w:r>
      <w:r>
        <w:t>control process.</w:t>
      </w:r>
    </w:p>
    <w:p w14:paraId="0B2F05AA" w14:textId="125D259B" w:rsidR="00E72F1F" w:rsidRDefault="00251EDA" w:rsidP="00DB15A3">
      <w:pPr>
        <w:pStyle w:val="Caption"/>
        <w:ind w:firstLine="0"/>
      </w:pPr>
      <w:bookmarkStart w:id="752" w:name="_Toc128255055"/>
      <w:bookmarkStart w:id="753" w:name="_Toc128302241"/>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22</w:t>
      </w:r>
      <w:r w:rsidRPr="00310DC2">
        <w:rPr>
          <w:b/>
          <w:bCs/>
          <w:noProof/>
        </w:rPr>
        <w:fldChar w:fldCharType="end"/>
      </w:r>
      <w:r>
        <w:br/>
      </w:r>
      <w:r w:rsidRPr="00251EDA">
        <w:rPr>
          <w:i/>
        </w:rPr>
        <w:t>Preventative Maintenance System</w:t>
      </w:r>
      <w:r w:rsidR="00EE7751">
        <w:rPr>
          <w:i/>
        </w:rPr>
        <w:br/>
      </w:r>
      <w:r w:rsidR="00E72F1F">
        <w:rPr>
          <w:noProof/>
        </w:rPr>
        <w:drawing>
          <wp:inline distT="0" distB="0" distL="0" distR="0" wp14:anchorId="23CA6FCA" wp14:editId="5BE32A32">
            <wp:extent cx="4960171" cy="2828925"/>
            <wp:effectExtent l="0" t="0" r="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50"/>
                    <a:stretch>
                      <a:fillRect/>
                    </a:stretch>
                  </pic:blipFill>
                  <pic:spPr>
                    <a:xfrm>
                      <a:off x="0" y="0"/>
                      <a:ext cx="5492173" cy="3132341"/>
                    </a:xfrm>
                    <a:prstGeom prst="rect">
                      <a:avLst/>
                    </a:prstGeom>
                  </pic:spPr>
                </pic:pic>
              </a:graphicData>
            </a:graphic>
          </wp:inline>
        </w:drawing>
      </w:r>
      <w:bookmarkEnd w:id="752"/>
      <w:bookmarkEnd w:id="753"/>
    </w:p>
    <w:p w14:paraId="25F8F339" w14:textId="77777777" w:rsidR="00E72F1F" w:rsidRDefault="00E72F1F" w:rsidP="00DB15A3">
      <w:pPr>
        <w:pStyle w:val="Heading3"/>
        <w:ind w:firstLine="0"/>
      </w:pPr>
      <w:r>
        <w:t>Smart City Integration</w:t>
      </w:r>
    </w:p>
    <w:p w14:paraId="5A97887A" w14:textId="19545C97" w:rsidR="00E72F1F" w:rsidRDefault="00E72F1F" w:rsidP="00DA5CF7">
      <w:r>
        <w:t>The future evolution of city planning makes urban areas highly connected with fast wireless networking and intelligent machines emitting enormous telemetry data volumes (Balduccini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sidR="00EC3688">
            <w:rPr>
              <w:noProof/>
            </w:rPr>
            <w:t xml:space="preserve"> (Cohen, 2013)</w:t>
          </w:r>
          <w:r>
            <w:fldChar w:fldCharType="end"/>
          </w:r>
        </w:sdtContent>
      </w:sdt>
      <w:r>
        <w:t xml:space="preserve">. Modernizing these areas will require significant infrastructure investments, consensus on V2X communication protocols, and machines implementing those standards. </w:t>
      </w:r>
      <w:r>
        <w:lastRenderedPageBreak/>
        <w:t xml:space="preserve">Machine learning technologies </w:t>
      </w:r>
      <w:r w:rsidR="006F7F25">
        <w:t>must</w:t>
      </w:r>
      <w:r>
        <w:t xml:space="preserve"> synthesize those capabilities by making predictions by pairing vehicle-local sensors with ubiquitous cloud services.</w:t>
      </w:r>
    </w:p>
    <w:p w14:paraId="025BA80F" w14:textId="77777777" w:rsidR="00E72F1F" w:rsidRDefault="00E72F1F" w:rsidP="00DB15A3">
      <w:pPr>
        <w:pStyle w:val="Heading3"/>
        <w:ind w:firstLine="0"/>
      </w:pPr>
      <w:r>
        <w:t>Observations</w:t>
      </w:r>
    </w:p>
    <w:p w14:paraId="114B04F8" w14:textId="187B73C5" w:rsidR="00E72F1F" w:rsidRPr="00526E91" w:rsidRDefault="00E72F1F" w:rsidP="00DA5CF7">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5470BC36" w:rsidR="00E72F1F" w:rsidRDefault="00E72F1F" w:rsidP="00DA5CF7">
      <w:r>
        <w:t xml:space="preserve">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w:t>
      </w:r>
      <w:r w:rsidR="006F7F25">
        <w:t>from</w:t>
      </w:r>
      <w:r>
        <w:t xml:space="preserve"> harm’s way and reduce wear</w:t>
      </w:r>
      <w:r w:rsidR="00C435F5">
        <w:t xml:space="preserve"> and </w:t>
      </w:r>
      <w:r>
        <w:t xml:space="preserve">tear on internal parts. Looking further into the future, integrating intelligent vehicles within smart cities promises more efficient traffic shaping and risk awareness. However, the necessary infrastructure investments will unlikely arise in the next decade. Instead, machine learning will pair vehicular telemetry </w:t>
      </w:r>
      <w:r w:rsidR="00C435F5">
        <w:t>with</w:t>
      </w:r>
      <w:r>
        <w:t xml:space="preserve"> ubiquitous cloud computing to provide a similar experience.</w:t>
      </w:r>
    </w:p>
    <w:p w14:paraId="55A30E4F" w14:textId="77777777" w:rsidR="00E72F1F" w:rsidRDefault="00E72F1F" w:rsidP="00DB15A3">
      <w:pPr>
        <w:pStyle w:val="Heading2"/>
        <w:ind w:firstLine="0"/>
      </w:pPr>
      <w:bookmarkStart w:id="754" w:name="_Toc131970500"/>
      <w:r>
        <w:t>How does the reproducibility crisis impact ML design</w:t>
      </w:r>
      <w:bookmarkEnd w:id="754"/>
    </w:p>
    <w:p w14:paraId="6B68BDB2" w14:textId="661B4320" w:rsidR="00E72F1F" w:rsidRDefault="00E72F1F" w:rsidP="00DA5CF7">
      <w:r>
        <w:t>There is an abundance of non-reproducible experiments because researchers do not account for nuances in the data collection</w:t>
      </w:r>
      <w:r w:rsidR="00DB15A3">
        <w:t xml:space="preserve"> (Rivera-Landos et al., 2021)</w:t>
      </w:r>
      <w:r>
        <w:t xml:space="preserve">. These challenges originate from </w:t>
      </w:r>
      <w:r w:rsidRPr="00982E05">
        <w:rPr>
          <w:i/>
          <w:iCs/>
        </w:rPr>
        <w:t>Non-Determinism Introducing Factors</w:t>
      </w:r>
      <w:r>
        <w:rPr>
          <w:i/>
          <w:iCs/>
        </w:rPr>
        <w:t xml:space="preserve"> </w:t>
      </w:r>
      <w:r>
        <w:t xml:space="preserve">(NDIF), such as software updates and </w:t>
      </w:r>
      <w:r>
        <w:lastRenderedPageBreak/>
        <w:t>defects, hardware-specific differences, data uniqueness, randomization seeding, and dropout rates, among other reasons.</w:t>
      </w:r>
    </w:p>
    <w:p w14:paraId="2C423D11" w14:textId="77777777" w:rsidR="00E72F1F" w:rsidRDefault="00E72F1F" w:rsidP="00DB15A3">
      <w:pPr>
        <w:pStyle w:val="Heading3"/>
        <w:ind w:firstLine="0"/>
      </w:pPr>
      <w:r>
        <w:t>Sources of Non-Determinism Introducing Factors</w:t>
      </w:r>
    </w:p>
    <w:p w14:paraId="042D8222" w14:textId="03F135AB" w:rsidR="00E72F1F" w:rsidRDefault="00E72F1F" w:rsidP="00DA5CF7">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r w:rsidR="00DB15A3">
        <w:t xml:space="preserve"> (Kilgallon et al., 2017)</w:t>
      </w:r>
      <w:r>
        <w:t xml:space="preserve">. Researchers publish new techniques and present their findings </w:t>
      </w:r>
      <w:r w:rsidR="00A549E3">
        <w:t>using</w:t>
      </w:r>
      <w:r>
        <w:t xml:space="preserve"> open-source products like FlowDroid, AmanDroid, and DroidSafe. However, the detection rate for those tools is highly dependent on configuration-specific settings</w:t>
      </w:r>
      <w:r w:rsidR="005422DF">
        <w:t xml:space="preserve"> (Qiu et al., 2018).</w:t>
      </w:r>
      <w:r>
        <w:t xml:space="preserve"> This subtle dependency can be problematic for researchers and small businesses </w:t>
      </w:r>
      <w:r w:rsidR="006F7F25">
        <w:t>lacking the technical expertise</w:t>
      </w:r>
      <w:r>
        <w:t xml:space="preserve"> to support multiple competing toolchains.</w:t>
      </w:r>
    </w:p>
    <w:p w14:paraId="60E5F45E" w14:textId="57A490A0" w:rsidR="00E72F1F" w:rsidRDefault="006F7F25" w:rsidP="00DA5CF7">
      <w:r>
        <w:t>Recreating many foundational experiments is challenging and expensive</w:t>
      </w:r>
      <w:r w:rsidR="00E72F1F">
        <w:t>, so researchers must assume that previous authors are correct. Unverified facts present a significant risk that can have cascading ramifications. Consider Majoranas,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rsidR="00E72F1F">
            <w:fldChar w:fldCharType="begin"/>
          </w:r>
          <w:r w:rsidR="00E72F1F">
            <w:instrText xml:space="preserve"> CITATION Lan22 \l 1033 </w:instrText>
          </w:r>
          <w:r w:rsidR="00E72F1F">
            <w:fldChar w:fldCharType="separate"/>
          </w:r>
          <w:r w:rsidR="00EC3688">
            <w:rPr>
              <w:noProof/>
            </w:rPr>
            <w:t xml:space="preserve"> (Langston, 2022)</w:t>
          </w:r>
          <w:r w:rsidR="00E72F1F">
            <w:fldChar w:fldCharType="end"/>
          </w:r>
        </w:sdtContent>
      </w:sdt>
      <w:r w:rsidR="00E72F1F">
        <w:t>.” Limited access to equipment forces many researchers to rely on computerized physics simulation processes. Recently, Pennsylvania State University could not reproduce several foundational studies and received opposite results</w:t>
      </w:r>
      <w:sdt>
        <w:sdtPr>
          <w:id w:val="1830326431"/>
          <w:citation/>
        </w:sdtPr>
        <w:sdtContent>
          <w:r w:rsidR="00E72F1F">
            <w:fldChar w:fldCharType="begin"/>
          </w:r>
          <w:r w:rsidR="00E72F1F">
            <w:instrText xml:space="preserve"> CITATION Fro21 \l 1033 </w:instrText>
          </w:r>
          <w:r w:rsidR="00E72F1F">
            <w:fldChar w:fldCharType="separate"/>
          </w:r>
          <w:r w:rsidR="00EC3688">
            <w:rPr>
              <w:noProof/>
            </w:rPr>
            <w:t xml:space="preserve"> (Frolov, 2021)</w:t>
          </w:r>
          <w:r w:rsidR="00E72F1F">
            <w:fldChar w:fldCharType="end"/>
          </w:r>
        </w:sdtContent>
      </w:sdt>
      <w:r w:rsidR="00E72F1F">
        <w:t xml:space="preserve">. After disproving basic expectations, researchers revisited other assumptions and found at least six </w:t>
      </w:r>
      <w:r w:rsidR="005422DF">
        <w:t>false core tenants</w:t>
      </w:r>
      <w:r w:rsidR="00E72F1F">
        <w:t xml:space="preserve">. This situation highlights the criticality of </w:t>
      </w:r>
      <w:r w:rsidR="00E72F1F">
        <w:lastRenderedPageBreak/>
        <w:t>revalidating technological assumptions. The body of knowledge is never precise and continually evolv</w:t>
      </w:r>
      <w:r w:rsidR="00C435F5">
        <w:t>es</w:t>
      </w:r>
      <w:r w:rsidR="00E72F1F">
        <w:t xml:space="preserve"> with new facts.</w:t>
      </w:r>
    </w:p>
    <w:p w14:paraId="70DCA5D1" w14:textId="7C41DEC2" w:rsidR="00E72F1F" w:rsidRDefault="00E72F1F" w:rsidP="00DA5CF7">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EC3688">
            <w:rPr>
              <w:noProof/>
            </w:rPr>
            <w:t>(Miyakawa, 2020, p. 1)</w:t>
          </w:r>
          <w:r>
            <w:fldChar w:fldCharType="end"/>
          </w:r>
        </w:sdtContent>
      </w:sdt>
      <w:r>
        <w:t xml:space="preserve">.” The editor claims to spot these situations by looking for data too perfect, error rates improbable, and study impact too significant. </w:t>
      </w:r>
      <w:r w:rsidR="006F7F25">
        <w:t xml:space="preserve">Catching blatant lies is relatively easy </w:t>
      </w:r>
      <w:r>
        <w:t>though humans commonly only cheat a little</w:t>
      </w:r>
      <w:sdt>
        <w:sdtPr>
          <w:id w:val="1832949979"/>
          <w:citation/>
        </w:sdtPr>
        <w:sdtContent>
          <w:r>
            <w:fldChar w:fldCharType="begin"/>
          </w:r>
          <w:r>
            <w:instrText xml:space="preserve"> CITATION Ari09 \l 1033 </w:instrText>
          </w:r>
          <w:r>
            <w:fldChar w:fldCharType="separate"/>
          </w:r>
          <w:r w:rsidR="00EC3688">
            <w:rPr>
              <w:noProof/>
            </w:rPr>
            <w:t xml:space="preserve"> (Ariely, 2009)</w:t>
          </w:r>
          <w:r>
            <w:fldChar w:fldCharType="end"/>
          </w:r>
        </w:sdtContent>
      </w:sdt>
      <w:r>
        <w:t>. Behavioral economists consistently demonstrate that people mispresent small details that lead to a better story with believably exaggerated results (e.g., an 75% accurate score becomes 82%).</w:t>
      </w:r>
    </w:p>
    <w:p w14:paraId="5BD243CD" w14:textId="77777777" w:rsidR="00E72F1F" w:rsidRDefault="00E72F1F" w:rsidP="00DB15A3">
      <w:pPr>
        <w:pStyle w:val="Heading3"/>
        <w:ind w:firstLine="0"/>
      </w:pPr>
      <w:r>
        <w:t>Influence of societal norms and ethical design</w:t>
      </w:r>
    </w:p>
    <w:p w14:paraId="2C7FF97F" w14:textId="026F7DFD" w:rsidR="00E72F1F" w:rsidRDefault="00E72F1F" w:rsidP="00DA5CF7">
      <w:r>
        <w:t xml:space="preserve">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ladenness with bias and mispresents values as evidential factors. They state that researchers are </w:t>
      </w:r>
      <w:del w:id="755" w:author="Nate Bachmeier [AWS-SA]" w:date="2023-04-09T15:24:00Z">
        <w:r w:rsidDel="00AF4D58">
          <w:delText xml:space="preserve">generally </w:delText>
        </w:r>
      </w:del>
      <w:r>
        <w:t>well-intentioned and aim to make reliable, repeatable studies. However, it is impractical for those practitioners to wait for results to be flawless, as this means science no longer evolves. Put another way, “</w:t>
      </w:r>
      <w:del w:id="756" w:author="Nate Bachmeier [AWS-SA]" w:date="2023-04-09T15:24:00Z">
        <w:r w:rsidDel="00AF4D58">
          <w:delText>a</w:delText>
        </w:r>
      </w:del>
      <w:ins w:id="757" w:author="Nate Bachmeier [AWS-SA]" w:date="2023-04-09T15:24:00Z">
        <w:r w:rsidR="00AF4D58">
          <w:t>A</w:t>
        </w:r>
      </w:ins>
      <w:r>
        <w:t>ll models are wrong, but some are useful</w:t>
      </w:r>
      <w:r w:rsidRPr="00700176">
        <w:t xml:space="preserve"> </w:t>
      </w:r>
      <w:sdt>
        <w:sdtPr>
          <w:id w:val="28848924"/>
          <w:citation/>
        </w:sdtPr>
        <w:sdtContent>
          <w:r>
            <w:fldChar w:fldCharType="begin"/>
          </w:r>
          <w:r>
            <w:instrText xml:space="preserve">CITATION Den15 \p 3 \l 1033 </w:instrText>
          </w:r>
          <w:r>
            <w:fldChar w:fldCharType="separate"/>
          </w:r>
          <w:r w:rsidR="00EC3688">
            <w:rPr>
              <w:noProof/>
            </w:rPr>
            <w:t>(Denis, 2015, p. 3)</w:t>
          </w:r>
          <w:r>
            <w:fldChar w:fldCharType="end"/>
          </w:r>
        </w:sdtContent>
      </w:sdt>
      <w:r>
        <w:t xml:space="preserve">.” The quote infers that it can be challenging to include all aspects of the environment. These external factors can create deltas between expectations and reality. </w:t>
      </w:r>
      <w:r>
        <w:lastRenderedPageBreak/>
        <w:t>Academics should perceive the book of knowledge as continually developing principles and tenants, where more precise instruments will eventually supersede those ideas.</w:t>
      </w:r>
    </w:p>
    <w:p w14:paraId="449357CD" w14:textId="77777777" w:rsidR="00E72F1F" w:rsidRDefault="00E72F1F" w:rsidP="00DB15A3">
      <w:pPr>
        <w:pStyle w:val="Heading3"/>
        <w:ind w:firstLine="0"/>
      </w:pPr>
      <w:r>
        <w:t>Role of ethical design</w:t>
      </w:r>
    </w:p>
    <w:p w14:paraId="639C2511" w14:textId="77777777" w:rsidR="00E72F1F" w:rsidRPr="002D079F" w:rsidRDefault="00E72F1F" w:rsidP="00DA5CF7">
      <w:r>
        <w:t xml:space="preserve">Researchers need to manage ethical challenges that arise from their work. These issues originate from societal norms and internal biases. While several frameworks exist to guide the conversation, they can be ambiguous or focus on a subset of the problem. </w:t>
      </w:r>
    </w:p>
    <w:p w14:paraId="7846F5F5" w14:textId="5307F7F6" w:rsidR="00E72F1F" w:rsidRDefault="00E72F1F" w:rsidP="00DA5CF7">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sidR="00EC3688">
            <w:rPr>
              <w:noProof/>
            </w:rPr>
            <w:t>(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sidR="00EC3688">
            <w:rPr>
              <w:noProof/>
            </w:rPr>
            <w:t xml:space="preserve"> (Gergen, 2010)</w:t>
          </w:r>
          <w:r>
            <w:fldChar w:fldCharType="end"/>
          </w:r>
        </w:sdtContent>
      </w:sdt>
      <w:r>
        <w:t>. Consider a project that seeks to prove that men are superior to women. Within a chauvinistic cohort, these results align with their worldview and are ethical. However, a diverse group would chastise the idea, regardless of methodology. Further complicating matter</w:t>
      </w:r>
      <w:r w:rsidR="00C435F5">
        <w:t>s</w:t>
      </w:r>
      <w:r>
        <w:t xml:space="preserve">, </w:t>
      </w:r>
      <w:r w:rsidR="005422DF">
        <w:t xml:space="preserve">moral </w:t>
      </w:r>
      <w:r>
        <w:t>identities are dynamic and evolve (or regress) over time.</w:t>
      </w:r>
    </w:p>
    <w:p w14:paraId="5556B0B6" w14:textId="1BA7438B" w:rsidR="00E72F1F" w:rsidRDefault="00E72F1F" w:rsidP="00DA5CF7">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DB15A3">
      <w:pPr>
        <w:pStyle w:val="Heading3"/>
        <w:ind w:firstLine="0"/>
      </w:pPr>
      <w:r>
        <w:t>Threats to validity</w:t>
      </w:r>
    </w:p>
    <w:p w14:paraId="41F6D24B" w14:textId="4DABE5EF" w:rsidR="00E72F1F" w:rsidRDefault="00E72F1F" w:rsidP="00DA5CF7">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sidR="00EC3688">
            <w:rPr>
              <w:noProof/>
            </w:rPr>
            <w:t xml:space="preserve"> (Parker, 1993)</w:t>
          </w:r>
          <w:r>
            <w:fldChar w:fldCharType="end"/>
          </w:r>
        </w:sdtContent>
      </w:sdt>
      <w:r>
        <w:t xml:space="preserve">. When designing high-quality experiments, the designers must be </w:t>
      </w:r>
      <w:r w:rsidR="00C435F5">
        <w:t>aware</w:t>
      </w:r>
      <w:r>
        <w:t xml:space="preserve"> of these issues and their sources (see Table 1). Fundamentally, these challenges represent a degradation of the experiment</w:t>
      </w:r>
      <w:r w:rsidR="00A549E3">
        <w:t>’</w:t>
      </w:r>
      <w:r>
        <w:t xml:space="preserve">s confidentiality, integrity, and availability. These limitations prevent the generalization and reproducibility of research, resulting in the </w:t>
      </w:r>
      <w:r>
        <w:lastRenderedPageBreak/>
        <w:t>discrediting of publications and professional embarrassment</w:t>
      </w:r>
      <w:sdt>
        <w:sdtPr>
          <w:id w:val="-1032878071"/>
          <w:citation/>
        </w:sdtPr>
        <w:sdtContent>
          <w:r>
            <w:fldChar w:fldCharType="begin"/>
          </w:r>
          <w:r>
            <w:instrText xml:space="preserve"> CITATION Gar12 \l 1033 </w:instrText>
          </w:r>
          <w:r>
            <w:fldChar w:fldCharType="separate"/>
          </w:r>
          <w:r w:rsidR="00EC3688">
            <w:rPr>
              <w:noProof/>
            </w:rPr>
            <w:t xml:space="preserve"> (García-Pérez, 2012)</w:t>
          </w:r>
          <w:r>
            <w:fldChar w:fldCharType="end"/>
          </w:r>
        </w:sdtContent>
      </w:sdt>
      <w:r>
        <w:t xml:space="preserve">. Instead, researchers must decide on controls and procedures before </w:t>
      </w:r>
      <w:del w:id="758" w:author="Nate Bachmeier [AWS-SA]" w:date="2023-04-09T15:24:00Z">
        <w:r w:rsidDel="00AF4D58">
          <w:delText>even beginning data collection</w:delText>
        </w:r>
      </w:del>
      <w:ins w:id="759" w:author="Nate Bachmeier [AWS-SA]" w:date="2023-04-09T15:24:00Z">
        <w:r w:rsidR="00AF4D58">
          <w:t>collecting data</w:t>
        </w:r>
      </w:ins>
      <w:r>
        <w:t>.</w:t>
      </w:r>
    </w:p>
    <w:p w14:paraId="2BA10C6B" w14:textId="2590CAE0" w:rsidR="00E33B08" w:rsidRPr="006305D2" w:rsidRDefault="00E33B08" w:rsidP="00DB15A3">
      <w:pPr>
        <w:pStyle w:val="Caption"/>
        <w:ind w:firstLine="0"/>
        <w:rPr>
          <w:i/>
        </w:rPr>
      </w:pPr>
      <w:bookmarkStart w:id="760" w:name="_Toc128255086"/>
      <w:r w:rsidRPr="00DB15A3">
        <w:rPr>
          <w:b/>
          <w:bCs/>
        </w:rPr>
        <w:t xml:space="preserve">Table </w:t>
      </w:r>
      <w:r w:rsidRPr="00DB15A3">
        <w:rPr>
          <w:b/>
          <w:bCs/>
        </w:rPr>
        <w:fldChar w:fldCharType="begin"/>
      </w:r>
      <w:r w:rsidRPr="00DB15A3">
        <w:rPr>
          <w:b/>
          <w:bCs/>
        </w:rPr>
        <w:instrText xml:space="preserve"> SEQ Table \* ARABIC </w:instrText>
      </w:r>
      <w:r w:rsidRPr="00DB15A3">
        <w:rPr>
          <w:b/>
          <w:bCs/>
        </w:rPr>
        <w:fldChar w:fldCharType="separate"/>
      </w:r>
      <w:r w:rsidR="00590F0E">
        <w:rPr>
          <w:b/>
          <w:bCs/>
          <w:noProof/>
        </w:rPr>
        <w:t>9</w:t>
      </w:r>
      <w:r w:rsidRPr="00DB15A3">
        <w:rPr>
          <w:b/>
          <w:bCs/>
          <w:noProof/>
        </w:rPr>
        <w:fldChar w:fldCharType="end"/>
      </w:r>
      <w:r w:rsidR="006305D2" w:rsidRPr="00DB15A3">
        <w:rPr>
          <w:b/>
          <w:bCs/>
        </w:rPr>
        <w:br/>
      </w:r>
      <w:r w:rsidRPr="006305D2">
        <w:rPr>
          <w:i/>
        </w:rPr>
        <w:t>Threat Sources</w:t>
      </w:r>
      <w:bookmarkEnd w:id="760"/>
    </w:p>
    <w:tbl>
      <w:tblPr>
        <w:tblStyle w:val="GridTable4"/>
        <w:tblW w:w="0" w:type="auto"/>
        <w:tblLook w:val="04A0" w:firstRow="1" w:lastRow="0" w:firstColumn="1" w:lastColumn="0" w:noHBand="0" w:noVBand="1"/>
      </w:tblPr>
      <w:tblGrid>
        <w:gridCol w:w="4675"/>
        <w:gridCol w:w="4675"/>
      </w:tblGrid>
      <w:tr w:rsidR="00E72F1F" w14:paraId="2162E94A"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DB15A3">
            <w:pPr>
              <w:ind w:firstLine="0"/>
            </w:pPr>
            <w:r>
              <w:t>Source</w:t>
            </w:r>
          </w:p>
        </w:tc>
        <w:tc>
          <w:tcPr>
            <w:tcW w:w="4675" w:type="dxa"/>
          </w:tcPr>
          <w:p w14:paraId="522CF294"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DB15A3">
            <w:pPr>
              <w:ind w:firstLine="0"/>
            </w:pPr>
            <w:r w:rsidRPr="002372CA">
              <w:t>Internal Threat</w:t>
            </w:r>
          </w:p>
        </w:tc>
        <w:tc>
          <w:tcPr>
            <w:tcW w:w="4675" w:type="dxa"/>
          </w:tcPr>
          <w:p w14:paraId="1200C4B6"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DB15A3">
            <w:pPr>
              <w:ind w:firstLine="0"/>
            </w:pPr>
            <w:r w:rsidRPr="002372CA">
              <w:t>External Threat</w:t>
            </w:r>
          </w:p>
        </w:tc>
        <w:tc>
          <w:tcPr>
            <w:tcW w:w="4675" w:type="dxa"/>
          </w:tcPr>
          <w:p w14:paraId="1D6672E3"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DB15A3">
            <w:pPr>
              <w:ind w:firstLine="0"/>
            </w:pPr>
            <w:r w:rsidRPr="002372CA">
              <w:t>Statistical Conclusion Validity</w:t>
            </w:r>
          </w:p>
        </w:tc>
        <w:tc>
          <w:tcPr>
            <w:tcW w:w="4675" w:type="dxa"/>
          </w:tcPr>
          <w:p w14:paraId="1CBADB6C"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DB15A3">
            <w:pPr>
              <w:ind w:firstLine="0"/>
            </w:pPr>
            <w:r w:rsidRPr="002372CA">
              <w:t>Construct Validity</w:t>
            </w:r>
          </w:p>
        </w:tc>
        <w:tc>
          <w:tcPr>
            <w:tcW w:w="4675" w:type="dxa"/>
          </w:tcPr>
          <w:p w14:paraId="7A9CDDBC"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4741FF55" w:rsidR="00E72F1F" w:rsidRPr="00554AE3" w:rsidRDefault="009C0CE1" w:rsidP="00DA5CF7">
      <w:r>
        <w:br/>
      </w:r>
      <w:r w:rsidR="00E72F1F">
        <w:tab/>
        <w:t>For example, if a participant needs to provide personally sensitive information, the data collection must convey trustworthiness (construct validity). Otherwise, the candidate will likely hold back data like side</w:t>
      </w:r>
      <w:r w:rsidR="00C435F5">
        <w:t xml:space="preserve"> </w:t>
      </w:r>
      <w:r w:rsidR="00E72F1F">
        <w:t xml:space="preserve">effects that are highly relevant to the research project. Without trust, the contributor might engage in activities that directly </w:t>
      </w:r>
      <w:r w:rsidR="006F7F25">
        <w:t>contradict</w:t>
      </w:r>
      <w:r w:rsidR="00E72F1F">
        <w:t xml:space="preserve"> the study (external threats). The research team might lack plan</w:t>
      </w:r>
      <w:r w:rsidR="00C435F5">
        <w:t>s</w:t>
      </w:r>
      <w:r w:rsidR="00E72F1F">
        <w:t xml:space="preserve"> to deal with these confounding variables and deviate arbitrarily </w:t>
      </w:r>
      <w:r w:rsidR="006F7F25">
        <w:t xml:space="preserve">from excluding </w:t>
      </w:r>
      <w:r w:rsidR="00E72F1F">
        <w:t xml:space="preserve">group members (internal threats). Since these results are now arbitrary, shoehorning outcomes into various statistical models until it lines up (statistical conclusion validity). An unlimited number of these permutations exist, and </w:t>
      </w:r>
      <w:r w:rsidR="005422DF">
        <w:t xml:space="preserve">removing </w:t>
      </w:r>
      <w:r w:rsidR="009D7DBB">
        <w:t xml:space="preserve">every situation </w:t>
      </w:r>
      <w:r w:rsidR="00E72F1F">
        <w:t>is impossible</w:t>
      </w:r>
      <w:sdt>
        <w:sdtPr>
          <w:id w:val="929465018"/>
          <w:citation/>
        </w:sdtPr>
        <w:sdtContent>
          <w:r w:rsidR="00E72F1F">
            <w:fldChar w:fldCharType="begin"/>
          </w:r>
          <w:r w:rsidR="00E72F1F">
            <w:instrText xml:space="preserve"> CITATION Par93 \l 1033 </w:instrText>
          </w:r>
          <w:r w:rsidR="00E72F1F">
            <w:fldChar w:fldCharType="separate"/>
          </w:r>
          <w:r w:rsidR="00EC3688">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194E3E">
      <w:pPr>
        <w:pStyle w:val="Heading3"/>
        <w:ind w:firstLine="0"/>
      </w:pPr>
      <w:r>
        <w:t>Internal biases</w:t>
      </w:r>
    </w:p>
    <w:p w14:paraId="79FF8AF9" w14:textId="0AFFD675" w:rsidR="00E72F1F" w:rsidRPr="008B5F57" w:rsidRDefault="00E72F1F" w:rsidP="00DA5CF7">
      <w:r w:rsidRPr="008B5F57">
        <w:t xml:space="preserve">Researchers need to understand their internal biases. Everyone has historical and cultural defaults that lead to prejudices. These subtle classification differences influence language and </w:t>
      </w:r>
      <w:r w:rsidRPr="008B5F57">
        <w:lastRenderedPageBreak/>
        <w:t>construct our reality</w:t>
      </w:r>
      <w:sdt>
        <w:sdtPr>
          <w:id w:val="556896386"/>
          <w:citation/>
        </w:sdtPr>
        <w:sdtContent>
          <w:r w:rsidRPr="008B5F57">
            <w:fldChar w:fldCharType="begin"/>
          </w:r>
          <w:r w:rsidRPr="008B5F57">
            <w:instrText xml:space="preserve"> CITATION Owe17 \l 1033 </w:instrText>
          </w:r>
          <w:r w:rsidRPr="008B5F57">
            <w:fldChar w:fldCharType="separate"/>
          </w:r>
          <w:r w:rsidR="00EC3688">
            <w:rPr>
              <w:noProof/>
            </w:rPr>
            <w:t xml:space="preserve"> (Owen, 2017)</w:t>
          </w:r>
          <w:r w:rsidRPr="008B5F57">
            <w:fldChar w:fldCharType="end"/>
          </w:r>
        </w:sdtContent>
      </w:sdt>
      <w:r w:rsidRPr="008B5F57">
        <w:t>. Words matter</w:t>
      </w:r>
      <w:r w:rsidR="006F7F25">
        <w:t>,</w:t>
      </w:r>
      <w:r w:rsidRPr="008B5F57">
        <w:t xml:space="preserve"> and one needs to choose them carefully. These biases sneak into our written and verbal communication</w:t>
      </w:r>
      <w:r w:rsidR="009D7DBB">
        <w:t>, and they</w:t>
      </w:r>
      <w:r w:rsidRPr="008B5F57">
        <w:t xml:space="preserve"> cause us to gloss over Diversity, Equity, and Inclusion (DEI)</w:t>
      </w:r>
      <w:r w:rsidR="009D7DBB">
        <w:t xml:space="preserve"> issues</w:t>
      </w:r>
      <w:r w:rsidRPr="008B5F57">
        <w:t>. For instance, the terms such as whitelist and blacklist have racial connotation</w:t>
      </w:r>
      <w:r w:rsidR="00BD0461">
        <w:t>s</w:t>
      </w:r>
      <w:r w:rsidRPr="008B5F57">
        <w:t xml:space="preserve">. These modifiers become a sub-conscience reinforcement that one’s worldview is the only perspective. </w:t>
      </w:r>
    </w:p>
    <w:p w14:paraId="5B837548" w14:textId="77777777" w:rsidR="00E72F1F" w:rsidRDefault="00E72F1F" w:rsidP="00BD0461">
      <w:pPr>
        <w:pStyle w:val="Heading3"/>
        <w:ind w:firstLine="0"/>
      </w:pPr>
      <w:r>
        <w:t>Sources of ethical frameworks</w:t>
      </w:r>
    </w:p>
    <w:p w14:paraId="5D372AB0" w14:textId="6BB6EB94" w:rsidR="00E72F1F" w:rsidRDefault="00E72F1F" w:rsidP="00DA5CF7">
      <w:r>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sidR="00EC3688">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360BF670" w:rsidR="00E72F1F" w:rsidRDefault="00E72F1F" w:rsidP="00DA5CF7">
      <w:r>
        <w:t>After forty years, the ethical code requires modernization to align with evolving worldviews. Adashi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w:t>
      </w:r>
      <w:r w:rsidR="00BD0461">
        <w:t xml:space="preserve"> </w:t>
      </w:r>
      <w:r>
        <w:t xml:space="preserve">media juggernaut can ethically track relationships between billions of people. However, it is not bound to prevent malicious </w:t>
      </w:r>
      <w:r w:rsidRPr="008D62A3">
        <w:lastRenderedPageBreak/>
        <w:t>auxiliary</w:t>
      </w:r>
      <w:r>
        <w:t xml:space="preserve"> use</w:t>
      </w:r>
      <w:r w:rsidR="00BD0461">
        <w:t xml:space="preserve"> </w:t>
      </w:r>
      <w:r>
        <w:t>cases (e.g., election interference). While this position resonates with specific cohorts, it faces fierce opposition from others.</w:t>
      </w:r>
    </w:p>
    <w:p w14:paraId="695C0BEC" w14:textId="77777777" w:rsidR="00E72F1F" w:rsidRDefault="00E72F1F" w:rsidP="00BD0461">
      <w:pPr>
        <w:pStyle w:val="Heading3"/>
        <w:ind w:firstLine="0"/>
      </w:pPr>
      <w:r>
        <w:t>Controversial Subjects</w:t>
      </w:r>
    </w:p>
    <w:p w14:paraId="0B4255F9" w14:textId="4AFD2330" w:rsidR="00E72F1F" w:rsidRDefault="00E72F1F" w:rsidP="00DA5CF7">
      <w:r>
        <w:t>Many academic and business communities embrace Diversity, Equity, and Inclusion (DEI) concepts. These ideas are becoming mainstream, and that will cause them to become shared truths and social norms. Researchers that fight against this force are likely to find exclusion and isolation (</w:t>
      </w:r>
      <w:r w:rsidR="00BD0461">
        <w:t xml:space="preserve">Adashi et al., 2018; </w:t>
      </w:r>
      <w:r>
        <w:t>Owen, 2017). Instead, they should adopt social standards and assume “people are people.”  However, this is often easier said than done. Human data sets contain numerous highly correlated variables (e.g., race and income). These statical properties prevent merely dropping an individual column and making the results racially neutral. Researchers can explicitly call out the risk in their findings, but fully addressing this situation is an open problem.</w:t>
      </w:r>
    </w:p>
    <w:p w14:paraId="0AE8E0E4" w14:textId="70CAE451" w:rsidR="00E72F1F" w:rsidRDefault="00E72F1F" w:rsidP="00BD0461">
      <w:pPr>
        <w:pStyle w:val="Heading2"/>
        <w:ind w:firstLine="0"/>
      </w:pPr>
      <w:bookmarkStart w:id="761" w:name="_Toc131970501"/>
      <w:r>
        <w:t xml:space="preserve">Ethical </w:t>
      </w:r>
      <w:del w:id="762" w:author="Nate Bachmeier [AWS-SA]" w:date="2023-04-09T15:24:00Z">
        <w:r w:rsidDel="00AF4D58">
          <w:delText xml:space="preserve">considerations </w:delText>
        </w:r>
      </w:del>
      <w:ins w:id="763" w:author="Nate Bachmeier [AWS-SA]" w:date="2023-04-09T15:24:00Z">
        <w:r w:rsidR="00AF4D58">
          <w:t xml:space="preserve">Considerations </w:t>
        </w:r>
      </w:ins>
      <w:r>
        <w:t>of A</w:t>
      </w:r>
      <w:r w:rsidR="004A68E9">
        <w:t>I</w:t>
      </w:r>
      <w:bookmarkEnd w:id="761"/>
    </w:p>
    <w:p w14:paraId="23083D7B" w14:textId="65FCC60D" w:rsidR="00E72F1F" w:rsidRDefault="00E72F1F" w:rsidP="00DA5CF7">
      <w:r>
        <w:t>Artificial intelligence is a scary black box that spreads malicious propaganda</w:t>
      </w:r>
      <w:r w:rsidR="006F7F25">
        <w:t>,</w:t>
      </w:r>
      <w:r>
        <w:t xml:space="preserve"> destroys jobs, and seeks to destabilize honest citizens’ values. This statement is intentionally farcical, yet it also touches on fundamental concerns of ethical AI designs. People fear what they do not understand and use science</w:t>
      </w:r>
      <w:r w:rsidR="00BD0461">
        <w:t xml:space="preserve"> </w:t>
      </w:r>
      <w:r>
        <w:t xml:space="preserv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Hole &amp; Ahmad, 2019; Upchurch, 2018</w:t>
      </w:r>
      <w:r w:rsidR="004A68E9">
        <w:t>; Wildberger, 1996</w:t>
      </w:r>
      <w:r>
        <w:t xml:space="preserve">). Instead, organizations </w:t>
      </w:r>
      <w:r w:rsidR="006F7F25">
        <w:t>must</w:t>
      </w:r>
      <w:r>
        <w:t xml:space="preserve"> assess these tools rationally, explore applications that enhance human capabilities, and remove undifferentiating overhead.</w:t>
      </w:r>
    </w:p>
    <w:p w14:paraId="0E2B696F" w14:textId="77777777" w:rsidR="00E72F1F" w:rsidRDefault="00E72F1F" w:rsidP="00BD0461">
      <w:pPr>
        <w:pStyle w:val="Heading3"/>
        <w:ind w:firstLine="0"/>
      </w:pPr>
      <w:r>
        <w:lastRenderedPageBreak/>
        <w:t>Roles of Artificial Intelligence</w:t>
      </w:r>
    </w:p>
    <w:p w14:paraId="32788152" w14:textId="3D1E001C" w:rsidR="00E72F1F" w:rsidRPr="000F1984" w:rsidRDefault="00E72F1F" w:rsidP="00DA5CF7">
      <w:r>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5405F0E4" w14:textId="77777777" w:rsidR="00E72F1F" w:rsidRDefault="00E72F1F" w:rsidP="00DA5CF7">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07AC2107" w:rsidR="00E72F1F" w:rsidRDefault="00E72F1F" w:rsidP="00DA5CF7">
      <w:r>
        <w:t>Similarly, modern businesses actively seek methods to reduce costs and improve efficiencies through automation. The most powerful artificial intelligence applications use machines to enhance human capabilities rather than replace them (</w:t>
      </w:r>
      <w:r w:rsidR="004A68E9">
        <w:t xml:space="preserve">Boire, 2017; </w:t>
      </w:r>
      <w:r>
        <w:t xml:space="preserve">Heer, 2019).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Sch</w:t>
      </w:r>
      <w:r w:rsidR="00C435F5">
        <w:t>el</w:t>
      </w:r>
      <w:r>
        <w:t>er et al., 2019). Many professions exist as a combination of decision-making, pattern recognition, and mechanical tasks. Expert systems address specific job requirements; however, superseding the soft skills that unify these role components is challenging (Huang et al., 2019).</w:t>
      </w:r>
    </w:p>
    <w:p w14:paraId="645E0B3E" w14:textId="34E6A548" w:rsidR="00E72F1F" w:rsidRDefault="00E72F1F" w:rsidP="00DA5CF7">
      <w:r>
        <w:lastRenderedPageBreak/>
        <w:t>Specific low-skilled jobs,</w:t>
      </w:r>
      <w:r w:rsidRPr="0034492B">
        <w:t xml:space="preserve"> </w:t>
      </w:r>
      <w:r>
        <w:t>such as bank tellers and office clerical staff, are at risk of being replaced (Hamid et al., 2017). Similarly, expert pattern</w:t>
      </w:r>
      <w:r w:rsidR="00BD0461">
        <w:t>-</w:t>
      </w:r>
      <w:r>
        <w:t>matching tasks like identifying tumors in MRI (</w:t>
      </w:r>
      <w:r w:rsidRPr="0034492B">
        <w:t>Magnetic Resonance Imaging</w:t>
      </w:r>
      <w:r>
        <w:t>) becomes commoditized through AI systems. Given the lower entry barrier, some low-skilled workers will transition to better-paying jobs operating 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77777777" w:rsidR="00E72F1F" w:rsidRDefault="00E72F1F" w:rsidP="00DA5CF7">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302B04A8" w14:textId="207F7A07" w:rsidR="00E72F1F" w:rsidRPr="00DC5575" w:rsidRDefault="00E72F1F" w:rsidP="00DA5CF7">
      <w:r>
        <w:t>While this approach has much potential, there are concerns that professionals arbitrarily accept recommendations. However, these challenges occur everywhere automation controls the ‘last mile’ of decision</w:t>
      </w:r>
      <w:r w:rsidR="00BD0461">
        <w:t>-</w:t>
      </w:r>
      <w:r>
        <w:t>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EC3688">
            <w:rPr>
              <w:noProof/>
            </w:rPr>
            <w:t xml:space="preserve"> (Hole &amp; Ahmad, 2019)</w:t>
          </w:r>
          <w:r>
            <w:fldChar w:fldCharType="end"/>
          </w:r>
        </w:sdtContent>
      </w:sdt>
      <w:r>
        <w:t>. Until artificial brains can rationalize abstract thought, humans must perform this task.</w:t>
      </w:r>
    </w:p>
    <w:p w14:paraId="7D5E5BFF" w14:textId="1E23BBF7" w:rsidR="00E72F1F" w:rsidRDefault="00E72F1F" w:rsidP="00DA5CF7">
      <w:r w:rsidRPr="00A61E64">
        <w:rPr>
          <w:b/>
          <w:bCs/>
        </w:rPr>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EC3688">
            <w:rPr>
              <w:noProof/>
            </w:rPr>
            <w:t xml:space="preserve"> (Thomas, 2019)</w:t>
          </w:r>
          <w:r>
            <w:fldChar w:fldCharType="end"/>
          </w:r>
        </w:sdtContent>
      </w:sdt>
      <w:r>
        <w:t xml:space="preserve">. Fundamentally, marketing campaigns </w:t>
      </w:r>
      <w:r>
        <w:lastRenderedPageBreak/>
        <w:t>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sidR="00EC3688">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27FC43F8" w14:textId="13CDFF55" w:rsidR="00E72F1F" w:rsidRDefault="00E72F1F" w:rsidP="00DA5CF7">
      <w:r>
        <w:t>Congressional and media sources raise ethical questions a</w:t>
      </w:r>
      <w:r w:rsidR="00BD0461">
        <w:t>bout</w:t>
      </w:r>
      <w:r>
        <w:t xml:space="preserve"> the ease of access to these capabilities for political manipulation. Unfortunately, these questions are mostly talking points rather than a call for action. Artificial intelligence has many abstract concepts that do not fit within the complex and opaque legal language (Guiffrida et al., 2018). For instance, machines cannot reason about their instructions, so </w:t>
      </w:r>
      <w:ins w:id="764" w:author="Nate Bachmeier [AWS-SA]" w:date="2023-04-09T15:25:00Z">
        <w:r w:rsidR="00AF4D58">
          <w:t xml:space="preserve">how can the course hold </w:t>
        </w:r>
      </w:ins>
      <w:ins w:id="765" w:author="Nate Bachmeier [AWS-SA]" w:date="2023-04-09T15:26:00Z">
        <w:r w:rsidR="00AF4D58">
          <w:t xml:space="preserve">AI/ML devices </w:t>
        </w:r>
      </w:ins>
      <w:del w:id="766" w:author="Nate Bachmeier [AWS-SA]" w:date="2023-04-09T15:26:00Z">
        <w:r w:rsidRPr="00AF4D58" w:rsidDel="00AF4D58">
          <w:delText xml:space="preserve">can the courts hold </w:delText>
        </w:r>
        <w:r w:rsidRPr="00AF4D58" w:rsidDel="00AF4D58">
          <w:rPr>
            <w:rPrChange w:id="767" w:author="Nate Bachmeier [AWS-SA]" w:date="2023-04-09T15:26:00Z">
              <w:rPr>
                <w:i/>
                <w:iCs/>
              </w:rPr>
            </w:rPrChange>
          </w:rPr>
          <w:delText>them</w:delText>
        </w:r>
        <w:r w:rsidRPr="00AF4D58" w:rsidDel="00AF4D58">
          <w:delText xml:space="preserve"> </w:delText>
        </w:r>
      </w:del>
      <w:r>
        <w:t>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BD0461">
      <w:pPr>
        <w:pStyle w:val="Heading3"/>
        <w:ind w:firstLine="0"/>
      </w:pPr>
      <w:r>
        <w:t>Design Considerations</w:t>
      </w:r>
    </w:p>
    <w:p w14:paraId="04058629" w14:textId="778F69B0" w:rsidR="00E72F1F" w:rsidRPr="00AC30AE" w:rsidRDefault="00E72F1F" w:rsidP="00DA5CF7">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62F88F82" w14:textId="77777777" w:rsidR="00E72F1F" w:rsidRDefault="00E72F1F" w:rsidP="00BD0461">
      <w:pPr>
        <w:pStyle w:val="Heading3"/>
        <w:ind w:firstLine="0"/>
      </w:pPr>
      <w:r>
        <w:t>Human-Centric</w:t>
      </w:r>
    </w:p>
    <w:p w14:paraId="74A66C67" w14:textId="48D4B85D" w:rsidR="00E72F1F" w:rsidRPr="00AC30AE" w:rsidRDefault="00E72F1F" w:rsidP="00DA5CF7">
      <w:r>
        <w:t>Robotics’s Three Law</w:t>
      </w:r>
      <w:r w:rsidR="00BD0461">
        <w:t>s</w:t>
      </w:r>
      <w:r>
        <w:t xml:space="preserve"> state that automation should not injure humans ignore people’s commands, and protect their existence</w:t>
      </w:r>
      <w:sdt>
        <w:sdtPr>
          <w:id w:val="1259026374"/>
          <w:citation/>
        </w:sdtPr>
        <w:sdtContent>
          <w:r>
            <w:fldChar w:fldCharType="begin"/>
          </w:r>
          <w:r>
            <w:instrText xml:space="preserve"> CITATION Asi42 \l 1033 </w:instrText>
          </w:r>
          <w:r>
            <w:fldChar w:fldCharType="separate"/>
          </w:r>
          <w:r w:rsidR="00EC3688">
            <w:rPr>
              <w:noProof/>
            </w:rPr>
            <w:t xml:space="preserve"> (Asimov, 1942)</w:t>
          </w:r>
          <w:r>
            <w:fldChar w:fldCharType="end"/>
          </w:r>
        </w:sdtContent>
      </w:sdt>
      <w:r>
        <w:t xml:space="preserve">. These rules lay a foundation for the idea that devices exist to cooperate and enhance humanity. Unfortunately, </w:t>
      </w:r>
      <w:del w:id="768" w:author="Nate Bachmeier [AWS-SA]" w:date="2023-04-09T15:26:00Z">
        <w:r w:rsidDel="00C71B24">
          <w:delText xml:space="preserve">the </w:delText>
        </w:r>
      </w:del>
      <w:r>
        <w:t>machines can</w:t>
      </w:r>
      <w:del w:id="769" w:author="Nate Bachmeier [AWS-SA]" w:date="2023-04-09T15:26:00Z">
        <w:r w:rsidDel="00C71B24">
          <w:delText>not</w:delText>
        </w:r>
      </w:del>
      <w:ins w:id="770" w:author="Nate Bachmeier [AWS-SA]" w:date="2023-04-09T15:26:00Z">
        <w:r w:rsidR="00C71B24">
          <w:t>’t</w:t>
        </w:r>
      </w:ins>
      <w:r>
        <w:t xml:space="preserve"> reason and are bound to their program designs. Since machines cannot devise these criteria independently, it </w:t>
      </w:r>
      <w:r>
        <w:lastRenderedPageBreak/>
        <w:t>becomes the system engineers’ responsibility to enforce these requirements. Those decisions are predominately a matter of business priorities and vary across different use</w:t>
      </w:r>
      <w:r w:rsidR="00BD0461">
        <w:t xml:space="preserve"> </w:t>
      </w:r>
      <w:r>
        <w:t xml:space="preserve">cases. For instance, </w:t>
      </w:r>
      <w:r w:rsidR="006F7F25">
        <w:t>a military weapons designer like Lockheed Martin</w:t>
      </w:r>
      <w:r>
        <w:t xml:space="preserve"> views its human-centric role as protecting American interests at foreign nations’ expense. This perspective is radically different from other organizations yet equally valid.</w:t>
      </w:r>
    </w:p>
    <w:p w14:paraId="2F99A720" w14:textId="77777777" w:rsidR="00E72F1F" w:rsidRDefault="00E72F1F" w:rsidP="00BD0461">
      <w:pPr>
        <w:pStyle w:val="Heading3"/>
        <w:ind w:firstLine="0"/>
      </w:pPr>
      <w:r>
        <w:t>Transparent and Explainable</w:t>
      </w:r>
    </w:p>
    <w:p w14:paraId="34AD4C45" w14:textId="3CF7D951" w:rsidR="00E72F1F" w:rsidRDefault="00E72F1F" w:rsidP="00DA5CF7">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033F9CD3" w:rsidR="00E72F1F" w:rsidRPr="00317BCA" w:rsidRDefault="00E72F1F" w:rsidP="00DA5CF7">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EC3688">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w:t>
      </w:r>
      <w:r w:rsidR="00BD0461">
        <w:t>-</w:t>
      </w:r>
      <w:r>
        <w:t xml:space="preserve">handling strategies (Kaur et al., 2019). Even with expert data scientists, </w:t>
      </w:r>
      <w:r w:rsidR="006F7F25">
        <w:t>missing these edge cases and producing invalid predictions is possible</w:t>
      </w:r>
      <w:r>
        <w:t>.</w:t>
      </w:r>
    </w:p>
    <w:p w14:paraId="62B26B6E" w14:textId="77777777" w:rsidR="00E72F1F" w:rsidRDefault="00E72F1F" w:rsidP="00BD0461">
      <w:pPr>
        <w:pStyle w:val="Heading3"/>
        <w:ind w:firstLine="0"/>
      </w:pPr>
      <w:r>
        <w:t>Robust and Secure</w:t>
      </w:r>
    </w:p>
    <w:p w14:paraId="71D03AA4" w14:textId="5008438F" w:rsidR="00E72F1F" w:rsidRPr="00BB1909" w:rsidRDefault="00E72F1F" w:rsidP="00DA5CF7">
      <w:r>
        <w:t xml:space="preserve">Engineers who become data scientists follow a different curriculum than their peers who become security specialists. This distinction in training is most evident in the lack of controls across artificially intelligent solutions (Lin et al., 2018; Sethi &amp; Kantardzic, 2018). Malicious </w:t>
      </w:r>
      <w:r>
        <w:lastRenderedPageBreak/>
        <w:t>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EC3688">
            <w:rPr>
              <w:noProof/>
            </w:rPr>
            <w:t xml:space="preserve"> (Sethi &amp; Kantardzic, 2018)</w:t>
          </w:r>
          <w:r>
            <w:fldChar w:fldCharType="end"/>
          </w:r>
        </w:sdtContent>
      </w:sdt>
      <w:r>
        <w:t>. If people cannot trust the classification algorithms</w:t>
      </w:r>
      <w:r w:rsidR="00A549E3">
        <w:t>’</w:t>
      </w:r>
      <w:r>
        <w:t xml:space="preserve"> integrity, how can mission-critical environments effectively use them?</w:t>
      </w:r>
    </w:p>
    <w:p w14:paraId="5C66A40E" w14:textId="77777777" w:rsidR="00E72F1F" w:rsidRDefault="00E72F1F" w:rsidP="00BD0461">
      <w:pPr>
        <w:pStyle w:val="Heading3"/>
        <w:ind w:firstLine="0"/>
      </w:pPr>
      <w:r>
        <w:t>Observations</w:t>
      </w:r>
    </w:p>
    <w:p w14:paraId="68B09E4D" w14:textId="372F8C12" w:rsidR="00E72F1F" w:rsidRDefault="00E72F1F" w:rsidP="00DA5CF7">
      <w:r>
        <w:t>Artificial intelligence is a tool that can automate mechanical tasks, pattern</w:t>
      </w:r>
      <w:r w:rsidR="00BD0461">
        <w:t>-</w:t>
      </w:r>
      <w:r>
        <w:t>match data, and enhance human capabilities. Organizations can use these means to improve efficiency and reduce wastefulness. These innovations deprecate the need for specific skill sets and lower the entry barrier into other expert systems. While this causes an initial decrease in jobs necessary, entirely new industries follow shortly afterward. This promotion justifies the short-term pain when a society can replace low-paying jobs with high-paying alternatives.</w:t>
      </w:r>
    </w:p>
    <w:p w14:paraId="5AB5DB6B" w14:textId="378B7B25" w:rsidR="00E72F1F" w:rsidRDefault="00E72F1F" w:rsidP="00DA5CF7">
      <w:r>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ing with a regression algorithm’s prediction and not blindly issue that verdict. Humans must maintain control of our actions and consequences. However, preventing machines from manipulating our free will can be challenging.  </w:t>
      </w:r>
    </w:p>
    <w:p w14:paraId="0DAF83D9" w14:textId="29EED6A6" w:rsidR="00E72F1F" w:rsidRDefault="00E72F1F" w:rsidP="00DA5CF7">
      <w:r>
        <w:t xml:space="preserve">Laws cannot keep up with technology’s high-velocity innovation, causing businesses to define and self-regulate their ethical behavior. </w:t>
      </w:r>
      <w:r w:rsidR="006F7F25">
        <w:t>This moral desire must compete against existing business priorities without an official solution for maintaining accountability</w:t>
      </w:r>
      <w:r>
        <w:t xml:space="preserve">. Those priorities will vary significantly between organizations, as defining ‘human-centric systems’ is ambiguous. Moving past those challenges are issues with the fundamental integrity of neural network </w:t>
      </w:r>
      <w:r>
        <w:lastRenderedPageBreak/>
        <w:t>technologies. Implementing transparency and explainability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DA5CF7">
      <w:r>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BD0461">
      <w:pPr>
        <w:pStyle w:val="Heading2"/>
        <w:ind w:firstLine="0"/>
      </w:pPr>
      <w:bookmarkStart w:id="771" w:name="_Toc131970502"/>
      <w:r>
        <w:t>Summary</w:t>
      </w:r>
      <w:bookmarkEnd w:id="771"/>
    </w:p>
    <w:p w14:paraId="0A96753A" w14:textId="7D000F55" w:rsidR="00E72F1F" w:rsidRDefault="00E72F1F" w:rsidP="00DA5CF7">
      <w:r>
        <w:t>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that grant them contextually sensitive information beyond these simple models. Researchers use reinforcement learning to approximate Markov chains as decision policies. This technique has enabled machines to solve more complex use cases than ever.</w:t>
      </w:r>
    </w:p>
    <w:p w14:paraId="491BF595" w14:textId="4AAD72D3" w:rsidR="00E72F1F" w:rsidRDefault="00E72F1F" w:rsidP="00DA5CF7">
      <w:r>
        <w:t xml:space="preserve">Next, the </w:t>
      </w:r>
      <w:r w:rsidR="006F7F25">
        <w:t>deep learning era</w:t>
      </w:r>
      <w:r>
        <w:t xml:space="preserve"> utilizes ubiquitous access to cloud resources and specialized hardware. Researchers can train models with nearly one trillion parameters to gain extreme prediction</w:t>
      </w:r>
      <w:r w:rsidR="00BD0461">
        <w:t>s</w:t>
      </w:r>
      <w:r>
        <w:t xml:space="preserve"> </w:t>
      </w:r>
      <w:r w:rsidR="00BD0461">
        <w:t>for</w:t>
      </w:r>
      <w:r>
        <w:t xml:space="preserve"> challenging problems like natural language processing. They approach these state-of-the-art designs by </w:t>
      </w:r>
      <w:r w:rsidR="00821856">
        <w:t>assembling</w:t>
      </w:r>
      <w:r>
        <w:t xml:space="preserve"> multiple reinforcement algorithms to mutate the model’s architecture. Like traditional generic algorithms, these expert systems cross-breed random model network connectivity until they discover the most efficient combinations. </w:t>
      </w:r>
    </w:p>
    <w:p w14:paraId="50A921DB" w14:textId="7B1ADE4B" w:rsidR="00E72F1F" w:rsidRDefault="00E72F1F" w:rsidP="00DA5CF7">
      <w:r>
        <w:lastRenderedPageBreak/>
        <w:t>There are several significant ramifications to this evolution. For instance, the computing resources necessary for training are growing exponentially, but the per-unit capacity is linearly increasing. This situation means that ML training must operate in high</w:t>
      </w:r>
      <w:r w:rsidR="00BD0461">
        <w:t>ly</w:t>
      </w:r>
      <w:r>
        <w:t xml:space="preserve"> distributed runtimes. </w:t>
      </w:r>
      <w:r w:rsidR="006F7F25">
        <w:t>Failures are likely to occur within these environments</w:t>
      </w:r>
      <w:r>
        <w:t>, and the orchestration system must account for error conditions. Consider the influence of discrete processors merging calculated gradients and the impact of network latencies. The processors began with relatively similar policy maps, mutated with an ensemble of RL updates, and must reconcile the changes. One could quickly fill several dissertations on this topic alone.</w:t>
      </w:r>
    </w:p>
    <w:p w14:paraId="0384A867" w14:textId="732F331A" w:rsidR="002029F2" w:rsidRDefault="00E72F1F" w:rsidP="00DA5CF7">
      <w:r>
        <w:t>Third, this chapter examines the reproducibility crisis and ethical considerations arising from these steps</w:t>
      </w:r>
      <w:r w:rsidR="00A549E3">
        <w:t>’</w:t>
      </w:r>
      <w:r>
        <w:t xml:space="preserve"> sheer complexity. AI/ML is a tool for enhancing productivity, and humans must remain </w:t>
      </w:r>
      <w:r w:rsidR="00BD0461">
        <w:t>aware</w:t>
      </w:r>
      <w:r>
        <w:t xml:space="preserve"> that biases will creep into the design. These issues stem from systemic data correlations that are not always obvious (e.g., race and income). Controls and procedures must limit these factors and promote explainable AI.</w:t>
      </w:r>
    </w:p>
    <w:p w14:paraId="1BC07CA6" w14:textId="77777777" w:rsidR="002029F2" w:rsidRDefault="002029F2">
      <w:pPr>
        <w:spacing w:after="160" w:line="259" w:lineRule="auto"/>
        <w:ind w:firstLine="0"/>
      </w:pPr>
      <w:r>
        <w:br w:type="page"/>
      </w:r>
    </w:p>
    <w:p w14:paraId="0A881FC7" w14:textId="39DD4DF6" w:rsidR="00E72F1F" w:rsidRPr="002F4DE9" w:rsidRDefault="00E72F1F" w:rsidP="003753A5">
      <w:pPr>
        <w:pStyle w:val="Heading1"/>
        <w:ind w:firstLine="0"/>
      </w:pPr>
      <w:bookmarkStart w:id="772" w:name="_Toc131970503"/>
      <w:r>
        <w:lastRenderedPageBreak/>
        <w:t>Chapter 3: Research Method</w:t>
      </w:r>
      <w:bookmarkEnd w:id="772"/>
    </w:p>
    <w:p w14:paraId="2337D06A" w14:textId="528B1411" w:rsidR="00E72F1F" w:rsidRPr="00C94085" w:rsidRDefault="00C7163D" w:rsidP="00DA5CF7">
      <w:ins w:id="773" w:author="Nate Bachmeier [AWS-SA]" w:date="2023-04-09T15:29:00Z">
        <w:r w:rsidRPr="005C1EEB">
          <w:t xml:space="preserve">The problem to be addressed in this study is the inability of elderly and special needs care organizations to </w:t>
        </w:r>
        <w:r>
          <w:t xml:space="preserve">capitalize on the effectiveness and efficiency of autonomous assistants through human activity recognition (Blackhurn, 2021; Kim &amp; Kim, 2021). </w:t>
        </w:r>
      </w:ins>
      <w:del w:id="774" w:author="Nate Bachmeier [AWS-SA]" w:date="2023-04-09T15:29:00Z">
        <w:r w:rsidR="00383CF5" w:rsidRPr="005C1EEB" w:rsidDel="00C7163D">
          <w:delText xml:space="preserve">The problem to be addressed in this study is the inability of elderly and special needs care organizations to </w:delText>
        </w:r>
        <w:r w:rsidR="00383CF5" w:rsidDel="00C7163D">
          <w:delText xml:space="preserve">capitalize on the effectiveness and efficiency of autonomous assistants for </w:delText>
        </w:r>
        <w:r w:rsidR="006F7F25" w:rsidDel="00C7163D">
          <w:delText xml:space="preserve">the </w:delText>
        </w:r>
        <w:commentRangeStart w:id="775"/>
        <w:r w:rsidR="0021511C" w:rsidDel="00C7163D">
          <w:delText>episodic falling syndrome</w:delText>
        </w:r>
        <w:commentRangeEnd w:id="775"/>
        <w:r w:rsidR="00095475" w:rsidDel="00C7163D">
          <w:rPr>
            <w:rStyle w:val="CommentReference"/>
            <w:rFonts w:eastAsia="Times New Roman" w:cs="Arial"/>
            <w:szCs w:val="20"/>
          </w:rPr>
          <w:commentReference w:id="775"/>
        </w:r>
        <w:r w:rsidR="00383CF5" w:rsidRPr="005C1EEB" w:rsidDel="00C7163D">
          <w:delText xml:space="preserve"> </w:delText>
        </w:r>
        <w:r w:rsidR="00383CF5" w:rsidDel="00C7163D">
          <w:delText>(</w:delText>
        </w:r>
        <w:r w:rsidR="00BD0461" w:rsidDel="00C7163D">
          <w:delText xml:space="preserve">Blackhurn, 2021; </w:delText>
        </w:r>
        <w:r w:rsidR="00383CF5" w:rsidDel="00C7163D">
          <w:delText>Kim &amp; Kim, 2021).</w:delText>
        </w:r>
      </w:del>
      <w:r w:rsidR="00383CF5">
        <w:t xml:space="preserve"> </w:t>
      </w:r>
      <w:r w:rsidR="00383CF5" w:rsidRPr="00C23676">
        <w:t>Th</w:t>
      </w:r>
      <w:r w:rsidR="006F7F25">
        <w:t>is constructive research study aim</w:t>
      </w:r>
      <w:r w:rsidR="00383CF5" w:rsidRPr="00C23676">
        <w:t>s to provide an understanding of the effectiveness and efficiency of auto</w:t>
      </w:r>
      <w:r w:rsidR="00383CF5">
        <w:t>nom</w:t>
      </w:r>
      <w:r w:rsidR="00383CF5" w:rsidRPr="00C23676">
        <w:t xml:space="preserve">ous assistants for </w:t>
      </w:r>
      <w:ins w:id="776" w:author="Nate Bachmeier [AWS-SA]" w:date="2023-04-09T15:30:00Z">
        <w:r>
          <w:t xml:space="preserve">detecting patient behaviors for improving </w:t>
        </w:r>
      </w:ins>
      <w:del w:id="777" w:author="Nate Bachmeier [AWS-SA]" w:date="2023-04-09T15:30:00Z">
        <w:r w:rsidR="0021511C" w:rsidDel="00C7163D">
          <w:delText>episodic falling syndrome</w:delText>
        </w:r>
        <w:r w:rsidR="00383CF5" w:rsidRPr="00C23676" w:rsidDel="00C7163D">
          <w:delText xml:space="preserve"> in </w:delText>
        </w:r>
      </w:del>
      <w:r w:rsidR="00383CF5" w:rsidRPr="00C23676">
        <w:t>elderly and special needs care organizations</w:t>
      </w:r>
      <w:r w:rsidR="00383CF5">
        <w:t xml:space="preserve">. </w:t>
      </w:r>
      <w:commentRangeStart w:id="778"/>
      <w:del w:id="779" w:author="Nate Bachmeier [AWS-SA]" w:date="2023-04-09T15:30:00Z">
        <w:r w:rsidR="0021511C" w:rsidDel="00C7163D">
          <w:delText xml:space="preserve">Episodic falling </w:delText>
        </w:r>
        <w:commentRangeEnd w:id="778"/>
        <w:r w:rsidR="00095475" w:rsidDel="00C7163D">
          <w:rPr>
            <w:rStyle w:val="CommentReference"/>
            <w:rFonts w:eastAsia="Times New Roman" w:cs="Arial"/>
            <w:szCs w:val="20"/>
          </w:rPr>
          <w:commentReference w:id="778"/>
        </w:r>
        <w:r w:rsidR="0021511C" w:rsidDel="00C7163D">
          <w:delText>syndrome</w:delText>
        </w:r>
        <w:r w:rsidR="00383CF5" w:rsidDel="00C7163D">
          <w:delText xml:space="preserve"> patients have a high risk of falling and injury (Shirai et al., 2021).</w:delText>
        </w:r>
        <w:r w:rsidR="000074A1" w:rsidDel="00C7163D">
          <w:delText xml:space="preserve"> </w:delText>
        </w:r>
      </w:del>
      <w:r w:rsidR="00E72F1F">
        <w:t>Like other projects, a high-quality research effort begins with a well-defined plan and stated outcomes. 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w:t>
      </w:r>
    </w:p>
    <w:p w14:paraId="0206CFB4" w14:textId="35AAD5A6" w:rsidR="00E72F1F" w:rsidRDefault="00E72F1F" w:rsidP="00BD0461">
      <w:pPr>
        <w:pStyle w:val="Heading2"/>
        <w:ind w:firstLine="0"/>
      </w:pPr>
      <w:bookmarkStart w:id="780" w:name="_Toc131970504"/>
      <w:r>
        <w:t>Research Methodology and Design</w:t>
      </w:r>
      <w:bookmarkEnd w:id="780"/>
    </w:p>
    <w:p w14:paraId="538D0F60" w14:textId="079DCF0E" w:rsidR="00646C44" w:rsidRDefault="00E72F1F" w:rsidP="00DA5CF7">
      <w:r>
        <w:t xml:space="preserve">Design science is a research methodology that creates and uses purposeful artifacts to study a phenomenon (Hevner et al., 2004). Academic and business communities employ this method as a standard approach to </w:t>
      </w:r>
      <w:r w:rsidR="004B43B3">
        <w:t>i</w:t>
      </w:r>
      <w:r w:rsidR="00A672D5">
        <w:t xml:space="preserve">nformation </w:t>
      </w:r>
      <w:r w:rsidR="004B43B3">
        <w:t>t</w:t>
      </w:r>
      <w:r>
        <w:t xml:space="preserve">echnology and </w:t>
      </w:r>
      <w:r w:rsidR="004B43B3">
        <w:t>c</w:t>
      </w:r>
      <w:r>
        <w:t xml:space="preserve">ommunication (IT&amp;C) problems </w:t>
      </w:r>
      <w:r w:rsidRPr="00BD0461">
        <w:t>(</w:t>
      </w:r>
      <w:r w:rsidR="00BD0461" w:rsidRPr="00BD0461">
        <w:t xml:space="preserve">Bryar &amp; Carr, 2021; </w:t>
      </w:r>
      <w:r w:rsidRPr="00BD0461">
        <w:t>Peffers et al., 2007</w:t>
      </w:r>
      <w:r>
        <w:t xml:space="preserve">). </w:t>
      </w:r>
      <w:r w:rsidR="00577B33">
        <w:t xml:space="preserve">The methodology </w:t>
      </w:r>
      <w:r>
        <w:t>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r w:rsidR="00457BA5">
        <w:t xml:space="preserve"> </w:t>
      </w:r>
    </w:p>
    <w:p w14:paraId="4B7341ED" w14:textId="2A6860F3" w:rsidR="00457BA5" w:rsidRDefault="00C75C41" w:rsidP="002029F2">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Creswell, 2014; Jason &amp; Glenwick, 2016</w:t>
      </w:r>
      <w:r w:rsidR="00BD0461" w:rsidRPr="00BD0461">
        <w:t>; McCusker &amp; Gunaydin, 2015</w:t>
      </w:r>
      <w:r w:rsidRPr="00BD0461">
        <w:t>). Instead, researchers must align the</w:t>
      </w:r>
      <w:r>
        <w:t xml:space="preserve"> method with the research problem and purpose.</w:t>
      </w:r>
      <w:r w:rsidRPr="00564461">
        <w:t xml:space="preserve"> </w:t>
      </w:r>
      <w:r>
        <w:t>Design science</w:t>
      </w:r>
      <w:r w:rsidR="008767B0">
        <w:t xml:space="preserve"> is appropriate for </w:t>
      </w:r>
      <w:r w:rsidR="008767B0" w:rsidRPr="00C23676">
        <w:t>understanding the effectiveness and efficiency of auto</w:t>
      </w:r>
      <w:r w:rsidR="008767B0">
        <w:t>nom</w:t>
      </w:r>
      <w:r w:rsidR="008767B0" w:rsidRPr="00C23676">
        <w:t xml:space="preserve">ous assistants for </w:t>
      </w:r>
      <w:ins w:id="781" w:author="Nate Bachmeier [AWS-SA]" w:date="2023-04-09T15:31:00Z">
        <w:r w:rsidR="00C7163D">
          <w:t xml:space="preserve">creating an extensible human </w:t>
        </w:r>
        <w:r w:rsidR="00C7163D">
          <w:lastRenderedPageBreak/>
          <w:t xml:space="preserve">behavior classification model for </w:t>
        </w:r>
      </w:ins>
      <w:commentRangeStart w:id="782"/>
      <w:del w:id="783" w:author="Nate Bachmeier [AWS-SA]" w:date="2023-04-09T15:31:00Z">
        <w:r w:rsidR="0021511C" w:rsidDel="00C7163D">
          <w:delText>episodic falling syndrome</w:delText>
        </w:r>
        <w:commentRangeEnd w:id="782"/>
        <w:r w:rsidR="00095475" w:rsidDel="00C7163D">
          <w:rPr>
            <w:rStyle w:val="CommentReference"/>
            <w:rFonts w:eastAsia="Times New Roman" w:cs="Arial"/>
            <w:szCs w:val="20"/>
          </w:rPr>
          <w:commentReference w:id="782"/>
        </w:r>
        <w:r w:rsidR="008767B0" w:rsidRPr="00C23676" w:rsidDel="00C7163D">
          <w:delText xml:space="preserve"> in </w:delText>
        </w:r>
      </w:del>
      <w:r w:rsidR="008767B0" w:rsidRPr="00C23676">
        <w:t>elderly and special needs care organizations</w:t>
      </w:r>
      <w:r w:rsidR="00457BA5">
        <w:t xml:space="preserve">. </w:t>
      </w:r>
      <w:r w:rsidR="00646C44">
        <w:t>The study considered and declined alternative quantitative, qualitative, and mixed methods. These approaches best align with problem and purpose statement variations (see Table</w:t>
      </w:r>
      <w:r w:rsidR="006F7F25">
        <w:t xml:space="preserve"> </w:t>
      </w:r>
      <w:r w:rsidR="00646C44">
        <w:t xml:space="preserve">10). Suppose the objective is to compare treatment effectiveness or aggregate patient monitoring </w:t>
      </w:r>
      <w:r w:rsidR="00AC1A31">
        <w:t>implementations</w:t>
      </w:r>
      <w:r w:rsidR="00646C44">
        <w:t xml:space="preserve">. In that case, </w:t>
      </w:r>
      <w:r>
        <w:t>respectably, quantitative and qualitative methods</w:t>
      </w:r>
      <w:r w:rsidR="00646C44">
        <w:t xml:space="preserve"> are a better fit</w:t>
      </w:r>
      <w:r>
        <w:t>.</w:t>
      </w:r>
    </w:p>
    <w:p w14:paraId="28DFFA52" w14:textId="69842D3B" w:rsidR="00396DFB" w:rsidRPr="00421FD7" w:rsidRDefault="00421FD7" w:rsidP="00E62F67">
      <w:pPr>
        <w:ind w:firstLine="0"/>
        <w:rPr>
          <w:i/>
        </w:rPr>
      </w:pPr>
      <w:bookmarkStart w:id="784" w:name="_Toc128255087"/>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590F0E">
        <w:rPr>
          <w:b/>
          <w:bCs/>
          <w:noProof/>
        </w:rPr>
        <w:t>10</w:t>
      </w:r>
      <w:r w:rsidRPr="00BC7214">
        <w:rPr>
          <w:b/>
          <w:bCs/>
          <w:noProof/>
        </w:rPr>
        <w:fldChar w:fldCharType="end"/>
      </w:r>
      <w:r>
        <w:br/>
      </w:r>
      <w:r w:rsidR="00457BA5">
        <w:rPr>
          <w:i/>
          <w:iCs/>
        </w:rPr>
        <w:t xml:space="preserve">Alternative </w:t>
      </w:r>
      <w:r w:rsidRPr="00421FD7">
        <w:rPr>
          <w:i/>
        </w:rPr>
        <w:t>Research Approaches</w:t>
      </w:r>
      <w:bookmarkEnd w:id="784"/>
    </w:p>
    <w:tbl>
      <w:tblPr>
        <w:tblStyle w:val="GridTable4"/>
        <w:tblW w:w="0" w:type="auto"/>
        <w:tblLook w:val="04A0" w:firstRow="1" w:lastRow="0" w:firstColumn="1" w:lastColumn="0" w:noHBand="0" w:noVBand="1"/>
      </w:tblPr>
      <w:tblGrid>
        <w:gridCol w:w="1885"/>
        <w:gridCol w:w="2430"/>
        <w:gridCol w:w="5035"/>
      </w:tblGrid>
      <w:tr w:rsidR="00E72F1F" w14:paraId="1F2D8A0B" w14:textId="77777777" w:rsidTr="00E62F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CCA250E" w14:textId="77777777" w:rsidR="00E72F1F" w:rsidRDefault="00E72F1F" w:rsidP="00E62F67">
            <w:pPr>
              <w:ind w:firstLine="0"/>
            </w:pPr>
            <w:r>
              <w:t>Approach</w:t>
            </w:r>
          </w:p>
        </w:tc>
        <w:tc>
          <w:tcPr>
            <w:tcW w:w="2430" w:type="dxa"/>
          </w:tcPr>
          <w:p w14:paraId="31FC70E4"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C839666"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E72F1F" w14:paraId="3941F68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1158A4F" w14:textId="77777777" w:rsidR="00E72F1F" w:rsidRDefault="00E72F1F" w:rsidP="00E62F67">
            <w:pPr>
              <w:ind w:firstLine="0"/>
            </w:pPr>
            <w:r>
              <w:t>Quantitative</w:t>
            </w:r>
          </w:p>
        </w:tc>
        <w:tc>
          <w:tcPr>
            <w:tcW w:w="2430" w:type="dxa"/>
          </w:tcPr>
          <w:p w14:paraId="2267C906"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0297BA3C"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11D0351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E62F67">
        <w:tc>
          <w:tcPr>
            <w:cnfStyle w:val="001000000000" w:firstRow="0" w:lastRow="0" w:firstColumn="1" w:lastColumn="0" w:oddVBand="0" w:evenVBand="0" w:oddHBand="0" w:evenHBand="0" w:firstRowFirstColumn="0" w:firstRowLastColumn="0" w:lastRowFirstColumn="0" w:lastRowLastColumn="0"/>
            <w:tcW w:w="1885" w:type="dxa"/>
          </w:tcPr>
          <w:p w14:paraId="329A7E04" w14:textId="77777777" w:rsidR="00E72F1F" w:rsidRDefault="00E72F1F" w:rsidP="00E62F67">
            <w:pPr>
              <w:ind w:firstLine="0"/>
            </w:pPr>
            <w:r>
              <w:t>Qualitative</w:t>
            </w:r>
          </w:p>
        </w:tc>
        <w:tc>
          <w:tcPr>
            <w:tcW w:w="2430" w:type="dxa"/>
          </w:tcPr>
          <w:p w14:paraId="6BE14068" w14:textId="77777777" w:rsidR="00E72F1F" w:rsidRDefault="00E72F1F" w:rsidP="00E62F67">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3B70D7A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02A37C2" w14:textId="77777777" w:rsidR="00E72F1F" w:rsidRDefault="00E72F1F" w:rsidP="00E62F67">
            <w:pPr>
              <w:ind w:firstLine="0"/>
            </w:pPr>
            <w:r>
              <w:t>Mixed-Method</w:t>
            </w:r>
          </w:p>
        </w:tc>
        <w:tc>
          <w:tcPr>
            <w:tcW w:w="2430" w:type="dxa"/>
          </w:tcPr>
          <w:p w14:paraId="6EA9B69C"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FCF7428"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169A765A"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del w:id="785" w:author="Nate Bachmeier [AWS-SA]" w:date="2023-04-09T15:31:00Z">
              <w:r w:rsidDel="00C7163D">
                <w:delText xml:space="preserve">Examining </w:delText>
              </w:r>
            </w:del>
            <w:ins w:id="786" w:author="Nate Bachmeier [AWS-SA]" w:date="2023-04-09T15:31:00Z">
              <w:r w:rsidR="00C7163D">
                <w:t xml:space="preserve">Exploring </w:t>
              </w:r>
            </w:ins>
            <w:r>
              <w:t>a scientific idea and then mapping it to use cases</w:t>
            </w:r>
          </w:p>
        </w:tc>
      </w:tr>
    </w:tbl>
    <w:p w14:paraId="0314C693" w14:textId="3E7A9ABD" w:rsidR="003C41F3" w:rsidRDefault="003C41F3" w:rsidP="00DA5CF7">
      <w:pPr>
        <w:rPr>
          <w:rFonts w:eastAsia="Times New Roman" w:cs="Arial"/>
          <w:szCs w:val="28"/>
        </w:rPr>
      </w:pPr>
    </w:p>
    <w:p w14:paraId="3B481B70" w14:textId="2A349EF3" w:rsidR="00E72F1F" w:rsidRDefault="00E72F1F" w:rsidP="00E62F67">
      <w:pPr>
        <w:pStyle w:val="Heading2"/>
        <w:ind w:firstLine="0"/>
        <w:rPr>
          <w:ins w:id="787" w:author="Nate Bachmeier [AWS-SA]" w:date="2023-04-09T15:36:00Z"/>
        </w:rPr>
      </w:pPr>
      <w:bookmarkStart w:id="788" w:name="_Toc131970505"/>
      <w:r>
        <w:t>Population and Sample</w:t>
      </w:r>
      <w:bookmarkEnd w:id="788"/>
    </w:p>
    <w:p w14:paraId="3FC2A552" w14:textId="3540A1FD" w:rsidR="00C7163D" w:rsidRPr="00C7163D" w:rsidDel="00C7163D" w:rsidRDefault="00C7163D">
      <w:pPr>
        <w:rPr>
          <w:del w:id="789" w:author="Nate Bachmeier [AWS-SA]" w:date="2023-04-09T15:36:00Z"/>
        </w:rPr>
        <w:pPrChange w:id="790" w:author="Nate Bachmeier [AWS-SA]" w:date="2023-04-09T15:36:00Z">
          <w:pPr>
            <w:pStyle w:val="Heading2"/>
            <w:ind w:firstLine="0"/>
          </w:pPr>
        </w:pPrChange>
      </w:pPr>
    </w:p>
    <w:p w14:paraId="02C1DAF2" w14:textId="23A01529" w:rsidR="00AE085D" w:rsidDel="00C7163D" w:rsidRDefault="003C41F3" w:rsidP="00DA5CF7">
      <w:pPr>
        <w:rPr>
          <w:del w:id="791" w:author="Nate Bachmeier [AWS-SA]" w:date="2023-04-09T15:47:00Z"/>
        </w:rPr>
      </w:pPr>
      <w:commentRangeStart w:id="792"/>
      <w:r>
        <w:t xml:space="preserve">This study focuses on </w:t>
      </w:r>
      <w:r w:rsidR="00D942AC">
        <w:t xml:space="preserve">elderly and special needs </w:t>
      </w:r>
      <w:ins w:id="793" w:author="Nate Bachmeier [AWS-SA]" w:date="2023-04-09T15:33:00Z">
        <w:r w:rsidR="00C7163D">
          <w:t xml:space="preserve">patients’ behaviors, such as </w:t>
        </w:r>
      </w:ins>
      <w:del w:id="794" w:author="Nate Bachmeier [AWS-SA]" w:date="2023-04-09T15:33:00Z">
        <w:r w:rsidR="00D942AC" w:rsidDel="00C7163D">
          <w:delText xml:space="preserve">patients at risk of </w:delText>
        </w:r>
      </w:del>
      <w:r w:rsidR="00D942AC">
        <w:t>falls</w:t>
      </w:r>
      <w:ins w:id="795" w:author="Nate Bachmeier [AWS-SA]" w:date="2023-04-09T15:34:00Z">
        <w:r w:rsidR="00C7163D">
          <w:t>, malnutrition, and over-exertion</w:t>
        </w:r>
      </w:ins>
      <w:del w:id="796" w:author="Nate Bachmeier [AWS-SA]" w:date="2023-04-09T15:34:00Z">
        <w:r w:rsidR="00D942AC" w:rsidDel="00C7163D">
          <w:delText xml:space="preserve"> and injuries</w:delText>
        </w:r>
      </w:del>
      <w:r w:rsidR="00D942AC">
        <w:t>.</w:t>
      </w:r>
      <w:ins w:id="797" w:author="Nate Bachmeier [AWS-SA]" w:date="2023-04-09T15:36:00Z">
        <w:r w:rsidR="00C7163D">
          <w:t xml:space="preserve"> </w:t>
        </w:r>
      </w:ins>
      <w:ins w:id="798" w:author="Nate Bachmeier [AWS-SA]" w:date="2023-04-09T15:37:00Z">
        <w:r w:rsidR="00C7163D">
          <w:t>It derives these insights from DeepMind’s kinetic-700 data set</w:t>
        </w:r>
      </w:ins>
      <w:ins w:id="799" w:author="Nate Bachmeier [AWS-SA]" w:date="2023-04-09T15:38:00Z">
        <w:r w:rsidR="00C7163D">
          <w:t xml:space="preserve"> containing</w:t>
        </w:r>
      </w:ins>
      <w:ins w:id="800" w:author="Nate Bachmeier [AWS-SA]" w:date="2023-04-09T15:37:00Z">
        <w:r w:rsidR="00C7163D">
          <w:t xml:space="preserve"> 650</w:t>
        </w:r>
      </w:ins>
      <w:ins w:id="801" w:author="Nate Bachmeier [AWS-SA]" w:date="2023-04-09T15:38:00Z">
        <w:r w:rsidR="00C7163D">
          <w:t>,000 labeled YouTube videos</w:t>
        </w:r>
      </w:ins>
      <w:customXmlInsRangeStart w:id="802" w:author="Nate Bachmeier [AWS-SA]" w:date="2023-04-09T15:39:00Z"/>
      <w:sdt>
        <w:sdtPr>
          <w:id w:val="-1727759272"/>
          <w:citation/>
        </w:sdtPr>
        <w:sdtContent>
          <w:customXmlInsRangeEnd w:id="802"/>
          <w:ins w:id="803" w:author="Nate Bachmeier [AWS-SA]" w:date="2023-04-09T15:39:00Z">
            <w:r w:rsidR="00C7163D">
              <w:fldChar w:fldCharType="begin"/>
            </w:r>
            <w:r w:rsidR="00C7163D">
              <w:instrText xml:space="preserve"> CITATION Dee20 \l 1033 </w:instrText>
            </w:r>
          </w:ins>
          <w:r w:rsidR="00C7163D">
            <w:fldChar w:fldCharType="separate"/>
          </w:r>
          <w:ins w:id="804" w:author="Nate Bachmeier [AWS-SA]" w:date="2023-04-09T15:39:00Z">
            <w:r w:rsidR="00C7163D">
              <w:rPr>
                <w:noProof/>
              </w:rPr>
              <w:t xml:space="preserve"> (DeepMind, 2020)</w:t>
            </w:r>
            <w:r w:rsidR="00C7163D">
              <w:fldChar w:fldCharType="end"/>
            </w:r>
          </w:ins>
          <w:customXmlInsRangeStart w:id="805" w:author="Nate Bachmeier [AWS-SA]" w:date="2023-04-09T15:39:00Z"/>
        </w:sdtContent>
      </w:sdt>
      <w:customXmlInsRangeEnd w:id="805"/>
      <w:ins w:id="806" w:author="Nate Bachmeier [AWS-SA]" w:date="2023-04-09T15:38:00Z">
        <w:r w:rsidR="00C7163D">
          <w:t>.</w:t>
        </w:r>
      </w:ins>
      <w:ins w:id="807" w:author="Nate Bachmeier [AWS-SA]" w:date="2023-04-09T15:39:00Z">
        <w:r w:rsidR="00C7163D">
          <w:t xml:space="preserve"> </w:t>
        </w:r>
      </w:ins>
      <w:ins w:id="808" w:author="Nate Bachmeier [AWS-SA]" w:date="2023-04-09T15:40:00Z">
        <w:r w:rsidR="00C7163D">
          <w:t xml:space="preserve">The </w:t>
        </w:r>
      </w:ins>
      <w:ins w:id="809" w:author="Nate Bachmeier [AWS-SA]" w:date="2023-04-09T15:39:00Z">
        <w:r w:rsidR="00C7163D">
          <w:t>vid</w:t>
        </w:r>
      </w:ins>
      <w:ins w:id="810" w:author="Nate Bachmeier [AWS-SA]" w:date="2023-04-09T15:40:00Z">
        <w:r w:rsidR="00C7163D">
          <w:t xml:space="preserve">eo repository has a diverse population performing 700 specific tasks. For instance, </w:t>
        </w:r>
      </w:ins>
      <w:ins w:id="811" w:author="Nate Bachmeier [AWS-SA]" w:date="2023-04-09T15:41:00Z">
        <w:r w:rsidR="00C7163D">
          <w:t xml:space="preserve">800 recordings </w:t>
        </w:r>
      </w:ins>
      <w:ins w:id="812" w:author="Nate Bachmeier [AWS-SA]" w:date="2023-04-09T15:43:00Z">
        <w:r w:rsidR="00C7163D">
          <w:t xml:space="preserve">are </w:t>
        </w:r>
      </w:ins>
      <w:ins w:id="813" w:author="Nate Bachmeier [AWS-SA]" w:date="2023-04-09T15:41:00Z">
        <w:r w:rsidR="00C7163D">
          <w:t xml:space="preserve">of people </w:t>
        </w:r>
        <w:r w:rsidR="00C7163D">
          <w:lastRenderedPageBreak/>
          <w:t xml:space="preserve">baking a cake and another </w:t>
        </w:r>
      </w:ins>
      <w:ins w:id="814" w:author="Nate Bachmeier [AWS-SA]" w:date="2023-04-09T15:42:00Z">
        <w:r w:rsidR="00C7163D">
          <w:t>900</w:t>
        </w:r>
      </w:ins>
      <w:ins w:id="815" w:author="Nate Bachmeier [AWS-SA]" w:date="2023-04-09T15:41:00Z">
        <w:r w:rsidR="00C7163D">
          <w:t xml:space="preserve"> </w:t>
        </w:r>
      </w:ins>
      <w:ins w:id="816" w:author="Nate Bachmeier [AWS-SA]" w:date="2023-04-09T15:43:00Z">
        <w:r w:rsidR="00C7163D">
          <w:t>people brushing</w:t>
        </w:r>
      </w:ins>
      <w:ins w:id="817" w:author="Nate Bachmeier [AWS-SA]" w:date="2023-04-09T15:42:00Z">
        <w:r w:rsidR="00C7163D">
          <w:t xml:space="preserve"> t</w:t>
        </w:r>
      </w:ins>
      <w:del w:id="818" w:author="Nate Bachmeier [AWS-SA]" w:date="2023-04-09T15:37:00Z">
        <w:r w:rsidR="00D942AC" w:rsidDel="00C7163D">
          <w:delText xml:space="preserve"> </w:delText>
        </w:r>
      </w:del>
      <w:ins w:id="819" w:author="Nate Bachmeier [AWS-SA]" w:date="2023-04-09T15:42:00Z">
        <w:r w:rsidR="00C7163D">
          <w:t>heir teeth.</w:t>
        </w:r>
      </w:ins>
      <w:ins w:id="820" w:author="Nate Bachmeier [AWS-SA]" w:date="2023-04-09T15:43:00Z">
        <w:r w:rsidR="00C7163D">
          <w:t xml:space="preserve"> </w:t>
        </w:r>
      </w:ins>
      <w:ins w:id="821" w:author="Nate Bachmeier [AWS-SA]" w:date="2023-04-09T15:45:00Z">
        <w:r w:rsidR="00C7163D">
          <w:t xml:space="preserve">This study aims to </w:t>
        </w:r>
      </w:ins>
      <w:ins w:id="822" w:author="Nate Bachmeier [AWS-SA]" w:date="2023-04-09T15:46:00Z">
        <w:r w:rsidR="00C7163D">
          <w:t xml:space="preserve">data mine </w:t>
        </w:r>
      </w:ins>
      <w:ins w:id="823" w:author="Nate Bachmeier [AWS-SA]" w:date="2023-04-09T15:45:00Z">
        <w:r w:rsidR="00C7163D">
          <w:t xml:space="preserve">this </w:t>
        </w:r>
      </w:ins>
      <w:ins w:id="824" w:author="Nate Bachmeier [AWS-SA]" w:date="2023-04-09T15:46:00Z">
        <w:r w:rsidR="00C7163D">
          <w:t xml:space="preserve">library </w:t>
        </w:r>
      </w:ins>
      <w:ins w:id="825" w:author="Nate Bachmeier [AWS-SA]" w:date="2023-04-09T15:45:00Z">
        <w:r w:rsidR="00C7163D">
          <w:t>from a breadth (many labels) and depth (</w:t>
        </w:r>
      </w:ins>
      <w:ins w:id="826" w:author="Nate Bachmeier [AWS-SA]" w:date="2023-04-09T15:46:00Z">
        <w:r w:rsidR="00C7163D">
          <w:t>label variation) perspective.</w:t>
        </w:r>
      </w:ins>
      <w:ins w:id="827" w:author="Nate Bachmeier [AWS-SA]" w:date="2023-04-09T15:49:00Z">
        <w:r w:rsidR="00C7163D">
          <w:t xml:space="preserve"> </w:t>
        </w:r>
      </w:ins>
      <w:del w:id="828" w:author="Nate Bachmeier [AWS-SA]" w:date="2023-04-09T15:35:00Z">
        <w:r w:rsidR="00D942AC" w:rsidDel="00C7163D">
          <w:delText xml:space="preserve">That population is </w:delText>
        </w:r>
        <w:r w:rsidR="00DB0892" w:rsidDel="00C7163D">
          <w:delText>large</w:delText>
        </w:r>
        <w:commentRangeEnd w:id="792"/>
        <w:r w:rsidR="00280191" w:rsidDel="00C7163D">
          <w:rPr>
            <w:rStyle w:val="CommentReference"/>
            <w:rFonts w:eastAsia="Times New Roman" w:cs="Arial"/>
            <w:szCs w:val="20"/>
          </w:rPr>
          <w:commentReference w:id="792"/>
        </w:r>
        <w:r w:rsidR="00AE085D" w:rsidDel="00C7163D">
          <w:delText>, with s</w:delText>
        </w:r>
      </w:del>
      <w:del w:id="829" w:author="Nate Bachmeier [AWS-SA]" w:date="2023-04-09T15:47:00Z">
        <w:r w:rsidR="00AE085D" w:rsidDel="00C7163D">
          <w:delText>ome estimates claim</w:delText>
        </w:r>
      </w:del>
      <w:del w:id="830" w:author="Nate Bachmeier [AWS-SA]" w:date="2023-04-09T15:35:00Z">
        <w:r w:rsidR="00AE085D" w:rsidDel="00C7163D">
          <w:delText>ing</w:delText>
        </w:r>
      </w:del>
      <w:del w:id="831" w:author="Nate Bachmeier [AWS-SA]" w:date="2023-04-09T15:47:00Z">
        <w:r w:rsidR="00AE085D" w:rsidDel="00C7163D">
          <w:delText xml:space="preserve"> over three million hospitalized accidents annually in the US alone</w:delText>
        </w:r>
      </w:del>
      <w:customXmlDelRangeStart w:id="832" w:author="Nate Bachmeier [AWS-SA]" w:date="2023-04-09T15:47:00Z"/>
      <w:sdt>
        <w:sdtPr>
          <w:id w:val="281694186"/>
          <w:citation/>
        </w:sdtPr>
        <w:sdtContent>
          <w:customXmlDelRangeEnd w:id="832"/>
          <w:del w:id="833" w:author="Nate Bachmeier [AWS-SA]" w:date="2023-04-09T15:47:00Z">
            <w:r w:rsidR="00AE085D" w:rsidDel="00C7163D">
              <w:fldChar w:fldCharType="begin"/>
            </w:r>
            <w:r w:rsidR="00AE085D" w:rsidDel="00C7163D">
              <w:delInstrText xml:space="preserve"> CITATION Cen201 \l 1033 </w:delInstrText>
            </w:r>
            <w:r w:rsidR="00AE085D" w:rsidDel="00C7163D">
              <w:fldChar w:fldCharType="separate"/>
            </w:r>
            <w:r w:rsidR="00EC3688" w:rsidDel="00C7163D">
              <w:rPr>
                <w:noProof/>
              </w:rPr>
              <w:delText xml:space="preserve"> (Centers for Disease Control and Prevention, 2020)</w:delText>
            </w:r>
            <w:r w:rsidR="00AE085D" w:rsidDel="00C7163D">
              <w:fldChar w:fldCharType="end"/>
            </w:r>
          </w:del>
          <w:customXmlDelRangeStart w:id="834" w:author="Nate Bachmeier [AWS-SA]" w:date="2023-04-09T15:47:00Z"/>
        </w:sdtContent>
      </w:sdt>
      <w:customXmlDelRangeEnd w:id="834"/>
      <w:del w:id="835" w:author="Nate Bachmeier [AWS-SA]" w:date="2023-04-09T15:47:00Z">
        <w:r w:rsidR="00AE085D" w:rsidDel="00C7163D">
          <w:delText xml:space="preserve">. These persons can fall due to </w:delText>
        </w:r>
        <w:r w:rsidR="00D942AC" w:rsidDel="00C7163D">
          <w:delText xml:space="preserve">"risk factors </w:delText>
        </w:r>
        <w:r w:rsidR="00AE085D" w:rsidDel="00C7163D">
          <w:delText xml:space="preserve">that </w:delText>
        </w:r>
        <w:r w:rsidR="00D942AC" w:rsidDel="00C7163D">
          <w:delText>are both intrinsic (physical and psychological) and extrinsic (related to environmental safety)</w:delText>
        </w:r>
        <w:r w:rsidR="00AE085D" w:rsidDel="00C7163D">
          <w:delText>(Lytra et al., 2022)</w:delText>
        </w:r>
        <w:r w:rsidR="00D942AC" w:rsidDel="00C7163D">
          <w:delText>.”</w:delText>
        </w:r>
        <w:r w:rsidR="00D67AAD" w:rsidDel="00C7163D">
          <w:delText xml:space="preserve"> For example, a fall could be the byproduct of weight, mobility impairments, cognitive load, medications, lighting, floor sleekness, and tiredness, among other reasons. </w:delText>
        </w:r>
        <w:r w:rsidR="0041771B" w:rsidDel="00C7163D">
          <w:delText xml:space="preserve">The software </w:delText>
        </w:r>
        <w:r w:rsidR="0010303F" w:rsidDel="00C7163D">
          <w:delText>can generate each discrete combination</w:delText>
        </w:r>
        <w:r w:rsidR="00DB0892" w:rsidDel="00C7163D">
          <w:delText xml:space="preserve"> of these situations</w:delText>
        </w:r>
        <w:r w:rsidR="0010303F" w:rsidDel="00C7163D">
          <w:delText>, which</w:delText>
        </w:r>
        <w:r w:rsidR="006F7F25" w:rsidDel="00C7163D">
          <w:delText>, in</w:delText>
        </w:r>
        <w:r w:rsidR="00DB0892" w:rsidDel="00C7163D">
          <w:delText xml:space="preserve"> this research</w:delText>
        </w:r>
        <w:r w:rsidR="00EE7722" w:rsidDel="00C7163D">
          <w:delText>,</w:delText>
        </w:r>
        <w:r w:rsidR="00DB0892" w:rsidDel="00C7163D">
          <w:delText xml:space="preserve"> </w:delText>
        </w:r>
        <w:r w:rsidR="0010303F" w:rsidDel="00C7163D">
          <w:delText xml:space="preserve">equals </w:delText>
        </w:r>
        <w:r w:rsidR="00DB0892" w:rsidDel="00C7163D">
          <w:delText>t</w:delText>
        </w:r>
        <w:r w:rsidR="0041771B" w:rsidDel="00C7163D">
          <w:delText>he study population</w:delText>
        </w:r>
        <w:r w:rsidR="0010303F" w:rsidDel="00C7163D">
          <w:delText>.</w:delText>
        </w:r>
      </w:del>
    </w:p>
    <w:p w14:paraId="131818DE" w14:textId="70D95505" w:rsidR="00986937" w:rsidRDefault="006F7F25" w:rsidP="00DA5CF7">
      <w:r>
        <w:t xml:space="preserve">Testing </w:t>
      </w:r>
      <w:del w:id="836" w:author="Nate Bachmeier [AWS-SA]" w:date="2023-04-09T15:47:00Z">
        <w:r w:rsidDel="00C7163D">
          <w:delText xml:space="preserve">a nearly </w:delText>
        </w:r>
      </w:del>
      <w:ins w:id="837" w:author="Nate Bachmeier [AWS-SA]" w:date="2023-04-09T15:47:00Z">
        <w:r w:rsidR="00C7163D">
          <w:t xml:space="preserve">every video </w:t>
        </w:r>
      </w:ins>
      <w:ins w:id="838" w:author="Nate Bachmeier [AWS-SA]" w:date="2023-04-09T15:48:00Z">
        <w:r w:rsidR="00C7163D">
          <w:t xml:space="preserve">within the repository </w:t>
        </w:r>
      </w:ins>
      <w:del w:id="839" w:author="Nate Bachmeier [AWS-SA]" w:date="2023-04-09T15:47:00Z">
        <w:r w:rsidDel="00C7163D">
          <w:delText>unlimited combination of patient characteristics and fall risks would</w:delText>
        </w:r>
      </w:del>
      <w:ins w:id="840" w:author="Nate Bachmeier [AWS-SA]" w:date="2023-04-09T15:47:00Z">
        <w:r w:rsidR="00C7163D">
          <w:t>is economically</w:t>
        </w:r>
      </w:ins>
      <w:r>
        <w:t xml:space="preserve"> </w:t>
      </w:r>
      <w:del w:id="841" w:author="Nate Bachmeier [AWS-SA]" w:date="2023-04-09T15:47:00Z">
        <w:r w:rsidDel="00C7163D">
          <w:delText xml:space="preserve">be </w:delText>
        </w:r>
      </w:del>
      <w:r>
        <w:t>impractical</w:t>
      </w:r>
      <w:r w:rsidR="00AE085D">
        <w:t xml:space="preserve">. Instead, a sampling procedure </w:t>
      </w:r>
      <w:ins w:id="842" w:author="Nate Bachmeier [AWS-SA]" w:date="2023-04-09T15:51:00Z">
        <w:r w:rsidR="00C7163D">
          <w:t>will select clips based on analysis complexity.</w:t>
        </w:r>
      </w:ins>
      <w:del w:id="843" w:author="Nate Bachmeier [AWS-SA]" w:date="2023-04-09T15:47:00Z">
        <w:r w:rsidR="00C70842" w:rsidDel="00C7163D">
          <w:delText xml:space="preserve">that </w:delText>
        </w:r>
      </w:del>
      <w:del w:id="844" w:author="Nate Bachmeier [AWS-SA]" w:date="2023-04-09T15:48:00Z">
        <w:r w:rsidR="00C70842" w:rsidDel="00C7163D">
          <w:delText>combines MoCAP sequences with different physical properties in a noisy simulated world is require</w:delText>
        </w:r>
        <w:r w:rsidR="00E72F1F" w:rsidDel="00C7163D">
          <w:delText>d</w:delText>
        </w:r>
      </w:del>
      <w:del w:id="845" w:author="Nate Bachmeier [AWS-SA]" w:date="2023-04-09T15:51:00Z">
        <w:r w:rsidR="00E72F1F" w:rsidDel="00C7163D">
          <w:delText>.</w:delText>
        </w:r>
        <w:r w:rsidR="00027636" w:rsidDel="00C7163D">
          <w:delText xml:space="preserve"> </w:delText>
        </w:r>
      </w:del>
      <w:del w:id="846" w:author="Nate Bachmeier [AWS-SA]" w:date="2023-04-09T15:49:00Z">
        <w:r w:rsidR="00027636" w:rsidDel="00C7163D">
          <w:delText>The most common place for patients to fall is the bedroom or bathroom (65% and 20%</w:delText>
        </w:r>
        <w:r w:rsidR="00DB0892" w:rsidDel="00C7163D">
          <w:delText xml:space="preserve"> of total fall</w:delText>
        </w:r>
        <w:r w:rsidR="0041771B" w:rsidDel="00C7163D">
          <w:delText>s,</w:delText>
        </w:r>
        <w:r w:rsidR="00DB0892" w:rsidDel="00C7163D">
          <w:delText xml:space="preserve"> respectively</w:delText>
        </w:r>
        <w:r w:rsidR="00027636" w:rsidDel="00C7163D">
          <w:delText>)</w:delText>
        </w:r>
        <w:r w:rsidR="0041771B" w:rsidDel="00C7163D">
          <w:delText>(Aihara et al., 2021)</w:delText>
        </w:r>
        <w:r w:rsidR="00027636" w:rsidDel="00C7163D">
          <w:delText>.</w:delText>
        </w:r>
        <w:r w:rsidR="00DE423D" w:rsidDel="00C7163D">
          <w:delText xml:space="preserve"> </w:delText>
        </w:r>
      </w:del>
      <w:del w:id="847" w:author="Nate Bachmeier [AWS-SA]" w:date="2023-04-09T15:51:00Z">
        <w:r w:rsidR="00DE423D" w:rsidDel="00C7163D">
          <w:delText xml:space="preserve">Therefore, the sampling </w:delText>
        </w:r>
        <w:r w:rsidR="00DB0892" w:rsidDel="00C7163D">
          <w:delText xml:space="preserve">will </w:delText>
        </w:r>
        <w:r w:rsidR="00DE423D" w:rsidDel="00C7163D">
          <w:delText xml:space="preserve">consider </w:delText>
        </w:r>
        <w:r w:rsidR="008A0C93" w:rsidDel="00C7163D">
          <w:delText xml:space="preserve">everyday </w:delText>
        </w:r>
        <w:r w:rsidR="00DE423D" w:rsidDel="00C7163D">
          <w:delText>actions within these environments</w:delText>
        </w:r>
        <w:r w:rsidR="00322676" w:rsidDel="00C7163D">
          <w:delText>,</w:delText>
        </w:r>
        <w:r w:rsidR="00DE423D" w:rsidDel="00C7163D">
          <w:delText xml:space="preserve"> like getting into bed, </w:delText>
        </w:r>
        <w:r w:rsidR="00670B91" w:rsidDel="00C7163D">
          <w:delText>bathing, and dressing.</w:delText>
        </w:r>
      </w:del>
      <w:ins w:id="848" w:author="Nate Bachmeier [AWS-SA]" w:date="2023-04-09T15:51:00Z">
        <w:r w:rsidR="00C7163D">
          <w:t xml:space="preserve"> For instance, </w:t>
        </w:r>
      </w:ins>
      <w:ins w:id="849" w:author="Nate Bachmeier [AWS-SA]" w:date="2023-04-09T15:52:00Z">
        <w:r w:rsidR="00C7163D">
          <w:t xml:space="preserve">kinetic-700 </w:t>
        </w:r>
      </w:ins>
      <w:ins w:id="850" w:author="Nate Bachmeier [AWS-SA]" w:date="2023-04-09T15:51:00Z">
        <w:r w:rsidR="00C7163D">
          <w:t xml:space="preserve">videos </w:t>
        </w:r>
      </w:ins>
      <w:ins w:id="851" w:author="Nate Bachmeier [AWS-SA]" w:date="2023-04-09T15:52:00Z">
        <w:r w:rsidR="00C7163D">
          <w:t xml:space="preserve">have poor lighting, blurry motion, and inconsistent reference points. </w:t>
        </w:r>
      </w:ins>
      <w:ins w:id="852" w:author="Nate Bachmeier [AWS-SA]" w:date="2023-04-09T15:53:00Z">
        <w:r w:rsidR="00C7163D">
          <w:t>While these characteristics are essential for understanding RQ2 (effectiveness)</w:t>
        </w:r>
      </w:ins>
      <w:ins w:id="853" w:author="Nate Bachmeier [AWS-SA]" w:date="2023-04-09T15:54:00Z">
        <w:r w:rsidR="00C7163D">
          <w:t>,</w:t>
        </w:r>
      </w:ins>
      <w:ins w:id="854" w:author="Nate Bachmeier [AWS-SA]" w:date="2023-04-09T15:53:00Z">
        <w:r w:rsidR="00C7163D">
          <w:t xml:space="preserve"> </w:t>
        </w:r>
      </w:ins>
      <w:ins w:id="855" w:author="Nate Bachmeier [AWS-SA]" w:date="2023-04-09T15:54:00Z">
        <w:r w:rsidR="00C7163D">
          <w:t xml:space="preserve">they might </w:t>
        </w:r>
      </w:ins>
      <w:ins w:id="856" w:author="Nate Bachmeier [AWS-SA]" w:date="2023-04-09T15:55:00Z">
        <w:r w:rsidR="00C7163D">
          <w:t>detract from the finite resources available to study RQ1 (efficacy).</w:t>
        </w:r>
      </w:ins>
    </w:p>
    <w:p w14:paraId="3D31E3FD" w14:textId="69385F60" w:rsidR="00E72F1F" w:rsidDel="00C7163D" w:rsidRDefault="00E72F1F" w:rsidP="00DA5CF7">
      <w:pPr>
        <w:rPr>
          <w:del w:id="857" w:author="Nate Bachmeier [AWS-SA]" w:date="2023-04-09T15:50:00Z"/>
        </w:rPr>
      </w:pPr>
      <w:del w:id="858" w:author="Nate Bachmeier [AWS-SA]" w:date="2023-04-09T15:50:00Z">
        <w:r w:rsidDel="00C7163D">
          <w:delText xml:space="preserve">For </w:delText>
        </w:r>
        <w:r w:rsidR="008F1A96" w:rsidDel="00C7163D">
          <w:delText xml:space="preserve">the study </w:delText>
        </w:r>
        <w:r w:rsidDel="00C7163D">
          <w:delText xml:space="preserve">to </w:delText>
        </w:r>
        <w:r w:rsidR="00C70842" w:rsidDel="00C7163D">
          <w:delText>succeed, it needs</w:delText>
        </w:r>
        <w:r w:rsidDel="00C7163D">
          <w:delText xml:space="preserve"> sufficient </w:delText>
        </w:r>
        <w:r w:rsidRPr="008C4FA6" w:rsidDel="00C7163D">
          <w:rPr>
            <w:i/>
            <w:iCs/>
          </w:rPr>
          <w:delText>power</w:delText>
        </w:r>
        <w:r w:rsidDel="00C7163D">
          <w:rPr>
            <w:i/>
            <w:iCs/>
          </w:rPr>
          <w:delText xml:space="preserve"> </w:delText>
        </w:r>
        <w:r w:rsidDel="00C7163D">
          <w:delText xml:space="preserve">to measure the </w:delText>
        </w:r>
        <w:r w:rsidDel="00C7163D">
          <w:rPr>
            <w:i/>
            <w:iCs/>
          </w:rPr>
          <w:delText>effect</w:delText>
        </w:r>
        <w:r w:rsidDel="00C7163D">
          <w:delText xml:space="preserve"> in question. Several </w:delText>
        </w:r>
        <w:r w:rsidR="008F1A96" w:rsidDel="00C7163D">
          <w:delText xml:space="preserve">parameters control </w:delText>
        </w:r>
        <w:r w:rsidDel="00C7163D">
          <w:delText>the power of an experiment, such as relaxing the confidence interval, using parametric statistics, converting to a one-tail model, increasing the samples, or adjusting the sensitivity</w:delText>
        </w:r>
      </w:del>
      <w:customXmlDelRangeStart w:id="859" w:author="Nate Bachmeier [AWS-SA]" w:date="2023-04-09T15:50:00Z"/>
      <w:sdt>
        <w:sdtPr>
          <w:id w:val="1611240062"/>
          <w:citation/>
        </w:sdtPr>
        <w:sdtContent>
          <w:customXmlDelRangeEnd w:id="859"/>
          <w:del w:id="860" w:author="Nate Bachmeier [AWS-SA]" w:date="2023-04-09T15:50:00Z">
            <w:r w:rsidDel="00C7163D">
              <w:fldChar w:fldCharType="begin"/>
            </w:r>
            <w:r w:rsidDel="00C7163D">
              <w:delInstrText xml:space="preserve"> CITATION Don16 \l 1033 </w:delInstrText>
            </w:r>
            <w:r w:rsidDel="00C7163D">
              <w:fldChar w:fldCharType="separate"/>
            </w:r>
            <w:r w:rsidR="00EC3688" w:rsidDel="00C7163D">
              <w:rPr>
                <w:noProof/>
              </w:rPr>
              <w:delText xml:space="preserve"> (Donovan, 2016)</w:delText>
            </w:r>
            <w:r w:rsidDel="00C7163D">
              <w:fldChar w:fldCharType="end"/>
            </w:r>
          </w:del>
          <w:customXmlDelRangeStart w:id="861" w:author="Nate Bachmeier [AWS-SA]" w:date="2023-04-09T15:50:00Z"/>
        </w:sdtContent>
      </w:sdt>
      <w:customXmlDelRangeEnd w:id="861"/>
      <w:del w:id="862" w:author="Nate Bachmeier [AWS-SA]" w:date="2023-04-09T15:50:00Z">
        <w:r w:rsidDel="00C7163D">
          <w:delText xml:space="preserve">. </w:delText>
        </w:r>
        <w:r w:rsidR="00C70842" w:rsidDel="00C7163D">
          <w:delText xml:space="preserve"> </w:delText>
        </w:r>
        <w:r w:rsidDel="00C7163D">
          <w:delText>Effect size measures the strength of a phenomenon</w:delText>
        </w:r>
      </w:del>
      <w:customXmlDelRangeStart w:id="863" w:author="Nate Bachmeier [AWS-SA]" w:date="2023-04-09T15:50:00Z"/>
      <w:sdt>
        <w:sdtPr>
          <w:id w:val="1252627815"/>
          <w:citation/>
        </w:sdtPr>
        <w:sdtContent>
          <w:customXmlDelRangeEnd w:id="863"/>
          <w:del w:id="864" w:author="Nate Bachmeier [AWS-SA]" w:date="2023-04-09T15:50:00Z">
            <w:r w:rsidDel="00C7163D">
              <w:fldChar w:fldCharType="begin"/>
            </w:r>
            <w:r w:rsidDel="00C7163D">
              <w:delInstrText xml:space="preserve"> CITATION Don16 \l 1033 </w:delInstrText>
            </w:r>
            <w:r w:rsidDel="00C7163D">
              <w:fldChar w:fldCharType="separate"/>
            </w:r>
            <w:r w:rsidR="00EC3688" w:rsidDel="00C7163D">
              <w:rPr>
                <w:noProof/>
              </w:rPr>
              <w:delText xml:space="preserve"> (Donovan, 2016)</w:delText>
            </w:r>
            <w:r w:rsidDel="00C7163D">
              <w:fldChar w:fldCharType="end"/>
            </w:r>
          </w:del>
          <w:customXmlDelRangeStart w:id="865" w:author="Nate Bachmeier [AWS-SA]" w:date="2023-04-09T15:50:00Z"/>
        </w:sdtContent>
      </w:sdt>
      <w:customXmlDelRangeEnd w:id="865"/>
      <w:del w:id="866" w:author="Nate Bachmeier [AWS-SA]" w:date="2023-04-09T15:50:00Z">
        <w:r w:rsidDel="00C7163D">
          <w:delText xml:space="preserve">. </w:delText>
        </w:r>
        <w:r w:rsidR="00E87D79" w:rsidDel="00C7163D">
          <w:delText>C</w:delText>
        </w:r>
        <w:r w:rsidDel="00C7163D">
          <w:delText xml:space="preserve">alculating the difference between the two distributions is </w:delText>
        </w:r>
      </w:del>
      <w:del w:id="867" w:author="Nate Bachmeier [AWS-SA]" w:date="2023-04-09T15:33:00Z">
        <w:r w:rsidDel="00C7163D">
          <w:delText xml:space="preserve">relatively </w:delText>
        </w:r>
      </w:del>
      <w:del w:id="868" w:author="Nate Bachmeier [AWS-SA]" w:date="2023-04-09T15:50:00Z">
        <w:r w:rsidDel="00C7163D">
          <w:delText xml:space="preserve">straightforward </w:delText>
        </w:r>
        <w:r w:rsidR="00E87D79" w:rsidDel="00C7163D">
          <w:delText xml:space="preserve">and can be determined </w:delText>
        </w:r>
        <w:r w:rsidR="006F7F25" w:rsidDel="00C7163D">
          <w:delText>beforehand</w:delText>
        </w:r>
        <w:r w:rsidDel="00C7163D">
          <w:delText xml:space="preserve">. </w:delText>
        </w:r>
        <w:r w:rsidR="001226AD" w:rsidDel="00C7163D">
          <w:delText xml:space="preserve">The study uses </w:delText>
        </w:r>
        <w:r w:rsidDel="00C7163D">
          <w:delText>an iterative sequential sampling policy instead of a fixed size upfront</w:delText>
        </w:r>
      </w:del>
      <w:customXmlDelRangeStart w:id="869" w:author="Nate Bachmeier [AWS-SA]" w:date="2023-04-09T15:50:00Z"/>
      <w:sdt>
        <w:sdtPr>
          <w:id w:val="-117528821"/>
          <w:citation/>
        </w:sdtPr>
        <w:sdtContent>
          <w:customXmlDelRangeEnd w:id="869"/>
          <w:del w:id="870" w:author="Nate Bachmeier [AWS-SA]" w:date="2023-04-09T15:50:00Z">
            <w:r w:rsidDel="00C7163D">
              <w:fldChar w:fldCharType="begin"/>
            </w:r>
            <w:r w:rsidDel="00C7163D">
              <w:delInstrText xml:space="preserve"> CITATION Gar12 \l 1033 </w:delInstrText>
            </w:r>
            <w:r w:rsidDel="00C7163D">
              <w:fldChar w:fldCharType="separate"/>
            </w:r>
            <w:r w:rsidR="00EC3688" w:rsidDel="00C7163D">
              <w:rPr>
                <w:noProof/>
              </w:rPr>
              <w:delText xml:space="preserve"> (García-Pérez, 2012)</w:delText>
            </w:r>
            <w:r w:rsidDel="00C7163D">
              <w:fldChar w:fldCharType="end"/>
            </w:r>
          </w:del>
          <w:customXmlDelRangeStart w:id="871" w:author="Nate Bachmeier [AWS-SA]" w:date="2023-04-09T15:50:00Z"/>
        </w:sdtContent>
      </w:sdt>
      <w:customXmlDelRangeEnd w:id="871"/>
      <w:del w:id="872" w:author="Nate Bachmeier [AWS-SA]" w:date="2023-04-09T15:50:00Z">
        <w:r w:rsidDel="00C7163D">
          <w:delText xml:space="preserve">. In this situation, that would mean first choosing two similar </w:delText>
        </w:r>
        <w:r w:rsidR="00C70842" w:rsidDel="00C7163D">
          <w:delText xml:space="preserve">virtual agent </w:delText>
        </w:r>
        <w:r w:rsidDel="00C7163D">
          <w:delText xml:space="preserve">populations (e.g., age of 50 and 200LB weight) and comparing </w:delText>
        </w:r>
        <w:r w:rsidDel="00C7163D">
          <w:rPr>
            <w:i/>
            <w:iCs/>
          </w:rPr>
          <w:delText>noise level</w:delText>
        </w:r>
        <w:r w:rsidDel="00C7163D">
          <w:delText xml:space="preserve"> and </w:delText>
        </w:r>
        <w:r w:rsidDel="00C7163D">
          <w:rPr>
            <w:i/>
            <w:iCs/>
          </w:rPr>
          <w:delText>HAR prediction accuracy</w:delText>
        </w:r>
        <w:r w:rsidDel="00C7163D">
          <w:delText xml:space="preserve"> as independent variables. </w:delText>
        </w:r>
        <w:r w:rsidR="00E87D79" w:rsidDel="00C7163D">
          <w:delText xml:space="preserve">The </w:delText>
        </w:r>
        <w:r w:rsidR="001226AD" w:rsidDel="00C7163D">
          <w:delText xml:space="preserve">study’s design </w:delText>
        </w:r>
        <w:r w:rsidR="00E87D79" w:rsidDel="00C7163D">
          <w:delText xml:space="preserve">has the flexibility to simulate sufficient combinations for </w:delText>
        </w:r>
        <w:r w:rsidR="00C70842" w:rsidDel="00C7163D">
          <w:delText xml:space="preserve">an </w:delText>
        </w:r>
        <w:r w:rsidR="00E87D79" w:rsidDel="00C7163D">
          <w:delText xml:space="preserve">appropriate </w:delText>
        </w:r>
        <w:r w:rsidR="00C70842" w:rsidDel="00C7163D">
          <w:delText>sample</w:delText>
        </w:r>
        <w:r w:rsidR="00E87D79" w:rsidDel="00C7163D">
          <w:delText xml:space="preserve"> size</w:delText>
        </w:r>
        <w:r w:rsidDel="00C7163D">
          <w:delText>.</w:delText>
        </w:r>
      </w:del>
    </w:p>
    <w:p w14:paraId="409FA855" w14:textId="48E68521" w:rsidR="00E72F1F" w:rsidDel="00C7163D" w:rsidRDefault="00E87D79" w:rsidP="00DA5CF7">
      <w:pPr>
        <w:rPr>
          <w:del w:id="873" w:author="Nate Bachmeier [AWS-SA]" w:date="2023-04-09T15:50:00Z"/>
        </w:rPr>
      </w:pPr>
      <w:del w:id="874" w:author="Nate Bachmeier [AWS-SA]" w:date="2023-04-09T15:50:00Z">
        <w:r w:rsidDel="00C7163D">
          <w:delText>This study assumes a target effect size of 0.3</w:delText>
        </w:r>
        <w:r w:rsidR="00E72F1F" w:rsidDel="00C7163D">
          <w:delText xml:space="preserve">. G*Power version 3.1.9.7 projects that </w:delText>
        </w:r>
        <w:commentRangeStart w:id="875"/>
        <w:r w:rsidR="00E72F1F" w:rsidDel="00C7163D">
          <w:delText xml:space="preserve">t-tests </w:delText>
        </w:r>
        <w:commentRangeEnd w:id="875"/>
        <w:r w:rsidR="00C56C3C" w:rsidDel="00C7163D">
          <w:rPr>
            <w:rStyle w:val="CommentReference"/>
            <w:rFonts w:eastAsia="Times New Roman" w:cs="Arial"/>
            <w:szCs w:val="20"/>
          </w:rPr>
          <w:commentReference w:id="875"/>
        </w:r>
        <w:r w:rsidR="00E72F1F" w:rsidDel="00C7163D">
          <w:delText xml:space="preserve">of the </w:delText>
        </w:r>
        <w:commentRangeStart w:id="876"/>
        <w:r w:rsidR="00E72F1F" w:rsidRPr="00BD1033" w:rsidDel="00C7163D">
          <w:rPr>
            <w:i/>
            <w:rPrChange w:id="877" w:author="Bachmeier, Nate" w:date="2023-04-04T16:14:00Z">
              <w:rPr/>
            </w:rPrChange>
          </w:rPr>
          <w:delText>“difference between two independent means (two groups)</w:delText>
        </w:r>
        <w:r w:rsidR="00E72F1F" w:rsidDel="00C7163D">
          <w:delText xml:space="preserve">” </w:delText>
        </w:r>
        <w:commentRangeEnd w:id="876"/>
        <w:r w:rsidR="00C56C3C" w:rsidDel="00C7163D">
          <w:rPr>
            <w:rStyle w:val="CommentReference"/>
            <w:rFonts w:eastAsia="Times New Roman" w:cs="Arial"/>
            <w:szCs w:val="20"/>
          </w:rPr>
          <w:commentReference w:id="876"/>
        </w:r>
        <w:r w:rsidR="00E72F1F" w:rsidDel="00C7163D">
          <w:delText xml:space="preserve">for a one-tail model will need </w:delText>
        </w:r>
        <w:r w:rsidR="008F1A96" w:rsidDel="00C7163D">
          <w:delText xml:space="preserve">111 simulation runs </w:delText>
        </w:r>
        <w:r w:rsidDel="00C7163D">
          <w:delText xml:space="preserve">to measure </w:delText>
        </w:r>
        <w:r w:rsidR="008F1A96" w:rsidDel="00C7163D">
          <w:delText xml:space="preserve">a </w:delText>
        </w:r>
        <w:r w:rsidDel="00C7163D">
          <w:delText xml:space="preserve">0.95 </w:delText>
        </w:r>
        <w:r w:rsidR="008F1A96" w:rsidDel="00C7163D">
          <w:delText xml:space="preserve">power </w:delText>
        </w:r>
        <w:r w:rsidR="00161033" w:rsidDel="00C7163D">
          <w:delText xml:space="preserve">with </w:delText>
        </w:r>
        <w:r w:rsidR="008F1A96" w:rsidDel="00C7163D">
          <w:delText>95% confidence</w:delText>
        </w:r>
        <w:r w:rsidR="00E72F1F" w:rsidDel="00C7163D">
          <w:delText xml:space="preserve">. Since the available MoCAP sequences and simulator configuration options are virtually unlimited, there should be sufficient coverage </w:delText>
        </w:r>
        <w:r w:rsidR="00EB2D05" w:rsidDel="00C7163D">
          <w:delText>of the problem space</w:delText>
        </w:r>
        <w:r w:rsidR="00E72F1F" w:rsidDel="00C7163D">
          <w:delText xml:space="preserve">. Therefore, a high probability exists that adequate data production can occur to </w:delText>
        </w:r>
        <w:r w:rsidR="005511EA" w:rsidDel="00C7163D">
          <w:delText>re</w:delText>
        </w:r>
        <w:r w:rsidR="0041771B" w:rsidDel="00C7163D">
          <w:delText>present the phenomenon realistically</w:delText>
        </w:r>
        <w:r w:rsidR="00E72F1F" w:rsidDel="00C7163D">
          <w:delText xml:space="preserve">. </w:delText>
        </w:r>
      </w:del>
    </w:p>
    <w:p w14:paraId="4EDFF6AA" w14:textId="5FC8D024" w:rsidR="00E72F1F" w:rsidRDefault="00E72F1F" w:rsidP="00E62F67">
      <w:pPr>
        <w:pStyle w:val="Heading2"/>
        <w:ind w:firstLine="0"/>
      </w:pPr>
      <w:bookmarkStart w:id="878" w:name="_Toc131970506"/>
      <w:r>
        <w:t>Instrumentation</w:t>
      </w:r>
      <w:bookmarkEnd w:id="878"/>
    </w:p>
    <w:p w14:paraId="4EA4237F" w14:textId="490AB783" w:rsidR="00EB2D05" w:rsidRDefault="00EB2D05" w:rsidP="00DA5CF7">
      <w:r>
        <w:t xml:space="preserve">The study has three aspects that require data collection: ML training performance, model accuracy, and inference performance. This information originates from the Amazon SageMaker </w:t>
      </w:r>
      <w:del w:id="879" w:author="Nate Bachmeier [AWS-SA]" w:date="2023-04-09T15:55:00Z">
        <w:r w:rsidDel="00730BAE">
          <w:delText xml:space="preserve">and AWS RoboMaker </w:delText>
        </w:r>
      </w:del>
      <w:r>
        <w:t>services</w:t>
      </w:r>
      <w:sdt>
        <w:sdtPr>
          <w:id w:val="-1124008319"/>
          <w:citation/>
        </w:sdtPr>
        <w:sdtContent>
          <w:r w:rsidR="006F2026">
            <w:fldChar w:fldCharType="begin"/>
          </w:r>
          <w:r w:rsidR="006F2026">
            <w:instrText xml:space="preserve"> CITATION AWS21 \l 1033 </w:instrText>
          </w:r>
          <w:r w:rsidR="006F2026">
            <w:fldChar w:fldCharType="separate"/>
          </w:r>
          <w:r w:rsidR="00EC3688">
            <w:rPr>
              <w:noProof/>
            </w:rPr>
            <w:t xml:space="preserve"> (AWS, 2021)</w:t>
          </w:r>
          <w:r w:rsidR="006F2026">
            <w:fldChar w:fldCharType="end"/>
          </w:r>
        </w:sdtContent>
      </w:sdt>
      <w:r w:rsidR="00C435F5">
        <w:t xml:space="preserve">, which </w:t>
      </w:r>
      <w:r w:rsidR="000C017C">
        <w:t xml:space="preserve">offer </w:t>
      </w:r>
      <w:del w:id="880" w:author="Nate Bachmeier [AWS-SA]" w:date="2023-04-09T15:56:00Z">
        <w:r w:rsidR="000C017C" w:rsidDel="00730BAE">
          <w:delText xml:space="preserve">these </w:delText>
        </w:r>
      </w:del>
      <w:r w:rsidR="000C017C">
        <w:t xml:space="preserve">capabilities </w:t>
      </w:r>
      <w:ins w:id="881" w:author="Nate Bachmeier [AWS-SA]" w:date="2023-04-09T15:56:00Z">
        <w:r w:rsidR="00730BAE">
          <w:t>to build custom ML algorithms</w:t>
        </w:r>
      </w:ins>
      <w:del w:id="882" w:author="Nate Bachmeier [AWS-SA]" w:date="2023-04-09T15:56:00Z">
        <w:r w:rsidR="000C017C" w:rsidDel="00730BAE">
          <w:delText xml:space="preserve">through </w:delText>
        </w:r>
        <w:r w:rsidR="00C435F5" w:rsidDel="00730BAE">
          <w:delText>their</w:delText>
        </w:r>
        <w:r w:rsidR="000C017C" w:rsidDel="00730BAE">
          <w:delText xml:space="preserve"> “bring your own container” design</w:delText>
        </w:r>
      </w:del>
      <w:r w:rsidR="000C017C">
        <w:t>. Researchers essentially bundle custom automation and open-source tooling into a virtualized process. SageMaker uses public cloud resources like comput</w:t>
      </w:r>
      <w:r w:rsidR="00C726FF">
        <w:t>ing</w:t>
      </w:r>
      <w:r w:rsidR="000C017C">
        <w:t xml:space="preserve"> and storage to execute the experiment hundreds or thousands of times. It also integrates into TensorFlow 2 for collecting accuracy and performance metrics. These features reduce the complexity of building boilerplate instruments for many standard requirements.</w:t>
      </w:r>
      <w:del w:id="883" w:author="Nate Bachmeier [AWS-SA]" w:date="2023-04-09T15:57:00Z">
        <w:r w:rsidR="000C017C" w:rsidDel="00730BAE">
          <w:delText xml:space="preserve"> </w:delText>
        </w:r>
      </w:del>
      <w:commentRangeStart w:id="884"/>
      <w:del w:id="885" w:author="Nate Bachmeier [AWS-SA]" w:date="2023-04-09T15:56:00Z">
        <w:r w:rsidDel="00730BAE">
          <w:delText xml:space="preserve">RoboMaker simplifies building </w:delText>
        </w:r>
        <w:commentRangeEnd w:id="884"/>
        <w:r w:rsidR="00994640" w:rsidDel="00730BAE">
          <w:rPr>
            <w:rStyle w:val="CommentReference"/>
            <w:rFonts w:eastAsia="Times New Roman" w:cs="Arial"/>
            <w:szCs w:val="20"/>
          </w:rPr>
          <w:commentReference w:id="884"/>
        </w:r>
        <w:r w:rsidDel="00730BAE">
          <w:delText>agent simulations using the Robot Operating System (ROS)</w:delText>
        </w:r>
        <w:r w:rsidR="005B0E27" w:rsidDel="00730BAE">
          <w:delText xml:space="preserve"> </w:delText>
        </w:r>
        <w:r w:rsidDel="00730BAE">
          <w:delText>ecosystem</w:delText>
        </w:r>
        <w:r w:rsidR="00D3228B" w:rsidDel="00730BAE">
          <w:delText>s</w:delText>
        </w:r>
        <w:r w:rsidDel="00730BAE">
          <w:delText>.</w:delText>
        </w:r>
        <w:r w:rsidR="005B0E27" w:rsidDel="00730BAE">
          <w:delText xml:space="preserve"> </w:delText>
        </w:r>
      </w:del>
    </w:p>
    <w:p w14:paraId="35E5DEE1" w14:textId="51898AAB" w:rsidR="00EB2D05" w:rsidRPr="00EB2D05" w:rsidRDefault="00EB2D05" w:rsidP="00DA5CF7">
      <w:r>
        <w:t xml:space="preserve">These tools and services offer built-in consumable metrics using </w:t>
      </w:r>
      <w:r w:rsidR="006F7F25">
        <w:t>extensive</w:t>
      </w:r>
      <w:r>
        <w:t xml:space="preserve"> developer tools such as Amazon CloudWatch and TensorBoard</w:t>
      </w:r>
      <w:r w:rsidR="001E5FEC">
        <w:t xml:space="preserve"> (AWS, 2021; TensorFlow, n.d.)</w:t>
      </w:r>
      <w:r>
        <w:t>. The underlying services support custom metrics for investigating model efficiency. I</w:t>
      </w:r>
      <w:r w:rsidR="006F7F25">
        <w:t>mplementing custom metrics beyond troubleshooting scenarios is beyond this project's scope</w:t>
      </w:r>
      <w:r>
        <w:t>.</w:t>
      </w:r>
    </w:p>
    <w:p w14:paraId="4CA5515E" w14:textId="2BCC99F1" w:rsidR="00E72F1F" w:rsidRDefault="00E72F1F" w:rsidP="00E62F67">
      <w:pPr>
        <w:pStyle w:val="Heading2"/>
        <w:ind w:firstLine="0"/>
        <w:rPr>
          <w:ins w:id="886" w:author="Nate Bachmeier [AWS-SA]" w:date="2023-04-09T16:34:00Z"/>
        </w:rPr>
      </w:pPr>
      <w:bookmarkStart w:id="887" w:name="_Toc131970507"/>
      <w:r w:rsidRPr="00887A22">
        <w:t>Study Procedures</w:t>
      </w:r>
      <w:bookmarkEnd w:id="887"/>
    </w:p>
    <w:p w14:paraId="729CED93" w14:textId="77777777" w:rsidR="00663C73" w:rsidRDefault="00590F0E" w:rsidP="00663C73">
      <w:pPr>
        <w:rPr>
          <w:ins w:id="888" w:author="Nate Bachmeier [AWS-SA]" w:date="2023-04-09T20:32:00Z"/>
        </w:rPr>
      </w:pPr>
      <w:ins w:id="889" w:author="Nate Bachmeier [AWS-SA]" w:date="2023-04-09T16:34:00Z">
        <w:r>
          <w:t>This study aims to build a human a</w:t>
        </w:r>
      </w:ins>
      <w:ins w:id="890" w:author="Nate Bachmeier [AWS-SA]" w:date="2023-04-09T16:35:00Z">
        <w:r>
          <w:t xml:space="preserve">ctivity classification model using the kinetic-700 public video data set. </w:t>
        </w:r>
      </w:ins>
      <w:ins w:id="891" w:author="Nate Bachmeier [AWS-SA]" w:date="2023-04-09T16:36:00Z">
        <w:r>
          <w:t>It implements a</w:t>
        </w:r>
      </w:ins>
      <w:ins w:id="892" w:author="Nate Bachmeier [AWS-SA]" w:date="2023-04-09T16:37:00Z">
        <w:r>
          <w:t xml:space="preserve">n analytics pipeline for downloading videos, extracting metadata, </w:t>
        </w:r>
      </w:ins>
      <w:ins w:id="893" w:author="Nate Bachmeier [AWS-SA]" w:date="2023-04-09T16:38:00Z">
        <w:r>
          <w:t>and creating activity signatures</w:t>
        </w:r>
      </w:ins>
      <w:ins w:id="894" w:author="Nate Bachmeier [AWS-SA]" w:date="2023-04-09T16:54:00Z">
        <w:r>
          <w:t xml:space="preserve"> (see Figure 23)</w:t>
        </w:r>
      </w:ins>
      <w:ins w:id="895" w:author="Nate Bachmeier [AWS-SA]" w:date="2023-04-09T16:38:00Z">
        <w:r>
          <w:t>.</w:t>
        </w:r>
      </w:ins>
      <w:ins w:id="896" w:author="Nate Bachmeier [AWS-SA]" w:date="2023-04-09T19:04:00Z">
        <w:r w:rsidR="002D30A5">
          <w:t xml:space="preserve"> </w:t>
        </w:r>
      </w:ins>
      <w:ins w:id="897" w:author="Nate Bachmeier [AWS-SA]" w:date="2023-04-09T20:32:00Z">
        <w:r w:rsidR="00663C73">
          <w:t xml:space="preserve">A machine learning algorithm will </w:t>
        </w:r>
        <w:r w:rsidR="00663C73">
          <w:lastRenderedPageBreak/>
          <w:t xml:space="preserve">process short video clips and predict agents’ intent based on their behavior. The algorithm models the subject’s skeleton movement changes into a sequence-to-classification model. </w:t>
        </w:r>
      </w:ins>
    </w:p>
    <w:p w14:paraId="74E8A0BD" w14:textId="35303693" w:rsidR="00663C73" w:rsidRDefault="00663C73" w:rsidP="00663C73">
      <w:pPr>
        <w:rPr>
          <w:ins w:id="898" w:author="Nate Bachmeier [AWS-SA]" w:date="2023-04-09T20:32:00Z"/>
        </w:rPr>
      </w:pPr>
      <w:ins w:id="899" w:author="Nate Bachmeier [AWS-SA]" w:date="2023-04-09T20:32:00Z">
        <w:r>
          <w:t>This process begins with sampling the video stream from 24 frames per second (fps) to 6 fps. This operation aims to speed up model convergence and reduce operational costs. Next, similar to Das et al. (2019), the research will use the OpenPose library to identify the character’s joint positions in a given frame. Those matrix-encoded positions represent the input sequence to the model. According to the literature review, these matrices should be relative delta updates, not literal coordinates. Third, the matrices feed into an RNN-based algorithm (e.g., LTSM) for sequence analysis. This portion will use the standard Keras libraries for generating TensorFlow, a neural network. Lastly, a fully-connected layer extends the architecture to represent the classification action space and output.</w:t>
        </w:r>
        <w:r>
          <w:t xml:space="preserve"> </w:t>
        </w:r>
        <w:r>
          <w:t>Specifically, the analysis performs the following high levels tasks:</w:t>
        </w:r>
      </w:ins>
    </w:p>
    <w:p w14:paraId="1B6B7410" w14:textId="77777777" w:rsidR="00663C73" w:rsidRDefault="00663C73" w:rsidP="00663C73">
      <w:pPr>
        <w:pStyle w:val="ListParagraph"/>
        <w:numPr>
          <w:ilvl w:val="0"/>
          <w:numId w:val="8"/>
        </w:numPr>
        <w:rPr>
          <w:ins w:id="900" w:author="Nate Bachmeier [AWS-SA]" w:date="2023-04-09T20:32:00Z"/>
        </w:rPr>
      </w:pPr>
      <w:ins w:id="901" w:author="Nate Bachmeier [AWS-SA]" w:date="2023-04-09T20:32:00Z">
        <w:r>
          <w:t>Download the video from YouTube</w:t>
        </w:r>
      </w:ins>
    </w:p>
    <w:p w14:paraId="045057F7" w14:textId="77777777" w:rsidR="00663C73" w:rsidRDefault="00663C73" w:rsidP="00663C73">
      <w:pPr>
        <w:pStyle w:val="ListParagraph"/>
        <w:numPr>
          <w:ilvl w:val="0"/>
          <w:numId w:val="8"/>
        </w:numPr>
        <w:rPr>
          <w:ins w:id="902" w:author="Nate Bachmeier [AWS-SA]" w:date="2023-04-09T20:32:00Z"/>
        </w:rPr>
      </w:pPr>
      <w:ins w:id="903" w:author="Nate Bachmeier [AWS-SA]" w:date="2023-04-09T20:32:00Z">
        <w:r>
          <w:t>Extract frames from the labeled segment</w:t>
        </w:r>
      </w:ins>
    </w:p>
    <w:p w14:paraId="194B6384" w14:textId="77777777" w:rsidR="00663C73" w:rsidRDefault="00663C73" w:rsidP="00663C73">
      <w:pPr>
        <w:pStyle w:val="ListParagraph"/>
        <w:numPr>
          <w:ilvl w:val="0"/>
          <w:numId w:val="8"/>
        </w:numPr>
        <w:rPr>
          <w:ins w:id="904" w:author="Nate Bachmeier [AWS-SA]" w:date="2023-04-09T20:32:00Z"/>
        </w:rPr>
      </w:pPr>
      <w:ins w:id="905" w:author="Nate Bachmeier [AWS-SA]" w:date="2023-04-09T20:32:00Z">
        <w:r>
          <w:t>Extract skeletons from the video frames</w:t>
        </w:r>
      </w:ins>
    </w:p>
    <w:p w14:paraId="7C358F0C" w14:textId="77777777" w:rsidR="00663C73" w:rsidRDefault="00663C73" w:rsidP="00663C73">
      <w:pPr>
        <w:pStyle w:val="ListParagraph"/>
        <w:numPr>
          <w:ilvl w:val="0"/>
          <w:numId w:val="8"/>
        </w:numPr>
        <w:rPr>
          <w:ins w:id="906" w:author="Nate Bachmeier [AWS-SA]" w:date="2023-04-09T20:32:00Z"/>
        </w:rPr>
      </w:pPr>
      <w:ins w:id="907" w:author="Nate Bachmeier [AWS-SA]" w:date="2023-04-09T20:32:00Z">
        <w:r>
          <w:t>Map skeletons across video frames into motion sequences</w:t>
        </w:r>
      </w:ins>
    </w:p>
    <w:p w14:paraId="2DBDC63B" w14:textId="77777777" w:rsidR="00663C73" w:rsidRDefault="00663C73" w:rsidP="00663C73">
      <w:pPr>
        <w:pStyle w:val="ListParagraph"/>
        <w:numPr>
          <w:ilvl w:val="0"/>
          <w:numId w:val="8"/>
        </w:numPr>
        <w:rPr>
          <w:ins w:id="908" w:author="Nate Bachmeier [AWS-SA]" w:date="2023-04-09T20:32:00Z"/>
        </w:rPr>
      </w:pPr>
      <w:ins w:id="909" w:author="Nate Bachmeier [AWS-SA]" w:date="2023-04-09T20:32:00Z">
        <w:r>
          <w:t>Perform object detection within the skeletal bounding boxes</w:t>
        </w:r>
      </w:ins>
    </w:p>
    <w:p w14:paraId="646A9D79" w14:textId="77777777" w:rsidR="00663C73" w:rsidRDefault="00663C73" w:rsidP="00663C73">
      <w:pPr>
        <w:pStyle w:val="ListParagraph"/>
        <w:numPr>
          <w:ilvl w:val="0"/>
          <w:numId w:val="8"/>
        </w:numPr>
        <w:rPr>
          <w:ins w:id="910" w:author="Nate Bachmeier [AWS-SA]" w:date="2023-04-09T20:32:00Z"/>
        </w:rPr>
      </w:pPr>
      <w:ins w:id="911" w:author="Nate Bachmeier [AWS-SA]" w:date="2023-04-09T20:32:00Z">
        <w:r>
          <w:t>Group the motion sequences into movement signatures</w:t>
        </w:r>
      </w:ins>
    </w:p>
    <w:p w14:paraId="07E438C2" w14:textId="69281534" w:rsidR="00663C73" w:rsidRDefault="00663C73" w:rsidP="00663C73">
      <w:pPr>
        <w:ind w:firstLine="0"/>
        <w:rPr>
          <w:ins w:id="912" w:author="Nate Bachmeier [AWS-SA]" w:date="2023-04-09T20:32:00Z"/>
        </w:rPr>
        <w:pPrChange w:id="913" w:author="Nate Bachmeier [AWS-SA]" w:date="2023-04-09T20:32:00Z">
          <w:pPr/>
        </w:pPrChange>
      </w:pPr>
    </w:p>
    <w:p w14:paraId="62F000E5" w14:textId="39658D23" w:rsidR="002D30A5" w:rsidRDefault="002D30A5" w:rsidP="00663C73">
      <w:pPr>
        <w:rPr>
          <w:ins w:id="914" w:author="Nate Bachmeier [AWS-SA]" w:date="2023-04-09T19:03:00Z"/>
        </w:rPr>
      </w:pPr>
      <w:ins w:id="915" w:author="Nate Bachmeier [AWS-SA]" w:date="2023-04-09T19:04:00Z">
        <w:r>
          <w:t>These constructs reside within an Amazon Web Services (AWS) account using cloud-first and open-source capabilities where appropriate. The deployment is fully automated using the AWS Cloud Development Kit (AWS CDK v2), which enables future researchers to reproduce the results efficiently.</w:t>
        </w:r>
        <w:r>
          <w:t xml:space="preserve"> </w:t>
        </w:r>
      </w:ins>
    </w:p>
    <w:p w14:paraId="6A470078" w14:textId="7AC4460A" w:rsidR="00590F0E" w:rsidRPr="000869AC" w:rsidDel="00590F0E" w:rsidRDefault="00590F0E" w:rsidP="00590F0E">
      <w:pPr>
        <w:pStyle w:val="Caption"/>
        <w:ind w:firstLine="0"/>
        <w:rPr>
          <w:del w:id="916" w:author="Nate Bachmeier [AWS-SA]" w:date="2023-04-09T16:54:00Z"/>
          <w:moveTo w:id="917" w:author="Nate Bachmeier [AWS-SA]" w:date="2023-04-09T16:54:00Z"/>
          <w:i/>
        </w:rPr>
      </w:pPr>
      <w:moveToRangeStart w:id="918" w:author="Nate Bachmeier [AWS-SA]" w:date="2023-04-09T16:54:00Z" w:name="move131951666"/>
      <w:moveTo w:id="919" w:author="Nate Bachmeier [AWS-SA]" w:date="2023-04-09T16:54:00Z">
        <w:r w:rsidRPr="00E62F67">
          <w:rPr>
            <w:b/>
            <w:bCs/>
          </w:rPr>
          <w:lastRenderedPageBreak/>
          <w:t xml:space="preserve">Figure </w:t>
        </w:r>
        <w:r w:rsidRPr="00E62F67">
          <w:rPr>
            <w:b/>
            <w:bCs/>
            <w:iCs w:val="0"/>
          </w:rPr>
          <w:fldChar w:fldCharType="begin"/>
        </w:r>
        <w:r w:rsidRPr="00E62F67">
          <w:rPr>
            <w:b/>
            <w:bCs/>
          </w:rPr>
          <w:instrText xml:space="preserve"> SEQ Figure \* ARABIC </w:instrText>
        </w:r>
        <w:r w:rsidRPr="00E62F67">
          <w:rPr>
            <w:b/>
            <w:bCs/>
            <w:iCs w:val="0"/>
          </w:rPr>
          <w:fldChar w:fldCharType="separate"/>
        </w:r>
      </w:moveTo>
      <w:ins w:id="920" w:author="Nate Bachmeier [AWS-SA]" w:date="2023-04-09T21:20:00Z">
        <w:r w:rsidR="004A39F1">
          <w:rPr>
            <w:b/>
            <w:bCs/>
            <w:noProof/>
          </w:rPr>
          <w:t>23</w:t>
        </w:r>
      </w:ins>
      <w:moveTo w:id="921" w:author="Nate Bachmeier [AWS-SA]" w:date="2023-04-09T16:54:00Z">
        <w:r w:rsidRPr="00E62F67">
          <w:rPr>
            <w:b/>
            <w:bCs/>
            <w:iCs w:val="0"/>
          </w:rPr>
          <w:fldChar w:fldCharType="end"/>
        </w:r>
        <w:r>
          <w:br/>
        </w:r>
        <w:del w:id="922" w:author="Nate Bachmeier [AWS-SA]" w:date="2023-04-09T16:54:00Z">
          <w:r w:rsidRPr="000869AC" w:rsidDel="00590F0E">
            <w:rPr>
              <w:i/>
            </w:rPr>
            <w:delText>Simulation Instance</w:delText>
          </w:r>
        </w:del>
      </w:moveTo>
      <w:ins w:id="923" w:author="Nate Bachmeier [AWS-SA]" w:date="2023-04-09T16:54:00Z">
        <w:r>
          <w:rPr>
            <w:i/>
          </w:rPr>
          <w:t>Abstract pipeline</w:t>
        </w:r>
      </w:ins>
    </w:p>
    <w:moveToRangeEnd w:id="918"/>
    <w:p w14:paraId="0940EF13" w14:textId="77777777" w:rsidR="00590F0E" w:rsidRDefault="00590F0E">
      <w:pPr>
        <w:pStyle w:val="Caption"/>
        <w:ind w:firstLine="0"/>
        <w:rPr>
          <w:ins w:id="924" w:author="Nate Bachmeier [AWS-SA]" w:date="2023-04-09T16:41:00Z"/>
        </w:rPr>
        <w:pPrChange w:id="925" w:author="Nate Bachmeier [AWS-SA]" w:date="2023-04-09T16:54:00Z">
          <w:pPr/>
        </w:pPrChange>
      </w:pPr>
    </w:p>
    <w:p w14:paraId="12F5EE27" w14:textId="6B4EAA0F" w:rsidR="00590F0E" w:rsidRPr="00590F0E" w:rsidRDefault="00590F0E">
      <w:pPr>
        <w:ind w:firstLine="0"/>
        <w:pPrChange w:id="926" w:author="Nate Bachmeier [AWS-SA]" w:date="2023-04-09T16:41:00Z">
          <w:pPr>
            <w:pStyle w:val="Heading2"/>
            <w:ind w:firstLine="0"/>
          </w:pPr>
        </w:pPrChange>
      </w:pPr>
      <w:ins w:id="927" w:author="Nate Bachmeier [AWS-SA]" w:date="2023-04-09T16:54:00Z">
        <w:r w:rsidRPr="00590F0E">
          <w:rPr>
            <w:noProof/>
          </w:rPr>
          <w:drawing>
            <wp:inline distT="0" distB="0" distL="0" distR="0" wp14:anchorId="43DEF37D" wp14:editId="634A2637">
              <wp:extent cx="4693509" cy="4701653"/>
              <wp:effectExtent l="0" t="0" r="0" b="3810"/>
              <wp:docPr id="27" name="Picture 2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 schematic&#10;&#10;Description automatically generated"/>
                      <pic:cNvPicPr/>
                    </pic:nvPicPr>
                    <pic:blipFill>
                      <a:blip r:embed="rId51"/>
                      <a:stretch>
                        <a:fillRect/>
                      </a:stretch>
                    </pic:blipFill>
                    <pic:spPr>
                      <a:xfrm>
                        <a:off x="0" y="0"/>
                        <a:ext cx="4731487" cy="4739697"/>
                      </a:xfrm>
                      <a:prstGeom prst="rect">
                        <a:avLst/>
                      </a:prstGeom>
                    </pic:spPr>
                  </pic:pic>
                </a:graphicData>
              </a:graphic>
            </wp:inline>
          </w:drawing>
        </w:r>
      </w:ins>
    </w:p>
    <w:p w14:paraId="1726B353" w14:textId="533A2947" w:rsidR="00590F0E" w:rsidRDefault="00590F0E" w:rsidP="00590F0E">
      <w:pPr>
        <w:pStyle w:val="Heading3"/>
        <w:ind w:firstLine="0"/>
        <w:rPr>
          <w:ins w:id="928" w:author="Nate Bachmeier [AWS-SA]" w:date="2023-04-09T17:03:00Z"/>
        </w:rPr>
      </w:pPr>
      <w:ins w:id="929" w:author="Nate Bachmeier [AWS-SA]" w:date="2023-04-09T16:55:00Z">
        <w:r>
          <w:t>Data Collector Process</w:t>
        </w:r>
      </w:ins>
    </w:p>
    <w:p w14:paraId="794E6B78" w14:textId="1D5B7A0F" w:rsidR="00590F0E" w:rsidRDefault="00590F0E" w:rsidP="00590F0E">
      <w:pPr>
        <w:ind w:firstLine="0"/>
        <w:rPr>
          <w:ins w:id="930" w:author="Nate Bachmeier [AWS-SA]" w:date="2023-04-09T17:29:00Z"/>
        </w:rPr>
      </w:pPr>
      <w:ins w:id="931" w:author="Nate Bachmeier [AWS-SA]" w:date="2023-04-09T17:09:00Z">
        <w:r>
          <w:tab/>
          <w:t xml:space="preserve">Content moderators </w:t>
        </w:r>
      </w:ins>
      <w:ins w:id="932" w:author="Nate Bachmeier [AWS-SA]" w:date="2023-04-09T17:10:00Z">
        <w:r>
          <w:t xml:space="preserve">for </w:t>
        </w:r>
      </w:ins>
      <w:ins w:id="933" w:author="Nate Bachmeier [AWS-SA]" w:date="2023-04-09T17:09:00Z">
        <w:r>
          <w:t xml:space="preserve">Google DeepMind </w:t>
        </w:r>
      </w:ins>
      <w:ins w:id="934" w:author="Nate Bachmeier [AWS-SA]" w:date="2023-04-09T17:10:00Z">
        <w:r>
          <w:t xml:space="preserve">built the kinetic-700 data set as a collection of YouTube video links and annotations for programmatic analysis. </w:t>
        </w:r>
      </w:ins>
      <w:ins w:id="935" w:author="Nate Bachmeier [AWS-SA]" w:date="2023-04-09T17:11:00Z">
        <w:r>
          <w:t xml:space="preserve">For instance, the following snippet describes the first video within the dataset as </w:t>
        </w:r>
        <w:r>
          <w:rPr>
            <w:i/>
            <w:iCs/>
          </w:rPr>
          <w:t>clay potter</w:t>
        </w:r>
      </w:ins>
      <w:ins w:id="936" w:author="Nate Bachmeier [AWS-SA]" w:date="2023-04-09T17:13:00Z">
        <w:r>
          <w:rPr>
            <w:i/>
            <w:iCs/>
          </w:rPr>
          <w:t>y</w:t>
        </w:r>
      </w:ins>
      <w:ins w:id="937" w:author="Nate Bachmeier [AWS-SA]" w:date="2023-04-09T17:11:00Z">
        <w:r>
          <w:rPr>
            <w:i/>
            <w:iCs/>
          </w:rPr>
          <w:t xml:space="preserve"> making</w:t>
        </w:r>
        <w:r>
          <w:t xml:space="preserve"> </w:t>
        </w:r>
      </w:ins>
      <w:ins w:id="938" w:author="Nate Bachmeier [AWS-SA]" w:date="2023-04-09T17:12:00Z">
        <w:r>
          <w:t xml:space="preserve">occurs </w:t>
        </w:r>
      </w:ins>
      <w:ins w:id="939" w:author="Nate Bachmeier [AWS-SA]" w:date="2023-04-09T17:13:00Z">
        <w:r>
          <w:t xml:space="preserve">during the </w:t>
        </w:r>
      </w:ins>
      <w:ins w:id="940" w:author="Nate Bachmeier [AWS-SA]" w:date="2023-04-09T17:12:00Z">
        <w:r>
          <w:t>19</w:t>
        </w:r>
        <w:r w:rsidRPr="00590F0E">
          <w:rPr>
            <w:vertAlign w:val="superscript"/>
            <w:rPrChange w:id="941" w:author="Nate Bachmeier [AWS-SA]" w:date="2023-04-09T17:12:00Z">
              <w:rPr/>
            </w:rPrChange>
          </w:rPr>
          <w:t>th</w:t>
        </w:r>
        <w:r>
          <w:t xml:space="preserve"> to 29</w:t>
        </w:r>
        <w:r w:rsidRPr="00590F0E">
          <w:rPr>
            <w:vertAlign w:val="superscript"/>
            <w:rPrChange w:id="942" w:author="Nate Bachmeier [AWS-SA]" w:date="2023-04-09T17:12:00Z">
              <w:rPr/>
            </w:rPrChange>
          </w:rPr>
          <w:t>th</w:t>
        </w:r>
        <w:r>
          <w:t xml:space="preserve"> second</w:t>
        </w:r>
      </w:ins>
      <w:ins w:id="943" w:author="Nate Bachmeier [AWS-SA]" w:date="2023-04-09T17:13:00Z">
        <w:r>
          <w:t>s</w:t>
        </w:r>
      </w:ins>
      <w:ins w:id="944" w:author="Nate Bachmeier [AWS-SA]" w:date="2023-04-09T17:12:00Z">
        <w:r>
          <w:t>.</w:t>
        </w:r>
      </w:ins>
      <w:ins w:id="945" w:author="Nate Bachmeier [AWS-SA]" w:date="2023-04-09T17:13:00Z">
        <w:r>
          <w:t xml:space="preserve"> Annotation segment</w:t>
        </w:r>
      </w:ins>
      <w:ins w:id="946" w:author="Nate Bachmeier [AWS-SA]" w:date="2023-04-09T17:14:00Z">
        <w:r>
          <w:t>s are up to ten seconds long though the cl</w:t>
        </w:r>
      </w:ins>
      <w:ins w:id="947" w:author="Nate Bachmeier [AWS-SA]" w:date="2023-04-09T17:15:00Z">
        <w:r>
          <w:t>ip</w:t>
        </w:r>
      </w:ins>
      <w:ins w:id="948" w:author="Nate Bachmeier [AWS-SA]" w:date="2023-04-09T17:14:00Z">
        <w:r>
          <w:t xml:space="preserve"> can be arbitrarily long.</w:t>
        </w:r>
      </w:ins>
    </w:p>
    <w:p w14:paraId="59664B71" w14:textId="7F68C38D" w:rsidR="00590F0E" w:rsidRPr="00590F0E" w:rsidRDefault="00590F0E">
      <w:pPr>
        <w:pStyle w:val="Caption"/>
        <w:ind w:firstLine="0"/>
        <w:rPr>
          <w:ins w:id="949" w:author="Nate Bachmeier [AWS-SA]" w:date="2023-04-09T17:07:00Z"/>
        </w:rPr>
        <w:pPrChange w:id="950" w:author="Nate Bachmeier [AWS-SA]" w:date="2023-04-09T17:30:00Z">
          <w:pPr/>
        </w:pPrChange>
      </w:pPr>
      <w:ins w:id="951" w:author="Nate Bachmeier [AWS-SA]" w:date="2023-04-09T17:30:00Z">
        <w:r w:rsidRPr="00590F0E">
          <w:rPr>
            <w:b/>
            <w:bCs/>
            <w:rPrChange w:id="952" w:author="Nate Bachmeier [AWS-SA]" w:date="2023-04-09T17:30:00Z">
              <w:rPr>
                <w:iCs/>
              </w:rPr>
            </w:rPrChange>
          </w:rPr>
          <w:lastRenderedPageBreak/>
          <w:t xml:space="preserve">Figure </w:t>
        </w:r>
        <w:r w:rsidRPr="00590F0E">
          <w:rPr>
            <w:b/>
            <w:bCs/>
            <w:rPrChange w:id="953" w:author="Nate Bachmeier [AWS-SA]" w:date="2023-04-09T17:30:00Z">
              <w:rPr>
                <w:iCs/>
              </w:rPr>
            </w:rPrChange>
          </w:rPr>
          <w:fldChar w:fldCharType="begin"/>
        </w:r>
        <w:r w:rsidRPr="00590F0E">
          <w:rPr>
            <w:b/>
            <w:bCs/>
            <w:rPrChange w:id="954" w:author="Nate Bachmeier [AWS-SA]" w:date="2023-04-09T17:30:00Z">
              <w:rPr>
                <w:iCs/>
              </w:rPr>
            </w:rPrChange>
          </w:rPr>
          <w:instrText xml:space="preserve"> SEQ Figure \* ARABIC </w:instrText>
        </w:r>
      </w:ins>
      <w:r w:rsidRPr="00590F0E">
        <w:rPr>
          <w:b/>
          <w:bCs/>
          <w:rPrChange w:id="955" w:author="Nate Bachmeier [AWS-SA]" w:date="2023-04-09T17:30:00Z">
            <w:rPr>
              <w:iCs/>
            </w:rPr>
          </w:rPrChange>
        </w:rPr>
        <w:fldChar w:fldCharType="separate"/>
      </w:r>
      <w:ins w:id="956" w:author="Nate Bachmeier [AWS-SA]" w:date="2023-04-09T21:20:00Z">
        <w:r w:rsidR="004A39F1">
          <w:rPr>
            <w:b/>
            <w:bCs/>
            <w:noProof/>
          </w:rPr>
          <w:t>24</w:t>
        </w:r>
      </w:ins>
      <w:ins w:id="957" w:author="Nate Bachmeier [AWS-SA]" w:date="2023-04-09T17:30:00Z">
        <w:r w:rsidRPr="00590F0E">
          <w:rPr>
            <w:b/>
            <w:bCs/>
            <w:rPrChange w:id="958" w:author="Nate Bachmeier [AWS-SA]" w:date="2023-04-09T17:30:00Z">
              <w:rPr>
                <w:iCs/>
              </w:rPr>
            </w:rPrChange>
          </w:rPr>
          <w:fldChar w:fldCharType="end"/>
        </w:r>
        <w:r>
          <w:rPr>
            <w:b/>
            <w:bCs/>
          </w:rPr>
          <w:br/>
        </w:r>
        <w:r w:rsidRPr="00590F0E">
          <w:rPr>
            <w:i/>
            <w:iCs w:val="0"/>
            <w:rPrChange w:id="959" w:author="Nate Bachmeier [AWS-SA]" w:date="2023-04-09T17:30:00Z">
              <w:rPr>
                <w:iCs/>
              </w:rPr>
            </w:rPrChange>
          </w:rPr>
          <w:t xml:space="preserve">kinetic-700 video </w:t>
        </w:r>
        <w:r>
          <w:rPr>
            <w:i/>
            <w:iCs w:val="0"/>
          </w:rPr>
          <w:t>entry</w:t>
        </w:r>
      </w:ins>
    </w:p>
    <w:p w14:paraId="777DDD29" w14:textId="77777777" w:rsidR="00590F0E" w:rsidRPr="00590F0E" w:rsidRDefault="00590F0E">
      <w:pPr>
        <w:pStyle w:val="SC-Source"/>
        <w:rPr>
          <w:ins w:id="960" w:author="Nate Bachmeier [AWS-SA]" w:date="2023-04-09T17:08:00Z"/>
        </w:rPr>
        <w:pPrChange w:id="961" w:author="Nate Bachmeier [AWS-SA]" w:date="2023-04-09T17:08:00Z">
          <w:pPr>
            <w:ind w:firstLine="0"/>
          </w:pPr>
        </w:pPrChange>
      </w:pPr>
      <w:ins w:id="962" w:author="Nate Bachmeier [AWS-SA]" w:date="2023-04-09T17:08:00Z">
        <w:r w:rsidRPr="00590F0E">
          <w:t>{</w:t>
        </w:r>
      </w:ins>
    </w:p>
    <w:p w14:paraId="329A76CA" w14:textId="77777777" w:rsidR="00590F0E" w:rsidRPr="00590F0E" w:rsidRDefault="00590F0E">
      <w:pPr>
        <w:pStyle w:val="SC-Source"/>
        <w:rPr>
          <w:ins w:id="963" w:author="Nate Bachmeier [AWS-SA]" w:date="2023-04-09T17:08:00Z"/>
        </w:rPr>
        <w:pPrChange w:id="964" w:author="Nate Bachmeier [AWS-SA]" w:date="2023-04-09T17:08:00Z">
          <w:pPr>
            <w:ind w:firstLine="0"/>
          </w:pPr>
        </w:pPrChange>
      </w:pPr>
      <w:ins w:id="965" w:author="Nate Bachmeier [AWS-SA]" w:date="2023-04-09T17:08:00Z">
        <w:r w:rsidRPr="00590F0E">
          <w:t xml:space="preserve">  "---0dWlqevI": {</w:t>
        </w:r>
      </w:ins>
    </w:p>
    <w:p w14:paraId="6ACBF7D3" w14:textId="77777777" w:rsidR="00590F0E" w:rsidRPr="00590F0E" w:rsidRDefault="00590F0E">
      <w:pPr>
        <w:pStyle w:val="SC-Source"/>
        <w:rPr>
          <w:ins w:id="966" w:author="Nate Bachmeier [AWS-SA]" w:date="2023-04-09T17:08:00Z"/>
        </w:rPr>
        <w:pPrChange w:id="967" w:author="Nate Bachmeier [AWS-SA]" w:date="2023-04-09T17:08:00Z">
          <w:pPr>
            <w:ind w:firstLine="0"/>
          </w:pPr>
        </w:pPrChange>
      </w:pPr>
      <w:ins w:id="968" w:author="Nate Bachmeier [AWS-SA]" w:date="2023-04-09T17:08:00Z">
        <w:r w:rsidRPr="00590F0E">
          <w:t xml:space="preserve">    "annotations": {</w:t>
        </w:r>
      </w:ins>
    </w:p>
    <w:p w14:paraId="2DEF4EB1" w14:textId="77777777" w:rsidR="00590F0E" w:rsidRPr="00590F0E" w:rsidRDefault="00590F0E">
      <w:pPr>
        <w:pStyle w:val="SC-Source"/>
        <w:rPr>
          <w:ins w:id="969" w:author="Nate Bachmeier [AWS-SA]" w:date="2023-04-09T17:08:00Z"/>
        </w:rPr>
        <w:pPrChange w:id="970" w:author="Nate Bachmeier [AWS-SA]" w:date="2023-04-09T17:08:00Z">
          <w:pPr>
            <w:ind w:firstLine="0"/>
          </w:pPr>
        </w:pPrChange>
      </w:pPr>
      <w:ins w:id="971" w:author="Nate Bachmeier [AWS-SA]" w:date="2023-04-09T17:08:00Z">
        <w:r w:rsidRPr="00590F0E">
          <w:t xml:space="preserve">      "label": "clay pottery making",</w:t>
        </w:r>
      </w:ins>
    </w:p>
    <w:p w14:paraId="50AAABA6" w14:textId="77777777" w:rsidR="00590F0E" w:rsidRPr="00590F0E" w:rsidRDefault="00590F0E">
      <w:pPr>
        <w:pStyle w:val="SC-Source"/>
        <w:rPr>
          <w:ins w:id="972" w:author="Nate Bachmeier [AWS-SA]" w:date="2023-04-09T17:08:00Z"/>
        </w:rPr>
        <w:pPrChange w:id="973" w:author="Nate Bachmeier [AWS-SA]" w:date="2023-04-09T17:08:00Z">
          <w:pPr>
            <w:ind w:firstLine="0"/>
          </w:pPr>
        </w:pPrChange>
      </w:pPr>
      <w:ins w:id="974" w:author="Nate Bachmeier [AWS-SA]" w:date="2023-04-09T17:08:00Z">
        <w:r w:rsidRPr="00590F0E">
          <w:t xml:space="preserve">      "segment": [</w:t>
        </w:r>
      </w:ins>
    </w:p>
    <w:p w14:paraId="3E87E6DB" w14:textId="77777777" w:rsidR="00590F0E" w:rsidRPr="00590F0E" w:rsidRDefault="00590F0E">
      <w:pPr>
        <w:pStyle w:val="SC-Source"/>
        <w:rPr>
          <w:ins w:id="975" w:author="Nate Bachmeier [AWS-SA]" w:date="2023-04-09T17:08:00Z"/>
        </w:rPr>
        <w:pPrChange w:id="976" w:author="Nate Bachmeier [AWS-SA]" w:date="2023-04-09T17:08:00Z">
          <w:pPr>
            <w:ind w:firstLine="0"/>
          </w:pPr>
        </w:pPrChange>
      </w:pPr>
      <w:ins w:id="977" w:author="Nate Bachmeier [AWS-SA]" w:date="2023-04-09T17:08:00Z">
        <w:r w:rsidRPr="00590F0E">
          <w:t xml:space="preserve">        19,</w:t>
        </w:r>
      </w:ins>
    </w:p>
    <w:p w14:paraId="7EB03A71" w14:textId="77777777" w:rsidR="00590F0E" w:rsidRPr="00590F0E" w:rsidRDefault="00590F0E">
      <w:pPr>
        <w:pStyle w:val="SC-Source"/>
        <w:rPr>
          <w:ins w:id="978" w:author="Nate Bachmeier [AWS-SA]" w:date="2023-04-09T17:08:00Z"/>
        </w:rPr>
        <w:pPrChange w:id="979" w:author="Nate Bachmeier [AWS-SA]" w:date="2023-04-09T17:08:00Z">
          <w:pPr>
            <w:ind w:firstLine="0"/>
          </w:pPr>
        </w:pPrChange>
      </w:pPr>
      <w:ins w:id="980" w:author="Nate Bachmeier [AWS-SA]" w:date="2023-04-09T17:08:00Z">
        <w:r w:rsidRPr="00590F0E">
          <w:t xml:space="preserve">        29</w:t>
        </w:r>
      </w:ins>
    </w:p>
    <w:p w14:paraId="49BF0DEA" w14:textId="77777777" w:rsidR="00590F0E" w:rsidRPr="00590F0E" w:rsidRDefault="00590F0E">
      <w:pPr>
        <w:pStyle w:val="SC-Source"/>
        <w:rPr>
          <w:ins w:id="981" w:author="Nate Bachmeier [AWS-SA]" w:date="2023-04-09T17:08:00Z"/>
        </w:rPr>
        <w:pPrChange w:id="982" w:author="Nate Bachmeier [AWS-SA]" w:date="2023-04-09T17:08:00Z">
          <w:pPr>
            <w:ind w:firstLine="0"/>
          </w:pPr>
        </w:pPrChange>
      </w:pPr>
      <w:ins w:id="983" w:author="Nate Bachmeier [AWS-SA]" w:date="2023-04-09T17:08:00Z">
        <w:r w:rsidRPr="00590F0E">
          <w:t xml:space="preserve">      ]</w:t>
        </w:r>
      </w:ins>
    </w:p>
    <w:p w14:paraId="4185B66E" w14:textId="77777777" w:rsidR="00590F0E" w:rsidRPr="00590F0E" w:rsidRDefault="00590F0E">
      <w:pPr>
        <w:pStyle w:val="SC-Source"/>
        <w:rPr>
          <w:ins w:id="984" w:author="Nate Bachmeier [AWS-SA]" w:date="2023-04-09T17:08:00Z"/>
        </w:rPr>
        <w:pPrChange w:id="985" w:author="Nate Bachmeier [AWS-SA]" w:date="2023-04-09T17:08:00Z">
          <w:pPr>
            <w:ind w:firstLine="0"/>
          </w:pPr>
        </w:pPrChange>
      </w:pPr>
      <w:ins w:id="986" w:author="Nate Bachmeier [AWS-SA]" w:date="2023-04-09T17:08:00Z">
        <w:r w:rsidRPr="00590F0E">
          <w:t xml:space="preserve">    },</w:t>
        </w:r>
      </w:ins>
    </w:p>
    <w:p w14:paraId="41B46D6E" w14:textId="77777777" w:rsidR="00590F0E" w:rsidRPr="00590F0E" w:rsidRDefault="00590F0E">
      <w:pPr>
        <w:pStyle w:val="SC-Source"/>
        <w:rPr>
          <w:ins w:id="987" w:author="Nate Bachmeier [AWS-SA]" w:date="2023-04-09T17:08:00Z"/>
        </w:rPr>
        <w:pPrChange w:id="988" w:author="Nate Bachmeier [AWS-SA]" w:date="2023-04-09T17:08:00Z">
          <w:pPr>
            <w:ind w:firstLine="0"/>
          </w:pPr>
        </w:pPrChange>
      </w:pPr>
      <w:ins w:id="989" w:author="Nate Bachmeier [AWS-SA]" w:date="2023-04-09T17:08:00Z">
        <w:r w:rsidRPr="00590F0E">
          <w:t xml:space="preserve">    "duration": 10,</w:t>
        </w:r>
      </w:ins>
    </w:p>
    <w:p w14:paraId="41D6FC23" w14:textId="77777777" w:rsidR="00590F0E" w:rsidRPr="00590F0E" w:rsidRDefault="00590F0E">
      <w:pPr>
        <w:pStyle w:val="SC-Source"/>
        <w:rPr>
          <w:ins w:id="990" w:author="Nate Bachmeier [AWS-SA]" w:date="2023-04-09T17:08:00Z"/>
        </w:rPr>
        <w:pPrChange w:id="991" w:author="Nate Bachmeier [AWS-SA]" w:date="2023-04-09T17:08:00Z">
          <w:pPr>
            <w:ind w:firstLine="0"/>
          </w:pPr>
        </w:pPrChange>
      </w:pPr>
      <w:ins w:id="992" w:author="Nate Bachmeier [AWS-SA]" w:date="2023-04-09T17:08:00Z">
        <w:r w:rsidRPr="00590F0E">
          <w:t xml:space="preserve">    "subset": "train",</w:t>
        </w:r>
      </w:ins>
    </w:p>
    <w:p w14:paraId="6F93A91F" w14:textId="77777777" w:rsidR="00590F0E" w:rsidRPr="00590F0E" w:rsidRDefault="00590F0E">
      <w:pPr>
        <w:pStyle w:val="SC-Source"/>
        <w:rPr>
          <w:ins w:id="993" w:author="Nate Bachmeier [AWS-SA]" w:date="2023-04-09T17:08:00Z"/>
        </w:rPr>
        <w:pPrChange w:id="994" w:author="Nate Bachmeier [AWS-SA]" w:date="2023-04-09T17:08:00Z">
          <w:pPr>
            <w:ind w:firstLine="0"/>
          </w:pPr>
        </w:pPrChange>
      </w:pPr>
      <w:ins w:id="995" w:author="Nate Bachmeier [AWS-SA]" w:date="2023-04-09T17:08:00Z">
        <w:r w:rsidRPr="00590F0E">
          <w:t xml:space="preserve">    "url": "https://www.youtube.com/watch?v=---0dWlqevI"</w:t>
        </w:r>
      </w:ins>
    </w:p>
    <w:p w14:paraId="0ECC055F" w14:textId="77777777" w:rsidR="00590F0E" w:rsidRPr="00590F0E" w:rsidRDefault="00590F0E">
      <w:pPr>
        <w:pStyle w:val="SC-Source"/>
        <w:rPr>
          <w:ins w:id="996" w:author="Nate Bachmeier [AWS-SA]" w:date="2023-04-09T17:08:00Z"/>
        </w:rPr>
        <w:pPrChange w:id="997" w:author="Nate Bachmeier [AWS-SA]" w:date="2023-04-09T17:08:00Z">
          <w:pPr>
            <w:ind w:firstLine="0"/>
          </w:pPr>
        </w:pPrChange>
      </w:pPr>
      <w:ins w:id="998" w:author="Nate Bachmeier [AWS-SA]" w:date="2023-04-09T17:08:00Z">
        <w:r w:rsidRPr="00590F0E">
          <w:t xml:space="preserve">  }</w:t>
        </w:r>
      </w:ins>
    </w:p>
    <w:p w14:paraId="76EC2278" w14:textId="290BF6CC" w:rsidR="00590F0E" w:rsidRDefault="00590F0E">
      <w:pPr>
        <w:pStyle w:val="SC-Source"/>
        <w:rPr>
          <w:ins w:id="999" w:author="Nate Bachmeier [AWS-SA]" w:date="2023-04-09T17:15:00Z"/>
        </w:rPr>
        <w:pPrChange w:id="1000" w:author="Nate Bachmeier [AWS-SA]" w:date="2023-04-09T17:31:00Z">
          <w:pPr>
            <w:ind w:firstLine="0"/>
          </w:pPr>
        </w:pPrChange>
      </w:pPr>
      <w:ins w:id="1001" w:author="Nate Bachmeier [AWS-SA]" w:date="2023-04-09T17:08:00Z">
        <w:r w:rsidRPr="00590F0E">
          <w:t>}</w:t>
        </w:r>
      </w:ins>
    </w:p>
    <w:p w14:paraId="5488F8AF" w14:textId="77777777" w:rsidR="00663C73" w:rsidRDefault="00590F0E" w:rsidP="00663C73">
      <w:pPr>
        <w:ind w:firstLine="0"/>
        <w:rPr>
          <w:ins w:id="1002" w:author="Nate Bachmeier [AWS-SA]" w:date="2023-04-09T20:33:00Z"/>
        </w:rPr>
      </w:pPr>
      <w:ins w:id="1003" w:author="Nate Bachmeier [AWS-SA]" w:date="2023-04-09T17:15:00Z">
        <w:r>
          <w:tab/>
          <w:t xml:space="preserve">The data collector process is responsible for enumerating the </w:t>
        </w:r>
      </w:ins>
      <w:ins w:id="1004" w:author="Nate Bachmeier [AWS-SA]" w:date="2023-04-09T17:16:00Z">
        <w:r>
          <w:t xml:space="preserve">kinetic-700 dataset and persisting it into local storage. </w:t>
        </w:r>
      </w:ins>
      <w:ins w:id="1005" w:author="Nate Bachmeier [AWS-SA]" w:date="2023-04-09T17:17:00Z">
        <w:r>
          <w:t>This proc</w:t>
        </w:r>
      </w:ins>
      <w:ins w:id="1006" w:author="Nate Bachmeier [AWS-SA]" w:date="2023-04-09T17:18:00Z">
        <w:r>
          <w:t xml:space="preserve">ess begins with enqueuing one message per </w:t>
        </w:r>
      </w:ins>
      <w:ins w:id="1007" w:author="Nate Bachmeier [AWS-SA]" w:date="2023-04-09T17:22:00Z">
        <w:r>
          <w:t>video URL</w:t>
        </w:r>
      </w:ins>
      <w:ins w:id="1008" w:author="Nate Bachmeier [AWS-SA]" w:date="2023-04-09T17:18:00Z">
        <w:r>
          <w:t xml:space="preserve"> into a</w:t>
        </w:r>
      </w:ins>
      <w:ins w:id="1009" w:author="Nate Bachmeier [AWS-SA]" w:date="2023-04-09T17:21:00Z">
        <w:r>
          <w:t xml:space="preserve"> high-availability message </w:t>
        </w:r>
      </w:ins>
      <w:ins w:id="1010" w:author="Nate Bachmeier [AWS-SA]" w:date="2023-04-09T17:22:00Z">
        <w:r>
          <w:t>queue</w:t>
        </w:r>
      </w:ins>
      <w:ins w:id="1011" w:author="Nate Bachmeier [AWS-SA]" w:date="2023-04-09T17:26:00Z">
        <w:r>
          <w:t xml:space="preserve"> with guaranteed </w:t>
        </w:r>
        <w:r>
          <w:rPr>
            <w:i/>
            <w:iCs/>
          </w:rPr>
          <w:t xml:space="preserve">at least once delivery </w:t>
        </w:r>
        <w:r>
          <w:t>semantics</w:t>
        </w:r>
      </w:ins>
      <w:ins w:id="1012" w:author="Nate Bachmeier [AWS-SA]" w:date="2023-04-09T17:20:00Z">
        <w:r>
          <w:t xml:space="preserve">. </w:t>
        </w:r>
      </w:ins>
      <w:ins w:id="1013" w:author="Nate Bachmeier [AWS-SA]" w:date="2023-04-09T17:22:00Z">
        <w:r>
          <w:t xml:space="preserve">Next, a </w:t>
        </w:r>
      </w:ins>
      <w:ins w:id="1014" w:author="Nate Bachmeier [AWS-SA]" w:date="2023-04-09T17:27:00Z">
        <w:r>
          <w:t xml:space="preserve">containerized </w:t>
        </w:r>
      </w:ins>
      <w:ins w:id="1015" w:author="Nate Bachmeier [AWS-SA]" w:date="2023-04-09T17:22:00Z">
        <w:r>
          <w:t xml:space="preserve">application dequeues the message and attempts to </w:t>
        </w:r>
      </w:ins>
      <w:ins w:id="1016" w:author="Nate Bachmeier [AWS-SA]" w:date="2023-04-09T17:23:00Z">
        <w:r>
          <w:t>cache YouTube’s mp4 file into a network file system.</w:t>
        </w:r>
      </w:ins>
      <w:ins w:id="1017" w:author="Nate Bachmeier [AWS-SA]" w:date="2023-04-09T17:26:00Z">
        <w:r>
          <w:t xml:space="preserve"> </w:t>
        </w:r>
      </w:ins>
      <w:ins w:id="1018" w:author="Nate Bachmeier [AWS-SA]" w:date="2023-04-09T17:24:00Z">
        <w:r>
          <w:t xml:space="preserve">Before contacting YouTube, the download process </w:t>
        </w:r>
      </w:ins>
      <w:ins w:id="1019" w:author="Nate Bachmeier [AWS-SA]" w:date="2023-04-09T17:28:00Z">
        <w:r>
          <w:t xml:space="preserve">queries a </w:t>
        </w:r>
      </w:ins>
      <w:ins w:id="1020" w:author="Nate Bachmeier [AWS-SA]" w:date="2023-04-09T17:29:00Z">
        <w:r>
          <w:t xml:space="preserve">NoSQL Key-Value store to </w:t>
        </w:r>
      </w:ins>
      <w:ins w:id="1021" w:author="Nate Bachmeier [AWS-SA]" w:date="2023-04-09T17:24:00Z">
        <w:r>
          <w:t xml:space="preserve">confirm </w:t>
        </w:r>
      </w:ins>
      <w:ins w:id="1022" w:author="Nate Bachmeier [AWS-SA]" w:date="2023-04-09T17:25:00Z">
        <w:r>
          <w:t xml:space="preserve">another </w:t>
        </w:r>
      </w:ins>
      <w:ins w:id="1023" w:author="Nate Bachmeier [AWS-SA]" w:date="2023-04-09T17:29:00Z">
        <w:r>
          <w:t>container instance</w:t>
        </w:r>
      </w:ins>
      <w:ins w:id="1024" w:author="Nate Bachmeier [AWS-SA]" w:date="2023-04-09T17:25:00Z">
        <w:r>
          <w:t xml:space="preserve"> hasn’t already completed the video.</w:t>
        </w:r>
      </w:ins>
      <w:ins w:id="1025" w:author="Nate Bachmeier [AWS-SA]" w:date="2023-04-09T17:50:00Z">
        <w:r w:rsidR="00B20CB5">
          <w:t xml:space="preserve"> After successfully caching the video, the download application deletes the </w:t>
        </w:r>
      </w:ins>
      <w:ins w:id="1026" w:author="Nate Bachmeier [AWS-SA]" w:date="2023-04-09T17:51:00Z">
        <w:r w:rsidR="00B20CB5">
          <w:t xml:space="preserve">message from the download task queue. </w:t>
        </w:r>
      </w:ins>
    </w:p>
    <w:p w14:paraId="279E8491" w14:textId="391ACF21" w:rsidR="00590F0E" w:rsidRDefault="009441CB" w:rsidP="00663C73">
      <w:pPr>
        <w:rPr>
          <w:ins w:id="1027" w:author="Nate Bachmeier [AWS-SA]" w:date="2023-04-09T17:29:00Z"/>
        </w:rPr>
        <w:pPrChange w:id="1028" w:author="Nate Bachmeier [AWS-SA]" w:date="2023-04-09T20:33:00Z">
          <w:pPr>
            <w:ind w:firstLine="0"/>
          </w:pPr>
        </w:pPrChange>
      </w:pPr>
      <w:ins w:id="1029" w:author="Nate Bachmeier [AWS-SA]" w:date="2023-04-09T17:52:00Z">
        <w:r>
          <w:lastRenderedPageBreak/>
          <w:t xml:space="preserve">The cloud infrastructure supports scaling the </w:t>
        </w:r>
      </w:ins>
      <w:ins w:id="1030" w:author="Nate Bachmeier [AWS-SA]" w:date="2023-04-09T17:56:00Z">
        <w:r>
          <w:t xml:space="preserve">download service </w:t>
        </w:r>
      </w:ins>
      <w:ins w:id="1031" w:author="Nate Bachmeier [AWS-SA]" w:date="2023-04-09T17:52:00Z">
        <w:r>
          <w:t xml:space="preserve">container instances proportional to the queue depth. </w:t>
        </w:r>
      </w:ins>
      <w:ins w:id="1032" w:author="Nate Bachmeier [AWS-SA]" w:date="2023-04-09T17:53:00Z">
        <w:r>
          <w:t>This characteristic also means the download service will sh</w:t>
        </w:r>
      </w:ins>
      <w:ins w:id="1033" w:author="Nate Bachmeier [AWS-SA]" w:date="2023-04-09T17:54:00Z">
        <w:r>
          <w:t xml:space="preserve">ut down if additional messages aren’t </w:t>
        </w:r>
      </w:ins>
      <w:ins w:id="1034" w:author="Nate Bachmeier [AWS-SA]" w:date="2023-04-09T17:55:00Z">
        <w:r>
          <w:t>waiting for processing</w:t>
        </w:r>
      </w:ins>
      <w:ins w:id="1035" w:author="Nate Bachmeier [AWS-SA]" w:date="2023-04-09T17:54:00Z">
        <w:r>
          <w:t>.</w:t>
        </w:r>
      </w:ins>
    </w:p>
    <w:p w14:paraId="386F3F46" w14:textId="4DBD2C88" w:rsidR="00590F0E" w:rsidRPr="00DB6674" w:rsidRDefault="00590F0E">
      <w:pPr>
        <w:pStyle w:val="Caption"/>
        <w:ind w:firstLine="0"/>
        <w:rPr>
          <w:ins w:id="1036" w:author="Nate Bachmeier [AWS-SA]" w:date="2023-04-09T17:02:00Z"/>
        </w:rPr>
        <w:pPrChange w:id="1037" w:author="Nate Bachmeier [AWS-SA]" w:date="2023-04-09T17:30:00Z">
          <w:pPr>
            <w:pStyle w:val="Heading3"/>
            <w:ind w:firstLine="0"/>
          </w:pPr>
        </w:pPrChange>
      </w:pPr>
      <w:ins w:id="1038" w:author="Nate Bachmeier [AWS-SA]" w:date="2023-04-09T17:30:00Z">
        <w:r w:rsidRPr="00590F0E">
          <w:rPr>
            <w:b/>
            <w:bCs/>
            <w:rPrChange w:id="1039" w:author="Nate Bachmeier [AWS-SA]" w:date="2023-04-09T17:31:00Z">
              <w:rPr>
                <w:b w:val="0"/>
                <w:bCs w:val="0"/>
                <w:i w:val="0"/>
                <w:iCs/>
              </w:rPr>
            </w:rPrChange>
          </w:rPr>
          <w:t xml:space="preserve">Figure </w:t>
        </w:r>
        <w:r w:rsidRPr="00590F0E">
          <w:rPr>
            <w:b/>
            <w:bCs/>
            <w:rPrChange w:id="1040" w:author="Nate Bachmeier [AWS-SA]" w:date="2023-04-09T17:31:00Z">
              <w:rPr>
                <w:b w:val="0"/>
                <w:bCs w:val="0"/>
                <w:i w:val="0"/>
                <w:iCs/>
              </w:rPr>
            </w:rPrChange>
          </w:rPr>
          <w:fldChar w:fldCharType="begin"/>
        </w:r>
        <w:r w:rsidRPr="00590F0E">
          <w:rPr>
            <w:b/>
            <w:bCs/>
            <w:rPrChange w:id="1041" w:author="Nate Bachmeier [AWS-SA]" w:date="2023-04-09T17:31:00Z">
              <w:rPr>
                <w:b w:val="0"/>
                <w:bCs w:val="0"/>
                <w:i w:val="0"/>
                <w:iCs/>
              </w:rPr>
            </w:rPrChange>
          </w:rPr>
          <w:instrText xml:space="preserve"> SEQ Figure \* ARABIC </w:instrText>
        </w:r>
      </w:ins>
      <w:r w:rsidRPr="00590F0E">
        <w:rPr>
          <w:b/>
          <w:bCs/>
          <w:rPrChange w:id="1042" w:author="Nate Bachmeier [AWS-SA]" w:date="2023-04-09T17:31:00Z">
            <w:rPr>
              <w:b w:val="0"/>
              <w:bCs w:val="0"/>
              <w:i w:val="0"/>
              <w:iCs/>
            </w:rPr>
          </w:rPrChange>
        </w:rPr>
        <w:fldChar w:fldCharType="separate"/>
      </w:r>
      <w:ins w:id="1043" w:author="Nate Bachmeier [AWS-SA]" w:date="2023-04-09T21:20:00Z">
        <w:r w:rsidR="004A39F1">
          <w:rPr>
            <w:b/>
            <w:bCs/>
            <w:noProof/>
          </w:rPr>
          <w:t>25</w:t>
        </w:r>
      </w:ins>
      <w:ins w:id="1044" w:author="Nate Bachmeier [AWS-SA]" w:date="2023-04-09T17:30:00Z">
        <w:r w:rsidRPr="00590F0E">
          <w:rPr>
            <w:b/>
            <w:bCs/>
            <w:rPrChange w:id="1045" w:author="Nate Bachmeier [AWS-SA]" w:date="2023-04-09T17:31:00Z">
              <w:rPr>
                <w:b w:val="0"/>
                <w:bCs w:val="0"/>
                <w:i w:val="0"/>
                <w:iCs/>
              </w:rPr>
            </w:rPrChange>
          </w:rPr>
          <w:fldChar w:fldCharType="end"/>
        </w:r>
        <w:r>
          <w:br/>
        </w:r>
        <w:r>
          <w:rPr>
            <w:i/>
            <w:iCs w:val="0"/>
          </w:rPr>
          <w:t>Download Process Architecture</w:t>
        </w:r>
      </w:ins>
    </w:p>
    <w:p w14:paraId="30208CD8" w14:textId="18003683" w:rsidR="00590F0E" w:rsidRDefault="00590F0E" w:rsidP="00590F0E">
      <w:pPr>
        <w:ind w:firstLine="0"/>
        <w:rPr>
          <w:ins w:id="1046" w:author="Nate Bachmeier [AWS-SA]" w:date="2023-04-09T17:31:00Z"/>
        </w:rPr>
      </w:pPr>
      <w:ins w:id="1047" w:author="Nate Bachmeier [AWS-SA]" w:date="2023-04-09T17:03:00Z">
        <w:r w:rsidRPr="00590F0E">
          <w:rPr>
            <w:noProof/>
          </w:rPr>
          <w:drawing>
            <wp:inline distT="0" distB="0" distL="0" distR="0" wp14:anchorId="47A9AA7F" wp14:editId="2016CE90">
              <wp:extent cx="4217158" cy="4936913"/>
              <wp:effectExtent l="0" t="0" r="0" b="0"/>
              <wp:docPr id="32" name="Picture 32"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imeline&#10;&#10;Description automatically generated with low confidence"/>
                      <pic:cNvPicPr/>
                    </pic:nvPicPr>
                    <pic:blipFill>
                      <a:blip r:embed="rId52"/>
                      <a:stretch>
                        <a:fillRect/>
                      </a:stretch>
                    </pic:blipFill>
                    <pic:spPr>
                      <a:xfrm>
                        <a:off x="0" y="0"/>
                        <a:ext cx="4218500" cy="4938484"/>
                      </a:xfrm>
                      <a:prstGeom prst="rect">
                        <a:avLst/>
                      </a:prstGeom>
                    </pic:spPr>
                  </pic:pic>
                </a:graphicData>
              </a:graphic>
            </wp:inline>
          </w:drawing>
        </w:r>
      </w:ins>
    </w:p>
    <w:p w14:paraId="5B3800C7" w14:textId="3B6F2333" w:rsidR="00590F0E" w:rsidRDefault="00590F0E" w:rsidP="00590F0E">
      <w:pPr>
        <w:ind w:firstLine="0"/>
        <w:rPr>
          <w:ins w:id="1048" w:author="Nate Bachmeier [AWS-SA]" w:date="2023-04-09T17:33:00Z"/>
        </w:rPr>
      </w:pPr>
      <w:ins w:id="1049" w:author="Nate Bachmeier [AWS-SA]" w:date="2023-04-09T17:32:00Z">
        <w:r>
          <w:tab/>
          <w:t xml:space="preserve">This construct relies on several AWS services to orchestrate the download process and ensure </w:t>
        </w:r>
      </w:ins>
      <w:ins w:id="1050" w:author="Nate Bachmeier [AWS-SA]" w:date="2023-04-09T17:33:00Z">
        <w:r>
          <w:t xml:space="preserve">high availability. The following table enumerates the </w:t>
        </w:r>
      </w:ins>
      <w:ins w:id="1051" w:author="Nate Bachmeier [AWS-SA]" w:date="2023-04-09T17:45:00Z">
        <w:r w:rsidR="00CC7DDB">
          <w:t>essenti</w:t>
        </w:r>
      </w:ins>
      <w:ins w:id="1052" w:author="Nate Bachmeier [AWS-SA]" w:date="2023-04-09T17:46:00Z">
        <w:r w:rsidR="00CC7DDB">
          <w:t xml:space="preserve">al </w:t>
        </w:r>
      </w:ins>
      <w:ins w:id="1053" w:author="Nate Bachmeier [AWS-SA]" w:date="2023-04-09T17:33:00Z">
        <w:r>
          <w:t>components</w:t>
        </w:r>
      </w:ins>
      <w:ins w:id="1054" w:author="Nate Bachmeier [AWS-SA]" w:date="2023-04-09T17:46:00Z">
        <w:r w:rsidR="00CC7DDB">
          <w:t xml:space="preserve"> for managing this data flow.</w:t>
        </w:r>
      </w:ins>
    </w:p>
    <w:p w14:paraId="4AF3C302" w14:textId="25D33DF8" w:rsidR="00590F0E" w:rsidRDefault="00590F0E" w:rsidP="00590F0E">
      <w:pPr>
        <w:pStyle w:val="Caption"/>
        <w:ind w:firstLine="0"/>
        <w:rPr>
          <w:ins w:id="1055" w:author="Nate Bachmeier [AWS-SA]" w:date="2023-04-09T17:34:00Z"/>
          <w:i/>
          <w:iCs w:val="0"/>
        </w:rPr>
      </w:pPr>
      <w:ins w:id="1056" w:author="Nate Bachmeier [AWS-SA]" w:date="2023-04-09T17:33:00Z">
        <w:r w:rsidRPr="00590F0E">
          <w:rPr>
            <w:b/>
            <w:bCs/>
            <w:rPrChange w:id="1057" w:author="Nate Bachmeier [AWS-SA]" w:date="2023-04-09T17:34:00Z">
              <w:rPr/>
            </w:rPrChange>
          </w:rPr>
          <w:lastRenderedPageBreak/>
          <w:t xml:space="preserve">Table </w:t>
        </w:r>
        <w:r w:rsidRPr="00590F0E">
          <w:rPr>
            <w:b/>
            <w:bCs/>
            <w:rPrChange w:id="1058" w:author="Nate Bachmeier [AWS-SA]" w:date="2023-04-09T17:34:00Z">
              <w:rPr/>
            </w:rPrChange>
          </w:rPr>
          <w:fldChar w:fldCharType="begin"/>
        </w:r>
        <w:r w:rsidRPr="00590F0E">
          <w:rPr>
            <w:b/>
            <w:bCs/>
            <w:rPrChange w:id="1059" w:author="Nate Bachmeier [AWS-SA]" w:date="2023-04-09T17:34:00Z">
              <w:rPr/>
            </w:rPrChange>
          </w:rPr>
          <w:instrText xml:space="preserve"> SEQ Table \* ARABIC </w:instrText>
        </w:r>
      </w:ins>
      <w:r w:rsidRPr="00590F0E">
        <w:rPr>
          <w:b/>
          <w:bCs/>
          <w:rPrChange w:id="1060" w:author="Nate Bachmeier [AWS-SA]" w:date="2023-04-09T17:34:00Z">
            <w:rPr/>
          </w:rPrChange>
        </w:rPr>
        <w:fldChar w:fldCharType="separate"/>
      </w:r>
      <w:ins w:id="1061" w:author="Nate Bachmeier [AWS-SA]" w:date="2023-04-09T17:33:00Z">
        <w:r w:rsidRPr="00590F0E">
          <w:rPr>
            <w:b/>
            <w:bCs/>
            <w:noProof/>
            <w:rPrChange w:id="1062" w:author="Nate Bachmeier [AWS-SA]" w:date="2023-04-09T17:34:00Z">
              <w:rPr>
                <w:noProof/>
              </w:rPr>
            </w:rPrChange>
          </w:rPr>
          <w:t>11</w:t>
        </w:r>
        <w:r w:rsidRPr="00590F0E">
          <w:rPr>
            <w:b/>
            <w:bCs/>
            <w:rPrChange w:id="1063" w:author="Nate Bachmeier [AWS-SA]" w:date="2023-04-09T17:34:00Z">
              <w:rPr/>
            </w:rPrChange>
          </w:rPr>
          <w:fldChar w:fldCharType="end"/>
        </w:r>
      </w:ins>
      <w:ins w:id="1064" w:author="Nate Bachmeier [AWS-SA]" w:date="2023-04-09T17:34:00Z">
        <w:r>
          <w:rPr>
            <w:b/>
            <w:bCs/>
          </w:rPr>
          <w:br/>
        </w:r>
        <w:r w:rsidRPr="00590F0E">
          <w:rPr>
            <w:i/>
            <w:iCs w:val="0"/>
            <w:rPrChange w:id="1065" w:author="Nate Bachmeier [AWS-SA]" w:date="2023-04-09T17:34:00Z">
              <w:rPr>
                <w:b/>
                <w:bCs/>
                <w:i/>
                <w:iCs w:val="0"/>
              </w:rPr>
            </w:rPrChange>
          </w:rPr>
          <w:t>Download</w:t>
        </w:r>
        <w:r>
          <w:rPr>
            <w:i/>
            <w:iCs w:val="0"/>
          </w:rPr>
          <w:t xml:space="preserve"> Process Infrastructure Services</w:t>
        </w:r>
      </w:ins>
    </w:p>
    <w:tbl>
      <w:tblPr>
        <w:tblStyle w:val="GridTable4"/>
        <w:tblW w:w="0" w:type="auto"/>
        <w:tblLook w:val="04A0" w:firstRow="1" w:lastRow="0" w:firstColumn="1" w:lastColumn="0" w:noHBand="0" w:noVBand="1"/>
        <w:tblPrChange w:id="1066" w:author="Nate Bachmeier [AWS-SA]" w:date="2023-04-09T17:45:00Z">
          <w:tblPr>
            <w:tblStyle w:val="TableGrid"/>
            <w:tblW w:w="0" w:type="nil"/>
            <w:tblLook w:val="04A0" w:firstRow="1" w:lastRow="0" w:firstColumn="1" w:lastColumn="0" w:noHBand="0" w:noVBand="1"/>
          </w:tblPr>
        </w:tblPrChange>
      </w:tblPr>
      <w:tblGrid>
        <w:gridCol w:w="3055"/>
        <w:gridCol w:w="6295"/>
        <w:tblGridChange w:id="1067">
          <w:tblGrid>
            <w:gridCol w:w="3055"/>
            <w:gridCol w:w="1620"/>
            <w:gridCol w:w="4675"/>
          </w:tblGrid>
        </w:tblGridChange>
      </w:tblGrid>
      <w:tr w:rsidR="00590F0E" w14:paraId="18B391BA" w14:textId="77777777" w:rsidTr="008C08BC">
        <w:trPr>
          <w:cnfStyle w:val="100000000000" w:firstRow="1" w:lastRow="0" w:firstColumn="0" w:lastColumn="0" w:oddVBand="0" w:evenVBand="0" w:oddHBand="0" w:evenHBand="0" w:firstRowFirstColumn="0" w:firstRowLastColumn="0" w:lastRowFirstColumn="0" w:lastRowLastColumn="0"/>
          <w:ins w:id="1068" w:author="Nate Bachmeier [AWS-SA]" w:date="2023-04-09T17:34:00Z"/>
        </w:trPr>
        <w:tc>
          <w:tcPr>
            <w:cnfStyle w:val="001000000000" w:firstRow="0" w:lastRow="0" w:firstColumn="1" w:lastColumn="0" w:oddVBand="0" w:evenVBand="0" w:oddHBand="0" w:evenHBand="0" w:firstRowFirstColumn="0" w:firstRowLastColumn="0" w:lastRowFirstColumn="0" w:lastRowLastColumn="0"/>
            <w:tcW w:w="3055" w:type="dxa"/>
            <w:tcPrChange w:id="1069" w:author="Nate Bachmeier [AWS-SA]" w:date="2023-04-09T17:45:00Z">
              <w:tcPr>
                <w:tcW w:w="0" w:type="auto"/>
                <w:gridSpan w:val="2"/>
              </w:tcPr>
            </w:tcPrChange>
          </w:tcPr>
          <w:p w14:paraId="39DBC3B6" w14:textId="64567C82" w:rsidR="00590F0E" w:rsidRDefault="00590F0E" w:rsidP="00590F0E">
            <w:pPr>
              <w:ind w:firstLine="0"/>
              <w:cnfStyle w:val="101000000000" w:firstRow="1" w:lastRow="0" w:firstColumn="1" w:lastColumn="0" w:oddVBand="0" w:evenVBand="0" w:oddHBand="0" w:evenHBand="0" w:firstRowFirstColumn="0" w:firstRowLastColumn="0" w:lastRowFirstColumn="0" w:lastRowLastColumn="0"/>
              <w:rPr>
                <w:ins w:id="1070" w:author="Nate Bachmeier [AWS-SA]" w:date="2023-04-09T17:34:00Z"/>
              </w:rPr>
            </w:pPr>
            <w:ins w:id="1071" w:author="Nate Bachmeier [AWS-SA]" w:date="2023-04-09T17:34:00Z">
              <w:r>
                <w:t>Service Name</w:t>
              </w:r>
            </w:ins>
          </w:p>
        </w:tc>
        <w:tc>
          <w:tcPr>
            <w:tcW w:w="6295" w:type="dxa"/>
            <w:tcPrChange w:id="1072" w:author="Nate Bachmeier [AWS-SA]" w:date="2023-04-09T17:45:00Z">
              <w:tcPr>
                <w:tcW w:w="0" w:type="auto"/>
              </w:tcPr>
            </w:tcPrChange>
          </w:tcPr>
          <w:p w14:paraId="3EF00318" w14:textId="10B44F6D" w:rsidR="00590F0E" w:rsidRDefault="00590F0E" w:rsidP="00590F0E">
            <w:pPr>
              <w:ind w:firstLine="0"/>
              <w:cnfStyle w:val="100000000000" w:firstRow="1" w:lastRow="0" w:firstColumn="0" w:lastColumn="0" w:oddVBand="0" w:evenVBand="0" w:oddHBand="0" w:evenHBand="0" w:firstRowFirstColumn="0" w:firstRowLastColumn="0" w:lastRowFirstColumn="0" w:lastRowLastColumn="0"/>
              <w:rPr>
                <w:ins w:id="1073" w:author="Nate Bachmeier [AWS-SA]" w:date="2023-04-09T17:34:00Z"/>
              </w:rPr>
            </w:pPr>
            <w:ins w:id="1074" w:author="Nate Bachmeier [AWS-SA]" w:date="2023-04-09T17:34:00Z">
              <w:r>
                <w:t>Description</w:t>
              </w:r>
            </w:ins>
          </w:p>
        </w:tc>
      </w:tr>
      <w:tr w:rsidR="00590F0E" w14:paraId="4D1AB8AA" w14:textId="77777777" w:rsidTr="008C08BC">
        <w:trPr>
          <w:cnfStyle w:val="000000100000" w:firstRow="0" w:lastRow="0" w:firstColumn="0" w:lastColumn="0" w:oddVBand="0" w:evenVBand="0" w:oddHBand="1" w:evenHBand="0" w:firstRowFirstColumn="0" w:firstRowLastColumn="0" w:lastRowFirstColumn="0" w:lastRowLastColumn="0"/>
          <w:ins w:id="1075" w:author="Nate Bachmeier [AWS-SA]" w:date="2023-04-09T17:34:00Z"/>
        </w:trPr>
        <w:tc>
          <w:tcPr>
            <w:cnfStyle w:val="001000000000" w:firstRow="0" w:lastRow="0" w:firstColumn="1" w:lastColumn="0" w:oddVBand="0" w:evenVBand="0" w:oddHBand="0" w:evenHBand="0" w:firstRowFirstColumn="0" w:firstRowLastColumn="0" w:lastRowFirstColumn="0" w:lastRowLastColumn="0"/>
            <w:tcW w:w="3055" w:type="dxa"/>
            <w:tcPrChange w:id="1076" w:author="Nate Bachmeier [AWS-SA]" w:date="2023-04-09T17:45:00Z">
              <w:tcPr>
                <w:tcW w:w="0" w:type="auto"/>
                <w:gridSpan w:val="2"/>
              </w:tcPr>
            </w:tcPrChange>
          </w:tcPr>
          <w:p w14:paraId="6D70A686" w14:textId="5FBD7849" w:rsidR="00590F0E" w:rsidRDefault="00590F0E" w:rsidP="00590F0E">
            <w:pPr>
              <w:ind w:firstLine="0"/>
              <w:cnfStyle w:val="001000100000" w:firstRow="0" w:lastRow="0" w:firstColumn="1" w:lastColumn="0" w:oddVBand="0" w:evenVBand="0" w:oddHBand="1" w:evenHBand="0" w:firstRowFirstColumn="0" w:firstRowLastColumn="0" w:lastRowFirstColumn="0" w:lastRowLastColumn="0"/>
              <w:rPr>
                <w:ins w:id="1077" w:author="Nate Bachmeier [AWS-SA]" w:date="2023-04-09T17:34:00Z"/>
              </w:rPr>
            </w:pPr>
            <w:ins w:id="1078" w:author="Nate Bachmeier [AWS-SA]" w:date="2023-04-09T17:35:00Z">
              <w:r>
                <w:t>Amazon Simple Queu</w:t>
              </w:r>
            </w:ins>
            <w:ins w:id="1079" w:author="Nate Bachmeier [AWS-SA]" w:date="2023-04-09T17:38:00Z">
              <w:r>
                <w:t xml:space="preserve">e </w:t>
              </w:r>
            </w:ins>
            <w:ins w:id="1080" w:author="Nate Bachmeier [AWS-SA]" w:date="2023-04-09T17:35:00Z">
              <w:r>
                <w:t>Service (Amazon SQS)</w:t>
              </w:r>
            </w:ins>
          </w:p>
        </w:tc>
        <w:tc>
          <w:tcPr>
            <w:tcW w:w="6295" w:type="dxa"/>
            <w:tcPrChange w:id="1081" w:author="Nate Bachmeier [AWS-SA]" w:date="2023-04-09T17:45:00Z">
              <w:tcPr>
                <w:tcW w:w="0" w:type="auto"/>
              </w:tcPr>
            </w:tcPrChange>
          </w:tcPr>
          <w:p w14:paraId="15B147C3" w14:textId="714FF78C"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rPr>
                <w:ins w:id="1082" w:author="Nate Bachmeier [AWS-SA]" w:date="2023-04-09T17:34:00Z"/>
              </w:rPr>
            </w:pPr>
            <w:ins w:id="1083" w:author="Nate Bachmeier [AWS-SA]" w:date="2023-04-09T17:35:00Z">
              <w:r>
                <w:t>A s</w:t>
              </w:r>
            </w:ins>
            <w:ins w:id="1084" w:author="Nate Bachmeier [AWS-SA]" w:date="2023-04-09T17:36:00Z">
              <w:r>
                <w:t>ecure, durable, and available hosted queue that lets you integrate and decouple distributed software systems and components</w:t>
              </w:r>
            </w:ins>
            <w:ins w:id="1085" w:author="Nate Bachmeier [AWS-SA]" w:date="2023-04-09T17:38:00Z">
              <w:r>
                <w:t xml:space="preserve"> (AWS</w:t>
              </w:r>
            </w:ins>
            <w:ins w:id="1086" w:author="Nate Bachmeier [AWS-SA]" w:date="2023-04-09T17:39:00Z">
              <w:r>
                <w:t>, SQS, 2023)</w:t>
              </w:r>
            </w:ins>
          </w:p>
        </w:tc>
      </w:tr>
      <w:tr w:rsidR="00590F0E" w14:paraId="50C13A02" w14:textId="77777777" w:rsidTr="008C08BC">
        <w:tblPrEx>
          <w:tblPrExChange w:id="1087" w:author="Nate Bachmeier [AWS-SA]" w:date="2023-04-09T17:45:00Z">
            <w:tblPrEx>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Ex>
          </w:tblPrExChange>
        </w:tblPrEx>
        <w:trPr>
          <w:ins w:id="1088" w:author="Nate Bachmeier [AWS-SA]" w:date="2023-04-09T17:36:00Z"/>
        </w:trPr>
        <w:tc>
          <w:tcPr>
            <w:cnfStyle w:val="001000000000" w:firstRow="0" w:lastRow="0" w:firstColumn="1" w:lastColumn="0" w:oddVBand="0" w:evenVBand="0" w:oddHBand="0" w:evenHBand="0" w:firstRowFirstColumn="0" w:firstRowLastColumn="0" w:lastRowFirstColumn="0" w:lastRowLastColumn="0"/>
            <w:tcW w:w="3055" w:type="dxa"/>
            <w:tcPrChange w:id="1089" w:author="Nate Bachmeier [AWS-SA]" w:date="2023-04-09T17:45:00Z">
              <w:tcPr>
                <w:tcW w:w="0" w:type="auto"/>
              </w:tcPr>
            </w:tcPrChange>
          </w:tcPr>
          <w:p w14:paraId="68A4D083" w14:textId="6EEFB09C" w:rsidR="00590F0E" w:rsidRDefault="00590F0E" w:rsidP="00590F0E">
            <w:pPr>
              <w:ind w:firstLine="0"/>
              <w:rPr>
                <w:ins w:id="1090" w:author="Nate Bachmeier [AWS-SA]" w:date="2023-04-09T17:36:00Z"/>
              </w:rPr>
            </w:pPr>
            <w:ins w:id="1091" w:author="Nate Bachmeier [AWS-SA]" w:date="2023-04-09T17:38:00Z">
              <w:r>
                <w:t>AWS</w:t>
              </w:r>
            </w:ins>
            <w:ins w:id="1092" w:author="Nate Bachmeier [AWS-SA]" w:date="2023-04-09T17:39:00Z">
              <w:r>
                <w:t xml:space="preserve"> Fargate</w:t>
              </w:r>
            </w:ins>
          </w:p>
        </w:tc>
        <w:tc>
          <w:tcPr>
            <w:tcW w:w="6295" w:type="dxa"/>
            <w:tcPrChange w:id="1093" w:author="Nate Bachmeier [AWS-SA]" w:date="2023-04-09T17:45:00Z">
              <w:tcPr>
                <w:tcW w:w="0" w:type="auto"/>
                <w:gridSpan w:val="2"/>
              </w:tcPr>
            </w:tcPrChange>
          </w:tcPr>
          <w:p w14:paraId="15E01639" w14:textId="660EEA1A"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rPr>
                <w:ins w:id="1094" w:author="Nate Bachmeier [AWS-SA]" w:date="2023-04-09T17:36:00Z"/>
              </w:rPr>
            </w:pPr>
            <w:ins w:id="1095" w:author="Nate Bachmeier [AWS-SA]" w:date="2023-04-09T17:39:00Z">
              <w:r>
                <w:t>A technology that you can use to run containers without having to manage servers or clusters of Amazon EC2</w:t>
              </w:r>
            </w:ins>
            <w:ins w:id="1096" w:author="Nate Bachmeier [AWS-SA]" w:date="2023-04-09T17:40:00Z">
              <w:r>
                <w:t xml:space="preserve"> instances (AWS, Fargate, 2023)</w:t>
              </w:r>
            </w:ins>
          </w:p>
        </w:tc>
      </w:tr>
      <w:tr w:rsidR="00590F0E" w14:paraId="40000B0D" w14:textId="77777777" w:rsidTr="008C08BC">
        <w:tblPrEx>
          <w:tblPrExChange w:id="1097" w:author="Nate Bachmeier [AWS-SA]" w:date="2023-04-09T17:45:00Z">
            <w:tblPrEx>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Ex>
          </w:tblPrExChange>
        </w:tblPrEx>
        <w:trPr>
          <w:cnfStyle w:val="000000100000" w:firstRow="0" w:lastRow="0" w:firstColumn="0" w:lastColumn="0" w:oddVBand="0" w:evenVBand="0" w:oddHBand="1" w:evenHBand="0" w:firstRowFirstColumn="0" w:firstRowLastColumn="0" w:lastRowFirstColumn="0" w:lastRowLastColumn="0"/>
          <w:ins w:id="1098" w:author="Nate Bachmeier [AWS-SA]" w:date="2023-04-09T17:41:00Z"/>
        </w:trPr>
        <w:tc>
          <w:tcPr>
            <w:cnfStyle w:val="001000000000" w:firstRow="0" w:lastRow="0" w:firstColumn="1" w:lastColumn="0" w:oddVBand="0" w:evenVBand="0" w:oddHBand="0" w:evenHBand="0" w:firstRowFirstColumn="0" w:firstRowLastColumn="0" w:lastRowFirstColumn="0" w:lastRowLastColumn="0"/>
            <w:tcW w:w="3055" w:type="dxa"/>
            <w:tcPrChange w:id="1099" w:author="Nate Bachmeier [AWS-SA]" w:date="2023-04-09T17:45:00Z">
              <w:tcPr>
                <w:tcW w:w="0" w:type="auto"/>
              </w:tcPr>
            </w:tcPrChange>
          </w:tcPr>
          <w:p w14:paraId="00F1D3FF" w14:textId="07BA305F" w:rsidR="00590F0E" w:rsidRDefault="00590F0E" w:rsidP="00590F0E">
            <w:pPr>
              <w:ind w:firstLine="0"/>
              <w:cnfStyle w:val="001000100000" w:firstRow="0" w:lastRow="0" w:firstColumn="1" w:lastColumn="0" w:oddVBand="0" w:evenVBand="0" w:oddHBand="1" w:evenHBand="0" w:firstRowFirstColumn="0" w:firstRowLastColumn="0" w:lastRowFirstColumn="0" w:lastRowLastColumn="0"/>
              <w:rPr>
                <w:ins w:id="1100" w:author="Nate Bachmeier [AWS-SA]" w:date="2023-04-09T17:41:00Z"/>
              </w:rPr>
            </w:pPr>
            <w:ins w:id="1101" w:author="Nate Bachmeier [AWS-SA]" w:date="2023-04-09T17:41:00Z">
              <w:r>
                <w:t>Amazon DynamoDB</w:t>
              </w:r>
            </w:ins>
          </w:p>
        </w:tc>
        <w:tc>
          <w:tcPr>
            <w:tcW w:w="6295" w:type="dxa"/>
            <w:tcPrChange w:id="1102" w:author="Nate Bachmeier [AWS-SA]" w:date="2023-04-09T17:45:00Z">
              <w:tcPr>
                <w:tcW w:w="0" w:type="auto"/>
                <w:gridSpan w:val="2"/>
              </w:tcPr>
            </w:tcPrChange>
          </w:tcPr>
          <w:p w14:paraId="585E9828" w14:textId="35D0C2C1"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rPr>
                <w:ins w:id="1103" w:author="Nate Bachmeier [AWS-SA]" w:date="2023-04-09T17:41:00Z"/>
              </w:rPr>
            </w:pPr>
            <w:ins w:id="1104" w:author="Nate Bachmeier [AWS-SA]" w:date="2023-04-09T17:41:00Z">
              <w:r>
                <w:t xml:space="preserve">A fully managed NoSQL database service that provides fast and predictable performance </w:t>
              </w:r>
            </w:ins>
            <w:ins w:id="1105" w:author="Nate Bachmeier [AWS-SA]" w:date="2023-04-09T17:42:00Z">
              <w:r>
                <w:t>to store and retrieve data (AWS, DynamoDB, 2023)</w:t>
              </w:r>
            </w:ins>
          </w:p>
        </w:tc>
      </w:tr>
      <w:tr w:rsidR="00590F0E" w14:paraId="75C37054" w14:textId="77777777" w:rsidTr="008C08BC">
        <w:tblPrEx>
          <w:tblPrExChange w:id="1106" w:author="Nate Bachmeier [AWS-SA]" w:date="2023-04-09T17:45:00Z">
            <w:tblPrEx>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Ex>
          </w:tblPrExChange>
        </w:tblPrEx>
        <w:trPr>
          <w:ins w:id="1107" w:author="Nate Bachmeier [AWS-SA]" w:date="2023-04-09T17:42:00Z"/>
        </w:trPr>
        <w:tc>
          <w:tcPr>
            <w:cnfStyle w:val="001000000000" w:firstRow="0" w:lastRow="0" w:firstColumn="1" w:lastColumn="0" w:oddVBand="0" w:evenVBand="0" w:oddHBand="0" w:evenHBand="0" w:firstRowFirstColumn="0" w:firstRowLastColumn="0" w:lastRowFirstColumn="0" w:lastRowLastColumn="0"/>
            <w:tcW w:w="3055" w:type="dxa"/>
            <w:tcPrChange w:id="1108" w:author="Nate Bachmeier [AWS-SA]" w:date="2023-04-09T17:45:00Z">
              <w:tcPr>
                <w:tcW w:w="0" w:type="auto"/>
              </w:tcPr>
            </w:tcPrChange>
          </w:tcPr>
          <w:p w14:paraId="10177EB9" w14:textId="721980D7" w:rsidR="00590F0E" w:rsidRDefault="00590F0E" w:rsidP="00590F0E">
            <w:pPr>
              <w:ind w:firstLine="0"/>
              <w:rPr>
                <w:ins w:id="1109" w:author="Nate Bachmeier [AWS-SA]" w:date="2023-04-09T17:42:00Z"/>
              </w:rPr>
            </w:pPr>
            <w:ins w:id="1110" w:author="Nate Bachmeier [AWS-SA]" w:date="2023-04-09T17:42:00Z">
              <w:r>
                <w:t>Amazon S3</w:t>
              </w:r>
            </w:ins>
          </w:p>
        </w:tc>
        <w:tc>
          <w:tcPr>
            <w:tcW w:w="6295" w:type="dxa"/>
            <w:tcPrChange w:id="1111" w:author="Nate Bachmeier [AWS-SA]" w:date="2023-04-09T17:45:00Z">
              <w:tcPr>
                <w:tcW w:w="0" w:type="auto"/>
                <w:gridSpan w:val="2"/>
              </w:tcPr>
            </w:tcPrChange>
          </w:tcPr>
          <w:p w14:paraId="70653587" w14:textId="2DC76134"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rPr>
                <w:ins w:id="1112" w:author="Nate Bachmeier [AWS-SA]" w:date="2023-04-09T17:42:00Z"/>
              </w:rPr>
            </w:pPr>
            <w:ins w:id="1113" w:author="Nate Bachmeier [AWS-SA]" w:date="2023-04-09T17:43:00Z">
              <w:r>
                <w:t>An object storage service that offers scalability, data availability, security, and performance (AWS, S3, 2023)</w:t>
              </w:r>
            </w:ins>
          </w:p>
        </w:tc>
      </w:tr>
    </w:tbl>
    <w:p w14:paraId="7C394CE4" w14:textId="7815F01A" w:rsidR="00322676" w:rsidDel="00DB6674" w:rsidRDefault="00322676" w:rsidP="00DB6674">
      <w:pPr>
        <w:rPr>
          <w:del w:id="1114" w:author="Nate Bachmeier [AWS-SA]" w:date="2023-04-09T17:45:00Z"/>
        </w:rPr>
      </w:pPr>
      <w:commentRangeStart w:id="1115"/>
      <w:del w:id="1116" w:author="Nate Bachmeier [AWS-SA]" w:date="2023-04-09T17:45:00Z">
        <w:r w:rsidDel="00CC7DDB">
          <w:delText xml:space="preserve">The study uses AWS RoboMaker’s </w:delText>
        </w:r>
        <w:commentRangeEnd w:id="1115"/>
        <w:r w:rsidR="00994640" w:rsidDel="00CC7DDB">
          <w:rPr>
            <w:rStyle w:val="CommentReference"/>
            <w:rFonts w:eastAsia="Times New Roman" w:cs="Arial"/>
            <w:szCs w:val="20"/>
          </w:rPr>
          <w:commentReference w:id="1115"/>
        </w:r>
        <w:r w:rsidDel="00CC7DDB">
          <w:delText>WorldForge to create three simulation worlds representing studio, 2-bedroom, and 2-level homes</w:delText>
        </w:r>
        <w:r w:rsidR="00E66FA8" w:rsidDel="00CC7DDB">
          <w:delText xml:space="preserve"> (see Figure 23)</w:delText>
        </w:r>
        <w:r w:rsidDel="00CC7DDB">
          <w:delText>. This feature offers parameterized controls to introduce variations like floor plans, furnishings, and environmental changes (e.g., ambiance)</w:delText>
        </w:r>
        <w:r w:rsidR="00C56C3C" w:rsidDel="00CC7DDB">
          <w:delText xml:space="preserve"> </w:delText>
        </w:r>
        <w:r w:rsidDel="00CC7DDB">
          <w:delText xml:space="preserve">(AWS, 2020). While WorldForge can </w:delText>
        </w:r>
        <w:r w:rsidR="006F7F25" w:rsidDel="00CC7DDB">
          <w:delText>quickly produce dozens or hundreds of unique worlds</w:delText>
        </w:r>
        <w:r w:rsidDel="00CC7DDB">
          <w:delText>, this offering is beyond the project’s scope. Instead, having one static instance of each world type is appropriate because only 111 total test cases are necessary for the sampling requirements.</w:delText>
        </w:r>
      </w:del>
    </w:p>
    <w:p w14:paraId="7CA91B44" w14:textId="77777777" w:rsidR="00DB6674" w:rsidRDefault="00DB6674" w:rsidP="00DB6674">
      <w:pPr>
        <w:rPr>
          <w:ins w:id="1117" w:author="Nate Bachmeier [AWS-SA]" w:date="2023-04-09T17:58:00Z"/>
        </w:rPr>
      </w:pPr>
    </w:p>
    <w:p w14:paraId="3F7297AC" w14:textId="1C8E7702" w:rsidR="00E21892" w:rsidRDefault="00E21892" w:rsidP="00E21892">
      <w:pPr>
        <w:pStyle w:val="Heading3"/>
        <w:ind w:firstLine="0"/>
        <w:rPr>
          <w:ins w:id="1118" w:author="Nate Bachmeier [AWS-SA]" w:date="2023-04-09T17:59:00Z"/>
        </w:rPr>
      </w:pPr>
      <w:bookmarkStart w:id="1119" w:name="_Toc128255056"/>
      <w:bookmarkStart w:id="1120" w:name="_Toc128302242"/>
      <w:ins w:id="1121" w:author="Nate Bachmeier [AWS-SA]" w:date="2023-04-09T17:59:00Z">
        <w:r>
          <w:t xml:space="preserve">Video </w:t>
        </w:r>
        <w:r>
          <w:t>Process</w:t>
        </w:r>
        <w:r>
          <w:t>or</w:t>
        </w:r>
      </w:ins>
    </w:p>
    <w:p w14:paraId="02641023" w14:textId="5E4DEF87" w:rsidR="00E66FA8" w:rsidDel="00DB6674" w:rsidRDefault="00533343" w:rsidP="00E21892">
      <w:pPr>
        <w:pStyle w:val="Heading3"/>
        <w:ind w:firstLine="0"/>
        <w:rPr>
          <w:del w:id="1122" w:author="Nate Bachmeier [AWS-SA]" w:date="2023-04-09T17:58:00Z"/>
          <w:moveFrom w:id="1123" w:author="Nate Bachmeier [AWS-SA]" w:date="2023-04-09T16:54:00Z"/>
        </w:rPr>
        <w:pPrChange w:id="1124" w:author="Nate Bachmeier [AWS-SA]" w:date="2023-04-09T17:59:00Z">
          <w:pPr>
            <w:pStyle w:val="Heading3"/>
            <w:ind w:firstLine="0"/>
          </w:pPr>
        </w:pPrChange>
      </w:pPr>
      <w:ins w:id="1125" w:author="Nate Bachmeier [AWS-SA]" w:date="2023-04-09T18:00:00Z">
        <w:r>
          <w:tab/>
          <w:t xml:space="preserve">When videos arrive within </w:t>
        </w:r>
      </w:ins>
      <w:ins w:id="1126" w:author="Nate Bachmeier [AWS-SA]" w:date="2023-04-09T18:01:00Z">
        <w:r>
          <w:t xml:space="preserve">the network file system (Amazon S3), an event triggers and enqueues into the </w:t>
        </w:r>
      </w:ins>
      <w:ins w:id="1127" w:author="Nate Bachmeier [AWS-SA]" w:date="2023-04-09T18:02:00Z">
        <w:r>
          <w:t>OpenPose task queue.</w:t>
        </w:r>
      </w:ins>
      <w:ins w:id="1128" w:author="Nate Bachmeier [AWS-SA]" w:date="2023-04-09T18:01:00Z">
        <w:r>
          <w:t xml:space="preserve"> </w:t>
        </w:r>
      </w:ins>
      <w:moveFromRangeStart w:id="1129" w:author="Nate Bachmeier [AWS-SA]" w:date="2023-04-09T16:54:00Z" w:name="move131951666"/>
      <w:moveFrom w:id="1130" w:author="Nate Bachmeier [AWS-SA]" w:date="2023-04-09T16:54:00Z">
        <w:del w:id="1131" w:author="Nate Bachmeier [AWS-SA]" w:date="2023-04-09T17:58:00Z">
          <w:r w:rsidR="00E66FA8" w:rsidRPr="00E62F67" w:rsidDel="00DB6674">
            <w:delText xml:space="preserve">Figure </w:delText>
          </w:r>
          <w:r w:rsidR="00E66FA8" w:rsidRPr="00E62F67" w:rsidDel="00DB6674">
            <w:fldChar w:fldCharType="begin"/>
          </w:r>
          <w:r w:rsidR="00E66FA8" w:rsidRPr="00E62F67" w:rsidDel="00DB6674">
            <w:delInstrText xml:space="preserve"> SEQ Figure \* ARABIC </w:delInstrText>
          </w:r>
          <w:r w:rsidR="00E66FA8" w:rsidRPr="00E62F67" w:rsidDel="00DB6674">
            <w:fldChar w:fldCharType="separate"/>
          </w:r>
          <w:r w:rsidR="00BB265F" w:rsidDel="00DB6674">
            <w:rPr>
              <w:noProof/>
            </w:rPr>
            <w:delText>23</w:delText>
          </w:r>
          <w:r w:rsidR="00E66FA8" w:rsidRPr="00E62F67" w:rsidDel="00DB6674">
            <w:fldChar w:fldCharType="end"/>
          </w:r>
          <w:r w:rsidR="00E66FA8" w:rsidDel="00DB6674">
            <w:br/>
          </w:r>
          <w:r w:rsidR="00E66FA8" w:rsidRPr="000869AC" w:rsidDel="00DB6674">
            <w:delText>Simulation Instance</w:delText>
          </w:r>
          <w:bookmarkEnd w:id="1119"/>
          <w:bookmarkEnd w:id="1120"/>
        </w:del>
      </w:moveFrom>
    </w:p>
    <w:moveFromRangeEnd w:id="1129"/>
    <w:p w14:paraId="6A808F2E" w14:textId="3C6F1EBE" w:rsidR="006A0C2B" w:rsidRDefault="00E66FA8" w:rsidP="001E0515">
      <w:pPr>
        <w:ind w:firstLine="0"/>
        <w:rPr>
          <w:ins w:id="1132" w:author="Nate Bachmeier [AWS-SA]" w:date="2023-04-09T18:07:00Z"/>
        </w:rPr>
      </w:pPr>
      <w:del w:id="1133" w:author="Nate Bachmeier [AWS-SA]" w:date="2023-04-09T17:02:00Z">
        <w:r w:rsidRPr="00E4140D" w:rsidDel="00590F0E">
          <w:rPr>
            <w:noProof/>
          </w:rPr>
          <w:drawing>
            <wp:inline distT="0" distB="0" distL="0" distR="0" wp14:anchorId="4C07F66A" wp14:editId="46E8B0A7">
              <wp:extent cx="3429000" cy="3526574"/>
              <wp:effectExtent l="0" t="0" r="0"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53"/>
                      <a:stretch>
                        <a:fillRect/>
                      </a:stretch>
                    </pic:blipFill>
                    <pic:spPr>
                      <a:xfrm>
                        <a:off x="0" y="0"/>
                        <a:ext cx="3466712" cy="3565359"/>
                      </a:xfrm>
                      <a:prstGeom prst="rect">
                        <a:avLst/>
                      </a:prstGeom>
                    </pic:spPr>
                  </pic:pic>
                </a:graphicData>
              </a:graphic>
            </wp:inline>
          </w:drawing>
        </w:r>
      </w:del>
      <w:ins w:id="1134" w:author="Nate Bachmeier [AWS-SA]" w:date="2023-04-09T18:02:00Z">
        <w:r w:rsidR="000D29D8">
          <w:t>OpenPose is a library from Carneg</w:t>
        </w:r>
      </w:ins>
      <w:ins w:id="1135" w:author="Nate Bachmeier [AWS-SA]" w:date="2023-04-09T18:08:00Z">
        <w:r w:rsidR="000D29D8">
          <w:t>i</w:t>
        </w:r>
      </w:ins>
      <w:ins w:id="1136" w:author="Nate Bachmeier [AWS-SA]" w:date="2023-04-09T18:02:00Z">
        <w:r w:rsidR="000D29D8">
          <w:t>e Mellon that automate</w:t>
        </w:r>
      </w:ins>
      <w:ins w:id="1137" w:author="Nate Bachmeier [AWS-SA]" w:date="2023-04-09T18:03:00Z">
        <w:r w:rsidR="000D29D8">
          <w:t>s</w:t>
        </w:r>
      </w:ins>
      <w:ins w:id="1138" w:author="Nate Bachmeier [AWS-SA]" w:date="2023-04-09T18:02:00Z">
        <w:r w:rsidR="000D29D8">
          <w:t xml:space="preserve"> detecting human skeletons within </w:t>
        </w:r>
      </w:ins>
      <w:ins w:id="1139" w:author="Nate Bachmeier [AWS-SA]" w:date="2023-04-09T18:03:00Z">
        <w:r w:rsidR="000D29D8">
          <w:t>2D images</w:t>
        </w:r>
      </w:ins>
      <w:ins w:id="1140" w:author="Nate Bachmeier [AWS-SA]" w:date="2023-04-09T18:11:00Z">
        <w:r w:rsidR="001E0515">
          <w:t xml:space="preserve"> using </w:t>
        </w:r>
      </w:ins>
      <w:ins w:id="1141" w:author="Nate Bachmeier [AWS-SA]" w:date="2023-04-09T18:12:00Z">
        <w:r w:rsidR="001E0515">
          <w:t xml:space="preserve">its proprietary models on GPU-enabled computers. This </w:t>
        </w:r>
      </w:ins>
      <w:ins w:id="1142" w:author="Nate Bachmeier [AWS-SA]" w:date="2023-04-09T18:13:00Z">
        <w:r w:rsidR="001E0515">
          <w:t xml:space="preserve">study </w:t>
        </w:r>
      </w:ins>
      <w:ins w:id="1143" w:author="Nate Bachmeier [AWS-SA]" w:date="2023-04-09T18:14:00Z">
        <w:r w:rsidR="001E0515">
          <w:t>packages the library into a containerized application that executes across a horizontally scalable GPU farm</w:t>
        </w:r>
      </w:ins>
      <w:ins w:id="1144" w:author="Nate Bachmeier [AWS-SA]" w:date="2023-04-09T18:17:00Z">
        <w:r w:rsidR="001E0515">
          <w:t xml:space="preserve"> of </w:t>
        </w:r>
      </w:ins>
      <w:ins w:id="1145" w:author="Nate Bachmeier [AWS-SA]" w:date="2023-04-09T18:18:00Z">
        <w:r w:rsidR="001E0515">
          <w:t>Amazon EC2 p4</w:t>
        </w:r>
      </w:ins>
      <w:ins w:id="1146" w:author="Nate Bachmeier [AWS-SA]" w:date="2023-04-09T18:20:00Z">
        <w:r w:rsidR="001E0515">
          <w:t>g</w:t>
        </w:r>
      </w:ins>
      <w:ins w:id="1147" w:author="Nate Bachmeier [AWS-SA]" w:date="2023-04-09T18:18:00Z">
        <w:r w:rsidR="001E0515">
          <w:t>dn.xlarge instances</w:t>
        </w:r>
      </w:ins>
      <w:ins w:id="1148" w:author="Nate Bachmeier [AWS-SA]" w:date="2023-04-09T18:20:00Z">
        <w:r w:rsidR="001E0515">
          <w:t xml:space="preserve"> (</w:t>
        </w:r>
      </w:ins>
      <w:ins w:id="1149" w:author="Nate Bachmeier [AWS-SA]" w:date="2023-04-09T18:21:00Z">
        <w:r w:rsidR="001E0515">
          <w:t>4 VCPU; 16GiB RAM; 1 NVIDIA A100 Tensor GPU)</w:t>
        </w:r>
      </w:ins>
      <w:ins w:id="1150" w:author="Nate Bachmeier [AWS-SA]" w:date="2023-04-09T18:14:00Z">
        <w:r w:rsidR="001E0515">
          <w:t>.</w:t>
        </w:r>
      </w:ins>
      <w:ins w:id="1151" w:author="Nate Bachmeier [AWS-SA]" w:date="2023-04-09T18:15:00Z">
        <w:r w:rsidR="001E0515">
          <w:t xml:space="preserve"> Like the downloader, the video processors monitor a message queue </w:t>
        </w:r>
      </w:ins>
      <w:ins w:id="1152" w:author="Nate Bachmeier [AWS-SA]" w:date="2023-04-09T18:16:00Z">
        <w:r w:rsidR="001E0515">
          <w:t xml:space="preserve">of </w:t>
        </w:r>
      </w:ins>
      <w:ins w:id="1153" w:author="Nate Bachmeier [AWS-SA]" w:date="2023-04-09T18:15:00Z">
        <w:r w:rsidR="001E0515">
          <w:t>pen</w:t>
        </w:r>
      </w:ins>
      <w:ins w:id="1154" w:author="Nate Bachmeier [AWS-SA]" w:date="2023-04-09T18:16:00Z">
        <w:r w:rsidR="001E0515">
          <w:t xml:space="preserve">ding tasks and avoid repeating work </w:t>
        </w:r>
      </w:ins>
      <w:ins w:id="1155" w:author="Nate Bachmeier [AWS-SA]" w:date="2023-04-09T18:17:00Z">
        <w:r w:rsidR="001E0515">
          <w:t>through a NoSQL status table.</w:t>
        </w:r>
      </w:ins>
      <w:ins w:id="1156" w:author="Nate Bachmeier [AWS-SA]" w:date="2023-04-09T18:23:00Z">
        <w:r w:rsidR="001E0515">
          <w:t xml:space="preserve"> The </w:t>
        </w:r>
      </w:ins>
      <w:ins w:id="1157" w:author="Nate Bachmeier [AWS-SA]" w:date="2023-04-09T18:24:00Z">
        <w:r w:rsidR="001E0515">
          <w:lastRenderedPageBreak/>
          <w:t xml:space="preserve">awaiting </w:t>
        </w:r>
      </w:ins>
      <w:ins w:id="1158" w:author="Nate Bachmeier [AWS-SA]" w:date="2023-04-09T18:23:00Z">
        <w:r w:rsidR="001E0515">
          <w:t xml:space="preserve">message </w:t>
        </w:r>
      </w:ins>
      <w:ins w:id="1159" w:author="Nate Bachmeier [AWS-SA]" w:date="2023-04-09T18:24:00Z">
        <w:r w:rsidR="001E0515">
          <w:t>count influences the total video processor replicas</w:t>
        </w:r>
      </w:ins>
      <w:ins w:id="1160" w:author="Nate Bachmeier [AWS-SA]" w:date="2023-04-09T18:25:00Z">
        <w:r w:rsidR="001E0515">
          <w:t>,</w:t>
        </w:r>
      </w:ins>
      <w:ins w:id="1161" w:author="Nate Bachmeier [AWS-SA]" w:date="2023-04-09T18:24:00Z">
        <w:r w:rsidR="001E0515">
          <w:t xml:space="preserve"> </w:t>
        </w:r>
      </w:ins>
      <w:ins w:id="1162" w:author="Nate Bachmeier [AWS-SA]" w:date="2023-04-09T18:25:00Z">
        <w:r w:rsidR="001E0515">
          <w:t>and the service will terminate when the queue is empty.</w:t>
        </w:r>
      </w:ins>
    </w:p>
    <w:p w14:paraId="223CBE9E" w14:textId="6CEADA61" w:rsidR="000D29D8" w:rsidRPr="001E0515" w:rsidRDefault="001E0515" w:rsidP="001E0515">
      <w:pPr>
        <w:pStyle w:val="Caption"/>
        <w:ind w:firstLine="0"/>
        <w:rPr>
          <w:ins w:id="1163" w:author="Nate Bachmeier [AWS-SA]" w:date="2023-04-09T18:07:00Z"/>
          <w:b/>
          <w:bCs/>
          <w:i/>
          <w:iCs w:val="0"/>
          <w:rPrChange w:id="1164" w:author="Nate Bachmeier [AWS-SA]" w:date="2023-04-09T18:25:00Z">
            <w:rPr>
              <w:ins w:id="1165" w:author="Nate Bachmeier [AWS-SA]" w:date="2023-04-09T18:07:00Z"/>
            </w:rPr>
          </w:rPrChange>
        </w:rPr>
        <w:pPrChange w:id="1166" w:author="Nate Bachmeier [AWS-SA]" w:date="2023-04-09T18:25:00Z">
          <w:pPr>
            <w:ind w:firstLine="0"/>
          </w:pPr>
        </w:pPrChange>
      </w:pPr>
      <w:ins w:id="1167" w:author="Nate Bachmeier [AWS-SA]" w:date="2023-04-09T18:25:00Z">
        <w:r w:rsidRPr="001E0515">
          <w:rPr>
            <w:b/>
            <w:bCs/>
            <w:rPrChange w:id="1168" w:author="Nate Bachmeier [AWS-SA]" w:date="2023-04-09T18:25:00Z">
              <w:rPr/>
            </w:rPrChange>
          </w:rPr>
          <w:t xml:space="preserve">Figure </w:t>
        </w:r>
        <w:r w:rsidRPr="001E0515">
          <w:rPr>
            <w:b/>
            <w:bCs/>
            <w:rPrChange w:id="1169" w:author="Nate Bachmeier [AWS-SA]" w:date="2023-04-09T18:25:00Z">
              <w:rPr/>
            </w:rPrChange>
          </w:rPr>
          <w:fldChar w:fldCharType="begin"/>
        </w:r>
        <w:r w:rsidRPr="001E0515">
          <w:rPr>
            <w:b/>
            <w:bCs/>
            <w:rPrChange w:id="1170" w:author="Nate Bachmeier [AWS-SA]" w:date="2023-04-09T18:25:00Z">
              <w:rPr/>
            </w:rPrChange>
          </w:rPr>
          <w:instrText xml:space="preserve"> SEQ Figure \* ARABIC </w:instrText>
        </w:r>
      </w:ins>
      <w:r w:rsidRPr="001E0515">
        <w:rPr>
          <w:b/>
          <w:bCs/>
          <w:rPrChange w:id="1171" w:author="Nate Bachmeier [AWS-SA]" w:date="2023-04-09T18:25:00Z">
            <w:rPr/>
          </w:rPrChange>
        </w:rPr>
        <w:fldChar w:fldCharType="separate"/>
      </w:r>
      <w:ins w:id="1172" w:author="Nate Bachmeier [AWS-SA]" w:date="2023-04-09T18:25:00Z">
        <w:r w:rsidRPr="001E0515">
          <w:rPr>
            <w:b/>
            <w:bCs/>
            <w:noProof/>
            <w:rPrChange w:id="1173" w:author="Nate Bachmeier [AWS-SA]" w:date="2023-04-09T18:25:00Z">
              <w:rPr>
                <w:noProof/>
              </w:rPr>
            </w:rPrChange>
          </w:rPr>
          <w:t>26</w:t>
        </w:r>
        <w:r w:rsidRPr="001E0515">
          <w:rPr>
            <w:b/>
            <w:bCs/>
            <w:rPrChange w:id="1174" w:author="Nate Bachmeier [AWS-SA]" w:date="2023-04-09T18:25:00Z">
              <w:rPr/>
            </w:rPrChange>
          </w:rPr>
          <w:fldChar w:fldCharType="end"/>
        </w:r>
        <w:r>
          <w:rPr>
            <w:b/>
            <w:bCs/>
          </w:rPr>
          <w:br/>
        </w:r>
        <w:r w:rsidRPr="001E0515">
          <w:rPr>
            <w:i/>
            <w:iCs w:val="0"/>
            <w:rPrChange w:id="1175" w:author="Nate Bachmeier [AWS-SA]" w:date="2023-04-09T18:25:00Z">
              <w:rPr>
                <w:b/>
                <w:bCs/>
                <w:i/>
                <w:iCs/>
              </w:rPr>
            </w:rPrChange>
          </w:rPr>
          <w:t>Video</w:t>
        </w:r>
        <w:r>
          <w:rPr>
            <w:i/>
            <w:iCs w:val="0"/>
          </w:rPr>
          <w:t xml:space="preserve"> Processor Architecture</w:t>
        </w:r>
      </w:ins>
    </w:p>
    <w:p w14:paraId="0E4F7A78" w14:textId="01831561" w:rsidR="000D29D8" w:rsidRDefault="000D29D8" w:rsidP="00E21892">
      <w:pPr>
        <w:ind w:firstLine="0"/>
        <w:rPr>
          <w:ins w:id="1176" w:author="Nate Bachmeier [AWS-SA]" w:date="2023-04-09T18:38:00Z"/>
        </w:rPr>
      </w:pPr>
      <w:ins w:id="1177" w:author="Nate Bachmeier [AWS-SA]" w:date="2023-04-09T18:07:00Z">
        <w:r w:rsidRPr="000D29D8">
          <w:drawing>
            <wp:inline distT="0" distB="0" distL="0" distR="0" wp14:anchorId="631B67B9" wp14:editId="2D6707CA">
              <wp:extent cx="3562847" cy="4391638"/>
              <wp:effectExtent l="0" t="0" r="0" b="9525"/>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54"/>
                      <a:stretch>
                        <a:fillRect/>
                      </a:stretch>
                    </pic:blipFill>
                    <pic:spPr>
                      <a:xfrm>
                        <a:off x="0" y="0"/>
                        <a:ext cx="3562847" cy="4391638"/>
                      </a:xfrm>
                      <a:prstGeom prst="rect">
                        <a:avLst/>
                      </a:prstGeom>
                    </pic:spPr>
                  </pic:pic>
                </a:graphicData>
              </a:graphic>
            </wp:inline>
          </w:drawing>
        </w:r>
      </w:ins>
    </w:p>
    <w:p w14:paraId="52F228A5" w14:textId="6CC6D223" w:rsidR="00092BE3" w:rsidRPr="00092BE3" w:rsidRDefault="001E0515" w:rsidP="00092BE3">
      <w:pPr>
        <w:ind w:firstLine="0"/>
        <w:rPr>
          <w:ins w:id="1178" w:author="Nate Bachmeier [AWS-SA]" w:date="2023-04-09T19:14:00Z"/>
        </w:rPr>
      </w:pPr>
      <w:ins w:id="1179" w:author="Nate Bachmeier [AWS-SA]" w:date="2023-04-09T18:38:00Z">
        <w:r>
          <w:tab/>
        </w:r>
      </w:ins>
      <w:ins w:id="1180" w:author="Nate Bachmeier [AWS-SA]" w:date="2023-04-09T18:40:00Z">
        <w:r>
          <w:t xml:space="preserve">Inside the video processor container is a simple message pump that pulls for </w:t>
        </w:r>
      </w:ins>
      <w:ins w:id="1181" w:author="Nate Bachmeier [AWS-SA]" w:date="2023-04-09T18:41:00Z">
        <w:r>
          <w:t xml:space="preserve">OpenPose processing tasks (see </w:t>
        </w:r>
      </w:ins>
      <w:ins w:id="1182" w:author="Nate Bachmeier [AWS-SA]" w:date="2023-04-09T18:42:00Z">
        <w:r>
          <w:t>Figure 27)</w:t>
        </w:r>
      </w:ins>
      <w:ins w:id="1183" w:author="Nate Bachmeier [AWS-SA]" w:date="2023-04-09T18:41:00Z">
        <w:r>
          <w:t>.</w:t>
        </w:r>
      </w:ins>
      <w:ins w:id="1184" w:author="Nate Bachmeier [AWS-SA]" w:date="2023-04-09T18:42:00Z">
        <w:r>
          <w:t xml:space="preserve"> </w:t>
        </w:r>
      </w:ins>
      <w:ins w:id="1185" w:author="Nate Bachmeier [AWS-SA]" w:date="2023-04-09T19:14:00Z">
        <w:r w:rsidR="00092BE3">
          <w:t>The container fetches the associated video from the Video Store</w:t>
        </w:r>
      </w:ins>
      <w:ins w:id="1186" w:author="Nate Bachmeier [AWS-SA]" w:date="2023-04-09T19:15:00Z">
        <w:r w:rsidR="00092BE3">
          <w:t>, extracts frames using OpenCV, processes them using OpenPose, and builds an analysis report.</w:t>
        </w:r>
      </w:ins>
    </w:p>
    <w:p w14:paraId="2F0E32A3" w14:textId="77777777" w:rsidR="00092BE3" w:rsidRPr="00504723" w:rsidRDefault="00092BE3" w:rsidP="00092BE3">
      <w:pPr>
        <w:pStyle w:val="Caption"/>
        <w:ind w:firstLine="0"/>
        <w:rPr>
          <w:ins w:id="1187" w:author="Nate Bachmeier [AWS-SA]" w:date="2023-04-09T19:14:00Z"/>
          <w:i/>
          <w:iCs w:val="0"/>
        </w:rPr>
      </w:pPr>
      <w:ins w:id="1188" w:author="Nate Bachmeier [AWS-SA]" w:date="2023-04-09T19:14:00Z">
        <w:r w:rsidRPr="00504723">
          <w:rPr>
            <w:b/>
            <w:bCs/>
          </w:rPr>
          <w:t xml:space="preserve">Figure </w:t>
        </w:r>
        <w:r w:rsidRPr="00504723">
          <w:rPr>
            <w:b/>
            <w:bCs/>
          </w:rPr>
          <w:fldChar w:fldCharType="begin"/>
        </w:r>
        <w:r w:rsidRPr="00504723">
          <w:rPr>
            <w:b/>
            <w:bCs/>
          </w:rPr>
          <w:instrText xml:space="preserve"> SEQ Figure \* ARABIC </w:instrText>
        </w:r>
        <w:r w:rsidRPr="00504723">
          <w:rPr>
            <w:b/>
            <w:bCs/>
          </w:rPr>
          <w:fldChar w:fldCharType="separate"/>
        </w:r>
        <w:r w:rsidRPr="00504723">
          <w:rPr>
            <w:b/>
            <w:bCs/>
            <w:noProof/>
          </w:rPr>
          <w:t>27</w:t>
        </w:r>
        <w:r w:rsidRPr="00504723">
          <w:rPr>
            <w:b/>
            <w:bCs/>
          </w:rPr>
          <w:fldChar w:fldCharType="end"/>
        </w:r>
        <w:r>
          <w:br/>
        </w:r>
        <w:r>
          <w:rPr>
            <w:i/>
            <w:iCs w:val="0"/>
          </w:rPr>
          <w:t>Video Processor Process Diagram</w:t>
        </w:r>
      </w:ins>
    </w:p>
    <w:p w14:paraId="4EB951E2" w14:textId="77777777" w:rsidR="00092BE3" w:rsidRPr="006A0C2B" w:rsidRDefault="00092BE3" w:rsidP="00092BE3">
      <w:pPr>
        <w:ind w:firstLine="0"/>
        <w:rPr>
          <w:ins w:id="1189" w:author="Nate Bachmeier [AWS-SA]" w:date="2023-04-09T19:14:00Z"/>
        </w:rPr>
      </w:pPr>
      <w:ins w:id="1190" w:author="Nate Bachmeier [AWS-SA]" w:date="2023-04-09T19:14:00Z">
        <w:r w:rsidRPr="00F17972">
          <w:lastRenderedPageBreak/>
          <w:drawing>
            <wp:inline distT="0" distB="0" distL="0" distR="0" wp14:anchorId="36872D8F" wp14:editId="7AEB9459">
              <wp:extent cx="5943600" cy="3308350"/>
              <wp:effectExtent l="0" t="0" r="0" b="6350"/>
              <wp:docPr id="30" name="Picture 3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with medium confidence"/>
                      <pic:cNvPicPr/>
                    </pic:nvPicPr>
                    <pic:blipFill>
                      <a:blip r:embed="rId55"/>
                      <a:stretch>
                        <a:fillRect/>
                      </a:stretch>
                    </pic:blipFill>
                    <pic:spPr>
                      <a:xfrm>
                        <a:off x="0" y="0"/>
                        <a:ext cx="5943600" cy="3308350"/>
                      </a:xfrm>
                      <a:prstGeom prst="rect">
                        <a:avLst/>
                      </a:prstGeom>
                    </pic:spPr>
                  </pic:pic>
                </a:graphicData>
              </a:graphic>
            </wp:inline>
          </w:drawing>
        </w:r>
      </w:ins>
    </w:p>
    <w:p w14:paraId="49A74A28" w14:textId="69304358" w:rsidR="001E0515" w:rsidRDefault="001E0515" w:rsidP="00092BE3">
      <w:pPr>
        <w:rPr>
          <w:ins w:id="1191" w:author="Nate Bachmeier [AWS-SA]" w:date="2023-04-09T19:11:00Z"/>
        </w:rPr>
        <w:pPrChange w:id="1192" w:author="Nate Bachmeier [AWS-SA]" w:date="2023-04-09T19:15:00Z">
          <w:pPr>
            <w:ind w:firstLine="0"/>
          </w:pPr>
        </w:pPrChange>
      </w:pPr>
      <w:ins w:id="1193" w:author="Nate Bachmeier [AWS-SA]" w:date="2023-04-09T18:43:00Z">
        <w:r>
          <w:t xml:space="preserve">The </w:t>
        </w:r>
      </w:ins>
      <w:ins w:id="1194" w:author="Nate Bachmeier [AWS-SA]" w:date="2023-04-09T18:42:00Z">
        <w:r>
          <w:t xml:space="preserve">custom class </w:t>
        </w:r>
        <w:r>
          <w:rPr>
            <w:i/>
            <w:iCs/>
          </w:rPr>
          <w:t>SkeletalExtractor</w:t>
        </w:r>
      </w:ins>
      <w:ins w:id="1195" w:author="Nate Bachmeier [AWS-SA]" w:date="2023-04-09T18:43:00Z">
        <w:r>
          <w:t xml:space="preserve"> downloads </w:t>
        </w:r>
      </w:ins>
      <w:ins w:id="1196" w:author="Nate Bachmeier [AWS-SA]" w:date="2023-04-09T18:42:00Z">
        <w:r>
          <w:t xml:space="preserve">the </w:t>
        </w:r>
      </w:ins>
      <w:ins w:id="1197" w:author="Nate Bachmeier [AWS-SA]" w:date="2023-04-09T18:43:00Z">
        <w:r>
          <w:t xml:space="preserve">video </w:t>
        </w:r>
      </w:ins>
      <w:ins w:id="1198" w:author="Nate Bachmeier [AWS-SA]" w:date="2023-04-09T18:42:00Z">
        <w:r>
          <w:t xml:space="preserve">file </w:t>
        </w:r>
      </w:ins>
      <w:ins w:id="1199" w:author="Nate Bachmeier [AWS-SA]" w:date="2023-04-09T18:43:00Z">
        <w:r>
          <w:t xml:space="preserve">and </w:t>
        </w:r>
      </w:ins>
      <w:ins w:id="1200" w:author="Nate Bachmeier [AWS-SA]" w:date="2023-04-09T18:45:00Z">
        <w:r>
          <w:t xml:space="preserve">uses </w:t>
        </w:r>
      </w:ins>
      <w:ins w:id="1201" w:author="Nate Bachmeier [AWS-SA]" w:date="2023-04-09T18:43:00Z">
        <w:r>
          <w:t>the OpenCV</w:t>
        </w:r>
      </w:ins>
      <w:ins w:id="1202" w:author="Nate Bachmeier [AWS-SA]" w:date="2023-04-09T18:44:00Z">
        <w:r>
          <w:t xml:space="preserve"> </w:t>
        </w:r>
        <w:r w:rsidRPr="001E0515">
          <w:rPr>
            <w:i/>
            <w:iCs/>
            <w:rPrChange w:id="1203" w:author="Nate Bachmeier [AWS-SA]" w:date="2023-04-09T18:45:00Z">
              <w:rPr/>
            </w:rPrChange>
          </w:rPr>
          <w:t>VideoCapture</w:t>
        </w:r>
      </w:ins>
      <w:ins w:id="1204" w:author="Nate Bachmeier [AWS-SA]" w:date="2023-04-09T18:43:00Z">
        <w:r>
          <w:t xml:space="preserve"> </w:t>
        </w:r>
      </w:ins>
      <w:ins w:id="1205" w:author="Nate Bachmeier [AWS-SA]" w:date="2023-04-09T18:45:00Z">
        <w:r>
          <w:t xml:space="preserve">class to </w:t>
        </w:r>
      </w:ins>
      <w:ins w:id="1206" w:author="Nate Bachmeier [AWS-SA]" w:date="2023-04-09T18:46:00Z">
        <w:r>
          <w:t>access individual frames</w:t>
        </w:r>
      </w:ins>
      <w:ins w:id="1207" w:author="Nate Bachmeier [AWS-SA]" w:date="2023-04-09T18:43:00Z">
        <w:r>
          <w:t>.</w:t>
        </w:r>
      </w:ins>
      <w:ins w:id="1208" w:author="Nate Bachmeier [AWS-SA]" w:date="2023-04-09T18:46:00Z">
        <w:r>
          <w:t xml:space="preserve"> Next, the code </w:t>
        </w:r>
      </w:ins>
      <w:ins w:id="1209" w:author="Nate Bachmeier [AWS-SA]" w:date="2023-04-09T18:49:00Z">
        <w:r>
          <w:t>iterates</w:t>
        </w:r>
      </w:ins>
      <w:ins w:id="1210" w:author="Nate Bachmeier [AWS-SA]" w:date="2023-04-09T18:46:00Z">
        <w:r>
          <w:t xml:space="preserve"> </w:t>
        </w:r>
      </w:ins>
      <w:ins w:id="1211" w:author="Nate Bachmeier [AWS-SA]" w:date="2023-04-09T18:50:00Z">
        <w:r>
          <w:t xml:space="preserve">the </w:t>
        </w:r>
      </w:ins>
      <w:ins w:id="1212" w:author="Nate Bachmeier [AWS-SA]" w:date="2023-04-09T18:47:00Z">
        <w:r>
          <w:t xml:space="preserve">annotation </w:t>
        </w:r>
      </w:ins>
      <w:ins w:id="1213" w:author="Nate Bachmeier [AWS-SA]" w:date="2023-04-09T18:49:00Z">
        <w:r>
          <w:t>segment’s start</w:t>
        </w:r>
      </w:ins>
      <w:ins w:id="1214" w:author="Nate Bachmeier [AWS-SA]" w:date="2023-04-09T18:50:00Z">
        <w:r>
          <w:t>-to-</w:t>
        </w:r>
      </w:ins>
      <w:ins w:id="1215" w:author="Nate Bachmeier [AWS-SA]" w:date="2023-04-09T18:49:00Z">
        <w:r>
          <w:t xml:space="preserve">end </w:t>
        </w:r>
      </w:ins>
      <w:ins w:id="1216" w:author="Nate Bachmeier [AWS-SA]" w:date="2023-04-09T18:50:00Z">
        <w:r>
          <w:t xml:space="preserve">offsets, </w:t>
        </w:r>
      </w:ins>
      <w:ins w:id="1217" w:author="Nate Bachmeier [AWS-SA]" w:date="2023-04-09T18:51:00Z">
        <w:r>
          <w:t xml:space="preserve">retaining one frame </w:t>
        </w:r>
      </w:ins>
      <w:ins w:id="1218" w:author="Nate Bachmeier [AWS-SA]" w:date="2023-04-09T18:48:00Z">
        <w:r>
          <w:t>every 500ms.</w:t>
        </w:r>
      </w:ins>
      <w:ins w:id="1219" w:author="Nate Bachmeier [AWS-SA]" w:date="2023-04-09T18:51:00Z">
        <w:r w:rsidR="000F1076">
          <w:t xml:space="preserve"> Since </w:t>
        </w:r>
      </w:ins>
      <w:ins w:id="1220" w:author="Nate Bachmeier [AWS-SA]" w:date="2023-04-09T18:52:00Z">
        <w:r w:rsidR="000F1076">
          <w:t xml:space="preserve">kinetic-700 </w:t>
        </w:r>
      </w:ins>
      <w:ins w:id="1221" w:author="Nate Bachmeier [AWS-SA]" w:date="2023-04-09T18:51:00Z">
        <w:r w:rsidR="000F1076">
          <w:t>annotation</w:t>
        </w:r>
      </w:ins>
      <w:ins w:id="1222" w:author="Nate Bachmeier [AWS-SA]" w:date="2023-04-09T18:52:00Z">
        <w:r w:rsidR="000F1076">
          <w:t>s</w:t>
        </w:r>
      </w:ins>
      <w:ins w:id="1223" w:author="Nate Bachmeier [AWS-SA]" w:date="2023-04-09T18:51:00Z">
        <w:r w:rsidR="000F1076">
          <w:t xml:space="preserve"> </w:t>
        </w:r>
      </w:ins>
      <w:ins w:id="1224" w:author="Nate Bachmeier [AWS-SA]" w:date="2023-04-09T18:52:00Z">
        <w:r w:rsidR="000F1076">
          <w:t xml:space="preserve">are up </w:t>
        </w:r>
      </w:ins>
      <w:ins w:id="1225" w:author="Nate Bachmeier [AWS-SA]" w:date="2023-04-09T18:51:00Z">
        <w:r w:rsidR="000F1076">
          <w:t>to 10 seconds</w:t>
        </w:r>
      </w:ins>
      <w:ins w:id="1226" w:author="Nate Bachmeier [AWS-SA]" w:date="2023-04-09T18:52:00Z">
        <w:r w:rsidR="000F1076">
          <w:t xml:space="preserve">, </w:t>
        </w:r>
      </w:ins>
      <w:ins w:id="1227" w:author="Nate Bachmeier [AWS-SA]" w:date="2023-04-09T19:07:00Z">
        <w:r w:rsidR="00F17972">
          <w:t>a maximum of 20 frames are</w:t>
        </w:r>
      </w:ins>
      <w:ins w:id="1228" w:author="Nate Bachmeier [AWS-SA]" w:date="2023-04-09T18:52:00Z">
        <w:r w:rsidR="000F1076">
          <w:t xml:space="preserve"> retrieved</w:t>
        </w:r>
      </w:ins>
      <w:ins w:id="1229" w:author="Nate Bachmeier [AWS-SA]" w:date="2023-04-09T19:06:00Z">
        <w:r w:rsidR="00F17972">
          <w:t>.</w:t>
        </w:r>
      </w:ins>
      <w:ins w:id="1230" w:author="Nate Bachmeier [AWS-SA]" w:date="2023-04-09T19:09:00Z">
        <w:r w:rsidR="00092BE3">
          <w:t xml:space="preserve"> The following code snippet </w:t>
        </w:r>
      </w:ins>
      <w:ins w:id="1231" w:author="Nate Bachmeier [AWS-SA]" w:date="2023-04-09T19:10:00Z">
        <w:r w:rsidR="00092BE3">
          <w:t>outlines</w:t>
        </w:r>
      </w:ins>
      <w:ins w:id="1232" w:author="Nate Bachmeier [AWS-SA]" w:date="2023-04-09T19:09:00Z">
        <w:r w:rsidR="00092BE3">
          <w:t xml:space="preserve"> this process.</w:t>
        </w:r>
      </w:ins>
    </w:p>
    <w:p w14:paraId="14727974" w14:textId="7486DCF2" w:rsidR="00092BE3" w:rsidRPr="00092BE3" w:rsidRDefault="00092BE3" w:rsidP="00092BE3">
      <w:pPr>
        <w:pStyle w:val="Caption"/>
        <w:ind w:firstLine="0"/>
        <w:rPr>
          <w:ins w:id="1233" w:author="Nate Bachmeier [AWS-SA]" w:date="2023-04-09T19:09:00Z"/>
          <w:i/>
          <w:iCs w:val="0"/>
          <w:rPrChange w:id="1234" w:author="Nate Bachmeier [AWS-SA]" w:date="2023-04-09T19:15:00Z">
            <w:rPr>
              <w:ins w:id="1235" w:author="Nate Bachmeier [AWS-SA]" w:date="2023-04-09T19:09:00Z"/>
            </w:rPr>
          </w:rPrChange>
        </w:rPr>
        <w:pPrChange w:id="1236" w:author="Nate Bachmeier [AWS-SA]" w:date="2023-04-09T19:15:00Z">
          <w:pPr>
            <w:ind w:firstLine="0"/>
          </w:pPr>
        </w:pPrChange>
      </w:pPr>
      <w:ins w:id="1237" w:author="Nate Bachmeier [AWS-SA]" w:date="2023-04-09T19:15:00Z">
        <w:r w:rsidRPr="00092BE3">
          <w:rPr>
            <w:b/>
            <w:bCs/>
            <w:rPrChange w:id="1238" w:author="Nate Bachmeier [AWS-SA]" w:date="2023-04-09T19:16:00Z">
              <w:rPr/>
            </w:rPrChange>
          </w:rPr>
          <w:t xml:space="preserve">Figure </w:t>
        </w:r>
        <w:r w:rsidRPr="00092BE3">
          <w:rPr>
            <w:b/>
            <w:bCs/>
            <w:rPrChange w:id="1239" w:author="Nate Bachmeier [AWS-SA]" w:date="2023-04-09T19:16:00Z">
              <w:rPr/>
            </w:rPrChange>
          </w:rPr>
          <w:fldChar w:fldCharType="begin"/>
        </w:r>
        <w:r w:rsidRPr="00092BE3">
          <w:rPr>
            <w:b/>
            <w:bCs/>
            <w:rPrChange w:id="1240" w:author="Nate Bachmeier [AWS-SA]" w:date="2023-04-09T19:16:00Z">
              <w:rPr/>
            </w:rPrChange>
          </w:rPr>
          <w:instrText xml:space="preserve"> SEQ Figure \* ARABIC </w:instrText>
        </w:r>
      </w:ins>
      <w:r w:rsidRPr="00092BE3">
        <w:rPr>
          <w:b/>
          <w:bCs/>
          <w:rPrChange w:id="1241" w:author="Nate Bachmeier [AWS-SA]" w:date="2023-04-09T19:16:00Z">
            <w:rPr/>
          </w:rPrChange>
        </w:rPr>
        <w:fldChar w:fldCharType="separate"/>
      </w:r>
      <w:ins w:id="1242" w:author="Nate Bachmeier [AWS-SA]" w:date="2023-04-09T19:15:00Z">
        <w:r w:rsidRPr="00092BE3">
          <w:rPr>
            <w:b/>
            <w:bCs/>
            <w:noProof/>
            <w:rPrChange w:id="1243" w:author="Nate Bachmeier [AWS-SA]" w:date="2023-04-09T19:16:00Z">
              <w:rPr>
                <w:noProof/>
              </w:rPr>
            </w:rPrChange>
          </w:rPr>
          <w:t>28</w:t>
        </w:r>
        <w:r w:rsidRPr="00092BE3">
          <w:rPr>
            <w:b/>
            <w:bCs/>
            <w:rPrChange w:id="1244" w:author="Nate Bachmeier [AWS-SA]" w:date="2023-04-09T19:16:00Z">
              <w:rPr/>
            </w:rPrChange>
          </w:rPr>
          <w:fldChar w:fldCharType="end"/>
        </w:r>
        <w:r>
          <w:br/>
        </w:r>
      </w:ins>
      <w:ins w:id="1245" w:author="Nate Bachmeier [AWS-SA]" w:date="2023-04-09T19:16:00Z">
        <w:r>
          <w:rPr>
            <w:i/>
            <w:iCs w:val="0"/>
          </w:rPr>
          <w:t>Skeletal Extractor Logic</w:t>
        </w:r>
      </w:ins>
      <w:ins w:id="1246" w:author="Nate Bachmeier [AWS-SA]" w:date="2023-04-09T19:15:00Z">
        <w:r>
          <w:rPr>
            <w:i/>
            <w:iCs w:val="0"/>
          </w:rPr>
          <w:t xml:space="preserve"> </w:t>
        </w:r>
      </w:ins>
    </w:p>
    <w:p w14:paraId="364DB9BE" w14:textId="77777777" w:rsidR="00092BE3" w:rsidRPr="00092BE3" w:rsidRDefault="00092BE3" w:rsidP="00092BE3">
      <w:pPr>
        <w:pStyle w:val="SC-Source"/>
        <w:rPr>
          <w:ins w:id="1247" w:author="Nate Bachmeier [AWS-SA]" w:date="2023-04-09T19:09:00Z"/>
          <w:rPrChange w:id="1248" w:author="Nate Bachmeier [AWS-SA]" w:date="2023-04-09T19:10:00Z">
            <w:rPr>
              <w:ins w:id="1249" w:author="Nate Bachmeier [AWS-SA]" w:date="2023-04-09T19:09:00Z"/>
              <w:color w:val="D4D4D4"/>
            </w:rPr>
          </w:rPrChange>
        </w:rPr>
        <w:pPrChange w:id="1250" w:author="Nate Bachmeier [AWS-SA]" w:date="2023-04-09T19:10:00Z">
          <w:pPr>
            <w:shd w:val="clear" w:color="auto" w:fill="1E1E1E"/>
            <w:spacing w:line="285" w:lineRule="atLeast"/>
            <w:ind w:firstLine="0"/>
          </w:pPr>
        </w:pPrChange>
      </w:pPr>
      <w:ins w:id="1251" w:author="Nate Bachmeier [AWS-SA]" w:date="2023-04-09T19:09:00Z">
        <w:r w:rsidRPr="00092BE3">
          <w:rPr>
            <w:rPrChange w:id="1252" w:author="Nate Bachmeier [AWS-SA]" w:date="2023-04-09T19:10:00Z">
              <w:rPr>
                <w:color w:val="569CD6"/>
              </w:rPr>
            </w:rPrChange>
          </w:rPr>
          <w:t>class</w:t>
        </w:r>
        <w:r w:rsidRPr="00092BE3">
          <w:rPr>
            <w:rPrChange w:id="1253" w:author="Nate Bachmeier [AWS-SA]" w:date="2023-04-09T19:10:00Z">
              <w:rPr>
                <w:color w:val="D4D4D4"/>
              </w:rPr>
            </w:rPrChange>
          </w:rPr>
          <w:t xml:space="preserve"> </w:t>
        </w:r>
        <w:r w:rsidRPr="00092BE3">
          <w:t>SkeletonExtractor</w:t>
        </w:r>
        <w:r w:rsidRPr="00092BE3">
          <w:rPr>
            <w:rPrChange w:id="1254" w:author="Nate Bachmeier [AWS-SA]" w:date="2023-04-09T19:10:00Z">
              <w:rPr>
                <w:color w:val="D4D4D4"/>
              </w:rPr>
            </w:rPrChange>
          </w:rPr>
          <w:t>:</w:t>
        </w:r>
      </w:ins>
    </w:p>
    <w:p w14:paraId="3DC35D66" w14:textId="6954285B" w:rsidR="00092BE3" w:rsidRPr="00092BE3" w:rsidRDefault="00092BE3" w:rsidP="00092BE3">
      <w:pPr>
        <w:pStyle w:val="SC-Source"/>
        <w:rPr>
          <w:ins w:id="1255" w:author="Nate Bachmeier [AWS-SA]" w:date="2023-04-09T19:09:00Z"/>
          <w:rPrChange w:id="1256" w:author="Nate Bachmeier [AWS-SA]" w:date="2023-04-09T19:10:00Z">
            <w:rPr>
              <w:ins w:id="1257" w:author="Nate Bachmeier [AWS-SA]" w:date="2023-04-09T19:09:00Z"/>
              <w:color w:val="D4D4D4"/>
            </w:rPr>
          </w:rPrChange>
        </w:rPr>
        <w:pPrChange w:id="1258" w:author="Nate Bachmeier [AWS-SA]" w:date="2023-04-09T19:10:00Z">
          <w:pPr>
            <w:shd w:val="clear" w:color="auto" w:fill="1E1E1E"/>
            <w:spacing w:line="285" w:lineRule="atLeast"/>
            <w:ind w:firstLine="0"/>
          </w:pPr>
        </w:pPrChange>
      </w:pPr>
      <w:ins w:id="1259" w:author="Nate Bachmeier [AWS-SA]" w:date="2023-04-09T19:09:00Z">
        <w:r w:rsidRPr="00092BE3">
          <w:rPr>
            <w:rPrChange w:id="1260" w:author="Nate Bachmeier [AWS-SA]" w:date="2023-04-09T19:10:00Z">
              <w:rPr>
                <w:color w:val="569CD6"/>
              </w:rPr>
            </w:rPrChange>
          </w:rPr>
          <w:t xml:space="preserve"> </w:t>
        </w:r>
      </w:ins>
      <w:ins w:id="1261" w:author="Nate Bachmeier [AWS-SA]" w:date="2023-04-09T19:10:00Z">
        <w:r w:rsidRPr="00092BE3">
          <w:rPr>
            <w:rPrChange w:id="1262" w:author="Nate Bachmeier [AWS-SA]" w:date="2023-04-09T19:10:00Z">
              <w:rPr>
                <w:color w:val="569CD6"/>
              </w:rPr>
            </w:rPrChange>
          </w:rPr>
          <w:t xml:space="preserve"> </w:t>
        </w:r>
      </w:ins>
      <w:ins w:id="1263" w:author="Nate Bachmeier [AWS-SA]" w:date="2023-04-09T19:09:00Z">
        <w:r w:rsidRPr="00092BE3">
          <w:rPr>
            <w:rPrChange w:id="1264" w:author="Nate Bachmeier [AWS-SA]" w:date="2023-04-09T19:10:00Z">
              <w:rPr>
                <w:color w:val="569CD6"/>
              </w:rPr>
            </w:rPrChange>
          </w:rPr>
          <w:t>def</w:t>
        </w:r>
        <w:r w:rsidRPr="00092BE3">
          <w:rPr>
            <w:rPrChange w:id="1265" w:author="Nate Bachmeier [AWS-SA]" w:date="2023-04-09T19:10:00Z">
              <w:rPr>
                <w:color w:val="D4D4D4"/>
              </w:rPr>
            </w:rPrChange>
          </w:rPr>
          <w:t xml:space="preserve"> </w:t>
        </w:r>
        <w:r w:rsidRPr="00092BE3">
          <w:rPr>
            <w:rPrChange w:id="1266" w:author="Nate Bachmeier [AWS-SA]" w:date="2023-04-09T19:10:00Z">
              <w:rPr>
                <w:color w:val="DCDCAA"/>
              </w:rPr>
            </w:rPrChange>
          </w:rPr>
          <w:t>__init__</w:t>
        </w:r>
        <w:r w:rsidRPr="00092BE3">
          <w:rPr>
            <w:rPrChange w:id="1267" w:author="Nate Bachmeier [AWS-SA]" w:date="2023-04-09T19:10:00Z">
              <w:rPr>
                <w:color w:val="D4D4D4"/>
              </w:rPr>
            </w:rPrChange>
          </w:rPr>
          <w:t>(</w:t>
        </w:r>
        <w:r w:rsidRPr="00092BE3">
          <w:rPr>
            <w:rPrChange w:id="1268" w:author="Nate Bachmeier [AWS-SA]" w:date="2023-04-09T19:10:00Z">
              <w:rPr>
                <w:color w:val="9CDCFE"/>
              </w:rPr>
            </w:rPrChange>
          </w:rPr>
          <w:t>self</w:t>
        </w:r>
        <w:r w:rsidRPr="00092BE3">
          <w:rPr>
            <w:rPrChange w:id="1269" w:author="Nate Bachmeier [AWS-SA]" w:date="2023-04-09T19:10:00Z">
              <w:rPr>
                <w:color w:val="D4D4D4"/>
              </w:rPr>
            </w:rPrChange>
          </w:rPr>
          <w:t xml:space="preserve">, </w:t>
        </w:r>
        <w:r w:rsidRPr="00092BE3">
          <w:rPr>
            <w:rPrChange w:id="1270" w:author="Nate Bachmeier [AWS-SA]" w:date="2023-04-09T19:10:00Z">
              <w:rPr>
                <w:color w:val="9CDCFE"/>
              </w:rPr>
            </w:rPrChange>
          </w:rPr>
          <w:t>payload</w:t>
        </w:r>
        <w:r w:rsidRPr="00092BE3">
          <w:rPr>
            <w:rPrChange w:id="1271" w:author="Nate Bachmeier [AWS-SA]" w:date="2023-04-09T19:10:00Z">
              <w:rPr>
                <w:color w:val="D4D4D4"/>
              </w:rPr>
            </w:rPrChange>
          </w:rPr>
          <w:t>:</w:t>
        </w:r>
        <w:r w:rsidRPr="00092BE3">
          <w:t>Payload</w:t>
        </w:r>
        <w:r w:rsidRPr="00092BE3">
          <w:rPr>
            <w:rPrChange w:id="1272" w:author="Nate Bachmeier [AWS-SA]" w:date="2023-04-09T19:10:00Z">
              <w:rPr>
                <w:color w:val="D4D4D4"/>
              </w:rPr>
            </w:rPrChange>
          </w:rPr>
          <w:t xml:space="preserve">, </w:t>
        </w:r>
        <w:r w:rsidRPr="00092BE3">
          <w:rPr>
            <w:rPrChange w:id="1273" w:author="Nate Bachmeier [AWS-SA]" w:date="2023-04-09T19:10:00Z">
              <w:rPr>
                <w:color w:val="9CDCFE"/>
              </w:rPr>
            </w:rPrChange>
          </w:rPr>
          <w:t>local_file</w:t>
        </w:r>
        <w:r w:rsidRPr="00092BE3">
          <w:rPr>
            <w:rPrChange w:id="1274" w:author="Nate Bachmeier [AWS-SA]" w:date="2023-04-09T19:10:00Z">
              <w:rPr>
                <w:color w:val="D4D4D4"/>
              </w:rPr>
            </w:rPrChange>
          </w:rPr>
          <w:t>:</w:t>
        </w:r>
        <w:r w:rsidRPr="00092BE3">
          <w:t>Path</w:t>
        </w:r>
        <w:r w:rsidRPr="00092BE3">
          <w:rPr>
            <w:rPrChange w:id="1275" w:author="Nate Bachmeier [AWS-SA]" w:date="2023-04-09T19:10:00Z">
              <w:rPr>
                <w:color w:val="D4D4D4"/>
              </w:rPr>
            </w:rPrChange>
          </w:rPr>
          <w:t xml:space="preserve">) -&gt; </w:t>
        </w:r>
        <w:r w:rsidRPr="00092BE3">
          <w:rPr>
            <w:rPrChange w:id="1276" w:author="Nate Bachmeier [AWS-SA]" w:date="2023-04-09T19:10:00Z">
              <w:rPr>
                <w:color w:val="569CD6"/>
              </w:rPr>
            </w:rPrChange>
          </w:rPr>
          <w:t>None</w:t>
        </w:r>
        <w:r w:rsidRPr="00092BE3">
          <w:rPr>
            <w:rPrChange w:id="1277" w:author="Nate Bachmeier [AWS-SA]" w:date="2023-04-09T19:10:00Z">
              <w:rPr>
                <w:color w:val="D4D4D4"/>
              </w:rPr>
            </w:rPrChange>
          </w:rPr>
          <w:t>:</w:t>
        </w:r>
      </w:ins>
    </w:p>
    <w:p w14:paraId="0AE2EB00" w14:textId="77777777" w:rsidR="00092BE3" w:rsidRPr="00092BE3" w:rsidRDefault="00092BE3" w:rsidP="00092BE3">
      <w:pPr>
        <w:pStyle w:val="SC-Source"/>
        <w:rPr>
          <w:ins w:id="1278" w:author="Nate Bachmeier [AWS-SA]" w:date="2023-04-09T19:09:00Z"/>
          <w:rPrChange w:id="1279" w:author="Nate Bachmeier [AWS-SA]" w:date="2023-04-09T19:10:00Z">
            <w:rPr>
              <w:ins w:id="1280" w:author="Nate Bachmeier [AWS-SA]" w:date="2023-04-09T19:09:00Z"/>
              <w:color w:val="D4D4D4"/>
            </w:rPr>
          </w:rPrChange>
        </w:rPr>
        <w:pPrChange w:id="1281" w:author="Nate Bachmeier [AWS-SA]" w:date="2023-04-09T19:10:00Z">
          <w:pPr>
            <w:shd w:val="clear" w:color="auto" w:fill="1E1E1E"/>
            <w:spacing w:line="285" w:lineRule="atLeast"/>
            <w:ind w:firstLine="0"/>
          </w:pPr>
        </w:pPrChange>
      </w:pPr>
      <w:ins w:id="1282" w:author="Nate Bachmeier [AWS-SA]" w:date="2023-04-09T19:09:00Z">
        <w:r w:rsidRPr="00092BE3">
          <w:rPr>
            <w:rPrChange w:id="1283" w:author="Nate Bachmeier [AWS-SA]" w:date="2023-04-09T19:10:00Z">
              <w:rPr>
                <w:color w:val="D4D4D4"/>
              </w:rPr>
            </w:rPrChange>
          </w:rPr>
          <w:t xml:space="preserve">    </w:t>
        </w:r>
        <w:r w:rsidRPr="00092BE3">
          <w:rPr>
            <w:rPrChange w:id="1284" w:author="Nate Bachmeier [AWS-SA]" w:date="2023-04-09T19:10:00Z">
              <w:rPr>
                <w:color w:val="9CDCFE"/>
              </w:rPr>
            </w:rPrChange>
          </w:rPr>
          <w:t>self</w:t>
        </w:r>
        <w:r w:rsidRPr="00092BE3">
          <w:rPr>
            <w:rPrChange w:id="1285" w:author="Nate Bachmeier [AWS-SA]" w:date="2023-04-09T19:10:00Z">
              <w:rPr>
                <w:color w:val="D4D4D4"/>
              </w:rPr>
            </w:rPrChange>
          </w:rPr>
          <w:t>.</w:t>
        </w:r>
        <w:r w:rsidRPr="00092BE3">
          <w:rPr>
            <w:rPrChange w:id="1286" w:author="Nate Bachmeier [AWS-SA]" w:date="2023-04-09T19:10:00Z">
              <w:rPr>
                <w:color w:val="9CDCFE"/>
              </w:rPr>
            </w:rPrChange>
          </w:rPr>
          <w:t>payload</w:t>
        </w:r>
        <w:r w:rsidRPr="00092BE3">
          <w:rPr>
            <w:rPrChange w:id="1287" w:author="Nate Bachmeier [AWS-SA]" w:date="2023-04-09T19:10:00Z">
              <w:rPr>
                <w:color w:val="D4D4D4"/>
              </w:rPr>
            </w:rPrChange>
          </w:rPr>
          <w:t xml:space="preserve"> = </w:t>
        </w:r>
        <w:r w:rsidRPr="00092BE3">
          <w:rPr>
            <w:rPrChange w:id="1288" w:author="Nate Bachmeier [AWS-SA]" w:date="2023-04-09T19:10:00Z">
              <w:rPr>
                <w:color w:val="9CDCFE"/>
              </w:rPr>
            </w:rPrChange>
          </w:rPr>
          <w:t>payload</w:t>
        </w:r>
      </w:ins>
    </w:p>
    <w:p w14:paraId="3E5E036A" w14:textId="77777777" w:rsidR="00092BE3" w:rsidRPr="00092BE3" w:rsidRDefault="00092BE3" w:rsidP="00092BE3">
      <w:pPr>
        <w:pStyle w:val="SC-Source"/>
        <w:rPr>
          <w:ins w:id="1289" w:author="Nate Bachmeier [AWS-SA]" w:date="2023-04-09T19:09:00Z"/>
          <w:rPrChange w:id="1290" w:author="Nate Bachmeier [AWS-SA]" w:date="2023-04-09T19:10:00Z">
            <w:rPr>
              <w:ins w:id="1291" w:author="Nate Bachmeier [AWS-SA]" w:date="2023-04-09T19:09:00Z"/>
              <w:color w:val="D4D4D4"/>
            </w:rPr>
          </w:rPrChange>
        </w:rPr>
        <w:pPrChange w:id="1292" w:author="Nate Bachmeier [AWS-SA]" w:date="2023-04-09T19:10:00Z">
          <w:pPr>
            <w:shd w:val="clear" w:color="auto" w:fill="1E1E1E"/>
            <w:spacing w:line="285" w:lineRule="atLeast"/>
            <w:ind w:firstLine="0"/>
          </w:pPr>
        </w:pPrChange>
      </w:pPr>
      <w:ins w:id="1293" w:author="Nate Bachmeier [AWS-SA]" w:date="2023-04-09T19:09:00Z">
        <w:r w:rsidRPr="00092BE3">
          <w:rPr>
            <w:rPrChange w:id="1294" w:author="Nate Bachmeier [AWS-SA]" w:date="2023-04-09T19:10:00Z">
              <w:rPr>
                <w:color w:val="D4D4D4"/>
              </w:rPr>
            </w:rPrChange>
          </w:rPr>
          <w:t xml:space="preserve">    </w:t>
        </w:r>
        <w:r w:rsidRPr="00092BE3">
          <w:rPr>
            <w:rPrChange w:id="1295" w:author="Nate Bachmeier [AWS-SA]" w:date="2023-04-09T19:10:00Z">
              <w:rPr>
                <w:color w:val="9CDCFE"/>
              </w:rPr>
            </w:rPrChange>
          </w:rPr>
          <w:t>self</w:t>
        </w:r>
        <w:r w:rsidRPr="00092BE3">
          <w:rPr>
            <w:rPrChange w:id="1296" w:author="Nate Bachmeier [AWS-SA]" w:date="2023-04-09T19:10:00Z">
              <w:rPr>
                <w:color w:val="D4D4D4"/>
              </w:rPr>
            </w:rPrChange>
          </w:rPr>
          <w:t>.</w:t>
        </w:r>
        <w:r w:rsidRPr="00092BE3">
          <w:rPr>
            <w:rPrChange w:id="1297" w:author="Nate Bachmeier [AWS-SA]" w:date="2023-04-09T19:10:00Z">
              <w:rPr>
                <w:color w:val="9CDCFE"/>
              </w:rPr>
            </w:rPrChange>
          </w:rPr>
          <w:t>local_file</w:t>
        </w:r>
        <w:r w:rsidRPr="00092BE3">
          <w:rPr>
            <w:rPrChange w:id="1298" w:author="Nate Bachmeier [AWS-SA]" w:date="2023-04-09T19:10:00Z">
              <w:rPr>
                <w:color w:val="D4D4D4"/>
              </w:rPr>
            </w:rPrChange>
          </w:rPr>
          <w:t xml:space="preserve"> = </w:t>
        </w:r>
        <w:r w:rsidRPr="00092BE3">
          <w:t>str</w:t>
        </w:r>
        <w:r w:rsidRPr="00092BE3">
          <w:rPr>
            <w:rPrChange w:id="1299" w:author="Nate Bachmeier [AWS-SA]" w:date="2023-04-09T19:10:00Z">
              <w:rPr>
                <w:color w:val="D4D4D4"/>
              </w:rPr>
            </w:rPrChange>
          </w:rPr>
          <w:t>(</w:t>
        </w:r>
        <w:r w:rsidRPr="00092BE3">
          <w:rPr>
            <w:rPrChange w:id="1300" w:author="Nate Bachmeier [AWS-SA]" w:date="2023-04-09T19:10:00Z">
              <w:rPr>
                <w:color w:val="9CDCFE"/>
              </w:rPr>
            </w:rPrChange>
          </w:rPr>
          <w:t>local_file</w:t>
        </w:r>
        <w:r w:rsidRPr="00092BE3">
          <w:rPr>
            <w:rPrChange w:id="1301" w:author="Nate Bachmeier [AWS-SA]" w:date="2023-04-09T19:10:00Z">
              <w:rPr>
                <w:color w:val="D4D4D4"/>
              </w:rPr>
            </w:rPrChange>
          </w:rPr>
          <w:t>)</w:t>
        </w:r>
      </w:ins>
    </w:p>
    <w:p w14:paraId="37B5DDFD" w14:textId="77777777" w:rsidR="00092BE3" w:rsidRPr="00092BE3" w:rsidRDefault="00092BE3" w:rsidP="00092BE3">
      <w:pPr>
        <w:pStyle w:val="SC-Source"/>
        <w:rPr>
          <w:ins w:id="1302" w:author="Nate Bachmeier [AWS-SA]" w:date="2023-04-09T19:09:00Z"/>
          <w:rPrChange w:id="1303" w:author="Nate Bachmeier [AWS-SA]" w:date="2023-04-09T19:10:00Z">
            <w:rPr>
              <w:ins w:id="1304" w:author="Nate Bachmeier [AWS-SA]" w:date="2023-04-09T19:09:00Z"/>
              <w:color w:val="D4D4D4"/>
            </w:rPr>
          </w:rPrChange>
        </w:rPr>
        <w:pPrChange w:id="1305" w:author="Nate Bachmeier [AWS-SA]" w:date="2023-04-09T19:10:00Z">
          <w:pPr>
            <w:shd w:val="clear" w:color="auto" w:fill="1E1E1E"/>
            <w:spacing w:line="285" w:lineRule="atLeast"/>
            <w:ind w:firstLine="0"/>
          </w:pPr>
        </w:pPrChange>
      </w:pPr>
    </w:p>
    <w:p w14:paraId="5711FCA3" w14:textId="77777777" w:rsidR="00092BE3" w:rsidRPr="00092BE3" w:rsidRDefault="00092BE3" w:rsidP="00092BE3">
      <w:pPr>
        <w:pStyle w:val="SC-Source"/>
        <w:rPr>
          <w:ins w:id="1306" w:author="Nate Bachmeier [AWS-SA]" w:date="2023-04-09T19:09:00Z"/>
          <w:rPrChange w:id="1307" w:author="Nate Bachmeier [AWS-SA]" w:date="2023-04-09T19:10:00Z">
            <w:rPr>
              <w:ins w:id="1308" w:author="Nate Bachmeier [AWS-SA]" w:date="2023-04-09T19:09:00Z"/>
              <w:color w:val="D4D4D4"/>
            </w:rPr>
          </w:rPrChange>
        </w:rPr>
        <w:pPrChange w:id="1309" w:author="Nate Bachmeier [AWS-SA]" w:date="2023-04-09T19:10:00Z">
          <w:pPr>
            <w:shd w:val="clear" w:color="auto" w:fill="1E1E1E"/>
            <w:spacing w:line="285" w:lineRule="atLeast"/>
            <w:ind w:firstLine="0"/>
          </w:pPr>
        </w:pPrChange>
      </w:pPr>
      <w:ins w:id="1310" w:author="Nate Bachmeier [AWS-SA]" w:date="2023-04-09T19:09:00Z">
        <w:r w:rsidRPr="00092BE3">
          <w:rPr>
            <w:rPrChange w:id="1311" w:author="Nate Bachmeier [AWS-SA]" w:date="2023-04-09T19:10:00Z">
              <w:rPr>
                <w:color w:val="D4D4D4"/>
              </w:rPr>
            </w:rPrChange>
          </w:rPr>
          <w:t xml:space="preserve">  </w:t>
        </w:r>
        <w:r w:rsidRPr="00092BE3">
          <w:rPr>
            <w:rPrChange w:id="1312" w:author="Nate Bachmeier [AWS-SA]" w:date="2023-04-09T19:10:00Z">
              <w:rPr>
                <w:color w:val="569CD6"/>
              </w:rPr>
            </w:rPrChange>
          </w:rPr>
          <w:t>def</w:t>
        </w:r>
        <w:r w:rsidRPr="00092BE3">
          <w:rPr>
            <w:rPrChange w:id="1313" w:author="Nate Bachmeier [AWS-SA]" w:date="2023-04-09T19:10:00Z">
              <w:rPr>
                <w:color w:val="D4D4D4"/>
              </w:rPr>
            </w:rPrChange>
          </w:rPr>
          <w:t xml:space="preserve"> </w:t>
        </w:r>
        <w:r w:rsidRPr="00092BE3">
          <w:rPr>
            <w:rPrChange w:id="1314" w:author="Nate Bachmeier [AWS-SA]" w:date="2023-04-09T19:10:00Z">
              <w:rPr>
                <w:color w:val="DCDCAA"/>
              </w:rPr>
            </w:rPrChange>
          </w:rPr>
          <w:t>open</w:t>
        </w:r>
        <w:r w:rsidRPr="00092BE3">
          <w:rPr>
            <w:rPrChange w:id="1315" w:author="Nate Bachmeier [AWS-SA]" w:date="2023-04-09T19:10:00Z">
              <w:rPr>
                <w:color w:val="D4D4D4"/>
              </w:rPr>
            </w:rPrChange>
          </w:rPr>
          <w:t>(</w:t>
        </w:r>
        <w:r w:rsidRPr="00092BE3">
          <w:rPr>
            <w:rPrChange w:id="1316" w:author="Nate Bachmeier [AWS-SA]" w:date="2023-04-09T19:10:00Z">
              <w:rPr>
                <w:color w:val="9CDCFE"/>
              </w:rPr>
            </w:rPrChange>
          </w:rPr>
          <w:t>self</w:t>
        </w:r>
        <w:r w:rsidRPr="00092BE3">
          <w:rPr>
            <w:rPrChange w:id="1317" w:author="Nate Bachmeier [AWS-SA]" w:date="2023-04-09T19:10:00Z">
              <w:rPr>
                <w:color w:val="D4D4D4"/>
              </w:rPr>
            </w:rPrChange>
          </w:rPr>
          <w:t>):</w:t>
        </w:r>
      </w:ins>
    </w:p>
    <w:p w14:paraId="6815EF3A" w14:textId="77777777" w:rsidR="00092BE3" w:rsidRPr="00092BE3" w:rsidRDefault="00092BE3" w:rsidP="00092BE3">
      <w:pPr>
        <w:pStyle w:val="SC-Source"/>
        <w:rPr>
          <w:ins w:id="1318" w:author="Nate Bachmeier [AWS-SA]" w:date="2023-04-09T19:09:00Z"/>
          <w:rPrChange w:id="1319" w:author="Nate Bachmeier [AWS-SA]" w:date="2023-04-09T19:10:00Z">
            <w:rPr>
              <w:ins w:id="1320" w:author="Nate Bachmeier [AWS-SA]" w:date="2023-04-09T19:09:00Z"/>
              <w:color w:val="D4D4D4"/>
            </w:rPr>
          </w:rPrChange>
        </w:rPr>
        <w:pPrChange w:id="1321" w:author="Nate Bachmeier [AWS-SA]" w:date="2023-04-09T19:10:00Z">
          <w:pPr>
            <w:shd w:val="clear" w:color="auto" w:fill="1E1E1E"/>
            <w:spacing w:line="285" w:lineRule="atLeast"/>
            <w:ind w:firstLine="0"/>
          </w:pPr>
        </w:pPrChange>
      </w:pPr>
      <w:ins w:id="1322" w:author="Nate Bachmeier [AWS-SA]" w:date="2023-04-09T19:09:00Z">
        <w:r w:rsidRPr="00092BE3">
          <w:rPr>
            <w:rPrChange w:id="1323" w:author="Nate Bachmeier [AWS-SA]" w:date="2023-04-09T19:10:00Z">
              <w:rPr>
                <w:color w:val="D4D4D4"/>
              </w:rPr>
            </w:rPrChange>
          </w:rPr>
          <w:t xml:space="preserve">    </w:t>
        </w:r>
        <w:r w:rsidRPr="00092BE3">
          <w:rPr>
            <w:rPrChange w:id="1324" w:author="Nate Bachmeier [AWS-SA]" w:date="2023-04-09T19:10:00Z">
              <w:rPr>
                <w:color w:val="9CDCFE"/>
              </w:rPr>
            </w:rPrChange>
          </w:rPr>
          <w:t>self</w:t>
        </w:r>
        <w:r w:rsidRPr="00092BE3">
          <w:rPr>
            <w:rPrChange w:id="1325" w:author="Nate Bachmeier [AWS-SA]" w:date="2023-04-09T19:10:00Z">
              <w:rPr>
                <w:color w:val="D4D4D4"/>
              </w:rPr>
            </w:rPrChange>
          </w:rPr>
          <w:t>.</w:t>
        </w:r>
        <w:r w:rsidRPr="00092BE3">
          <w:rPr>
            <w:rPrChange w:id="1326" w:author="Nate Bachmeier [AWS-SA]" w:date="2023-04-09T19:10:00Z">
              <w:rPr>
                <w:color w:val="9CDCFE"/>
              </w:rPr>
            </w:rPrChange>
          </w:rPr>
          <w:t>capture</w:t>
        </w:r>
        <w:r w:rsidRPr="00092BE3">
          <w:rPr>
            <w:rPrChange w:id="1327" w:author="Nate Bachmeier [AWS-SA]" w:date="2023-04-09T19:10:00Z">
              <w:rPr>
                <w:color w:val="D4D4D4"/>
              </w:rPr>
            </w:rPrChange>
          </w:rPr>
          <w:t xml:space="preserve"> = </w:t>
        </w:r>
        <w:r w:rsidRPr="00092BE3">
          <w:t>cv2</w:t>
        </w:r>
        <w:r w:rsidRPr="00092BE3">
          <w:rPr>
            <w:rPrChange w:id="1328" w:author="Nate Bachmeier [AWS-SA]" w:date="2023-04-09T19:10:00Z">
              <w:rPr>
                <w:color w:val="D4D4D4"/>
              </w:rPr>
            </w:rPrChange>
          </w:rPr>
          <w:t>.VideoCapture(</w:t>
        </w:r>
        <w:r w:rsidRPr="00092BE3">
          <w:rPr>
            <w:rPrChange w:id="1329" w:author="Nate Bachmeier [AWS-SA]" w:date="2023-04-09T19:10:00Z">
              <w:rPr>
                <w:color w:val="9CDCFE"/>
              </w:rPr>
            </w:rPrChange>
          </w:rPr>
          <w:t>self</w:t>
        </w:r>
        <w:r w:rsidRPr="00092BE3">
          <w:rPr>
            <w:rPrChange w:id="1330" w:author="Nate Bachmeier [AWS-SA]" w:date="2023-04-09T19:10:00Z">
              <w:rPr>
                <w:color w:val="D4D4D4"/>
              </w:rPr>
            </w:rPrChange>
          </w:rPr>
          <w:t>.</w:t>
        </w:r>
        <w:r w:rsidRPr="00092BE3">
          <w:rPr>
            <w:rPrChange w:id="1331" w:author="Nate Bachmeier [AWS-SA]" w:date="2023-04-09T19:10:00Z">
              <w:rPr>
                <w:color w:val="9CDCFE"/>
              </w:rPr>
            </w:rPrChange>
          </w:rPr>
          <w:t>local_file</w:t>
        </w:r>
        <w:r w:rsidRPr="00092BE3">
          <w:rPr>
            <w:rPrChange w:id="1332" w:author="Nate Bachmeier [AWS-SA]" w:date="2023-04-09T19:10:00Z">
              <w:rPr>
                <w:color w:val="D4D4D4"/>
              </w:rPr>
            </w:rPrChange>
          </w:rPr>
          <w:t>)</w:t>
        </w:r>
      </w:ins>
    </w:p>
    <w:p w14:paraId="2C876122" w14:textId="77777777" w:rsidR="00092BE3" w:rsidRPr="00092BE3" w:rsidRDefault="00092BE3" w:rsidP="00092BE3">
      <w:pPr>
        <w:pStyle w:val="SC-Source"/>
        <w:rPr>
          <w:ins w:id="1333" w:author="Nate Bachmeier [AWS-SA]" w:date="2023-04-09T19:09:00Z"/>
          <w:rPrChange w:id="1334" w:author="Nate Bachmeier [AWS-SA]" w:date="2023-04-09T19:10:00Z">
            <w:rPr>
              <w:ins w:id="1335" w:author="Nate Bachmeier [AWS-SA]" w:date="2023-04-09T19:09:00Z"/>
              <w:color w:val="D4D4D4"/>
            </w:rPr>
          </w:rPrChange>
        </w:rPr>
        <w:pPrChange w:id="1336" w:author="Nate Bachmeier [AWS-SA]" w:date="2023-04-09T19:10:00Z">
          <w:pPr>
            <w:shd w:val="clear" w:color="auto" w:fill="1E1E1E"/>
            <w:spacing w:line="285" w:lineRule="atLeast"/>
            <w:ind w:firstLine="0"/>
          </w:pPr>
        </w:pPrChange>
      </w:pPr>
      <w:ins w:id="1337" w:author="Nate Bachmeier [AWS-SA]" w:date="2023-04-09T19:09:00Z">
        <w:r w:rsidRPr="00092BE3">
          <w:rPr>
            <w:rPrChange w:id="1338" w:author="Nate Bachmeier [AWS-SA]" w:date="2023-04-09T19:10:00Z">
              <w:rPr>
                <w:color w:val="D4D4D4"/>
              </w:rPr>
            </w:rPrChange>
          </w:rPr>
          <w:t xml:space="preserve">    </w:t>
        </w:r>
        <w:r w:rsidRPr="00092BE3">
          <w:rPr>
            <w:rPrChange w:id="1339" w:author="Nate Bachmeier [AWS-SA]" w:date="2023-04-09T19:10:00Z">
              <w:rPr>
                <w:color w:val="C586C0"/>
              </w:rPr>
            </w:rPrChange>
          </w:rPr>
          <w:t>if</w:t>
        </w:r>
        <w:r w:rsidRPr="00092BE3">
          <w:rPr>
            <w:rPrChange w:id="1340" w:author="Nate Bachmeier [AWS-SA]" w:date="2023-04-09T19:10:00Z">
              <w:rPr>
                <w:color w:val="D4D4D4"/>
              </w:rPr>
            </w:rPrChange>
          </w:rPr>
          <w:t xml:space="preserve"> </w:t>
        </w:r>
        <w:r w:rsidRPr="00092BE3">
          <w:rPr>
            <w:rPrChange w:id="1341" w:author="Nate Bachmeier [AWS-SA]" w:date="2023-04-09T19:10:00Z">
              <w:rPr>
                <w:color w:val="569CD6"/>
              </w:rPr>
            </w:rPrChange>
          </w:rPr>
          <w:t>not</w:t>
        </w:r>
        <w:r w:rsidRPr="00092BE3">
          <w:rPr>
            <w:rPrChange w:id="1342" w:author="Nate Bachmeier [AWS-SA]" w:date="2023-04-09T19:10:00Z">
              <w:rPr>
                <w:color w:val="D4D4D4"/>
              </w:rPr>
            </w:rPrChange>
          </w:rPr>
          <w:t xml:space="preserve"> </w:t>
        </w:r>
        <w:r w:rsidRPr="00092BE3">
          <w:rPr>
            <w:rPrChange w:id="1343" w:author="Nate Bachmeier [AWS-SA]" w:date="2023-04-09T19:10:00Z">
              <w:rPr>
                <w:color w:val="9CDCFE"/>
              </w:rPr>
            </w:rPrChange>
          </w:rPr>
          <w:t>self</w:t>
        </w:r>
        <w:r w:rsidRPr="00092BE3">
          <w:rPr>
            <w:rPrChange w:id="1344" w:author="Nate Bachmeier [AWS-SA]" w:date="2023-04-09T19:10:00Z">
              <w:rPr>
                <w:color w:val="D4D4D4"/>
              </w:rPr>
            </w:rPrChange>
          </w:rPr>
          <w:t>.</w:t>
        </w:r>
        <w:r w:rsidRPr="00092BE3">
          <w:rPr>
            <w:rPrChange w:id="1345" w:author="Nate Bachmeier [AWS-SA]" w:date="2023-04-09T19:10:00Z">
              <w:rPr>
                <w:color w:val="9CDCFE"/>
              </w:rPr>
            </w:rPrChange>
          </w:rPr>
          <w:t>capture</w:t>
        </w:r>
        <w:r w:rsidRPr="00092BE3">
          <w:rPr>
            <w:rPrChange w:id="1346" w:author="Nate Bachmeier [AWS-SA]" w:date="2023-04-09T19:10:00Z">
              <w:rPr>
                <w:color w:val="D4D4D4"/>
              </w:rPr>
            </w:rPrChange>
          </w:rPr>
          <w:t>.isOpened():</w:t>
        </w:r>
      </w:ins>
    </w:p>
    <w:p w14:paraId="60A61FC1" w14:textId="77777777" w:rsidR="00092BE3" w:rsidRPr="00092BE3" w:rsidRDefault="00092BE3" w:rsidP="00092BE3">
      <w:pPr>
        <w:pStyle w:val="SC-Source"/>
        <w:rPr>
          <w:ins w:id="1347" w:author="Nate Bachmeier [AWS-SA]" w:date="2023-04-09T19:09:00Z"/>
          <w:rPrChange w:id="1348" w:author="Nate Bachmeier [AWS-SA]" w:date="2023-04-09T19:10:00Z">
            <w:rPr>
              <w:ins w:id="1349" w:author="Nate Bachmeier [AWS-SA]" w:date="2023-04-09T19:09:00Z"/>
              <w:color w:val="D4D4D4"/>
            </w:rPr>
          </w:rPrChange>
        </w:rPr>
        <w:pPrChange w:id="1350" w:author="Nate Bachmeier [AWS-SA]" w:date="2023-04-09T19:10:00Z">
          <w:pPr>
            <w:shd w:val="clear" w:color="auto" w:fill="1E1E1E"/>
            <w:spacing w:line="285" w:lineRule="atLeast"/>
            <w:ind w:firstLine="0"/>
          </w:pPr>
        </w:pPrChange>
      </w:pPr>
      <w:ins w:id="1351" w:author="Nate Bachmeier [AWS-SA]" w:date="2023-04-09T19:09:00Z">
        <w:r w:rsidRPr="00092BE3">
          <w:rPr>
            <w:rPrChange w:id="1352" w:author="Nate Bachmeier [AWS-SA]" w:date="2023-04-09T19:10:00Z">
              <w:rPr>
                <w:color w:val="D4D4D4"/>
              </w:rPr>
            </w:rPrChange>
          </w:rPr>
          <w:lastRenderedPageBreak/>
          <w:t xml:space="preserve">      </w:t>
        </w:r>
        <w:r w:rsidRPr="00092BE3">
          <w:rPr>
            <w:rPrChange w:id="1353" w:author="Nate Bachmeier [AWS-SA]" w:date="2023-04-09T19:10:00Z">
              <w:rPr>
                <w:color w:val="C586C0"/>
              </w:rPr>
            </w:rPrChange>
          </w:rPr>
          <w:t>raise</w:t>
        </w:r>
        <w:r w:rsidRPr="00092BE3">
          <w:rPr>
            <w:rPrChange w:id="1354" w:author="Nate Bachmeier [AWS-SA]" w:date="2023-04-09T19:10:00Z">
              <w:rPr>
                <w:color w:val="D4D4D4"/>
              </w:rPr>
            </w:rPrChange>
          </w:rPr>
          <w:t xml:space="preserve"> </w:t>
        </w:r>
        <w:r w:rsidRPr="00092BE3">
          <w:t>Exception</w:t>
        </w:r>
        <w:r w:rsidRPr="00092BE3">
          <w:rPr>
            <w:rPrChange w:id="1355" w:author="Nate Bachmeier [AWS-SA]" w:date="2023-04-09T19:10:00Z">
              <w:rPr>
                <w:color w:val="D4D4D4"/>
              </w:rPr>
            </w:rPrChange>
          </w:rPr>
          <w:t>(</w:t>
        </w:r>
        <w:r w:rsidRPr="00092BE3">
          <w:rPr>
            <w:rPrChange w:id="1356" w:author="Nate Bachmeier [AWS-SA]" w:date="2023-04-09T19:10:00Z">
              <w:rPr>
                <w:color w:val="CE9178"/>
              </w:rPr>
            </w:rPrChange>
          </w:rPr>
          <w:t>'VideoCapture(</w:t>
        </w:r>
        <w:r w:rsidRPr="00092BE3">
          <w:rPr>
            <w:rPrChange w:id="1357" w:author="Nate Bachmeier [AWS-SA]" w:date="2023-04-09T19:10:00Z">
              <w:rPr>
                <w:color w:val="569CD6"/>
              </w:rPr>
            </w:rPrChange>
          </w:rPr>
          <w:t>%s</w:t>
        </w:r>
        <w:r w:rsidRPr="00092BE3">
          <w:rPr>
            <w:rPrChange w:id="1358" w:author="Nate Bachmeier [AWS-SA]" w:date="2023-04-09T19:10:00Z">
              <w:rPr>
                <w:color w:val="CE9178"/>
              </w:rPr>
            </w:rPrChange>
          </w:rPr>
          <w:t>) isOpen=</w:t>
        </w:r>
        <w:r w:rsidRPr="00092BE3">
          <w:rPr>
            <w:rPrChange w:id="1359" w:author="Nate Bachmeier [AWS-SA]" w:date="2023-04-09T19:10:00Z">
              <w:rPr>
                <w:color w:val="569CD6"/>
              </w:rPr>
            </w:rPrChange>
          </w:rPr>
          <w:t>%s</w:t>
        </w:r>
        <w:r w:rsidRPr="00092BE3">
          <w:rPr>
            <w:rPrChange w:id="1360" w:author="Nate Bachmeier [AWS-SA]" w:date="2023-04-09T19:10:00Z">
              <w:rPr>
                <w:color w:val="CE9178"/>
              </w:rPr>
            </w:rPrChange>
          </w:rPr>
          <w:t>'</w:t>
        </w:r>
        <w:r w:rsidRPr="00092BE3">
          <w:rPr>
            <w:rPrChange w:id="1361" w:author="Nate Bachmeier [AWS-SA]" w:date="2023-04-09T19:10:00Z">
              <w:rPr>
                <w:color w:val="D4D4D4"/>
              </w:rPr>
            </w:rPrChange>
          </w:rPr>
          <w:t xml:space="preserve"> % (</w:t>
        </w:r>
        <w:r w:rsidRPr="00092BE3">
          <w:rPr>
            <w:rPrChange w:id="1362" w:author="Nate Bachmeier [AWS-SA]" w:date="2023-04-09T19:10:00Z">
              <w:rPr>
                <w:color w:val="9CDCFE"/>
              </w:rPr>
            </w:rPrChange>
          </w:rPr>
          <w:t>self</w:t>
        </w:r>
        <w:r w:rsidRPr="00092BE3">
          <w:rPr>
            <w:rPrChange w:id="1363" w:author="Nate Bachmeier [AWS-SA]" w:date="2023-04-09T19:10:00Z">
              <w:rPr>
                <w:color w:val="D4D4D4"/>
              </w:rPr>
            </w:rPrChange>
          </w:rPr>
          <w:t>.</w:t>
        </w:r>
        <w:r w:rsidRPr="00092BE3">
          <w:rPr>
            <w:rPrChange w:id="1364" w:author="Nate Bachmeier [AWS-SA]" w:date="2023-04-09T19:10:00Z">
              <w:rPr>
                <w:color w:val="9CDCFE"/>
              </w:rPr>
            </w:rPrChange>
          </w:rPr>
          <w:t>local_file</w:t>
        </w:r>
        <w:r w:rsidRPr="00092BE3">
          <w:rPr>
            <w:rPrChange w:id="1365" w:author="Nate Bachmeier [AWS-SA]" w:date="2023-04-09T19:10:00Z">
              <w:rPr>
                <w:color w:val="D4D4D4"/>
              </w:rPr>
            </w:rPrChange>
          </w:rPr>
          <w:t xml:space="preserve">, </w:t>
        </w:r>
        <w:r w:rsidRPr="00092BE3">
          <w:rPr>
            <w:rPrChange w:id="1366" w:author="Nate Bachmeier [AWS-SA]" w:date="2023-04-09T19:10:00Z">
              <w:rPr>
                <w:color w:val="9CDCFE"/>
              </w:rPr>
            </w:rPrChange>
          </w:rPr>
          <w:t>self</w:t>
        </w:r>
        <w:r w:rsidRPr="00092BE3">
          <w:rPr>
            <w:rPrChange w:id="1367" w:author="Nate Bachmeier [AWS-SA]" w:date="2023-04-09T19:10:00Z">
              <w:rPr>
                <w:color w:val="D4D4D4"/>
              </w:rPr>
            </w:rPrChange>
          </w:rPr>
          <w:t>.</w:t>
        </w:r>
        <w:r w:rsidRPr="00092BE3">
          <w:rPr>
            <w:rPrChange w:id="1368" w:author="Nate Bachmeier [AWS-SA]" w:date="2023-04-09T19:10:00Z">
              <w:rPr>
                <w:color w:val="9CDCFE"/>
              </w:rPr>
            </w:rPrChange>
          </w:rPr>
          <w:t>capture</w:t>
        </w:r>
        <w:r w:rsidRPr="00092BE3">
          <w:rPr>
            <w:rPrChange w:id="1369" w:author="Nate Bachmeier [AWS-SA]" w:date="2023-04-09T19:10:00Z">
              <w:rPr>
                <w:color w:val="D4D4D4"/>
              </w:rPr>
            </w:rPrChange>
          </w:rPr>
          <w:t>.isOpened()))</w:t>
        </w:r>
      </w:ins>
    </w:p>
    <w:p w14:paraId="6A301762" w14:textId="77777777" w:rsidR="00092BE3" w:rsidRPr="00092BE3" w:rsidRDefault="00092BE3" w:rsidP="00092BE3">
      <w:pPr>
        <w:pStyle w:val="SC-Source"/>
        <w:rPr>
          <w:ins w:id="1370" w:author="Nate Bachmeier [AWS-SA]" w:date="2023-04-09T19:10:00Z"/>
          <w:rPrChange w:id="1371" w:author="Nate Bachmeier [AWS-SA]" w:date="2023-04-09T19:10:00Z">
            <w:rPr>
              <w:ins w:id="1372" w:author="Nate Bachmeier [AWS-SA]" w:date="2023-04-09T19:10:00Z"/>
              <w:color w:val="D4D4D4"/>
            </w:rPr>
          </w:rPrChange>
        </w:rPr>
        <w:pPrChange w:id="1373" w:author="Nate Bachmeier [AWS-SA]" w:date="2023-04-09T19:10:00Z">
          <w:pPr>
            <w:shd w:val="clear" w:color="auto" w:fill="1E1E1E"/>
            <w:spacing w:line="285" w:lineRule="atLeast"/>
            <w:ind w:firstLine="0"/>
          </w:pPr>
        </w:pPrChange>
      </w:pPr>
      <w:ins w:id="1374" w:author="Nate Bachmeier [AWS-SA]" w:date="2023-04-09T19:09:00Z">
        <w:r w:rsidRPr="00092BE3">
          <w:rPr>
            <w:rPrChange w:id="1375" w:author="Nate Bachmeier [AWS-SA]" w:date="2023-04-09T19:10:00Z">
              <w:rPr>
                <w:color w:val="D4D4D4"/>
              </w:rPr>
            </w:rPrChange>
          </w:rPr>
          <w:t xml:space="preserve">    </w:t>
        </w:r>
        <w:r w:rsidRPr="00092BE3">
          <w:rPr>
            <w:rPrChange w:id="1376" w:author="Nate Bachmeier [AWS-SA]" w:date="2023-04-09T19:10:00Z">
              <w:rPr>
                <w:color w:val="C586C0"/>
              </w:rPr>
            </w:rPrChange>
          </w:rPr>
          <w:t>return</w:t>
        </w:r>
      </w:ins>
      <w:ins w:id="1377" w:author="Nate Bachmeier [AWS-SA]" w:date="2023-04-09T19:10:00Z">
        <w:r w:rsidRPr="00092BE3">
          <w:rPr>
            <w:rPrChange w:id="1378" w:author="Nate Bachmeier [AWS-SA]" w:date="2023-04-09T19:10:00Z">
              <w:rPr>
                <w:color w:val="C586C0"/>
              </w:rPr>
            </w:rPrChange>
          </w:rPr>
          <w:br/>
        </w:r>
        <w:r w:rsidRPr="00092BE3">
          <w:rPr>
            <w:rPrChange w:id="1379" w:author="Nate Bachmeier [AWS-SA]" w:date="2023-04-09T19:10:00Z">
              <w:rPr>
                <w:color w:val="C586C0"/>
              </w:rPr>
            </w:rPrChange>
          </w:rPr>
          <w:br/>
        </w:r>
        <w:r w:rsidRPr="00092BE3">
          <w:rPr>
            <w:rPrChange w:id="1380" w:author="Nate Bachmeier [AWS-SA]" w:date="2023-04-09T19:10:00Z">
              <w:rPr>
                <w:color w:val="D4D4D4"/>
              </w:rPr>
            </w:rPrChange>
          </w:rPr>
          <w:t xml:space="preserve">  </w:t>
        </w:r>
        <w:r w:rsidRPr="00092BE3">
          <w:rPr>
            <w:rPrChange w:id="1381" w:author="Nate Bachmeier [AWS-SA]" w:date="2023-04-09T19:10:00Z">
              <w:rPr>
                <w:color w:val="569CD6"/>
              </w:rPr>
            </w:rPrChange>
          </w:rPr>
          <w:t>def</w:t>
        </w:r>
        <w:r w:rsidRPr="00092BE3">
          <w:rPr>
            <w:rPrChange w:id="1382" w:author="Nate Bachmeier [AWS-SA]" w:date="2023-04-09T19:10:00Z">
              <w:rPr>
                <w:color w:val="D4D4D4"/>
              </w:rPr>
            </w:rPrChange>
          </w:rPr>
          <w:t xml:space="preserve"> </w:t>
        </w:r>
        <w:r w:rsidRPr="00092BE3">
          <w:rPr>
            <w:rPrChange w:id="1383" w:author="Nate Bachmeier [AWS-SA]" w:date="2023-04-09T19:10:00Z">
              <w:rPr>
                <w:color w:val="DCDCAA"/>
              </w:rPr>
            </w:rPrChange>
          </w:rPr>
          <w:t>frames</w:t>
        </w:r>
        <w:r w:rsidRPr="00092BE3">
          <w:rPr>
            <w:rPrChange w:id="1384" w:author="Nate Bachmeier [AWS-SA]" w:date="2023-04-09T19:10:00Z">
              <w:rPr>
                <w:color w:val="D4D4D4"/>
              </w:rPr>
            </w:rPrChange>
          </w:rPr>
          <w:t>(</w:t>
        </w:r>
        <w:r w:rsidRPr="00092BE3">
          <w:rPr>
            <w:rPrChange w:id="1385" w:author="Nate Bachmeier [AWS-SA]" w:date="2023-04-09T19:10:00Z">
              <w:rPr>
                <w:color w:val="9CDCFE"/>
              </w:rPr>
            </w:rPrChange>
          </w:rPr>
          <w:t>self</w:t>
        </w:r>
        <w:r w:rsidRPr="00092BE3">
          <w:rPr>
            <w:rPrChange w:id="1386" w:author="Nate Bachmeier [AWS-SA]" w:date="2023-04-09T19:10:00Z">
              <w:rPr>
                <w:color w:val="D4D4D4"/>
              </w:rPr>
            </w:rPrChange>
          </w:rPr>
          <w:t xml:space="preserve">, </w:t>
        </w:r>
        <w:r w:rsidRPr="00092BE3">
          <w:rPr>
            <w:rPrChange w:id="1387" w:author="Nate Bachmeier [AWS-SA]" w:date="2023-04-09T19:10:00Z">
              <w:rPr>
                <w:color w:val="9CDCFE"/>
              </w:rPr>
            </w:rPrChange>
          </w:rPr>
          <w:t>step_size_sec</w:t>
        </w:r>
        <w:r w:rsidRPr="00092BE3">
          <w:rPr>
            <w:rPrChange w:id="1388" w:author="Nate Bachmeier [AWS-SA]" w:date="2023-04-09T19:10:00Z">
              <w:rPr>
                <w:color w:val="D4D4D4"/>
              </w:rPr>
            </w:rPrChange>
          </w:rPr>
          <w:t>=</w:t>
        </w:r>
        <w:r w:rsidRPr="00092BE3">
          <w:rPr>
            <w:rPrChange w:id="1389" w:author="Nate Bachmeier [AWS-SA]" w:date="2023-04-09T19:10:00Z">
              <w:rPr>
                <w:color w:val="B5CEA8"/>
              </w:rPr>
            </w:rPrChange>
          </w:rPr>
          <w:t>0.5</w:t>
        </w:r>
        <w:r w:rsidRPr="00092BE3">
          <w:rPr>
            <w:rPrChange w:id="1390" w:author="Nate Bachmeier [AWS-SA]" w:date="2023-04-09T19:10:00Z">
              <w:rPr>
                <w:color w:val="D4D4D4"/>
              </w:rPr>
            </w:rPrChange>
          </w:rPr>
          <w:t>):</w:t>
        </w:r>
      </w:ins>
    </w:p>
    <w:p w14:paraId="51FDE8DC" w14:textId="77777777" w:rsidR="00092BE3" w:rsidRPr="00092BE3" w:rsidRDefault="00092BE3" w:rsidP="00092BE3">
      <w:pPr>
        <w:pStyle w:val="SC-Source"/>
        <w:rPr>
          <w:ins w:id="1391" w:author="Nate Bachmeier [AWS-SA]" w:date="2023-04-09T19:10:00Z"/>
          <w:rPrChange w:id="1392" w:author="Nate Bachmeier [AWS-SA]" w:date="2023-04-09T19:10:00Z">
            <w:rPr>
              <w:ins w:id="1393" w:author="Nate Bachmeier [AWS-SA]" w:date="2023-04-09T19:10:00Z"/>
              <w:color w:val="D4D4D4"/>
            </w:rPr>
          </w:rPrChange>
        </w:rPr>
        <w:pPrChange w:id="1394" w:author="Nate Bachmeier [AWS-SA]" w:date="2023-04-09T19:10:00Z">
          <w:pPr>
            <w:shd w:val="clear" w:color="auto" w:fill="1E1E1E"/>
            <w:spacing w:line="285" w:lineRule="atLeast"/>
            <w:ind w:firstLine="0"/>
          </w:pPr>
        </w:pPrChange>
      </w:pPr>
      <w:ins w:id="1395" w:author="Nate Bachmeier [AWS-SA]" w:date="2023-04-09T19:10:00Z">
        <w:r w:rsidRPr="00092BE3">
          <w:rPr>
            <w:rPrChange w:id="1396" w:author="Nate Bachmeier [AWS-SA]" w:date="2023-04-09T19:10:00Z">
              <w:rPr>
                <w:color w:val="D4D4D4"/>
              </w:rPr>
            </w:rPrChange>
          </w:rPr>
          <w:t xml:space="preserve">    </w:t>
        </w:r>
        <w:r w:rsidRPr="00092BE3">
          <w:rPr>
            <w:rPrChange w:id="1397" w:author="Nate Bachmeier [AWS-SA]" w:date="2023-04-09T19:10:00Z">
              <w:rPr>
                <w:color w:val="9CDCFE"/>
              </w:rPr>
            </w:rPrChange>
          </w:rPr>
          <w:t>results</w:t>
        </w:r>
        <w:r w:rsidRPr="00092BE3">
          <w:rPr>
            <w:rPrChange w:id="1398" w:author="Nate Bachmeier [AWS-SA]" w:date="2023-04-09T19:10:00Z">
              <w:rPr>
                <w:color w:val="D4D4D4"/>
              </w:rPr>
            </w:rPrChange>
          </w:rPr>
          <w:t xml:space="preserve"> = []</w:t>
        </w:r>
      </w:ins>
    </w:p>
    <w:p w14:paraId="14DB2D18" w14:textId="77777777" w:rsidR="00092BE3" w:rsidRPr="00092BE3" w:rsidRDefault="00092BE3" w:rsidP="00092BE3">
      <w:pPr>
        <w:pStyle w:val="SC-Source"/>
        <w:rPr>
          <w:ins w:id="1399" w:author="Nate Bachmeier [AWS-SA]" w:date="2023-04-09T19:10:00Z"/>
          <w:rPrChange w:id="1400" w:author="Nate Bachmeier [AWS-SA]" w:date="2023-04-09T19:10:00Z">
            <w:rPr>
              <w:ins w:id="1401" w:author="Nate Bachmeier [AWS-SA]" w:date="2023-04-09T19:10:00Z"/>
              <w:color w:val="D4D4D4"/>
            </w:rPr>
          </w:rPrChange>
        </w:rPr>
        <w:pPrChange w:id="1402" w:author="Nate Bachmeier [AWS-SA]" w:date="2023-04-09T19:10:00Z">
          <w:pPr>
            <w:shd w:val="clear" w:color="auto" w:fill="1E1E1E"/>
            <w:spacing w:line="285" w:lineRule="atLeast"/>
            <w:ind w:firstLine="0"/>
          </w:pPr>
        </w:pPrChange>
      </w:pPr>
      <w:ins w:id="1403" w:author="Nate Bachmeier [AWS-SA]" w:date="2023-04-09T19:10:00Z">
        <w:r w:rsidRPr="00092BE3">
          <w:rPr>
            <w:rPrChange w:id="1404" w:author="Nate Bachmeier [AWS-SA]" w:date="2023-04-09T19:10:00Z">
              <w:rPr>
                <w:color w:val="D4D4D4"/>
              </w:rPr>
            </w:rPrChange>
          </w:rPr>
          <w:t xml:space="preserve">    </w:t>
        </w:r>
        <w:r w:rsidRPr="00092BE3">
          <w:rPr>
            <w:rPrChange w:id="1405" w:author="Nate Bachmeier [AWS-SA]" w:date="2023-04-09T19:10:00Z">
              <w:rPr>
                <w:color w:val="9CDCFE"/>
              </w:rPr>
            </w:rPrChange>
          </w:rPr>
          <w:t>offset</w:t>
        </w:r>
        <w:r w:rsidRPr="00092BE3">
          <w:rPr>
            <w:rPrChange w:id="1406" w:author="Nate Bachmeier [AWS-SA]" w:date="2023-04-09T19:10:00Z">
              <w:rPr>
                <w:color w:val="D4D4D4"/>
              </w:rPr>
            </w:rPrChange>
          </w:rPr>
          <w:t xml:space="preserve"> = </w:t>
        </w:r>
        <w:r w:rsidRPr="00092BE3">
          <w:rPr>
            <w:rPrChange w:id="1407" w:author="Nate Bachmeier [AWS-SA]" w:date="2023-04-09T19:10:00Z">
              <w:rPr>
                <w:color w:val="9CDCFE"/>
              </w:rPr>
            </w:rPrChange>
          </w:rPr>
          <w:t>self</w:t>
        </w:r>
        <w:r w:rsidRPr="00092BE3">
          <w:rPr>
            <w:rPrChange w:id="1408" w:author="Nate Bachmeier [AWS-SA]" w:date="2023-04-09T19:10:00Z">
              <w:rPr>
                <w:color w:val="D4D4D4"/>
              </w:rPr>
            </w:rPrChange>
          </w:rPr>
          <w:t>.</w:t>
        </w:r>
        <w:r w:rsidRPr="00092BE3">
          <w:rPr>
            <w:rPrChange w:id="1409" w:author="Nate Bachmeier [AWS-SA]" w:date="2023-04-09T19:10:00Z">
              <w:rPr>
                <w:color w:val="9CDCFE"/>
              </w:rPr>
            </w:rPrChange>
          </w:rPr>
          <w:t>payload</w:t>
        </w:r>
        <w:r w:rsidRPr="00092BE3">
          <w:rPr>
            <w:rPrChange w:id="1410" w:author="Nate Bachmeier [AWS-SA]" w:date="2023-04-09T19:10:00Z">
              <w:rPr>
                <w:color w:val="D4D4D4"/>
              </w:rPr>
            </w:rPrChange>
          </w:rPr>
          <w:t>.</w:t>
        </w:r>
        <w:r w:rsidRPr="00092BE3">
          <w:rPr>
            <w:rPrChange w:id="1411" w:author="Nate Bachmeier [AWS-SA]" w:date="2023-04-09T19:10:00Z">
              <w:rPr>
                <w:color w:val="9CDCFE"/>
              </w:rPr>
            </w:rPrChange>
          </w:rPr>
          <w:t>start_sec</w:t>
        </w:r>
      </w:ins>
    </w:p>
    <w:p w14:paraId="375DBE25" w14:textId="77777777" w:rsidR="00092BE3" w:rsidRPr="00092BE3" w:rsidRDefault="00092BE3" w:rsidP="00092BE3">
      <w:pPr>
        <w:pStyle w:val="SC-Source"/>
        <w:rPr>
          <w:ins w:id="1412" w:author="Nate Bachmeier [AWS-SA]" w:date="2023-04-09T19:10:00Z"/>
          <w:rPrChange w:id="1413" w:author="Nate Bachmeier [AWS-SA]" w:date="2023-04-09T19:10:00Z">
            <w:rPr>
              <w:ins w:id="1414" w:author="Nate Bachmeier [AWS-SA]" w:date="2023-04-09T19:10:00Z"/>
              <w:color w:val="D4D4D4"/>
            </w:rPr>
          </w:rPrChange>
        </w:rPr>
        <w:pPrChange w:id="1415" w:author="Nate Bachmeier [AWS-SA]" w:date="2023-04-09T19:10:00Z">
          <w:pPr>
            <w:shd w:val="clear" w:color="auto" w:fill="1E1E1E"/>
            <w:spacing w:line="285" w:lineRule="atLeast"/>
            <w:ind w:firstLine="0"/>
          </w:pPr>
        </w:pPrChange>
      </w:pPr>
      <w:ins w:id="1416" w:author="Nate Bachmeier [AWS-SA]" w:date="2023-04-09T19:10:00Z">
        <w:r w:rsidRPr="00092BE3">
          <w:rPr>
            <w:rPrChange w:id="1417" w:author="Nate Bachmeier [AWS-SA]" w:date="2023-04-09T19:10:00Z">
              <w:rPr>
                <w:color w:val="D4D4D4"/>
              </w:rPr>
            </w:rPrChange>
          </w:rPr>
          <w:t xml:space="preserve">    </w:t>
        </w:r>
        <w:r w:rsidRPr="00092BE3">
          <w:rPr>
            <w:rPrChange w:id="1418" w:author="Nate Bachmeier [AWS-SA]" w:date="2023-04-09T19:10:00Z">
              <w:rPr>
                <w:color w:val="C586C0"/>
              </w:rPr>
            </w:rPrChange>
          </w:rPr>
          <w:t>while</w:t>
        </w:r>
        <w:r w:rsidRPr="00092BE3">
          <w:rPr>
            <w:rPrChange w:id="1419" w:author="Nate Bachmeier [AWS-SA]" w:date="2023-04-09T19:10:00Z">
              <w:rPr>
                <w:color w:val="D4D4D4"/>
              </w:rPr>
            </w:rPrChange>
          </w:rPr>
          <w:t xml:space="preserve"> </w:t>
        </w:r>
        <w:r w:rsidRPr="00092BE3">
          <w:rPr>
            <w:rPrChange w:id="1420" w:author="Nate Bachmeier [AWS-SA]" w:date="2023-04-09T19:10:00Z">
              <w:rPr>
                <w:color w:val="9CDCFE"/>
              </w:rPr>
            </w:rPrChange>
          </w:rPr>
          <w:t>offset</w:t>
        </w:r>
        <w:r w:rsidRPr="00092BE3">
          <w:rPr>
            <w:rPrChange w:id="1421" w:author="Nate Bachmeier [AWS-SA]" w:date="2023-04-09T19:10:00Z">
              <w:rPr>
                <w:color w:val="D4D4D4"/>
              </w:rPr>
            </w:rPrChange>
          </w:rPr>
          <w:t xml:space="preserve"> &lt; </w:t>
        </w:r>
        <w:r w:rsidRPr="00092BE3">
          <w:rPr>
            <w:rPrChange w:id="1422" w:author="Nate Bachmeier [AWS-SA]" w:date="2023-04-09T19:10:00Z">
              <w:rPr>
                <w:color w:val="9CDCFE"/>
              </w:rPr>
            </w:rPrChange>
          </w:rPr>
          <w:t>self</w:t>
        </w:r>
        <w:r w:rsidRPr="00092BE3">
          <w:rPr>
            <w:rPrChange w:id="1423" w:author="Nate Bachmeier [AWS-SA]" w:date="2023-04-09T19:10:00Z">
              <w:rPr>
                <w:color w:val="D4D4D4"/>
              </w:rPr>
            </w:rPrChange>
          </w:rPr>
          <w:t>.</w:t>
        </w:r>
        <w:r w:rsidRPr="00092BE3">
          <w:rPr>
            <w:rPrChange w:id="1424" w:author="Nate Bachmeier [AWS-SA]" w:date="2023-04-09T19:10:00Z">
              <w:rPr>
                <w:color w:val="9CDCFE"/>
              </w:rPr>
            </w:rPrChange>
          </w:rPr>
          <w:t>payload</w:t>
        </w:r>
        <w:r w:rsidRPr="00092BE3">
          <w:rPr>
            <w:rPrChange w:id="1425" w:author="Nate Bachmeier [AWS-SA]" w:date="2023-04-09T19:10:00Z">
              <w:rPr>
                <w:color w:val="D4D4D4"/>
              </w:rPr>
            </w:rPrChange>
          </w:rPr>
          <w:t>.</w:t>
        </w:r>
        <w:r w:rsidRPr="00092BE3">
          <w:rPr>
            <w:rPrChange w:id="1426" w:author="Nate Bachmeier [AWS-SA]" w:date="2023-04-09T19:10:00Z">
              <w:rPr>
                <w:color w:val="9CDCFE"/>
              </w:rPr>
            </w:rPrChange>
          </w:rPr>
          <w:t>end_sec</w:t>
        </w:r>
        <w:r w:rsidRPr="00092BE3">
          <w:rPr>
            <w:rPrChange w:id="1427" w:author="Nate Bachmeier [AWS-SA]" w:date="2023-04-09T19:10:00Z">
              <w:rPr>
                <w:color w:val="D4D4D4"/>
              </w:rPr>
            </w:rPrChange>
          </w:rPr>
          <w:t>:</w:t>
        </w:r>
      </w:ins>
    </w:p>
    <w:p w14:paraId="225475C6" w14:textId="77777777" w:rsidR="00092BE3" w:rsidRPr="00092BE3" w:rsidRDefault="00092BE3" w:rsidP="00092BE3">
      <w:pPr>
        <w:pStyle w:val="SC-Source"/>
        <w:rPr>
          <w:ins w:id="1428" w:author="Nate Bachmeier [AWS-SA]" w:date="2023-04-09T19:10:00Z"/>
          <w:rPrChange w:id="1429" w:author="Nate Bachmeier [AWS-SA]" w:date="2023-04-09T19:10:00Z">
            <w:rPr>
              <w:ins w:id="1430" w:author="Nate Bachmeier [AWS-SA]" w:date="2023-04-09T19:10:00Z"/>
              <w:color w:val="D4D4D4"/>
            </w:rPr>
          </w:rPrChange>
        </w:rPr>
        <w:pPrChange w:id="1431" w:author="Nate Bachmeier [AWS-SA]" w:date="2023-04-09T19:10:00Z">
          <w:pPr>
            <w:shd w:val="clear" w:color="auto" w:fill="1E1E1E"/>
            <w:spacing w:line="285" w:lineRule="atLeast"/>
            <w:ind w:firstLine="0"/>
          </w:pPr>
        </w:pPrChange>
      </w:pPr>
      <w:ins w:id="1432" w:author="Nate Bachmeier [AWS-SA]" w:date="2023-04-09T19:10:00Z">
        <w:r w:rsidRPr="00092BE3">
          <w:rPr>
            <w:rPrChange w:id="1433" w:author="Nate Bachmeier [AWS-SA]" w:date="2023-04-09T19:10:00Z">
              <w:rPr>
                <w:color w:val="D4D4D4"/>
              </w:rPr>
            </w:rPrChange>
          </w:rPr>
          <w:t xml:space="preserve">      </w:t>
        </w:r>
        <w:r w:rsidRPr="00092BE3">
          <w:rPr>
            <w:rPrChange w:id="1434" w:author="Nate Bachmeier [AWS-SA]" w:date="2023-04-09T19:10:00Z">
              <w:rPr>
                <w:color w:val="9CDCFE"/>
              </w:rPr>
            </w:rPrChange>
          </w:rPr>
          <w:t>self</w:t>
        </w:r>
        <w:r w:rsidRPr="00092BE3">
          <w:rPr>
            <w:rPrChange w:id="1435" w:author="Nate Bachmeier [AWS-SA]" w:date="2023-04-09T19:10:00Z">
              <w:rPr>
                <w:color w:val="D4D4D4"/>
              </w:rPr>
            </w:rPrChange>
          </w:rPr>
          <w:t>.</w:t>
        </w:r>
        <w:r w:rsidRPr="00092BE3">
          <w:rPr>
            <w:rPrChange w:id="1436" w:author="Nate Bachmeier [AWS-SA]" w:date="2023-04-09T19:10:00Z">
              <w:rPr>
                <w:color w:val="9CDCFE"/>
              </w:rPr>
            </w:rPrChange>
          </w:rPr>
          <w:t>capture</w:t>
        </w:r>
        <w:r w:rsidRPr="00092BE3">
          <w:rPr>
            <w:rPrChange w:id="1437" w:author="Nate Bachmeier [AWS-SA]" w:date="2023-04-09T19:10:00Z">
              <w:rPr>
                <w:color w:val="D4D4D4"/>
              </w:rPr>
            </w:rPrChange>
          </w:rPr>
          <w:t>.set(</w:t>
        </w:r>
        <w:r w:rsidRPr="00092BE3">
          <w:t>cv2</w:t>
        </w:r>
        <w:r w:rsidRPr="00092BE3">
          <w:rPr>
            <w:rPrChange w:id="1438" w:author="Nate Bachmeier [AWS-SA]" w:date="2023-04-09T19:10:00Z">
              <w:rPr>
                <w:color w:val="D4D4D4"/>
              </w:rPr>
            </w:rPrChange>
          </w:rPr>
          <w:t xml:space="preserve">.CAP_PROP_POS_MSEC, </w:t>
        </w:r>
        <w:r w:rsidRPr="00092BE3">
          <w:t>int</w:t>
        </w:r>
        <w:r w:rsidRPr="00092BE3">
          <w:rPr>
            <w:rPrChange w:id="1439" w:author="Nate Bachmeier [AWS-SA]" w:date="2023-04-09T19:10:00Z">
              <w:rPr>
                <w:color w:val="D4D4D4"/>
              </w:rPr>
            </w:rPrChange>
          </w:rPr>
          <w:t>(</w:t>
        </w:r>
        <w:r w:rsidRPr="00092BE3">
          <w:rPr>
            <w:rPrChange w:id="1440" w:author="Nate Bachmeier [AWS-SA]" w:date="2023-04-09T19:10:00Z">
              <w:rPr>
                <w:color w:val="9CDCFE"/>
              </w:rPr>
            </w:rPrChange>
          </w:rPr>
          <w:t>offset</w:t>
        </w:r>
        <w:r w:rsidRPr="00092BE3">
          <w:rPr>
            <w:rPrChange w:id="1441" w:author="Nate Bachmeier [AWS-SA]" w:date="2023-04-09T19:10:00Z">
              <w:rPr>
                <w:color w:val="D4D4D4"/>
              </w:rPr>
            </w:rPrChange>
          </w:rPr>
          <w:t xml:space="preserve"> * </w:t>
        </w:r>
        <w:r w:rsidRPr="00092BE3">
          <w:rPr>
            <w:rPrChange w:id="1442" w:author="Nate Bachmeier [AWS-SA]" w:date="2023-04-09T19:10:00Z">
              <w:rPr>
                <w:color w:val="4FC1FF"/>
              </w:rPr>
            </w:rPrChange>
          </w:rPr>
          <w:t>MILLISEC_PER_SEC</w:t>
        </w:r>
        <w:r w:rsidRPr="00092BE3">
          <w:rPr>
            <w:rPrChange w:id="1443" w:author="Nate Bachmeier [AWS-SA]" w:date="2023-04-09T19:10:00Z">
              <w:rPr>
                <w:color w:val="D4D4D4"/>
              </w:rPr>
            </w:rPrChange>
          </w:rPr>
          <w:t>))</w:t>
        </w:r>
      </w:ins>
    </w:p>
    <w:p w14:paraId="1D36E8BA" w14:textId="77777777" w:rsidR="00092BE3" w:rsidRPr="00092BE3" w:rsidRDefault="00092BE3" w:rsidP="00092BE3">
      <w:pPr>
        <w:pStyle w:val="SC-Source"/>
        <w:rPr>
          <w:ins w:id="1444" w:author="Nate Bachmeier [AWS-SA]" w:date="2023-04-09T19:10:00Z"/>
          <w:rPrChange w:id="1445" w:author="Nate Bachmeier [AWS-SA]" w:date="2023-04-09T19:10:00Z">
            <w:rPr>
              <w:ins w:id="1446" w:author="Nate Bachmeier [AWS-SA]" w:date="2023-04-09T19:10:00Z"/>
              <w:color w:val="D4D4D4"/>
            </w:rPr>
          </w:rPrChange>
        </w:rPr>
        <w:pPrChange w:id="1447" w:author="Nate Bachmeier [AWS-SA]" w:date="2023-04-09T19:10:00Z">
          <w:pPr>
            <w:shd w:val="clear" w:color="auto" w:fill="1E1E1E"/>
            <w:spacing w:line="285" w:lineRule="atLeast"/>
            <w:ind w:firstLine="0"/>
          </w:pPr>
        </w:pPrChange>
      </w:pPr>
      <w:ins w:id="1448" w:author="Nate Bachmeier [AWS-SA]" w:date="2023-04-09T19:10:00Z">
        <w:r w:rsidRPr="00092BE3">
          <w:rPr>
            <w:rPrChange w:id="1449" w:author="Nate Bachmeier [AWS-SA]" w:date="2023-04-09T19:10:00Z">
              <w:rPr>
                <w:color w:val="D4D4D4"/>
              </w:rPr>
            </w:rPrChange>
          </w:rPr>
          <w:t xml:space="preserve">      </w:t>
        </w:r>
      </w:ins>
    </w:p>
    <w:p w14:paraId="5E8AD919" w14:textId="77777777" w:rsidR="00092BE3" w:rsidRPr="00092BE3" w:rsidRDefault="00092BE3" w:rsidP="00092BE3">
      <w:pPr>
        <w:pStyle w:val="SC-Source"/>
        <w:rPr>
          <w:ins w:id="1450" w:author="Nate Bachmeier [AWS-SA]" w:date="2023-04-09T19:10:00Z"/>
          <w:rPrChange w:id="1451" w:author="Nate Bachmeier [AWS-SA]" w:date="2023-04-09T19:10:00Z">
            <w:rPr>
              <w:ins w:id="1452" w:author="Nate Bachmeier [AWS-SA]" w:date="2023-04-09T19:10:00Z"/>
              <w:color w:val="D4D4D4"/>
            </w:rPr>
          </w:rPrChange>
        </w:rPr>
        <w:pPrChange w:id="1453" w:author="Nate Bachmeier [AWS-SA]" w:date="2023-04-09T19:10:00Z">
          <w:pPr>
            <w:shd w:val="clear" w:color="auto" w:fill="1E1E1E"/>
            <w:spacing w:line="285" w:lineRule="atLeast"/>
            <w:ind w:firstLine="0"/>
          </w:pPr>
        </w:pPrChange>
      </w:pPr>
      <w:ins w:id="1454" w:author="Nate Bachmeier [AWS-SA]" w:date="2023-04-09T19:10:00Z">
        <w:r w:rsidRPr="00092BE3">
          <w:rPr>
            <w:rPrChange w:id="1455" w:author="Nate Bachmeier [AWS-SA]" w:date="2023-04-09T19:10:00Z">
              <w:rPr>
                <w:color w:val="D4D4D4"/>
              </w:rPr>
            </w:rPrChange>
          </w:rPr>
          <w:t xml:space="preserve">      </w:t>
        </w:r>
        <w:r w:rsidRPr="00092BE3">
          <w:rPr>
            <w:rPrChange w:id="1456" w:author="Nate Bachmeier [AWS-SA]" w:date="2023-04-09T19:10:00Z">
              <w:rPr>
                <w:color w:val="9CDCFE"/>
              </w:rPr>
            </w:rPrChange>
          </w:rPr>
          <w:t>_</w:t>
        </w:r>
        <w:r w:rsidRPr="00092BE3">
          <w:rPr>
            <w:rPrChange w:id="1457" w:author="Nate Bachmeier [AWS-SA]" w:date="2023-04-09T19:10:00Z">
              <w:rPr>
                <w:color w:val="D4D4D4"/>
              </w:rPr>
            </w:rPrChange>
          </w:rPr>
          <w:t xml:space="preserve">, </w:t>
        </w:r>
        <w:r w:rsidRPr="00092BE3">
          <w:rPr>
            <w:rPrChange w:id="1458" w:author="Nate Bachmeier [AWS-SA]" w:date="2023-04-09T19:10:00Z">
              <w:rPr>
                <w:color w:val="9CDCFE"/>
              </w:rPr>
            </w:rPrChange>
          </w:rPr>
          <w:t>frame</w:t>
        </w:r>
        <w:r w:rsidRPr="00092BE3">
          <w:rPr>
            <w:rPrChange w:id="1459" w:author="Nate Bachmeier [AWS-SA]" w:date="2023-04-09T19:10:00Z">
              <w:rPr>
                <w:color w:val="D4D4D4"/>
              </w:rPr>
            </w:rPrChange>
          </w:rPr>
          <w:t xml:space="preserve"> = </w:t>
        </w:r>
        <w:r w:rsidRPr="00092BE3">
          <w:rPr>
            <w:rPrChange w:id="1460" w:author="Nate Bachmeier [AWS-SA]" w:date="2023-04-09T19:10:00Z">
              <w:rPr>
                <w:color w:val="9CDCFE"/>
              </w:rPr>
            </w:rPrChange>
          </w:rPr>
          <w:t>self</w:t>
        </w:r>
        <w:r w:rsidRPr="00092BE3">
          <w:rPr>
            <w:rPrChange w:id="1461" w:author="Nate Bachmeier [AWS-SA]" w:date="2023-04-09T19:10:00Z">
              <w:rPr>
                <w:color w:val="D4D4D4"/>
              </w:rPr>
            </w:rPrChange>
          </w:rPr>
          <w:t>.</w:t>
        </w:r>
        <w:r w:rsidRPr="00092BE3">
          <w:rPr>
            <w:rPrChange w:id="1462" w:author="Nate Bachmeier [AWS-SA]" w:date="2023-04-09T19:10:00Z">
              <w:rPr>
                <w:color w:val="9CDCFE"/>
              </w:rPr>
            </w:rPrChange>
          </w:rPr>
          <w:t>capture</w:t>
        </w:r>
        <w:r w:rsidRPr="00092BE3">
          <w:rPr>
            <w:rPrChange w:id="1463" w:author="Nate Bachmeier [AWS-SA]" w:date="2023-04-09T19:10:00Z">
              <w:rPr>
                <w:color w:val="D4D4D4"/>
              </w:rPr>
            </w:rPrChange>
          </w:rPr>
          <w:t>.read()</w:t>
        </w:r>
      </w:ins>
    </w:p>
    <w:p w14:paraId="0FB77066" w14:textId="77777777" w:rsidR="00092BE3" w:rsidRPr="00092BE3" w:rsidRDefault="00092BE3" w:rsidP="00092BE3">
      <w:pPr>
        <w:pStyle w:val="SC-Source"/>
        <w:rPr>
          <w:ins w:id="1464" w:author="Nate Bachmeier [AWS-SA]" w:date="2023-04-09T19:10:00Z"/>
          <w:rPrChange w:id="1465" w:author="Nate Bachmeier [AWS-SA]" w:date="2023-04-09T19:10:00Z">
            <w:rPr>
              <w:ins w:id="1466" w:author="Nate Bachmeier [AWS-SA]" w:date="2023-04-09T19:10:00Z"/>
              <w:color w:val="D4D4D4"/>
            </w:rPr>
          </w:rPrChange>
        </w:rPr>
        <w:pPrChange w:id="1467" w:author="Nate Bachmeier [AWS-SA]" w:date="2023-04-09T19:10:00Z">
          <w:pPr>
            <w:shd w:val="clear" w:color="auto" w:fill="1E1E1E"/>
            <w:spacing w:line="285" w:lineRule="atLeast"/>
            <w:ind w:firstLine="0"/>
          </w:pPr>
        </w:pPrChange>
      </w:pPr>
      <w:ins w:id="1468" w:author="Nate Bachmeier [AWS-SA]" w:date="2023-04-09T19:10:00Z">
        <w:r w:rsidRPr="00092BE3">
          <w:rPr>
            <w:rPrChange w:id="1469" w:author="Nate Bachmeier [AWS-SA]" w:date="2023-04-09T19:10:00Z">
              <w:rPr>
                <w:color w:val="D4D4D4"/>
              </w:rPr>
            </w:rPrChange>
          </w:rPr>
          <w:t xml:space="preserve">      </w:t>
        </w:r>
        <w:r w:rsidRPr="00092BE3">
          <w:rPr>
            <w:rPrChange w:id="1470" w:author="Nate Bachmeier [AWS-SA]" w:date="2023-04-09T19:10:00Z">
              <w:rPr>
                <w:color w:val="C586C0"/>
              </w:rPr>
            </w:rPrChange>
          </w:rPr>
          <w:t>if</w:t>
        </w:r>
        <w:r w:rsidRPr="00092BE3">
          <w:rPr>
            <w:rPrChange w:id="1471" w:author="Nate Bachmeier [AWS-SA]" w:date="2023-04-09T19:10:00Z">
              <w:rPr>
                <w:color w:val="D4D4D4"/>
              </w:rPr>
            </w:rPrChange>
          </w:rPr>
          <w:t xml:space="preserve"> </w:t>
        </w:r>
        <w:r w:rsidRPr="00092BE3">
          <w:rPr>
            <w:rPrChange w:id="1472" w:author="Nate Bachmeier [AWS-SA]" w:date="2023-04-09T19:10:00Z">
              <w:rPr>
                <w:color w:val="9CDCFE"/>
              </w:rPr>
            </w:rPrChange>
          </w:rPr>
          <w:t>frame</w:t>
        </w:r>
        <w:r w:rsidRPr="00092BE3">
          <w:rPr>
            <w:rPrChange w:id="1473" w:author="Nate Bachmeier [AWS-SA]" w:date="2023-04-09T19:10:00Z">
              <w:rPr>
                <w:color w:val="D4D4D4"/>
              </w:rPr>
            </w:rPrChange>
          </w:rPr>
          <w:t xml:space="preserve"> </w:t>
        </w:r>
        <w:r w:rsidRPr="00092BE3">
          <w:rPr>
            <w:rPrChange w:id="1474" w:author="Nate Bachmeier [AWS-SA]" w:date="2023-04-09T19:10:00Z">
              <w:rPr>
                <w:color w:val="569CD6"/>
              </w:rPr>
            </w:rPrChange>
          </w:rPr>
          <w:t>is</w:t>
        </w:r>
        <w:r w:rsidRPr="00092BE3">
          <w:rPr>
            <w:rPrChange w:id="1475" w:author="Nate Bachmeier [AWS-SA]" w:date="2023-04-09T19:10:00Z">
              <w:rPr>
                <w:color w:val="D4D4D4"/>
              </w:rPr>
            </w:rPrChange>
          </w:rPr>
          <w:t xml:space="preserve"> </w:t>
        </w:r>
        <w:r w:rsidRPr="00092BE3">
          <w:rPr>
            <w:rPrChange w:id="1476" w:author="Nate Bachmeier [AWS-SA]" w:date="2023-04-09T19:10:00Z">
              <w:rPr>
                <w:color w:val="569CD6"/>
              </w:rPr>
            </w:rPrChange>
          </w:rPr>
          <w:t>None</w:t>
        </w:r>
        <w:r w:rsidRPr="00092BE3">
          <w:rPr>
            <w:rPrChange w:id="1477" w:author="Nate Bachmeier [AWS-SA]" w:date="2023-04-09T19:10:00Z">
              <w:rPr>
                <w:color w:val="D4D4D4"/>
              </w:rPr>
            </w:rPrChange>
          </w:rPr>
          <w:t>:</w:t>
        </w:r>
      </w:ins>
    </w:p>
    <w:p w14:paraId="0B5FA424" w14:textId="77777777" w:rsidR="00092BE3" w:rsidRPr="00092BE3" w:rsidRDefault="00092BE3" w:rsidP="00092BE3">
      <w:pPr>
        <w:pStyle w:val="SC-Source"/>
        <w:rPr>
          <w:ins w:id="1478" w:author="Nate Bachmeier [AWS-SA]" w:date="2023-04-09T19:10:00Z"/>
          <w:rPrChange w:id="1479" w:author="Nate Bachmeier [AWS-SA]" w:date="2023-04-09T19:10:00Z">
            <w:rPr>
              <w:ins w:id="1480" w:author="Nate Bachmeier [AWS-SA]" w:date="2023-04-09T19:10:00Z"/>
              <w:color w:val="D4D4D4"/>
            </w:rPr>
          </w:rPrChange>
        </w:rPr>
        <w:pPrChange w:id="1481" w:author="Nate Bachmeier [AWS-SA]" w:date="2023-04-09T19:10:00Z">
          <w:pPr>
            <w:shd w:val="clear" w:color="auto" w:fill="1E1E1E"/>
            <w:spacing w:line="285" w:lineRule="atLeast"/>
            <w:ind w:firstLine="0"/>
          </w:pPr>
        </w:pPrChange>
      </w:pPr>
      <w:ins w:id="1482" w:author="Nate Bachmeier [AWS-SA]" w:date="2023-04-09T19:10:00Z">
        <w:r w:rsidRPr="00092BE3">
          <w:rPr>
            <w:rPrChange w:id="1483" w:author="Nate Bachmeier [AWS-SA]" w:date="2023-04-09T19:10:00Z">
              <w:rPr>
                <w:color w:val="D4D4D4"/>
              </w:rPr>
            </w:rPrChange>
          </w:rPr>
          <w:t xml:space="preserve">        </w:t>
        </w:r>
        <w:r w:rsidRPr="00092BE3">
          <w:rPr>
            <w:rPrChange w:id="1484" w:author="Nate Bachmeier [AWS-SA]" w:date="2023-04-09T19:10:00Z">
              <w:rPr>
                <w:color w:val="C586C0"/>
              </w:rPr>
            </w:rPrChange>
          </w:rPr>
          <w:t>break</w:t>
        </w:r>
      </w:ins>
    </w:p>
    <w:p w14:paraId="6F28BD8F" w14:textId="77777777" w:rsidR="00092BE3" w:rsidRPr="00092BE3" w:rsidRDefault="00092BE3" w:rsidP="00092BE3">
      <w:pPr>
        <w:pStyle w:val="SC-Source"/>
        <w:rPr>
          <w:ins w:id="1485" w:author="Nate Bachmeier [AWS-SA]" w:date="2023-04-09T19:10:00Z"/>
          <w:rPrChange w:id="1486" w:author="Nate Bachmeier [AWS-SA]" w:date="2023-04-09T19:10:00Z">
            <w:rPr>
              <w:ins w:id="1487" w:author="Nate Bachmeier [AWS-SA]" w:date="2023-04-09T19:10:00Z"/>
              <w:color w:val="D4D4D4"/>
            </w:rPr>
          </w:rPrChange>
        </w:rPr>
        <w:pPrChange w:id="1488" w:author="Nate Bachmeier [AWS-SA]" w:date="2023-04-09T19:10:00Z">
          <w:pPr>
            <w:shd w:val="clear" w:color="auto" w:fill="1E1E1E"/>
            <w:spacing w:line="285" w:lineRule="atLeast"/>
            <w:ind w:firstLine="0"/>
          </w:pPr>
        </w:pPrChange>
      </w:pPr>
      <w:ins w:id="1489" w:author="Nate Bachmeier [AWS-SA]" w:date="2023-04-09T19:10:00Z">
        <w:r w:rsidRPr="00092BE3">
          <w:rPr>
            <w:rPrChange w:id="1490" w:author="Nate Bachmeier [AWS-SA]" w:date="2023-04-09T19:10:00Z">
              <w:rPr>
                <w:color w:val="D4D4D4"/>
              </w:rPr>
            </w:rPrChange>
          </w:rPr>
          <w:t xml:space="preserve">      </w:t>
        </w:r>
        <w:r w:rsidRPr="00092BE3">
          <w:rPr>
            <w:rPrChange w:id="1491" w:author="Nate Bachmeier [AWS-SA]" w:date="2023-04-09T19:10:00Z">
              <w:rPr>
                <w:color w:val="9CDCFE"/>
              </w:rPr>
            </w:rPrChange>
          </w:rPr>
          <w:t>results</w:t>
        </w:r>
        <w:r w:rsidRPr="00092BE3">
          <w:rPr>
            <w:rPrChange w:id="1492" w:author="Nate Bachmeier [AWS-SA]" w:date="2023-04-09T19:10:00Z">
              <w:rPr>
                <w:color w:val="D4D4D4"/>
              </w:rPr>
            </w:rPrChange>
          </w:rPr>
          <w:t>.</w:t>
        </w:r>
        <w:r w:rsidRPr="00092BE3">
          <w:rPr>
            <w:rPrChange w:id="1493" w:author="Nate Bachmeier [AWS-SA]" w:date="2023-04-09T19:10:00Z">
              <w:rPr>
                <w:color w:val="DCDCAA"/>
              </w:rPr>
            </w:rPrChange>
          </w:rPr>
          <w:t>append</w:t>
        </w:r>
        <w:r w:rsidRPr="00092BE3">
          <w:rPr>
            <w:rPrChange w:id="1494" w:author="Nate Bachmeier [AWS-SA]" w:date="2023-04-09T19:10:00Z">
              <w:rPr>
                <w:color w:val="D4D4D4"/>
              </w:rPr>
            </w:rPrChange>
          </w:rPr>
          <w:t>((</w:t>
        </w:r>
        <w:r w:rsidRPr="00092BE3">
          <w:rPr>
            <w:rPrChange w:id="1495" w:author="Nate Bachmeier [AWS-SA]" w:date="2023-04-09T19:10:00Z">
              <w:rPr>
                <w:color w:val="9CDCFE"/>
              </w:rPr>
            </w:rPrChange>
          </w:rPr>
          <w:t>frame</w:t>
        </w:r>
        <w:r w:rsidRPr="00092BE3">
          <w:rPr>
            <w:rPrChange w:id="1496" w:author="Nate Bachmeier [AWS-SA]" w:date="2023-04-09T19:10:00Z">
              <w:rPr>
                <w:color w:val="D4D4D4"/>
              </w:rPr>
            </w:rPrChange>
          </w:rPr>
          <w:t>,</w:t>
        </w:r>
        <w:r w:rsidRPr="00092BE3">
          <w:rPr>
            <w:rPrChange w:id="1497" w:author="Nate Bachmeier [AWS-SA]" w:date="2023-04-09T19:10:00Z">
              <w:rPr>
                <w:color w:val="9CDCFE"/>
              </w:rPr>
            </w:rPrChange>
          </w:rPr>
          <w:t>offset</w:t>
        </w:r>
        <w:r w:rsidRPr="00092BE3">
          <w:rPr>
            <w:rPrChange w:id="1498" w:author="Nate Bachmeier [AWS-SA]" w:date="2023-04-09T19:10:00Z">
              <w:rPr>
                <w:color w:val="D4D4D4"/>
              </w:rPr>
            </w:rPrChange>
          </w:rPr>
          <w:t>))</w:t>
        </w:r>
      </w:ins>
    </w:p>
    <w:p w14:paraId="08FD17E8" w14:textId="77777777" w:rsidR="00092BE3" w:rsidRPr="00092BE3" w:rsidRDefault="00092BE3" w:rsidP="00092BE3">
      <w:pPr>
        <w:pStyle w:val="SC-Source"/>
        <w:rPr>
          <w:ins w:id="1499" w:author="Nate Bachmeier [AWS-SA]" w:date="2023-04-09T19:10:00Z"/>
          <w:rPrChange w:id="1500" w:author="Nate Bachmeier [AWS-SA]" w:date="2023-04-09T19:10:00Z">
            <w:rPr>
              <w:ins w:id="1501" w:author="Nate Bachmeier [AWS-SA]" w:date="2023-04-09T19:10:00Z"/>
              <w:color w:val="D4D4D4"/>
            </w:rPr>
          </w:rPrChange>
        </w:rPr>
        <w:pPrChange w:id="1502" w:author="Nate Bachmeier [AWS-SA]" w:date="2023-04-09T19:10:00Z">
          <w:pPr>
            <w:shd w:val="clear" w:color="auto" w:fill="1E1E1E"/>
            <w:spacing w:line="285" w:lineRule="atLeast"/>
            <w:ind w:firstLine="0"/>
          </w:pPr>
        </w:pPrChange>
      </w:pPr>
      <w:ins w:id="1503" w:author="Nate Bachmeier [AWS-SA]" w:date="2023-04-09T19:10:00Z">
        <w:r w:rsidRPr="00092BE3">
          <w:rPr>
            <w:rPrChange w:id="1504" w:author="Nate Bachmeier [AWS-SA]" w:date="2023-04-09T19:10:00Z">
              <w:rPr>
                <w:color w:val="D4D4D4"/>
              </w:rPr>
            </w:rPrChange>
          </w:rPr>
          <w:t xml:space="preserve">      </w:t>
        </w:r>
        <w:r w:rsidRPr="00092BE3">
          <w:rPr>
            <w:rPrChange w:id="1505" w:author="Nate Bachmeier [AWS-SA]" w:date="2023-04-09T19:10:00Z">
              <w:rPr>
                <w:color w:val="9CDCFE"/>
              </w:rPr>
            </w:rPrChange>
          </w:rPr>
          <w:t>offset</w:t>
        </w:r>
        <w:r w:rsidRPr="00092BE3">
          <w:rPr>
            <w:rPrChange w:id="1506" w:author="Nate Bachmeier [AWS-SA]" w:date="2023-04-09T19:10:00Z">
              <w:rPr>
                <w:color w:val="D4D4D4"/>
              </w:rPr>
            </w:rPrChange>
          </w:rPr>
          <w:t xml:space="preserve"> += </w:t>
        </w:r>
        <w:r w:rsidRPr="00092BE3">
          <w:rPr>
            <w:rPrChange w:id="1507" w:author="Nate Bachmeier [AWS-SA]" w:date="2023-04-09T19:10:00Z">
              <w:rPr>
                <w:color w:val="9CDCFE"/>
              </w:rPr>
            </w:rPrChange>
          </w:rPr>
          <w:t>step_size_sec</w:t>
        </w:r>
      </w:ins>
    </w:p>
    <w:p w14:paraId="708AC39E" w14:textId="77777777" w:rsidR="00092BE3" w:rsidRPr="00092BE3" w:rsidRDefault="00092BE3" w:rsidP="00092BE3">
      <w:pPr>
        <w:pStyle w:val="SC-Source"/>
        <w:rPr>
          <w:ins w:id="1508" w:author="Nate Bachmeier [AWS-SA]" w:date="2023-04-09T19:10:00Z"/>
          <w:rPrChange w:id="1509" w:author="Nate Bachmeier [AWS-SA]" w:date="2023-04-09T19:10:00Z">
            <w:rPr>
              <w:ins w:id="1510" w:author="Nate Bachmeier [AWS-SA]" w:date="2023-04-09T19:10:00Z"/>
              <w:color w:val="D4D4D4"/>
            </w:rPr>
          </w:rPrChange>
        </w:rPr>
        <w:pPrChange w:id="1511" w:author="Nate Bachmeier [AWS-SA]" w:date="2023-04-09T19:10:00Z">
          <w:pPr>
            <w:shd w:val="clear" w:color="auto" w:fill="1E1E1E"/>
            <w:spacing w:line="285" w:lineRule="atLeast"/>
            <w:ind w:firstLine="0"/>
          </w:pPr>
        </w:pPrChange>
      </w:pPr>
      <w:ins w:id="1512" w:author="Nate Bachmeier [AWS-SA]" w:date="2023-04-09T19:10:00Z">
        <w:r w:rsidRPr="00092BE3">
          <w:rPr>
            <w:rPrChange w:id="1513" w:author="Nate Bachmeier [AWS-SA]" w:date="2023-04-09T19:10:00Z">
              <w:rPr>
                <w:color w:val="D4D4D4"/>
              </w:rPr>
            </w:rPrChange>
          </w:rPr>
          <w:t xml:space="preserve">      </w:t>
        </w:r>
      </w:ins>
    </w:p>
    <w:p w14:paraId="167F8846" w14:textId="77777777" w:rsidR="00092BE3" w:rsidRPr="00092BE3" w:rsidRDefault="00092BE3" w:rsidP="00092BE3">
      <w:pPr>
        <w:pStyle w:val="SC-Source"/>
        <w:rPr>
          <w:ins w:id="1514" w:author="Nate Bachmeier [AWS-SA]" w:date="2023-04-09T19:10:00Z"/>
          <w:rPrChange w:id="1515" w:author="Nate Bachmeier [AWS-SA]" w:date="2023-04-09T19:10:00Z">
            <w:rPr>
              <w:ins w:id="1516" w:author="Nate Bachmeier [AWS-SA]" w:date="2023-04-09T19:10:00Z"/>
              <w:color w:val="D4D4D4"/>
            </w:rPr>
          </w:rPrChange>
        </w:rPr>
        <w:pPrChange w:id="1517" w:author="Nate Bachmeier [AWS-SA]" w:date="2023-04-09T19:10:00Z">
          <w:pPr>
            <w:shd w:val="clear" w:color="auto" w:fill="1E1E1E"/>
            <w:spacing w:line="285" w:lineRule="atLeast"/>
            <w:ind w:firstLine="0"/>
          </w:pPr>
        </w:pPrChange>
      </w:pPr>
      <w:ins w:id="1518" w:author="Nate Bachmeier [AWS-SA]" w:date="2023-04-09T19:10:00Z">
        <w:r w:rsidRPr="00092BE3">
          <w:rPr>
            <w:rPrChange w:id="1519" w:author="Nate Bachmeier [AWS-SA]" w:date="2023-04-09T19:10:00Z">
              <w:rPr>
                <w:color w:val="D4D4D4"/>
              </w:rPr>
            </w:rPrChange>
          </w:rPr>
          <w:t xml:space="preserve">    </w:t>
        </w:r>
        <w:r w:rsidRPr="00092BE3">
          <w:rPr>
            <w:rPrChange w:id="1520" w:author="Nate Bachmeier [AWS-SA]" w:date="2023-04-09T19:10:00Z">
              <w:rPr>
                <w:color w:val="C586C0"/>
              </w:rPr>
            </w:rPrChange>
          </w:rPr>
          <w:t>return</w:t>
        </w:r>
        <w:r w:rsidRPr="00092BE3">
          <w:rPr>
            <w:rPrChange w:id="1521" w:author="Nate Bachmeier [AWS-SA]" w:date="2023-04-09T19:10:00Z">
              <w:rPr>
                <w:color w:val="D4D4D4"/>
              </w:rPr>
            </w:rPrChange>
          </w:rPr>
          <w:t xml:space="preserve"> </w:t>
        </w:r>
        <w:r w:rsidRPr="00092BE3">
          <w:rPr>
            <w:rPrChange w:id="1522" w:author="Nate Bachmeier [AWS-SA]" w:date="2023-04-09T19:10:00Z">
              <w:rPr>
                <w:color w:val="9CDCFE"/>
              </w:rPr>
            </w:rPrChange>
          </w:rPr>
          <w:t>results</w:t>
        </w:r>
      </w:ins>
    </w:p>
    <w:p w14:paraId="359BB348" w14:textId="77777777" w:rsidR="00092BE3" w:rsidRPr="00092BE3" w:rsidRDefault="00092BE3" w:rsidP="00092BE3">
      <w:pPr>
        <w:pStyle w:val="SC-Source"/>
        <w:rPr>
          <w:ins w:id="1523" w:author="Nate Bachmeier [AWS-SA]" w:date="2023-04-09T19:10:00Z"/>
          <w:rPrChange w:id="1524" w:author="Nate Bachmeier [AWS-SA]" w:date="2023-04-09T19:10:00Z">
            <w:rPr>
              <w:ins w:id="1525" w:author="Nate Bachmeier [AWS-SA]" w:date="2023-04-09T19:10:00Z"/>
              <w:color w:val="D4D4D4"/>
            </w:rPr>
          </w:rPrChange>
        </w:rPr>
        <w:pPrChange w:id="1526" w:author="Nate Bachmeier [AWS-SA]" w:date="2023-04-09T19:10:00Z">
          <w:pPr>
            <w:shd w:val="clear" w:color="auto" w:fill="1E1E1E"/>
            <w:spacing w:line="285" w:lineRule="atLeast"/>
            <w:ind w:firstLine="0"/>
          </w:pPr>
        </w:pPrChange>
      </w:pPr>
    </w:p>
    <w:p w14:paraId="3139A06E" w14:textId="77777777" w:rsidR="00092BE3" w:rsidRPr="00092BE3" w:rsidRDefault="00092BE3" w:rsidP="00092BE3">
      <w:pPr>
        <w:pStyle w:val="SC-Source"/>
        <w:rPr>
          <w:ins w:id="1527" w:author="Nate Bachmeier [AWS-SA]" w:date="2023-04-09T19:10:00Z"/>
          <w:rPrChange w:id="1528" w:author="Nate Bachmeier [AWS-SA]" w:date="2023-04-09T19:10:00Z">
            <w:rPr>
              <w:ins w:id="1529" w:author="Nate Bachmeier [AWS-SA]" w:date="2023-04-09T19:10:00Z"/>
              <w:color w:val="D4D4D4"/>
            </w:rPr>
          </w:rPrChange>
        </w:rPr>
        <w:pPrChange w:id="1530" w:author="Nate Bachmeier [AWS-SA]" w:date="2023-04-09T19:10:00Z">
          <w:pPr>
            <w:shd w:val="clear" w:color="auto" w:fill="1E1E1E"/>
            <w:spacing w:line="285" w:lineRule="atLeast"/>
            <w:ind w:firstLine="0"/>
          </w:pPr>
        </w:pPrChange>
      </w:pPr>
      <w:ins w:id="1531" w:author="Nate Bachmeier [AWS-SA]" w:date="2023-04-09T19:10:00Z">
        <w:r w:rsidRPr="00092BE3">
          <w:rPr>
            <w:rPrChange w:id="1532" w:author="Nate Bachmeier [AWS-SA]" w:date="2023-04-09T19:10:00Z">
              <w:rPr>
                <w:color w:val="D4D4D4"/>
              </w:rPr>
            </w:rPrChange>
          </w:rPr>
          <w:t xml:space="preserve">  </w:t>
        </w:r>
        <w:r w:rsidRPr="00092BE3">
          <w:rPr>
            <w:rPrChange w:id="1533" w:author="Nate Bachmeier [AWS-SA]" w:date="2023-04-09T19:10:00Z">
              <w:rPr>
                <w:color w:val="DCDCAA"/>
              </w:rPr>
            </w:rPrChange>
          </w:rPr>
          <w:t>@</w:t>
        </w:r>
        <w:r w:rsidRPr="00092BE3">
          <w:rPr>
            <w:rPrChange w:id="1534" w:author="Nate Bachmeier [AWS-SA]" w:date="2023-04-09T19:10:00Z">
              <w:rPr>
                <w:color w:val="9CDCFE"/>
              </w:rPr>
            </w:rPrChange>
          </w:rPr>
          <w:t>xray_recorder</w:t>
        </w:r>
        <w:r w:rsidRPr="00092BE3">
          <w:rPr>
            <w:rPrChange w:id="1535" w:author="Nate Bachmeier [AWS-SA]" w:date="2023-04-09T19:10:00Z">
              <w:rPr>
                <w:color w:val="DCDCAA"/>
              </w:rPr>
            </w:rPrChange>
          </w:rPr>
          <w:t>.capture</w:t>
        </w:r>
        <w:r w:rsidRPr="00092BE3">
          <w:rPr>
            <w:rPrChange w:id="1536" w:author="Nate Bachmeier [AWS-SA]" w:date="2023-04-09T19:10:00Z">
              <w:rPr>
                <w:color w:val="D4D4D4"/>
              </w:rPr>
            </w:rPrChange>
          </w:rPr>
          <w:t>(</w:t>
        </w:r>
        <w:r w:rsidRPr="00092BE3">
          <w:rPr>
            <w:rPrChange w:id="1537" w:author="Nate Bachmeier [AWS-SA]" w:date="2023-04-09T19:10:00Z">
              <w:rPr>
                <w:color w:val="CE9178"/>
              </w:rPr>
            </w:rPrChange>
          </w:rPr>
          <w:t>'process_frames'</w:t>
        </w:r>
        <w:r w:rsidRPr="00092BE3">
          <w:rPr>
            <w:rPrChange w:id="1538" w:author="Nate Bachmeier [AWS-SA]" w:date="2023-04-09T19:10:00Z">
              <w:rPr>
                <w:color w:val="D4D4D4"/>
              </w:rPr>
            </w:rPrChange>
          </w:rPr>
          <w:t>)</w:t>
        </w:r>
      </w:ins>
    </w:p>
    <w:p w14:paraId="0ACC7C8C" w14:textId="77777777" w:rsidR="00092BE3" w:rsidRPr="00092BE3" w:rsidRDefault="00092BE3" w:rsidP="00092BE3">
      <w:pPr>
        <w:pStyle w:val="SC-Source"/>
        <w:rPr>
          <w:ins w:id="1539" w:author="Nate Bachmeier [AWS-SA]" w:date="2023-04-09T19:10:00Z"/>
          <w:rPrChange w:id="1540" w:author="Nate Bachmeier [AWS-SA]" w:date="2023-04-09T19:10:00Z">
            <w:rPr>
              <w:ins w:id="1541" w:author="Nate Bachmeier [AWS-SA]" w:date="2023-04-09T19:10:00Z"/>
              <w:color w:val="D4D4D4"/>
            </w:rPr>
          </w:rPrChange>
        </w:rPr>
        <w:pPrChange w:id="1542" w:author="Nate Bachmeier [AWS-SA]" w:date="2023-04-09T19:10:00Z">
          <w:pPr>
            <w:shd w:val="clear" w:color="auto" w:fill="1E1E1E"/>
            <w:spacing w:line="285" w:lineRule="atLeast"/>
            <w:ind w:firstLine="0"/>
          </w:pPr>
        </w:pPrChange>
      </w:pPr>
      <w:ins w:id="1543" w:author="Nate Bachmeier [AWS-SA]" w:date="2023-04-09T19:10:00Z">
        <w:r w:rsidRPr="00092BE3">
          <w:rPr>
            <w:rPrChange w:id="1544" w:author="Nate Bachmeier [AWS-SA]" w:date="2023-04-09T19:10:00Z">
              <w:rPr>
                <w:color w:val="D4D4D4"/>
              </w:rPr>
            </w:rPrChange>
          </w:rPr>
          <w:t xml:space="preserve">  </w:t>
        </w:r>
        <w:r w:rsidRPr="00092BE3">
          <w:rPr>
            <w:rPrChange w:id="1545" w:author="Nate Bachmeier [AWS-SA]" w:date="2023-04-09T19:10:00Z">
              <w:rPr>
                <w:color w:val="569CD6"/>
              </w:rPr>
            </w:rPrChange>
          </w:rPr>
          <w:t>def</w:t>
        </w:r>
        <w:r w:rsidRPr="00092BE3">
          <w:rPr>
            <w:rPrChange w:id="1546" w:author="Nate Bachmeier [AWS-SA]" w:date="2023-04-09T19:10:00Z">
              <w:rPr>
                <w:color w:val="D4D4D4"/>
              </w:rPr>
            </w:rPrChange>
          </w:rPr>
          <w:t xml:space="preserve"> </w:t>
        </w:r>
        <w:r w:rsidRPr="00092BE3">
          <w:rPr>
            <w:rPrChange w:id="1547" w:author="Nate Bachmeier [AWS-SA]" w:date="2023-04-09T19:10:00Z">
              <w:rPr>
                <w:color w:val="DCDCAA"/>
              </w:rPr>
            </w:rPrChange>
          </w:rPr>
          <w:t>process_frames</w:t>
        </w:r>
        <w:r w:rsidRPr="00092BE3">
          <w:rPr>
            <w:rPrChange w:id="1548" w:author="Nate Bachmeier [AWS-SA]" w:date="2023-04-09T19:10:00Z">
              <w:rPr>
                <w:color w:val="D4D4D4"/>
              </w:rPr>
            </w:rPrChange>
          </w:rPr>
          <w:t>(</w:t>
        </w:r>
        <w:r w:rsidRPr="00092BE3">
          <w:rPr>
            <w:rPrChange w:id="1549" w:author="Nate Bachmeier [AWS-SA]" w:date="2023-04-09T19:10:00Z">
              <w:rPr>
                <w:color w:val="9CDCFE"/>
              </w:rPr>
            </w:rPrChange>
          </w:rPr>
          <w:t>self</w:t>
        </w:r>
        <w:r w:rsidRPr="00092BE3">
          <w:rPr>
            <w:rPrChange w:id="1550" w:author="Nate Bachmeier [AWS-SA]" w:date="2023-04-09T19:10:00Z">
              <w:rPr>
                <w:color w:val="D4D4D4"/>
              </w:rPr>
            </w:rPrChange>
          </w:rPr>
          <w:t>)-&gt;</w:t>
        </w:r>
        <w:r w:rsidRPr="00092BE3">
          <w:t>Report</w:t>
        </w:r>
        <w:r w:rsidRPr="00092BE3">
          <w:rPr>
            <w:rPrChange w:id="1551" w:author="Nate Bachmeier [AWS-SA]" w:date="2023-04-09T19:10:00Z">
              <w:rPr>
                <w:color w:val="D4D4D4"/>
              </w:rPr>
            </w:rPrChange>
          </w:rPr>
          <w:t>:</w:t>
        </w:r>
      </w:ins>
    </w:p>
    <w:p w14:paraId="61D2BF81" w14:textId="77777777" w:rsidR="00092BE3" w:rsidRPr="00092BE3" w:rsidRDefault="00092BE3" w:rsidP="00092BE3">
      <w:pPr>
        <w:pStyle w:val="SC-Source"/>
        <w:rPr>
          <w:ins w:id="1552" w:author="Nate Bachmeier [AWS-SA]" w:date="2023-04-09T19:10:00Z"/>
          <w:rPrChange w:id="1553" w:author="Nate Bachmeier [AWS-SA]" w:date="2023-04-09T19:10:00Z">
            <w:rPr>
              <w:ins w:id="1554" w:author="Nate Bachmeier [AWS-SA]" w:date="2023-04-09T19:10:00Z"/>
              <w:color w:val="D4D4D4"/>
            </w:rPr>
          </w:rPrChange>
        </w:rPr>
        <w:pPrChange w:id="1555" w:author="Nate Bachmeier [AWS-SA]" w:date="2023-04-09T19:10:00Z">
          <w:pPr>
            <w:shd w:val="clear" w:color="auto" w:fill="1E1E1E"/>
            <w:spacing w:line="285" w:lineRule="atLeast"/>
            <w:ind w:firstLine="0"/>
          </w:pPr>
        </w:pPrChange>
      </w:pPr>
      <w:ins w:id="1556" w:author="Nate Bachmeier [AWS-SA]" w:date="2023-04-09T19:10:00Z">
        <w:r w:rsidRPr="00092BE3">
          <w:rPr>
            <w:rPrChange w:id="1557" w:author="Nate Bachmeier [AWS-SA]" w:date="2023-04-09T19:10:00Z">
              <w:rPr>
                <w:color w:val="D4D4D4"/>
              </w:rPr>
            </w:rPrChange>
          </w:rPr>
          <w:t xml:space="preserve">    </w:t>
        </w:r>
        <w:r w:rsidRPr="00092BE3">
          <w:rPr>
            <w:rPrChange w:id="1558" w:author="Nate Bachmeier [AWS-SA]" w:date="2023-04-09T19:10:00Z">
              <w:rPr>
                <w:color w:val="9CDCFE"/>
              </w:rPr>
            </w:rPrChange>
          </w:rPr>
          <w:t>report</w:t>
        </w:r>
        <w:r w:rsidRPr="00092BE3">
          <w:rPr>
            <w:rPrChange w:id="1559" w:author="Nate Bachmeier [AWS-SA]" w:date="2023-04-09T19:10:00Z">
              <w:rPr>
                <w:color w:val="D4D4D4"/>
              </w:rPr>
            </w:rPrChange>
          </w:rPr>
          <w:t xml:space="preserve"> = </w:t>
        </w:r>
        <w:r w:rsidRPr="00092BE3">
          <w:t>Report</w:t>
        </w:r>
        <w:r w:rsidRPr="00092BE3">
          <w:rPr>
            <w:rPrChange w:id="1560" w:author="Nate Bachmeier [AWS-SA]" w:date="2023-04-09T19:10:00Z">
              <w:rPr>
                <w:color w:val="D4D4D4"/>
              </w:rPr>
            </w:rPrChange>
          </w:rPr>
          <w:t>(</w:t>
        </w:r>
        <w:r w:rsidRPr="00092BE3">
          <w:rPr>
            <w:rPrChange w:id="1561" w:author="Nate Bachmeier [AWS-SA]" w:date="2023-04-09T19:10:00Z">
              <w:rPr>
                <w:color w:val="9CDCFE"/>
              </w:rPr>
            </w:rPrChange>
          </w:rPr>
          <w:t>self</w:t>
        </w:r>
        <w:r w:rsidRPr="00092BE3">
          <w:rPr>
            <w:rPrChange w:id="1562" w:author="Nate Bachmeier [AWS-SA]" w:date="2023-04-09T19:10:00Z">
              <w:rPr>
                <w:color w:val="D4D4D4"/>
              </w:rPr>
            </w:rPrChange>
          </w:rPr>
          <w:t>.</w:t>
        </w:r>
        <w:r w:rsidRPr="00092BE3">
          <w:rPr>
            <w:rPrChange w:id="1563" w:author="Nate Bachmeier [AWS-SA]" w:date="2023-04-09T19:10:00Z">
              <w:rPr>
                <w:color w:val="9CDCFE"/>
              </w:rPr>
            </w:rPrChange>
          </w:rPr>
          <w:t>payload</w:t>
        </w:r>
        <w:r w:rsidRPr="00092BE3">
          <w:rPr>
            <w:rPrChange w:id="1564" w:author="Nate Bachmeier [AWS-SA]" w:date="2023-04-09T19:10:00Z">
              <w:rPr>
                <w:color w:val="D4D4D4"/>
              </w:rPr>
            </w:rPrChange>
          </w:rPr>
          <w:t>)</w:t>
        </w:r>
      </w:ins>
    </w:p>
    <w:p w14:paraId="6D099DFD" w14:textId="77777777" w:rsidR="00092BE3" w:rsidRPr="00092BE3" w:rsidRDefault="00092BE3" w:rsidP="00092BE3">
      <w:pPr>
        <w:pStyle w:val="SC-Source"/>
        <w:rPr>
          <w:ins w:id="1565" w:author="Nate Bachmeier [AWS-SA]" w:date="2023-04-09T19:10:00Z"/>
          <w:rPrChange w:id="1566" w:author="Nate Bachmeier [AWS-SA]" w:date="2023-04-09T19:10:00Z">
            <w:rPr>
              <w:ins w:id="1567" w:author="Nate Bachmeier [AWS-SA]" w:date="2023-04-09T19:10:00Z"/>
              <w:color w:val="D4D4D4"/>
            </w:rPr>
          </w:rPrChange>
        </w:rPr>
        <w:pPrChange w:id="1568" w:author="Nate Bachmeier [AWS-SA]" w:date="2023-04-09T19:10:00Z">
          <w:pPr>
            <w:shd w:val="clear" w:color="auto" w:fill="1E1E1E"/>
            <w:spacing w:line="285" w:lineRule="atLeast"/>
            <w:ind w:firstLine="0"/>
          </w:pPr>
        </w:pPrChange>
      </w:pPr>
      <w:ins w:id="1569" w:author="Nate Bachmeier [AWS-SA]" w:date="2023-04-09T19:10:00Z">
        <w:r w:rsidRPr="00092BE3">
          <w:rPr>
            <w:rPrChange w:id="1570" w:author="Nate Bachmeier [AWS-SA]" w:date="2023-04-09T19:10:00Z">
              <w:rPr>
                <w:color w:val="D4D4D4"/>
              </w:rPr>
            </w:rPrChange>
          </w:rPr>
          <w:t xml:space="preserve">    </w:t>
        </w:r>
        <w:r w:rsidRPr="00092BE3">
          <w:rPr>
            <w:rPrChange w:id="1571" w:author="Nate Bachmeier [AWS-SA]" w:date="2023-04-09T19:10:00Z">
              <w:rPr>
                <w:color w:val="C586C0"/>
              </w:rPr>
            </w:rPrChange>
          </w:rPr>
          <w:t>for</w:t>
        </w:r>
        <w:r w:rsidRPr="00092BE3">
          <w:rPr>
            <w:rPrChange w:id="1572" w:author="Nate Bachmeier [AWS-SA]" w:date="2023-04-09T19:10:00Z">
              <w:rPr>
                <w:color w:val="D4D4D4"/>
              </w:rPr>
            </w:rPrChange>
          </w:rPr>
          <w:t xml:space="preserve"> </w:t>
        </w:r>
        <w:r w:rsidRPr="00092BE3">
          <w:rPr>
            <w:rPrChange w:id="1573" w:author="Nate Bachmeier [AWS-SA]" w:date="2023-04-09T19:10:00Z">
              <w:rPr>
                <w:color w:val="9CDCFE"/>
              </w:rPr>
            </w:rPrChange>
          </w:rPr>
          <w:t>frame</w:t>
        </w:r>
        <w:r w:rsidRPr="00092BE3">
          <w:rPr>
            <w:rPrChange w:id="1574" w:author="Nate Bachmeier [AWS-SA]" w:date="2023-04-09T19:10:00Z">
              <w:rPr>
                <w:color w:val="D4D4D4"/>
              </w:rPr>
            </w:rPrChange>
          </w:rPr>
          <w:t xml:space="preserve">, </w:t>
        </w:r>
        <w:r w:rsidRPr="00092BE3">
          <w:rPr>
            <w:rPrChange w:id="1575" w:author="Nate Bachmeier [AWS-SA]" w:date="2023-04-09T19:10:00Z">
              <w:rPr>
                <w:color w:val="9CDCFE"/>
              </w:rPr>
            </w:rPrChange>
          </w:rPr>
          <w:t>offset</w:t>
        </w:r>
        <w:r w:rsidRPr="00092BE3">
          <w:rPr>
            <w:rPrChange w:id="1576" w:author="Nate Bachmeier [AWS-SA]" w:date="2023-04-09T19:10:00Z">
              <w:rPr>
                <w:color w:val="D4D4D4"/>
              </w:rPr>
            </w:rPrChange>
          </w:rPr>
          <w:t xml:space="preserve"> </w:t>
        </w:r>
        <w:r w:rsidRPr="00092BE3">
          <w:rPr>
            <w:rPrChange w:id="1577" w:author="Nate Bachmeier [AWS-SA]" w:date="2023-04-09T19:10:00Z">
              <w:rPr>
                <w:color w:val="C586C0"/>
              </w:rPr>
            </w:rPrChange>
          </w:rPr>
          <w:t>in</w:t>
        </w:r>
        <w:r w:rsidRPr="00092BE3">
          <w:rPr>
            <w:rPrChange w:id="1578" w:author="Nate Bachmeier [AWS-SA]" w:date="2023-04-09T19:10:00Z">
              <w:rPr>
                <w:color w:val="D4D4D4"/>
              </w:rPr>
            </w:rPrChange>
          </w:rPr>
          <w:t xml:space="preserve"> </w:t>
        </w:r>
        <w:r w:rsidRPr="00092BE3">
          <w:rPr>
            <w:rPrChange w:id="1579" w:author="Nate Bachmeier [AWS-SA]" w:date="2023-04-09T19:10:00Z">
              <w:rPr>
                <w:color w:val="9CDCFE"/>
              </w:rPr>
            </w:rPrChange>
          </w:rPr>
          <w:t>self</w:t>
        </w:r>
        <w:r w:rsidRPr="00092BE3">
          <w:rPr>
            <w:rPrChange w:id="1580" w:author="Nate Bachmeier [AWS-SA]" w:date="2023-04-09T19:10:00Z">
              <w:rPr>
                <w:color w:val="D4D4D4"/>
              </w:rPr>
            </w:rPrChange>
          </w:rPr>
          <w:t>.</w:t>
        </w:r>
        <w:r w:rsidRPr="00092BE3">
          <w:rPr>
            <w:rPrChange w:id="1581" w:author="Nate Bachmeier [AWS-SA]" w:date="2023-04-09T19:10:00Z">
              <w:rPr>
                <w:color w:val="DCDCAA"/>
              </w:rPr>
            </w:rPrChange>
          </w:rPr>
          <w:t>frames</w:t>
        </w:r>
        <w:r w:rsidRPr="00092BE3">
          <w:rPr>
            <w:rPrChange w:id="1582" w:author="Nate Bachmeier [AWS-SA]" w:date="2023-04-09T19:10:00Z">
              <w:rPr>
                <w:color w:val="D4D4D4"/>
              </w:rPr>
            </w:rPrChange>
          </w:rPr>
          <w:t>():</w:t>
        </w:r>
      </w:ins>
    </w:p>
    <w:p w14:paraId="24FEE2DB" w14:textId="77777777" w:rsidR="00092BE3" w:rsidRPr="00092BE3" w:rsidRDefault="00092BE3" w:rsidP="00092BE3">
      <w:pPr>
        <w:pStyle w:val="SC-Source"/>
        <w:rPr>
          <w:ins w:id="1583" w:author="Nate Bachmeier [AWS-SA]" w:date="2023-04-09T19:10:00Z"/>
          <w:rPrChange w:id="1584" w:author="Nate Bachmeier [AWS-SA]" w:date="2023-04-09T19:10:00Z">
            <w:rPr>
              <w:ins w:id="1585" w:author="Nate Bachmeier [AWS-SA]" w:date="2023-04-09T19:10:00Z"/>
              <w:color w:val="D4D4D4"/>
            </w:rPr>
          </w:rPrChange>
        </w:rPr>
        <w:pPrChange w:id="1586" w:author="Nate Bachmeier [AWS-SA]" w:date="2023-04-09T19:10:00Z">
          <w:pPr>
            <w:shd w:val="clear" w:color="auto" w:fill="1E1E1E"/>
            <w:spacing w:line="285" w:lineRule="atLeast"/>
            <w:ind w:firstLine="0"/>
          </w:pPr>
        </w:pPrChange>
      </w:pPr>
      <w:ins w:id="1587" w:author="Nate Bachmeier [AWS-SA]" w:date="2023-04-09T19:10:00Z">
        <w:r w:rsidRPr="00092BE3">
          <w:rPr>
            <w:rPrChange w:id="1588" w:author="Nate Bachmeier [AWS-SA]" w:date="2023-04-09T19:10:00Z">
              <w:rPr>
                <w:color w:val="D4D4D4"/>
              </w:rPr>
            </w:rPrChange>
          </w:rPr>
          <w:t xml:space="preserve">      </w:t>
        </w:r>
        <w:r w:rsidRPr="00092BE3">
          <w:rPr>
            <w:rPrChange w:id="1589" w:author="Nate Bachmeier [AWS-SA]" w:date="2023-04-09T19:10:00Z">
              <w:rPr>
                <w:color w:val="9CDCFE"/>
              </w:rPr>
            </w:rPrChange>
          </w:rPr>
          <w:t>datum</w:t>
        </w:r>
        <w:r w:rsidRPr="00092BE3">
          <w:rPr>
            <w:rPrChange w:id="1590" w:author="Nate Bachmeier [AWS-SA]" w:date="2023-04-09T19:10:00Z">
              <w:rPr>
                <w:color w:val="D4D4D4"/>
              </w:rPr>
            </w:rPrChange>
          </w:rPr>
          <w:t xml:space="preserve"> = </w:t>
        </w:r>
        <w:r w:rsidRPr="00092BE3">
          <w:t>op</w:t>
        </w:r>
        <w:r w:rsidRPr="00092BE3">
          <w:rPr>
            <w:rPrChange w:id="1591" w:author="Nate Bachmeier [AWS-SA]" w:date="2023-04-09T19:10:00Z">
              <w:rPr>
                <w:color w:val="D4D4D4"/>
              </w:rPr>
            </w:rPrChange>
          </w:rPr>
          <w:t>.Datum()</w:t>
        </w:r>
      </w:ins>
    </w:p>
    <w:p w14:paraId="6151AD6B" w14:textId="77777777" w:rsidR="00092BE3" w:rsidRPr="00092BE3" w:rsidRDefault="00092BE3" w:rsidP="00092BE3">
      <w:pPr>
        <w:pStyle w:val="SC-Source"/>
        <w:rPr>
          <w:ins w:id="1592" w:author="Nate Bachmeier [AWS-SA]" w:date="2023-04-09T19:10:00Z"/>
          <w:rPrChange w:id="1593" w:author="Nate Bachmeier [AWS-SA]" w:date="2023-04-09T19:10:00Z">
            <w:rPr>
              <w:ins w:id="1594" w:author="Nate Bachmeier [AWS-SA]" w:date="2023-04-09T19:10:00Z"/>
              <w:color w:val="D4D4D4"/>
            </w:rPr>
          </w:rPrChange>
        </w:rPr>
        <w:pPrChange w:id="1595" w:author="Nate Bachmeier [AWS-SA]" w:date="2023-04-09T19:10:00Z">
          <w:pPr>
            <w:shd w:val="clear" w:color="auto" w:fill="1E1E1E"/>
            <w:spacing w:line="285" w:lineRule="atLeast"/>
            <w:ind w:firstLine="0"/>
          </w:pPr>
        </w:pPrChange>
      </w:pPr>
      <w:ins w:id="1596" w:author="Nate Bachmeier [AWS-SA]" w:date="2023-04-09T19:10:00Z">
        <w:r w:rsidRPr="00092BE3">
          <w:rPr>
            <w:rPrChange w:id="1597" w:author="Nate Bachmeier [AWS-SA]" w:date="2023-04-09T19:10:00Z">
              <w:rPr>
                <w:color w:val="D4D4D4"/>
              </w:rPr>
            </w:rPrChange>
          </w:rPr>
          <w:t xml:space="preserve">      </w:t>
        </w:r>
        <w:r w:rsidRPr="00092BE3">
          <w:rPr>
            <w:rPrChange w:id="1598" w:author="Nate Bachmeier [AWS-SA]" w:date="2023-04-09T19:10:00Z">
              <w:rPr>
                <w:color w:val="9CDCFE"/>
              </w:rPr>
            </w:rPrChange>
          </w:rPr>
          <w:t>datum</w:t>
        </w:r>
        <w:r w:rsidRPr="00092BE3">
          <w:rPr>
            <w:rPrChange w:id="1599" w:author="Nate Bachmeier [AWS-SA]" w:date="2023-04-09T19:10:00Z">
              <w:rPr>
                <w:color w:val="D4D4D4"/>
              </w:rPr>
            </w:rPrChange>
          </w:rPr>
          <w:t xml:space="preserve">.cvInputData = </w:t>
        </w:r>
        <w:r w:rsidRPr="00092BE3">
          <w:rPr>
            <w:rPrChange w:id="1600" w:author="Nate Bachmeier [AWS-SA]" w:date="2023-04-09T19:10:00Z">
              <w:rPr>
                <w:color w:val="9CDCFE"/>
              </w:rPr>
            </w:rPrChange>
          </w:rPr>
          <w:t>frame</w:t>
        </w:r>
      </w:ins>
    </w:p>
    <w:p w14:paraId="1576D51D" w14:textId="77777777" w:rsidR="00092BE3" w:rsidRPr="00092BE3" w:rsidRDefault="00092BE3" w:rsidP="00092BE3">
      <w:pPr>
        <w:pStyle w:val="SC-Source"/>
        <w:rPr>
          <w:ins w:id="1601" w:author="Nate Bachmeier [AWS-SA]" w:date="2023-04-09T19:10:00Z"/>
          <w:rPrChange w:id="1602" w:author="Nate Bachmeier [AWS-SA]" w:date="2023-04-09T19:10:00Z">
            <w:rPr>
              <w:ins w:id="1603" w:author="Nate Bachmeier [AWS-SA]" w:date="2023-04-09T19:10:00Z"/>
              <w:color w:val="D4D4D4"/>
            </w:rPr>
          </w:rPrChange>
        </w:rPr>
        <w:pPrChange w:id="1604" w:author="Nate Bachmeier [AWS-SA]" w:date="2023-04-09T19:10:00Z">
          <w:pPr>
            <w:shd w:val="clear" w:color="auto" w:fill="1E1E1E"/>
            <w:spacing w:line="285" w:lineRule="atLeast"/>
            <w:ind w:firstLine="0"/>
          </w:pPr>
        </w:pPrChange>
      </w:pPr>
      <w:ins w:id="1605" w:author="Nate Bachmeier [AWS-SA]" w:date="2023-04-09T19:10:00Z">
        <w:r w:rsidRPr="00092BE3">
          <w:rPr>
            <w:rPrChange w:id="1606" w:author="Nate Bachmeier [AWS-SA]" w:date="2023-04-09T19:10:00Z">
              <w:rPr>
                <w:color w:val="D4D4D4"/>
              </w:rPr>
            </w:rPrChange>
          </w:rPr>
          <w:t xml:space="preserve">      </w:t>
        </w:r>
        <w:r w:rsidRPr="00092BE3">
          <w:rPr>
            <w:rPrChange w:id="1607" w:author="Nate Bachmeier [AWS-SA]" w:date="2023-04-09T19:10:00Z">
              <w:rPr>
                <w:color w:val="9CDCFE"/>
              </w:rPr>
            </w:rPrChange>
          </w:rPr>
          <w:t>opWrapper</w:t>
        </w:r>
        <w:r w:rsidRPr="00092BE3">
          <w:rPr>
            <w:rPrChange w:id="1608" w:author="Nate Bachmeier [AWS-SA]" w:date="2023-04-09T19:10:00Z">
              <w:rPr>
                <w:color w:val="D4D4D4"/>
              </w:rPr>
            </w:rPrChange>
          </w:rPr>
          <w:t>.emplaceAndPop([</w:t>
        </w:r>
        <w:r w:rsidRPr="00092BE3">
          <w:rPr>
            <w:rPrChange w:id="1609" w:author="Nate Bachmeier [AWS-SA]" w:date="2023-04-09T19:10:00Z">
              <w:rPr>
                <w:color w:val="9CDCFE"/>
              </w:rPr>
            </w:rPrChange>
          </w:rPr>
          <w:t>datum</w:t>
        </w:r>
        <w:r w:rsidRPr="00092BE3">
          <w:rPr>
            <w:rPrChange w:id="1610" w:author="Nate Bachmeier [AWS-SA]" w:date="2023-04-09T19:10:00Z">
              <w:rPr>
                <w:color w:val="D4D4D4"/>
              </w:rPr>
            </w:rPrChange>
          </w:rPr>
          <w:t>])</w:t>
        </w:r>
      </w:ins>
    </w:p>
    <w:p w14:paraId="0ADA7AF3" w14:textId="77777777" w:rsidR="00092BE3" w:rsidRPr="00092BE3" w:rsidRDefault="00092BE3" w:rsidP="00092BE3">
      <w:pPr>
        <w:pStyle w:val="SC-Source"/>
        <w:rPr>
          <w:ins w:id="1611" w:author="Nate Bachmeier [AWS-SA]" w:date="2023-04-09T19:10:00Z"/>
          <w:rPrChange w:id="1612" w:author="Nate Bachmeier [AWS-SA]" w:date="2023-04-09T19:10:00Z">
            <w:rPr>
              <w:ins w:id="1613" w:author="Nate Bachmeier [AWS-SA]" w:date="2023-04-09T19:10:00Z"/>
              <w:color w:val="D4D4D4"/>
            </w:rPr>
          </w:rPrChange>
        </w:rPr>
        <w:pPrChange w:id="1614" w:author="Nate Bachmeier [AWS-SA]" w:date="2023-04-09T19:10:00Z">
          <w:pPr>
            <w:shd w:val="clear" w:color="auto" w:fill="1E1E1E"/>
            <w:spacing w:line="285" w:lineRule="atLeast"/>
            <w:ind w:firstLine="0"/>
          </w:pPr>
        </w:pPrChange>
      </w:pPr>
      <w:ins w:id="1615" w:author="Nate Bachmeier [AWS-SA]" w:date="2023-04-09T19:10:00Z">
        <w:r w:rsidRPr="00092BE3">
          <w:rPr>
            <w:rPrChange w:id="1616" w:author="Nate Bachmeier [AWS-SA]" w:date="2023-04-09T19:10:00Z">
              <w:rPr>
                <w:color w:val="D4D4D4"/>
              </w:rPr>
            </w:rPrChange>
          </w:rPr>
          <w:t xml:space="preserve">      </w:t>
        </w:r>
        <w:r w:rsidRPr="00092BE3">
          <w:rPr>
            <w:rPrChange w:id="1617" w:author="Nate Bachmeier [AWS-SA]" w:date="2023-04-09T19:10:00Z">
              <w:rPr>
                <w:color w:val="9CDCFE"/>
              </w:rPr>
            </w:rPrChange>
          </w:rPr>
          <w:t>report</w:t>
        </w:r>
        <w:r w:rsidRPr="00092BE3">
          <w:rPr>
            <w:rPrChange w:id="1618" w:author="Nate Bachmeier [AWS-SA]" w:date="2023-04-09T19:10:00Z">
              <w:rPr>
                <w:color w:val="D4D4D4"/>
              </w:rPr>
            </w:rPrChange>
          </w:rPr>
          <w:t>.</w:t>
        </w:r>
        <w:r w:rsidRPr="00092BE3">
          <w:rPr>
            <w:rPrChange w:id="1619" w:author="Nate Bachmeier [AWS-SA]" w:date="2023-04-09T19:10:00Z">
              <w:rPr>
                <w:color w:val="DCDCAA"/>
              </w:rPr>
            </w:rPrChange>
          </w:rPr>
          <w:t>add_frame_node</w:t>
        </w:r>
        <w:r w:rsidRPr="00092BE3">
          <w:rPr>
            <w:rPrChange w:id="1620" w:author="Nate Bachmeier [AWS-SA]" w:date="2023-04-09T19:10:00Z">
              <w:rPr>
                <w:color w:val="D4D4D4"/>
              </w:rPr>
            </w:rPrChange>
          </w:rPr>
          <w:t>(</w:t>
        </w:r>
        <w:r w:rsidRPr="00092BE3">
          <w:rPr>
            <w:rPrChange w:id="1621" w:author="Nate Bachmeier [AWS-SA]" w:date="2023-04-09T19:10:00Z">
              <w:rPr>
                <w:color w:val="9CDCFE"/>
              </w:rPr>
            </w:rPrChange>
          </w:rPr>
          <w:t>datum</w:t>
        </w:r>
        <w:r w:rsidRPr="00092BE3">
          <w:rPr>
            <w:rPrChange w:id="1622" w:author="Nate Bachmeier [AWS-SA]" w:date="2023-04-09T19:10:00Z">
              <w:rPr>
                <w:color w:val="D4D4D4"/>
              </w:rPr>
            </w:rPrChange>
          </w:rPr>
          <w:t xml:space="preserve">, </w:t>
        </w:r>
        <w:r w:rsidRPr="00092BE3">
          <w:rPr>
            <w:rPrChange w:id="1623" w:author="Nate Bachmeier [AWS-SA]" w:date="2023-04-09T19:10:00Z">
              <w:rPr>
                <w:color w:val="9CDCFE"/>
              </w:rPr>
            </w:rPrChange>
          </w:rPr>
          <w:t>offset</w:t>
        </w:r>
        <w:r w:rsidRPr="00092BE3">
          <w:rPr>
            <w:rPrChange w:id="1624" w:author="Nate Bachmeier [AWS-SA]" w:date="2023-04-09T19:10:00Z">
              <w:rPr>
                <w:color w:val="D4D4D4"/>
              </w:rPr>
            </w:rPrChange>
          </w:rPr>
          <w:t>)</w:t>
        </w:r>
      </w:ins>
    </w:p>
    <w:p w14:paraId="7AAB85B4" w14:textId="77777777" w:rsidR="00092BE3" w:rsidRPr="00092BE3" w:rsidRDefault="00092BE3" w:rsidP="00092BE3">
      <w:pPr>
        <w:pStyle w:val="SC-Source"/>
        <w:rPr>
          <w:ins w:id="1625" w:author="Nate Bachmeier [AWS-SA]" w:date="2023-04-09T19:10:00Z"/>
          <w:rPrChange w:id="1626" w:author="Nate Bachmeier [AWS-SA]" w:date="2023-04-09T19:10:00Z">
            <w:rPr>
              <w:ins w:id="1627" w:author="Nate Bachmeier [AWS-SA]" w:date="2023-04-09T19:10:00Z"/>
              <w:color w:val="D4D4D4"/>
            </w:rPr>
          </w:rPrChange>
        </w:rPr>
        <w:pPrChange w:id="1628" w:author="Nate Bachmeier [AWS-SA]" w:date="2023-04-09T19:10:00Z">
          <w:pPr>
            <w:shd w:val="clear" w:color="auto" w:fill="1E1E1E"/>
            <w:spacing w:line="285" w:lineRule="atLeast"/>
            <w:ind w:firstLine="0"/>
          </w:pPr>
        </w:pPrChange>
      </w:pPr>
      <w:ins w:id="1629" w:author="Nate Bachmeier [AWS-SA]" w:date="2023-04-09T19:10:00Z">
        <w:r w:rsidRPr="00092BE3">
          <w:rPr>
            <w:rPrChange w:id="1630" w:author="Nate Bachmeier [AWS-SA]" w:date="2023-04-09T19:10:00Z">
              <w:rPr>
                <w:color w:val="D4D4D4"/>
              </w:rPr>
            </w:rPrChange>
          </w:rPr>
          <w:t xml:space="preserve">    </w:t>
        </w:r>
      </w:ins>
    </w:p>
    <w:p w14:paraId="6315B63F" w14:textId="11BE49B7" w:rsidR="00092BE3" w:rsidRDefault="00092BE3" w:rsidP="00092BE3">
      <w:pPr>
        <w:pStyle w:val="SC-Source"/>
        <w:rPr>
          <w:ins w:id="1631" w:author="Nate Bachmeier [AWS-SA]" w:date="2023-04-09T19:11:00Z"/>
        </w:rPr>
      </w:pPr>
      <w:ins w:id="1632" w:author="Nate Bachmeier [AWS-SA]" w:date="2023-04-09T19:10:00Z">
        <w:r w:rsidRPr="00092BE3">
          <w:rPr>
            <w:rPrChange w:id="1633" w:author="Nate Bachmeier [AWS-SA]" w:date="2023-04-09T19:10:00Z">
              <w:rPr>
                <w:color w:val="D4D4D4"/>
              </w:rPr>
            </w:rPrChange>
          </w:rPr>
          <w:t xml:space="preserve">    </w:t>
        </w:r>
        <w:r w:rsidRPr="00092BE3">
          <w:rPr>
            <w:rPrChange w:id="1634" w:author="Nate Bachmeier [AWS-SA]" w:date="2023-04-09T19:10:00Z">
              <w:rPr>
                <w:color w:val="C586C0"/>
              </w:rPr>
            </w:rPrChange>
          </w:rPr>
          <w:t>return</w:t>
        </w:r>
        <w:r w:rsidRPr="00092BE3">
          <w:rPr>
            <w:rPrChange w:id="1635" w:author="Nate Bachmeier [AWS-SA]" w:date="2023-04-09T19:10:00Z">
              <w:rPr>
                <w:color w:val="D4D4D4"/>
              </w:rPr>
            </w:rPrChange>
          </w:rPr>
          <w:t xml:space="preserve"> </w:t>
        </w:r>
        <w:r w:rsidRPr="00092BE3">
          <w:rPr>
            <w:rPrChange w:id="1636" w:author="Nate Bachmeier [AWS-SA]" w:date="2023-04-09T19:10:00Z">
              <w:rPr>
                <w:color w:val="9CDCFE"/>
              </w:rPr>
            </w:rPrChange>
          </w:rPr>
          <w:t>report</w:t>
        </w:r>
      </w:ins>
    </w:p>
    <w:p w14:paraId="3B17E8E8" w14:textId="24791B53" w:rsidR="001E0515" w:rsidDel="00092BE3" w:rsidRDefault="00F52AAA" w:rsidP="00F52AAA">
      <w:pPr>
        <w:rPr>
          <w:del w:id="1637" w:author="Nate Bachmeier [AWS-SA]" w:date="2023-04-09T19:12:00Z"/>
        </w:rPr>
        <w:pPrChange w:id="1638" w:author="Nate Bachmeier [AWS-SA]" w:date="2023-04-09T19:38:00Z">
          <w:pPr/>
        </w:pPrChange>
      </w:pPr>
      <w:ins w:id="1639" w:author="Nate Bachmeier [AWS-SA]" w:date="2023-04-09T19:37:00Z">
        <w:r>
          <w:t xml:space="preserve">OpenPose reports skeletons as </w:t>
        </w:r>
        <w:r w:rsidRPr="00F52AAA">
          <w:rPr>
            <w:i/>
            <w:iCs/>
            <w:rPrChange w:id="1640" w:author="Nate Bachmeier [AWS-SA]" w:date="2023-04-09T19:37:00Z">
              <w:rPr/>
            </w:rPrChange>
          </w:rPr>
          <w:t>poseKeyPoints</w:t>
        </w:r>
        <w:r>
          <w:t xml:space="preserve"> 25x3 matrics that represent 25-body parts with respect to X-axis, Y-axis, and confidence score.</w:t>
        </w:r>
      </w:ins>
      <w:ins w:id="1641" w:author="Nate Bachmeier [AWS-SA]" w:date="2023-04-09T19:38:00Z">
        <w:r>
          <w:t xml:space="preserve"> </w:t>
        </w:r>
      </w:ins>
      <w:ins w:id="1642" w:author="Nate Bachmeier [AWS-SA]" w:date="2023-04-09T19:31:00Z">
        <w:r>
          <w:t>Th</w:t>
        </w:r>
      </w:ins>
      <w:ins w:id="1643" w:author="Nate Bachmeier [AWS-SA]" w:date="2023-04-09T19:32:00Z">
        <w:r>
          <w:t xml:space="preserve">e SkeletalExtractor </w:t>
        </w:r>
      </w:ins>
      <w:ins w:id="1644" w:author="Nate Bachmeier [AWS-SA]" w:date="2023-04-09T19:38:00Z">
        <w:r>
          <w:t xml:space="preserve">consolidates these </w:t>
        </w:r>
      </w:ins>
      <w:ins w:id="1645" w:author="Nate Bachmeier [AWS-SA]" w:date="2023-04-09T19:39:00Z">
        <w:r w:rsidR="00F609C6">
          <w:lastRenderedPageBreak/>
          <w:t>poseKeyPoints into the reports.json file</w:t>
        </w:r>
      </w:ins>
      <w:ins w:id="1646" w:author="Nate Bachmeier [AWS-SA]" w:date="2023-04-09T19:40:00Z">
        <w:r w:rsidR="00F609C6">
          <w:t xml:space="preserve"> as </w:t>
        </w:r>
      </w:ins>
      <w:ins w:id="1647" w:author="Nate Bachmeier [AWS-SA]" w:date="2023-04-09T19:39:00Z">
        <w:r w:rsidR="00F609C6">
          <w:t xml:space="preserve">a list of </w:t>
        </w:r>
        <w:r w:rsidR="00F609C6" w:rsidRPr="00F609C6">
          <w:rPr>
            <w:i/>
            <w:iCs/>
            <w:rPrChange w:id="1648" w:author="Nate Bachmeier [AWS-SA]" w:date="2023-04-09T19:39:00Z">
              <w:rPr/>
            </w:rPrChange>
          </w:rPr>
          <w:t>Frames</w:t>
        </w:r>
        <w:r w:rsidR="00F609C6">
          <w:t xml:space="preserve"> containing lists of </w:t>
        </w:r>
        <w:r w:rsidR="00F609C6" w:rsidRPr="00F609C6">
          <w:rPr>
            <w:i/>
            <w:iCs/>
            <w:rPrChange w:id="1649" w:author="Nate Bachmeier [AWS-SA]" w:date="2023-04-09T19:39:00Z">
              <w:rPr/>
            </w:rPrChange>
          </w:rPr>
          <w:t>Bodies</w:t>
        </w:r>
        <w:r w:rsidR="00F609C6">
          <w:t>.</w:t>
        </w:r>
      </w:ins>
    </w:p>
    <w:p w14:paraId="4C99B9ED" w14:textId="6C7B2E7A" w:rsidR="00092BE3" w:rsidRPr="00092BE3" w:rsidRDefault="00F609C6" w:rsidP="00F52AAA">
      <w:pPr>
        <w:pPrChange w:id="1650" w:author="Nate Bachmeier [AWS-SA]" w:date="2023-04-09T19:38:00Z">
          <w:pPr>
            <w:ind w:firstLine="0"/>
          </w:pPr>
        </w:pPrChange>
      </w:pPr>
      <w:r>
        <w:t xml:space="preserve"> The report also references a frames.tar.gz file containing the input frames and skeletal annotat</w:t>
      </w:r>
      <w:r w:rsidR="00784EE6">
        <w:t>ed output images</w:t>
      </w:r>
      <w:r>
        <w:t xml:space="preserve"> for troubleshooting purposes.</w:t>
      </w:r>
    </w:p>
    <w:p w14:paraId="44365BAE" w14:textId="0A5DC0F4" w:rsidR="00092BE3" w:rsidRDefault="00F52AAA" w:rsidP="00F52AAA">
      <w:pPr>
        <w:pStyle w:val="Caption"/>
        <w:ind w:firstLine="0"/>
        <w:rPr>
          <w:i/>
          <w:iCs w:val="0"/>
        </w:rPr>
      </w:pPr>
      <w:r w:rsidRPr="00F52AAA">
        <w:rPr>
          <w:b/>
          <w:bCs/>
          <w:rPrChange w:id="1651" w:author="Nate Bachmeier [AWS-SA]" w:date="2023-04-09T19:25:00Z">
            <w:rPr/>
          </w:rPrChange>
        </w:rPr>
        <w:t xml:space="preserve">Figure </w:t>
      </w:r>
      <w:r w:rsidRPr="00F52AAA">
        <w:rPr>
          <w:b/>
          <w:bCs/>
          <w:rPrChange w:id="1652" w:author="Nate Bachmeier [AWS-SA]" w:date="2023-04-09T19:25:00Z">
            <w:rPr/>
          </w:rPrChange>
        </w:rPr>
        <w:fldChar w:fldCharType="begin"/>
      </w:r>
      <w:r w:rsidRPr="00F52AAA">
        <w:rPr>
          <w:b/>
          <w:bCs/>
          <w:rPrChange w:id="1653" w:author="Nate Bachmeier [AWS-SA]" w:date="2023-04-09T19:25:00Z">
            <w:rPr/>
          </w:rPrChange>
        </w:rPr>
        <w:instrText xml:space="preserve"> SEQ Figure \* ARABIC </w:instrText>
      </w:r>
      <w:r w:rsidRPr="00F52AAA">
        <w:rPr>
          <w:b/>
          <w:bCs/>
          <w:rPrChange w:id="1654" w:author="Nate Bachmeier [AWS-SA]" w:date="2023-04-09T19:25:00Z">
            <w:rPr/>
          </w:rPrChange>
        </w:rPr>
        <w:fldChar w:fldCharType="separate"/>
      </w:r>
      <w:r w:rsidRPr="00F52AAA">
        <w:rPr>
          <w:b/>
          <w:bCs/>
          <w:noProof/>
          <w:rPrChange w:id="1655" w:author="Nate Bachmeier [AWS-SA]" w:date="2023-04-09T19:25:00Z">
            <w:rPr>
              <w:noProof/>
            </w:rPr>
          </w:rPrChange>
        </w:rPr>
        <w:t>29</w:t>
      </w:r>
      <w:r w:rsidRPr="00F52AAA">
        <w:rPr>
          <w:b/>
          <w:bCs/>
          <w:rPrChange w:id="1656" w:author="Nate Bachmeier [AWS-SA]" w:date="2023-04-09T19:25:00Z">
            <w:rPr/>
          </w:rPrChange>
        </w:rPr>
        <w:fldChar w:fldCharType="end"/>
      </w:r>
      <w:r>
        <w:br/>
      </w:r>
      <w:r>
        <w:rPr>
          <w:i/>
          <w:iCs w:val="0"/>
        </w:rPr>
        <w:t>Report.json schema</w:t>
      </w:r>
    </w:p>
    <w:p w14:paraId="0D11F746" w14:textId="17A414BC" w:rsidR="00F52AAA" w:rsidRDefault="00F52AAA" w:rsidP="00F52AAA">
      <w:pPr>
        <w:pStyle w:val="SC-Source"/>
      </w:pPr>
      <w:r>
        <w:t>{</w:t>
      </w:r>
      <w:r>
        <w:br/>
        <w:t xml:space="preserve">  </w:t>
      </w:r>
      <w:r w:rsidRPr="00F52AAA">
        <w:t>'</w:t>
      </w:r>
      <w:r>
        <w:t>VideoId</w:t>
      </w:r>
      <w:r w:rsidRPr="00F52AAA">
        <w:t>'</w:t>
      </w:r>
      <w:r>
        <w:t>: string,</w:t>
      </w:r>
    </w:p>
    <w:p w14:paraId="4B10962B" w14:textId="08E07849" w:rsidR="00F52AAA" w:rsidRDefault="00F52AAA" w:rsidP="00F52AAA">
      <w:pPr>
        <w:pStyle w:val="SC-Source"/>
      </w:pPr>
      <w:r>
        <w:t xml:space="preserve">  </w:t>
      </w:r>
      <w:r w:rsidRPr="00F52AAA">
        <w:t>'</w:t>
      </w:r>
      <w:r>
        <w:t>TarFile</w:t>
      </w:r>
      <w:r w:rsidRPr="00F52AAA">
        <w:t>'</w:t>
      </w:r>
      <w:r>
        <w:t>: {</w:t>
      </w:r>
      <w:r>
        <w:br/>
        <w:t xml:space="preserve">  </w:t>
      </w:r>
      <w:r>
        <w:t xml:space="preserve">  </w:t>
      </w:r>
      <w:r w:rsidRPr="00F52AAA">
        <w:t>'</w:t>
      </w:r>
      <w:r>
        <w:t>Bucket</w:t>
      </w:r>
      <w:r w:rsidRPr="00F52AAA">
        <w:t>'</w:t>
      </w:r>
      <w:r>
        <w:t>: string,</w:t>
      </w:r>
    </w:p>
    <w:p w14:paraId="6DB1519A" w14:textId="27484FBE" w:rsidR="00F52AAA" w:rsidRPr="00F52AAA" w:rsidRDefault="00F52AAA" w:rsidP="00F52AAA">
      <w:pPr>
        <w:pStyle w:val="SC-Source"/>
        <w:rPr>
          <w:rPrChange w:id="1657" w:author="Nate Bachmeier [AWS-SA]" w:date="2023-04-09T19:27:00Z">
            <w:rPr>
              <w:color w:val="D4D4D4"/>
            </w:rPr>
          </w:rPrChange>
        </w:rPr>
        <w:pPrChange w:id="1658" w:author="Nate Bachmeier [AWS-SA]" w:date="2023-04-09T19:26:00Z">
          <w:pPr>
            <w:shd w:val="clear" w:color="auto" w:fill="1E1E1E"/>
            <w:spacing w:line="285" w:lineRule="atLeast"/>
            <w:ind w:firstLine="0"/>
          </w:pPr>
        </w:pPrChange>
      </w:pPr>
      <w:r>
        <w:t xml:space="preserve">  </w:t>
      </w:r>
      <w:r>
        <w:t xml:space="preserve">  </w:t>
      </w:r>
      <w:r w:rsidRPr="00F52AAA">
        <w:t>'</w:t>
      </w:r>
      <w:r>
        <w:t>Key</w:t>
      </w:r>
      <w:r w:rsidRPr="00F52AAA">
        <w:t>'</w:t>
      </w:r>
      <w:r>
        <w:t xml:space="preserve">: </w:t>
      </w:r>
      <w:r w:rsidRPr="00F52AAA">
        <w:t>'</w:t>
      </w:r>
      <w:r>
        <w:t>frames/tarfiles/videoid/frames.tar.gz</w:t>
      </w:r>
      <w:r w:rsidRPr="00F52AAA">
        <w:t>'</w:t>
      </w:r>
      <w:r>
        <w:t>,</w:t>
      </w:r>
      <w:r>
        <w:br/>
        <w:t xml:space="preserve">  },</w:t>
      </w:r>
    </w:p>
    <w:p w14:paraId="09587A09" w14:textId="7AC89386" w:rsidR="00F52AAA" w:rsidRPr="00F52AAA" w:rsidRDefault="00F52AAA" w:rsidP="00F52AAA">
      <w:pPr>
        <w:pStyle w:val="SC-Source"/>
        <w:pPrChange w:id="1659" w:author="Nate Bachmeier [AWS-SA]" w:date="2023-04-09T19:25:00Z">
          <w:pPr>
            <w:ind w:firstLine="0"/>
          </w:pPr>
        </w:pPrChange>
      </w:pPr>
      <w:r>
        <w:t xml:space="preserve">  </w:t>
      </w:r>
      <w:r w:rsidRPr="00F52AAA">
        <w:t>'</w:t>
      </w:r>
      <w:r>
        <w:t>Frames</w:t>
      </w:r>
      <w:r w:rsidRPr="00F52AAA">
        <w:t>'</w:t>
      </w:r>
      <w:r>
        <w:t>: [</w:t>
      </w:r>
      <w:r>
        <w:br/>
        <w:t xml:space="preserve">    {</w:t>
      </w:r>
      <w:r>
        <w:br/>
        <w:t xml:space="preserve">      </w:t>
      </w:r>
      <w:r w:rsidRPr="00F52AAA">
        <w:t>'</w:t>
      </w:r>
      <w:r>
        <w:t>Offset</w:t>
      </w:r>
      <w:r w:rsidRPr="00F52AAA">
        <w:t>'</w:t>
      </w:r>
      <w:r>
        <w:t>: float,</w:t>
      </w:r>
      <w:r>
        <w:br/>
      </w:r>
      <w:r>
        <w:t xml:space="preserve">      </w:t>
      </w:r>
      <w:r w:rsidRPr="00F52AAA">
        <w:t>'</w:t>
      </w:r>
      <w:r>
        <w:t>PeopleCount</w:t>
      </w:r>
      <w:r w:rsidRPr="00F52AAA">
        <w:t>'</w:t>
      </w:r>
      <w:r>
        <w:t xml:space="preserve">: </w:t>
      </w:r>
      <w:r>
        <w:t>int</w:t>
      </w:r>
      <w:r>
        <w:t>,</w:t>
      </w:r>
      <w:r>
        <w:br/>
      </w:r>
      <w:r>
        <w:t xml:space="preserve">      </w:t>
      </w:r>
      <w:r w:rsidRPr="00F52AAA">
        <w:t>'</w:t>
      </w:r>
      <w:r>
        <w:t>Error</w:t>
      </w:r>
      <w:r w:rsidRPr="00F52AAA">
        <w:t>'</w:t>
      </w:r>
      <w:r>
        <w:t xml:space="preserve">: </w:t>
      </w:r>
      <w:r>
        <w:t>string</w:t>
      </w:r>
      <w:r>
        <w:t>,</w:t>
      </w:r>
      <w:r>
        <w:br/>
      </w:r>
      <w:r>
        <w:t xml:space="preserve">      </w:t>
      </w:r>
      <w:r w:rsidRPr="00F52AAA">
        <w:t>'</w:t>
      </w:r>
      <w:r>
        <w:t>Bodies</w:t>
      </w:r>
      <w:r w:rsidRPr="00F52AAA">
        <w:t>'</w:t>
      </w:r>
      <w:r>
        <w:t xml:space="preserve">: </w:t>
      </w:r>
      <w:r>
        <w:t>[ [poseKeyPoints], ...]</w:t>
      </w:r>
      <w:r>
        <w:t>,</w:t>
      </w:r>
      <w:r>
        <w:br/>
        <w:t xml:space="preserve">    }</w:t>
      </w:r>
      <w:r>
        <w:br/>
        <w:t xml:space="preserve">  ]</w:t>
      </w:r>
      <w:r>
        <w:br/>
        <w:t>}</w:t>
      </w:r>
    </w:p>
    <w:p w14:paraId="5D5AED45" w14:textId="32A4FA06" w:rsidR="00A96C30" w:rsidRDefault="00A96C30" w:rsidP="00A96C30">
      <w:pPr>
        <w:pStyle w:val="Heading3"/>
        <w:ind w:firstLine="0"/>
      </w:pPr>
      <w:r>
        <w:t>Frame Analyzer</w:t>
      </w:r>
    </w:p>
    <w:p w14:paraId="7E18849A" w14:textId="7175837B" w:rsidR="00A96C30" w:rsidRPr="00663C73" w:rsidRDefault="00A96C30" w:rsidP="00A96C30">
      <w:pPr>
        <w:ind w:firstLine="0"/>
      </w:pPr>
      <w:r>
        <w:tab/>
        <w:t>When the video processor uploads the frames.tar.gz into the Frame Store (Amazon S3), the service raises an event triggering the Frame Analysis. This operation identifies and processes keyframes using Amazon Rekognition, a computer vision service. Amazon Rekogniton can detect 25,000 objects, draw bounding boxes around people, and discover facial metadata</w:t>
      </w:r>
      <w:customXmlDelRangeStart w:id="1660" w:author="Nate Bachmeier [AWS-SA]" w:date="2023-04-09T20:03:00Z"/>
      <w:sdt>
        <w:sdtPr>
          <w:id w:val="1210924527"/>
          <w:citation/>
        </w:sdtPr>
        <w:sdtContent>
          <w:customXmlDelRangeEnd w:id="1660"/>
          <w:del w:id="1661" w:author="Nate Bachmeier [AWS-SA]" w:date="2023-04-09T20:03:00Z">
            <w:r w:rsidDel="00A96C30">
              <w:fldChar w:fldCharType="begin"/>
            </w:r>
            <w:r w:rsidDel="00A96C30">
              <w:delInstrText xml:space="preserve"> CITATION Mul231 \l 1033 </w:delInstrText>
            </w:r>
            <w:r w:rsidDel="00A96C30">
              <w:fldChar w:fldCharType="separate"/>
            </w:r>
            <w:r w:rsidDel="00A96C30">
              <w:rPr>
                <w:noProof/>
              </w:rPr>
              <w:delText xml:space="preserve"> (Mullennex &amp; Bachmeier, Computer Vision on AWS, 2023)</w:delText>
            </w:r>
            <w:r w:rsidDel="00A96C30">
              <w:fldChar w:fldCharType="end"/>
            </w:r>
          </w:del>
          <w:customXmlDelRangeStart w:id="1662" w:author="Nate Bachmeier [AWS-SA]" w:date="2023-04-09T20:03:00Z"/>
        </w:sdtContent>
      </w:sdt>
      <w:customXmlDelRangeEnd w:id="1662"/>
      <w:ins w:id="1663" w:author="Nate Bachmeier [AWS-SA]" w:date="2023-04-09T20:03:00Z">
        <w:r>
          <w:t xml:space="preserve"> (Mullennex</w:t>
        </w:r>
      </w:ins>
      <w:ins w:id="1664" w:author="Nate Bachmeier [AWS-SA]" w:date="2023-04-09T20:04:00Z">
        <w:r>
          <w:t xml:space="preserve"> &amp;</w:t>
        </w:r>
      </w:ins>
      <w:ins w:id="1665" w:author="Nate Bachmeier [AWS-SA]" w:date="2023-04-09T20:03:00Z">
        <w:r>
          <w:t xml:space="preserve"> </w:t>
        </w:r>
      </w:ins>
      <w:ins w:id="1666" w:author="Nate Bachmeier [AWS-SA]" w:date="2023-04-09T20:04:00Z">
        <w:r>
          <w:t>Bachmeier, 2023)</w:t>
        </w:r>
      </w:ins>
      <w:r>
        <w:t>.</w:t>
      </w:r>
      <w:ins w:id="1667" w:author="Nate Bachmeier [AWS-SA]" w:date="2023-04-09T20:04:00Z">
        <w:r>
          <w:t xml:space="preserve"> </w:t>
        </w:r>
      </w:ins>
      <w:ins w:id="1668" w:author="Nate Bachmeier [AWS-SA]" w:date="2023-04-09T20:25:00Z">
        <w:r w:rsidR="00663C73">
          <w:t xml:space="preserve">The Frame Analyzer generates </w:t>
        </w:r>
      </w:ins>
      <w:ins w:id="1669" w:author="Nate Bachmeier [AWS-SA]" w:date="2023-04-09T20:04:00Z">
        <w:r>
          <w:t>a</w:t>
        </w:r>
      </w:ins>
      <w:ins w:id="1670" w:author="Nate Bachmeier [AWS-SA]" w:date="2023-04-09T20:05:00Z">
        <w:r>
          <w:t xml:space="preserve"> second analysis report that overlays the OpenPose results with additional context. </w:t>
        </w:r>
      </w:ins>
      <w:ins w:id="1671" w:author="Nate Bachmeier [AWS-SA]" w:date="2023-04-09T20:20:00Z">
        <w:r w:rsidR="00663C73">
          <w:t xml:space="preserve">Suppose </w:t>
        </w:r>
      </w:ins>
      <w:ins w:id="1672" w:author="Nate Bachmeier [AWS-SA]" w:date="2023-04-09T20:21:00Z">
        <w:r w:rsidR="00663C73">
          <w:t xml:space="preserve">the skeletal movements suggest that </w:t>
        </w:r>
      </w:ins>
      <w:ins w:id="1673" w:author="Nate Bachmeier [AWS-SA]" w:date="2023-04-09T20:18:00Z">
        <w:r w:rsidR="00663C73" w:rsidRPr="00663C73">
          <w:rPr>
            <w:i/>
            <w:iCs/>
            <w:rPrChange w:id="1674" w:author="Nate Bachmeier [AWS-SA]" w:date="2023-04-09T20:21:00Z">
              <w:rPr/>
            </w:rPrChange>
          </w:rPr>
          <w:t xml:space="preserve">a </w:t>
        </w:r>
      </w:ins>
      <w:ins w:id="1675" w:author="Nate Bachmeier [AWS-SA]" w:date="2023-04-09T20:19:00Z">
        <w:r w:rsidR="00663C73" w:rsidRPr="00663C73">
          <w:rPr>
            <w:i/>
            <w:iCs/>
            <w:rPrChange w:id="1676" w:author="Nate Bachmeier [AWS-SA]" w:date="2023-04-09T20:21:00Z">
              <w:rPr/>
            </w:rPrChange>
          </w:rPr>
          <w:t>person</w:t>
        </w:r>
        <w:r w:rsidR="00663C73" w:rsidRPr="00663C73">
          <w:rPr>
            <w:i/>
            <w:iCs/>
          </w:rPr>
          <w:t>’s</w:t>
        </w:r>
        <w:r w:rsidR="00663C73" w:rsidRPr="00663C73">
          <w:rPr>
            <w:i/>
            <w:iCs/>
            <w:rPrChange w:id="1677" w:author="Nate Bachmeier [AWS-SA]" w:date="2023-04-09T20:19:00Z">
              <w:rPr/>
            </w:rPrChange>
          </w:rPr>
          <w:t xml:space="preserve"> eating</w:t>
        </w:r>
      </w:ins>
      <w:ins w:id="1678" w:author="Nate Bachmeier [AWS-SA]" w:date="2023-04-09T20:21:00Z">
        <w:r w:rsidR="00663C73">
          <w:t xml:space="preserve">. In that case, this overlay informs </w:t>
        </w:r>
        <w:r w:rsidR="00663C73">
          <w:rPr>
            <w:i/>
            <w:iCs/>
          </w:rPr>
          <w:t>what</w:t>
        </w:r>
      </w:ins>
      <w:ins w:id="1679" w:author="Nate Bachmeier [AWS-SA]" w:date="2023-04-09T20:22:00Z">
        <w:r w:rsidR="00663C73">
          <w:t xml:space="preserve"> they’re eating (eggs versus steak).</w:t>
        </w:r>
      </w:ins>
    </w:p>
    <w:p w14:paraId="5DE536D4" w14:textId="349699E6" w:rsidR="00A96C30" w:rsidRPr="00663C73" w:rsidDel="00663C73" w:rsidRDefault="00A96C30" w:rsidP="00663C73">
      <w:pPr>
        <w:ind w:firstLine="0"/>
        <w:rPr>
          <w:del w:id="1680" w:author="Nate Bachmeier [AWS-SA]" w:date="2023-04-09T20:26:00Z"/>
          <w:b/>
          <w:bCs/>
          <w:rPrChange w:id="1681" w:author="Nate Bachmeier [AWS-SA]" w:date="2023-04-09T20:27:00Z">
            <w:rPr>
              <w:del w:id="1682" w:author="Nate Bachmeier [AWS-SA]" w:date="2023-04-09T20:26:00Z"/>
            </w:rPr>
          </w:rPrChange>
        </w:rPr>
        <w:pPrChange w:id="1683" w:author="Nate Bachmeier [AWS-SA]" w:date="2023-04-09T20:26:00Z">
          <w:pPr/>
        </w:pPrChange>
      </w:pPr>
    </w:p>
    <w:p w14:paraId="5E927E96" w14:textId="795AA176" w:rsidR="00A7372C" w:rsidRPr="00663C73" w:rsidDel="00663C73" w:rsidRDefault="00322676" w:rsidP="00663C73">
      <w:pPr>
        <w:ind w:firstLine="0"/>
        <w:rPr>
          <w:del w:id="1684" w:author="Nate Bachmeier [AWS-SA]" w:date="2023-04-09T20:26:00Z"/>
          <w:b/>
          <w:bCs/>
          <w:rPrChange w:id="1685" w:author="Nate Bachmeier [AWS-SA]" w:date="2023-04-09T20:27:00Z">
            <w:rPr>
              <w:del w:id="1686" w:author="Nate Bachmeier [AWS-SA]" w:date="2023-04-09T20:26:00Z"/>
            </w:rPr>
          </w:rPrChange>
        </w:rPr>
        <w:pPrChange w:id="1687" w:author="Nate Bachmeier [AWS-SA]" w:date="2023-04-09T20:26:00Z">
          <w:pPr/>
        </w:pPrChange>
      </w:pPr>
      <w:commentRangeStart w:id="1688"/>
      <w:del w:id="1689" w:author="Nate Bachmeier [AWS-SA]" w:date="2023-04-09T20:26:00Z">
        <w:r w:rsidRPr="00663C73" w:rsidDel="00663C73">
          <w:rPr>
            <w:b/>
            <w:bCs/>
            <w:rPrChange w:id="1690" w:author="Nate Bachmeier [AWS-SA]" w:date="2023-04-09T20:27:00Z">
              <w:rPr/>
            </w:rPrChange>
          </w:rPr>
          <w:delText xml:space="preserve">Adobe Mixamo is an open-source </w:delText>
        </w:r>
        <w:commentRangeEnd w:id="1688"/>
        <w:r w:rsidR="00994640" w:rsidRPr="00663C73" w:rsidDel="00663C73">
          <w:rPr>
            <w:rStyle w:val="CommentReference"/>
            <w:rFonts w:eastAsia="Times New Roman" w:cs="Arial"/>
            <w:b/>
            <w:bCs/>
            <w:szCs w:val="20"/>
            <w:rPrChange w:id="1691" w:author="Nate Bachmeier [AWS-SA]" w:date="2023-04-09T20:27:00Z">
              <w:rPr>
                <w:rStyle w:val="CommentReference"/>
                <w:rFonts w:eastAsia="Times New Roman" w:cs="Arial"/>
                <w:szCs w:val="20"/>
              </w:rPr>
            </w:rPrChange>
          </w:rPr>
          <w:commentReference w:id="1688"/>
        </w:r>
        <w:r w:rsidRPr="00663C73" w:rsidDel="00663C73">
          <w:rPr>
            <w:b/>
            <w:bCs/>
            <w:rPrChange w:id="1692" w:author="Nate Bachmeier [AWS-SA]" w:date="2023-04-09T20:27:00Z">
              <w:rPr/>
            </w:rPrChange>
          </w:rPr>
          <w:delText xml:space="preserve">repository containing 2500 MoCAP animations and 145 characters. The study will choose three characters and five behaviors as a subset from this collection and utilize </w:delText>
        </w:r>
        <w:r w:rsidR="00C726FF" w:rsidRPr="00663C73" w:rsidDel="00663C73">
          <w:rPr>
            <w:b/>
            <w:bCs/>
            <w:rPrChange w:id="1693" w:author="Nate Bachmeier [AWS-SA]" w:date="2023-04-09T20:27:00Z">
              <w:rPr/>
            </w:rPrChange>
          </w:rPr>
          <w:delText xml:space="preserve">them across multiple test cases with varying </w:delText>
        </w:r>
        <w:r w:rsidRPr="00663C73" w:rsidDel="00663C73">
          <w:rPr>
            <w:b/>
            <w:bCs/>
            <w:rPrChange w:id="1694" w:author="Nate Bachmeier [AWS-SA]" w:date="2023-04-09T20:27:00Z">
              <w:rPr/>
            </w:rPrChange>
          </w:rPr>
          <w:delText>placement</w:delText>
        </w:r>
        <w:r w:rsidR="00C726FF" w:rsidRPr="00663C73" w:rsidDel="00663C73">
          <w:rPr>
            <w:b/>
            <w:bCs/>
            <w:rPrChange w:id="1695" w:author="Nate Bachmeier [AWS-SA]" w:date="2023-04-09T20:27:00Z">
              <w:rPr/>
            </w:rPrChange>
          </w:rPr>
          <w:delText xml:space="preserve"> options</w:delText>
        </w:r>
        <w:r w:rsidRPr="00663C73" w:rsidDel="00663C73">
          <w:rPr>
            <w:b/>
            <w:bCs/>
            <w:rPrChange w:id="1696" w:author="Nate Bachmeier [AWS-SA]" w:date="2023-04-09T20:27:00Z">
              <w:rPr/>
            </w:rPrChange>
          </w:rPr>
          <w:delText xml:space="preserve"> </w:delText>
        </w:r>
        <w:r w:rsidR="00C726FF" w:rsidRPr="00663C73" w:rsidDel="00663C73">
          <w:rPr>
            <w:b/>
            <w:bCs/>
            <w:rPrChange w:id="1697" w:author="Nate Bachmeier [AWS-SA]" w:date="2023-04-09T20:27:00Z">
              <w:rPr/>
            </w:rPrChange>
          </w:rPr>
          <w:delText xml:space="preserve">(see Figure </w:delText>
        </w:r>
        <w:r w:rsidR="00DA6289" w:rsidRPr="00663C73" w:rsidDel="00663C73">
          <w:rPr>
            <w:b/>
            <w:bCs/>
            <w:rPrChange w:id="1698" w:author="Nate Bachmeier [AWS-SA]" w:date="2023-04-09T20:27:00Z">
              <w:rPr/>
            </w:rPrChange>
          </w:rPr>
          <w:delText>2</w:delText>
        </w:r>
        <w:r w:rsidR="00E66FA8" w:rsidRPr="00663C73" w:rsidDel="00663C73">
          <w:rPr>
            <w:b/>
            <w:bCs/>
            <w:rPrChange w:id="1699" w:author="Nate Bachmeier [AWS-SA]" w:date="2023-04-09T20:27:00Z">
              <w:rPr/>
            </w:rPrChange>
          </w:rPr>
          <w:delText>4</w:delText>
        </w:r>
        <w:r w:rsidR="00C726FF" w:rsidRPr="00663C73" w:rsidDel="00663C73">
          <w:rPr>
            <w:b/>
            <w:bCs/>
            <w:rPrChange w:id="1700" w:author="Nate Bachmeier [AWS-SA]" w:date="2023-04-09T20:27:00Z">
              <w:rPr/>
            </w:rPrChange>
          </w:rPr>
          <w:delText>)</w:delText>
        </w:r>
        <w:r w:rsidRPr="00663C73" w:rsidDel="00663C73">
          <w:rPr>
            <w:b/>
            <w:bCs/>
            <w:rPrChange w:id="1701" w:author="Nate Bachmeier [AWS-SA]" w:date="2023-04-09T20:27:00Z">
              <w:rPr/>
            </w:rPrChange>
          </w:rPr>
          <w:delText>.</w:delText>
        </w:r>
        <w:r w:rsidR="00C726FF" w:rsidRPr="00663C73" w:rsidDel="00663C73">
          <w:rPr>
            <w:b/>
            <w:bCs/>
            <w:rPrChange w:id="1702" w:author="Nate Bachmeier [AWS-SA]" w:date="2023-04-09T20:27:00Z">
              <w:rPr/>
            </w:rPrChange>
          </w:rPr>
          <w:delText xml:space="preserve"> During the behavior simulation, statically placed virtual cameras will capture the animation sequences and broadcast them as RGB+D video feeds. The video input streams into Amazon SageMake, which aims to predict which behavior has occurred.</w:delText>
        </w:r>
      </w:del>
    </w:p>
    <w:p w14:paraId="79182EC6" w14:textId="77777777" w:rsidR="00663C73" w:rsidRDefault="00663C73" w:rsidP="00663C73">
      <w:pPr>
        <w:pStyle w:val="Caption"/>
        <w:ind w:firstLine="0"/>
        <w:rPr>
          <w:ins w:id="1703" w:author="Nate Bachmeier [AWS-SA]" w:date="2023-04-09T20:27:00Z"/>
          <w:i/>
          <w:iCs w:val="0"/>
        </w:rPr>
      </w:pPr>
      <w:ins w:id="1704" w:author="Nate Bachmeier [AWS-SA]" w:date="2023-04-09T20:26:00Z">
        <w:r w:rsidRPr="00663C73">
          <w:rPr>
            <w:b/>
            <w:bCs/>
            <w:rPrChange w:id="1705" w:author="Nate Bachmeier [AWS-SA]" w:date="2023-04-09T20:27:00Z">
              <w:rPr/>
            </w:rPrChange>
          </w:rPr>
          <w:t xml:space="preserve">Figure </w:t>
        </w:r>
        <w:r w:rsidRPr="00663C73">
          <w:rPr>
            <w:b/>
            <w:bCs/>
            <w:rPrChange w:id="1706" w:author="Nate Bachmeier [AWS-SA]" w:date="2023-04-09T20:27:00Z">
              <w:rPr/>
            </w:rPrChange>
          </w:rPr>
          <w:fldChar w:fldCharType="begin"/>
        </w:r>
        <w:r w:rsidRPr="00663C73">
          <w:rPr>
            <w:b/>
            <w:bCs/>
            <w:rPrChange w:id="1707" w:author="Nate Bachmeier [AWS-SA]" w:date="2023-04-09T20:27:00Z">
              <w:rPr/>
            </w:rPrChange>
          </w:rPr>
          <w:instrText xml:space="preserve"> SEQ Figure \* ARABIC </w:instrText>
        </w:r>
      </w:ins>
      <w:r w:rsidRPr="00663C73">
        <w:rPr>
          <w:b/>
          <w:bCs/>
          <w:rPrChange w:id="1708" w:author="Nate Bachmeier [AWS-SA]" w:date="2023-04-09T20:27:00Z">
            <w:rPr/>
          </w:rPrChange>
        </w:rPr>
        <w:fldChar w:fldCharType="separate"/>
      </w:r>
      <w:ins w:id="1709" w:author="Nate Bachmeier [AWS-SA]" w:date="2023-04-09T20:26:00Z">
        <w:r w:rsidRPr="00663C73">
          <w:rPr>
            <w:b/>
            <w:bCs/>
            <w:noProof/>
            <w:rPrChange w:id="1710" w:author="Nate Bachmeier [AWS-SA]" w:date="2023-04-09T20:27:00Z">
              <w:rPr>
                <w:noProof/>
              </w:rPr>
            </w:rPrChange>
          </w:rPr>
          <w:t>30</w:t>
        </w:r>
        <w:r w:rsidRPr="00663C73">
          <w:rPr>
            <w:b/>
            <w:bCs/>
            <w:rPrChange w:id="1711" w:author="Nate Bachmeier [AWS-SA]" w:date="2023-04-09T20:27:00Z">
              <w:rPr/>
            </w:rPrChange>
          </w:rPr>
          <w:fldChar w:fldCharType="end"/>
        </w:r>
        <w:r>
          <w:br/>
        </w:r>
        <w:r>
          <w:rPr>
            <w:i/>
            <w:iCs w:val="0"/>
          </w:rPr>
          <w:t xml:space="preserve">KeyFrame </w:t>
        </w:r>
      </w:ins>
      <w:ins w:id="1712" w:author="Nate Bachmeier [AWS-SA]" w:date="2023-04-09T20:27:00Z">
        <w:r>
          <w:rPr>
            <w:i/>
            <w:iCs w:val="0"/>
          </w:rPr>
          <w:t>Selection</w:t>
        </w:r>
      </w:ins>
    </w:p>
    <w:p w14:paraId="089DAE3F" w14:textId="77777777" w:rsidR="00663C73" w:rsidRPr="00663C73" w:rsidRDefault="00663C73" w:rsidP="00663C73">
      <w:pPr>
        <w:pStyle w:val="SC-Source"/>
        <w:rPr>
          <w:ins w:id="1713" w:author="Nate Bachmeier [AWS-SA]" w:date="2023-04-09T20:27:00Z"/>
          <w:rPrChange w:id="1714" w:author="Nate Bachmeier [AWS-SA]" w:date="2023-04-09T20:28:00Z">
            <w:rPr>
              <w:ins w:id="1715" w:author="Nate Bachmeier [AWS-SA]" w:date="2023-04-09T20:27:00Z"/>
              <w:color w:val="D4D4D4"/>
            </w:rPr>
          </w:rPrChange>
        </w:rPr>
        <w:pPrChange w:id="1716" w:author="Nate Bachmeier [AWS-SA]" w:date="2023-04-09T20:28:00Z">
          <w:pPr>
            <w:shd w:val="clear" w:color="auto" w:fill="1E1E1E"/>
            <w:spacing w:line="285" w:lineRule="atLeast"/>
            <w:ind w:firstLine="0"/>
          </w:pPr>
        </w:pPrChange>
      </w:pPr>
      <w:ins w:id="1717" w:author="Nate Bachmeier [AWS-SA]" w:date="2023-04-09T20:27:00Z">
        <w:r w:rsidRPr="00663C73">
          <w:rPr>
            <w:rPrChange w:id="1718" w:author="Nate Bachmeier [AWS-SA]" w:date="2023-04-09T20:28:00Z">
              <w:rPr>
                <w:color w:val="569CD6"/>
              </w:rPr>
            </w:rPrChange>
          </w:rPr>
          <w:lastRenderedPageBreak/>
          <w:t>class</w:t>
        </w:r>
        <w:r w:rsidRPr="00663C73">
          <w:rPr>
            <w:rPrChange w:id="1719" w:author="Nate Bachmeier [AWS-SA]" w:date="2023-04-09T20:28:00Z">
              <w:rPr>
                <w:color w:val="D4D4D4"/>
              </w:rPr>
            </w:rPrChange>
          </w:rPr>
          <w:t xml:space="preserve"> </w:t>
        </w:r>
        <w:r w:rsidRPr="00663C73">
          <w:t>Report</w:t>
        </w:r>
        <w:r w:rsidRPr="00663C73">
          <w:rPr>
            <w:rPrChange w:id="1720" w:author="Nate Bachmeier [AWS-SA]" w:date="2023-04-09T20:28:00Z">
              <w:rPr>
                <w:color w:val="D4D4D4"/>
              </w:rPr>
            </w:rPrChange>
          </w:rPr>
          <w:t>:</w:t>
        </w:r>
      </w:ins>
    </w:p>
    <w:p w14:paraId="24326C0C" w14:textId="43D5A14F" w:rsidR="00663C73" w:rsidRPr="00663C73" w:rsidRDefault="00663C73" w:rsidP="00663C73">
      <w:pPr>
        <w:pStyle w:val="SC-Source"/>
        <w:rPr>
          <w:ins w:id="1721" w:author="Nate Bachmeier [AWS-SA]" w:date="2023-04-09T20:27:00Z"/>
          <w:rPrChange w:id="1722" w:author="Nate Bachmeier [AWS-SA]" w:date="2023-04-09T20:28:00Z">
            <w:rPr>
              <w:ins w:id="1723" w:author="Nate Bachmeier [AWS-SA]" w:date="2023-04-09T20:27:00Z"/>
              <w:color w:val="D4D4D4"/>
            </w:rPr>
          </w:rPrChange>
        </w:rPr>
        <w:pPrChange w:id="1724" w:author="Nate Bachmeier [AWS-SA]" w:date="2023-04-09T20:28:00Z">
          <w:pPr>
            <w:shd w:val="clear" w:color="auto" w:fill="1E1E1E"/>
            <w:spacing w:line="285" w:lineRule="atLeast"/>
            <w:ind w:firstLine="0"/>
          </w:pPr>
        </w:pPrChange>
      </w:pPr>
      <w:ins w:id="1725" w:author="Nate Bachmeier [AWS-SA]" w:date="2023-04-09T20:27:00Z">
        <w:r w:rsidRPr="00663C73">
          <w:rPr>
            <w:rPrChange w:id="1726" w:author="Nate Bachmeier [AWS-SA]" w:date="2023-04-09T20:28:00Z">
              <w:rPr>
                <w:color w:val="D4D4D4"/>
              </w:rPr>
            </w:rPrChange>
          </w:rPr>
          <w:t xml:space="preserve">  </w:t>
        </w:r>
        <w:r w:rsidRPr="00663C73">
          <w:rPr>
            <w:rPrChange w:id="1727" w:author="Nate Bachmeier [AWS-SA]" w:date="2023-04-09T20:28:00Z">
              <w:rPr>
                <w:color w:val="569CD6"/>
              </w:rPr>
            </w:rPrChange>
          </w:rPr>
          <w:t>def</w:t>
        </w:r>
        <w:r w:rsidRPr="00663C73">
          <w:rPr>
            <w:rPrChange w:id="1728" w:author="Nate Bachmeier [AWS-SA]" w:date="2023-04-09T20:28:00Z">
              <w:rPr>
                <w:color w:val="D4D4D4"/>
              </w:rPr>
            </w:rPrChange>
          </w:rPr>
          <w:t xml:space="preserve"> </w:t>
        </w:r>
        <w:r w:rsidRPr="00663C73">
          <w:rPr>
            <w:rPrChange w:id="1729" w:author="Nate Bachmeier [AWS-SA]" w:date="2023-04-09T20:28:00Z">
              <w:rPr>
                <w:color w:val="DCDCAA"/>
              </w:rPr>
            </w:rPrChange>
          </w:rPr>
          <w:t>__init__</w:t>
        </w:r>
        <w:r w:rsidRPr="00663C73">
          <w:rPr>
            <w:rPrChange w:id="1730" w:author="Nate Bachmeier [AWS-SA]" w:date="2023-04-09T20:28:00Z">
              <w:rPr>
                <w:color w:val="D4D4D4"/>
              </w:rPr>
            </w:rPrChange>
          </w:rPr>
          <w:t>(</w:t>
        </w:r>
        <w:r w:rsidRPr="00663C73">
          <w:rPr>
            <w:rPrChange w:id="1731" w:author="Nate Bachmeier [AWS-SA]" w:date="2023-04-09T20:28:00Z">
              <w:rPr>
                <w:color w:val="9CDCFE"/>
              </w:rPr>
            </w:rPrChange>
          </w:rPr>
          <w:t>self</w:t>
        </w:r>
        <w:r w:rsidRPr="00663C73">
          <w:rPr>
            <w:rPrChange w:id="1732" w:author="Nate Bachmeier [AWS-SA]" w:date="2023-04-09T20:28:00Z">
              <w:rPr>
                <w:color w:val="D4D4D4"/>
              </w:rPr>
            </w:rPrChange>
          </w:rPr>
          <w:t xml:space="preserve">, </w:t>
        </w:r>
        <w:r w:rsidRPr="00663C73">
          <w:rPr>
            <w:rPrChange w:id="1733" w:author="Nate Bachmeier [AWS-SA]" w:date="2023-04-09T20:28:00Z">
              <w:rPr>
                <w:color w:val="9CDCFE"/>
              </w:rPr>
            </w:rPrChange>
          </w:rPr>
          <w:t>parent</w:t>
        </w:r>
        <w:r w:rsidRPr="00663C73">
          <w:rPr>
            <w:rPrChange w:id="1734" w:author="Nate Bachmeier [AWS-SA]" w:date="2023-04-09T20:28:00Z">
              <w:rPr>
                <w:color w:val="D4D4D4"/>
              </w:rPr>
            </w:rPrChange>
          </w:rPr>
          <w:t>:</w:t>
        </w:r>
        <w:r w:rsidRPr="00663C73">
          <w:t>ISkeletonManifest</w:t>
        </w:r>
        <w:r w:rsidRPr="00663C73">
          <w:rPr>
            <w:rPrChange w:id="1735" w:author="Nate Bachmeier [AWS-SA]" w:date="2023-04-09T20:28:00Z">
              <w:rPr>
                <w:color w:val="D4D4D4"/>
              </w:rPr>
            </w:rPrChange>
          </w:rPr>
          <w:t xml:space="preserve">, </w:t>
        </w:r>
        <w:r w:rsidRPr="00663C73">
          <w:rPr>
            <w:rPrChange w:id="1736" w:author="Nate Bachmeier [AWS-SA]" w:date="2023-04-09T20:28:00Z">
              <w:rPr>
                <w:color w:val="9CDCFE"/>
              </w:rPr>
            </w:rPrChange>
          </w:rPr>
          <w:t>bucket</w:t>
        </w:r>
        <w:r w:rsidRPr="00663C73">
          <w:rPr>
            <w:rPrChange w:id="1737" w:author="Nate Bachmeier [AWS-SA]" w:date="2023-04-09T20:28:00Z">
              <w:rPr>
                <w:color w:val="D4D4D4"/>
              </w:rPr>
            </w:rPrChange>
          </w:rPr>
          <w:t>:</w:t>
        </w:r>
        <w:r w:rsidRPr="00663C73">
          <w:t>str</w:t>
        </w:r>
        <w:r w:rsidRPr="00663C73">
          <w:rPr>
            <w:rPrChange w:id="1738" w:author="Nate Bachmeier [AWS-SA]" w:date="2023-04-09T20:28:00Z">
              <w:rPr>
                <w:color w:val="D4D4D4"/>
              </w:rPr>
            </w:rPrChange>
          </w:rPr>
          <w:t xml:space="preserve">, </w:t>
        </w:r>
        <w:r w:rsidRPr="00663C73">
          <w:rPr>
            <w:rPrChange w:id="1739" w:author="Nate Bachmeier [AWS-SA]" w:date="2023-04-09T20:28:00Z">
              <w:rPr>
                <w:color w:val="9CDCFE"/>
              </w:rPr>
            </w:rPrChange>
          </w:rPr>
          <w:t>object_key</w:t>
        </w:r>
        <w:r w:rsidRPr="00663C73">
          <w:rPr>
            <w:rPrChange w:id="1740" w:author="Nate Bachmeier [AWS-SA]" w:date="2023-04-09T20:28:00Z">
              <w:rPr>
                <w:color w:val="D4D4D4"/>
              </w:rPr>
            </w:rPrChange>
          </w:rPr>
          <w:t>:</w:t>
        </w:r>
        <w:r w:rsidRPr="00663C73">
          <w:t>str</w:t>
        </w:r>
        <w:r w:rsidRPr="00663C73">
          <w:rPr>
            <w:rPrChange w:id="1741" w:author="Nate Bachmeier [AWS-SA]" w:date="2023-04-09T20:28:00Z">
              <w:rPr>
                <w:color w:val="D4D4D4"/>
              </w:rPr>
            </w:rPrChange>
          </w:rPr>
          <w:t xml:space="preserve">) -&gt; </w:t>
        </w:r>
        <w:r w:rsidRPr="00663C73">
          <w:rPr>
            <w:rPrChange w:id="1742" w:author="Nate Bachmeier [AWS-SA]" w:date="2023-04-09T20:28:00Z">
              <w:rPr>
                <w:color w:val="569CD6"/>
              </w:rPr>
            </w:rPrChange>
          </w:rPr>
          <w:t>None</w:t>
        </w:r>
        <w:r w:rsidRPr="00663C73">
          <w:rPr>
            <w:rPrChange w:id="1743" w:author="Nate Bachmeier [AWS-SA]" w:date="2023-04-09T20:28:00Z">
              <w:rPr>
                <w:color w:val="D4D4D4"/>
              </w:rPr>
            </w:rPrChange>
          </w:rPr>
          <w:t>:</w:t>
        </w:r>
      </w:ins>
      <w:ins w:id="1744" w:author="Nate Bachmeier [AWS-SA]" w:date="2023-04-09T20:29:00Z">
        <w:r>
          <w:br/>
          <w:t xml:space="preserve">    ...</w:t>
        </w:r>
      </w:ins>
    </w:p>
    <w:p w14:paraId="20D19706" w14:textId="77777777" w:rsidR="00663C73" w:rsidRPr="00663C73" w:rsidRDefault="00663C73" w:rsidP="00663C73">
      <w:pPr>
        <w:pStyle w:val="SC-Source"/>
        <w:rPr>
          <w:ins w:id="1745" w:author="Nate Bachmeier [AWS-SA]" w:date="2023-04-09T20:27:00Z"/>
          <w:rPrChange w:id="1746" w:author="Nate Bachmeier [AWS-SA]" w:date="2023-04-09T20:28:00Z">
            <w:rPr>
              <w:ins w:id="1747" w:author="Nate Bachmeier [AWS-SA]" w:date="2023-04-09T20:27:00Z"/>
              <w:color w:val="D4D4D4"/>
            </w:rPr>
          </w:rPrChange>
        </w:rPr>
        <w:pPrChange w:id="1748" w:author="Nate Bachmeier [AWS-SA]" w:date="2023-04-09T20:28:00Z">
          <w:pPr>
            <w:shd w:val="clear" w:color="auto" w:fill="1E1E1E"/>
            <w:spacing w:line="285" w:lineRule="atLeast"/>
            <w:ind w:firstLine="0"/>
          </w:pPr>
        </w:pPrChange>
      </w:pPr>
      <w:ins w:id="1749" w:author="Nate Bachmeier [AWS-SA]" w:date="2023-04-09T20:27:00Z">
        <w:r w:rsidRPr="00663C73">
          <w:rPr>
            <w:rPrChange w:id="1750" w:author="Nate Bachmeier [AWS-SA]" w:date="2023-04-09T20:28:00Z">
              <w:rPr>
                <w:color w:val="D4D4D4"/>
              </w:rPr>
            </w:rPrChange>
          </w:rPr>
          <w:t xml:space="preserve">    </w:t>
        </w:r>
        <w:r w:rsidRPr="00663C73">
          <w:rPr>
            <w:rPrChange w:id="1751" w:author="Nate Bachmeier [AWS-SA]" w:date="2023-04-09T20:28:00Z">
              <w:rPr>
                <w:color w:val="C586C0"/>
              </w:rPr>
            </w:rPrChange>
          </w:rPr>
          <w:t>try</w:t>
        </w:r>
        <w:r w:rsidRPr="00663C73">
          <w:rPr>
            <w:rPrChange w:id="1752" w:author="Nate Bachmeier [AWS-SA]" w:date="2023-04-09T20:28:00Z">
              <w:rPr>
                <w:color w:val="D4D4D4"/>
              </w:rPr>
            </w:rPrChange>
          </w:rPr>
          <w:t>:</w:t>
        </w:r>
      </w:ins>
    </w:p>
    <w:p w14:paraId="239B8FC8" w14:textId="77777777" w:rsidR="00663C73" w:rsidRPr="00663C73" w:rsidRDefault="00663C73" w:rsidP="00663C73">
      <w:pPr>
        <w:pStyle w:val="SC-Source"/>
        <w:rPr>
          <w:ins w:id="1753" w:author="Nate Bachmeier [AWS-SA]" w:date="2023-04-09T20:27:00Z"/>
          <w:rPrChange w:id="1754" w:author="Nate Bachmeier [AWS-SA]" w:date="2023-04-09T20:28:00Z">
            <w:rPr>
              <w:ins w:id="1755" w:author="Nate Bachmeier [AWS-SA]" w:date="2023-04-09T20:27:00Z"/>
              <w:color w:val="D4D4D4"/>
            </w:rPr>
          </w:rPrChange>
        </w:rPr>
        <w:pPrChange w:id="1756" w:author="Nate Bachmeier [AWS-SA]" w:date="2023-04-09T20:28:00Z">
          <w:pPr>
            <w:shd w:val="clear" w:color="auto" w:fill="1E1E1E"/>
            <w:spacing w:line="285" w:lineRule="atLeast"/>
            <w:ind w:firstLine="0"/>
          </w:pPr>
        </w:pPrChange>
      </w:pPr>
      <w:ins w:id="1757" w:author="Nate Bachmeier [AWS-SA]" w:date="2023-04-09T20:27:00Z">
        <w:r w:rsidRPr="00663C73">
          <w:rPr>
            <w:rPrChange w:id="1758" w:author="Nate Bachmeier [AWS-SA]" w:date="2023-04-09T20:28:00Z">
              <w:rPr>
                <w:color w:val="D4D4D4"/>
              </w:rPr>
            </w:rPrChange>
          </w:rPr>
          <w:t xml:space="preserve">      </w:t>
        </w:r>
        <w:r w:rsidRPr="00663C73">
          <w:rPr>
            <w:rPrChange w:id="1759" w:author="Nate Bachmeier [AWS-SA]" w:date="2023-04-09T20:28:00Z">
              <w:rPr>
                <w:color w:val="9CDCFE"/>
              </w:rPr>
            </w:rPrChange>
          </w:rPr>
          <w:t>response</w:t>
        </w:r>
        <w:r w:rsidRPr="00663C73">
          <w:rPr>
            <w:rPrChange w:id="1760" w:author="Nate Bachmeier [AWS-SA]" w:date="2023-04-09T20:28:00Z">
              <w:rPr>
                <w:color w:val="D4D4D4"/>
              </w:rPr>
            </w:rPrChange>
          </w:rPr>
          <w:t xml:space="preserve"> = </w:t>
        </w:r>
        <w:r w:rsidRPr="00663C73">
          <w:rPr>
            <w:rPrChange w:id="1761" w:author="Nate Bachmeier [AWS-SA]" w:date="2023-04-09T20:28:00Z">
              <w:rPr>
                <w:color w:val="9CDCFE"/>
              </w:rPr>
            </w:rPrChange>
          </w:rPr>
          <w:t>s3</w:t>
        </w:r>
        <w:r w:rsidRPr="00663C73">
          <w:rPr>
            <w:rPrChange w:id="1762" w:author="Nate Bachmeier [AWS-SA]" w:date="2023-04-09T20:28:00Z">
              <w:rPr>
                <w:color w:val="D4D4D4"/>
              </w:rPr>
            </w:rPrChange>
          </w:rPr>
          <w:t>.get_object(</w:t>
        </w:r>
      </w:ins>
    </w:p>
    <w:p w14:paraId="21E7B3E4" w14:textId="77777777" w:rsidR="00663C73" w:rsidRPr="00663C73" w:rsidRDefault="00663C73" w:rsidP="00663C73">
      <w:pPr>
        <w:pStyle w:val="SC-Source"/>
        <w:rPr>
          <w:ins w:id="1763" w:author="Nate Bachmeier [AWS-SA]" w:date="2023-04-09T20:27:00Z"/>
          <w:rPrChange w:id="1764" w:author="Nate Bachmeier [AWS-SA]" w:date="2023-04-09T20:28:00Z">
            <w:rPr>
              <w:ins w:id="1765" w:author="Nate Bachmeier [AWS-SA]" w:date="2023-04-09T20:27:00Z"/>
              <w:color w:val="D4D4D4"/>
            </w:rPr>
          </w:rPrChange>
        </w:rPr>
        <w:pPrChange w:id="1766" w:author="Nate Bachmeier [AWS-SA]" w:date="2023-04-09T20:28:00Z">
          <w:pPr>
            <w:shd w:val="clear" w:color="auto" w:fill="1E1E1E"/>
            <w:spacing w:line="285" w:lineRule="atLeast"/>
            <w:ind w:firstLine="0"/>
          </w:pPr>
        </w:pPrChange>
      </w:pPr>
      <w:ins w:id="1767" w:author="Nate Bachmeier [AWS-SA]" w:date="2023-04-09T20:27:00Z">
        <w:r w:rsidRPr="00663C73">
          <w:rPr>
            <w:rPrChange w:id="1768" w:author="Nate Bachmeier [AWS-SA]" w:date="2023-04-09T20:28:00Z">
              <w:rPr>
                <w:color w:val="D4D4D4"/>
              </w:rPr>
            </w:rPrChange>
          </w:rPr>
          <w:t xml:space="preserve">        </w:t>
        </w:r>
        <w:r w:rsidRPr="00663C73">
          <w:rPr>
            <w:rPrChange w:id="1769" w:author="Nate Bachmeier [AWS-SA]" w:date="2023-04-09T20:28:00Z">
              <w:rPr>
                <w:color w:val="9CDCFE"/>
              </w:rPr>
            </w:rPrChange>
          </w:rPr>
          <w:t>Bucket</w:t>
        </w:r>
        <w:r w:rsidRPr="00663C73">
          <w:rPr>
            <w:rPrChange w:id="1770" w:author="Nate Bachmeier [AWS-SA]" w:date="2023-04-09T20:28:00Z">
              <w:rPr>
                <w:color w:val="D4D4D4"/>
              </w:rPr>
            </w:rPrChange>
          </w:rPr>
          <w:t>=</w:t>
        </w:r>
        <w:r w:rsidRPr="00663C73">
          <w:rPr>
            <w:rPrChange w:id="1771" w:author="Nate Bachmeier [AWS-SA]" w:date="2023-04-09T20:28:00Z">
              <w:rPr>
                <w:color w:val="9CDCFE"/>
              </w:rPr>
            </w:rPrChange>
          </w:rPr>
          <w:t>self</w:t>
        </w:r>
        <w:r w:rsidRPr="00663C73">
          <w:rPr>
            <w:rPrChange w:id="1772" w:author="Nate Bachmeier [AWS-SA]" w:date="2023-04-09T20:28:00Z">
              <w:rPr>
                <w:color w:val="D4D4D4"/>
              </w:rPr>
            </w:rPrChange>
          </w:rPr>
          <w:t>.</w:t>
        </w:r>
        <w:r w:rsidRPr="00663C73">
          <w:rPr>
            <w:rPrChange w:id="1773" w:author="Nate Bachmeier [AWS-SA]" w:date="2023-04-09T20:28:00Z">
              <w:rPr>
                <w:color w:val="9CDCFE"/>
              </w:rPr>
            </w:rPrChange>
          </w:rPr>
          <w:t>bucket</w:t>
        </w:r>
        <w:r w:rsidRPr="00663C73">
          <w:rPr>
            <w:rPrChange w:id="1774" w:author="Nate Bachmeier [AWS-SA]" w:date="2023-04-09T20:28:00Z">
              <w:rPr>
                <w:color w:val="D4D4D4"/>
              </w:rPr>
            </w:rPrChange>
          </w:rPr>
          <w:t>,</w:t>
        </w:r>
      </w:ins>
    </w:p>
    <w:p w14:paraId="2BBB2C49" w14:textId="7B3CC8AD" w:rsidR="00663C73" w:rsidRPr="00663C73" w:rsidRDefault="00663C73" w:rsidP="00663C73">
      <w:pPr>
        <w:pStyle w:val="SC-Source"/>
        <w:rPr>
          <w:ins w:id="1775" w:author="Nate Bachmeier [AWS-SA]" w:date="2023-04-09T20:27:00Z"/>
          <w:rPrChange w:id="1776" w:author="Nate Bachmeier [AWS-SA]" w:date="2023-04-09T20:28:00Z">
            <w:rPr>
              <w:ins w:id="1777" w:author="Nate Bachmeier [AWS-SA]" w:date="2023-04-09T20:27:00Z"/>
              <w:color w:val="D4D4D4"/>
            </w:rPr>
          </w:rPrChange>
        </w:rPr>
        <w:pPrChange w:id="1778" w:author="Nate Bachmeier [AWS-SA]" w:date="2023-04-09T20:28:00Z">
          <w:pPr>
            <w:shd w:val="clear" w:color="auto" w:fill="1E1E1E"/>
            <w:spacing w:line="285" w:lineRule="atLeast"/>
            <w:ind w:firstLine="0"/>
          </w:pPr>
        </w:pPrChange>
      </w:pPr>
      <w:ins w:id="1779" w:author="Nate Bachmeier [AWS-SA]" w:date="2023-04-09T20:27:00Z">
        <w:r w:rsidRPr="00663C73">
          <w:rPr>
            <w:rPrChange w:id="1780" w:author="Nate Bachmeier [AWS-SA]" w:date="2023-04-09T20:28:00Z">
              <w:rPr>
                <w:color w:val="D4D4D4"/>
              </w:rPr>
            </w:rPrChange>
          </w:rPr>
          <w:t xml:space="preserve">        </w:t>
        </w:r>
        <w:r w:rsidRPr="00663C73">
          <w:rPr>
            <w:rPrChange w:id="1781" w:author="Nate Bachmeier [AWS-SA]" w:date="2023-04-09T20:28:00Z">
              <w:rPr>
                <w:color w:val="9CDCFE"/>
              </w:rPr>
            </w:rPrChange>
          </w:rPr>
          <w:t>Key</w:t>
        </w:r>
        <w:r w:rsidRPr="00663C73">
          <w:rPr>
            <w:rPrChange w:id="1782" w:author="Nate Bachmeier [AWS-SA]" w:date="2023-04-09T20:28:00Z">
              <w:rPr>
                <w:color w:val="D4D4D4"/>
              </w:rPr>
            </w:rPrChange>
          </w:rPr>
          <w:t xml:space="preserve"> = </w:t>
        </w:r>
        <w:r w:rsidRPr="00663C73">
          <w:rPr>
            <w:rPrChange w:id="1783" w:author="Nate Bachmeier [AWS-SA]" w:date="2023-04-09T20:28:00Z">
              <w:rPr>
                <w:color w:val="9CDCFE"/>
              </w:rPr>
            </w:rPrChange>
          </w:rPr>
          <w:t>self</w:t>
        </w:r>
        <w:r w:rsidRPr="00663C73">
          <w:rPr>
            <w:rPrChange w:id="1784" w:author="Nate Bachmeier [AWS-SA]" w:date="2023-04-09T20:28:00Z">
              <w:rPr>
                <w:color w:val="D4D4D4"/>
              </w:rPr>
            </w:rPrChange>
          </w:rPr>
          <w:t>.</w:t>
        </w:r>
        <w:r w:rsidRPr="00663C73">
          <w:rPr>
            <w:rPrChange w:id="1785" w:author="Nate Bachmeier [AWS-SA]" w:date="2023-04-09T20:28:00Z">
              <w:rPr>
                <w:color w:val="9CDCFE"/>
              </w:rPr>
            </w:rPrChange>
          </w:rPr>
          <w:t>object_key</w:t>
        </w:r>
        <w:r w:rsidRPr="00663C73">
          <w:rPr>
            <w:rPrChange w:id="1786" w:author="Nate Bachmeier [AWS-SA]" w:date="2023-04-09T20:28:00Z">
              <w:rPr>
                <w:color w:val="D4D4D4"/>
              </w:rPr>
            </w:rPrChange>
          </w:rPr>
          <w:t>)</w:t>
        </w:r>
      </w:ins>
    </w:p>
    <w:p w14:paraId="469EAF6E" w14:textId="77777777" w:rsidR="00663C73" w:rsidRPr="00663C73" w:rsidRDefault="00663C73" w:rsidP="00663C73">
      <w:pPr>
        <w:pStyle w:val="SC-Source"/>
        <w:rPr>
          <w:ins w:id="1787" w:author="Nate Bachmeier [AWS-SA]" w:date="2023-04-09T20:27:00Z"/>
          <w:rPrChange w:id="1788" w:author="Nate Bachmeier [AWS-SA]" w:date="2023-04-09T20:28:00Z">
            <w:rPr>
              <w:ins w:id="1789" w:author="Nate Bachmeier [AWS-SA]" w:date="2023-04-09T20:27:00Z"/>
              <w:color w:val="D4D4D4"/>
            </w:rPr>
          </w:rPrChange>
        </w:rPr>
        <w:pPrChange w:id="1790" w:author="Nate Bachmeier [AWS-SA]" w:date="2023-04-09T20:28:00Z">
          <w:pPr>
            <w:shd w:val="clear" w:color="auto" w:fill="1E1E1E"/>
            <w:spacing w:line="285" w:lineRule="atLeast"/>
            <w:ind w:firstLine="0"/>
          </w:pPr>
        </w:pPrChange>
      </w:pPr>
      <w:ins w:id="1791" w:author="Nate Bachmeier [AWS-SA]" w:date="2023-04-09T20:27:00Z">
        <w:r w:rsidRPr="00663C73">
          <w:rPr>
            <w:rPrChange w:id="1792" w:author="Nate Bachmeier [AWS-SA]" w:date="2023-04-09T20:28:00Z">
              <w:rPr>
                <w:color w:val="D4D4D4"/>
              </w:rPr>
            </w:rPrChange>
          </w:rPr>
          <w:t xml:space="preserve">    </w:t>
        </w:r>
        <w:r w:rsidRPr="00663C73">
          <w:rPr>
            <w:rPrChange w:id="1793" w:author="Nate Bachmeier [AWS-SA]" w:date="2023-04-09T20:28:00Z">
              <w:rPr>
                <w:color w:val="C586C0"/>
              </w:rPr>
            </w:rPrChange>
          </w:rPr>
          <w:t>except</w:t>
        </w:r>
        <w:r w:rsidRPr="00663C73">
          <w:rPr>
            <w:rPrChange w:id="1794" w:author="Nate Bachmeier [AWS-SA]" w:date="2023-04-09T20:28:00Z">
              <w:rPr>
                <w:color w:val="D4D4D4"/>
              </w:rPr>
            </w:rPrChange>
          </w:rPr>
          <w:t>:</w:t>
        </w:r>
      </w:ins>
    </w:p>
    <w:p w14:paraId="50BCF0AB" w14:textId="77777777" w:rsidR="00663C73" w:rsidRPr="00663C73" w:rsidRDefault="00663C73" w:rsidP="00663C73">
      <w:pPr>
        <w:pStyle w:val="SC-Source"/>
        <w:rPr>
          <w:ins w:id="1795" w:author="Nate Bachmeier [AWS-SA]" w:date="2023-04-09T20:27:00Z"/>
          <w:rPrChange w:id="1796" w:author="Nate Bachmeier [AWS-SA]" w:date="2023-04-09T20:28:00Z">
            <w:rPr>
              <w:ins w:id="1797" w:author="Nate Bachmeier [AWS-SA]" w:date="2023-04-09T20:27:00Z"/>
              <w:color w:val="D4D4D4"/>
            </w:rPr>
          </w:rPrChange>
        </w:rPr>
        <w:pPrChange w:id="1798" w:author="Nate Bachmeier [AWS-SA]" w:date="2023-04-09T20:28:00Z">
          <w:pPr>
            <w:shd w:val="clear" w:color="auto" w:fill="1E1E1E"/>
            <w:spacing w:line="285" w:lineRule="atLeast"/>
            <w:ind w:firstLine="0"/>
          </w:pPr>
        </w:pPrChange>
      </w:pPr>
      <w:ins w:id="1799" w:author="Nate Bachmeier [AWS-SA]" w:date="2023-04-09T20:27:00Z">
        <w:r w:rsidRPr="00663C73">
          <w:rPr>
            <w:rPrChange w:id="1800" w:author="Nate Bachmeier [AWS-SA]" w:date="2023-04-09T20:28:00Z">
              <w:rPr>
                <w:color w:val="D4D4D4"/>
              </w:rPr>
            </w:rPrChange>
          </w:rPr>
          <w:t xml:space="preserve">      </w:t>
        </w:r>
        <w:r w:rsidRPr="00663C73">
          <w:rPr>
            <w:rPrChange w:id="1801" w:author="Nate Bachmeier [AWS-SA]" w:date="2023-04-09T20:28:00Z">
              <w:rPr>
                <w:color w:val="9CDCFE"/>
              </w:rPr>
            </w:rPrChange>
          </w:rPr>
          <w:t>self</w:t>
        </w:r>
        <w:r w:rsidRPr="00663C73">
          <w:rPr>
            <w:rPrChange w:id="1802" w:author="Nate Bachmeier [AWS-SA]" w:date="2023-04-09T20:28:00Z">
              <w:rPr>
                <w:color w:val="D4D4D4"/>
              </w:rPr>
            </w:rPrChange>
          </w:rPr>
          <w:t>.</w:t>
        </w:r>
        <w:r w:rsidRPr="00663C73">
          <w:rPr>
            <w:rPrChange w:id="1803" w:author="Nate Bachmeier [AWS-SA]" w:date="2023-04-09T20:28:00Z">
              <w:rPr>
                <w:color w:val="9CDCFE"/>
              </w:rPr>
            </w:rPrChange>
          </w:rPr>
          <w:t>object_key</w:t>
        </w:r>
        <w:r w:rsidRPr="00663C73">
          <w:rPr>
            <w:rPrChange w:id="1804" w:author="Nate Bachmeier [AWS-SA]" w:date="2023-04-09T20:28:00Z">
              <w:rPr>
                <w:color w:val="D4D4D4"/>
              </w:rPr>
            </w:rPrChange>
          </w:rPr>
          <w:t xml:space="preserve"> = </w:t>
        </w:r>
        <w:r w:rsidRPr="00663C73">
          <w:rPr>
            <w:rPrChange w:id="1805" w:author="Nate Bachmeier [AWS-SA]" w:date="2023-04-09T20:28:00Z">
              <w:rPr>
                <w:color w:val="9CDCFE"/>
              </w:rPr>
            </w:rPrChange>
          </w:rPr>
          <w:t>self</w:t>
        </w:r>
        <w:r w:rsidRPr="00663C73">
          <w:rPr>
            <w:rPrChange w:id="1806" w:author="Nate Bachmeier [AWS-SA]" w:date="2023-04-09T20:28:00Z">
              <w:rPr>
                <w:color w:val="D4D4D4"/>
              </w:rPr>
            </w:rPrChange>
          </w:rPr>
          <w:t>.</w:t>
        </w:r>
        <w:r w:rsidRPr="00663C73">
          <w:rPr>
            <w:rPrChange w:id="1807" w:author="Nate Bachmeier [AWS-SA]" w:date="2023-04-09T20:28:00Z">
              <w:rPr>
                <w:color w:val="9CDCFE"/>
              </w:rPr>
            </w:rPrChange>
          </w:rPr>
          <w:t>object_key</w:t>
        </w:r>
        <w:r w:rsidRPr="00663C73">
          <w:rPr>
            <w:rPrChange w:id="1808" w:author="Nate Bachmeier [AWS-SA]" w:date="2023-04-09T20:28:00Z">
              <w:rPr>
                <w:color w:val="D4D4D4"/>
              </w:rPr>
            </w:rPrChange>
          </w:rPr>
          <w:t>.</w:t>
        </w:r>
        <w:r w:rsidRPr="00663C73">
          <w:rPr>
            <w:rPrChange w:id="1809" w:author="Nate Bachmeier [AWS-SA]" w:date="2023-04-09T20:28:00Z">
              <w:rPr>
                <w:color w:val="DCDCAA"/>
              </w:rPr>
            </w:rPrChange>
          </w:rPr>
          <w:t>replace</w:t>
        </w:r>
        <w:r w:rsidRPr="00663C73">
          <w:rPr>
            <w:rPrChange w:id="1810" w:author="Nate Bachmeier [AWS-SA]" w:date="2023-04-09T20:28:00Z">
              <w:rPr>
                <w:color w:val="D4D4D4"/>
              </w:rPr>
            </w:rPrChange>
          </w:rPr>
          <w:t>(</w:t>
        </w:r>
        <w:r w:rsidRPr="00663C73">
          <w:rPr>
            <w:rPrChange w:id="1811" w:author="Nate Bachmeier [AWS-SA]" w:date="2023-04-09T20:28:00Z">
              <w:rPr>
                <w:color w:val="CE9178"/>
              </w:rPr>
            </w:rPrChange>
          </w:rPr>
          <w:t>'+'</w:t>
        </w:r>
        <w:r w:rsidRPr="00663C73">
          <w:rPr>
            <w:rPrChange w:id="1812" w:author="Nate Bachmeier [AWS-SA]" w:date="2023-04-09T20:28:00Z">
              <w:rPr>
                <w:color w:val="D4D4D4"/>
              </w:rPr>
            </w:rPrChange>
          </w:rPr>
          <w:t>,</w:t>
        </w:r>
        <w:r w:rsidRPr="00663C73">
          <w:rPr>
            <w:rPrChange w:id="1813" w:author="Nate Bachmeier [AWS-SA]" w:date="2023-04-09T20:28:00Z">
              <w:rPr>
                <w:color w:val="CE9178"/>
              </w:rPr>
            </w:rPrChange>
          </w:rPr>
          <w:t>' '</w:t>
        </w:r>
        <w:r w:rsidRPr="00663C73">
          <w:rPr>
            <w:rPrChange w:id="1814" w:author="Nate Bachmeier [AWS-SA]" w:date="2023-04-09T20:28:00Z">
              <w:rPr>
                <w:color w:val="D4D4D4"/>
              </w:rPr>
            </w:rPrChange>
          </w:rPr>
          <w:t>)</w:t>
        </w:r>
      </w:ins>
    </w:p>
    <w:p w14:paraId="7B69A490" w14:textId="77777777" w:rsidR="00663C73" w:rsidRPr="00663C73" w:rsidRDefault="00663C73" w:rsidP="00663C73">
      <w:pPr>
        <w:pStyle w:val="SC-Source"/>
        <w:rPr>
          <w:ins w:id="1815" w:author="Nate Bachmeier [AWS-SA]" w:date="2023-04-09T20:27:00Z"/>
          <w:rPrChange w:id="1816" w:author="Nate Bachmeier [AWS-SA]" w:date="2023-04-09T20:28:00Z">
            <w:rPr>
              <w:ins w:id="1817" w:author="Nate Bachmeier [AWS-SA]" w:date="2023-04-09T20:27:00Z"/>
              <w:color w:val="D4D4D4"/>
            </w:rPr>
          </w:rPrChange>
        </w:rPr>
        <w:pPrChange w:id="1818" w:author="Nate Bachmeier [AWS-SA]" w:date="2023-04-09T20:28:00Z">
          <w:pPr>
            <w:shd w:val="clear" w:color="auto" w:fill="1E1E1E"/>
            <w:spacing w:line="285" w:lineRule="atLeast"/>
            <w:ind w:firstLine="0"/>
          </w:pPr>
        </w:pPrChange>
      </w:pPr>
      <w:ins w:id="1819" w:author="Nate Bachmeier [AWS-SA]" w:date="2023-04-09T20:27:00Z">
        <w:r w:rsidRPr="00663C73">
          <w:rPr>
            <w:rPrChange w:id="1820" w:author="Nate Bachmeier [AWS-SA]" w:date="2023-04-09T20:28:00Z">
              <w:rPr>
                <w:color w:val="D4D4D4"/>
              </w:rPr>
            </w:rPrChange>
          </w:rPr>
          <w:t xml:space="preserve">      </w:t>
        </w:r>
        <w:r w:rsidRPr="00663C73">
          <w:rPr>
            <w:rPrChange w:id="1821" w:author="Nate Bachmeier [AWS-SA]" w:date="2023-04-09T20:28:00Z">
              <w:rPr>
                <w:color w:val="9CDCFE"/>
              </w:rPr>
            </w:rPrChange>
          </w:rPr>
          <w:t>response</w:t>
        </w:r>
        <w:r w:rsidRPr="00663C73">
          <w:rPr>
            <w:rPrChange w:id="1822" w:author="Nate Bachmeier [AWS-SA]" w:date="2023-04-09T20:28:00Z">
              <w:rPr>
                <w:color w:val="D4D4D4"/>
              </w:rPr>
            </w:rPrChange>
          </w:rPr>
          <w:t xml:space="preserve"> = </w:t>
        </w:r>
        <w:r w:rsidRPr="00663C73">
          <w:rPr>
            <w:rPrChange w:id="1823" w:author="Nate Bachmeier [AWS-SA]" w:date="2023-04-09T20:28:00Z">
              <w:rPr>
                <w:color w:val="9CDCFE"/>
              </w:rPr>
            </w:rPrChange>
          </w:rPr>
          <w:t>s3</w:t>
        </w:r>
        <w:r w:rsidRPr="00663C73">
          <w:rPr>
            <w:rPrChange w:id="1824" w:author="Nate Bachmeier [AWS-SA]" w:date="2023-04-09T20:28:00Z">
              <w:rPr>
                <w:color w:val="D4D4D4"/>
              </w:rPr>
            </w:rPrChange>
          </w:rPr>
          <w:t>.get_object(</w:t>
        </w:r>
      </w:ins>
    </w:p>
    <w:p w14:paraId="1EDB1D5A" w14:textId="77777777" w:rsidR="00663C73" w:rsidRPr="00663C73" w:rsidRDefault="00663C73" w:rsidP="00663C73">
      <w:pPr>
        <w:pStyle w:val="SC-Source"/>
        <w:rPr>
          <w:ins w:id="1825" w:author="Nate Bachmeier [AWS-SA]" w:date="2023-04-09T20:27:00Z"/>
          <w:rPrChange w:id="1826" w:author="Nate Bachmeier [AWS-SA]" w:date="2023-04-09T20:28:00Z">
            <w:rPr>
              <w:ins w:id="1827" w:author="Nate Bachmeier [AWS-SA]" w:date="2023-04-09T20:27:00Z"/>
              <w:color w:val="D4D4D4"/>
            </w:rPr>
          </w:rPrChange>
        </w:rPr>
        <w:pPrChange w:id="1828" w:author="Nate Bachmeier [AWS-SA]" w:date="2023-04-09T20:28:00Z">
          <w:pPr>
            <w:shd w:val="clear" w:color="auto" w:fill="1E1E1E"/>
            <w:spacing w:line="285" w:lineRule="atLeast"/>
            <w:ind w:firstLine="0"/>
          </w:pPr>
        </w:pPrChange>
      </w:pPr>
      <w:ins w:id="1829" w:author="Nate Bachmeier [AWS-SA]" w:date="2023-04-09T20:27:00Z">
        <w:r w:rsidRPr="00663C73">
          <w:rPr>
            <w:rPrChange w:id="1830" w:author="Nate Bachmeier [AWS-SA]" w:date="2023-04-09T20:28:00Z">
              <w:rPr>
                <w:color w:val="D4D4D4"/>
              </w:rPr>
            </w:rPrChange>
          </w:rPr>
          <w:t xml:space="preserve">        </w:t>
        </w:r>
        <w:r w:rsidRPr="00663C73">
          <w:rPr>
            <w:rPrChange w:id="1831" w:author="Nate Bachmeier [AWS-SA]" w:date="2023-04-09T20:28:00Z">
              <w:rPr>
                <w:color w:val="9CDCFE"/>
              </w:rPr>
            </w:rPrChange>
          </w:rPr>
          <w:t>Bucket</w:t>
        </w:r>
        <w:r w:rsidRPr="00663C73">
          <w:rPr>
            <w:rPrChange w:id="1832" w:author="Nate Bachmeier [AWS-SA]" w:date="2023-04-09T20:28:00Z">
              <w:rPr>
                <w:color w:val="D4D4D4"/>
              </w:rPr>
            </w:rPrChange>
          </w:rPr>
          <w:t>=</w:t>
        </w:r>
        <w:r w:rsidRPr="00663C73">
          <w:rPr>
            <w:rPrChange w:id="1833" w:author="Nate Bachmeier [AWS-SA]" w:date="2023-04-09T20:28:00Z">
              <w:rPr>
                <w:color w:val="9CDCFE"/>
              </w:rPr>
            </w:rPrChange>
          </w:rPr>
          <w:t>self</w:t>
        </w:r>
        <w:r w:rsidRPr="00663C73">
          <w:rPr>
            <w:rPrChange w:id="1834" w:author="Nate Bachmeier [AWS-SA]" w:date="2023-04-09T20:28:00Z">
              <w:rPr>
                <w:color w:val="D4D4D4"/>
              </w:rPr>
            </w:rPrChange>
          </w:rPr>
          <w:t>.</w:t>
        </w:r>
        <w:r w:rsidRPr="00663C73">
          <w:rPr>
            <w:rPrChange w:id="1835" w:author="Nate Bachmeier [AWS-SA]" w:date="2023-04-09T20:28:00Z">
              <w:rPr>
                <w:color w:val="9CDCFE"/>
              </w:rPr>
            </w:rPrChange>
          </w:rPr>
          <w:t>bucket</w:t>
        </w:r>
        <w:r w:rsidRPr="00663C73">
          <w:rPr>
            <w:rPrChange w:id="1836" w:author="Nate Bachmeier [AWS-SA]" w:date="2023-04-09T20:28:00Z">
              <w:rPr>
                <w:color w:val="D4D4D4"/>
              </w:rPr>
            </w:rPrChange>
          </w:rPr>
          <w:t>,</w:t>
        </w:r>
      </w:ins>
    </w:p>
    <w:p w14:paraId="5701D50B" w14:textId="77777777" w:rsidR="00663C73" w:rsidRPr="00663C73" w:rsidRDefault="00663C73" w:rsidP="00663C73">
      <w:pPr>
        <w:pStyle w:val="SC-Source"/>
        <w:rPr>
          <w:ins w:id="1837" w:author="Nate Bachmeier [AWS-SA]" w:date="2023-04-09T20:27:00Z"/>
          <w:rPrChange w:id="1838" w:author="Nate Bachmeier [AWS-SA]" w:date="2023-04-09T20:28:00Z">
            <w:rPr>
              <w:ins w:id="1839" w:author="Nate Bachmeier [AWS-SA]" w:date="2023-04-09T20:27:00Z"/>
              <w:color w:val="D4D4D4"/>
            </w:rPr>
          </w:rPrChange>
        </w:rPr>
        <w:pPrChange w:id="1840" w:author="Nate Bachmeier [AWS-SA]" w:date="2023-04-09T20:28:00Z">
          <w:pPr>
            <w:shd w:val="clear" w:color="auto" w:fill="1E1E1E"/>
            <w:spacing w:line="285" w:lineRule="atLeast"/>
            <w:ind w:firstLine="0"/>
          </w:pPr>
        </w:pPrChange>
      </w:pPr>
      <w:ins w:id="1841" w:author="Nate Bachmeier [AWS-SA]" w:date="2023-04-09T20:27:00Z">
        <w:r w:rsidRPr="00663C73">
          <w:rPr>
            <w:rPrChange w:id="1842" w:author="Nate Bachmeier [AWS-SA]" w:date="2023-04-09T20:28:00Z">
              <w:rPr>
                <w:color w:val="D4D4D4"/>
              </w:rPr>
            </w:rPrChange>
          </w:rPr>
          <w:t xml:space="preserve">        </w:t>
        </w:r>
        <w:r w:rsidRPr="00663C73">
          <w:rPr>
            <w:rPrChange w:id="1843" w:author="Nate Bachmeier [AWS-SA]" w:date="2023-04-09T20:28:00Z">
              <w:rPr>
                <w:color w:val="9CDCFE"/>
              </w:rPr>
            </w:rPrChange>
          </w:rPr>
          <w:t>Key</w:t>
        </w:r>
        <w:r w:rsidRPr="00663C73">
          <w:rPr>
            <w:rPrChange w:id="1844" w:author="Nate Bachmeier [AWS-SA]" w:date="2023-04-09T20:28:00Z">
              <w:rPr>
                <w:color w:val="D4D4D4"/>
              </w:rPr>
            </w:rPrChange>
          </w:rPr>
          <w:t xml:space="preserve"> = </w:t>
        </w:r>
        <w:r w:rsidRPr="00663C73">
          <w:rPr>
            <w:rPrChange w:id="1845" w:author="Nate Bachmeier [AWS-SA]" w:date="2023-04-09T20:28:00Z">
              <w:rPr>
                <w:color w:val="9CDCFE"/>
              </w:rPr>
            </w:rPrChange>
          </w:rPr>
          <w:t>self</w:t>
        </w:r>
        <w:r w:rsidRPr="00663C73">
          <w:rPr>
            <w:rPrChange w:id="1846" w:author="Nate Bachmeier [AWS-SA]" w:date="2023-04-09T20:28:00Z">
              <w:rPr>
                <w:color w:val="D4D4D4"/>
              </w:rPr>
            </w:rPrChange>
          </w:rPr>
          <w:t>.</w:t>
        </w:r>
        <w:r w:rsidRPr="00663C73">
          <w:rPr>
            <w:rPrChange w:id="1847" w:author="Nate Bachmeier [AWS-SA]" w:date="2023-04-09T20:28:00Z">
              <w:rPr>
                <w:color w:val="9CDCFE"/>
              </w:rPr>
            </w:rPrChange>
          </w:rPr>
          <w:t>object_key</w:t>
        </w:r>
      </w:ins>
    </w:p>
    <w:p w14:paraId="2E0A4BC0" w14:textId="46150CCB" w:rsidR="00663C73" w:rsidRPr="00663C73" w:rsidRDefault="00663C73" w:rsidP="00663C73">
      <w:pPr>
        <w:pStyle w:val="SC-Source"/>
        <w:rPr>
          <w:ins w:id="1848" w:author="Nate Bachmeier [AWS-SA]" w:date="2023-04-09T20:27:00Z"/>
          <w:rPrChange w:id="1849" w:author="Nate Bachmeier [AWS-SA]" w:date="2023-04-09T20:28:00Z">
            <w:rPr>
              <w:ins w:id="1850" w:author="Nate Bachmeier [AWS-SA]" w:date="2023-04-09T20:27:00Z"/>
              <w:color w:val="D4D4D4"/>
            </w:rPr>
          </w:rPrChange>
        </w:rPr>
        <w:pPrChange w:id="1851" w:author="Nate Bachmeier [AWS-SA]" w:date="2023-04-09T20:28:00Z">
          <w:pPr>
            <w:shd w:val="clear" w:color="auto" w:fill="1E1E1E"/>
            <w:spacing w:line="285" w:lineRule="atLeast"/>
            <w:ind w:firstLine="0"/>
          </w:pPr>
        </w:pPrChange>
      </w:pPr>
      <w:ins w:id="1852" w:author="Nate Bachmeier [AWS-SA]" w:date="2023-04-09T20:27:00Z">
        <w:r w:rsidRPr="00663C73">
          <w:rPr>
            <w:rPrChange w:id="1853" w:author="Nate Bachmeier [AWS-SA]" w:date="2023-04-09T20:28:00Z">
              <w:rPr>
                <w:color w:val="D4D4D4"/>
              </w:rPr>
            </w:rPrChange>
          </w:rPr>
          <w:t>      )</w:t>
        </w:r>
      </w:ins>
    </w:p>
    <w:p w14:paraId="5C08C4F6" w14:textId="77777777" w:rsidR="00663C73" w:rsidRPr="00663C73" w:rsidRDefault="00663C73" w:rsidP="00663C73">
      <w:pPr>
        <w:pStyle w:val="SC-Source"/>
        <w:rPr>
          <w:ins w:id="1854" w:author="Nate Bachmeier [AWS-SA]" w:date="2023-04-09T20:27:00Z"/>
          <w:rPrChange w:id="1855" w:author="Nate Bachmeier [AWS-SA]" w:date="2023-04-09T20:28:00Z">
            <w:rPr>
              <w:ins w:id="1856" w:author="Nate Bachmeier [AWS-SA]" w:date="2023-04-09T20:27:00Z"/>
              <w:color w:val="D4D4D4"/>
            </w:rPr>
          </w:rPrChange>
        </w:rPr>
        <w:pPrChange w:id="1857" w:author="Nate Bachmeier [AWS-SA]" w:date="2023-04-09T20:28:00Z">
          <w:pPr>
            <w:shd w:val="clear" w:color="auto" w:fill="1E1E1E"/>
            <w:spacing w:line="285" w:lineRule="atLeast"/>
            <w:ind w:firstLine="0"/>
          </w:pPr>
        </w:pPrChange>
      </w:pPr>
      <w:ins w:id="1858" w:author="Nate Bachmeier [AWS-SA]" w:date="2023-04-09T20:27:00Z">
        <w:r w:rsidRPr="00663C73">
          <w:rPr>
            <w:rPrChange w:id="1859" w:author="Nate Bachmeier [AWS-SA]" w:date="2023-04-09T20:28:00Z">
              <w:rPr>
                <w:color w:val="D4D4D4"/>
              </w:rPr>
            </w:rPrChange>
          </w:rPr>
          <w:t xml:space="preserve">    </w:t>
        </w:r>
        <w:r w:rsidRPr="00663C73">
          <w:rPr>
            <w:rPrChange w:id="1860" w:author="Nate Bachmeier [AWS-SA]" w:date="2023-04-09T20:28:00Z">
              <w:rPr>
                <w:color w:val="9CDCFE"/>
              </w:rPr>
            </w:rPrChange>
          </w:rPr>
          <w:t>self</w:t>
        </w:r>
        <w:r w:rsidRPr="00663C73">
          <w:rPr>
            <w:rPrChange w:id="1861" w:author="Nate Bachmeier [AWS-SA]" w:date="2023-04-09T20:28:00Z">
              <w:rPr>
                <w:color w:val="D4D4D4"/>
              </w:rPr>
            </w:rPrChange>
          </w:rPr>
          <w:t>.</w:t>
        </w:r>
        <w:r w:rsidRPr="00663C73">
          <w:rPr>
            <w:rPrChange w:id="1862" w:author="Nate Bachmeier [AWS-SA]" w:date="2023-04-09T20:28:00Z">
              <w:rPr>
                <w:color w:val="9CDCFE"/>
              </w:rPr>
            </w:rPrChange>
          </w:rPr>
          <w:t>object</w:t>
        </w:r>
        <w:r w:rsidRPr="00663C73">
          <w:rPr>
            <w:rPrChange w:id="1863" w:author="Nate Bachmeier [AWS-SA]" w:date="2023-04-09T20:28:00Z">
              <w:rPr>
                <w:color w:val="D4D4D4"/>
              </w:rPr>
            </w:rPrChange>
          </w:rPr>
          <w:t xml:space="preserve"> = </w:t>
        </w:r>
        <w:r w:rsidRPr="00663C73">
          <w:rPr>
            <w:rPrChange w:id="1864" w:author="Nate Bachmeier [AWS-SA]" w:date="2023-04-09T20:28:00Z">
              <w:rPr>
                <w:color w:val="DCDCAA"/>
              </w:rPr>
            </w:rPrChange>
          </w:rPr>
          <w:t>loads</w:t>
        </w:r>
        <w:r w:rsidRPr="00663C73">
          <w:rPr>
            <w:rPrChange w:id="1865" w:author="Nate Bachmeier [AWS-SA]" w:date="2023-04-09T20:28:00Z">
              <w:rPr>
                <w:color w:val="D4D4D4"/>
              </w:rPr>
            </w:rPrChange>
          </w:rPr>
          <w:t>(</w:t>
        </w:r>
        <w:r w:rsidRPr="00663C73">
          <w:rPr>
            <w:rPrChange w:id="1866" w:author="Nate Bachmeier [AWS-SA]" w:date="2023-04-09T20:28:00Z">
              <w:rPr>
                <w:color w:val="9CDCFE"/>
              </w:rPr>
            </w:rPrChange>
          </w:rPr>
          <w:t>response</w:t>
        </w:r>
        <w:r w:rsidRPr="00663C73">
          <w:rPr>
            <w:rPrChange w:id="1867" w:author="Nate Bachmeier [AWS-SA]" w:date="2023-04-09T20:28:00Z">
              <w:rPr>
                <w:color w:val="D4D4D4"/>
              </w:rPr>
            </w:rPrChange>
          </w:rPr>
          <w:t>[</w:t>
        </w:r>
        <w:r w:rsidRPr="00663C73">
          <w:rPr>
            <w:rPrChange w:id="1868" w:author="Nate Bachmeier [AWS-SA]" w:date="2023-04-09T20:28:00Z">
              <w:rPr>
                <w:color w:val="CE9178"/>
              </w:rPr>
            </w:rPrChange>
          </w:rPr>
          <w:t>'Body'</w:t>
        </w:r>
        <w:r w:rsidRPr="00663C73">
          <w:rPr>
            <w:rPrChange w:id="1869" w:author="Nate Bachmeier [AWS-SA]" w:date="2023-04-09T20:28:00Z">
              <w:rPr>
                <w:color w:val="D4D4D4"/>
              </w:rPr>
            </w:rPrChange>
          </w:rPr>
          <w:t>].read())</w:t>
        </w:r>
      </w:ins>
    </w:p>
    <w:p w14:paraId="6EC949FF" w14:textId="77777777" w:rsidR="00663C73" w:rsidRPr="00663C73" w:rsidRDefault="00663C73" w:rsidP="00663C73">
      <w:pPr>
        <w:pStyle w:val="SC-Source"/>
        <w:rPr>
          <w:ins w:id="1870" w:author="Nate Bachmeier [AWS-SA]" w:date="2023-04-09T20:27:00Z"/>
          <w:rPrChange w:id="1871" w:author="Nate Bachmeier [AWS-SA]" w:date="2023-04-09T20:28:00Z">
            <w:rPr>
              <w:ins w:id="1872" w:author="Nate Bachmeier [AWS-SA]" w:date="2023-04-09T20:27:00Z"/>
              <w:color w:val="D4D4D4"/>
            </w:rPr>
          </w:rPrChange>
        </w:rPr>
        <w:pPrChange w:id="1873" w:author="Nate Bachmeier [AWS-SA]" w:date="2023-04-09T20:28:00Z">
          <w:pPr>
            <w:shd w:val="clear" w:color="auto" w:fill="1E1E1E"/>
            <w:spacing w:line="285" w:lineRule="atLeast"/>
            <w:ind w:firstLine="0"/>
          </w:pPr>
        </w:pPrChange>
      </w:pPr>
      <w:ins w:id="1874" w:author="Nate Bachmeier [AWS-SA]" w:date="2023-04-09T20:27:00Z">
        <w:r w:rsidRPr="00663C73">
          <w:rPr>
            <w:rPrChange w:id="1875" w:author="Nate Bachmeier [AWS-SA]" w:date="2023-04-09T20:28:00Z">
              <w:rPr>
                <w:color w:val="D4D4D4"/>
              </w:rPr>
            </w:rPrChange>
          </w:rPr>
          <w:t xml:space="preserve">  </w:t>
        </w:r>
      </w:ins>
    </w:p>
    <w:p w14:paraId="3B28A1EA" w14:textId="77777777" w:rsidR="00663C73" w:rsidRPr="00663C73" w:rsidRDefault="00663C73" w:rsidP="00663C73">
      <w:pPr>
        <w:pStyle w:val="SC-Source"/>
        <w:rPr>
          <w:ins w:id="1876" w:author="Nate Bachmeier [AWS-SA]" w:date="2023-04-09T20:27:00Z"/>
          <w:rPrChange w:id="1877" w:author="Nate Bachmeier [AWS-SA]" w:date="2023-04-09T20:28:00Z">
            <w:rPr>
              <w:ins w:id="1878" w:author="Nate Bachmeier [AWS-SA]" w:date="2023-04-09T20:27:00Z"/>
              <w:color w:val="D4D4D4"/>
            </w:rPr>
          </w:rPrChange>
        </w:rPr>
        <w:pPrChange w:id="1879" w:author="Nate Bachmeier [AWS-SA]" w:date="2023-04-09T20:28:00Z">
          <w:pPr>
            <w:shd w:val="clear" w:color="auto" w:fill="1E1E1E"/>
            <w:spacing w:line="285" w:lineRule="atLeast"/>
            <w:ind w:firstLine="0"/>
          </w:pPr>
        </w:pPrChange>
      </w:pPr>
      <w:ins w:id="1880" w:author="Nate Bachmeier [AWS-SA]" w:date="2023-04-09T20:27:00Z">
        <w:r w:rsidRPr="00663C73">
          <w:rPr>
            <w:rPrChange w:id="1881" w:author="Nate Bachmeier [AWS-SA]" w:date="2023-04-09T20:28:00Z">
              <w:rPr>
                <w:color w:val="D4D4D4"/>
              </w:rPr>
            </w:rPrChange>
          </w:rPr>
          <w:t xml:space="preserve">  </w:t>
        </w:r>
        <w:r w:rsidRPr="00663C73">
          <w:rPr>
            <w:rPrChange w:id="1882" w:author="Nate Bachmeier [AWS-SA]" w:date="2023-04-09T20:28:00Z">
              <w:rPr>
                <w:color w:val="DCDCAA"/>
              </w:rPr>
            </w:rPrChange>
          </w:rPr>
          <w:t>@</w:t>
        </w:r>
        <w:r w:rsidRPr="00663C73">
          <w:t>property</w:t>
        </w:r>
      </w:ins>
    </w:p>
    <w:p w14:paraId="20D8659A" w14:textId="77777777" w:rsidR="00663C73" w:rsidRPr="00663C73" w:rsidRDefault="00663C73" w:rsidP="00663C73">
      <w:pPr>
        <w:pStyle w:val="SC-Source"/>
        <w:rPr>
          <w:ins w:id="1883" w:author="Nate Bachmeier [AWS-SA]" w:date="2023-04-09T20:27:00Z"/>
          <w:rPrChange w:id="1884" w:author="Nate Bachmeier [AWS-SA]" w:date="2023-04-09T20:28:00Z">
            <w:rPr>
              <w:ins w:id="1885" w:author="Nate Bachmeier [AWS-SA]" w:date="2023-04-09T20:27:00Z"/>
              <w:color w:val="D4D4D4"/>
            </w:rPr>
          </w:rPrChange>
        </w:rPr>
        <w:pPrChange w:id="1886" w:author="Nate Bachmeier [AWS-SA]" w:date="2023-04-09T20:28:00Z">
          <w:pPr>
            <w:shd w:val="clear" w:color="auto" w:fill="1E1E1E"/>
            <w:spacing w:line="285" w:lineRule="atLeast"/>
            <w:ind w:firstLine="0"/>
          </w:pPr>
        </w:pPrChange>
      </w:pPr>
      <w:ins w:id="1887" w:author="Nate Bachmeier [AWS-SA]" w:date="2023-04-09T20:27:00Z">
        <w:r w:rsidRPr="00663C73">
          <w:rPr>
            <w:rPrChange w:id="1888" w:author="Nate Bachmeier [AWS-SA]" w:date="2023-04-09T20:28:00Z">
              <w:rPr>
                <w:color w:val="D4D4D4"/>
              </w:rPr>
            </w:rPrChange>
          </w:rPr>
          <w:t xml:space="preserve">  </w:t>
        </w:r>
        <w:r w:rsidRPr="00663C73">
          <w:rPr>
            <w:rPrChange w:id="1889" w:author="Nate Bachmeier [AWS-SA]" w:date="2023-04-09T20:28:00Z">
              <w:rPr>
                <w:color w:val="569CD6"/>
              </w:rPr>
            </w:rPrChange>
          </w:rPr>
          <w:t>def</w:t>
        </w:r>
        <w:r w:rsidRPr="00663C73">
          <w:rPr>
            <w:rPrChange w:id="1890" w:author="Nate Bachmeier [AWS-SA]" w:date="2023-04-09T20:28:00Z">
              <w:rPr>
                <w:color w:val="D4D4D4"/>
              </w:rPr>
            </w:rPrChange>
          </w:rPr>
          <w:t xml:space="preserve"> </w:t>
        </w:r>
        <w:r w:rsidRPr="00663C73">
          <w:rPr>
            <w:rPrChange w:id="1891" w:author="Nate Bachmeier [AWS-SA]" w:date="2023-04-09T20:28:00Z">
              <w:rPr>
                <w:color w:val="9CDCFE"/>
              </w:rPr>
            </w:rPrChange>
          </w:rPr>
          <w:t>key_frames</w:t>
        </w:r>
        <w:r w:rsidRPr="00663C73">
          <w:rPr>
            <w:rPrChange w:id="1892" w:author="Nate Bachmeier [AWS-SA]" w:date="2023-04-09T20:28:00Z">
              <w:rPr>
                <w:color w:val="D4D4D4"/>
              </w:rPr>
            </w:rPrChange>
          </w:rPr>
          <w:t>(</w:t>
        </w:r>
        <w:r w:rsidRPr="00663C73">
          <w:rPr>
            <w:rPrChange w:id="1893" w:author="Nate Bachmeier [AWS-SA]" w:date="2023-04-09T20:28:00Z">
              <w:rPr>
                <w:color w:val="9CDCFE"/>
              </w:rPr>
            </w:rPrChange>
          </w:rPr>
          <w:t>self</w:t>
        </w:r>
        <w:r w:rsidRPr="00663C73">
          <w:rPr>
            <w:rPrChange w:id="1894" w:author="Nate Bachmeier [AWS-SA]" w:date="2023-04-09T20:28:00Z">
              <w:rPr>
                <w:color w:val="D4D4D4"/>
              </w:rPr>
            </w:rPrChange>
          </w:rPr>
          <w:t>)-&gt;</w:t>
        </w:r>
        <w:r w:rsidRPr="00663C73">
          <w:rPr>
            <w:rPrChange w:id="1895" w:author="Nate Bachmeier [AWS-SA]" w:date="2023-04-09T20:28:00Z">
              <w:rPr>
                <w:color w:val="9CDCFE"/>
              </w:rPr>
            </w:rPrChange>
          </w:rPr>
          <w:t>List</w:t>
        </w:r>
        <w:r w:rsidRPr="00663C73">
          <w:rPr>
            <w:rPrChange w:id="1896" w:author="Nate Bachmeier [AWS-SA]" w:date="2023-04-09T20:28:00Z">
              <w:rPr>
                <w:color w:val="D4D4D4"/>
              </w:rPr>
            </w:rPrChange>
          </w:rPr>
          <w:t>[</w:t>
        </w:r>
        <w:r w:rsidRPr="00663C73">
          <w:t>Frame</w:t>
        </w:r>
        <w:r w:rsidRPr="00663C73">
          <w:rPr>
            <w:rPrChange w:id="1897" w:author="Nate Bachmeier [AWS-SA]" w:date="2023-04-09T20:28:00Z">
              <w:rPr>
                <w:color w:val="D4D4D4"/>
              </w:rPr>
            </w:rPrChange>
          </w:rPr>
          <w:t>]:</w:t>
        </w:r>
      </w:ins>
    </w:p>
    <w:p w14:paraId="28BE8563" w14:textId="77777777" w:rsidR="00663C73" w:rsidRPr="00663C73" w:rsidRDefault="00663C73" w:rsidP="00663C73">
      <w:pPr>
        <w:pStyle w:val="SC-Source"/>
        <w:rPr>
          <w:ins w:id="1898" w:author="Nate Bachmeier [AWS-SA]" w:date="2023-04-09T20:27:00Z"/>
          <w:rPrChange w:id="1899" w:author="Nate Bachmeier [AWS-SA]" w:date="2023-04-09T20:28:00Z">
            <w:rPr>
              <w:ins w:id="1900" w:author="Nate Bachmeier [AWS-SA]" w:date="2023-04-09T20:27:00Z"/>
              <w:color w:val="D4D4D4"/>
            </w:rPr>
          </w:rPrChange>
        </w:rPr>
        <w:pPrChange w:id="1901" w:author="Nate Bachmeier [AWS-SA]" w:date="2023-04-09T20:28:00Z">
          <w:pPr>
            <w:shd w:val="clear" w:color="auto" w:fill="1E1E1E"/>
            <w:spacing w:line="285" w:lineRule="atLeast"/>
            <w:ind w:firstLine="0"/>
          </w:pPr>
        </w:pPrChange>
      </w:pPr>
      <w:ins w:id="1902" w:author="Nate Bachmeier [AWS-SA]" w:date="2023-04-09T20:27:00Z">
        <w:r w:rsidRPr="00663C73">
          <w:rPr>
            <w:rPrChange w:id="1903" w:author="Nate Bachmeier [AWS-SA]" w:date="2023-04-09T20:28:00Z">
              <w:rPr>
                <w:color w:val="D4D4D4"/>
              </w:rPr>
            </w:rPrChange>
          </w:rPr>
          <w:t xml:space="preserve">    </w:t>
        </w:r>
        <w:r w:rsidRPr="00663C73">
          <w:rPr>
            <w:rPrChange w:id="1904" w:author="Nate Bachmeier [AWS-SA]" w:date="2023-04-09T20:28:00Z">
              <w:rPr>
                <w:color w:val="C586C0"/>
              </w:rPr>
            </w:rPrChange>
          </w:rPr>
          <w:t>return</w:t>
        </w:r>
        <w:r w:rsidRPr="00663C73">
          <w:rPr>
            <w:rPrChange w:id="1905" w:author="Nate Bachmeier [AWS-SA]" w:date="2023-04-09T20:28:00Z">
              <w:rPr>
                <w:color w:val="D4D4D4"/>
              </w:rPr>
            </w:rPrChange>
          </w:rPr>
          <w:t xml:space="preserve"> [</w:t>
        </w:r>
      </w:ins>
    </w:p>
    <w:p w14:paraId="300FE289" w14:textId="77777777" w:rsidR="00663C73" w:rsidRPr="00663C73" w:rsidRDefault="00663C73" w:rsidP="00663C73">
      <w:pPr>
        <w:pStyle w:val="SC-Source"/>
        <w:rPr>
          <w:ins w:id="1906" w:author="Nate Bachmeier [AWS-SA]" w:date="2023-04-09T20:27:00Z"/>
          <w:rPrChange w:id="1907" w:author="Nate Bachmeier [AWS-SA]" w:date="2023-04-09T20:28:00Z">
            <w:rPr>
              <w:ins w:id="1908" w:author="Nate Bachmeier [AWS-SA]" w:date="2023-04-09T20:27:00Z"/>
              <w:color w:val="D4D4D4"/>
            </w:rPr>
          </w:rPrChange>
        </w:rPr>
        <w:pPrChange w:id="1909" w:author="Nate Bachmeier [AWS-SA]" w:date="2023-04-09T20:28:00Z">
          <w:pPr>
            <w:shd w:val="clear" w:color="auto" w:fill="1E1E1E"/>
            <w:spacing w:line="285" w:lineRule="atLeast"/>
            <w:ind w:firstLine="0"/>
          </w:pPr>
        </w:pPrChange>
      </w:pPr>
      <w:ins w:id="1910" w:author="Nate Bachmeier [AWS-SA]" w:date="2023-04-09T20:27:00Z">
        <w:r w:rsidRPr="00663C73">
          <w:rPr>
            <w:rPrChange w:id="1911" w:author="Nate Bachmeier [AWS-SA]" w:date="2023-04-09T20:28:00Z">
              <w:rPr>
                <w:color w:val="D4D4D4"/>
              </w:rPr>
            </w:rPrChange>
          </w:rPr>
          <w:t xml:space="preserve">      </w:t>
        </w:r>
        <w:r w:rsidRPr="00663C73">
          <w:rPr>
            <w:rPrChange w:id="1912" w:author="Nate Bachmeier [AWS-SA]" w:date="2023-04-09T20:28:00Z">
              <w:rPr>
                <w:color w:val="9CDCFE"/>
              </w:rPr>
            </w:rPrChange>
          </w:rPr>
          <w:t>x</w:t>
        </w:r>
        <w:r w:rsidRPr="00663C73">
          <w:rPr>
            <w:rPrChange w:id="1913" w:author="Nate Bachmeier [AWS-SA]" w:date="2023-04-09T20:28:00Z">
              <w:rPr>
                <w:color w:val="D4D4D4"/>
              </w:rPr>
            </w:rPrChange>
          </w:rPr>
          <w:t xml:space="preserve"> </w:t>
        </w:r>
      </w:ins>
    </w:p>
    <w:p w14:paraId="6C7264C1" w14:textId="77777777" w:rsidR="00663C73" w:rsidRPr="00663C73" w:rsidRDefault="00663C73" w:rsidP="00663C73">
      <w:pPr>
        <w:pStyle w:val="SC-Source"/>
        <w:rPr>
          <w:ins w:id="1914" w:author="Nate Bachmeier [AWS-SA]" w:date="2023-04-09T20:27:00Z"/>
          <w:rPrChange w:id="1915" w:author="Nate Bachmeier [AWS-SA]" w:date="2023-04-09T20:28:00Z">
            <w:rPr>
              <w:ins w:id="1916" w:author="Nate Bachmeier [AWS-SA]" w:date="2023-04-09T20:27:00Z"/>
              <w:color w:val="D4D4D4"/>
            </w:rPr>
          </w:rPrChange>
        </w:rPr>
        <w:pPrChange w:id="1917" w:author="Nate Bachmeier [AWS-SA]" w:date="2023-04-09T20:28:00Z">
          <w:pPr>
            <w:shd w:val="clear" w:color="auto" w:fill="1E1E1E"/>
            <w:spacing w:line="285" w:lineRule="atLeast"/>
            <w:ind w:firstLine="0"/>
          </w:pPr>
        </w:pPrChange>
      </w:pPr>
      <w:ins w:id="1918" w:author="Nate Bachmeier [AWS-SA]" w:date="2023-04-09T20:27:00Z">
        <w:r w:rsidRPr="00663C73">
          <w:rPr>
            <w:rPrChange w:id="1919" w:author="Nate Bachmeier [AWS-SA]" w:date="2023-04-09T20:28:00Z">
              <w:rPr>
                <w:color w:val="D4D4D4"/>
              </w:rPr>
            </w:rPrChange>
          </w:rPr>
          <w:t xml:space="preserve">      </w:t>
        </w:r>
        <w:r w:rsidRPr="00663C73">
          <w:rPr>
            <w:rPrChange w:id="1920" w:author="Nate Bachmeier [AWS-SA]" w:date="2023-04-09T20:28:00Z">
              <w:rPr>
                <w:color w:val="C586C0"/>
              </w:rPr>
            </w:rPrChange>
          </w:rPr>
          <w:t>for</w:t>
        </w:r>
        <w:r w:rsidRPr="00663C73">
          <w:rPr>
            <w:rPrChange w:id="1921" w:author="Nate Bachmeier [AWS-SA]" w:date="2023-04-09T20:28:00Z">
              <w:rPr>
                <w:color w:val="D4D4D4"/>
              </w:rPr>
            </w:rPrChange>
          </w:rPr>
          <w:t xml:space="preserve"> </w:t>
        </w:r>
        <w:r w:rsidRPr="00663C73">
          <w:rPr>
            <w:rPrChange w:id="1922" w:author="Nate Bachmeier [AWS-SA]" w:date="2023-04-09T20:28:00Z">
              <w:rPr>
                <w:color w:val="9CDCFE"/>
              </w:rPr>
            </w:rPrChange>
          </w:rPr>
          <w:t>x</w:t>
        </w:r>
        <w:r w:rsidRPr="00663C73">
          <w:rPr>
            <w:rPrChange w:id="1923" w:author="Nate Bachmeier [AWS-SA]" w:date="2023-04-09T20:28:00Z">
              <w:rPr>
                <w:color w:val="D4D4D4"/>
              </w:rPr>
            </w:rPrChange>
          </w:rPr>
          <w:t xml:space="preserve"> </w:t>
        </w:r>
        <w:r w:rsidRPr="00663C73">
          <w:rPr>
            <w:rPrChange w:id="1924" w:author="Nate Bachmeier [AWS-SA]" w:date="2023-04-09T20:28:00Z">
              <w:rPr>
                <w:color w:val="C586C0"/>
              </w:rPr>
            </w:rPrChange>
          </w:rPr>
          <w:t>in</w:t>
        </w:r>
        <w:r w:rsidRPr="00663C73">
          <w:rPr>
            <w:rPrChange w:id="1925" w:author="Nate Bachmeier [AWS-SA]" w:date="2023-04-09T20:28:00Z">
              <w:rPr>
                <w:color w:val="D4D4D4"/>
              </w:rPr>
            </w:rPrChange>
          </w:rPr>
          <w:t xml:space="preserve"> </w:t>
        </w:r>
        <w:r w:rsidRPr="00663C73">
          <w:rPr>
            <w:rPrChange w:id="1926" w:author="Nate Bachmeier [AWS-SA]" w:date="2023-04-09T20:28:00Z">
              <w:rPr>
                <w:color w:val="9CDCFE"/>
              </w:rPr>
            </w:rPrChange>
          </w:rPr>
          <w:t>self</w:t>
        </w:r>
        <w:r w:rsidRPr="00663C73">
          <w:rPr>
            <w:rPrChange w:id="1927" w:author="Nate Bachmeier [AWS-SA]" w:date="2023-04-09T20:28:00Z">
              <w:rPr>
                <w:color w:val="D4D4D4"/>
              </w:rPr>
            </w:rPrChange>
          </w:rPr>
          <w:t>.</w:t>
        </w:r>
        <w:r w:rsidRPr="00663C73">
          <w:rPr>
            <w:rPrChange w:id="1928" w:author="Nate Bachmeier [AWS-SA]" w:date="2023-04-09T20:28:00Z">
              <w:rPr>
                <w:color w:val="9CDCFE"/>
              </w:rPr>
            </w:rPrChange>
          </w:rPr>
          <w:t>frames</w:t>
        </w:r>
        <w:r w:rsidRPr="00663C73">
          <w:rPr>
            <w:rPrChange w:id="1929" w:author="Nate Bachmeier [AWS-SA]" w:date="2023-04-09T20:28:00Z">
              <w:rPr>
                <w:color w:val="D4D4D4"/>
              </w:rPr>
            </w:rPrChange>
          </w:rPr>
          <w:t xml:space="preserve"> </w:t>
        </w:r>
      </w:ins>
    </w:p>
    <w:p w14:paraId="7B9028C9" w14:textId="77777777" w:rsidR="00663C73" w:rsidRPr="00663C73" w:rsidRDefault="00663C73" w:rsidP="00663C73">
      <w:pPr>
        <w:pStyle w:val="SC-Source"/>
        <w:rPr>
          <w:ins w:id="1930" w:author="Nate Bachmeier [AWS-SA]" w:date="2023-04-09T20:27:00Z"/>
          <w:rPrChange w:id="1931" w:author="Nate Bachmeier [AWS-SA]" w:date="2023-04-09T20:28:00Z">
            <w:rPr>
              <w:ins w:id="1932" w:author="Nate Bachmeier [AWS-SA]" w:date="2023-04-09T20:27:00Z"/>
              <w:color w:val="D4D4D4"/>
            </w:rPr>
          </w:rPrChange>
        </w:rPr>
        <w:pPrChange w:id="1933" w:author="Nate Bachmeier [AWS-SA]" w:date="2023-04-09T20:28:00Z">
          <w:pPr>
            <w:shd w:val="clear" w:color="auto" w:fill="1E1E1E"/>
            <w:spacing w:line="285" w:lineRule="atLeast"/>
            <w:ind w:firstLine="0"/>
          </w:pPr>
        </w:pPrChange>
      </w:pPr>
      <w:ins w:id="1934" w:author="Nate Bachmeier [AWS-SA]" w:date="2023-04-09T20:27:00Z">
        <w:r w:rsidRPr="00663C73">
          <w:rPr>
            <w:rPrChange w:id="1935" w:author="Nate Bachmeier [AWS-SA]" w:date="2023-04-09T20:28:00Z">
              <w:rPr>
                <w:color w:val="D4D4D4"/>
              </w:rPr>
            </w:rPrChange>
          </w:rPr>
          <w:t xml:space="preserve">      </w:t>
        </w:r>
        <w:r w:rsidRPr="00663C73">
          <w:rPr>
            <w:rPrChange w:id="1936" w:author="Nate Bachmeier [AWS-SA]" w:date="2023-04-09T20:28:00Z">
              <w:rPr>
                <w:color w:val="C586C0"/>
              </w:rPr>
            </w:rPrChange>
          </w:rPr>
          <w:t>if</w:t>
        </w:r>
        <w:r w:rsidRPr="00663C73">
          <w:rPr>
            <w:rPrChange w:id="1937" w:author="Nate Bachmeier [AWS-SA]" w:date="2023-04-09T20:28:00Z">
              <w:rPr>
                <w:color w:val="D4D4D4"/>
              </w:rPr>
            </w:rPrChange>
          </w:rPr>
          <w:t xml:space="preserve"> </w:t>
        </w:r>
        <w:r w:rsidRPr="00663C73">
          <w:rPr>
            <w:rPrChange w:id="1938" w:author="Nate Bachmeier [AWS-SA]" w:date="2023-04-09T20:28:00Z">
              <w:rPr>
                <w:color w:val="DCDCAA"/>
              </w:rPr>
            </w:rPrChange>
          </w:rPr>
          <w:t>len</w:t>
        </w:r>
        <w:r w:rsidRPr="00663C73">
          <w:rPr>
            <w:rPrChange w:id="1939" w:author="Nate Bachmeier [AWS-SA]" w:date="2023-04-09T20:28:00Z">
              <w:rPr>
                <w:color w:val="D4D4D4"/>
              </w:rPr>
            </w:rPrChange>
          </w:rPr>
          <w:t>(</w:t>
        </w:r>
        <w:r w:rsidRPr="00663C73">
          <w:rPr>
            <w:rPrChange w:id="1940" w:author="Nate Bachmeier [AWS-SA]" w:date="2023-04-09T20:28:00Z">
              <w:rPr>
                <w:color w:val="9CDCFE"/>
              </w:rPr>
            </w:rPrChange>
          </w:rPr>
          <w:t>x</w:t>
        </w:r>
        <w:r w:rsidRPr="00663C73">
          <w:rPr>
            <w:rPrChange w:id="1941" w:author="Nate Bachmeier [AWS-SA]" w:date="2023-04-09T20:28:00Z">
              <w:rPr>
                <w:color w:val="D4D4D4"/>
              </w:rPr>
            </w:rPrChange>
          </w:rPr>
          <w:t>.</w:t>
        </w:r>
        <w:r w:rsidRPr="00663C73">
          <w:rPr>
            <w:rPrChange w:id="1942" w:author="Nate Bachmeier [AWS-SA]" w:date="2023-04-09T20:28:00Z">
              <w:rPr>
                <w:color w:val="9CDCFE"/>
              </w:rPr>
            </w:rPrChange>
          </w:rPr>
          <w:t>json</w:t>
        </w:r>
        <w:r w:rsidRPr="00663C73">
          <w:rPr>
            <w:rPrChange w:id="1943" w:author="Nate Bachmeier [AWS-SA]" w:date="2023-04-09T20:28:00Z">
              <w:rPr>
                <w:color w:val="D4D4D4"/>
              </w:rPr>
            </w:rPrChange>
          </w:rPr>
          <w:t>[</w:t>
        </w:r>
        <w:r w:rsidRPr="00663C73">
          <w:rPr>
            <w:rPrChange w:id="1944" w:author="Nate Bachmeier [AWS-SA]" w:date="2023-04-09T20:28:00Z">
              <w:rPr>
                <w:color w:val="CE9178"/>
              </w:rPr>
            </w:rPrChange>
          </w:rPr>
          <w:t>'Bodies'</w:t>
        </w:r>
        <w:r w:rsidRPr="00663C73">
          <w:rPr>
            <w:rPrChange w:id="1945" w:author="Nate Bachmeier [AWS-SA]" w:date="2023-04-09T20:28:00Z">
              <w:rPr>
                <w:color w:val="D4D4D4"/>
              </w:rPr>
            </w:rPrChange>
          </w:rPr>
          <w:t>])&gt;</w:t>
        </w:r>
        <w:r w:rsidRPr="00663C73">
          <w:rPr>
            <w:rPrChange w:id="1946" w:author="Nate Bachmeier [AWS-SA]" w:date="2023-04-09T20:28:00Z">
              <w:rPr>
                <w:color w:val="B5CEA8"/>
              </w:rPr>
            </w:rPrChange>
          </w:rPr>
          <w:t>0</w:t>
        </w:r>
        <w:r w:rsidRPr="00663C73">
          <w:rPr>
            <w:rPrChange w:id="1947" w:author="Nate Bachmeier [AWS-SA]" w:date="2023-04-09T20:28:00Z">
              <w:rPr>
                <w:color w:val="D4D4D4"/>
              </w:rPr>
            </w:rPrChange>
          </w:rPr>
          <w:t xml:space="preserve"> </w:t>
        </w:r>
        <w:r w:rsidRPr="00663C73">
          <w:rPr>
            <w:rPrChange w:id="1948" w:author="Nate Bachmeier [AWS-SA]" w:date="2023-04-09T20:28:00Z">
              <w:rPr>
                <w:color w:val="569CD6"/>
              </w:rPr>
            </w:rPrChange>
          </w:rPr>
          <w:t>and</w:t>
        </w:r>
        <w:r w:rsidRPr="00663C73">
          <w:rPr>
            <w:rPrChange w:id="1949" w:author="Nate Bachmeier [AWS-SA]" w:date="2023-04-09T20:28:00Z">
              <w:rPr>
                <w:color w:val="D4D4D4"/>
              </w:rPr>
            </w:rPrChange>
          </w:rPr>
          <w:t xml:space="preserve"> </w:t>
        </w:r>
        <w:r w:rsidRPr="00663C73">
          <w:rPr>
            <w:rPrChange w:id="1950" w:author="Nate Bachmeier [AWS-SA]" w:date="2023-04-09T20:28:00Z">
              <w:rPr>
                <w:color w:val="569CD6"/>
              </w:rPr>
            </w:rPrChange>
          </w:rPr>
          <w:t>not</w:t>
        </w:r>
        <w:r w:rsidRPr="00663C73">
          <w:rPr>
            <w:rPrChange w:id="1951" w:author="Nate Bachmeier [AWS-SA]" w:date="2023-04-09T20:28:00Z">
              <w:rPr>
                <w:color w:val="D4D4D4"/>
              </w:rPr>
            </w:rPrChange>
          </w:rPr>
          <w:t xml:space="preserve"> </w:t>
        </w:r>
        <w:r w:rsidRPr="00663C73">
          <w:rPr>
            <w:rPrChange w:id="1952" w:author="Nate Bachmeier [AWS-SA]" w:date="2023-04-09T20:28:00Z">
              <w:rPr>
                <w:color w:val="9CDCFE"/>
              </w:rPr>
            </w:rPrChange>
          </w:rPr>
          <w:t>x</w:t>
        </w:r>
        <w:r w:rsidRPr="00663C73">
          <w:rPr>
            <w:rPrChange w:id="1953" w:author="Nate Bachmeier [AWS-SA]" w:date="2023-04-09T20:28:00Z">
              <w:rPr>
                <w:color w:val="D4D4D4"/>
              </w:rPr>
            </w:rPrChange>
          </w:rPr>
          <w:t>.</w:t>
        </w:r>
        <w:r w:rsidRPr="00663C73">
          <w:rPr>
            <w:rPrChange w:id="1954" w:author="Nate Bachmeier [AWS-SA]" w:date="2023-04-09T20:28:00Z">
              <w:rPr>
                <w:color w:val="9CDCFE"/>
              </w:rPr>
            </w:rPrChange>
          </w:rPr>
          <w:t>has_error</w:t>
        </w:r>
        <w:r w:rsidRPr="00663C73">
          <w:rPr>
            <w:rPrChange w:id="1955" w:author="Nate Bachmeier [AWS-SA]" w:date="2023-04-09T20:28:00Z">
              <w:rPr>
                <w:color w:val="D4D4D4"/>
              </w:rPr>
            </w:rPrChange>
          </w:rPr>
          <w:t>]</w:t>
        </w:r>
      </w:ins>
    </w:p>
    <w:p w14:paraId="4FD5D99B" w14:textId="30D511CA" w:rsidR="00FE3EEF" w:rsidRDefault="00FE3EEF" w:rsidP="00663C73">
      <w:pPr>
        <w:pStyle w:val="Caption"/>
        <w:ind w:firstLine="0"/>
        <w:rPr>
          <w:b/>
          <w:bCs/>
          <w:iCs w:val="0"/>
        </w:rPr>
        <w:pPrChange w:id="1956" w:author="Nate Bachmeier [AWS-SA]" w:date="2023-04-09T20:26:00Z">
          <w:pPr>
            <w:spacing w:after="160" w:line="259" w:lineRule="auto"/>
            <w:ind w:firstLine="0"/>
          </w:pPr>
        </w:pPrChange>
      </w:pPr>
      <w:r>
        <w:rPr>
          <w:b/>
          <w:bCs/>
        </w:rPr>
        <w:br w:type="page"/>
      </w:r>
    </w:p>
    <w:p w14:paraId="1CF31B24" w14:textId="7C16700C" w:rsidR="00495599" w:rsidRPr="00185623" w:rsidDel="00663C73" w:rsidRDefault="00495599" w:rsidP="00E62F67">
      <w:pPr>
        <w:pStyle w:val="Caption"/>
        <w:ind w:firstLine="0"/>
        <w:rPr>
          <w:del w:id="1957" w:author="Nate Bachmeier [AWS-SA]" w:date="2023-04-09T20:29:00Z"/>
          <w:i/>
        </w:rPr>
      </w:pPr>
      <w:bookmarkStart w:id="1958" w:name="_Toc128255057"/>
      <w:bookmarkStart w:id="1959" w:name="_Toc128302243"/>
      <w:del w:id="1960" w:author="Nate Bachmeier [AWS-SA]" w:date="2023-04-09T20:29:00Z">
        <w:r w:rsidRPr="00E62F67" w:rsidDel="00663C73">
          <w:rPr>
            <w:b/>
            <w:bCs/>
          </w:rPr>
          <w:lastRenderedPageBreak/>
          <w:delText xml:space="preserve">Figure </w:delText>
        </w:r>
        <w:r w:rsidRPr="00E62F67" w:rsidDel="00663C73">
          <w:rPr>
            <w:b/>
            <w:bCs/>
          </w:rPr>
          <w:fldChar w:fldCharType="begin"/>
        </w:r>
        <w:r w:rsidRPr="00E62F67" w:rsidDel="00663C73">
          <w:rPr>
            <w:b/>
            <w:bCs/>
          </w:rPr>
          <w:delInstrText xml:space="preserve"> SEQ Figure \* ARABIC </w:delInstrText>
        </w:r>
        <w:r w:rsidRPr="00E62F67" w:rsidDel="00663C73">
          <w:rPr>
            <w:b/>
            <w:bCs/>
          </w:rPr>
          <w:fldChar w:fldCharType="separate"/>
        </w:r>
        <w:r w:rsidR="00BB265F" w:rsidDel="00663C73">
          <w:rPr>
            <w:b/>
            <w:bCs/>
            <w:noProof/>
          </w:rPr>
          <w:delText>24</w:delText>
        </w:r>
        <w:r w:rsidRPr="00E62F67" w:rsidDel="00663C73">
          <w:rPr>
            <w:b/>
            <w:bCs/>
          </w:rPr>
          <w:fldChar w:fldCharType="end"/>
        </w:r>
        <w:r w:rsidRPr="00185623" w:rsidDel="00663C73">
          <w:br/>
        </w:r>
        <w:r w:rsidRPr="00185623" w:rsidDel="00663C73">
          <w:rPr>
            <w:i/>
          </w:rPr>
          <w:delText>Characters</w:delText>
        </w:r>
        <w:bookmarkEnd w:id="1958"/>
        <w:bookmarkEnd w:id="1959"/>
      </w:del>
    </w:p>
    <w:p w14:paraId="6594EA73" w14:textId="6DDF2F23" w:rsidR="00495599" w:rsidDel="00663C73" w:rsidRDefault="00495599" w:rsidP="00E62F67">
      <w:pPr>
        <w:ind w:firstLine="0"/>
        <w:rPr>
          <w:del w:id="1961" w:author="Nate Bachmeier [AWS-SA]" w:date="2023-04-09T20:29:00Z"/>
        </w:rPr>
      </w:pPr>
      <w:del w:id="1962" w:author="Nate Bachmeier [AWS-SA]" w:date="2023-04-09T20:29:00Z">
        <w:r w:rsidRPr="00322676" w:rsidDel="00663C73">
          <w:rPr>
            <w:noProof/>
          </w:rPr>
          <w:drawing>
            <wp:inline distT="0" distB="0" distL="0" distR="0" wp14:anchorId="7CF12EC9" wp14:editId="4B9CDB37">
              <wp:extent cx="5895975" cy="26384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895975" cy="2638425"/>
                      </a:xfrm>
                      <a:prstGeom prst="rect">
                        <a:avLst/>
                      </a:prstGeom>
                      <a:noFill/>
                      <a:ln>
                        <a:noFill/>
                      </a:ln>
                    </pic:spPr>
                  </pic:pic>
                </a:graphicData>
              </a:graphic>
            </wp:inline>
          </w:drawing>
        </w:r>
        <w:r w:rsidDel="00663C73">
          <w:delText xml:space="preserve">  </w:delText>
        </w:r>
      </w:del>
    </w:p>
    <w:p w14:paraId="303ED627" w14:textId="21DC574F" w:rsidR="004B1C1F" w:rsidDel="00663C73" w:rsidRDefault="00756489" w:rsidP="00DA5CF7">
      <w:pPr>
        <w:rPr>
          <w:del w:id="1963" w:author="Nate Bachmeier [AWS-SA]" w:date="2023-04-09T20:31:00Z"/>
        </w:rPr>
      </w:pPr>
      <w:del w:id="1964" w:author="Nate Bachmeier [AWS-SA]" w:date="2023-04-09T20:31:00Z">
        <w:r w:rsidDel="00663C73">
          <w:delText xml:space="preserve">A machine learning algorithm will process short video clips and predict agents’ intent based on their behavior. </w:delText>
        </w:r>
        <w:r w:rsidR="006152BE" w:rsidDel="00663C73">
          <w:delText>The algorith</w:delText>
        </w:r>
        <w:r w:rsidR="003925DA" w:rsidDel="00663C73">
          <w:delText>m</w:delText>
        </w:r>
        <w:r w:rsidR="006152BE" w:rsidDel="00663C73">
          <w:delText xml:space="preserve"> </w:delText>
        </w:r>
        <w:r w:rsidDel="00663C73">
          <w:delText xml:space="preserve">models the subject’s skeleton movement changes into </w:delText>
        </w:r>
        <w:r w:rsidR="004B1C1F" w:rsidDel="00663C73">
          <w:delText xml:space="preserve">a </w:delText>
        </w:r>
        <w:r w:rsidDel="00663C73">
          <w:delText>sequence-to-classification model.</w:delText>
        </w:r>
        <w:r w:rsidR="00495599" w:rsidDel="00663C73">
          <w:delText xml:space="preserve"> </w:delText>
        </w:r>
      </w:del>
    </w:p>
    <w:p w14:paraId="41AB763D" w14:textId="73DE7C7C" w:rsidR="0013127C" w:rsidDel="00663C73" w:rsidRDefault="00495599" w:rsidP="00DA5CF7">
      <w:pPr>
        <w:rPr>
          <w:del w:id="1965" w:author="Nate Bachmeier [AWS-SA]" w:date="2023-04-09T20:31:00Z"/>
        </w:rPr>
      </w:pPr>
      <w:del w:id="1966" w:author="Nate Bachmeier [AWS-SA]" w:date="2023-04-09T20:31:00Z">
        <w:r w:rsidDel="00663C73">
          <w:delText>This process begins with sampling the video stream from 24 frames per second (fps) to 6</w:delText>
        </w:r>
        <w:r w:rsidR="004B1C1F" w:rsidDel="00663C73">
          <w:delText xml:space="preserve"> fps</w:delText>
        </w:r>
        <w:r w:rsidDel="00663C73">
          <w:delText>.</w:delText>
        </w:r>
        <w:r w:rsidR="004B1C1F" w:rsidDel="00663C73">
          <w:delText xml:space="preserve"> Th</w:delText>
        </w:r>
        <w:r w:rsidR="00FD404D" w:rsidDel="00663C73">
          <w:delText>is operation aim</w:delText>
        </w:r>
        <w:r w:rsidR="004B1C1F" w:rsidDel="00663C73">
          <w:delText>s to speed up model convergence and reduce operational costs.</w:delText>
        </w:r>
        <w:r w:rsidDel="00663C73">
          <w:delText xml:space="preserve"> </w:delText>
        </w:r>
        <w:r w:rsidR="00FD404D" w:rsidDel="00663C73">
          <w:delText xml:space="preserve">Next, </w:delText>
        </w:r>
        <w:r w:rsidR="00E62F67" w:rsidDel="00663C73">
          <w:delText>s</w:delText>
        </w:r>
        <w:r w:rsidDel="00663C73">
          <w:delText>imilar to Das et al. (2019)</w:delText>
        </w:r>
        <w:r w:rsidR="00E62F67" w:rsidDel="00663C73">
          <w:delText>,</w:delText>
        </w:r>
        <w:r w:rsidDel="00663C73">
          <w:delText xml:space="preserve"> the research will use the OpenPose library to identify the character’s joint positions </w:delText>
        </w:r>
        <w:r w:rsidR="004B1C1F" w:rsidDel="00663C73">
          <w:delText>in a given frame</w:delText>
        </w:r>
        <w:r w:rsidDel="00663C73">
          <w:delText>.</w:delText>
        </w:r>
        <w:r w:rsidR="00FD404D" w:rsidDel="00663C73">
          <w:delText xml:space="preserve"> </w:delText>
        </w:r>
        <w:r w:rsidR="004B1C1F" w:rsidDel="00663C73">
          <w:delText xml:space="preserve">Those </w:delText>
        </w:r>
        <w:r w:rsidR="003925DA" w:rsidDel="00663C73">
          <w:delText xml:space="preserve">matrix-encoded </w:delText>
        </w:r>
        <w:r w:rsidR="004B1C1F" w:rsidDel="00663C73">
          <w:delText xml:space="preserve">positions represent the input sequence to the model. </w:delText>
        </w:r>
        <w:r w:rsidR="00756489" w:rsidDel="00663C73">
          <w:delText xml:space="preserve">According to the literature review, </w:delText>
        </w:r>
        <w:r w:rsidR="003925DA" w:rsidDel="00663C73">
          <w:delText xml:space="preserve">these </w:delText>
        </w:r>
        <w:r w:rsidR="004B1C1F" w:rsidDel="00663C73">
          <w:delText>matrices should be relative delta updates</w:delText>
        </w:r>
        <w:r w:rsidR="003925DA" w:rsidDel="00663C73">
          <w:delText>,</w:delText>
        </w:r>
        <w:r w:rsidR="004B1C1F" w:rsidDel="00663C73">
          <w:delText xml:space="preserve"> not literal coordinates</w:delText>
        </w:r>
        <w:r w:rsidR="00756489" w:rsidDel="00663C73">
          <w:delText>.</w:delText>
        </w:r>
        <w:r w:rsidR="00FD404D" w:rsidDel="00663C73">
          <w:delText xml:space="preserve"> Third, </w:delText>
        </w:r>
        <w:r w:rsidR="004B1C1F" w:rsidDel="00663C73">
          <w:delText xml:space="preserve">the matrices feed into an RNN-based algorithm (e.g., LTSM) for sequence analysis. </w:delText>
        </w:r>
        <w:r w:rsidR="0013127C" w:rsidDel="00663C73">
          <w:delText>This portion will use the standard Keras libraries for generating TensorFlow</w:delText>
        </w:r>
        <w:r w:rsidR="003925DA" w:rsidDel="00663C73">
          <w:delText>,</w:delText>
        </w:r>
        <w:r w:rsidR="0013127C" w:rsidDel="00663C73">
          <w:delText xml:space="preserve"> a neural network.</w:delText>
        </w:r>
        <w:r w:rsidR="00FD404D" w:rsidDel="00663C73">
          <w:delText xml:space="preserve"> </w:delText>
        </w:r>
        <w:r w:rsidR="0013127C" w:rsidDel="00663C73">
          <w:delText>Lastly, a fully-connected layer extends the architecture to represent the classification action space and output.</w:delText>
        </w:r>
      </w:del>
    </w:p>
    <w:p w14:paraId="1D0C1850" w14:textId="17E56F31" w:rsidR="00DA6289" w:rsidDel="00663C73" w:rsidRDefault="00C726FF" w:rsidP="00DA5CF7">
      <w:pPr>
        <w:rPr>
          <w:del w:id="1967" w:author="Nate Bachmeier [AWS-SA]" w:date="2023-04-09T20:31:00Z"/>
        </w:rPr>
      </w:pPr>
      <w:del w:id="1968" w:author="Nate Bachmeier [AWS-SA]" w:date="2023-04-09T20:31:00Z">
        <w:r w:rsidDel="00663C73">
          <w:delText xml:space="preserve">This experiment repeats enough test case combinations for the sampling requirements, with each iteration archiving the video feeds, world configurations, and model accuracy scores (see Figure </w:delText>
        </w:r>
        <w:r w:rsidR="00DA6289" w:rsidDel="00663C73">
          <w:delText>2</w:delText>
        </w:r>
        <w:r w:rsidR="00E66FA8" w:rsidDel="00663C73">
          <w:delText>5</w:delText>
        </w:r>
        <w:r w:rsidDel="00663C73">
          <w:delText>). A feedback monitoring process will ensure adequate behavior coverage and identify potential gaps. An example scenario is the patient falls behind the couch or another obstructed view.</w:delText>
        </w:r>
      </w:del>
    </w:p>
    <w:p w14:paraId="64CBBA7A" w14:textId="7A810CF0" w:rsidR="00A7372C" w:rsidRPr="000869AC" w:rsidDel="00663C73" w:rsidRDefault="00A7372C" w:rsidP="00E62F67">
      <w:pPr>
        <w:pStyle w:val="Caption"/>
        <w:ind w:firstLine="0"/>
        <w:rPr>
          <w:del w:id="1969" w:author="Nate Bachmeier [AWS-SA]" w:date="2023-04-09T20:34:00Z"/>
          <w:i/>
        </w:rPr>
      </w:pPr>
      <w:bookmarkStart w:id="1970" w:name="_Toc128255058"/>
      <w:bookmarkStart w:id="1971" w:name="_Toc128302244"/>
      <w:del w:id="1972" w:author="Nate Bachmeier [AWS-SA]" w:date="2023-04-09T20:34:00Z">
        <w:r w:rsidRPr="00E62F67" w:rsidDel="00663C73">
          <w:rPr>
            <w:b/>
            <w:bCs/>
          </w:rPr>
          <w:delText xml:space="preserve">Figure </w:delText>
        </w:r>
        <w:r w:rsidRPr="00E62F67" w:rsidDel="00663C73">
          <w:rPr>
            <w:b/>
            <w:bCs/>
          </w:rPr>
          <w:fldChar w:fldCharType="begin"/>
        </w:r>
        <w:r w:rsidRPr="00E62F67" w:rsidDel="00663C73">
          <w:rPr>
            <w:b/>
            <w:bCs/>
          </w:rPr>
          <w:delInstrText xml:space="preserve"> SEQ Figure \* ARABIC </w:delInstrText>
        </w:r>
        <w:r w:rsidRPr="00E62F67" w:rsidDel="00663C73">
          <w:rPr>
            <w:b/>
            <w:bCs/>
          </w:rPr>
          <w:fldChar w:fldCharType="separate"/>
        </w:r>
        <w:r w:rsidR="00BB265F" w:rsidDel="00663C73">
          <w:rPr>
            <w:b/>
            <w:bCs/>
            <w:noProof/>
          </w:rPr>
          <w:delText>25</w:delText>
        </w:r>
        <w:r w:rsidRPr="00E62F67" w:rsidDel="00663C73">
          <w:rPr>
            <w:b/>
            <w:bCs/>
          </w:rPr>
          <w:fldChar w:fldCharType="end"/>
        </w:r>
        <w:r w:rsidDel="00663C73">
          <w:br/>
        </w:r>
        <w:r w:rsidRPr="000869AC" w:rsidDel="00663C73">
          <w:rPr>
            <w:i/>
          </w:rPr>
          <w:delText>Experiment Design</w:delText>
        </w:r>
        <w:bookmarkEnd w:id="1970"/>
        <w:bookmarkEnd w:id="1971"/>
      </w:del>
    </w:p>
    <w:p w14:paraId="0E70E24C" w14:textId="227E270F" w:rsidR="00A7372C" w:rsidRPr="00360368" w:rsidDel="00663C73" w:rsidRDefault="00FD404D" w:rsidP="00E62F67">
      <w:pPr>
        <w:ind w:firstLine="0"/>
        <w:rPr>
          <w:del w:id="1973" w:author="Nate Bachmeier [AWS-SA]" w:date="2023-04-09T20:34:00Z"/>
        </w:rPr>
      </w:pPr>
      <w:del w:id="1974" w:author="Nate Bachmeier [AWS-SA]" w:date="2023-04-09T20:34:00Z">
        <w:r w:rsidRPr="00FD404D" w:rsidDel="00663C73">
          <w:rPr>
            <w:noProof/>
          </w:rPr>
          <w:drawing>
            <wp:inline distT="0" distB="0" distL="0" distR="0" wp14:anchorId="36FD7162" wp14:editId="1120DAC6">
              <wp:extent cx="3391047" cy="5804672"/>
              <wp:effectExtent l="0" t="6668"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rot="16200000">
                        <a:off x="0" y="0"/>
                        <a:ext cx="3414382" cy="5844616"/>
                      </a:xfrm>
                      <a:prstGeom prst="rect">
                        <a:avLst/>
                      </a:prstGeom>
                      <a:noFill/>
                      <a:ln>
                        <a:noFill/>
                      </a:ln>
                    </pic:spPr>
                  </pic:pic>
                </a:graphicData>
              </a:graphic>
            </wp:inline>
          </w:drawing>
        </w:r>
      </w:del>
    </w:p>
    <w:p w14:paraId="3CAF2FD8" w14:textId="7EFFDF85" w:rsidR="00A7372C" w:rsidDel="00663C73" w:rsidRDefault="00A7372C" w:rsidP="00DA5CF7">
      <w:pPr>
        <w:rPr>
          <w:del w:id="1975" w:author="Nate Bachmeier [AWS-SA]" w:date="2023-04-09T20:34:00Z"/>
        </w:rPr>
      </w:pPr>
      <w:commentRangeStart w:id="1976"/>
      <w:del w:id="1977" w:author="Nate Bachmeier [AWS-SA]" w:date="2023-04-09T20:34:00Z">
        <w:r w:rsidDel="00663C73">
          <w:delText xml:space="preserve">ROS simplifies initiating character </w:delText>
        </w:r>
        <w:commentRangeEnd w:id="1976"/>
        <w:r w:rsidR="00994640" w:rsidDel="00663C73">
          <w:rPr>
            <w:rStyle w:val="CommentReference"/>
            <w:rFonts w:eastAsia="Times New Roman" w:cs="Arial"/>
            <w:szCs w:val="20"/>
          </w:rPr>
          <w:commentReference w:id="1976"/>
        </w:r>
        <w:r w:rsidDel="00663C73">
          <w:delText xml:space="preserve">behaviors through configuration rules (see Figure 25). For example, the world definition might load the Alice model at a specific offset. Next, wait for </w:delText>
        </w:r>
        <w:r w:rsidR="003925DA" w:rsidDel="00663C73">
          <w:delText>several</w:delText>
        </w:r>
        <w:r w:rsidDel="00663C73">
          <w:delText xml:space="preserve"> milliseconds before performing a </w:delText>
        </w:r>
        <w:r w:rsidR="003925DA" w:rsidDel="00663C73">
          <w:delText xml:space="preserve">particular </w:delText>
        </w:r>
        <w:r w:rsidDel="00663C73">
          <w:delText xml:space="preserve">motion capture file. Suppose that motion causes Alice to walk into a couch. In that case, the physics engine will prevent her </w:delText>
        </w:r>
        <w:r w:rsidR="003925DA" w:rsidDel="00663C73">
          <w:delText xml:space="preserve">from </w:delText>
        </w:r>
        <w:r w:rsidDel="00663C73">
          <w:delText>traversing through solid matter.</w:delText>
        </w:r>
      </w:del>
    </w:p>
    <w:p w14:paraId="2559330A" w14:textId="3ED60668" w:rsidR="00A7372C" w:rsidDel="00663C73" w:rsidRDefault="003925DA" w:rsidP="00DA5CF7">
      <w:pPr>
        <w:pStyle w:val="Caption"/>
        <w:rPr>
          <w:del w:id="1978" w:author="Nate Bachmeier [AWS-SA]" w:date="2023-04-09T20:34:00Z"/>
        </w:rPr>
      </w:pPr>
      <w:del w:id="1979" w:author="Nate Bachmeier [AWS-SA]" w:date="2023-04-09T20:34:00Z">
        <w:r w:rsidDel="00663C73">
          <w:delText>An explicit assumption is</w:delText>
        </w:r>
        <w:r w:rsidR="00A7372C" w:rsidDel="00663C73">
          <w:delText xml:space="preserve"> that training the model to detect motion</w:delText>
        </w:r>
        <w:r w:rsidR="00B75049" w:rsidDel="00663C73">
          <w:delText>-</w:delText>
        </w:r>
        <w:r w:rsidR="00A7372C" w:rsidDel="00663C73">
          <w:delText xml:space="preserve">capture falls and similar behaviors implies the ability to </w:delText>
        </w:r>
        <w:r w:rsidR="00B75049" w:rsidDel="00663C73">
          <w:delText>observe</w:delText>
        </w:r>
        <w:r w:rsidR="00A7372C" w:rsidDel="00663C73">
          <w:delText xml:space="preserve"> </w:delText>
        </w:r>
        <w:r w:rsidR="0021511C" w:rsidDel="00663C73">
          <w:delText>episodic falling syndrome</w:delText>
        </w:r>
        <w:r w:rsidR="00A7372C" w:rsidDel="00663C73">
          <w:delText xml:space="preserve"> falls. This assumption is reasonable because the study </w:delText>
        </w:r>
        <w:r w:rsidDel="00663C73">
          <w:delText>looks</w:delText>
        </w:r>
        <w:r w:rsidR="00A7372C" w:rsidDel="00663C73">
          <w:delText xml:space="preserve"> for patterns in skeletal movements. It would be possible to validate this assumption using freely available videos from Reddit and YouTube channels. However, confirming this point is beyond the study’s scope.</w:delText>
        </w:r>
      </w:del>
    </w:p>
    <w:p w14:paraId="6417D8E6" w14:textId="2F81688B" w:rsidR="00E72F1F" w:rsidRDefault="00756489" w:rsidP="00B75049">
      <w:pPr>
        <w:pStyle w:val="Heading2"/>
        <w:ind w:firstLine="0"/>
        <w:rPr>
          <w:ins w:id="1980" w:author="Nate Bachmeier [AWS-SA]" w:date="2023-04-09T20:35:00Z"/>
        </w:rPr>
      </w:pPr>
      <w:bookmarkStart w:id="1981" w:name="_Toc131970508"/>
      <w:r>
        <w:t>D</w:t>
      </w:r>
      <w:r w:rsidR="00E72F1F">
        <w:t>ata Analysis</w:t>
      </w:r>
      <w:bookmarkEnd w:id="1981"/>
    </w:p>
    <w:p w14:paraId="129472A1" w14:textId="0CAD4F32" w:rsidR="00663C73" w:rsidRDefault="00663C73" w:rsidP="00663C73">
      <w:pPr>
        <w:rPr>
          <w:ins w:id="1982" w:author="Nate Bachmeier [AWS-SA]" w:date="2023-04-09T20:47:00Z"/>
        </w:rPr>
      </w:pPr>
      <w:ins w:id="1983" w:author="Nate Bachmeier [AWS-SA]" w:date="2023-04-09T20:36:00Z">
        <w:r>
          <w:t xml:space="preserve">The study procedure aims to process a significant subset of the kinetic-700 dataset and generate reports for </w:t>
        </w:r>
      </w:ins>
      <w:ins w:id="1984" w:author="Nate Bachmeier [AWS-SA]" w:date="2023-04-09T20:37:00Z">
        <w:r>
          <w:t xml:space="preserve">skeletal movements with object detection overlays. This outcome connects to the foundational question of </w:t>
        </w:r>
      </w:ins>
      <w:ins w:id="1985" w:author="Nate Bachmeier [AWS-SA]" w:date="2023-04-09T20:38:00Z">
        <w:r>
          <w:t>predicting</w:t>
        </w:r>
      </w:ins>
      <w:ins w:id="1986" w:author="Nate Bachmeier [AWS-SA]" w:date="2023-04-09T20:37:00Z">
        <w:r>
          <w:t xml:space="preserve"> human activity </w:t>
        </w:r>
      </w:ins>
      <w:ins w:id="1987" w:author="Nate Bachmeier [AWS-SA]" w:date="2023-04-09T20:38:00Z">
        <w:r>
          <w:t>within video sequences for elderly and special needs care organizations</w:t>
        </w:r>
      </w:ins>
      <w:ins w:id="1988" w:author="Nate Bachmeier [AWS-SA]" w:date="2023-04-09T20:41:00Z">
        <w:r>
          <w:t>. However, d</w:t>
        </w:r>
      </w:ins>
      <w:ins w:id="1989" w:author="Nate Bachmeier [AWS-SA]" w:date="2023-04-09T20:39:00Z">
        <w:r>
          <w:t xml:space="preserve">emonstrating that deliverable requires transforming the mountain </w:t>
        </w:r>
      </w:ins>
      <w:ins w:id="1990" w:author="Nate Bachmeier [AWS-SA]" w:date="2023-04-09T20:40:00Z">
        <w:r>
          <w:t xml:space="preserve">of report.json definitions into </w:t>
        </w:r>
        <w:r w:rsidRPr="004A39F1">
          <w:rPr>
            <w:i/>
            <w:iCs/>
            <w:rPrChange w:id="1991" w:author="Nate Bachmeier [AWS-SA]" w:date="2023-04-09T20:48:00Z">
              <w:rPr/>
            </w:rPrChange>
          </w:rPr>
          <w:t>movement signatures</w:t>
        </w:r>
        <w:r>
          <w:t>.</w:t>
        </w:r>
      </w:ins>
    </w:p>
    <w:p w14:paraId="135927D7" w14:textId="2DC51426" w:rsidR="004A39F1" w:rsidRDefault="004A39F1" w:rsidP="004A39F1">
      <w:pPr>
        <w:pStyle w:val="Heading3"/>
        <w:ind w:firstLine="0"/>
        <w:rPr>
          <w:ins w:id="1992" w:author="Nate Bachmeier [AWS-SA]" w:date="2023-04-09T21:02:00Z"/>
        </w:rPr>
      </w:pPr>
      <w:ins w:id="1993" w:author="Nate Bachmeier [AWS-SA]" w:date="2023-04-09T21:02:00Z">
        <w:r>
          <w:t>Preprocessing the data</w:t>
        </w:r>
      </w:ins>
    </w:p>
    <w:p w14:paraId="7CA2C6CC" w14:textId="4630BD13" w:rsidR="004A39F1" w:rsidRDefault="004A39F1" w:rsidP="004A39F1">
      <w:pPr>
        <w:rPr>
          <w:ins w:id="1994" w:author="Nate Bachmeier [AWS-SA]" w:date="2023-04-09T21:10:00Z"/>
        </w:rPr>
      </w:pPr>
      <w:ins w:id="1995" w:author="Nate Bachmeier [AWS-SA]" w:date="2023-04-09T21:03:00Z">
        <w:r>
          <w:t xml:space="preserve">When OpenPose and Amazon Rekognition process frames, there are no assurances that </w:t>
        </w:r>
      </w:ins>
      <w:ins w:id="1996" w:author="Nate Bachmeier [AWS-SA]" w:date="2023-04-09T21:05:00Z">
        <w:r>
          <w:t xml:space="preserve">the total people remain consistent, let alone the detected body parts. For instance, Alice </w:t>
        </w:r>
      </w:ins>
      <w:ins w:id="1997" w:author="Nate Bachmeier [AWS-SA]" w:date="2023-04-09T21:06:00Z">
        <w:r>
          <w:t xml:space="preserve">and Bob might be dancing and twirling, which changes the perspective relative to the camera. </w:t>
        </w:r>
      </w:ins>
      <w:ins w:id="1998" w:author="Nate Bachmeier [AWS-SA]" w:date="2023-04-09T21:07:00Z">
        <w:r>
          <w:t xml:space="preserve">The study must implement a </w:t>
        </w:r>
        <w:r w:rsidRPr="004A39F1">
          <w:rPr>
            <w:i/>
            <w:iCs/>
            <w:rPrChange w:id="1999" w:author="Nate Bachmeier [AWS-SA]" w:date="2023-04-09T21:10:00Z">
              <w:rPr/>
            </w:rPrChange>
          </w:rPr>
          <w:t>MovementTracker</w:t>
        </w:r>
        <w:r>
          <w:t xml:space="preserve"> process that </w:t>
        </w:r>
      </w:ins>
      <w:ins w:id="2000" w:author="Nate Bachmeier [AWS-SA]" w:date="2023-04-09T21:08:00Z">
        <w:r>
          <w:t xml:space="preserve">normalizes the frame bodies into </w:t>
        </w:r>
      </w:ins>
      <w:ins w:id="2001" w:author="Nate Bachmeier [AWS-SA]" w:date="2023-04-09T21:09:00Z">
        <w:r>
          <w:t>individual traces.</w:t>
        </w:r>
      </w:ins>
    </w:p>
    <w:p w14:paraId="56D26E9F" w14:textId="705B0BD0" w:rsidR="004A39F1" w:rsidRDefault="004A39F1" w:rsidP="004A39F1">
      <w:pPr>
        <w:pStyle w:val="Caption"/>
        <w:ind w:firstLine="0"/>
        <w:rPr>
          <w:ins w:id="2002" w:author="Nate Bachmeier [AWS-SA]" w:date="2023-04-09T21:11:00Z"/>
          <w:i/>
          <w:iCs w:val="0"/>
        </w:rPr>
      </w:pPr>
      <w:ins w:id="2003" w:author="Nate Bachmeier [AWS-SA]" w:date="2023-04-09T21:10:00Z">
        <w:r w:rsidRPr="004A39F1">
          <w:rPr>
            <w:b/>
            <w:bCs/>
            <w:rPrChange w:id="2004" w:author="Nate Bachmeier [AWS-SA]" w:date="2023-04-09T21:11:00Z">
              <w:rPr/>
            </w:rPrChange>
          </w:rPr>
          <w:t xml:space="preserve">Figure </w:t>
        </w:r>
        <w:r w:rsidRPr="004A39F1">
          <w:rPr>
            <w:b/>
            <w:bCs/>
            <w:rPrChange w:id="2005" w:author="Nate Bachmeier [AWS-SA]" w:date="2023-04-09T21:11:00Z">
              <w:rPr/>
            </w:rPrChange>
          </w:rPr>
          <w:fldChar w:fldCharType="begin"/>
        </w:r>
        <w:r w:rsidRPr="004A39F1">
          <w:rPr>
            <w:b/>
            <w:bCs/>
            <w:rPrChange w:id="2006" w:author="Nate Bachmeier [AWS-SA]" w:date="2023-04-09T21:11:00Z">
              <w:rPr/>
            </w:rPrChange>
          </w:rPr>
          <w:instrText xml:space="preserve"> SEQ Figure \* ARABIC </w:instrText>
        </w:r>
      </w:ins>
      <w:r w:rsidRPr="004A39F1">
        <w:rPr>
          <w:b/>
          <w:bCs/>
          <w:rPrChange w:id="2007" w:author="Nate Bachmeier [AWS-SA]" w:date="2023-04-09T21:11:00Z">
            <w:rPr/>
          </w:rPrChange>
        </w:rPr>
        <w:fldChar w:fldCharType="separate"/>
      </w:r>
      <w:ins w:id="2008" w:author="Nate Bachmeier [AWS-SA]" w:date="2023-04-09T21:10:00Z">
        <w:r w:rsidRPr="004A39F1">
          <w:rPr>
            <w:b/>
            <w:bCs/>
            <w:noProof/>
            <w:rPrChange w:id="2009" w:author="Nate Bachmeier [AWS-SA]" w:date="2023-04-09T21:11:00Z">
              <w:rPr>
                <w:noProof/>
              </w:rPr>
            </w:rPrChange>
          </w:rPr>
          <w:t>31</w:t>
        </w:r>
        <w:r w:rsidRPr="004A39F1">
          <w:rPr>
            <w:b/>
            <w:bCs/>
            <w:rPrChange w:id="2010" w:author="Nate Bachmeier [AWS-SA]" w:date="2023-04-09T21:11:00Z">
              <w:rPr/>
            </w:rPrChange>
          </w:rPr>
          <w:fldChar w:fldCharType="end"/>
        </w:r>
      </w:ins>
      <w:ins w:id="2011" w:author="Nate Bachmeier [AWS-SA]" w:date="2023-04-09T21:11:00Z">
        <w:r>
          <w:rPr>
            <w:b/>
            <w:bCs/>
          </w:rPr>
          <w:br/>
        </w:r>
        <w:r w:rsidRPr="004A39F1">
          <w:rPr>
            <w:i/>
            <w:iCs w:val="0"/>
            <w:rPrChange w:id="2012" w:author="Nate Bachmeier [AWS-SA]" w:date="2023-04-09T21:11:00Z">
              <w:rPr>
                <w:b/>
                <w:bCs/>
                <w:i/>
                <w:iCs w:val="0"/>
              </w:rPr>
            </w:rPrChange>
          </w:rPr>
          <w:t>Movement</w:t>
        </w:r>
        <w:r>
          <w:rPr>
            <w:i/>
            <w:iCs w:val="0"/>
          </w:rPr>
          <w:t>Tracker Logic</w:t>
        </w:r>
      </w:ins>
    </w:p>
    <w:p w14:paraId="03D53723" w14:textId="77777777" w:rsidR="004A39F1" w:rsidRPr="004A39F1" w:rsidRDefault="004A39F1" w:rsidP="004A39F1">
      <w:pPr>
        <w:pStyle w:val="SC-Source"/>
        <w:rPr>
          <w:ins w:id="2013" w:author="Nate Bachmeier [AWS-SA]" w:date="2023-04-09T21:11:00Z"/>
          <w:rPrChange w:id="2014" w:author="Nate Bachmeier [AWS-SA]" w:date="2023-04-09T21:12:00Z">
            <w:rPr>
              <w:ins w:id="2015" w:author="Nate Bachmeier [AWS-SA]" w:date="2023-04-09T21:11:00Z"/>
              <w:color w:val="D4D4D4"/>
            </w:rPr>
          </w:rPrChange>
        </w:rPr>
        <w:pPrChange w:id="2016" w:author="Nate Bachmeier [AWS-SA]" w:date="2023-04-09T21:12:00Z">
          <w:pPr>
            <w:shd w:val="clear" w:color="auto" w:fill="1E1E1E"/>
            <w:spacing w:line="285" w:lineRule="atLeast"/>
            <w:ind w:firstLine="0"/>
          </w:pPr>
        </w:pPrChange>
      </w:pPr>
      <w:ins w:id="2017" w:author="Nate Bachmeier [AWS-SA]" w:date="2023-04-09T21:11:00Z">
        <w:r w:rsidRPr="004A39F1">
          <w:rPr>
            <w:rPrChange w:id="2018" w:author="Nate Bachmeier [AWS-SA]" w:date="2023-04-09T21:12:00Z">
              <w:rPr>
                <w:color w:val="569CD6"/>
              </w:rPr>
            </w:rPrChange>
          </w:rPr>
          <w:t>class</w:t>
        </w:r>
        <w:r w:rsidRPr="004A39F1">
          <w:rPr>
            <w:rPrChange w:id="2019" w:author="Nate Bachmeier [AWS-SA]" w:date="2023-04-09T21:12:00Z">
              <w:rPr>
                <w:color w:val="D4D4D4"/>
              </w:rPr>
            </w:rPrChange>
          </w:rPr>
          <w:t xml:space="preserve"> </w:t>
        </w:r>
        <w:r w:rsidRPr="004A39F1">
          <w:t>MovementTracker</w:t>
        </w:r>
        <w:r w:rsidRPr="004A39F1">
          <w:rPr>
            <w:rPrChange w:id="2020" w:author="Nate Bachmeier [AWS-SA]" w:date="2023-04-09T21:12:00Z">
              <w:rPr>
                <w:color w:val="D4D4D4"/>
              </w:rPr>
            </w:rPrChange>
          </w:rPr>
          <w:t>:</w:t>
        </w:r>
      </w:ins>
    </w:p>
    <w:p w14:paraId="25B0E22E" w14:textId="77777777" w:rsidR="004A39F1" w:rsidRPr="004A39F1" w:rsidRDefault="004A39F1" w:rsidP="004A39F1">
      <w:pPr>
        <w:pStyle w:val="SC-Source"/>
        <w:rPr>
          <w:ins w:id="2021" w:author="Nate Bachmeier [AWS-SA]" w:date="2023-04-09T21:11:00Z"/>
          <w:rPrChange w:id="2022" w:author="Nate Bachmeier [AWS-SA]" w:date="2023-04-09T21:12:00Z">
            <w:rPr>
              <w:ins w:id="2023" w:author="Nate Bachmeier [AWS-SA]" w:date="2023-04-09T21:11:00Z"/>
              <w:color w:val="D4D4D4"/>
            </w:rPr>
          </w:rPrChange>
        </w:rPr>
        <w:pPrChange w:id="2024" w:author="Nate Bachmeier [AWS-SA]" w:date="2023-04-09T21:12:00Z">
          <w:pPr>
            <w:shd w:val="clear" w:color="auto" w:fill="1E1E1E"/>
            <w:spacing w:line="285" w:lineRule="atLeast"/>
            <w:ind w:firstLine="0"/>
          </w:pPr>
        </w:pPrChange>
      </w:pPr>
      <w:ins w:id="2025" w:author="Nate Bachmeier [AWS-SA]" w:date="2023-04-09T21:11:00Z">
        <w:r w:rsidRPr="004A39F1">
          <w:rPr>
            <w:rPrChange w:id="2026" w:author="Nate Bachmeier [AWS-SA]" w:date="2023-04-09T21:12:00Z">
              <w:rPr>
                <w:color w:val="D4D4D4"/>
              </w:rPr>
            </w:rPrChange>
          </w:rPr>
          <w:t xml:space="preserve">  </w:t>
        </w:r>
        <w:r w:rsidRPr="004A39F1">
          <w:rPr>
            <w:rPrChange w:id="2027" w:author="Nate Bachmeier [AWS-SA]" w:date="2023-04-09T21:12:00Z">
              <w:rPr>
                <w:color w:val="569CD6"/>
              </w:rPr>
            </w:rPrChange>
          </w:rPr>
          <w:t>def</w:t>
        </w:r>
        <w:r w:rsidRPr="004A39F1">
          <w:rPr>
            <w:rPrChange w:id="2028" w:author="Nate Bachmeier [AWS-SA]" w:date="2023-04-09T21:12:00Z">
              <w:rPr>
                <w:color w:val="D4D4D4"/>
              </w:rPr>
            </w:rPrChange>
          </w:rPr>
          <w:t xml:space="preserve"> </w:t>
        </w:r>
        <w:r w:rsidRPr="004A39F1">
          <w:rPr>
            <w:rPrChange w:id="2029" w:author="Nate Bachmeier [AWS-SA]" w:date="2023-04-09T21:12:00Z">
              <w:rPr>
                <w:color w:val="DCDCAA"/>
              </w:rPr>
            </w:rPrChange>
          </w:rPr>
          <w:t>__init__</w:t>
        </w:r>
        <w:r w:rsidRPr="004A39F1">
          <w:rPr>
            <w:rPrChange w:id="2030" w:author="Nate Bachmeier [AWS-SA]" w:date="2023-04-09T21:12:00Z">
              <w:rPr>
                <w:color w:val="D4D4D4"/>
              </w:rPr>
            </w:rPrChange>
          </w:rPr>
          <w:t>(</w:t>
        </w:r>
        <w:r w:rsidRPr="004A39F1">
          <w:rPr>
            <w:rPrChange w:id="2031" w:author="Nate Bachmeier [AWS-SA]" w:date="2023-04-09T21:12:00Z">
              <w:rPr>
                <w:color w:val="9CDCFE"/>
              </w:rPr>
            </w:rPrChange>
          </w:rPr>
          <w:t>self</w:t>
        </w:r>
        <w:r w:rsidRPr="004A39F1">
          <w:rPr>
            <w:rPrChange w:id="2032" w:author="Nate Bachmeier [AWS-SA]" w:date="2023-04-09T21:12:00Z">
              <w:rPr>
                <w:color w:val="D4D4D4"/>
              </w:rPr>
            </w:rPrChange>
          </w:rPr>
          <w:t xml:space="preserve">, </w:t>
        </w:r>
        <w:r w:rsidRPr="004A39F1">
          <w:rPr>
            <w:rPrChange w:id="2033" w:author="Nate Bachmeier [AWS-SA]" w:date="2023-04-09T21:12:00Z">
              <w:rPr>
                <w:color w:val="9CDCFE"/>
              </w:rPr>
            </w:rPrChange>
          </w:rPr>
          <w:t>report</w:t>
        </w:r>
        <w:r w:rsidRPr="004A39F1">
          <w:rPr>
            <w:rPrChange w:id="2034" w:author="Nate Bachmeier [AWS-SA]" w:date="2023-04-09T21:12:00Z">
              <w:rPr>
                <w:color w:val="D4D4D4"/>
              </w:rPr>
            </w:rPrChange>
          </w:rPr>
          <w:t>:</w:t>
        </w:r>
        <w:r w:rsidRPr="004A39F1">
          <w:t>Report</w:t>
        </w:r>
        <w:r w:rsidRPr="004A39F1">
          <w:rPr>
            <w:rPrChange w:id="2035" w:author="Nate Bachmeier [AWS-SA]" w:date="2023-04-09T21:12:00Z">
              <w:rPr>
                <w:color w:val="D4D4D4"/>
              </w:rPr>
            </w:rPrChange>
          </w:rPr>
          <w:t xml:space="preserve">) -&gt; </w:t>
        </w:r>
        <w:r w:rsidRPr="004A39F1">
          <w:rPr>
            <w:rPrChange w:id="2036" w:author="Nate Bachmeier [AWS-SA]" w:date="2023-04-09T21:12:00Z">
              <w:rPr>
                <w:color w:val="569CD6"/>
              </w:rPr>
            </w:rPrChange>
          </w:rPr>
          <w:t>None</w:t>
        </w:r>
        <w:r w:rsidRPr="004A39F1">
          <w:rPr>
            <w:rPrChange w:id="2037" w:author="Nate Bachmeier [AWS-SA]" w:date="2023-04-09T21:12:00Z">
              <w:rPr>
                <w:color w:val="D4D4D4"/>
              </w:rPr>
            </w:rPrChange>
          </w:rPr>
          <w:t>:</w:t>
        </w:r>
      </w:ins>
    </w:p>
    <w:p w14:paraId="0DE1B57D" w14:textId="77777777" w:rsidR="004A39F1" w:rsidRPr="004A39F1" w:rsidRDefault="004A39F1" w:rsidP="004A39F1">
      <w:pPr>
        <w:pStyle w:val="SC-Source"/>
        <w:rPr>
          <w:ins w:id="2038" w:author="Nate Bachmeier [AWS-SA]" w:date="2023-04-09T21:11:00Z"/>
          <w:rPrChange w:id="2039" w:author="Nate Bachmeier [AWS-SA]" w:date="2023-04-09T21:12:00Z">
            <w:rPr>
              <w:ins w:id="2040" w:author="Nate Bachmeier [AWS-SA]" w:date="2023-04-09T21:11:00Z"/>
              <w:color w:val="D4D4D4"/>
            </w:rPr>
          </w:rPrChange>
        </w:rPr>
        <w:pPrChange w:id="2041" w:author="Nate Bachmeier [AWS-SA]" w:date="2023-04-09T21:12:00Z">
          <w:pPr>
            <w:shd w:val="clear" w:color="auto" w:fill="1E1E1E"/>
            <w:spacing w:line="285" w:lineRule="atLeast"/>
            <w:ind w:firstLine="0"/>
          </w:pPr>
        </w:pPrChange>
      </w:pPr>
      <w:ins w:id="2042" w:author="Nate Bachmeier [AWS-SA]" w:date="2023-04-09T21:11:00Z">
        <w:r w:rsidRPr="004A39F1">
          <w:rPr>
            <w:rPrChange w:id="2043" w:author="Nate Bachmeier [AWS-SA]" w:date="2023-04-09T21:12:00Z">
              <w:rPr>
                <w:color w:val="D4D4D4"/>
              </w:rPr>
            </w:rPrChange>
          </w:rPr>
          <w:t xml:space="preserve">    </w:t>
        </w:r>
        <w:r w:rsidRPr="004A39F1">
          <w:rPr>
            <w:rPrChange w:id="2044" w:author="Nate Bachmeier [AWS-SA]" w:date="2023-04-09T21:12:00Z">
              <w:rPr>
                <w:color w:val="9CDCFE"/>
              </w:rPr>
            </w:rPrChange>
          </w:rPr>
          <w:t>self</w:t>
        </w:r>
        <w:r w:rsidRPr="004A39F1">
          <w:rPr>
            <w:rPrChange w:id="2045" w:author="Nate Bachmeier [AWS-SA]" w:date="2023-04-09T21:12:00Z">
              <w:rPr>
                <w:color w:val="D4D4D4"/>
              </w:rPr>
            </w:rPrChange>
          </w:rPr>
          <w:t>.</w:t>
        </w:r>
        <w:r w:rsidRPr="004A39F1">
          <w:rPr>
            <w:rPrChange w:id="2046" w:author="Nate Bachmeier [AWS-SA]" w:date="2023-04-09T21:12:00Z">
              <w:rPr>
                <w:color w:val="9CDCFE"/>
              </w:rPr>
            </w:rPrChange>
          </w:rPr>
          <w:t>report</w:t>
        </w:r>
        <w:r w:rsidRPr="004A39F1">
          <w:rPr>
            <w:rPrChange w:id="2047" w:author="Nate Bachmeier [AWS-SA]" w:date="2023-04-09T21:12:00Z">
              <w:rPr>
                <w:color w:val="D4D4D4"/>
              </w:rPr>
            </w:rPrChange>
          </w:rPr>
          <w:t xml:space="preserve"> = </w:t>
        </w:r>
        <w:r w:rsidRPr="004A39F1">
          <w:rPr>
            <w:rPrChange w:id="2048" w:author="Nate Bachmeier [AWS-SA]" w:date="2023-04-09T21:12:00Z">
              <w:rPr>
                <w:color w:val="9CDCFE"/>
              </w:rPr>
            </w:rPrChange>
          </w:rPr>
          <w:t>report</w:t>
        </w:r>
      </w:ins>
    </w:p>
    <w:p w14:paraId="26FC276C" w14:textId="5ED26F66" w:rsidR="004A39F1" w:rsidRPr="004A39F1" w:rsidRDefault="004A39F1" w:rsidP="004A39F1">
      <w:pPr>
        <w:pStyle w:val="SC-Source"/>
        <w:rPr>
          <w:ins w:id="2049" w:author="Nate Bachmeier [AWS-SA]" w:date="2023-04-09T21:11:00Z"/>
          <w:rPrChange w:id="2050" w:author="Nate Bachmeier [AWS-SA]" w:date="2023-04-09T21:12:00Z">
            <w:rPr>
              <w:ins w:id="2051" w:author="Nate Bachmeier [AWS-SA]" w:date="2023-04-09T21:11:00Z"/>
              <w:color w:val="9CDCFE"/>
            </w:rPr>
          </w:rPrChange>
        </w:rPr>
        <w:pPrChange w:id="2052" w:author="Nate Bachmeier [AWS-SA]" w:date="2023-04-09T21:12:00Z">
          <w:pPr>
            <w:shd w:val="clear" w:color="auto" w:fill="1E1E1E"/>
            <w:spacing w:line="285" w:lineRule="atLeast"/>
            <w:ind w:firstLine="0"/>
          </w:pPr>
        </w:pPrChange>
      </w:pPr>
      <w:ins w:id="2053" w:author="Nate Bachmeier [AWS-SA]" w:date="2023-04-09T21:11:00Z">
        <w:r w:rsidRPr="004A39F1">
          <w:rPr>
            <w:rPrChange w:id="2054" w:author="Nate Bachmeier [AWS-SA]" w:date="2023-04-09T21:12:00Z">
              <w:rPr>
                <w:color w:val="D4D4D4"/>
              </w:rPr>
            </w:rPrChange>
          </w:rPr>
          <w:t xml:space="preserve">    </w:t>
        </w:r>
        <w:r w:rsidRPr="004A39F1">
          <w:rPr>
            <w:rPrChange w:id="2055" w:author="Nate Bachmeier [AWS-SA]" w:date="2023-04-09T21:12:00Z">
              <w:rPr>
                <w:color w:val="9CDCFE"/>
              </w:rPr>
            </w:rPrChange>
          </w:rPr>
          <w:t>self</w:t>
        </w:r>
        <w:r w:rsidRPr="004A39F1">
          <w:rPr>
            <w:rPrChange w:id="2056" w:author="Nate Bachmeier [AWS-SA]" w:date="2023-04-09T21:12:00Z">
              <w:rPr>
                <w:color w:val="D4D4D4"/>
              </w:rPr>
            </w:rPrChange>
          </w:rPr>
          <w:t>.</w:t>
        </w:r>
        <w:r w:rsidRPr="004A39F1">
          <w:rPr>
            <w:rPrChange w:id="2057" w:author="Nate Bachmeier [AWS-SA]" w:date="2023-04-09T21:12:00Z">
              <w:rPr>
                <w:color w:val="9CDCFE"/>
              </w:rPr>
            </w:rPrChange>
          </w:rPr>
          <w:t>image</w:t>
        </w:r>
        <w:r w:rsidRPr="004A39F1">
          <w:rPr>
            <w:rPrChange w:id="2058" w:author="Nate Bachmeier [AWS-SA]" w:date="2023-04-09T21:12:00Z">
              <w:rPr>
                <w:color w:val="D4D4D4"/>
              </w:rPr>
            </w:rPrChange>
          </w:rPr>
          <w:t xml:space="preserve"> = </w:t>
        </w:r>
        <w:r w:rsidRPr="004A39F1">
          <w:rPr>
            <w:rPrChange w:id="2059" w:author="Nate Bachmeier [AWS-SA]" w:date="2023-04-09T21:12:00Z">
              <w:rPr>
                <w:color w:val="9CDCFE"/>
              </w:rPr>
            </w:rPrChange>
          </w:rPr>
          <w:t>report</w:t>
        </w:r>
        <w:r w:rsidRPr="004A39F1">
          <w:rPr>
            <w:rPrChange w:id="2060" w:author="Nate Bachmeier [AWS-SA]" w:date="2023-04-09T21:12:00Z">
              <w:rPr>
                <w:color w:val="D4D4D4"/>
              </w:rPr>
            </w:rPrChange>
          </w:rPr>
          <w:t>.</w:t>
        </w:r>
        <w:r w:rsidRPr="004A39F1">
          <w:rPr>
            <w:rPrChange w:id="2061" w:author="Nate Bachmeier [AWS-SA]" w:date="2023-04-09T21:12:00Z">
              <w:rPr>
                <w:color w:val="9CDCFE"/>
              </w:rPr>
            </w:rPrChange>
          </w:rPr>
          <w:t>image</w:t>
        </w:r>
      </w:ins>
    </w:p>
    <w:p w14:paraId="1DB6114D" w14:textId="6E77CA07" w:rsidR="004A39F1" w:rsidRPr="004A39F1" w:rsidRDefault="004A39F1" w:rsidP="004A39F1">
      <w:pPr>
        <w:pStyle w:val="SC-Source"/>
        <w:rPr>
          <w:ins w:id="2062" w:author="Nate Bachmeier [AWS-SA]" w:date="2023-04-09T21:11:00Z"/>
          <w:rPrChange w:id="2063" w:author="Nate Bachmeier [AWS-SA]" w:date="2023-04-09T21:12:00Z">
            <w:rPr>
              <w:ins w:id="2064" w:author="Nate Bachmeier [AWS-SA]" w:date="2023-04-09T21:11:00Z"/>
              <w:color w:val="D4D4D4"/>
            </w:rPr>
          </w:rPrChange>
        </w:rPr>
        <w:pPrChange w:id="2065" w:author="Nate Bachmeier [AWS-SA]" w:date="2023-04-09T21:12:00Z">
          <w:pPr>
            <w:shd w:val="clear" w:color="auto" w:fill="1E1E1E"/>
            <w:spacing w:line="285" w:lineRule="atLeast"/>
            <w:ind w:firstLine="0"/>
          </w:pPr>
        </w:pPrChange>
      </w:pPr>
      <w:ins w:id="2066" w:author="Nate Bachmeier [AWS-SA]" w:date="2023-04-09T21:11:00Z">
        <w:r w:rsidRPr="004A39F1">
          <w:rPr>
            <w:rPrChange w:id="2067" w:author="Nate Bachmeier [AWS-SA]" w:date="2023-04-09T21:12:00Z">
              <w:rPr>
                <w:color w:val="DCDCAA"/>
              </w:rPr>
            </w:rPrChange>
          </w:rPr>
          <w:br/>
          <w:t xml:space="preserve">  </w:t>
        </w:r>
        <w:r w:rsidRPr="004A39F1">
          <w:rPr>
            <w:rPrChange w:id="2068" w:author="Nate Bachmeier [AWS-SA]" w:date="2023-04-09T21:12:00Z">
              <w:rPr>
                <w:color w:val="DCDCAA"/>
              </w:rPr>
            </w:rPrChange>
          </w:rPr>
          <w:t>@</w:t>
        </w:r>
        <w:r w:rsidRPr="004A39F1">
          <w:rPr>
            <w:rPrChange w:id="2069" w:author="Nate Bachmeier [AWS-SA]" w:date="2023-04-09T21:12:00Z">
              <w:rPr>
                <w:color w:val="9CDCFE"/>
              </w:rPr>
            </w:rPrChange>
          </w:rPr>
          <w:t>xray_recorder</w:t>
        </w:r>
        <w:r w:rsidRPr="004A39F1">
          <w:rPr>
            <w:rPrChange w:id="2070" w:author="Nate Bachmeier [AWS-SA]" w:date="2023-04-09T21:12:00Z">
              <w:rPr>
                <w:color w:val="DCDCAA"/>
              </w:rPr>
            </w:rPrChange>
          </w:rPr>
          <w:t>.capture</w:t>
        </w:r>
        <w:r w:rsidRPr="004A39F1">
          <w:rPr>
            <w:rPrChange w:id="2071" w:author="Nate Bachmeier [AWS-SA]" w:date="2023-04-09T21:12:00Z">
              <w:rPr>
                <w:color w:val="D4D4D4"/>
              </w:rPr>
            </w:rPrChange>
          </w:rPr>
          <w:t>(</w:t>
        </w:r>
        <w:r w:rsidRPr="004A39F1">
          <w:rPr>
            <w:rPrChange w:id="2072" w:author="Nate Bachmeier [AWS-SA]" w:date="2023-04-09T21:12:00Z">
              <w:rPr>
                <w:color w:val="CE9178"/>
              </w:rPr>
            </w:rPrChange>
          </w:rPr>
          <w:t>'MovementTracker::process_report'</w:t>
        </w:r>
        <w:r w:rsidRPr="004A39F1">
          <w:rPr>
            <w:rPrChange w:id="2073" w:author="Nate Bachmeier [AWS-SA]" w:date="2023-04-09T21:12:00Z">
              <w:rPr>
                <w:color w:val="D4D4D4"/>
              </w:rPr>
            </w:rPrChange>
          </w:rPr>
          <w:t>)</w:t>
        </w:r>
      </w:ins>
    </w:p>
    <w:p w14:paraId="6CC27935" w14:textId="77777777" w:rsidR="004A39F1" w:rsidRPr="004A39F1" w:rsidRDefault="004A39F1" w:rsidP="004A39F1">
      <w:pPr>
        <w:pStyle w:val="SC-Source"/>
        <w:rPr>
          <w:ins w:id="2074" w:author="Nate Bachmeier [AWS-SA]" w:date="2023-04-09T21:11:00Z"/>
          <w:rPrChange w:id="2075" w:author="Nate Bachmeier [AWS-SA]" w:date="2023-04-09T21:12:00Z">
            <w:rPr>
              <w:ins w:id="2076" w:author="Nate Bachmeier [AWS-SA]" w:date="2023-04-09T21:11:00Z"/>
              <w:color w:val="D4D4D4"/>
            </w:rPr>
          </w:rPrChange>
        </w:rPr>
        <w:pPrChange w:id="2077" w:author="Nate Bachmeier [AWS-SA]" w:date="2023-04-09T21:12:00Z">
          <w:pPr>
            <w:shd w:val="clear" w:color="auto" w:fill="1E1E1E"/>
            <w:spacing w:line="285" w:lineRule="atLeast"/>
            <w:ind w:firstLine="0"/>
          </w:pPr>
        </w:pPrChange>
      </w:pPr>
      <w:ins w:id="2078" w:author="Nate Bachmeier [AWS-SA]" w:date="2023-04-09T21:11:00Z">
        <w:r w:rsidRPr="004A39F1">
          <w:rPr>
            <w:rPrChange w:id="2079" w:author="Nate Bachmeier [AWS-SA]" w:date="2023-04-09T21:12:00Z">
              <w:rPr>
                <w:color w:val="D4D4D4"/>
              </w:rPr>
            </w:rPrChange>
          </w:rPr>
          <w:t xml:space="preserve">  </w:t>
        </w:r>
        <w:r w:rsidRPr="004A39F1">
          <w:rPr>
            <w:rPrChange w:id="2080" w:author="Nate Bachmeier [AWS-SA]" w:date="2023-04-09T21:12:00Z">
              <w:rPr>
                <w:color w:val="569CD6"/>
              </w:rPr>
            </w:rPrChange>
          </w:rPr>
          <w:t>def</w:t>
        </w:r>
        <w:r w:rsidRPr="004A39F1">
          <w:rPr>
            <w:rPrChange w:id="2081" w:author="Nate Bachmeier [AWS-SA]" w:date="2023-04-09T21:12:00Z">
              <w:rPr>
                <w:color w:val="D4D4D4"/>
              </w:rPr>
            </w:rPrChange>
          </w:rPr>
          <w:t xml:space="preserve"> </w:t>
        </w:r>
        <w:r w:rsidRPr="004A39F1">
          <w:rPr>
            <w:rPrChange w:id="2082" w:author="Nate Bachmeier [AWS-SA]" w:date="2023-04-09T21:12:00Z">
              <w:rPr>
                <w:color w:val="DCDCAA"/>
              </w:rPr>
            </w:rPrChange>
          </w:rPr>
          <w:t>process_report</w:t>
        </w:r>
        <w:r w:rsidRPr="004A39F1">
          <w:rPr>
            <w:rPrChange w:id="2083" w:author="Nate Bachmeier [AWS-SA]" w:date="2023-04-09T21:12:00Z">
              <w:rPr>
                <w:color w:val="D4D4D4"/>
              </w:rPr>
            </w:rPrChange>
          </w:rPr>
          <w:t>(</w:t>
        </w:r>
        <w:r w:rsidRPr="004A39F1">
          <w:rPr>
            <w:rPrChange w:id="2084" w:author="Nate Bachmeier [AWS-SA]" w:date="2023-04-09T21:12:00Z">
              <w:rPr>
                <w:color w:val="9CDCFE"/>
              </w:rPr>
            </w:rPrChange>
          </w:rPr>
          <w:t>self</w:t>
        </w:r>
        <w:r w:rsidRPr="004A39F1">
          <w:rPr>
            <w:rPrChange w:id="2085" w:author="Nate Bachmeier [AWS-SA]" w:date="2023-04-09T21:12:00Z">
              <w:rPr>
                <w:color w:val="D4D4D4"/>
              </w:rPr>
            </w:rPrChange>
          </w:rPr>
          <w:t>):</w:t>
        </w:r>
      </w:ins>
    </w:p>
    <w:p w14:paraId="7BB0D5F8" w14:textId="77777777" w:rsidR="004A39F1" w:rsidRPr="004A39F1" w:rsidRDefault="004A39F1" w:rsidP="004A39F1">
      <w:pPr>
        <w:pStyle w:val="SC-Source"/>
        <w:rPr>
          <w:ins w:id="2086" w:author="Nate Bachmeier [AWS-SA]" w:date="2023-04-09T21:11:00Z"/>
          <w:rPrChange w:id="2087" w:author="Nate Bachmeier [AWS-SA]" w:date="2023-04-09T21:12:00Z">
            <w:rPr>
              <w:ins w:id="2088" w:author="Nate Bachmeier [AWS-SA]" w:date="2023-04-09T21:11:00Z"/>
              <w:color w:val="D4D4D4"/>
            </w:rPr>
          </w:rPrChange>
        </w:rPr>
        <w:pPrChange w:id="2089" w:author="Nate Bachmeier [AWS-SA]" w:date="2023-04-09T21:12:00Z">
          <w:pPr>
            <w:shd w:val="clear" w:color="auto" w:fill="1E1E1E"/>
            <w:spacing w:line="285" w:lineRule="atLeast"/>
            <w:ind w:firstLine="0"/>
          </w:pPr>
        </w:pPrChange>
      </w:pPr>
      <w:ins w:id="2090" w:author="Nate Bachmeier [AWS-SA]" w:date="2023-04-09T21:11:00Z">
        <w:r w:rsidRPr="004A39F1">
          <w:rPr>
            <w:rPrChange w:id="2091" w:author="Nate Bachmeier [AWS-SA]" w:date="2023-04-09T21:12:00Z">
              <w:rPr>
                <w:color w:val="D4D4D4"/>
              </w:rPr>
            </w:rPrChange>
          </w:rPr>
          <w:t xml:space="preserve">    </w:t>
        </w:r>
        <w:r w:rsidRPr="004A39F1">
          <w:rPr>
            <w:rPrChange w:id="2092" w:author="Nate Bachmeier [AWS-SA]" w:date="2023-04-09T21:12:00Z">
              <w:rPr>
                <w:color w:val="9CDCFE"/>
              </w:rPr>
            </w:rPrChange>
          </w:rPr>
          <w:t>people</w:t>
        </w:r>
        <w:r w:rsidRPr="004A39F1">
          <w:rPr>
            <w:rPrChange w:id="2093" w:author="Nate Bachmeier [AWS-SA]" w:date="2023-04-09T21:12:00Z">
              <w:rPr>
                <w:color w:val="D4D4D4"/>
              </w:rPr>
            </w:rPrChange>
          </w:rPr>
          <w:t xml:space="preserve">, </w:t>
        </w:r>
        <w:r w:rsidRPr="004A39F1">
          <w:rPr>
            <w:rPrChange w:id="2094" w:author="Nate Bachmeier [AWS-SA]" w:date="2023-04-09T21:12:00Z">
              <w:rPr>
                <w:color w:val="9CDCFE"/>
              </w:rPr>
            </w:rPrChange>
          </w:rPr>
          <w:t>metadata</w:t>
        </w:r>
        <w:r w:rsidRPr="004A39F1">
          <w:rPr>
            <w:rPrChange w:id="2095" w:author="Nate Bachmeier [AWS-SA]" w:date="2023-04-09T21:12:00Z">
              <w:rPr>
                <w:color w:val="D4D4D4"/>
              </w:rPr>
            </w:rPrChange>
          </w:rPr>
          <w:t xml:space="preserve"> = </w:t>
        </w:r>
        <w:r w:rsidRPr="004A39F1">
          <w:rPr>
            <w:rPrChange w:id="2096" w:author="Nate Bachmeier [AWS-SA]" w:date="2023-04-09T21:12:00Z">
              <w:rPr>
                <w:color w:val="9CDCFE"/>
              </w:rPr>
            </w:rPrChange>
          </w:rPr>
          <w:t>self</w:t>
        </w:r>
        <w:r w:rsidRPr="004A39F1">
          <w:rPr>
            <w:rPrChange w:id="2097" w:author="Nate Bachmeier [AWS-SA]" w:date="2023-04-09T21:12:00Z">
              <w:rPr>
                <w:color w:val="D4D4D4"/>
              </w:rPr>
            </w:rPrChange>
          </w:rPr>
          <w:t>.</w:t>
        </w:r>
        <w:r w:rsidRPr="004A39F1">
          <w:rPr>
            <w:rPrChange w:id="2098" w:author="Nate Bachmeier [AWS-SA]" w:date="2023-04-09T21:12:00Z">
              <w:rPr>
                <w:color w:val="DCDCAA"/>
              </w:rPr>
            </w:rPrChange>
          </w:rPr>
          <w:t>extract_people</w:t>
        </w:r>
        <w:r w:rsidRPr="004A39F1">
          <w:rPr>
            <w:rPrChange w:id="2099" w:author="Nate Bachmeier [AWS-SA]" w:date="2023-04-09T21:12:00Z">
              <w:rPr>
                <w:color w:val="D4D4D4"/>
              </w:rPr>
            </w:rPrChange>
          </w:rPr>
          <w:t>()</w:t>
        </w:r>
      </w:ins>
    </w:p>
    <w:p w14:paraId="4A0D84B4" w14:textId="77777777" w:rsidR="004A39F1" w:rsidRPr="004A39F1" w:rsidRDefault="004A39F1" w:rsidP="004A39F1">
      <w:pPr>
        <w:pStyle w:val="SC-Source"/>
        <w:rPr>
          <w:ins w:id="2100" w:author="Nate Bachmeier [AWS-SA]" w:date="2023-04-09T21:11:00Z"/>
          <w:rPrChange w:id="2101" w:author="Nate Bachmeier [AWS-SA]" w:date="2023-04-09T21:12:00Z">
            <w:rPr>
              <w:ins w:id="2102" w:author="Nate Bachmeier [AWS-SA]" w:date="2023-04-09T21:11:00Z"/>
              <w:color w:val="D4D4D4"/>
            </w:rPr>
          </w:rPrChange>
        </w:rPr>
        <w:pPrChange w:id="2103" w:author="Nate Bachmeier [AWS-SA]" w:date="2023-04-09T21:12:00Z">
          <w:pPr>
            <w:shd w:val="clear" w:color="auto" w:fill="1E1E1E"/>
            <w:spacing w:line="285" w:lineRule="atLeast"/>
            <w:ind w:firstLine="0"/>
          </w:pPr>
        </w:pPrChange>
      </w:pPr>
      <w:ins w:id="2104" w:author="Nate Bachmeier [AWS-SA]" w:date="2023-04-09T21:11:00Z">
        <w:r w:rsidRPr="004A39F1">
          <w:rPr>
            <w:rPrChange w:id="2105" w:author="Nate Bachmeier [AWS-SA]" w:date="2023-04-09T21:12:00Z">
              <w:rPr>
                <w:color w:val="D4D4D4"/>
              </w:rPr>
            </w:rPrChange>
          </w:rPr>
          <w:t xml:space="preserve">    </w:t>
        </w:r>
        <w:r w:rsidRPr="004A39F1">
          <w:rPr>
            <w:rPrChange w:id="2106" w:author="Nate Bachmeier [AWS-SA]" w:date="2023-04-09T21:12:00Z">
              <w:rPr>
                <w:color w:val="9CDCFE"/>
              </w:rPr>
            </w:rPrChange>
          </w:rPr>
          <w:t>duplicates</w:t>
        </w:r>
        <w:r w:rsidRPr="004A39F1">
          <w:rPr>
            <w:rPrChange w:id="2107" w:author="Nate Bachmeier [AWS-SA]" w:date="2023-04-09T21:12:00Z">
              <w:rPr>
                <w:color w:val="D4D4D4"/>
              </w:rPr>
            </w:rPrChange>
          </w:rPr>
          <w:t xml:space="preserve"> = </w:t>
        </w:r>
        <w:r w:rsidRPr="004A39F1">
          <w:t>MovementTracker</w:t>
        </w:r>
        <w:r w:rsidRPr="004A39F1">
          <w:rPr>
            <w:rPrChange w:id="2108" w:author="Nate Bachmeier [AWS-SA]" w:date="2023-04-09T21:12:00Z">
              <w:rPr>
                <w:color w:val="D4D4D4"/>
              </w:rPr>
            </w:rPrChange>
          </w:rPr>
          <w:t>.</w:t>
        </w:r>
        <w:r w:rsidRPr="004A39F1">
          <w:rPr>
            <w:rPrChange w:id="2109" w:author="Nate Bachmeier [AWS-SA]" w:date="2023-04-09T21:12:00Z">
              <w:rPr>
                <w:color w:val="DCDCAA"/>
              </w:rPr>
            </w:rPrChange>
          </w:rPr>
          <w:t>find_dups</w:t>
        </w:r>
        <w:r w:rsidRPr="004A39F1">
          <w:rPr>
            <w:rPrChange w:id="2110" w:author="Nate Bachmeier [AWS-SA]" w:date="2023-04-09T21:12:00Z">
              <w:rPr>
                <w:color w:val="D4D4D4"/>
              </w:rPr>
            </w:rPrChange>
          </w:rPr>
          <w:t>(</w:t>
        </w:r>
        <w:r w:rsidRPr="004A39F1">
          <w:rPr>
            <w:rPrChange w:id="2111" w:author="Nate Bachmeier [AWS-SA]" w:date="2023-04-09T21:12:00Z">
              <w:rPr>
                <w:color w:val="9CDCFE"/>
              </w:rPr>
            </w:rPrChange>
          </w:rPr>
          <w:t>people</w:t>
        </w:r>
        <w:r w:rsidRPr="004A39F1">
          <w:rPr>
            <w:rPrChange w:id="2112" w:author="Nate Bachmeier [AWS-SA]" w:date="2023-04-09T21:12:00Z">
              <w:rPr>
                <w:color w:val="D4D4D4"/>
              </w:rPr>
            </w:rPrChange>
          </w:rPr>
          <w:t>)</w:t>
        </w:r>
      </w:ins>
    </w:p>
    <w:p w14:paraId="03A8BFBE" w14:textId="77777777" w:rsidR="004A39F1" w:rsidRPr="004A39F1" w:rsidRDefault="004A39F1" w:rsidP="004A39F1">
      <w:pPr>
        <w:pStyle w:val="SC-Source"/>
        <w:rPr>
          <w:ins w:id="2113" w:author="Nate Bachmeier [AWS-SA]" w:date="2023-04-09T21:11:00Z"/>
          <w:rPrChange w:id="2114" w:author="Nate Bachmeier [AWS-SA]" w:date="2023-04-09T21:12:00Z">
            <w:rPr>
              <w:ins w:id="2115" w:author="Nate Bachmeier [AWS-SA]" w:date="2023-04-09T21:11:00Z"/>
              <w:color w:val="D4D4D4"/>
            </w:rPr>
          </w:rPrChange>
        </w:rPr>
        <w:pPrChange w:id="2116" w:author="Nate Bachmeier [AWS-SA]" w:date="2023-04-09T21:12:00Z">
          <w:pPr>
            <w:shd w:val="clear" w:color="auto" w:fill="1E1E1E"/>
            <w:spacing w:line="285" w:lineRule="atLeast"/>
            <w:ind w:firstLine="0"/>
          </w:pPr>
        </w:pPrChange>
      </w:pPr>
      <w:ins w:id="2117" w:author="Nate Bachmeier [AWS-SA]" w:date="2023-04-09T21:11:00Z">
        <w:r w:rsidRPr="004A39F1">
          <w:rPr>
            <w:rPrChange w:id="2118" w:author="Nate Bachmeier [AWS-SA]" w:date="2023-04-09T21:12:00Z">
              <w:rPr>
                <w:color w:val="D4D4D4"/>
              </w:rPr>
            </w:rPrChange>
          </w:rPr>
          <w:t xml:space="preserve">    </w:t>
        </w:r>
      </w:ins>
    </w:p>
    <w:p w14:paraId="7BD08109" w14:textId="77777777" w:rsidR="004A39F1" w:rsidRPr="004A39F1" w:rsidRDefault="004A39F1" w:rsidP="004A39F1">
      <w:pPr>
        <w:pStyle w:val="SC-Source"/>
        <w:rPr>
          <w:ins w:id="2119" w:author="Nate Bachmeier [AWS-SA]" w:date="2023-04-09T21:11:00Z"/>
          <w:rPrChange w:id="2120" w:author="Nate Bachmeier [AWS-SA]" w:date="2023-04-09T21:12:00Z">
            <w:rPr>
              <w:ins w:id="2121" w:author="Nate Bachmeier [AWS-SA]" w:date="2023-04-09T21:11:00Z"/>
              <w:color w:val="D4D4D4"/>
            </w:rPr>
          </w:rPrChange>
        </w:rPr>
        <w:pPrChange w:id="2122" w:author="Nate Bachmeier [AWS-SA]" w:date="2023-04-09T21:12:00Z">
          <w:pPr>
            <w:shd w:val="clear" w:color="auto" w:fill="1E1E1E"/>
            <w:spacing w:line="285" w:lineRule="atLeast"/>
            <w:ind w:firstLine="0"/>
          </w:pPr>
        </w:pPrChange>
      </w:pPr>
      <w:ins w:id="2123" w:author="Nate Bachmeier [AWS-SA]" w:date="2023-04-09T21:11:00Z">
        <w:r w:rsidRPr="004A39F1">
          <w:rPr>
            <w:rPrChange w:id="2124" w:author="Nate Bachmeier [AWS-SA]" w:date="2023-04-09T21:12:00Z">
              <w:rPr>
                <w:color w:val="D4D4D4"/>
              </w:rPr>
            </w:rPrChange>
          </w:rPr>
          <w:t xml:space="preserve">    </w:t>
        </w:r>
        <w:r w:rsidRPr="004A39F1">
          <w:rPr>
            <w:rPrChange w:id="2125" w:author="Nate Bachmeier [AWS-SA]" w:date="2023-04-09T21:12:00Z">
              <w:rPr>
                <w:color w:val="9CDCFE"/>
              </w:rPr>
            </w:rPrChange>
          </w:rPr>
          <w:t>unique_people</w:t>
        </w:r>
        <w:r w:rsidRPr="004A39F1">
          <w:rPr>
            <w:rPrChange w:id="2126" w:author="Nate Bachmeier [AWS-SA]" w:date="2023-04-09T21:12:00Z">
              <w:rPr>
                <w:color w:val="D4D4D4"/>
              </w:rPr>
            </w:rPrChange>
          </w:rPr>
          <w:t>=</w:t>
        </w:r>
        <w:r w:rsidRPr="004A39F1">
          <w:t>list</w:t>
        </w:r>
        <w:r w:rsidRPr="004A39F1">
          <w:rPr>
            <w:rPrChange w:id="2127" w:author="Nate Bachmeier [AWS-SA]" w:date="2023-04-09T21:12:00Z">
              <w:rPr>
                <w:color w:val="D4D4D4"/>
              </w:rPr>
            </w:rPrChange>
          </w:rPr>
          <w:t>()</w:t>
        </w:r>
      </w:ins>
    </w:p>
    <w:p w14:paraId="08F32C23" w14:textId="77777777" w:rsidR="004A39F1" w:rsidRPr="004A39F1" w:rsidRDefault="004A39F1" w:rsidP="004A39F1">
      <w:pPr>
        <w:pStyle w:val="SC-Source"/>
        <w:rPr>
          <w:ins w:id="2128" w:author="Nate Bachmeier [AWS-SA]" w:date="2023-04-09T21:11:00Z"/>
          <w:rPrChange w:id="2129" w:author="Nate Bachmeier [AWS-SA]" w:date="2023-04-09T21:12:00Z">
            <w:rPr>
              <w:ins w:id="2130" w:author="Nate Bachmeier [AWS-SA]" w:date="2023-04-09T21:11:00Z"/>
              <w:color w:val="D4D4D4"/>
            </w:rPr>
          </w:rPrChange>
        </w:rPr>
        <w:pPrChange w:id="2131" w:author="Nate Bachmeier [AWS-SA]" w:date="2023-04-09T21:12:00Z">
          <w:pPr>
            <w:shd w:val="clear" w:color="auto" w:fill="1E1E1E"/>
            <w:spacing w:line="285" w:lineRule="atLeast"/>
            <w:ind w:firstLine="0"/>
          </w:pPr>
        </w:pPrChange>
      </w:pPr>
      <w:ins w:id="2132" w:author="Nate Bachmeier [AWS-SA]" w:date="2023-04-09T21:11:00Z">
        <w:r w:rsidRPr="004A39F1">
          <w:rPr>
            <w:rPrChange w:id="2133" w:author="Nate Bachmeier [AWS-SA]" w:date="2023-04-09T21:12:00Z">
              <w:rPr>
                <w:color w:val="D4D4D4"/>
              </w:rPr>
            </w:rPrChange>
          </w:rPr>
          <w:t xml:space="preserve">    </w:t>
        </w:r>
        <w:r w:rsidRPr="004A39F1">
          <w:rPr>
            <w:rPrChange w:id="2134" w:author="Nate Bachmeier [AWS-SA]" w:date="2023-04-09T21:12:00Z">
              <w:rPr>
                <w:color w:val="9CDCFE"/>
              </w:rPr>
            </w:rPrChange>
          </w:rPr>
          <w:t>unique_meta</w:t>
        </w:r>
        <w:r w:rsidRPr="004A39F1">
          <w:rPr>
            <w:rPrChange w:id="2135" w:author="Nate Bachmeier [AWS-SA]" w:date="2023-04-09T21:12:00Z">
              <w:rPr>
                <w:color w:val="D4D4D4"/>
              </w:rPr>
            </w:rPrChange>
          </w:rPr>
          <w:t xml:space="preserve"> = </w:t>
        </w:r>
        <w:r w:rsidRPr="004A39F1">
          <w:t>list</w:t>
        </w:r>
        <w:r w:rsidRPr="004A39F1">
          <w:rPr>
            <w:rPrChange w:id="2136" w:author="Nate Bachmeier [AWS-SA]" w:date="2023-04-09T21:12:00Z">
              <w:rPr>
                <w:color w:val="D4D4D4"/>
              </w:rPr>
            </w:rPrChange>
          </w:rPr>
          <w:t>()</w:t>
        </w:r>
      </w:ins>
    </w:p>
    <w:p w14:paraId="73F0E38C" w14:textId="77777777" w:rsidR="004A39F1" w:rsidRPr="004A39F1" w:rsidRDefault="004A39F1" w:rsidP="004A39F1">
      <w:pPr>
        <w:pStyle w:val="SC-Source"/>
        <w:rPr>
          <w:ins w:id="2137" w:author="Nate Bachmeier [AWS-SA]" w:date="2023-04-09T21:11:00Z"/>
          <w:rPrChange w:id="2138" w:author="Nate Bachmeier [AWS-SA]" w:date="2023-04-09T21:12:00Z">
            <w:rPr>
              <w:ins w:id="2139" w:author="Nate Bachmeier [AWS-SA]" w:date="2023-04-09T21:11:00Z"/>
              <w:color w:val="D4D4D4"/>
            </w:rPr>
          </w:rPrChange>
        </w:rPr>
        <w:pPrChange w:id="2140" w:author="Nate Bachmeier [AWS-SA]" w:date="2023-04-09T21:12:00Z">
          <w:pPr>
            <w:shd w:val="clear" w:color="auto" w:fill="1E1E1E"/>
            <w:spacing w:line="285" w:lineRule="atLeast"/>
            <w:ind w:firstLine="0"/>
          </w:pPr>
        </w:pPrChange>
      </w:pPr>
    </w:p>
    <w:p w14:paraId="7B5671D5" w14:textId="77777777" w:rsidR="004A39F1" w:rsidRPr="004A39F1" w:rsidRDefault="004A39F1" w:rsidP="004A39F1">
      <w:pPr>
        <w:pStyle w:val="SC-Source"/>
        <w:rPr>
          <w:ins w:id="2141" w:author="Nate Bachmeier [AWS-SA]" w:date="2023-04-09T21:11:00Z"/>
          <w:rPrChange w:id="2142" w:author="Nate Bachmeier [AWS-SA]" w:date="2023-04-09T21:12:00Z">
            <w:rPr>
              <w:ins w:id="2143" w:author="Nate Bachmeier [AWS-SA]" w:date="2023-04-09T21:11:00Z"/>
              <w:color w:val="D4D4D4"/>
            </w:rPr>
          </w:rPrChange>
        </w:rPr>
        <w:pPrChange w:id="2144" w:author="Nate Bachmeier [AWS-SA]" w:date="2023-04-09T21:12:00Z">
          <w:pPr>
            <w:shd w:val="clear" w:color="auto" w:fill="1E1E1E"/>
            <w:spacing w:line="285" w:lineRule="atLeast"/>
            <w:ind w:firstLine="0"/>
          </w:pPr>
        </w:pPrChange>
      </w:pPr>
      <w:ins w:id="2145" w:author="Nate Bachmeier [AWS-SA]" w:date="2023-04-09T21:11:00Z">
        <w:r w:rsidRPr="004A39F1">
          <w:rPr>
            <w:rPrChange w:id="2146" w:author="Nate Bachmeier [AWS-SA]" w:date="2023-04-09T21:12:00Z">
              <w:rPr>
                <w:color w:val="D4D4D4"/>
              </w:rPr>
            </w:rPrChange>
          </w:rPr>
          <w:t xml:space="preserve">    </w:t>
        </w:r>
        <w:r w:rsidRPr="004A39F1">
          <w:rPr>
            <w:rPrChange w:id="2147" w:author="Nate Bachmeier [AWS-SA]" w:date="2023-04-09T21:12:00Z">
              <w:rPr>
                <w:color w:val="C586C0"/>
              </w:rPr>
            </w:rPrChange>
          </w:rPr>
          <w:t>for</w:t>
        </w:r>
        <w:r w:rsidRPr="004A39F1">
          <w:rPr>
            <w:rPrChange w:id="2148" w:author="Nate Bachmeier [AWS-SA]" w:date="2023-04-09T21:12:00Z">
              <w:rPr>
                <w:color w:val="D4D4D4"/>
              </w:rPr>
            </w:rPrChange>
          </w:rPr>
          <w:t xml:space="preserve"> </w:t>
        </w:r>
        <w:r w:rsidRPr="004A39F1">
          <w:rPr>
            <w:rPrChange w:id="2149" w:author="Nate Bachmeier [AWS-SA]" w:date="2023-04-09T21:12:00Z">
              <w:rPr>
                <w:color w:val="9CDCFE"/>
              </w:rPr>
            </w:rPrChange>
          </w:rPr>
          <w:t>ix</w:t>
        </w:r>
        <w:r w:rsidRPr="004A39F1">
          <w:rPr>
            <w:rPrChange w:id="2150" w:author="Nate Bachmeier [AWS-SA]" w:date="2023-04-09T21:12:00Z">
              <w:rPr>
                <w:color w:val="D4D4D4"/>
              </w:rPr>
            </w:rPrChange>
          </w:rPr>
          <w:t xml:space="preserve"> </w:t>
        </w:r>
        <w:r w:rsidRPr="004A39F1">
          <w:rPr>
            <w:rPrChange w:id="2151" w:author="Nate Bachmeier [AWS-SA]" w:date="2023-04-09T21:12:00Z">
              <w:rPr>
                <w:color w:val="C586C0"/>
              </w:rPr>
            </w:rPrChange>
          </w:rPr>
          <w:t>in</w:t>
        </w:r>
        <w:r w:rsidRPr="004A39F1">
          <w:rPr>
            <w:rPrChange w:id="2152" w:author="Nate Bachmeier [AWS-SA]" w:date="2023-04-09T21:12:00Z">
              <w:rPr>
                <w:color w:val="D4D4D4"/>
              </w:rPr>
            </w:rPrChange>
          </w:rPr>
          <w:t xml:space="preserve"> </w:t>
        </w:r>
        <w:r w:rsidRPr="004A39F1">
          <w:t>range</w:t>
        </w:r>
        <w:r w:rsidRPr="004A39F1">
          <w:rPr>
            <w:rPrChange w:id="2153" w:author="Nate Bachmeier [AWS-SA]" w:date="2023-04-09T21:12:00Z">
              <w:rPr>
                <w:color w:val="D4D4D4"/>
              </w:rPr>
            </w:rPrChange>
          </w:rPr>
          <w:t>(</w:t>
        </w:r>
        <w:r w:rsidRPr="004A39F1">
          <w:rPr>
            <w:rPrChange w:id="2154" w:author="Nate Bachmeier [AWS-SA]" w:date="2023-04-09T21:12:00Z">
              <w:rPr>
                <w:color w:val="B5CEA8"/>
              </w:rPr>
            </w:rPrChange>
          </w:rPr>
          <w:t>0</w:t>
        </w:r>
        <w:r w:rsidRPr="004A39F1">
          <w:rPr>
            <w:rPrChange w:id="2155" w:author="Nate Bachmeier [AWS-SA]" w:date="2023-04-09T21:12:00Z">
              <w:rPr>
                <w:color w:val="D4D4D4"/>
              </w:rPr>
            </w:rPrChange>
          </w:rPr>
          <w:t>,</w:t>
        </w:r>
        <w:r w:rsidRPr="004A39F1">
          <w:rPr>
            <w:rPrChange w:id="2156" w:author="Nate Bachmeier [AWS-SA]" w:date="2023-04-09T21:12:00Z">
              <w:rPr>
                <w:color w:val="DCDCAA"/>
              </w:rPr>
            </w:rPrChange>
          </w:rPr>
          <w:t>len</w:t>
        </w:r>
        <w:r w:rsidRPr="004A39F1">
          <w:rPr>
            <w:rPrChange w:id="2157" w:author="Nate Bachmeier [AWS-SA]" w:date="2023-04-09T21:12:00Z">
              <w:rPr>
                <w:color w:val="D4D4D4"/>
              </w:rPr>
            </w:rPrChange>
          </w:rPr>
          <w:t>(</w:t>
        </w:r>
        <w:r w:rsidRPr="004A39F1">
          <w:rPr>
            <w:rPrChange w:id="2158" w:author="Nate Bachmeier [AWS-SA]" w:date="2023-04-09T21:12:00Z">
              <w:rPr>
                <w:color w:val="9CDCFE"/>
              </w:rPr>
            </w:rPrChange>
          </w:rPr>
          <w:t>people</w:t>
        </w:r>
        <w:r w:rsidRPr="004A39F1">
          <w:rPr>
            <w:rPrChange w:id="2159" w:author="Nate Bachmeier [AWS-SA]" w:date="2023-04-09T21:12:00Z">
              <w:rPr>
                <w:color w:val="D4D4D4"/>
              </w:rPr>
            </w:rPrChange>
          </w:rPr>
          <w:t>)):</w:t>
        </w:r>
      </w:ins>
    </w:p>
    <w:p w14:paraId="3E5A01DF" w14:textId="77777777" w:rsidR="004A39F1" w:rsidRPr="004A39F1" w:rsidRDefault="004A39F1" w:rsidP="004A39F1">
      <w:pPr>
        <w:pStyle w:val="SC-Source"/>
        <w:rPr>
          <w:ins w:id="2160" w:author="Nate Bachmeier [AWS-SA]" w:date="2023-04-09T21:11:00Z"/>
          <w:rPrChange w:id="2161" w:author="Nate Bachmeier [AWS-SA]" w:date="2023-04-09T21:12:00Z">
            <w:rPr>
              <w:ins w:id="2162" w:author="Nate Bachmeier [AWS-SA]" w:date="2023-04-09T21:11:00Z"/>
              <w:color w:val="D4D4D4"/>
            </w:rPr>
          </w:rPrChange>
        </w:rPr>
        <w:pPrChange w:id="2163" w:author="Nate Bachmeier [AWS-SA]" w:date="2023-04-09T21:12:00Z">
          <w:pPr>
            <w:shd w:val="clear" w:color="auto" w:fill="1E1E1E"/>
            <w:spacing w:line="285" w:lineRule="atLeast"/>
            <w:ind w:firstLine="0"/>
          </w:pPr>
        </w:pPrChange>
      </w:pPr>
      <w:ins w:id="2164" w:author="Nate Bachmeier [AWS-SA]" w:date="2023-04-09T21:11:00Z">
        <w:r w:rsidRPr="004A39F1">
          <w:rPr>
            <w:rPrChange w:id="2165" w:author="Nate Bachmeier [AWS-SA]" w:date="2023-04-09T21:12:00Z">
              <w:rPr>
                <w:color w:val="D4D4D4"/>
              </w:rPr>
            </w:rPrChange>
          </w:rPr>
          <w:t xml:space="preserve">      </w:t>
        </w:r>
        <w:r w:rsidRPr="004A39F1">
          <w:rPr>
            <w:rPrChange w:id="2166" w:author="Nate Bachmeier [AWS-SA]" w:date="2023-04-09T21:12:00Z">
              <w:rPr>
                <w:color w:val="C586C0"/>
              </w:rPr>
            </w:rPrChange>
          </w:rPr>
          <w:t>if</w:t>
        </w:r>
        <w:r w:rsidRPr="004A39F1">
          <w:rPr>
            <w:rPrChange w:id="2167" w:author="Nate Bachmeier [AWS-SA]" w:date="2023-04-09T21:12:00Z">
              <w:rPr>
                <w:color w:val="D4D4D4"/>
              </w:rPr>
            </w:rPrChange>
          </w:rPr>
          <w:t xml:space="preserve"> </w:t>
        </w:r>
        <w:r w:rsidRPr="004A39F1">
          <w:rPr>
            <w:rPrChange w:id="2168" w:author="Nate Bachmeier [AWS-SA]" w:date="2023-04-09T21:12:00Z">
              <w:rPr>
                <w:color w:val="9CDCFE"/>
              </w:rPr>
            </w:rPrChange>
          </w:rPr>
          <w:t>ix</w:t>
        </w:r>
        <w:r w:rsidRPr="004A39F1">
          <w:rPr>
            <w:rPrChange w:id="2169" w:author="Nate Bachmeier [AWS-SA]" w:date="2023-04-09T21:12:00Z">
              <w:rPr>
                <w:color w:val="D4D4D4"/>
              </w:rPr>
            </w:rPrChange>
          </w:rPr>
          <w:t xml:space="preserve"> </w:t>
        </w:r>
        <w:r w:rsidRPr="004A39F1">
          <w:rPr>
            <w:rPrChange w:id="2170" w:author="Nate Bachmeier [AWS-SA]" w:date="2023-04-09T21:12:00Z">
              <w:rPr>
                <w:color w:val="569CD6"/>
              </w:rPr>
            </w:rPrChange>
          </w:rPr>
          <w:t>not</w:t>
        </w:r>
        <w:r w:rsidRPr="004A39F1">
          <w:rPr>
            <w:rPrChange w:id="2171" w:author="Nate Bachmeier [AWS-SA]" w:date="2023-04-09T21:12:00Z">
              <w:rPr>
                <w:color w:val="D4D4D4"/>
              </w:rPr>
            </w:rPrChange>
          </w:rPr>
          <w:t xml:space="preserve"> </w:t>
        </w:r>
        <w:r w:rsidRPr="004A39F1">
          <w:rPr>
            <w:rPrChange w:id="2172" w:author="Nate Bachmeier [AWS-SA]" w:date="2023-04-09T21:12:00Z">
              <w:rPr>
                <w:color w:val="569CD6"/>
              </w:rPr>
            </w:rPrChange>
          </w:rPr>
          <w:t>in</w:t>
        </w:r>
        <w:r w:rsidRPr="004A39F1">
          <w:rPr>
            <w:rPrChange w:id="2173" w:author="Nate Bachmeier [AWS-SA]" w:date="2023-04-09T21:12:00Z">
              <w:rPr>
                <w:color w:val="D4D4D4"/>
              </w:rPr>
            </w:rPrChange>
          </w:rPr>
          <w:t xml:space="preserve"> </w:t>
        </w:r>
        <w:r w:rsidRPr="004A39F1">
          <w:rPr>
            <w:rPrChange w:id="2174" w:author="Nate Bachmeier [AWS-SA]" w:date="2023-04-09T21:12:00Z">
              <w:rPr>
                <w:color w:val="9CDCFE"/>
              </w:rPr>
            </w:rPrChange>
          </w:rPr>
          <w:t>duplicates</w:t>
        </w:r>
        <w:r w:rsidRPr="004A39F1">
          <w:rPr>
            <w:rPrChange w:id="2175" w:author="Nate Bachmeier [AWS-SA]" w:date="2023-04-09T21:12:00Z">
              <w:rPr>
                <w:color w:val="D4D4D4"/>
              </w:rPr>
            </w:rPrChange>
          </w:rPr>
          <w:t>:</w:t>
        </w:r>
      </w:ins>
    </w:p>
    <w:p w14:paraId="1E06ADD7" w14:textId="77777777" w:rsidR="004A39F1" w:rsidRPr="004A39F1" w:rsidRDefault="004A39F1" w:rsidP="004A39F1">
      <w:pPr>
        <w:pStyle w:val="SC-Source"/>
        <w:rPr>
          <w:ins w:id="2176" w:author="Nate Bachmeier [AWS-SA]" w:date="2023-04-09T21:11:00Z"/>
          <w:rPrChange w:id="2177" w:author="Nate Bachmeier [AWS-SA]" w:date="2023-04-09T21:12:00Z">
            <w:rPr>
              <w:ins w:id="2178" w:author="Nate Bachmeier [AWS-SA]" w:date="2023-04-09T21:11:00Z"/>
              <w:color w:val="D4D4D4"/>
            </w:rPr>
          </w:rPrChange>
        </w:rPr>
        <w:pPrChange w:id="2179" w:author="Nate Bachmeier [AWS-SA]" w:date="2023-04-09T21:12:00Z">
          <w:pPr>
            <w:shd w:val="clear" w:color="auto" w:fill="1E1E1E"/>
            <w:spacing w:line="285" w:lineRule="atLeast"/>
            <w:ind w:firstLine="0"/>
          </w:pPr>
        </w:pPrChange>
      </w:pPr>
      <w:ins w:id="2180" w:author="Nate Bachmeier [AWS-SA]" w:date="2023-04-09T21:11:00Z">
        <w:r w:rsidRPr="004A39F1">
          <w:rPr>
            <w:rPrChange w:id="2181" w:author="Nate Bachmeier [AWS-SA]" w:date="2023-04-09T21:12:00Z">
              <w:rPr>
                <w:color w:val="D4D4D4"/>
              </w:rPr>
            </w:rPrChange>
          </w:rPr>
          <w:t xml:space="preserve">        </w:t>
        </w:r>
        <w:r w:rsidRPr="004A39F1">
          <w:rPr>
            <w:rPrChange w:id="2182" w:author="Nate Bachmeier [AWS-SA]" w:date="2023-04-09T21:12:00Z">
              <w:rPr>
                <w:color w:val="9CDCFE"/>
              </w:rPr>
            </w:rPrChange>
          </w:rPr>
          <w:t>unique_people</w:t>
        </w:r>
        <w:r w:rsidRPr="004A39F1">
          <w:rPr>
            <w:rPrChange w:id="2183" w:author="Nate Bachmeier [AWS-SA]" w:date="2023-04-09T21:12:00Z">
              <w:rPr>
                <w:color w:val="D4D4D4"/>
              </w:rPr>
            </w:rPrChange>
          </w:rPr>
          <w:t>.</w:t>
        </w:r>
        <w:r w:rsidRPr="004A39F1">
          <w:rPr>
            <w:rPrChange w:id="2184" w:author="Nate Bachmeier [AWS-SA]" w:date="2023-04-09T21:12:00Z">
              <w:rPr>
                <w:color w:val="DCDCAA"/>
              </w:rPr>
            </w:rPrChange>
          </w:rPr>
          <w:t>append</w:t>
        </w:r>
        <w:r w:rsidRPr="004A39F1">
          <w:rPr>
            <w:rPrChange w:id="2185" w:author="Nate Bachmeier [AWS-SA]" w:date="2023-04-09T21:12:00Z">
              <w:rPr>
                <w:color w:val="D4D4D4"/>
              </w:rPr>
            </w:rPrChange>
          </w:rPr>
          <w:t>(</w:t>
        </w:r>
        <w:r w:rsidRPr="004A39F1">
          <w:rPr>
            <w:rPrChange w:id="2186" w:author="Nate Bachmeier [AWS-SA]" w:date="2023-04-09T21:12:00Z">
              <w:rPr>
                <w:color w:val="9CDCFE"/>
              </w:rPr>
            </w:rPrChange>
          </w:rPr>
          <w:t>people</w:t>
        </w:r>
        <w:r w:rsidRPr="004A39F1">
          <w:rPr>
            <w:rPrChange w:id="2187" w:author="Nate Bachmeier [AWS-SA]" w:date="2023-04-09T21:12:00Z">
              <w:rPr>
                <w:color w:val="D4D4D4"/>
              </w:rPr>
            </w:rPrChange>
          </w:rPr>
          <w:t>[</w:t>
        </w:r>
        <w:r w:rsidRPr="004A39F1">
          <w:rPr>
            <w:rPrChange w:id="2188" w:author="Nate Bachmeier [AWS-SA]" w:date="2023-04-09T21:12:00Z">
              <w:rPr>
                <w:color w:val="9CDCFE"/>
              </w:rPr>
            </w:rPrChange>
          </w:rPr>
          <w:t>ix</w:t>
        </w:r>
        <w:r w:rsidRPr="004A39F1">
          <w:rPr>
            <w:rPrChange w:id="2189" w:author="Nate Bachmeier [AWS-SA]" w:date="2023-04-09T21:12:00Z">
              <w:rPr>
                <w:color w:val="D4D4D4"/>
              </w:rPr>
            </w:rPrChange>
          </w:rPr>
          <w:t>])</w:t>
        </w:r>
      </w:ins>
    </w:p>
    <w:p w14:paraId="0147E52E" w14:textId="77777777" w:rsidR="004A39F1" w:rsidRPr="004A39F1" w:rsidRDefault="004A39F1" w:rsidP="004A39F1">
      <w:pPr>
        <w:pStyle w:val="SC-Source"/>
        <w:rPr>
          <w:ins w:id="2190" w:author="Nate Bachmeier [AWS-SA]" w:date="2023-04-09T21:11:00Z"/>
          <w:rPrChange w:id="2191" w:author="Nate Bachmeier [AWS-SA]" w:date="2023-04-09T21:12:00Z">
            <w:rPr>
              <w:ins w:id="2192" w:author="Nate Bachmeier [AWS-SA]" w:date="2023-04-09T21:11:00Z"/>
              <w:color w:val="D4D4D4"/>
            </w:rPr>
          </w:rPrChange>
        </w:rPr>
        <w:pPrChange w:id="2193" w:author="Nate Bachmeier [AWS-SA]" w:date="2023-04-09T21:12:00Z">
          <w:pPr>
            <w:shd w:val="clear" w:color="auto" w:fill="1E1E1E"/>
            <w:spacing w:line="285" w:lineRule="atLeast"/>
            <w:ind w:firstLine="0"/>
          </w:pPr>
        </w:pPrChange>
      </w:pPr>
      <w:ins w:id="2194" w:author="Nate Bachmeier [AWS-SA]" w:date="2023-04-09T21:11:00Z">
        <w:r w:rsidRPr="004A39F1">
          <w:rPr>
            <w:rPrChange w:id="2195" w:author="Nate Bachmeier [AWS-SA]" w:date="2023-04-09T21:12:00Z">
              <w:rPr>
                <w:color w:val="D4D4D4"/>
              </w:rPr>
            </w:rPrChange>
          </w:rPr>
          <w:t xml:space="preserve">        </w:t>
        </w:r>
        <w:r w:rsidRPr="004A39F1">
          <w:rPr>
            <w:rPrChange w:id="2196" w:author="Nate Bachmeier [AWS-SA]" w:date="2023-04-09T21:12:00Z">
              <w:rPr>
                <w:color w:val="9CDCFE"/>
              </w:rPr>
            </w:rPrChange>
          </w:rPr>
          <w:t>unique_meta</w:t>
        </w:r>
        <w:r w:rsidRPr="004A39F1">
          <w:rPr>
            <w:rPrChange w:id="2197" w:author="Nate Bachmeier [AWS-SA]" w:date="2023-04-09T21:12:00Z">
              <w:rPr>
                <w:color w:val="D4D4D4"/>
              </w:rPr>
            </w:rPrChange>
          </w:rPr>
          <w:t>.</w:t>
        </w:r>
        <w:r w:rsidRPr="004A39F1">
          <w:rPr>
            <w:rPrChange w:id="2198" w:author="Nate Bachmeier [AWS-SA]" w:date="2023-04-09T21:12:00Z">
              <w:rPr>
                <w:color w:val="DCDCAA"/>
              </w:rPr>
            </w:rPrChange>
          </w:rPr>
          <w:t>append</w:t>
        </w:r>
        <w:r w:rsidRPr="004A39F1">
          <w:rPr>
            <w:rPrChange w:id="2199" w:author="Nate Bachmeier [AWS-SA]" w:date="2023-04-09T21:12:00Z">
              <w:rPr>
                <w:color w:val="D4D4D4"/>
              </w:rPr>
            </w:rPrChange>
          </w:rPr>
          <w:t>(</w:t>
        </w:r>
        <w:r w:rsidRPr="004A39F1">
          <w:rPr>
            <w:rPrChange w:id="2200" w:author="Nate Bachmeier [AWS-SA]" w:date="2023-04-09T21:12:00Z">
              <w:rPr>
                <w:color w:val="9CDCFE"/>
              </w:rPr>
            </w:rPrChange>
          </w:rPr>
          <w:t>metadata</w:t>
        </w:r>
        <w:r w:rsidRPr="004A39F1">
          <w:rPr>
            <w:rPrChange w:id="2201" w:author="Nate Bachmeier [AWS-SA]" w:date="2023-04-09T21:12:00Z">
              <w:rPr>
                <w:color w:val="D4D4D4"/>
              </w:rPr>
            </w:rPrChange>
          </w:rPr>
          <w:t>[</w:t>
        </w:r>
        <w:r w:rsidRPr="004A39F1">
          <w:rPr>
            <w:rPrChange w:id="2202" w:author="Nate Bachmeier [AWS-SA]" w:date="2023-04-09T21:12:00Z">
              <w:rPr>
                <w:color w:val="9CDCFE"/>
              </w:rPr>
            </w:rPrChange>
          </w:rPr>
          <w:t>ix</w:t>
        </w:r>
        <w:r w:rsidRPr="004A39F1">
          <w:rPr>
            <w:rPrChange w:id="2203" w:author="Nate Bachmeier [AWS-SA]" w:date="2023-04-09T21:12:00Z">
              <w:rPr>
                <w:color w:val="D4D4D4"/>
              </w:rPr>
            </w:rPrChange>
          </w:rPr>
          <w:t>])</w:t>
        </w:r>
      </w:ins>
    </w:p>
    <w:p w14:paraId="3E2FC18B" w14:textId="77777777" w:rsidR="004A39F1" w:rsidRPr="004A39F1" w:rsidRDefault="004A39F1" w:rsidP="004A39F1">
      <w:pPr>
        <w:pStyle w:val="SC-Source"/>
        <w:rPr>
          <w:ins w:id="2204" w:author="Nate Bachmeier [AWS-SA]" w:date="2023-04-09T21:11:00Z"/>
          <w:rPrChange w:id="2205" w:author="Nate Bachmeier [AWS-SA]" w:date="2023-04-09T21:12:00Z">
            <w:rPr>
              <w:ins w:id="2206" w:author="Nate Bachmeier [AWS-SA]" w:date="2023-04-09T21:11:00Z"/>
              <w:color w:val="D4D4D4"/>
            </w:rPr>
          </w:rPrChange>
        </w:rPr>
        <w:pPrChange w:id="2207" w:author="Nate Bachmeier [AWS-SA]" w:date="2023-04-09T21:12:00Z">
          <w:pPr>
            <w:shd w:val="clear" w:color="auto" w:fill="1E1E1E"/>
            <w:spacing w:line="285" w:lineRule="atLeast"/>
            <w:ind w:firstLine="0"/>
          </w:pPr>
        </w:pPrChange>
      </w:pPr>
    </w:p>
    <w:p w14:paraId="4A087CF0" w14:textId="1C771E68" w:rsidR="004A39F1" w:rsidRDefault="004A39F1" w:rsidP="004A39F1">
      <w:pPr>
        <w:pStyle w:val="SC-Source"/>
        <w:rPr>
          <w:ins w:id="2208" w:author="Nate Bachmeier [AWS-SA]" w:date="2023-04-09T21:12:00Z"/>
        </w:rPr>
      </w:pPr>
      <w:ins w:id="2209" w:author="Nate Bachmeier [AWS-SA]" w:date="2023-04-09T21:11:00Z">
        <w:r w:rsidRPr="004A39F1">
          <w:rPr>
            <w:rPrChange w:id="2210" w:author="Nate Bachmeier [AWS-SA]" w:date="2023-04-09T21:12:00Z">
              <w:rPr>
                <w:color w:val="D4D4D4"/>
              </w:rPr>
            </w:rPrChange>
          </w:rPr>
          <w:t xml:space="preserve">    </w:t>
        </w:r>
        <w:r w:rsidRPr="004A39F1">
          <w:rPr>
            <w:rPrChange w:id="2211" w:author="Nate Bachmeier [AWS-SA]" w:date="2023-04-09T21:12:00Z">
              <w:rPr>
                <w:color w:val="C586C0"/>
              </w:rPr>
            </w:rPrChange>
          </w:rPr>
          <w:t>return</w:t>
        </w:r>
        <w:r w:rsidRPr="004A39F1">
          <w:rPr>
            <w:rPrChange w:id="2212" w:author="Nate Bachmeier [AWS-SA]" w:date="2023-04-09T21:12:00Z">
              <w:rPr>
                <w:color w:val="D4D4D4"/>
              </w:rPr>
            </w:rPrChange>
          </w:rPr>
          <w:t xml:space="preserve"> </w:t>
        </w:r>
        <w:r w:rsidRPr="004A39F1">
          <w:rPr>
            <w:rPrChange w:id="2213" w:author="Nate Bachmeier [AWS-SA]" w:date="2023-04-09T21:12:00Z">
              <w:rPr>
                <w:color w:val="9CDCFE"/>
              </w:rPr>
            </w:rPrChange>
          </w:rPr>
          <w:t>unique_people</w:t>
        </w:r>
        <w:r w:rsidRPr="004A39F1">
          <w:rPr>
            <w:rPrChange w:id="2214" w:author="Nate Bachmeier [AWS-SA]" w:date="2023-04-09T21:12:00Z">
              <w:rPr>
                <w:color w:val="D4D4D4"/>
              </w:rPr>
            </w:rPrChange>
          </w:rPr>
          <w:t xml:space="preserve">, </w:t>
        </w:r>
        <w:r w:rsidRPr="004A39F1">
          <w:rPr>
            <w:rPrChange w:id="2215" w:author="Nate Bachmeier [AWS-SA]" w:date="2023-04-09T21:12:00Z">
              <w:rPr>
                <w:color w:val="9CDCFE"/>
              </w:rPr>
            </w:rPrChange>
          </w:rPr>
          <w:t>unique_meta</w:t>
        </w:r>
      </w:ins>
    </w:p>
    <w:p w14:paraId="20D647FC" w14:textId="4A5AF4A2" w:rsidR="004A39F1" w:rsidRPr="004A39F1" w:rsidRDefault="004A39F1" w:rsidP="004A39F1">
      <w:pPr>
        <w:ind w:firstLine="0"/>
        <w:rPr>
          <w:ins w:id="2216" w:author="Nate Bachmeier [AWS-SA]" w:date="2023-04-09T21:11:00Z"/>
          <w:rPrChange w:id="2217" w:author="Nate Bachmeier [AWS-SA]" w:date="2023-04-09T21:12:00Z">
            <w:rPr>
              <w:ins w:id="2218" w:author="Nate Bachmeier [AWS-SA]" w:date="2023-04-09T21:11:00Z"/>
              <w:color w:val="D4D4D4"/>
            </w:rPr>
          </w:rPrChange>
        </w:rPr>
        <w:pPrChange w:id="2219" w:author="Nate Bachmeier [AWS-SA]" w:date="2023-04-09T21:13:00Z">
          <w:pPr>
            <w:shd w:val="clear" w:color="auto" w:fill="1E1E1E"/>
            <w:spacing w:line="285" w:lineRule="atLeast"/>
            <w:ind w:firstLine="0"/>
          </w:pPr>
        </w:pPrChange>
      </w:pPr>
      <w:ins w:id="2220" w:author="Nate Bachmeier [AWS-SA]" w:date="2023-04-09T21:13:00Z">
        <w:r>
          <w:tab/>
        </w:r>
      </w:ins>
      <w:ins w:id="2221" w:author="Nate Bachmeier [AWS-SA]" w:date="2023-04-09T21:14:00Z">
        <w:r>
          <w:t xml:space="preserve">The </w:t>
        </w:r>
      </w:ins>
      <w:ins w:id="2222" w:author="Nate Bachmeier [AWS-SA]" w:date="2023-04-09T21:13:00Z">
        <w:r>
          <w:t xml:space="preserve">MovementTracker </w:t>
        </w:r>
      </w:ins>
      <w:ins w:id="2223" w:author="Nate Bachmeier [AWS-SA]" w:date="2023-04-09T21:14:00Z">
        <w:r>
          <w:t xml:space="preserve">extracts people by </w:t>
        </w:r>
      </w:ins>
      <w:ins w:id="2224" w:author="Nate Bachmeier [AWS-SA]" w:date="2023-04-09T21:15:00Z">
        <w:r>
          <w:t xml:space="preserve">iterating through each frame and body to </w:t>
        </w:r>
      </w:ins>
      <w:ins w:id="2225" w:author="Nate Bachmeier [AWS-SA]" w:date="2023-04-09T21:16:00Z">
        <w:r>
          <w:t xml:space="preserve">recursively link the most likely bodies. This operation </w:t>
        </w:r>
      </w:ins>
      <w:ins w:id="2226" w:author="Nate Bachmeier [AWS-SA]" w:date="2023-04-09T21:17:00Z">
        <w:r>
          <w:t xml:space="preserve">predicts the best choice </w:t>
        </w:r>
      </w:ins>
      <w:ins w:id="2227" w:author="Nate Bachmeier [AWS-SA]" w:date="2023-04-09T21:18:00Z">
        <w:r>
          <w:t>by evaluating the distance between two poseKeyPoints matrics</w:t>
        </w:r>
      </w:ins>
      <w:ins w:id="2228" w:author="Nate Bachmeier [AWS-SA]" w:date="2023-04-09T21:24:00Z">
        <w:r>
          <w:t xml:space="preserve"> and returning the </w:t>
        </w:r>
      </w:ins>
      <w:ins w:id="2229" w:author="Nate Bachmeier [AWS-SA]" w:date="2023-04-09T21:25:00Z">
        <w:r>
          <w:t>sequence with at least three frames (1.5 seconds of video)</w:t>
        </w:r>
      </w:ins>
      <w:ins w:id="2230" w:author="Nate Bachmeier [AWS-SA]" w:date="2023-04-09T21:18:00Z">
        <w:r>
          <w:t xml:space="preserve">. While </w:t>
        </w:r>
      </w:ins>
      <w:ins w:id="2231" w:author="Nate Bachmeier [AWS-SA]" w:date="2023-04-09T21:19:00Z">
        <w:r>
          <w:t xml:space="preserve">more effective strategies exist, this heuristic is sufficient for the study’s </w:t>
        </w:r>
      </w:ins>
      <w:ins w:id="2232" w:author="Nate Bachmeier [AWS-SA]" w:date="2023-04-09T21:26:00Z">
        <w:r>
          <w:t>needs</w:t>
        </w:r>
      </w:ins>
      <w:ins w:id="2233" w:author="Nate Bachmeier [AWS-SA]" w:date="2023-04-09T21:19:00Z">
        <w:r>
          <w:t>.</w:t>
        </w:r>
      </w:ins>
    </w:p>
    <w:p w14:paraId="53016D1C" w14:textId="77777777" w:rsidR="004A39F1" w:rsidRDefault="004A39F1" w:rsidP="004A39F1">
      <w:pPr>
        <w:pStyle w:val="Caption"/>
        <w:ind w:firstLine="0"/>
        <w:rPr>
          <w:ins w:id="2234" w:author="Nate Bachmeier [AWS-SA]" w:date="2023-04-09T21:22:00Z"/>
          <w:i/>
          <w:iCs w:val="0"/>
        </w:rPr>
      </w:pPr>
      <w:ins w:id="2235" w:author="Nate Bachmeier [AWS-SA]" w:date="2023-04-09T21:20:00Z">
        <w:r w:rsidRPr="004A39F1">
          <w:rPr>
            <w:b/>
            <w:bCs/>
            <w:rPrChange w:id="2236" w:author="Nate Bachmeier [AWS-SA]" w:date="2023-04-09T21:22:00Z">
              <w:rPr/>
            </w:rPrChange>
          </w:rPr>
          <w:t xml:space="preserve">Figure </w:t>
        </w:r>
        <w:r w:rsidRPr="004A39F1">
          <w:rPr>
            <w:b/>
            <w:bCs/>
            <w:rPrChange w:id="2237" w:author="Nate Bachmeier [AWS-SA]" w:date="2023-04-09T21:22:00Z">
              <w:rPr/>
            </w:rPrChange>
          </w:rPr>
          <w:fldChar w:fldCharType="begin"/>
        </w:r>
        <w:r w:rsidRPr="004A39F1">
          <w:rPr>
            <w:b/>
            <w:bCs/>
            <w:rPrChange w:id="2238" w:author="Nate Bachmeier [AWS-SA]" w:date="2023-04-09T21:22:00Z">
              <w:rPr/>
            </w:rPrChange>
          </w:rPr>
          <w:instrText xml:space="preserve"> SEQ Figure \* ARABIC </w:instrText>
        </w:r>
      </w:ins>
      <w:r w:rsidRPr="004A39F1">
        <w:rPr>
          <w:b/>
          <w:bCs/>
          <w:rPrChange w:id="2239" w:author="Nate Bachmeier [AWS-SA]" w:date="2023-04-09T21:22:00Z">
            <w:rPr/>
          </w:rPrChange>
        </w:rPr>
        <w:fldChar w:fldCharType="separate"/>
      </w:r>
      <w:ins w:id="2240" w:author="Nate Bachmeier [AWS-SA]" w:date="2023-04-09T21:20:00Z">
        <w:r w:rsidRPr="004A39F1">
          <w:rPr>
            <w:b/>
            <w:bCs/>
            <w:noProof/>
            <w:rPrChange w:id="2241" w:author="Nate Bachmeier [AWS-SA]" w:date="2023-04-09T21:22:00Z">
              <w:rPr>
                <w:noProof/>
              </w:rPr>
            </w:rPrChange>
          </w:rPr>
          <w:t>32</w:t>
        </w:r>
        <w:r w:rsidRPr="004A39F1">
          <w:rPr>
            <w:b/>
            <w:bCs/>
            <w:rPrChange w:id="2242" w:author="Nate Bachmeier [AWS-SA]" w:date="2023-04-09T21:22:00Z">
              <w:rPr/>
            </w:rPrChange>
          </w:rPr>
          <w:fldChar w:fldCharType="end"/>
        </w:r>
        <w:r>
          <w:br/>
        </w:r>
        <w:r>
          <w:rPr>
            <w:i/>
            <w:iCs w:val="0"/>
          </w:rPr>
          <w:t>Tracking Persons</w:t>
        </w:r>
      </w:ins>
    </w:p>
    <w:p w14:paraId="1E06F5FC" w14:textId="52E8A67C" w:rsidR="004A39F1" w:rsidRPr="004A39F1" w:rsidRDefault="004A39F1" w:rsidP="004A39F1">
      <w:pPr>
        <w:pStyle w:val="SC-Source"/>
        <w:rPr>
          <w:ins w:id="2243" w:author="Nate Bachmeier [AWS-SA]" w:date="2023-04-09T21:22:00Z"/>
          <w:rPrChange w:id="2244" w:author="Nate Bachmeier [AWS-SA]" w:date="2023-04-09T21:23:00Z">
            <w:rPr>
              <w:ins w:id="2245" w:author="Nate Bachmeier [AWS-SA]" w:date="2023-04-09T21:22:00Z"/>
              <w:color w:val="D4D4D4"/>
            </w:rPr>
          </w:rPrChange>
        </w:rPr>
        <w:pPrChange w:id="2246" w:author="Nate Bachmeier [AWS-SA]" w:date="2023-04-09T21:23:00Z">
          <w:pPr>
            <w:shd w:val="clear" w:color="auto" w:fill="1E1E1E"/>
            <w:spacing w:line="285" w:lineRule="atLeast"/>
            <w:ind w:firstLine="0"/>
          </w:pPr>
        </w:pPrChange>
      </w:pPr>
      <w:ins w:id="2247" w:author="Nate Bachmeier [AWS-SA]" w:date="2023-04-09T21:22:00Z">
        <w:r w:rsidRPr="004A39F1">
          <w:rPr>
            <w:rPrChange w:id="2248" w:author="Nate Bachmeier [AWS-SA]" w:date="2023-04-09T21:23:00Z">
              <w:rPr>
                <w:color w:val="569CD6"/>
              </w:rPr>
            </w:rPrChange>
          </w:rPr>
          <w:t xml:space="preserve">  </w:t>
        </w:r>
        <w:r w:rsidRPr="004A39F1">
          <w:rPr>
            <w:rPrChange w:id="2249" w:author="Nate Bachmeier [AWS-SA]" w:date="2023-04-09T21:23:00Z">
              <w:rPr>
                <w:color w:val="569CD6"/>
              </w:rPr>
            </w:rPrChange>
          </w:rPr>
          <w:t>def</w:t>
        </w:r>
        <w:r w:rsidRPr="004A39F1">
          <w:rPr>
            <w:rPrChange w:id="2250" w:author="Nate Bachmeier [AWS-SA]" w:date="2023-04-09T21:23:00Z">
              <w:rPr>
                <w:color w:val="D4D4D4"/>
              </w:rPr>
            </w:rPrChange>
          </w:rPr>
          <w:t xml:space="preserve"> </w:t>
        </w:r>
        <w:r w:rsidRPr="004A39F1">
          <w:rPr>
            <w:rPrChange w:id="2251" w:author="Nate Bachmeier [AWS-SA]" w:date="2023-04-09T21:23:00Z">
              <w:rPr>
                <w:color w:val="DCDCAA"/>
              </w:rPr>
            </w:rPrChange>
          </w:rPr>
          <w:t>norm_bodies</w:t>
        </w:r>
        <w:r w:rsidRPr="004A39F1">
          <w:rPr>
            <w:rPrChange w:id="2252" w:author="Nate Bachmeier [AWS-SA]" w:date="2023-04-09T21:23:00Z">
              <w:rPr>
                <w:color w:val="D4D4D4"/>
              </w:rPr>
            </w:rPrChange>
          </w:rPr>
          <w:t>(</w:t>
        </w:r>
        <w:r w:rsidRPr="004A39F1">
          <w:t>self</w:t>
        </w:r>
        <w:r w:rsidRPr="004A39F1">
          <w:rPr>
            <w:rPrChange w:id="2253" w:author="Nate Bachmeier [AWS-SA]" w:date="2023-04-09T21:23:00Z">
              <w:rPr>
                <w:color w:val="D4D4D4"/>
              </w:rPr>
            </w:rPrChange>
          </w:rPr>
          <w:t xml:space="preserve">, </w:t>
        </w:r>
        <w:r w:rsidRPr="004A39F1">
          <w:t>frame_id</w:t>
        </w:r>
        <w:r w:rsidRPr="004A39F1">
          <w:rPr>
            <w:rPrChange w:id="2254" w:author="Nate Bachmeier [AWS-SA]" w:date="2023-04-09T21:23:00Z">
              <w:rPr>
                <w:color w:val="D4D4D4"/>
              </w:rPr>
            </w:rPrChange>
          </w:rPr>
          <w:t>:</w:t>
        </w:r>
        <w:r w:rsidRPr="004A39F1">
          <w:rPr>
            <w:rPrChange w:id="2255" w:author="Nate Bachmeier [AWS-SA]" w:date="2023-04-09T21:23:00Z">
              <w:rPr>
                <w:color w:val="4EC9B0"/>
              </w:rPr>
            </w:rPrChange>
          </w:rPr>
          <w:t>int</w:t>
        </w:r>
        <w:r w:rsidRPr="004A39F1">
          <w:rPr>
            <w:rPrChange w:id="2256" w:author="Nate Bachmeier [AWS-SA]" w:date="2023-04-09T21:23:00Z">
              <w:rPr>
                <w:color w:val="D4D4D4"/>
              </w:rPr>
            </w:rPrChange>
          </w:rPr>
          <w:t>):</w:t>
        </w:r>
      </w:ins>
    </w:p>
    <w:p w14:paraId="0C1791A7" w14:textId="77777777" w:rsidR="004A39F1" w:rsidRPr="004A39F1" w:rsidRDefault="004A39F1" w:rsidP="004A39F1">
      <w:pPr>
        <w:pStyle w:val="SC-Source"/>
        <w:rPr>
          <w:ins w:id="2257" w:author="Nate Bachmeier [AWS-SA]" w:date="2023-04-09T21:22:00Z"/>
          <w:rPrChange w:id="2258" w:author="Nate Bachmeier [AWS-SA]" w:date="2023-04-09T21:23:00Z">
            <w:rPr>
              <w:ins w:id="2259" w:author="Nate Bachmeier [AWS-SA]" w:date="2023-04-09T21:22:00Z"/>
              <w:color w:val="D4D4D4"/>
            </w:rPr>
          </w:rPrChange>
        </w:rPr>
        <w:pPrChange w:id="2260" w:author="Nate Bachmeier [AWS-SA]" w:date="2023-04-09T21:23:00Z">
          <w:pPr>
            <w:shd w:val="clear" w:color="auto" w:fill="1E1E1E"/>
            <w:spacing w:line="285" w:lineRule="atLeast"/>
            <w:ind w:firstLine="0"/>
          </w:pPr>
        </w:pPrChange>
      </w:pPr>
      <w:ins w:id="2261" w:author="Nate Bachmeier [AWS-SA]" w:date="2023-04-09T21:22:00Z">
        <w:r w:rsidRPr="004A39F1">
          <w:rPr>
            <w:rPrChange w:id="2262" w:author="Nate Bachmeier [AWS-SA]" w:date="2023-04-09T21:23:00Z">
              <w:rPr>
                <w:color w:val="D4D4D4"/>
              </w:rPr>
            </w:rPrChange>
          </w:rPr>
          <w:t xml:space="preserve">    </w:t>
        </w:r>
        <w:r w:rsidRPr="004A39F1">
          <w:rPr>
            <w:rPrChange w:id="2263" w:author="Nate Bachmeier [AWS-SA]" w:date="2023-04-09T21:23:00Z">
              <w:rPr>
                <w:color w:val="C586C0"/>
              </w:rPr>
            </w:rPrChange>
          </w:rPr>
          <w:t>if</w:t>
        </w:r>
        <w:r w:rsidRPr="004A39F1">
          <w:rPr>
            <w:rPrChange w:id="2264" w:author="Nate Bachmeier [AWS-SA]" w:date="2023-04-09T21:23:00Z">
              <w:rPr>
                <w:color w:val="D4D4D4"/>
              </w:rPr>
            </w:rPrChange>
          </w:rPr>
          <w:t xml:space="preserve"> </w:t>
        </w:r>
        <w:r w:rsidRPr="004A39F1">
          <w:t>frame_id</w:t>
        </w:r>
        <w:r w:rsidRPr="004A39F1">
          <w:rPr>
            <w:rPrChange w:id="2265" w:author="Nate Bachmeier [AWS-SA]" w:date="2023-04-09T21:23:00Z">
              <w:rPr>
                <w:color w:val="D4D4D4"/>
              </w:rPr>
            </w:rPrChange>
          </w:rPr>
          <w:t xml:space="preserve"> &gt;= </w:t>
        </w:r>
        <w:r w:rsidRPr="004A39F1">
          <w:t>self</w:t>
        </w:r>
        <w:r w:rsidRPr="004A39F1">
          <w:rPr>
            <w:rPrChange w:id="2266" w:author="Nate Bachmeier [AWS-SA]" w:date="2023-04-09T21:23:00Z">
              <w:rPr>
                <w:color w:val="D4D4D4"/>
              </w:rPr>
            </w:rPrChange>
          </w:rPr>
          <w:t>.</w:t>
        </w:r>
        <w:r w:rsidRPr="004A39F1">
          <w:rPr>
            <w:rPrChange w:id="2267" w:author="Nate Bachmeier [AWS-SA]" w:date="2023-04-09T21:23:00Z">
              <w:rPr>
                <w:color w:val="DCDCAA"/>
              </w:rPr>
            </w:rPrChange>
          </w:rPr>
          <w:t>total_frames</w:t>
        </w:r>
        <w:r w:rsidRPr="004A39F1">
          <w:rPr>
            <w:rPrChange w:id="2268" w:author="Nate Bachmeier [AWS-SA]" w:date="2023-04-09T21:23:00Z">
              <w:rPr>
                <w:color w:val="D4D4D4"/>
              </w:rPr>
            </w:rPrChange>
          </w:rPr>
          <w:t>():</w:t>
        </w:r>
      </w:ins>
    </w:p>
    <w:p w14:paraId="7F3B639E" w14:textId="77777777" w:rsidR="004A39F1" w:rsidRPr="004A39F1" w:rsidRDefault="004A39F1" w:rsidP="004A39F1">
      <w:pPr>
        <w:pStyle w:val="SC-Source"/>
        <w:rPr>
          <w:ins w:id="2269" w:author="Nate Bachmeier [AWS-SA]" w:date="2023-04-09T21:22:00Z"/>
          <w:rPrChange w:id="2270" w:author="Nate Bachmeier [AWS-SA]" w:date="2023-04-09T21:23:00Z">
            <w:rPr>
              <w:ins w:id="2271" w:author="Nate Bachmeier [AWS-SA]" w:date="2023-04-09T21:22:00Z"/>
              <w:color w:val="D4D4D4"/>
            </w:rPr>
          </w:rPrChange>
        </w:rPr>
        <w:pPrChange w:id="2272" w:author="Nate Bachmeier [AWS-SA]" w:date="2023-04-09T21:23:00Z">
          <w:pPr>
            <w:shd w:val="clear" w:color="auto" w:fill="1E1E1E"/>
            <w:spacing w:line="285" w:lineRule="atLeast"/>
            <w:ind w:firstLine="0"/>
          </w:pPr>
        </w:pPrChange>
      </w:pPr>
      <w:ins w:id="2273" w:author="Nate Bachmeier [AWS-SA]" w:date="2023-04-09T21:22:00Z">
        <w:r w:rsidRPr="004A39F1">
          <w:rPr>
            <w:rPrChange w:id="2274" w:author="Nate Bachmeier [AWS-SA]" w:date="2023-04-09T21:23:00Z">
              <w:rPr>
                <w:color w:val="D4D4D4"/>
              </w:rPr>
            </w:rPrChange>
          </w:rPr>
          <w:t>       </w:t>
        </w:r>
        <w:r w:rsidRPr="004A39F1">
          <w:rPr>
            <w:rPrChange w:id="2275" w:author="Nate Bachmeier [AWS-SA]" w:date="2023-04-09T21:23:00Z">
              <w:rPr>
                <w:color w:val="C586C0"/>
              </w:rPr>
            </w:rPrChange>
          </w:rPr>
          <w:t>return</w:t>
        </w:r>
        <w:r w:rsidRPr="004A39F1">
          <w:rPr>
            <w:rPrChange w:id="2276" w:author="Nate Bachmeier [AWS-SA]" w:date="2023-04-09T21:23:00Z">
              <w:rPr>
                <w:color w:val="D4D4D4"/>
              </w:rPr>
            </w:rPrChange>
          </w:rPr>
          <w:t xml:space="preserve"> </w:t>
        </w:r>
        <w:r w:rsidRPr="004A39F1">
          <w:rPr>
            <w:rPrChange w:id="2277" w:author="Nate Bachmeier [AWS-SA]" w:date="2023-04-09T21:23:00Z">
              <w:rPr>
                <w:color w:val="569CD6"/>
              </w:rPr>
            </w:rPrChange>
          </w:rPr>
          <w:t>None</w:t>
        </w:r>
      </w:ins>
    </w:p>
    <w:p w14:paraId="2469AE32" w14:textId="77777777" w:rsidR="004A39F1" w:rsidRPr="004A39F1" w:rsidRDefault="004A39F1" w:rsidP="004A39F1">
      <w:pPr>
        <w:pStyle w:val="SC-Source"/>
        <w:rPr>
          <w:ins w:id="2278" w:author="Nate Bachmeier [AWS-SA]" w:date="2023-04-09T21:22:00Z"/>
          <w:rPrChange w:id="2279" w:author="Nate Bachmeier [AWS-SA]" w:date="2023-04-09T21:23:00Z">
            <w:rPr>
              <w:ins w:id="2280" w:author="Nate Bachmeier [AWS-SA]" w:date="2023-04-09T21:22:00Z"/>
              <w:color w:val="D4D4D4"/>
            </w:rPr>
          </w:rPrChange>
        </w:rPr>
        <w:pPrChange w:id="2281" w:author="Nate Bachmeier [AWS-SA]" w:date="2023-04-09T21:23:00Z">
          <w:pPr>
            <w:shd w:val="clear" w:color="auto" w:fill="1E1E1E"/>
            <w:spacing w:line="285" w:lineRule="atLeast"/>
            <w:ind w:firstLine="0"/>
          </w:pPr>
        </w:pPrChange>
      </w:pPr>
      <w:ins w:id="2282" w:author="Nate Bachmeier [AWS-SA]" w:date="2023-04-09T21:22:00Z">
        <w:r w:rsidRPr="004A39F1">
          <w:rPr>
            <w:rPrChange w:id="2283" w:author="Nate Bachmeier [AWS-SA]" w:date="2023-04-09T21:23:00Z">
              <w:rPr>
                <w:color w:val="D4D4D4"/>
              </w:rPr>
            </w:rPrChange>
          </w:rPr>
          <w:t xml:space="preserve">    </w:t>
        </w:r>
      </w:ins>
    </w:p>
    <w:p w14:paraId="054C6924" w14:textId="77777777" w:rsidR="004A39F1" w:rsidRPr="004A39F1" w:rsidRDefault="004A39F1" w:rsidP="004A39F1">
      <w:pPr>
        <w:pStyle w:val="SC-Source"/>
        <w:rPr>
          <w:ins w:id="2284" w:author="Nate Bachmeier [AWS-SA]" w:date="2023-04-09T21:22:00Z"/>
          <w:rPrChange w:id="2285" w:author="Nate Bachmeier [AWS-SA]" w:date="2023-04-09T21:23:00Z">
            <w:rPr>
              <w:ins w:id="2286" w:author="Nate Bachmeier [AWS-SA]" w:date="2023-04-09T21:22:00Z"/>
              <w:color w:val="D4D4D4"/>
            </w:rPr>
          </w:rPrChange>
        </w:rPr>
        <w:pPrChange w:id="2287" w:author="Nate Bachmeier [AWS-SA]" w:date="2023-04-09T21:23:00Z">
          <w:pPr>
            <w:shd w:val="clear" w:color="auto" w:fill="1E1E1E"/>
            <w:spacing w:line="285" w:lineRule="atLeast"/>
            <w:ind w:firstLine="0"/>
          </w:pPr>
        </w:pPrChange>
      </w:pPr>
      <w:ins w:id="2288" w:author="Nate Bachmeier [AWS-SA]" w:date="2023-04-09T21:22:00Z">
        <w:r w:rsidRPr="004A39F1">
          <w:rPr>
            <w:rPrChange w:id="2289" w:author="Nate Bachmeier [AWS-SA]" w:date="2023-04-09T21:23:00Z">
              <w:rPr>
                <w:color w:val="D4D4D4"/>
              </w:rPr>
            </w:rPrChange>
          </w:rPr>
          <w:t xml:space="preserve">    </w:t>
        </w:r>
        <w:r w:rsidRPr="004A39F1">
          <w:t>bodies</w:t>
        </w:r>
        <w:r w:rsidRPr="004A39F1">
          <w:rPr>
            <w:rPrChange w:id="2290" w:author="Nate Bachmeier [AWS-SA]" w:date="2023-04-09T21:23:00Z">
              <w:rPr>
                <w:color w:val="D4D4D4"/>
              </w:rPr>
            </w:rPrChange>
          </w:rPr>
          <w:t xml:space="preserve"> = [</w:t>
        </w:r>
      </w:ins>
    </w:p>
    <w:p w14:paraId="5F6A4DA9" w14:textId="77777777" w:rsidR="004A39F1" w:rsidRPr="004A39F1" w:rsidRDefault="004A39F1" w:rsidP="004A39F1">
      <w:pPr>
        <w:pStyle w:val="SC-Source"/>
        <w:rPr>
          <w:ins w:id="2291" w:author="Nate Bachmeier [AWS-SA]" w:date="2023-04-09T21:22:00Z"/>
          <w:rPrChange w:id="2292" w:author="Nate Bachmeier [AWS-SA]" w:date="2023-04-09T21:23:00Z">
            <w:rPr>
              <w:ins w:id="2293" w:author="Nate Bachmeier [AWS-SA]" w:date="2023-04-09T21:22:00Z"/>
              <w:color w:val="D4D4D4"/>
            </w:rPr>
          </w:rPrChange>
        </w:rPr>
        <w:pPrChange w:id="2294" w:author="Nate Bachmeier [AWS-SA]" w:date="2023-04-09T21:23:00Z">
          <w:pPr>
            <w:shd w:val="clear" w:color="auto" w:fill="1E1E1E"/>
            <w:spacing w:line="285" w:lineRule="atLeast"/>
            <w:ind w:firstLine="0"/>
          </w:pPr>
        </w:pPrChange>
      </w:pPr>
      <w:ins w:id="2295" w:author="Nate Bachmeier [AWS-SA]" w:date="2023-04-09T21:22:00Z">
        <w:r w:rsidRPr="004A39F1">
          <w:rPr>
            <w:rPrChange w:id="2296" w:author="Nate Bachmeier [AWS-SA]" w:date="2023-04-09T21:23:00Z">
              <w:rPr>
                <w:color w:val="D4D4D4"/>
              </w:rPr>
            </w:rPrChange>
          </w:rPr>
          <w:t xml:space="preserve">      </w:t>
        </w:r>
        <w:r w:rsidRPr="004A39F1">
          <w:rPr>
            <w:rPrChange w:id="2297" w:author="Nate Bachmeier [AWS-SA]" w:date="2023-04-09T21:23:00Z">
              <w:rPr>
                <w:color w:val="4EC9B0"/>
              </w:rPr>
            </w:rPrChange>
          </w:rPr>
          <w:t>np</w:t>
        </w:r>
        <w:r w:rsidRPr="004A39F1">
          <w:rPr>
            <w:rPrChange w:id="2298" w:author="Nate Bachmeier [AWS-SA]" w:date="2023-04-09T21:23:00Z">
              <w:rPr>
                <w:color w:val="D4D4D4"/>
              </w:rPr>
            </w:rPrChange>
          </w:rPr>
          <w:t>.array(</w:t>
        </w:r>
        <w:r w:rsidRPr="004A39F1">
          <w:rPr>
            <w:rPrChange w:id="2299" w:author="Nate Bachmeier [AWS-SA]" w:date="2023-04-09T21:23:00Z">
              <w:rPr>
                <w:color w:val="4EC9B0"/>
              </w:rPr>
            </w:rPrChange>
          </w:rPr>
          <w:t>MovementTracker</w:t>
        </w:r>
        <w:r w:rsidRPr="004A39F1">
          <w:rPr>
            <w:rPrChange w:id="2300" w:author="Nate Bachmeier [AWS-SA]" w:date="2023-04-09T21:23:00Z">
              <w:rPr>
                <w:color w:val="D4D4D4"/>
              </w:rPr>
            </w:rPrChange>
          </w:rPr>
          <w:t>.</w:t>
        </w:r>
        <w:r w:rsidRPr="004A39F1">
          <w:rPr>
            <w:rPrChange w:id="2301" w:author="Nate Bachmeier [AWS-SA]" w:date="2023-04-09T21:23:00Z">
              <w:rPr>
                <w:color w:val="DCDCAA"/>
              </w:rPr>
            </w:rPrChange>
          </w:rPr>
          <w:t>drop_low_conf</w:t>
        </w:r>
        <w:r w:rsidRPr="004A39F1">
          <w:rPr>
            <w:rPrChange w:id="2302" w:author="Nate Bachmeier [AWS-SA]" w:date="2023-04-09T21:23:00Z">
              <w:rPr>
                <w:color w:val="D4D4D4"/>
              </w:rPr>
            </w:rPrChange>
          </w:rPr>
          <w:t>(</w:t>
        </w:r>
        <w:r w:rsidRPr="004A39F1">
          <w:t>b</w:t>
        </w:r>
        <w:r w:rsidRPr="004A39F1">
          <w:rPr>
            <w:rPrChange w:id="2303" w:author="Nate Bachmeier [AWS-SA]" w:date="2023-04-09T21:23:00Z">
              <w:rPr>
                <w:color w:val="D4D4D4"/>
              </w:rPr>
            </w:rPrChange>
          </w:rPr>
          <w:t>))* (</w:t>
        </w:r>
        <w:r w:rsidRPr="004A39F1">
          <w:rPr>
            <w:rPrChange w:id="2304" w:author="Nate Bachmeier [AWS-SA]" w:date="2023-04-09T21:23:00Z">
              <w:rPr>
                <w:color w:val="B5CEA8"/>
              </w:rPr>
            </w:rPrChange>
          </w:rPr>
          <w:t>1</w:t>
        </w:r>
        <w:r w:rsidRPr="004A39F1">
          <w:rPr>
            <w:rPrChange w:id="2305" w:author="Nate Bachmeier [AWS-SA]" w:date="2023-04-09T21:23:00Z">
              <w:rPr>
                <w:color w:val="D4D4D4"/>
              </w:rPr>
            </w:rPrChange>
          </w:rPr>
          <w:t>,</w:t>
        </w:r>
        <w:r w:rsidRPr="004A39F1">
          <w:rPr>
            <w:rPrChange w:id="2306" w:author="Nate Bachmeier [AWS-SA]" w:date="2023-04-09T21:23:00Z">
              <w:rPr>
                <w:color w:val="B5CEA8"/>
              </w:rPr>
            </w:rPrChange>
          </w:rPr>
          <w:t>1</w:t>
        </w:r>
        <w:r w:rsidRPr="004A39F1">
          <w:rPr>
            <w:rPrChange w:id="2307" w:author="Nate Bachmeier [AWS-SA]" w:date="2023-04-09T21:23:00Z">
              <w:rPr>
                <w:color w:val="D4D4D4"/>
              </w:rPr>
            </w:rPrChange>
          </w:rPr>
          <w:t>,</w:t>
        </w:r>
        <w:r w:rsidRPr="004A39F1">
          <w:rPr>
            <w:rPrChange w:id="2308" w:author="Nate Bachmeier [AWS-SA]" w:date="2023-04-09T21:23:00Z">
              <w:rPr>
                <w:color w:val="B5CEA8"/>
              </w:rPr>
            </w:rPrChange>
          </w:rPr>
          <w:t>0</w:t>
        </w:r>
        <w:r w:rsidRPr="004A39F1">
          <w:rPr>
            <w:rPrChange w:id="2309" w:author="Nate Bachmeier [AWS-SA]" w:date="2023-04-09T21:23:00Z">
              <w:rPr>
                <w:color w:val="D4D4D4"/>
              </w:rPr>
            </w:rPrChange>
          </w:rPr>
          <w:t>) / (</w:t>
        </w:r>
        <w:r w:rsidRPr="004A39F1">
          <w:t>self</w:t>
        </w:r>
        <w:r w:rsidRPr="004A39F1">
          <w:rPr>
            <w:rPrChange w:id="2310" w:author="Nate Bachmeier [AWS-SA]" w:date="2023-04-09T21:23:00Z">
              <w:rPr>
                <w:color w:val="D4D4D4"/>
              </w:rPr>
            </w:rPrChange>
          </w:rPr>
          <w:t>.</w:t>
        </w:r>
        <w:r w:rsidRPr="004A39F1">
          <w:t>image</w:t>
        </w:r>
        <w:r w:rsidRPr="004A39F1">
          <w:rPr>
            <w:rPrChange w:id="2311" w:author="Nate Bachmeier [AWS-SA]" w:date="2023-04-09T21:23:00Z">
              <w:rPr>
                <w:color w:val="D4D4D4"/>
              </w:rPr>
            </w:rPrChange>
          </w:rPr>
          <w:t>.</w:t>
        </w:r>
        <w:r w:rsidRPr="004A39F1">
          <w:t>size</w:t>
        </w:r>
        <w:r w:rsidRPr="004A39F1">
          <w:rPr>
            <w:rPrChange w:id="2312" w:author="Nate Bachmeier [AWS-SA]" w:date="2023-04-09T21:23:00Z">
              <w:rPr>
                <w:color w:val="D4D4D4"/>
              </w:rPr>
            </w:rPrChange>
          </w:rPr>
          <w:t>[</w:t>
        </w:r>
        <w:r w:rsidRPr="004A39F1">
          <w:rPr>
            <w:rPrChange w:id="2313" w:author="Nate Bachmeier [AWS-SA]" w:date="2023-04-09T21:23:00Z">
              <w:rPr>
                <w:color w:val="B5CEA8"/>
              </w:rPr>
            </w:rPrChange>
          </w:rPr>
          <w:t>0</w:t>
        </w:r>
        <w:r w:rsidRPr="004A39F1">
          <w:rPr>
            <w:rPrChange w:id="2314" w:author="Nate Bachmeier [AWS-SA]" w:date="2023-04-09T21:23:00Z">
              <w:rPr>
                <w:color w:val="D4D4D4"/>
              </w:rPr>
            </w:rPrChange>
          </w:rPr>
          <w:t xml:space="preserve">], </w:t>
        </w:r>
        <w:r w:rsidRPr="004A39F1">
          <w:t>self</w:t>
        </w:r>
        <w:r w:rsidRPr="004A39F1">
          <w:rPr>
            <w:rPrChange w:id="2315" w:author="Nate Bachmeier [AWS-SA]" w:date="2023-04-09T21:23:00Z">
              <w:rPr>
                <w:color w:val="D4D4D4"/>
              </w:rPr>
            </w:rPrChange>
          </w:rPr>
          <w:t>.</w:t>
        </w:r>
        <w:r w:rsidRPr="004A39F1">
          <w:t>image</w:t>
        </w:r>
        <w:r w:rsidRPr="004A39F1">
          <w:rPr>
            <w:rPrChange w:id="2316" w:author="Nate Bachmeier [AWS-SA]" w:date="2023-04-09T21:23:00Z">
              <w:rPr>
                <w:color w:val="D4D4D4"/>
              </w:rPr>
            </w:rPrChange>
          </w:rPr>
          <w:t>.</w:t>
        </w:r>
        <w:r w:rsidRPr="004A39F1">
          <w:t>size</w:t>
        </w:r>
        <w:r w:rsidRPr="004A39F1">
          <w:rPr>
            <w:rPrChange w:id="2317" w:author="Nate Bachmeier [AWS-SA]" w:date="2023-04-09T21:23:00Z">
              <w:rPr>
                <w:color w:val="D4D4D4"/>
              </w:rPr>
            </w:rPrChange>
          </w:rPr>
          <w:t>[</w:t>
        </w:r>
        <w:r w:rsidRPr="004A39F1">
          <w:rPr>
            <w:rPrChange w:id="2318" w:author="Nate Bachmeier [AWS-SA]" w:date="2023-04-09T21:23:00Z">
              <w:rPr>
                <w:color w:val="B5CEA8"/>
              </w:rPr>
            </w:rPrChange>
          </w:rPr>
          <w:t>1</w:t>
        </w:r>
        <w:r w:rsidRPr="004A39F1">
          <w:rPr>
            <w:rPrChange w:id="2319" w:author="Nate Bachmeier [AWS-SA]" w:date="2023-04-09T21:23:00Z">
              <w:rPr>
                <w:color w:val="D4D4D4"/>
              </w:rPr>
            </w:rPrChange>
          </w:rPr>
          <w:t xml:space="preserve">], </w:t>
        </w:r>
        <w:r w:rsidRPr="004A39F1">
          <w:rPr>
            <w:rPrChange w:id="2320" w:author="Nate Bachmeier [AWS-SA]" w:date="2023-04-09T21:23:00Z">
              <w:rPr>
                <w:color w:val="B5CEA8"/>
              </w:rPr>
            </w:rPrChange>
          </w:rPr>
          <w:t>1</w:t>
        </w:r>
        <w:r w:rsidRPr="004A39F1">
          <w:rPr>
            <w:rPrChange w:id="2321" w:author="Nate Bachmeier [AWS-SA]" w:date="2023-04-09T21:23:00Z">
              <w:rPr>
                <w:color w:val="D4D4D4"/>
              </w:rPr>
            </w:rPrChange>
          </w:rPr>
          <w:t xml:space="preserve">) </w:t>
        </w:r>
      </w:ins>
    </w:p>
    <w:p w14:paraId="0C324675" w14:textId="77777777" w:rsidR="004A39F1" w:rsidRPr="004A39F1" w:rsidRDefault="004A39F1" w:rsidP="004A39F1">
      <w:pPr>
        <w:pStyle w:val="SC-Source"/>
        <w:rPr>
          <w:ins w:id="2322" w:author="Nate Bachmeier [AWS-SA]" w:date="2023-04-09T21:22:00Z"/>
          <w:rPrChange w:id="2323" w:author="Nate Bachmeier [AWS-SA]" w:date="2023-04-09T21:23:00Z">
            <w:rPr>
              <w:ins w:id="2324" w:author="Nate Bachmeier [AWS-SA]" w:date="2023-04-09T21:22:00Z"/>
              <w:color w:val="D4D4D4"/>
            </w:rPr>
          </w:rPrChange>
        </w:rPr>
        <w:pPrChange w:id="2325" w:author="Nate Bachmeier [AWS-SA]" w:date="2023-04-09T21:23:00Z">
          <w:pPr>
            <w:shd w:val="clear" w:color="auto" w:fill="1E1E1E"/>
            <w:spacing w:line="285" w:lineRule="atLeast"/>
            <w:ind w:firstLine="0"/>
          </w:pPr>
        </w:pPrChange>
      </w:pPr>
      <w:ins w:id="2326" w:author="Nate Bachmeier [AWS-SA]" w:date="2023-04-09T21:22:00Z">
        <w:r w:rsidRPr="004A39F1">
          <w:rPr>
            <w:rPrChange w:id="2327" w:author="Nate Bachmeier [AWS-SA]" w:date="2023-04-09T21:23:00Z">
              <w:rPr>
                <w:color w:val="D4D4D4"/>
              </w:rPr>
            </w:rPrChange>
          </w:rPr>
          <w:t xml:space="preserve">      </w:t>
        </w:r>
        <w:r w:rsidRPr="004A39F1">
          <w:rPr>
            <w:rPrChange w:id="2328" w:author="Nate Bachmeier [AWS-SA]" w:date="2023-04-09T21:23:00Z">
              <w:rPr>
                <w:color w:val="C586C0"/>
              </w:rPr>
            </w:rPrChange>
          </w:rPr>
          <w:t>for</w:t>
        </w:r>
        <w:r w:rsidRPr="004A39F1">
          <w:rPr>
            <w:rPrChange w:id="2329" w:author="Nate Bachmeier [AWS-SA]" w:date="2023-04-09T21:23:00Z">
              <w:rPr>
                <w:color w:val="D4D4D4"/>
              </w:rPr>
            </w:rPrChange>
          </w:rPr>
          <w:t xml:space="preserve"> </w:t>
        </w:r>
        <w:r w:rsidRPr="004A39F1">
          <w:t>b</w:t>
        </w:r>
        <w:r w:rsidRPr="004A39F1">
          <w:rPr>
            <w:rPrChange w:id="2330" w:author="Nate Bachmeier [AWS-SA]" w:date="2023-04-09T21:23:00Z">
              <w:rPr>
                <w:color w:val="D4D4D4"/>
              </w:rPr>
            </w:rPrChange>
          </w:rPr>
          <w:t xml:space="preserve"> </w:t>
        </w:r>
        <w:r w:rsidRPr="004A39F1">
          <w:rPr>
            <w:rPrChange w:id="2331" w:author="Nate Bachmeier [AWS-SA]" w:date="2023-04-09T21:23:00Z">
              <w:rPr>
                <w:color w:val="C586C0"/>
              </w:rPr>
            </w:rPrChange>
          </w:rPr>
          <w:t>in</w:t>
        </w:r>
        <w:r w:rsidRPr="004A39F1">
          <w:rPr>
            <w:rPrChange w:id="2332" w:author="Nate Bachmeier [AWS-SA]" w:date="2023-04-09T21:23:00Z">
              <w:rPr>
                <w:color w:val="D4D4D4"/>
              </w:rPr>
            </w:rPrChange>
          </w:rPr>
          <w:t xml:space="preserve"> </w:t>
        </w:r>
        <w:r w:rsidRPr="004A39F1">
          <w:t>self</w:t>
        </w:r>
        <w:r w:rsidRPr="004A39F1">
          <w:rPr>
            <w:rPrChange w:id="2333" w:author="Nate Bachmeier [AWS-SA]" w:date="2023-04-09T21:23:00Z">
              <w:rPr>
                <w:color w:val="D4D4D4"/>
              </w:rPr>
            </w:rPrChange>
          </w:rPr>
          <w:t>.</w:t>
        </w:r>
        <w:r w:rsidRPr="004A39F1">
          <w:t>report</w:t>
        </w:r>
        <w:r w:rsidRPr="004A39F1">
          <w:rPr>
            <w:rPrChange w:id="2334" w:author="Nate Bachmeier [AWS-SA]" w:date="2023-04-09T21:23:00Z">
              <w:rPr>
                <w:color w:val="D4D4D4"/>
              </w:rPr>
            </w:rPrChange>
          </w:rPr>
          <w:t>.</w:t>
        </w:r>
        <w:r w:rsidRPr="004A39F1">
          <w:t>json</w:t>
        </w:r>
        <w:r w:rsidRPr="004A39F1">
          <w:rPr>
            <w:rPrChange w:id="2335" w:author="Nate Bachmeier [AWS-SA]" w:date="2023-04-09T21:23:00Z">
              <w:rPr>
                <w:color w:val="D4D4D4"/>
              </w:rPr>
            </w:rPrChange>
          </w:rPr>
          <w:t>[</w:t>
        </w:r>
        <w:r w:rsidRPr="004A39F1">
          <w:rPr>
            <w:rPrChange w:id="2336" w:author="Nate Bachmeier [AWS-SA]" w:date="2023-04-09T21:23:00Z">
              <w:rPr>
                <w:color w:val="CE9178"/>
              </w:rPr>
            </w:rPrChange>
          </w:rPr>
          <w:t>'Frames'</w:t>
        </w:r>
        <w:r w:rsidRPr="004A39F1">
          <w:rPr>
            <w:rPrChange w:id="2337" w:author="Nate Bachmeier [AWS-SA]" w:date="2023-04-09T21:23:00Z">
              <w:rPr>
                <w:color w:val="D4D4D4"/>
              </w:rPr>
            </w:rPrChange>
          </w:rPr>
          <w:t>][</w:t>
        </w:r>
        <w:r w:rsidRPr="004A39F1">
          <w:t>frame_id</w:t>
        </w:r>
        <w:r w:rsidRPr="004A39F1">
          <w:rPr>
            <w:rPrChange w:id="2338" w:author="Nate Bachmeier [AWS-SA]" w:date="2023-04-09T21:23:00Z">
              <w:rPr>
                <w:color w:val="D4D4D4"/>
              </w:rPr>
            </w:rPrChange>
          </w:rPr>
          <w:t>][</w:t>
        </w:r>
        <w:r w:rsidRPr="004A39F1">
          <w:rPr>
            <w:rPrChange w:id="2339" w:author="Nate Bachmeier [AWS-SA]" w:date="2023-04-09T21:23:00Z">
              <w:rPr>
                <w:color w:val="CE9178"/>
              </w:rPr>
            </w:rPrChange>
          </w:rPr>
          <w:t>'Bodies'</w:t>
        </w:r>
        <w:r w:rsidRPr="004A39F1">
          <w:rPr>
            <w:rPrChange w:id="2340" w:author="Nate Bachmeier [AWS-SA]" w:date="2023-04-09T21:23:00Z">
              <w:rPr>
                <w:color w:val="D4D4D4"/>
              </w:rPr>
            </w:rPrChange>
          </w:rPr>
          <w:t>]</w:t>
        </w:r>
      </w:ins>
    </w:p>
    <w:p w14:paraId="7FC5A5DB" w14:textId="77777777" w:rsidR="004A39F1" w:rsidRPr="004A39F1" w:rsidRDefault="004A39F1" w:rsidP="004A39F1">
      <w:pPr>
        <w:pStyle w:val="SC-Source"/>
        <w:rPr>
          <w:ins w:id="2341" w:author="Nate Bachmeier [AWS-SA]" w:date="2023-04-09T21:22:00Z"/>
          <w:rPrChange w:id="2342" w:author="Nate Bachmeier [AWS-SA]" w:date="2023-04-09T21:23:00Z">
            <w:rPr>
              <w:ins w:id="2343" w:author="Nate Bachmeier [AWS-SA]" w:date="2023-04-09T21:22:00Z"/>
              <w:color w:val="D4D4D4"/>
            </w:rPr>
          </w:rPrChange>
        </w:rPr>
        <w:pPrChange w:id="2344" w:author="Nate Bachmeier [AWS-SA]" w:date="2023-04-09T21:23:00Z">
          <w:pPr>
            <w:shd w:val="clear" w:color="auto" w:fill="1E1E1E"/>
            <w:spacing w:line="285" w:lineRule="atLeast"/>
            <w:ind w:firstLine="0"/>
          </w:pPr>
        </w:pPrChange>
      </w:pPr>
      <w:ins w:id="2345" w:author="Nate Bachmeier [AWS-SA]" w:date="2023-04-09T21:22:00Z">
        <w:r w:rsidRPr="004A39F1">
          <w:rPr>
            <w:rPrChange w:id="2346" w:author="Nate Bachmeier [AWS-SA]" w:date="2023-04-09T21:23:00Z">
              <w:rPr>
                <w:color w:val="D4D4D4"/>
              </w:rPr>
            </w:rPrChange>
          </w:rPr>
          <w:t>    ]</w:t>
        </w:r>
      </w:ins>
    </w:p>
    <w:p w14:paraId="5C78BAF8" w14:textId="2F3F1741" w:rsidR="004A39F1" w:rsidRPr="004A39F1" w:rsidRDefault="004A39F1" w:rsidP="004A39F1">
      <w:pPr>
        <w:pStyle w:val="SC-Source"/>
        <w:rPr>
          <w:ins w:id="2347" w:author="Nate Bachmeier [AWS-SA]" w:date="2023-04-09T21:22:00Z"/>
        </w:rPr>
        <w:pPrChange w:id="2348" w:author="Nate Bachmeier [AWS-SA]" w:date="2023-04-09T21:23:00Z">
          <w:pPr>
            <w:shd w:val="clear" w:color="auto" w:fill="1E1E1E"/>
            <w:spacing w:line="285" w:lineRule="atLeast"/>
            <w:ind w:firstLine="0"/>
          </w:pPr>
        </w:pPrChange>
      </w:pPr>
      <w:ins w:id="2349" w:author="Nate Bachmeier [AWS-SA]" w:date="2023-04-09T21:22:00Z">
        <w:r w:rsidRPr="004A39F1">
          <w:rPr>
            <w:rPrChange w:id="2350" w:author="Nate Bachmeier [AWS-SA]" w:date="2023-04-09T21:23:00Z">
              <w:rPr>
                <w:color w:val="D4D4D4"/>
              </w:rPr>
            </w:rPrChange>
          </w:rPr>
          <w:t xml:space="preserve">    </w:t>
        </w:r>
        <w:r w:rsidRPr="004A39F1">
          <w:rPr>
            <w:rPrChange w:id="2351" w:author="Nate Bachmeier [AWS-SA]" w:date="2023-04-09T21:23:00Z">
              <w:rPr>
                <w:color w:val="C586C0"/>
              </w:rPr>
            </w:rPrChange>
          </w:rPr>
          <w:t>return</w:t>
        </w:r>
        <w:r w:rsidRPr="004A39F1">
          <w:rPr>
            <w:rPrChange w:id="2352" w:author="Nate Bachmeier [AWS-SA]" w:date="2023-04-09T21:23:00Z">
              <w:rPr>
                <w:color w:val="D4D4D4"/>
              </w:rPr>
            </w:rPrChange>
          </w:rPr>
          <w:t xml:space="preserve"> </w:t>
        </w:r>
        <w:r w:rsidRPr="004A39F1">
          <w:t>bodies</w:t>
        </w:r>
        <w:r w:rsidRPr="004A39F1">
          <w:br/>
        </w:r>
      </w:ins>
    </w:p>
    <w:p w14:paraId="345F47EE" w14:textId="0C5089F6" w:rsidR="004A39F1" w:rsidRPr="004A39F1" w:rsidRDefault="004A39F1" w:rsidP="004A39F1">
      <w:pPr>
        <w:pStyle w:val="SC-Source"/>
        <w:rPr>
          <w:ins w:id="2353" w:author="Nate Bachmeier [AWS-SA]" w:date="2023-04-09T21:22:00Z"/>
          <w:rPrChange w:id="2354" w:author="Nate Bachmeier [AWS-SA]" w:date="2023-04-09T21:23:00Z">
            <w:rPr>
              <w:ins w:id="2355" w:author="Nate Bachmeier [AWS-SA]" w:date="2023-04-09T21:22:00Z"/>
              <w:color w:val="D4D4D4"/>
            </w:rPr>
          </w:rPrChange>
        </w:rPr>
        <w:pPrChange w:id="2356" w:author="Nate Bachmeier [AWS-SA]" w:date="2023-04-09T21:23:00Z">
          <w:pPr>
            <w:shd w:val="clear" w:color="auto" w:fill="1E1E1E"/>
            <w:spacing w:line="285" w:lineRule="atLeast"/>
            <w:ind w:firstLine="0"/>
          </w:pPr>
        </w:pPrChange>
      </w:pPr>
      <w:ins w:id="2357" w:author="Nate Bachmeier [AWS-SA]" w:date="2023-04-09T21:22:00Z">
        <w:r w:rsidRPr="004A39F1">
          <w:rPr>
            <w:rPrChange w:id="2358" w:author="Nate Bachmeier [AWS-SA]" w:date="2023-04-09T21:23:00Z">
              <w:rPr>
                <w:color w:val="DCDCAA"/>
              </w:rPr>
            </w:rPrChange>
          </w:rPr>
          <w:t xml:space="preserve">  </w:t>
        </w:r>
        <w:r w:rsidRPr="004A39F1">
          <w:rPr>
            <w:rPrChange w:id="2359" w:author="Nate Bachmeier [AWS-SA]" w:date="2023-04-09T21:23:00Z">
              <w:rPr>
                <w:color w:val="DCDCAA"/>
              </w:rPr>
            </w:rPrChange>
          </w:rPr>
          <w:t>@</w:t>
        </w:r>
        <w:r w:rsidRPr="004A39F1">
          <w:rPr>
            <w:rPrChange w:id="2360" w:author="Nate Bachmeier [AWS-SA]" w:date="2023-04-09T21:23:00Z">
              <w:rPr>
                <w:color w:val="4EC9B0"/>
              </w:rPr>
            </w:rPrChange>
          </w:rPr>
          <w:t>staticmethod</w:t>
        </w:r>
      </w:ins>
    </w:p>
    <w:p w14:paraId="4657566B" w14:textId="77777777" w:rsidR="004A39F1" w:rsidRPr="004A39F1" w:rsidRDefault="004A39F1" w:rsidP="004A39F1">
      <w:pPr>
        <w:pStyle w:val="SC-Source"/>
        <w:rPr>
          <w:ins w:id="2361" w:author="Nate Bachmeier [AWS-SA]" w:date="2023-04-09T21:22:00Z"/>
          <w:rPrChange w:id="2362" w:author="Nate Bachmeier [AWS-SA]" w:date="2023-04-09T21:23:00Z">
            <w:rPr>
              <w:ins w:id="2363" w:author="Nate Bachmeier [AWS-SA]" w:date="2023-04-09T21:22:00Z"/>
              <w:color w:val="D4D4D4"/>
            </w:rPr>
          </w:rPrChange>
        </w:rPr>
        <w:pPrChange w:id="2364" w:author="Nate Bachmeier [AWS-SA]" w:date="2023-04-09T21:23:00Z">
          <w:pPr>
            <w:shd w:val="clear" w:color="auto" w:fill="1E1E1E"/>
            <w:spacing w:line="285" w:lineRule="atLeast"/>
            <w:ind w:firstLine="0"/>
          </w:pPr>
        </w:pPrChange>
      </w:pPr>
      <w:ins w:id="2365" w:author="Nate Bachmeier [AWS-SA]" w:date="2023-04-09T21:22:00Z">
        <w:r w:rsidRPr="004A39F1">
          <w:rPr>
            <w:rPrChange w:id="2366" w:author="Nate Bachmeier [AWS-SA]" w:date="2023-04-09T21:23:00Z">
              <w:rPr>
                <w:color w:val="D4D4D4"/>
              </w:rPr>
            </w:rPrChange>
          </w:rPr>
          <w:t xml:space="preserve">  </w:t>
        </w:r>
        <w:r w:rsidRPr="004A39F1">
          <w:rPr>
            <w:rPrChange w:id="2367" w:author="Nate Bachmeier [AWS-SA]" w:date="2023-04-09T21:23:00Z">
              <w:rPr>
                <w:color w:val="569CD6"/>
              </w:rPr>
            </w:rPrChange>
          </w:rPr>
          <w:t>def</w:t>
        </w:r>
        <w:r w:rsidRPr="004A39F1">
          <w:rPr>
            <w:rPrChange w:id="2368" w:author="Nate Bachmeier [AWS-SA]" w:date="2023-04-09T21:23:00Z">
              <w:rPr>
                <w:color w:val="D4D4D4"/>
              </w:rPr>
            </w:rPrChange>
          </w:rPr>
          <w:t xml:space="preserve"> </w:t>
        </w:r>
        <w:r w:rsidRPr="004A39F1">
          <w:rPr>
            <w:rPrChange w:id="2369" w:author="Nate Bachmeier [AWS-SA]" w:date="2023-04-09T21:23:00Z">
              <w:rPr>
                <w:color w:val="DCDCAA"/>
              </w:rPr>
            </w:rPrChange>
          </w:rPr>
          <w:t>closest_match</w:t>
        </w:r>
        <w:r w:rsidRPr="004A39F1">
          <w:rPr>
            <w:rPrChange w:id="2370" w:author="Nate Bachmeier [AWS-SA]" w:date="2023-04-09T21:23:00Z">
              <w:rPr>
                <w:color w:val="D4D4D4"/>
              </w:rPr>
            </w:rPrChange>
          </w:rPr>
          <w:t>(</w:t>
        </w:r>
        <w:r w:rsidRPr="004A39F1">
          <w:t>body</w:t>
        </w:r>
        <w:r w:rsidRPr="004A39F1">
          <w:rPr>
            <w:rPrChange w:id="2371" w:author="Nate Bachmeier [AWS-SA]" w:date="2023-04-09T21:23:00Z">
              <w:rPr>
                <w:color w:val="D4D4D4"/>
              </w:rPr>
            </w:rPrChange>
          </w:rPr>
          <w:t xml:space="preserve">, </w:t>
        </w:r>
        <w:r w:rsidRPr="004A39F1">
          <w:t>choices</w:t>
        </w:r>
        <w:r w:rsidRPr="004A39F1">
          <w:rPr>
            <w:rPrChange w:id="2372" w:author="Nate Bachmeier [AWS-SA]" w:date="2023-04-09T21:23:00Z">
              <w:rPr>
                <w:color w:val="D4D4D4"/>
              </w:rPr>
            </w:rPrChange>
          </w:rPr>
          <w:t>):</w:t>
        </w:r>
      </w:ins>
    </w:p>
    <w:p w14:paraId="1F9B225C" w14:textId="77777777" w:rsidR="004A39F1" w:rsidRPr="004A39F1" w:rsidRDefault="004A39F1" w:rsidP="004A39F1">
      <w:pPr>
        <w:pStyle w:val="SC-Source"/>
        <w:rPr>
          <w:ins w:id="2373" w:author="Nate Bachmeier [AWS-SA]" w:date="2023-04-09T21:22:00Z"/>
          <w:rPrChange w:id="2374" w:author="Nate Bachmeier [AWS-SA]" w:date="2023-04-09T21:23:00Z">
            <w:rPr>
              <w:ins w:id="2375" w:author="Nate Bachmeier [AWS-SA]" w:date="2023-04-09T21:22:00Z"/>
              <w:color w:val="D4D4D4"/>
            </w:rPr>
          </w:rPrChange>
        </w:rPr>
        <w:pPrChange w:id="2376" w:author="Nate Bachmeier [AWS-SA]" w:date="2023-04-09T21:23:00Z">
          <w:pPr>
            <w:shd w:val="clear" w:color="auto" w:fill="1E1E1E"/>
            <w:spacing w:line="285" w:lineRule="atLeast"/>
            <w:ind w:firstLine="0"/>
          </w:pPr>
        </w:pPrChange>
      </w:pPr>
      <w:ins w:id="2377" w:author="Nate Bachmeier [AWS-SA]" w:date="2023-04-09T21:22:00Z">
        <w:r w:rsidRPr="004A39F1">
          <w:rPr>
            <w:rPrChange w:id="2378" w:author="Nate Bachmeier [AWS-SA]" w:date="2023-04-09T21:23:00Z">
              <w:rPr>
                <w:color w:val="D4D4D4"/>
              </w:rPr>
            </w:rPrChange>
          </w:rPr>
          <w:t xml:space="preserve">    </w:t>
        </w:r>
        <w:r w:rsidRPr="004A39F1">
          <w:t>best_dist</w:t>
        </w:r>
        <w:r w:rsidRPr="004A39F1">
          <w:rPr>
            <w:rPrChange w:id="2379" w:author="Nate Bachmeier [AWS-SA]" w:date="2023-04-09T21:23:00Z">
              <w:rPr>
                <w:color w:val="D4D4D4"/>
              </w:rPr>
            </w:rPrChange>
          </w:rPr>
          <w:t xml:space="preserve"> = </w:t>
        </w:r>
        <w:r w:rsidRPr="004A39F1">
          <w:rPr>
            <w:rPrChange w:id="2380" w:author="Nate Bachmeier [AWS-SA]" w:date="2023-04-09T21:23:00Z">
              <w:rPr>
                <w:color w:val="B5CEA8"/>
              </w:rPr>
            </w:rPrChange>
          </w:rPr>
          <w:t>99999</w:t>
        </w:r>
      </w:ins>
    </w:p>
    <w:p w14:paraId="1D81F4F2" w14:textId="77777777" w:rsidR="004A39F1" w:rsidRPr="004A39F1" w:rsidRDefault="004A39F1" w:rsidP="004A39F1">
      <w:pPr>
        <w:pStyle w:val="SC-Source"/>
        <w:rPr>
          <w:ins w:id="2381" w:author="Nate Bachmeier [AWS-SA]" w:date="2023-04-09T21:22:00Z"/>
          <w:rPrChange w:id="2382" w:author="Nate Bachmeier [AWS-SA]" w:date="2023-04-09T21:23:00Z">
            <w:rPr>
              <w:ins w:id="2383" w:author="Nate Bachmeier [AWS-SA]" w:date="2023-04-09T21:22:00Z"/>
              <w:color w:val="D4D4D4"/>
            </w:rPr>
          </w:rPrChange>
        </w:rPr>
        <w:pPrChange w:id="2384" w:author="Nate Bachmeier [AWS-SA]" w:date="2023-04-09T21:23:00Z">
          <w:pPr>
            <w:shd w:val="clear" w:color="auto" w:fill="1E1E1E"/>
            <w:spacing w:line="285" w:lineRule="atLeast"/>
            <w:ind w:firstLine="0"/>
          </w:pPr>
        </w:pPrChange>
      </w:pPr>
      <w:ins w:id="2385" w:author="Nate Bachmeier [AWS-SA]" w:date="2023-04-09T21:22:00Z">
        <w:r w:rsidRPr="004A39F1">
          <w:rPr>
            <w:rPrChange w:id="2386" w:author="Nate Bachmeier [AWS-SA]" w:date="2023-04-09T21:23:00Z">
              <w:rPr>
                <w:color w:val="D4D4D4"/>
              </w:rPr>
            </w:rPrChange>
          </w:rPr>
          <w:t xml:space="preserve">    </w:t>
        </w:r>
        <w:r w:rsidRPr="004A39F1">
          <w:t>match</w:t>
        </w:r>
        <w:r w:rsidRPr="004A39F1">
          <w:rPr>
            <w:rPrChange w:id="2387" w:author="Nate Bachmeier [AWS-SA]" w:date="2023-04-09T21:23:00Z">
              <w:rPr>
                <w:color w:val="D4D4D4"/>
              </w:rPr>
            </w:rPrChange>
          </w:rPr>
          <w:t xml:space="preserve"> = </w:t>
        </w:r>
        <w:r w:rsidRPr="004A39F1">
          <w:rPr>
            <w:rPrChange w:id="2388" w:author="Nate Bachmeier [AWS-SA]" w:date="2023-04-09T21:23:00Z">
              <w:rPr>
                <w:color w:val="569CD6"/>
              </w:rPr>
            </w:rPrChange>
          </w:rPr>
          <w:t>None</w:t>
        </w:r>
      </w:ins>
    </w:p>
    <w:p w14:paraId="1D9EB35F" w14:textId="77777777" w:rsidR="004A39F1" w:rsidRPr="004A39F1" w:rsidRDefault="004A39F1" w:rsidP="004A39F1">
      <w:pPr>
        <w:pStyle w:val="SC-Source"/>
        <w:rPr>
          <w:ins w:id="2389" w:author="Nate Bachmeier [AWS-SA]" w:date="2023-04-09T21:22:00Z"/>
          <w:rPrChange w:id="2390" w:author="Nate Bachmeier [AWS-SA]" w:date="2023-04-09T21:23:00Z">
            <w:rPr>
              <w:ins w:id="2391" w:author="Nate Bachmeier [AWS-SA]" w:date="2023-04-09T21:22:00Z"/>
              <w:color w:val="D4D4D4"/>
            </w:rPr>
          </w:rPrChange>
        </w:rPr>
        <w:pPrChange w:id="2392" w:author="Nate Bachmeier [AWS-SA]" w:date="2023-04-09T21:23:00Z">
          <w:pPr>
            <w:shd w:val="clear" w:color="auto" w:fill="1E1E1E"/>
            <w:spacing w:line="285" w:lineRule="atLeast"/>
            <w:ind w:firstLine="0"/>
          </w:pPr>
        </w:pPrChange>
      </w:pPr>
    </w:p>
    <w:p w14:paraId="6C53F39D" w14:textId="77777777" w:rsidR="004A39F1" w:rsidRPr="004A39F1" w:rsidRDefault="004A39F1" w:rsidP="004A39F1">
      <w:pPr>
        <w:pStyle w:val="SC-Source"/>
        <w:rPr>
          <w:ins w:id="2393" w:author="Nate Bachmeier [AWS-SA]" w:date="2023-04-09T21:22:00Z"/>
          <w:rPrChange w:id="2394" w:author="Nate Bachmeier [AWS-SA]" w:date="2023-04-09T21:23:00Z">
            <w:rPr>
              <w:ins w:id="2395" w:author="Nate Bachmeier [AWS-SA]" w:date="2023-04-09T21:22:00Z"/>
              <w:color w:val="D4D4D4"/>
            </w:rPr>
          </w:rPrChange>
        </w:rPr>
        <w:pPrChange w:id="2396" w:author="Nate Bachmeier [AWS-SA]" w:date="2023-04-09T21:23:00Z">
          <w:pPr>
            <w:shd w:val="clear" w:color="auto" w:fill="1E1E1E"/>
            <w:spacing w:line="285" w:lineRule="atLeast"/>
            <w:ind w:firstLine="0"/>
          </w:pPr>
        </w:pPrChange>
      </w:pPr>
      <w:ins w:id="2397" w:author="Nate Bachmeier [AWS-SA]" w:date="2023-04-09T21:22:00Z">
        <w:r w:rsidRPr="004A39F1">
          <w:rPr>
            <w:rPrChange w:id="2398" w:author="Nate Bachmeier [AWS-SA]" w:date="2023-04-09T21:23:00Z">
              <w:rPr>
                <w:color w:val="D4D4D4"/>
              </w:rPr>
            </w:rPrChange>
          </w:rPr>
          <w:t xml:space="preserve">    </w:t>
        </w:r>
        <w:r w:rsidRPr="004A39F1">
          <w:rPr>
            <w:rPrChange w:id="2399" w:author="Nate Bachmeier [AWS-SA]" w:date="2023-04-09T21:23:00Z">
              <w:rPr>
                <w:color w:val="C586C0"/>
              </w:rPr>
            </w:rPrChange>
          </w:rPr>
          <w:t>if</w:t>
        </w:r>
        <w:r w:rsidRPr="004A39F1">
          <w:rPr>
            <w:rPrChange w:id="2400" w:author="Nate Bachmeier [AWS-SA]" w:date="2023-04-09T21:23:00Z">
              <w:rPr>
                <w:color w:val="D4D4D4"/>
              </w:rPr>
            </w:rPrChange>
          </w:rPr>
          <w:t xml:space="preserve"> </w:t>
        </w:r>
        <w:r w:rsidRPr="004A39F1">
          <w:t>choices</w:t>
        </w:r>
        <w:r w:rsidRPr="004A39F1">
          <w:rPr>
            <w:rPrChange w:id="2401" w:author="Nate Bachmeier [AWS-SA]" w:date="2023-04-09T21:23:00Z">
              <w:rPr>
                <w:color w:val="D4D4D4"/>
              </w:rPr>
            </w:rPrChange>
          </w:rPr>
          <w:t xml:space="preserve"> </w:t>
        </w:r>
        <w:r w:rsidRPr="004A39F1">
          <w:rPr>
            <w:rPrChange w:id="2402" w:author="Nate Bachmeier [AWS-SA]" w:date="2023-04-09T21:23:00Z">
              <w:rPr>
                <w:color w:val="569CD6"/>
              </w:rPr>
            </w:rPrChange>
          </w:rPr>
          <w:t>is</w:t>
        </w:r>
        <w:r w:rsidRPr="004A39F1">
          <w:rPr>
            <w:rPrChange w:id="2403" w:author="Nate Bachmeier [AWS-SA]" w:date="2023-04-09T21:23:00Z">
              <w:rPr>
                <w:color w:val="D4D4D4"/>
              </w:rPr>
            </w:rPrChange>
          </w:rPr>
          <w:t xml:space="preserve"> </w:t>
        </w:r>
        <w:r w:rsidRPr="004A39F1">
          <w:rPr>
            <w:rPrChange w:id="2404" w:author="Nate Bachmeier [AWS-SA]" w:date="2023-04-09T21:23:00Z">
              <w:rPr>
                <w:color w:val="569CD6"/>
              </w:rPr>
            </w:rPrChange>
          </w:rPr>
          <w:t>None</w:t>
        </w:r>
        <w:r w:rsidRPr="004A39F1">
          <w:rPr>
            <w:rPrChange w:id="2405" w:author="Nate Bachmeier [AWS-SA]" w:date="2023-04-09T21:23:00Z">
              <w:rPr>
                <w:color w:val="D4D4D4"/>
              </w:rPr>
            </w:rPrChange>
          </w:rPr>
          <w:t>:</w:t>
        </w:r>
      </w:ins>
    </w:p>
    <w:p w14:paraId="6BB5BF66" w14:textId="77777777" w:rsidR="004A39F1" w:rsidRPr="004A39F1" w:rsidRDefault="004A39F1" w:rsidP="004A39F1">
      <w:pPr>
        <w:pStyle w:val="SC-Source"/>
        <w:rPr>
          <w:ins w:id="2406" w:author="Nate Bachmeier [AWS-SA]" w:date="2023-04-09T21:22:00Z"/>
          <w:rPrChange w:id="2407" w:author="Nate Bachmeier [AWS-SA]" w:date="2023-04-09T21:23:00Z">
            <w:rPr>
              <w:ins w:id="2408" w:author="Nate Bachmeier [AWS-SA]" w:date="2023-04-09T21:22:00Z"/>
              <w:color w:val="D4D4D4"/>
            </w:rPr>
          </w:rPrChange>
        </w:rPr>
        <w:pPrChange w:id="2409" w:author="Nate Bachmeier [AWS-SA]" w:date="2023-04-09T21:23:00Z">
          <w:pPr>
            <w:shd w:val="clear" w:color="auto" w:fill="1E1E1E"/>
            <w:spacing w:line="285" w:lineRule="atLeast"/>
            <w:ind w:firstLine="0"/>
          </w:pPr>
        </w:pPrChange>
      </w:pPr>
      <w:ins w:id="2410" w:author="Nate Bachmeier [AWS-SA]" w:date="2023-04-09T21:22:00Z">
        <w:r w:rsidRPr="004A39F1">
          <w:rPr>
            <w:rPrChange w:id="2411" w:author="Nate Bachmeier [AWS-SA]" w:date="2023-04-09T21:23:00Z">
              <w:rPr>
                <w:color w:val="D4D4D4"/>
              </w:rPr>
            </w:rPrChange>
          </w:rPr>
          <w:t xml:space="preserve">        </w:t>
        </w:r>
        <w:r w:rsidRPr="004A39F1">
          <w:rPr>
            <w:rPrChange w:id="2412" w:author="Nate Bachmeier [AWS-SA]" w:date="2023-04-09T21:23:00Z">
              <w:rPr>
                <w:color w:val="C586C0"/>
              </w:rPr>
            </w:rPrChange>
          </w:rPr>
          <w:t>return</w:t>
        </w:r>
        <w:r w:rsidRPr="004A39F1">
          <w:rPr>
            <w:rPrChange w:id="2413" w:author="Nate Bachmeier [AWS-SA]" w:date="2023-04-09T21:23:00Z">
              <w:rPr>
                <w:color w:val="D4D4D4"/>
              </w:rPr>
            </w:rPrChange>
          </w:rPr>
          <w:t xml:space="preserve"> </w:t>
        </w:r>
        <w:r w:rsidRPr="004A39F1">
          <w:rPr>
            <w:rPrChange w:id="2414" w:author="Nate Bachmeier [AWS-SA]" w:date="2023-04-09T21:23:00Z">
              <w:rPr>
                <w:color w:val="569CD6"/>
              </w:rPr>
            </w:rPrChange>
          </w:rPr>
          <w:t>None</w:t>
        </w:r>
      </w:ins>
    </w:p>
    <w:p w14:paraId="367CA584" w14:textId="77777777" w:rsidR="004A39F1" w:rsidRPr="004A39F1" w:rsidRDefault="004A39F1" w:rsidP="004A39F1">
      <w:pPr>
        <w:pStyle w:val="SC-Source"/>
        <w:rPr>
          <w:ins w:id="2415" w:author="Nate Bachmeier [AWS-SA]" w:date="2023-04-09T21:22:00Z"/>
          <w:rPrChange w:id="2416" w:author="Nate Bachmeier [AWS-SA]" w:date="2023-04-09T21:23:00Z">
            <w:rPr>
              <w:ins w:id="2417" w:author="Nate Bachmeier [AWS-SA]" w:date="2023-04-09T21:22:00Z"/>
              <w:color w:val="D4D4D4"/>
            </w:rPr>
          </w:rPrChange>
        </w:rPr>
        <w:pPrChange w:id="2418" w:author="Nate Bachmeier [AWS-SA]" w:date="2023-04-09T21:23:00Z">
          <w:pPr>
            <w:shd w:val="clear" w:color="auto" w:fill="1E1E1E"/>
            <w:spacing w:line="285" w:lineRule="atLeast"/>
            <w:ind w:firstLine="0"/>
          </w:pPr>
        </w:pPrChange>
      </w:pPr>
      <w:ins w:id="2419" w:author="Nate Bachmeier [AWS-SA]" w:date="2023-04-09T21:22:00Z">
        <w:r w:rsidRPr="004A39F1">
          <w:rPr>
            <w:rPrChange w:id="2420" w:author="Nate Bachmeier [AWS-SA]" w:date="2023-04-09T21:23:00Z">
              <w:rPr>
                <w:color w:val="D4D4D4"/>
              </w:rPr>
            </w:rPrChange>
          </w:rPr>
          <w:t xml:space="preserve">    </w:t>
        </w:r>
      </w:ins>
    </w:p>
    <w:p w14:paraId="66E67D5C" w14:textId="77777777" w:rsidR="004A39F1" w:rsidRPr="004A39F1" w:rsidRDefault="004A39F1" w:rsidP="004A39F1">
      <w:pPr>
        <w:pStyle w:val="SC-Source"/>
        <w:rPr>
          <w:ins w:id="2421" w:author="Nate Bachmeier [AWS-SA]" w:date="2023-04-09T21:22:00Z"/>
          <w:rPrChange w:id="2422" w:author="Nate Bachmeier [AWS-SA]" w:date="2023-04-09T21:23:00Z">
            <w:rPr>
              <w:ins w:id="2423" w:author="Nate Bachmeier [AWS-SA]" w:date="2023-04-09T21:22:00Z"/>
              <w:color w:val="D4D4D4"/>
            </w:rPr>
          </w:rPrChange>
        </w:rPr>
        <w:pPrChange w:id="2424" w:author="Nate Bachmeier [AWS-SA]" w:date="2023-04-09T21:23:00Z">
          <w:pPr>
            <w:shd w:val="clear" w:color="auto" w:fill="1E1E1E"/>
            <w:spacing w:line="285" w:lineRule="atLeast"/>
            <w:ind w:firstLine="0"/>
          </w:pPr>
        </w:pPrChange>
      </w:pPr>
      <w:ins w:id="2425" w:author="Nate Bachmeier [AWS-SA]" w:date="2023-04-09T21:22:00Z">
        <w:r w:rsidRPr="004A39F1">
          <w:rPr>
            <w:rPrChange w:id="2426" w:author="Nate Bachmeier [AWS-SA]" w:date="2023-04-09T21:23:00Z">
              <w:rPr>
                <w:color w:val="D4D4D4"/>
              </w:rPr>
            </w:rPrChange>
          </w:rPr>
          <w:t xml:space="preserve">    </w:t>
        </w:r>
        <w:r w:rsidRPr="004A39F1">
          <w:rPr>
            <w:rPrChange w:id="2427" w:author="Nate Bachmeier [AWS-SA]" w:date="2023-04-09T21:23:00Z">
              <w:rPr>
                <w:color w:val="C586C0"/>
              </w:rPr>
            </w:rPrChange>
          </w:rPr>
          <w:t>for</w:t>
        </w:r>
        <w:r w:rsidRPr="004A39F1">
          <w:rPr>
            <w:rPrChange w:id="2428" w:author="Nate Bachmeier [AWS-SA]" w:date="2023-04-09T21:23:00Z">
              <w:rPr>
                <w:color w:val="D4D4D4"/>
              </w:rPr>
            </w:rPrChange>
          </w:rPr>
          <w:t xml:space="preserve"> </w:t>
        </w:r>
        <w:r w:rsidRPr="004A39F1">
          <w:t>choice</w:t>
        </w:r>
        <w:r w:rsidRPr="004A39F1">
          <w:rPr>
            <w:rPrChange w:id="2429" w:author="Nate Bachmeier [AWS-SA]" w:date="2023-04-09T21:23:00Z">
              <w:rPr>
                <w:color w:val="D4D4D4"/>
              </w:rPr>
            </w:rPrChange>
          </w:rPr>
          <w:t xml:space="preserve"> </w:t>
        </w:r>
        <w:r w:rsidRPr="004A39F1">
          <w:rPr>
            <w:rPrChange w:id="2430" w:author="Nate Bachmeier [AWS-SA]" w:date="2023-04-09T21:23:00Z">
              <w:rPr>
                <w:color w:val="C586C0"/>
              </w:rPr>
            </w:rPrChange>
          </w:rPr>
          <w:t>in</w:t>
        </w:r>
        <w:r w:rsidRPr="004A39F1">
          <w:rPr>
            <w:rPrChange w:id="2431" w:author="Nate Bachmeier [AWS-SA]" w:date="2023-04-09T21:23:00Z">
              <w:rPr>
                <w:color w:val="D4D4D4"/>
              </w:rPr>
            </w:rPrChange>
          </w:rPr>
          <w:t xml:space="preserve"> </w:t>
        </w:r>
        <w:r w:rsidRPr="004A39F1">
          <w:t>choices</w:t>
        </w:r>
        <w:r w:rsidRPr="004A39F1">
          <w:rPr>
            <w:rPrChange w:id="2432" w:author="Nate Bachmeier [AWS-SA]" w:date="2023-04-09T21:23:00Z">
              <w:rPr>
                <w:color w:val="D4D4D4"/>
              </w:rPr>
            </w:rPrChange>
          </w:rPr>
          <w:t>:</w:t>
        </w:r>
      </w:ins>
    </w:p>
    <w:p w14:paraId="33642C68" w14:textId="77777777" w:rsidR="004A39F1" w:rsidRPr="004A39F1" w:rsidRDefault="004A39F1" w:rsidP="004A39F1">
      <w:pPr>
        <w:pStyle w:val="SC-Source"/>
        <w:rPr>
          <w:ins w:id="2433" w:author="Nate Bachmeier [AWS-SA]" w:date="2023-04-09T21:22:00Z"/>
          <w:rPrChange w:id="2434" w:author="Nate Bachmeier [AWS-SA]" w:date="2023-04-09T21:23:00Z">
            <w:rPr>
              <w:ins w:id="2435" w:author="Nate Bachmeier [AWS-SA]" w:date="2023-04-09T21:22:00Z"/>
              <w:color w:val="D4D4D4"/>
            </w:rPr>
          </w:rPrChange>
        </w:rPr>
        <w:pPrChange w:id="2436" w:author="Nate Bachmeier [AWS-SA]" w:date="2023-04-09T21:23:00Z">
          <w:pPr>
            <w:shd w:val="clear" w:color="auto" w:fill="1E1E1E"/>
            <w:spacing w:line="285" w:lineRule="atLeast"/>
            <w:ind w:firstLine="0"/>
          </w:pPr>
        </w:pPrChange>
      </w:pPr>
      <w:ins w:id="2437" w:author="Nate Bachmeier [AWS-SA]" w:date="2023-04-09T21:22:00Z">
        <w:r w:rsidRPr="004A39F1">
          <w:rPr>
            <w:rPrChange w:id="2438" w:author="Nate Bachmeier [AWS-SA]" w:date="2023-04-09T21:23:00Z">
              <w:rPr>
                <w:color w:val="D4D4D4"/>
              </w:rPr>
            </w:rPrChange>
          </w:rPr>
          <w:t xml:space="preserve">        </w:t>
        </w:r>
        <w:r w:rsidRPr="004A39F1">
          <w:t>dist</w:t>
        </w:r>
        <w:r w:rsidRPr="004A39F1">
          <w:rPr>
            <w:rPrChange w:id="2439" w:author="Nate Bachmeier [AWS-SA]" w:date="2023-04-09T21:23:00Z">
              <w:rPr>
                <w:color w:val="D4D4D4"/>
              </w:rPr>
            </w:rPrChange>
          </w:rPr>
          <w:t xml:space="preserve"> = </w:t>
        </w:r>
        <w:r w:rsidRPr="004A39F1">
          <w:rPr>
            <w:rPrChange w:id="2440" w:author="Nate Bachmeier [AWS-SA]" w:date="2023-04-09T21:23:00Z">
              <w:rPr>
                <w:color w:val="4EC9B0"/>
              </w:rPr>
            </w:rPrChange>
          </w:rPr>
          <w:t>np</w:t>
        </w:r>
        <w:r w:rsidRPr="004A39F1">
          <w:rPr>
            <w:rPrChange w:id="2441" w:author="Nate Bachmeier [AWS-SA]" w:date="2023-04-09T21:23:00Z">
              <w:rPr>
                <w:color w:val="D4D4D4"/>
              </w:rPr>
            </w:rPrChange>
          </w:rPr>
          <w:t>.linalg.norm(</w:t>
        </w:r>
        <w:r w:rsidRPr="004A39F1">
          <w:t>body</w:t>
        </w:r>
        <w:r w:rsidRPr="004A39F1">
          <w:rPr>
            <w:rPrChange w:id="2442" w:author="Nate Bachmeier [AWS-SA]" w:date="2023-04-09T21:23:00Z">
              <w:rPr>
                <w:color w:val="D4D4D4"/>
              </w:rPr>
            </w:rPrChange>
          </w:rPr>
          <w:t>-</w:t>
        </w:r>
        <w:r w:rsidRPr="004A39F1">
          <w:t>choice</w:t>
        </w:r>
        <w:r w:rsidRPr="004A39F1">
          <w:rPr>
            <w:rPrChange w:id="2443" w:author="Nate Bachmeier [AWS-SA]" w:date="2023-04-09T21:23:00Z">
              <w:rPr>
                <w:color w:val="D4D4D4"/>
              </w:rPr>
            </w:rPrChange>
          </w:rPr>
          <w:t>)</w:t>
        </w:r>
      </w:ins>
    </w:p>
    <w:p w14:paraId="25086088" w14:textId="77777777" w:rsidR="004A39F1" w:rsidRPr="004A39F1" w:rsidRDefault="004A39F1" w:rsidP="004A39F1">
      <w:pPr>
        <w:pStyle w:val="SC-Source"/>
        <w:rPr>
          <w:ins w:id="2444" w:author="Nate Bachmeier [AWS-SA]" w:date="2023-04-09T21:22:00Z"/>
          <w:rPrChange w:id="2445" w:author="Nate Bachmeier [AWS-SA]" w:date="2023-04-09T21:23:00Z">
            <w:rPr>
              <w:ins w:id="2446" w:author="Nate Bachmeier [AWS-SA]" w:date="2023-04-09T21:22:00Z"/>
              <w:color w:val="D4D4D4"/>
            </w:rPr>
          </w:rPrChange>
        </w:rPr>
        <w:pPrChange w:id="2447" w:author="Nate Bachmeier [AWS-SA]" w:date="2023-04-09T21:23:00Z">
          <w:pPr>
            <w:shd w:val="clear" w:color="auto" w:fill="1E1E1E"/>
            <w:spacing w:line="285" w:lineRule="atLeast"/>
            <w:ind w:firstLine="0"/>
          </w:pPr>
        </w:pPrChange>
      </w:pPr>
      <w:ins w:id="2448" w:author="Nate Bachmeier [AWS-SA]" w:date="2023-04-09T21:22:00Z">
        <w:r w:rsidRPr="004A39F1">
          <w:rPr>
            <w:rPrChange w:id="2449" w:author="Nate Bachmeier [AWS-SA]" w:date="2023-04-09T21:23:00Z">
              <w:rPr>
                <w:color w:val="D4D4D4"/>
              </w:rPr>
            </w:rPrChange>
          </w:rPr>
          <w:t xml:space="preserve">        </w:t>
        </w:r>
        <w:r w:rsidRPr="004A39F1">
          <w:rPr>
            <w:rPrChange w:id="2450" w:author="Nate Bachmeier [AWS-SA]" w:date="2023-04-09T21:23:00Z">
              <w:rPr>
                <w:color w:val="6A9955"/>
              </w:rPr>
            </w:rPrChange>
          </w:rPr>
          <w:t>#print(dist)</w:t>
        </w:r>
      </w:ins>
    </w:p>
    <w:p w14:paraId="4D6C1793" w14:textId="77777777" w:rsidR="004A39F1" w:rsidRPr="004A39F1" w:rsidRDefault="004A39F1" w:rsidP="004A39F1">
      <w:pPr>
        <w:pStyle w:val="SC-Source"/>
        <w:rPr>
          <w:ins w:id="2451" w:author="Nate Bachmeier [AWS-SA]" w:date="2023-04-09T21:22:00Z"/>
          <w:rPrChange w:id="2452" w:author="Nate Bachmeier [AWS-SA]" w:date="2023-04-09T21:23:00Z">
            <w:rPr>
              <w:ins w:id="2453" w:author="Nate Bachmeier [AWS-SA]" w:date="2023-04-09T21:22:00Z"/>
              <w:color w:val="D4D4D4"/>
            </w:rPr>
          </w:rPrChange>
        </w:rPr>
        <w:pPrChange w:id="2454" w:author="Nate Bachmeier [AWS-SA]" w:date="2023-04-09T21:23:00Z">
          <w:pPr>
            <w:shd w:val="clear" w:color="auto" w:fill="1E1E1E"/>
            <w:spacing w:line="285" w:lineRule="atLeast"/>
            <w:ind w:firstLine="0"/>
          </w:pPr>
        </w:pPrChange>
      </w:pPr>
      <w:ins w:id="2455" w:author="Nate Bachmeier [AWS-SA]" w:date="2023-04-09T21:22:00Z">
        <w:r w:rsidRPr="004A39F1">
          <w:rPr>
            <w:rPrChange w:id="2456" w:author="Nate Bachmeier [AWS-SA]" w:date="2023-04-09T21:23:00Z">
              <w:rPr>
                <w:color w:val="D4D4D4"/>
              </w:rPr>
            </w:rPrChange>
          </w:rPr>
          <w:t xml:space="preserve">        </w:t>
        </w:r>
        <w:r w:rsidRPr="004A39F1">
          <w:rPr>
            <w:rPrChange w:id="2457" w:author="Nate Bachmeier [AWS-SA]" w:date="2023-04-09T21:23:00Z">
              <w:rPr>
                <w:color w:val="C586C0"/>
              </w:rPr>
            </w:rPrChange>
          </w:rPr>
          <w:t>if</w:t>
        </w:r>
        <w:r w:rsidRPr="004A39F1">
          <w:rPr>
            <w:rPrChange w:id="2458" w:author="Nate Bachmeier [AWS-SA]" w:date="2023-04-09T21:23:00Z">
              <w:rPr>
                <w:color w:val="D4D4D4"/>
              </w:rPr>
            </w:rPrChange>
          </w:rPr>
          <w:t xml:space="preserve"> </w:t>
        </w:r>
        <w:r w:rsidRPr="004A39F1">
          <w:t>dist</w:t>
        </w:r>
        <w:r w:rsidRPr="004A39F1">
          <w:rPr>
            <w:rPrChange w:id="2459" w:author="Nate Bachmeier [AWS-SA]" w:date="2023-04-09T21:23:00Z">
              <w:rPr>
                <w:color w:val="D4D4D4"/>
              </w:rPr>
            </w:rPrChange>
          </w:rPr>
          <w:t xml:space="preserve"> &lt; </w:t>
        </w:r>
        <w:r w:rsidRPr="004A39F1">
          <w:t>best_dist</w:t>
        </w:r>
        <w:r w:rsidRPr="004A39F1">
          <w:rPr>
            <w:rPrChange w:id="2460" w:author="Nate Bachmeier [AWS-SA]" w:date="2023-04-09T21:23:00Z">
              <w:rPr>
                <w:color w:val="D4D4D4"/>
              </w:rPr>
            </w:rPrChange>
          </w:rPr>
          <w:t>:</w:t>
        </w:r>
      </w:ins>
    </w:p>
    <w:p w14:paraId="46D137E5" w14:textId="77777777" w:rsidR="004A39F1" w:rsidRPr="004A39F1" w:rsidRDefault="004A39F1" w:rsidP="004A39F1">
      <w:pPr>
        <w:pStyle w:val="SC-Source"/>
        <w:rPr>
          <w:ins w:id="2461" w:author="Nate Bachmeier [AWS-SA]" w:date="2023-04-09T21:22:00Z"/>
          <w:rPrChange w:id="2462" w:author="Nate Bachmeier [AWS-SA]" w:date="2023-04-09T21:23:00Z">
            <w:rPr>
              <w:ins w:id="2463" w:author="Nate Bachmeier [AWS-SA]" w:date="2023-04-09T21:22:00Z"/>
              <w:color w:val="D4D4D4"/>
            </w:rPr>
          </w:rPrChange>
        </w:rPr>
        <w:pPrChange w:id="2464" w:author="Nate Bachmeier [AWS-SA]" w:date="2023-04-09T21:23:00Z">
          <w:pPr>
            <w:shd w:val="clear" w:color="auto" w:fill="1E1E1E"/>
            <w:spacing w:line="285" w:lineRule="atLeast"/>
            <w:ind w:firstLine="0"/>
          </w:pPr>
        </w:pPrChange>
      </w:pPr>
      <w:ins w:id="2465" w:author="Nate Bachmeier [AWS-SA]" w:date="2023-04-09T21:22:00Z">
        <w:r w:rsidRPr="004A39F1">
          <w:rPr>
            <w:rPrChange w:id="2466" w:author="Nate Bachmeier [AWS-SA]" w:date="2023-04-09T21:23:00Z">
              <w:rPr>
                <w:color w:val="D4D4D4"/>
              </w:rPr>
            </w:rPrChange>
          </w:rPr>
          <w:t xml:space="preserve">            </w:t>
        </w:r>
        <w:r w:rsidRPr="004A39F1">
          <w:t>best_dist</w:t>
        </w:r>
        <w:r w:rsidRPr="004A39F1">
          <w:rPr>
            <w:rPrChange w:id="2467" w:author="Nate Bachmeier [AWS-SA]" w:date="2023-04-09T21:23:00Z">
              <w:rPr>
                <w:color w:val="D4D4D4"/>
              </w:rPr>
            </w:rPrChange>
          </w:rPr>
          <w:t xml:space="preserve"> = </w:t>
        </w:r>
        <w:r w:rsidRPr="004A39F1">
          <w:t>dist</w:t>
        </w:r>
      </w:ins>
    </w:p>
    <w:p w14:paraId="635A2FB2" w14:textId="77777777" w:rsidR="004A39F1" w:rsidRPr="004A39F1" w:rsidRDefault="004A39F1" w:rsidP="004A39F1">
      <w:pPr>
        <w:pStyle w:val="SC-Source"/>
        <w:rPr>
          <w:ins w:id="2468" w:author="Nate Bachmeier [AWS-SA]" w:date="2023-04-09T21:22:00Z"/>
          <w:rPrChange w:id="2469" w:author="Nate Bachmeier [AWS-SA]" w:date="2023-04-09T21:23:00Z">
            <w:rPr>
              <w:ins w:id="2470" w:author="Nate Bachmeier [AWS-SA]" w:date="2023-04-09T21:22:00Z"/>
              <w:color w:val="D4D4D4"/>
            </w:rPr>
          </w:rPrChange>
        </w:rPr>
        <w:pPrChange w:id="2471" w:author="Nate Bachmeier [AWS-SA]" w:date="2023-04-09T21:23:00Z">
          <w:pPr>
            <w:shd w:val="clear" w:color="auto" w:fill="1E1E1E"/>
            <w:spacing w:line="285" w:lineRule="atLeast"/>
            <w:ind w:firstLine="0"/>
          </w:pPr>
        </w:pPrChange>
      </w:pPr>
      <w:ins w:id="2472" w:author="Nate Bachmeier [AWS-SA]" w:date="2023-04-09T21:22:00Z">
        <w:r w:rsidRPr="004A39F1">
          <w:rPr>
            <w:rPrChange w:id="2473" w:author="Nate Bachmeier [AWS-SA]" w:date="2023-04-09T21:23:00Z">
              <w:rPr>
                <w:color w:val="D4D4D4"/>
              </w:rPr>
            </w:rPrChange>
          </w:rPr>
          <w:t xml:space="preserve">            </w:t>
        </w:r>
        <w:r w:rsidRPr="004A39F1">
          <w:t>match</w:t>
        </w:r>
        <w:r w:rsidRPr="004A39F1">
          <w:rPr>
            <w:rPrChange w:id="2474" w:author="Nate Bachmeier [AWS-SA]" w:date="2023-04-09T21:23:00Z">
              <w:rPr>
                <w:color w:val="D4D4D4"/>
              </w:rPr>
            </w:rPrChange>
          </w:rPr>
          <w:t xml:space="preserve"> = </w:t>
        </w:r>
        <w:r w:rsidRPr="004A39F1">
          <w:t>choice</w:t>
        </w:r>
      </w:ins>
    </w:p>
    <w:p w14:paraId="15E4A1E6" w14:textId="77777777" w:rsidR="004A39F1" w:rsidRPr="004A39F1" w:rsidRDefault="004A39F1" w:rsidP="004A39F1">
      <w:pPr>
        <w:pStyle w:val="SC-Source"/>
        <w:rPr>
          <w:ins w:id="2475" w:author="Nate Bachmeier [AWS-SA]" w:date="2023-04-09T21:22:00Z"/>
          <w:rPrChange w:id="2476" w:author="Nate Bachmeier [AWS-SA]" w:date="2023-04-09T21:23:00Z">
            <w:rPr>
              <w:ins w:id="2477" w:author="Nate Bachmeier [AWS-SA]" w:date="2023-04-09T21:22:00Z"/>
              <w:color w:val="D4D4D4"/>
            </w:rPr>
          </w:rPrChange>
        </w:rPr>
        <w:pPrChange w:id="2478" w:author="Nate Bachmeier [AWS-SA]" w:date="2023-04-09T21:23:00Z">
          <w:pPr>
            <w:shd w:val="clear" w:color="auto" w:fill="1E1E1E"/>
            <w:spacing w:line="285" w:lineRule="atLeast"/>
            <w:ind w:firstLine="0"/>
          </w:pPr>
        </w:pPrChange>
      </w:pPr>
      <w:ins w:id="2479" w:author="Nate Bachmeier [AWS-SA]" w:date="2023-04-09T21:22:00Z">
        <w:r w:rsidRPr="004A39F1">
          <w:rPr>
            <w:rPrChange w:id="2480" w:author="Nate Bachmeier [AWS-SA]" w:date="2023-04-09T21:23:00Z">
              <w:rPr>
                <w:color w:val="D4D4D4"/>
              </w:rPr>
            </w:rPrChange>
          </w:rPr>
          <w:t xml:space="preserve">    </w:t>
        </w:r>
        <w:r w:rsidRPr="004A39F1">
          <w:rPr>
            <w:rPrChange w:id="2481" w:author="Nate Bachmeier [AWS-SA]" w:date="2023-04-09T21:23:00Z">
              <w:rPr>
                <w:color w:val="C586C0"/>
              </w:rPr>
            </w:rPrChange>
          </w:rPr>
          <w:t>return</w:t>
        </w:r>
        <w:r w:rsidRPr="004A39F1">
          <w:rPr>
            <w:rPrChange w:id="2482" w:author="Nate Bachmeier [AWS-SA]" w:date="2023-04-09T21:23:00Z">
              <w:rPr>
                <w:color w:val="D4D4D4"/>
              </w:rPr>
            </w:rPrChange>
          </w:rPr>
          <w:t xml:space="preserve"> </w:t>
        </w:r>
        <w:r w:rsidRPr="004A39F1">
          <w:t>match</w:t>
        </w:r>
      </w:ins>
    </w:p>
    <w:p w14:paraId="7F23AD0C" w14:textId="77777777" w:rsidR="004A39F1" w:rsidRPr="004A39F1" w:rsidRDefault="004A39F1" w:rsidP="004A39F1">
      <w:pPr>
        <w:pStyle w:val="SC-Source"/>
        <w:rPr>
          <w:ins w:id="2483" w:author="Nate Bachmeier [AWS-SA]" w:date="2023-04-09T21:22:00Z"/>
          <w:rPrChange w:id="2484" w:author="Nate Bachmeier [AWS-SA]" w:date="2023-04-09T21:23:00Z">
            <w:rPr>
              <w:ins w:id="2485" w:author="Nate Bachmeier [AWS-SA]" w:date="2023-04-09T21:22:00Z"/>
              <w:color w:val="D4D4D4"/>
            </w:rPr>
          </w:rPrChange>
        </w:rPr>
        <w:pPrChange w:id="2486" w:author="Nate Bachmeier [AWS-SA]" w:date="2023-04-09T21:23:00Z">
          <w:pPr>
            <w:shd w:val="clear" w:color="auto" w:fill="1E1E1E"/>
            <w:spacing w:line="285" w:lineRule="atLeast"/>
            <w:ind w:firstLine="0"/>
          </w:pPr>
        </w:pPrChange>
      </w:pPr>
    </w:p>
    <w:p w14:paraId="16B2A3EB" w14:textId="77777777" w:rsidR="004A39F1" w:rsidRPr="004A39F1" w:rsidRDefault="004A39F1" w:rsidP="004A39F1">
      <w:pPr>
        <w:pStyle w:val="SC-Source"/>
        <w:rPr>
          <w:ins w:id="2487" w:author="Nate Bachmeier [AWS-SA]" w:date="2023-04-09T21:22:00Z"/>
          <w:rPrChange w:id="2488" w:author="Nate Bachmeier [AWS-SA]" w:date="2023-04-09T21:23:00Z">
            <w:rPr>
              <w:ins w:id="2489" w:author="Nate Bachmeier [AWS-SA]" w:date="2023-04-09T21:22:00Z"/>
              <w:color w:val="D4D4D4"/>
            </w:rPr>
          </w:rPrChange>
        </w:rPr>
        <w:pPrChange w:id="2490" w:author="Nate Bachmeier [AWS-SA]" w:date="2023-04-09T21:23:00Z">
          <w:pPr>
            <w:shd w:val="clear" w:color="auto" w:fill="1E1E1E"/>
            <w:spacing w:line="285" w:lineRule="atLeast"/>
            <w:ind w:firstLine="0"/>
          </w:pPr>
        </w:pPrChange>
      </w:pPr>
      <w:ins w:id="2491" w:author="Nate Bachmeier [AWS-SA]" w:date="2023-04-09T21:22:00Z">
        <w:r w:rsidRPr="004A39F1">
          <w:rPr>
            <w:rPrChange w:id="2492" w:author="Nate Bachmeier [AWS-SA]" w:date="2023-04-09T21:23:00Z">
              <w:rPr>
                <w:color w:val="D4D4D4"/>
              </w:rPr>
            </w:rPrChange>
          </w:rPr>
          <w:t xml:space="preserve">  </w:t>
        </w:r>
        <w:r w:rsidRPr="004A39F1">
          <w:rPr>
            <w:rPrChange w:id="2493" w:author="Nate Bachmeier [AWS-SA]" w:date="2023-04-09T21:23:00Z">
              <w:rPr>
                <w:color w:val="DCDCAA"/>
              </w:rPr>
            </w:rPrChange>
          </w:rPr>
          <w:t>@</w:t>
        </w:r>
        <w:r w:rsidRPr="004A39F1">
          <w:t>xray_recorder</w:t>
        </w:r>
        <w:r w:rsidRPr="004A39F1">
          <w:rPr>
            <w:rPrChange w:id="2494" w:author="Nate Bachmeier [AWS-SA]" w:date="2023-04-09T21:23:00Z">
              <w:rPr>
                <w:color w:val="DCDCAA"/>
              </w:rPr>
            </w:rPrChange>
          </w:rPr>
          <w:t>.capture</w:t>
        </w:r>
        <w:r w:rsidRPr="004A39F1">
          <w:rPr>
            <w:rPrChange w:id="2495" w:author="Nate Bachmeier [AWS-SA]" w:date="2023-04-09T21:23:00Z">
              <w:rPr>
                <w:color w:val="D4D4D4"/>
              </w:rPr>
            </w:rPrChange>
          </w:rPr>
          <w:t>(</w:t>
        </w:r>
        <w:r w:rsidRPr="004A39F1">
          <w:rPr>
            <w:rPrChange w:id="2496" w:author="Nate Bachmeier [AWS-SA]" w:date="2023-04-09T21:23:00Z">
              <w:rPr>
                <w:color w:val="CE9178"/>
              </w:rPr>
            </w:rPrChange>
          </w:rPr>
          <w:t>'MovementTracker::track_person'</w:t>
        </w:r>
        <w:r w:rsidRPr="004A39F1">
          <w:rPr>
            <w:rPrChange w:id="2497" w:author="Nate Bachmeier [AWS-SA]" w:date="2023-04-09T21:23:00Z">
              <w:rPr>
                <w:color w:val="D4D4D4"/>
              </w:rPr>
            </w:rPrChange>
          </w:rPr>
          <w:t>)</w:t>
        </w:r>
      </w:ins>
    </w:p>
    <w:p w14:paraId="5E4719E7" w14:textId="77777777" w:rsidR="004A39F1" w:rsidRPr="004A39F1" w:rsidRDefault="004A39F1" w:rsidP="004A39F1">
      <w:pPr>
        <w:pStyle w:val="SC-Source"/>
        <w:rPr>
          <w:ins w:id="2498" w:author="Nate Bachmeier [AWS-SA]" w:date="2023-04-09T21:22:00Z"/>
          <w:rPrChange w:id="2499" w:author="Nate Bachmeier [AWS-SA]" w:date="2023-04-09T21:23:00Z">
            <w:rPr>
              <w:ins w:id="2500" w:author="Nate Bachmeier [AWS-SA]" w:date="2023-04-09T21:22:00Z"/>
              <w:color w:val="D4D4D4"/>
            </w:rPr>
          </w:rPrChange>
        </w:rPr>
        <w:pPrChange w:id="2501" w:author="Nate Bachmeier [AWS-SA]" w:date="2023-04-09T21:23:00Z">
          <w:pPr>
            <w:shd w:val="clear" w:color="auto" w:fill="1E1E1E"/>
            <w:spacing w:line="285" w:lineRule="atLeast"/>
            <w:ind w:firstLine="0"/>
          </w:pPr>
        </w:pPrChange>
      </w:pPr>
      <w:ins w:id="2502" w:author="Nate Bachmeier [AWS-SA]" w:date="2023-04-09T21:22:00Z">
        <w:r w:rsidRPr="004A39F1">
          <w:rPr>
            <w:rPrChange w:id="2503" w:author="Nate Bachmeier [AWS-SA]" w:date="2023-04-09T21:23:00Z">
              <w:rPr>
                <w:color w:val="D4D4D4"/>
              </w:rPr>
            </w:rPrChange>
          </w:rPr>
          <w:t xml:space="preserve">  </w:t>
        </w:r>
        <w:r w:rsidRPr="004A39F1">
          <w:rPr>
            <w:rPrChange w:id="2504" w:author="Nate Bachmeier [AWS-SA]" w:date="2023-04-09T21:23:00Z">
              <w:rPr>
                <w:color w:val="569CD6"/>
              </w:rPr>
            </w:rPrChange>
          </w:rPr>
          <w:t>def</w:t>
        </w:r>
        <w:r w:rsidRPr="004A39F1">
          <w:rPr>
            <w:rPrChange w:id="2505" w:author="Nate Bachmeier [AWS-SA]" w:date="2023-04-09T21:23:00Z">
              <w:rPr>
                <w:color w:val="D4D4D4"/>
              </w:rPr>
            </w:rPrChange>
          </w:rPr>
          <w:t xml:space="preserve"> </w:t>
        </w:r>
        <w:r w:rsidRPr="004A39F1">
          <w:rPr>
            <w:rPrChange w:id="2506" w:author="Nate Bachmeier [AWS-SA]" w:date="2023-04-09T21:23:00Z">
              <w:rPr>
                <w:color w:val="DCDCAA"/>
              </w:rPr>
            </w:rPrChange>
          </w:rPr>
          <w:t>track_person</w:t>
        </w:r>
        <w:r w:rsidRPr="004A39F1">
          <w:rPr>
            <w:rPrChange w:id="2507" w:author="Nate Bachmeier [AWS-SA]" w:date="2023-04-09T21:23:00Z">
              <w:rPr>
                <w:color w:val="D4D4D4"/>
              </w:rPr>
            </w:rPrChange>
          </w:rPr>
          <w:t>(</w:t>
        </w:r>
        <w:r w:rsidRPr="004A39F1">
          <w:t>self</w:t>
        </w:r>
        <w:r w:rsidRPr="004A39F1">
          <w:rPr>
            <w:rPrChange w:id="2508" w:author="Nate Bachmeier [AWS-SA]" w:date="2023-04-09T21:23:00Z">
              <w:rPr>
                <w:color w:val="D4D4D4"/>
              </w:rPr>
            </w:rPrChange>
          </w:rPr>
          <w:t xml:space="preserve">, </w:t>
        </w:r>
        <w:r w:rsidRPr="004A39F1">
          <w:t>frame_id</w:t>
        </w:r>
        <w:r w:rsidRPr="004A39F1">
          <w:rPr>
            <w:rPrChange w:id="2509" w:author="Nate Bachmeier [AWS-SA]" w:date="2023-04-09T21:23:00Z">
              <w:rPr>
                <w:color w:val="D4D4D4"/>
              </w:rPr>
            </w:rPrChange>
          </w:rPr>
          <w:t xml:space="preserve">, </w:t>
        </w:r>
        <w:r w:rsidRPr="004A39F1">
          <w:t>body</w:t>
        </w:r>
        <w:r w:rsidRPr="004A39F1">
          <w:rPr>
            <w:rPrChange w:id="2510" w:author="Nate Bachmeier [AWS-SA]" w:date="2023-04-09T21:23:00Z">
              <w:rPr>
                <w:color w:val="D4D4D4"/>
              </w:rPr>
            </w:rPrChange>
          </w:rPr>
          <w:t>):</w:t>
        </w:r>
      </w:ins>
    </w:p>
    <w:p w14:paraId="68B9A136" w14:textId="77777777" w:rsidR="004A39F1" w:rsidRPr="004A39F1" w:rsidRDefault="004A39F1" w:rsidP="004A39F1">
      <w:pPr>
        <w:pStyle w:val="SC-Source"/>
        <w:rPr>
          <w:ins w:id="2511" w:author="Nate Bachmeier [AWS-SA]" w:date="2023-04-09T21:22:00Z"/>
          <w:rPrChange w:id="2512" w:author="Nate Bachmeier [AWS-SA]" w:date="2023-04-09T21:23:00Z">
            <w:rPr>
              <w:ins w:id="2513" w:author="Nate Bachmeier [AWS-SA]" w:date="2023-04-09T21:22:00Z"/>
              <w:color w:val="D4D4D4"/>
            </w:rPr>
          </w:rPrChange>
        </w:rPr>
        <w:pPrChange w:id="2514" w:author="Nate Bachmeier [AWS-SA]" w:date="2023-04-09T21:23:00Z">
          <w:pPr>
            <w:shd w:val="clear" w:color="auto" w:fill="1E1E1E"/>
            <w:spacing w:line="285" w:lineRule="atLeast"/>
            <w:ind w:firstLine="0"/>
          </w:pPr>
        </w:pPrChange>
      </w:pPr>
      <w:ins w:id="2515" w:author="Nate Bachmeier [AWS-SA]" w:date="2023-04-09T21:22:00Z">
        <w:r w:rsidRPr="004A39F1">
          <w:rPr>
            <w:rPrChange w:id="2516" w:author="Nate Bachmeier [AWS-SA]" w:date="2023-04-09T21:23:00Z">
              <w:rPr>
                <w:color w:val="D4D4D4"/>
              </w:rPr>
            </w:rPrChange>
          </w:rPr>
          <w:t xml:space="preserve">    </w:t>
        </w:r>
        <w:r w:rsidRPr="004A39F1">
          <w:t>sequence</w:t>
        </w:r>
        <w:r w:rsidRPr="004A39F1">
          <w:rPr>
            <w:rPrChange w:id="2517" w:author="Nate Bachmeier [AWS-SA]" w:date="2023-04-09T21:23:00Z">
              <w:rPr>
                <w:color w:val="D4D4D4"/>
              </w:rPr>
            </w:rPrChange>
          </w:rPr>
          <w:t xml:space="preserve"> = [</w:t>
        </w:r>
        <w:r w:rsidRPr="004A39F1">
          <w:t>body</w:t>
        </w:r>
        <w:r w:rsidRPr="004A39F1">
          <w:rPr>
            <w:rPrChange w:id="2518" w:author="Nate Bachmeier [AWS-SA]" w:date="2023-04-09T21:23:00Z">
              <w:rPr>
                <w:color w:val="D4D4D4"/>
              </w:rPr>
            </w:rPrChange>
          </w:rPr>
          <w:t>]</w:t>
        </w:r>
      </w:ins>
    </w:p>
    <w:p w14:paraId="346A7CD8" w14:textId="77777777" w:rsidR="004A39F1" w:rsidRPr="004A39F1" w:rsidRDefault="004A39F1" w:rsidP="004A39F1">
      <w:pPr>
        <w:pStyle w:val="SC-Source"/>
        <w:rPr>
          <w:ins w:id="2519" w:author="Nate Bachmeier [AWS-SA]" w:date="2023-04-09T21:22:00Z"/>
          <w:rPrChange w:id="2520" w:author="Nate Bachmeier [AWS-SA]" w:date="2023-04-09T21:23:00Z">
            <w:rPr>
              <w:ins w:id="2521" w:author="Nate Bachmeier [AWS-SA]" w:date="2023-04-09T21:22:00Z"/>
              <w:color w:val="D4D4D4"/>
            </w:rPr>
          </w:rPrChange>
        </w:rPr>
        <w:pPrChange w:id="2522" w:author="Nate Bachmeier [AWS-SA]" w:date="2023-04-09T21:23:00Z">
          <w:pPr>
            <w:shd w:val="clear" w:color="auto" w:fill="1E1E1E"/>
            <w:spacing w:line="285" w:lineRule="atLeast"/>
            <w:ind w:firstLine="0"/>
          </w:pPr>
        </w:pPrChange>
      </w:pPr>
      <w:ins w:id="2523" w:author="Nate Bachmeier [AWS-SA]" w:date="2023-04-09T21:22:00Z">
        <w:r w:rsidRPr="004A39F1">
          <w:rPr>
            <w:rPrChange w:id="2524" w:author="Nate Bachmeier [AWS-SA]" w:date="2023-04-09T21:23:00Z">
              <w:rPr>
                <w:color w:val="D4D4D4"/>
              </w:rPr>
            </w:rPrChange>
          </w:rPr>
          <w:t xml:space="preserve">    </w:t>
        </w:r>
        <w:r w:rsidRPr="004A39F1">
          <w:rPr>
            <w:rPrChange w:id="2525" w:author="Nate Bachmeier [AWS-SA]" w:date="2023-04-09T21:23:00Z">
              <w:rPr>
                <w:color w:val="C586C0"/>
              </w:rPr>
            </w:rPrChange>
          </w:rPr>
          <w:t>if</w:t>
        </w:r>
        <w:r w:rsidRPr="004A39F1">
          <w:rPr>
            <w:rPrChange w:id="2526" w:author="Nate Bachmeier [AWS-SA]" w:date="2023-04-09T21:23:00Z">
              <w:rPr>
                <w:color w:val="D4D4D4"/>
              </w:rPr>
            </w:rPrChange>
          </w:rPr>
          <w:t xml:space="preserve"> </w:t>
        </w:r>
        <w:r w:rsidRPr="004A39F1">
          <w:t>frame_id</w:t>
        </w:r>
        <w:r w:rsidRPr="004A39F1">
          <w:rPr>
            <w:rPrChange w:id="2527" w:author="Nate Bachmeier [AWS-SA]" w:date="2023-04-09T21:23:00Z">
              <w:rPr>
                <w:color w:val="D4D4D4"/>
              </w:rPr>
            </w:rPrChange>
          </w:rPr>
          <w:t xml:space="preserve"> == </w:t>
        </w:r>
        <w:r w:rsidRPr="004A39F1">
          <w:t>self</w:t>
        </w:r>
        <w:r w:rsidRPr="004A39F1">
          <w:rPr>
            <w:rPrChange w:id="2528" w:author="Nate Bachmeier [AWS-SA]" w:date="2023-04-09T21:23:00Z">
              <w:rPr>
                <w:color w:val="D4D4D4"/>
              </w:rPr>
            </w:rPrChange>
          </w:rPr>
          <w:t>.</w:t>
        </w:r>
        <w:r w:rsidRPr="004A39F1">
          <w:rPr>
            <w:rPrChange w:id="2529" w:author="Nate Bachmeier [AWS-SA]" w:date="2023-04-09T21:23:00Z">
              <w:rPr>
                <w:color w:val="DCDCAA"/>
              </w:rPr>
            </w:rPrChange>
          </w:rPr>
          <w:t>total_frames</w:t>
        </w:r>
        <w:r w:rsidRPr="004A39F1">
          <w:rPr>
            <w:rPrChange w:id="2530" w:author="Nate Bachmeier [AWS-SA]" w:date="2023-04-09T21:23:00Z">
              <w:rPr>
                <w:color w:val="D4D4D4"/>
              </w:rPr>
            </w:rPrChange>
          </w:rPr>
          <w:t>():</w:t>
        </w:r>
      </w:ins>
    </w:p>
    <w:p w14:paraId="74443758" w14:textId="77777777" w:rsidR="004A39F1" w:rsidRPr="004A39F1" w:rsidRDefault="004A39F1" w:rsidP="004A39F1">
      <w:pPr>
        <w:pStyle w:val="SC-Source"/>
        <w:rPr>
          <w:ins w:id="2531" w:author="Nate Bachmeier [AWS-SA]" w:date="2023-04-09T21:22:00Z"/>
          <w:rPrChange w:id="2532" w:author="Nate Bachmeier [AWS-SA]" w:date="2023-04-09T21:23:00Z">
            <w:rPr>
              <w:ins w:id="2533" w:author="Nate Bachmeier [AWS-SA]" w:date="2023-04-09T21:22:00Z"/>
              <w:color w:val="D4D4D4"/>
            </w:rPr>
          </w:rPrChange>
        </w:rPr>
        <w:pPrChange w:id="2534" w:author="Nate Bachmeier [AWS-SA]" w:date="2023-04-09T21:23:00Z">
          <w:pPr>
            <w:shd w:val="clear" w:color="auto" w:fill="1E1E1E"/>
            <w:spacing w:line="285" w:lineRule="atLeast"/>
            <w:ind w:firstLine="0"/>
          </w:pPr>
        </w:pPrChange>
      </w:pPr>
      <w:ins w:id="2535" w:author="Nate Bachmeier [AWS-SA]" w:date="2023-04-09T21:22:00Z">
        <w:r w:rsidRPr="004A39F1">
          <w:rPr>
            <w:rPrChange w:id="2536" w:author="Nate Bachmeier [AWS-SA]" w:date="2023-04-09T21:23:00Z">
              <w:rPr>
                <w:color w:val="D4D4D4"/>
              </w:rPr>
            </w:rPrChange>
          </w:rPr>
          <w:t xml:space="preserve">        </w:t>
        </w:r>
        <w:r w:rsidRPr="004A39F1">
          <w:rPr>
            <w:rPrChange w:id="2537" w:author="Nate Bachmeier [AWS-SA]" w:date="2023-04-09T21:23:00Z">
              <w:rPr>
                <w:color w:val="C586C0"/>
              </w:rPr>
            </w:rPrChange>
          </w:rPr>
          <w:t>return</w:t>
        </w:r>
        <w:r w:rsidRPr="004A39F1">
          <w:rPr>
            <w:rPrChange w:id="2538" w:author="Nate Bachmeier [AWS-SA]" w:date="2023-04-09T21:23:00Z">
              <w:rPr>
                <w:color w:val="D4D4D4"/>
              </w:rPr>
            </w:rPrChange>
          </w:rPr>
          <w:t xml:space="preserve"> </w:t>
        </w:r>
        <w:r w:rsidRPr="004A39F1">
          <w:t>sequence</w:t>
        </w:r>
      </w:ins>
    </w:p>
    <w:p w14:paraId="780C12BE" w14:textId="77777777" w:rsidR="004A39F1" w:rsidRPr="004A39F1" w:rsidRDefault="004A39F1" w:rsidP="004A39F1">
      <w:pPr>
        <w:pStyle w:val="SC-Source"/>
        <w:rPr>
          <w:ins w:id="2539" w:author="Nate Bachmeier [AWS-SA]" w:date="2023-04-09T21:22:00Z"/>
          <w:rPrChange w:id="2540" w:author="Nate Bachmeier [AWS-SA]" w:date="2023-04-09T21:23:00Z">
            <w:rPr>
              <w:ins w:id="2541" w:author="Nate Bachmeier [AWS-SA]" w:date="2023-04-09T21:22:00Z"/>
              <w:color w:val="D4D4D4"/>
            </w:rPr>
          </w:rPrChange>
        </w:rPr>
        <w:pPrChange w:id="2542" w:author="Nate Bachmeier [AWS-SA]" w:date="2023-04-09T21:23:00Z">
          <w:pPr>
            <w:shd w:val="clear" w:color="auto" w:fill="1E1E1E"/>
            <w:spacing w:line="285" w:lineRule="atLeast"/>
            <w:ind w:firstLine="0"/>
          </w:pPr>
        </w:pPrChange>
      </w:pPr>
      <w:ins w:id="2543" w:author="Nate Bachmeier [AWS-SA]" w:date="2023-04-09T21:22:00Z">
        <w:r w:rsidRPr="004A39F1">
          <w:rPr>
            <w:rPrChange w:id="2544" w:author="Nate Bachmeier [AWS-SA]" w:date="2023-04-09T21:23:00Z">
              <w:rPr>
                <w:color w:val="D4D4D4"/>
              </w:rPr>
            </w:rPrChange>
          </w:rPr>
          <w:t xml:space="preserve">    </w:t>
        </w:r>
      </w:ins>
    </w:p>
    <w:p w14:paraId="0237F2E5" w14:textId="77777777" w:rsidR="004A39F1" w:rsidRPr="004A39F1" w:rsidRDefault="004A39F1" w:rsidP="004A39F1">
      <w:pPr>
        <w:pStyle w:val="SC-Source"/>
        <w:rPr>
          <w:ins w:id="2545" w:author="Nate Bachmeier [AWS-SA]" w:date="2023-04-09T21:22:00Z"/>
          <w:rPrChange w:id="2546" w:author="Nate Bachmeier [AWS-SA]" w:date="2023-04-09T21:23:00Z">
            <w:rPr>
              <w:ins w:id="2547" w:author="Nate Bachmeier [AWS-SA]" w:date="2023-04-09T21:22:00Z"/>
              <w:color w:val="D4D4D4"/>
            </w:rPr>
          </w:rPrChange>
        </w:rPr>
        <w:pPrChange w:id="2548" w:author="Nate Bachmeier [AWS-SA]" w:date="2023-04-09T21:23:00Z">
          <w:pPr>
            <w:shd w:val="clear" w:color="auto" w:fill="1E1E1E"/>
            <w:spacing w:line="285" w:lineRule="atLeast"/>
            <w:ind w:firstLine="0"/>
          </w:pPr>
        </w:pPrChange>
      </w:pPr>
      <w:ins w:id="2549" w:author="Nate Bachmeier [AWS-SA]" w:date="2023-04-09T21:22:00Z">
        <w:r w:rsidRPr="004A39F1">
          <w:rPr>
            <w:rPrChange w:id="2550" w:author="Nate Bachmeier [AWS-SA]" w:date="2023-04-09T21:23:00Z">
              <w:rPr>
                <w:color w:val="D4D4D4"/>
              </w:rPr>
            </w:rPrChange>
          </w:rPr>
          <w:t xml:space="preserve">    </w:t>
        </w:r>
        <w:r w:rsidRPr="004A39F1">
          <w:t>choices</w:t>
        </w:r>
        <w:r w:rsidRPr="004A39F1">
          <w:rPr>
            <w:rPrChange w:id="2551" w:author="Nate Bachmeier [AWS-SA]" w:date="2023-04-09T21:23:00Z">
              <w:rPr>
                <w:color w:val="D4D4D4"/>
              </w:rPr>
            </w:rPrChange>
          </w:rPr>
          <w:t xml:space="preserve"> = </w:t>
        </w:r>
        <w:r w:rsidRPr="004A39F1">
          <w:t>self</w:t>
        </w:r>
        <w:r w:rsidRPr="004A39F1">
          <w:rPr>
            <w:rPrChange w:id="2552" w:author="Nate Bachmeier [AWS-SA]" w:date="2023-04-09T21:23:00Z">
              <w:rPr>
                <w:color w:val="D4D4D4"/>
              </w:rPr>
            </w:rPrChange>
          </w:rPr>
          <w:t>.</w:t>
        </w:r>
        <w:r w:rsidRPr="004A39F1">
          <w:rPr>
            <w:rPrChange w:id="2553" w:author="Nate Bachmeier [AWS-SA]" w:date="2023-04-09T21:23:00Z">
              <w:rPr>
                <w:color w:val="DCDCAA"/>
              </w:rPr>
            </w:rPrChange>
          </w:rPr>
          <w:t>norm_bodies</w:t>
        </w:r>
        <w:r w:rsidRPr="004A39F1">
          <w:rPr>
            <w:rPrChange w:id="2554" w:author="Nate Bachmeier [AWS-SA]" w:date="2023-04-09T21:23:00Z">
              <w:rPr>
                <w:color w:val="D4D4D4"/>
              </w:rPr>
            </w:rPrChange>
          </w:rPr>
          <w:t>(</w:t>
        </w:r>
        <w:r w:rsidRPr="004A39F1">
          <w:t>frame_id</w:t>
        </w:r>
        <w:r w:rsidRPr="004A39F1">
          <w:rPr>
            <w:rPrChange w:id="2555" w:author="Nate Bachmeier [AWS-SA]" w:date="2023-04-09T21:23:00Z">
              <w:rPr>
                <w:color w:val="D4D4D4"/>
              </w:rPr>
            </w:rPrChange>
          </w:rPr>
          <w:t>+</w:t>
        </w:r>
        <w:r w:rsidRPr="004A39F1">
          <w:rPr>
            <w:rPrChange w:id="2556" w:author="Nate Bachmeier [AWS-SA]" w:date="2023-04-09T21:23:00Z">
              <w:rPr>
                <w:color w:val="B5CEA8"/>
              </w:rPr>
            </w:rPrChange>
          </w:rPr>
          <w:t>1</w:t>
        </w:r>
        <w:r w:rsidRPr="004A39F1">
          <w:rPr>
            <w:rPrChange w:id="2557" w:author="Nate Bachmeier [AWS-SA]" w:date="2023-04-09T21:23:00Z">
              <w:rPr>
                <w:color w:val="D4D4D4"/>
              </w:rPr>
            </w:rPrChange>
          </w:rPr>
          <w:t>)</w:t>
        </w:r>
      </w:ins>
    </w:p>
    <w:p w14:paraId="376DF603" w14:textId="77777777" w:rsidR="004A39F1" w:rsidRPr="004A39F1" w:rsidRDefault="004A39F1" w:rsidP="004A39F1">
      <w:pPr>
        <w:pStyle w:val="SC-Source"/>
        <w:rPr>
          <w:ins w:id="2558" w:author="Nate Bachmeier [AWS-SA]" w:date="2023-04-09T21:22:00Z"/>
          <w:rPrChange w:id="2559" w:author="Nate Bachmeier [AWS-SA]" w:date="2023-04-09T21:23:00Z">
            <w:rPr>
              <w:ins w:id="2560" w:author="Nate Bachmeier [AWS-SA]" w:date="2023-04-09T21:22:00Z"/>
              <w:color w:val="D4D4D4"/>
            </w:rPr>
          </w:rPrChange>
        </w:rPr>
        <w:pPrChange w:id="2561" w:author="Nate Bachmeier [AWS-SA]" w:date="2023-04-09T21:23:00Z">
          <w:pPr>
            <w:shd w:val="clear" w:color="auto" w:fill="1E1E1E"/>
            <w:spacing w:line="285" w:lineRule="atLeast"/>
            <w:ind w:firstLine="0"/>
          </w:pPr>
        </w:pPrChange>
      </w:pPr>
      <w:ins w:id="2562" w:author="Nate Bachmeier [AWS-SA]" w:date="2023-04-09T21:22:00Z">
        <w:r w:rsidRPr="004A39F1">
          <w:rPr>
            <w:rPrChange w:id="2563" w:author="Nate Bachmeier [AWS-SA]" w:date="2023-04-09T21:23:00Z">
              <w:rPr>
                <w:color w:val="D4D4D4"/>
              </w:rPr>
            </w:rPrChange>
          </w:rPr>
          <w:t xml:space="preserve">    </w:t>
        </w:r>
        <w:r w:rsidRPr="004A39F1">
          <w:rPr>
            <w:rPrChange w:id="2564" w:author="Nate Bachmeier [AWS-SA]" w:date="2023-04-09T21:23:00Z">
              <w:rPr>
                <w:color w:val="C586C0"/>
              </w:rPr>
            </w:rPrChange>
          </w:rPr>
          <w:t>if</w:t>
        </w:r>
        <w:r w:rsidRPr="004A39F1">
          <w:rPr>
            <w:rPrChange w:id="2565" w:author="Nate Bachmeier [AWS-SA]" w:date="2023-04-09T21:23:00Z">
              <w:rPr>
                <w:color w:val="D4D4D4"/>
              </w:rPr>
            </w:rPrChange>
          </w:rPr>
          <w:t xml:space="preserve"> </w:t>
        </w:r>
        <w:r w:rsidRPr="004A39F1">
          <w:t>choices</w:t>
        </w:r>
        <w:r w:rsidRPr="004A39F1">
          <w:rPr>
            <w:rPrChange w:id="2566" w:author="Nate Bachmeier [AWS-SA]" w:date="2023-04-09T21:23:00Z">
              <w:rPr>
                <w:color w:val="D4D4D4"/>
              </w:rPr>
            </w:rPrChange>
          </w:rPr>
          <w:t xml:space="preserve"> </w:t>
        </w:r>
        <w:r w:rsidRPr="004A39F1">
          <w:rPr>
            <w:rPrChange w:id="2567" w:author="Nate Bachmeier [AWS-SA]" w:date="2023-04-09T21:23:00Z">
              <w:rPr>
                <w:color w:val="569CD6"/>
              </w:rPr>
            </w:rPrChange>
          </w:rPr>
          <w:t>is</w:t>
        </w:r>
        <w:r w:rsidRPr="004A39F1">
          <w:rPr>
            <w:rPrChange w:id="2568" w:author="Nate Bachmeier [AWS-SA]" w:date="2023-04-09T21:23:00Z">
              <w:rPr>
                <w:color w:val="D4D4D4"/>
              </w:rPr>
            </w:rPrChange>
          </w:rPr>
          <w:t xml:space="preserve"> </w:t>
        </w:r>
        <w:r w:rsidRPr="004A39F1">
          <w:rPr>
            <w:rPrChange w:id="2569" w:author="Nate Bachmeier [AWS-SA]" w:date="2023-04-09T21:23:00Z">
              <w:rPr>
                <w:color w:val="569CD6"/>
              </w:rPr>
            </w:rPrChange>
          </w:rPr>
          <w:t>None</w:t>
        </w:r>
        <w:r w:rsidRPr="004A39F1">
          <w:rPr>
            <w:rPrChange w:id="2570" w:author="Nate Bachmeier [AWS-SA]" w:date="2023-04-09T21:23:00Z">
              <w:rPr>
                <w:color w:val="D4D4D4"/>
              </w:rPr>
            </w:rPrChange>
          </w:rPr>
          <w:t>:</w:t>
        </w:r>
      </w:ins>
    </w:p>
    <w:p w14:paraId="10839B20" w14:textId="77777777" w:rsidR="004A39F1" w:rsidRPr="004A39F1" w:rsidRDefault="004A39F1" w:rsidP="004A39F1">
      <w:pPr>
        <w:pStyle w:val="SC-Source"/>
        <w:rPr>
          <w:ins w:id="2571" w:author="Nate Bachmeier [AWS-SA]" w:date="2023-04-09T21:22:00Z"/>
          <w:rPrChange w:id="2572" w:author="Nate Bachmeier [AWS-SA]" w:date="2023-04-09T21:23:00Z">
            <w:rPr>
              <w:ins w:id="2573" w:author="Nate Bachmeier [AWS-SA]" w:date="2023-04-09T21:22:00Z"/>
              <w:color w:val="D4D4D4"/>
            </w:rPr>
          </w:rPrChange>
        </w:rPr>
        <w:pPrChange w:id="2574" w:author="Nate Bachmeier [AWS-SA]" w:date="2023-04-09T21:23:00Z">
          <w:pPr>
            <w:shd w:val="clear" w:color="auto" w:fill="1E1E1E"/>
            <w:spacing w:line="285" w:lineRule="atLeast"/>
            <w:ind w:firstLine="0"/>
          </w:pPr>
        </w:pPrChange>
      </w:pPr>
      <w:ins w:id="2575" w:author="Nate Bachmeier [AWS-SA]" w:date="2023-04-09T21:22:00Z">
        <w:r w:rsidRPr="004A39F1">
          <w:rPr>
            <w:rPrChange w:id="2576" w:author="Nate Bachmeier [AWS-SA]" w:date="2023-04-09T21:23:00Z">
              <w:rPr>
                <w:color w:val="D4D4D4"/>
              </w:rPr>
            </w:rPrChange>
          </w:rPr>
          <w:t>       </w:t>
        </w:r>
        <w:r w:rsidRPr="004A39F1">
          <w:rPr>
            <w:rPrChange w:id="2577" w:author="Nate Bachmeier [AWS-SA]" w:date="2023-04-09T21:23:00Z">
              <w:rPr>
                <w:color w:val="C586C0"/>
              </w:rPr>
            </w:rPrChange>
          </w:rPr>
          <w:t>return</w:t>
        </w:r>
        <w:r w:rsidRPr="004A39F1">
          <w:rPr>
            <w:rPrChange w:id="2578" w:author="Nate Bachmeier [AWS-SA]" w:date="2023-04-09T21:23:00Z">
              <w:rPr>
                <w:color w:val="D4D4D4"/>
              </w:rPr>
            </w:rPrChange>
          </w:rPr>
          <w:t xml:space="preserve"> </w:t>
        </w:r>
        <w:r w:rsidRPr="004A39F1">
          <w:t>sequence</w:t>
        </w:r>
      </w:ins>
    </w:p>
    <w:p w14:paraId="23E2D06D" w14:textId="77777777" w:rsidR="004A39F1" w:rsidRPr="004A39F1" w:rsidRDefault="004A39F1" w:rsidP="004A39F1">
      <w:pPr>
        <w:pStyle w:val="SC-Source"/>
        <w:rPr>
          <w:ins w:id="2579" w:author="Nate Bachmeier [AWS-SA]" w:date="2023-04-09T21:22:00Z"/>
          <w:rPrChange w:id="2580" w:author="Nate Bachmeier [AWS-SA]" w:date="2023-04-09T21:23:00Z">
            <w:rPr>
              <w:ins w:id="2581" w:author="Nate Bachmeier [AWS-SA]" w:date="2023-04-09T21:22:00Z"/>
              <w:color w:val="D4D4D4"/>
            </w:rPr>
          </w:rPrChange>
        </w:rPr>
        <w:pPrChange w:id="2582" w:author="Nate Bachmeier [AWS-SA]" w:date="2023-04-09T21:23:00Z">
          <w:pPr>
            <w:shd w:val="clear" w:color="auto" w:fill="1E1E1E"/>
            <w:spacing w:line="285" w:lineRule="atLeast"/>
            <w:ind w:firstLine="0"/>
          </w:pPr>
        </w:pPrChange>
      </w:pPr>
      <w:ins w:id="2583" w:author="Nate Bachmeier [AWS-SA]" w:date="2023-04-09T21:22:00Z">
        <w:r w:rsidRPr="004A39F1">
          <w:rPr>
            <w:rPrChange w:id="2584" w:author="Nate Bachmeier [AWS-SA]" w:date="2023-04-09T21:23:00Z">
              <w:rPr>
                <w:color w:val="D4D4D4"/>
              </w:rPr>
            </w:rPrChange>
          </w:rPr>
          <w:t xml:space="preserve">    </w:t>
        </w:r>
      </w:ins>
    </w:p>
    <w:p w14:paraId="4F62A91C" w14:textId="77777777" w:rsidR="004A39F1" w:rsidRPr="004A39F1" w:rsidRDefault="004A39F1" w:rsidP="004A39F1">
      <w:pPr>
        <w:pStyle w:val="SC-Source"/>
        <w:rPr>
          <w:ins w:id="2585" w:author="Nate Bachmeier [AWS-SA]" w:date="2023-04-09T21:22:00Z"/>
          <w:rPrChange w:id="2586" w:author="Nate Bachmeier [AWS-SA]" w:date="2023-04-09T21:23:00Z">
            <w:rPr>
              <w:ins w:id="2587" w:author="Nate Bachmeier [AWS-SA]" w:date="2023-04-09T21:22:00Z"/>
              <w:color w:val="D4D4D4"/>
            </w:rPr>
          </w:rPrChange>
        </w:rPr>
        <w:pPrChange w:id="2588" w:author="Nate Bachmeier [AWS-SA]" w:date="2023-04-09T21:23:00Z">
          <w:pPr>
            <w:shd w:val="clear" w:color="auto" w:fill="1E1E1E"/>
            <w:spacing w:line="285" w:lineRule="atLeast"/>
            <w:ind w:firstLine="0"/>
          </w:pPr>
        </w:pPrChange>
      </w:pPr>
      <w:ins w:id="2589" w:author="Nate Bachmeier [AWS-SA]" w:date="2023-04-09T21:22:00Z">
        <w:r w:rsidRPr="004A39F1">
          <w:rPr>
            <w:rPrChange w:id="2590" w:author="Nate Bachmeier [AWS-SA]" w:date="2023-04-09T21:23:00Z">
              <w:rPr>
                <w:color w:val="D4D4D4"/>
              </w:rPr>
            </w:rPrChange>
          </w:rPr>
          <w:t xml:space="preserve">    </w:t>
        </w:r>
        <w:r w:rsidRPr="004A39F1">
          <w:t>best</w:t>
        </w:r>
        <w:r w:rsidRPr="004A39F1">
          <w:rPr>
            <w:rPrChange w:id="2591" w:author="Nate Bachmeier [AWS-SA]" w:date="2023-04-09T21:23:00Z">
              <w:rPr>
                <w:color w:val="D4D4D4"/>
              </w:rPr>
            </w:rPrChange>
          </w:rPr>
          <w:t xml:space="preserve"> = </w:t>
        </w:r>
        <w:r w:rsidRPr="004A39F1">
          <w:rPr>
            <w:rPrChange w:id="2592" w:author="Nate Bachmeier [AWS-SA]" w:date="2023-04-09T21:23:00Z">
              <w:rPr>
                <w:color w:val="4EC9B0"/>
              </w:rPr>
            </w:rPrChange>
          </w:rPr>
          <w:t>MovementTracker</w:t>
        </w:r>
        <w:r w:rsidRPr="004A39F1">
          <w:rPr>
            <w:rPrChange w:id="2593" w:author="Nate Bachmeier [AWS-SA]" w:date="2023-04-09T21:23:00Z">
              <w:rPr>
                <w:color w:val="D4D4D4"/>
              </w:rPr>
            </w:rPrChange>
          </w:rPr>
          <w:t>.</w:t>
        </w:r>
        <w:r w:rsidRPr="004A39F1">
          <w:rPr>
            <w:rPrChange w:id="2594" w:author="Nate Bachmeier [AWS-SA]" w:date="2023-04-09T21:23:00Z">
              <w:rPr>
                <w:color w:val="DCDCAA"/>
              </w:rPr>
            </w:rPrChange>
          </w:rPr>
          <w:t>closest_match</w:t>
        </w:r>
        <w:r w:rsidRPr="004A39F1">
          <w:rPr>
            <w:rPrChange w:id="2595" w:author="Nate Bachmeier [AWS-SA]" w:date="2023-04-09T21:23:00Z">
              <w:rPr>
                <w:color w:val="D4D4D4"/>
              </w:rPr>
            </w:rPrChange>
          </w:rPr>
          <w:t>(</w:t>
        </w:r>
        <w:r w:rsidRPr="004A39F1">
          <w:t>body</w:t>
        </w:r>
        <w:r w:rsidRPr="004A39F1">
          <w:rPr>
            <w:rPrChange w:id="2596" w:author="Nate Bachmeier [AWS-SA]" w:date="2023-04-09T21:23:00Z">
              <w:rPr>
                <w:color w:val="D4D4D4"/>
              </w:rPr>
            </w:rPrChange>
          </w:rPr>
          <w:t xml:space="preserve">, </w:t>
        </w:r>
        <w:r w:rsidRPr="004A39F1">
          <w:t>choices</w:t>
        </w:r>
        <w:r w:rsidRPr="004A39F1">
          <w:rPr>
            <w:rPrChange w:id="2597" w:author="Nate Bachmeier [AWS-SA]" w:date="2023-04-09T21:23:00Z">
              <w:rPr>
                <w:color w:val="D4D4D4"/>
              </w:rPr>
            </w:rPrChange>
          </w:rPr>
          <w:t>)</w:t>
        </w:r>
      </w:ins>
    </w:p>
    <w:p w14:paraId="16FE63E7" w14:textId="77777777" w:rsidR="004A39F1" w:rsidRPr="004A39F1" w:rsidRDefault="004A39F1" w:rsidP="004A39F1">
      <w:pPr>
        <w:pStyle w:val="SC-Source"/>
        <w:rPr>
          <w:ins w:id="2598" w:author="Nate Bachmeier [AWS-SA]" w:date="2023-04-09T21:22:00Z"/>
          <w:rPrChange w:id="2599" w:author="Nate Bachmeier [AWS-SA]" w:date="2023-04-09T21:23:00Z">
            <w:rPr>
              <w:ins w:id="2600" w:author="Nate Bachmeier [AWS-SA]" w:date="2023-04-09T21:22:00Z"/>
              <w:color w:val="D4D4D4"/>
            </w:rPr>
          </w:rPrChange>
        </w:rPr>
        <w:pPrChange w:id="2601" w:author="Nate Bachmeier [AWS-SA]" w:date="2023-04-09T21:23:00Z">
          <w:pPr>
            <w:shd w:val="clear" w:color="auto" w:fill="1E1E1E"/>
            <w:spacing w:line="285" w:lineRule="atLeast"/>
            <w:ind w:firstLine="0"/>
          </w:pPr>
        </w:pPrChange>
      </w:pPr>
      <w:ins w:id="2602" w:author="Nate Bachmeier [AWS-SA]" w:date="2023-04-09T21:22:00Z">
        <w:r w:rsidRPr="004A39F1">
          <w:rPr>
            <w:rPrChange w:id="2603" w:author="Nate Bachmeier [AWS-SA]" w:date="2023-04-09T21:23:00Z">
              <w:rPr>
                <w:color w:val="D4D4D4"/>
              </w:rPr>
            </w:rPrChange>
          </w:rPr>
          <w:t xml:space="preserve">    </w:t>
        </w:r>
        <w:r w:rsidRPr="004A39F1">
          <w:rPr>
            <w:rPrChange w:id="2604" w:author="Nate Bachmeier [AWS-SA]" w:date="2023-04-09T21:23:00Z">
              <w:rPr>
                <w:color w:val="C586C0"/>
              </w:rPr>
            </w:rPrChange>
          </w:rPr>
          <w:t>if</w:t>
        </w:r>
        <w:r w:rsidRPr="004A39F1">
          <w:rPr>
            <w:rPrChange w:id="2605" w:author="Nate Bachmeier [AWS-SA]" w:date="2023-04-09T21:23:00Z">
              <w:rPr>
                <w:color w:val="D4D4D4"/>
              </w:rPr>
            </w:rPrChange>
          </w:rPr>
          <w:t xml:space="preserve"> </w:t>
        </w:r>
        <w:r w:rsidRPr="004A39F1">
          <w:t>best</w:t>
        </w:r>
        <w:r w:rsidRPr="004A39F1">
          <w:rPr>
            <w:rPrChange w:id="2606" w:author="Nate Bachmeier [AWS-SA]" w:date="2023-04-09T21:23:00Z">
              <w:rPr>
                <w:color w:val="D4D4D4"/>
              </w:rPr>
            </w:rPrChange>
          </w:rPr>
          <w:t xml:space="preserve"> </w:t>
        </w:r>
        <w:r w:rsidRPr="004A39F1">
          <w:rPr>
            <w:rPrChange w:id="2607" w:author="Nate Bachmeier [AWS-SA]" w:date="2023-04-09T21:23:00Z">
              <w:rPr>
                <w:color w:val="569CD6"/>
              </w:rPr>
            </w:rPrChange>
          </w:rPr>
          <w:t>is</w:t>
        </w:r>
        <w:r w:rsidRPr="004A39F1">
          <w:rPr>
            <w:rPrChange w:id="2608" w:author="Nate Bachmeier [AWS-SA]" w:date="2023-04-09T21:23:00Z">
              <w:rPr>
                <w:color w:val="D4D4D4"/>
              </w:rPr>
            </w:rPrChange>
          </w:rPr>
          <w:t xml:space="preserve"> </w:t>
        </w:r>
        <w:r w:rsidRPr="004A39F1">
          <w:rPr>
            <w:rPrChange w:id="2609" w:author="Nate Bachmeier [AWS-SA]" w:date="2023-04-09T21:23:00Z">
              <w:rPr>
                <w:color w:val="569CD6"/>
              </w:rPr>
            </w:rPrChange>
          </w:rPr>
          <w:t>None</w:t>
        </w:r>
        <w:r w:rsidRPr="004A39F1">
          <w:rPr>
            <w:rPrChange w:id="2610" w:author="Nate Bachmeier [AWS-SA]" w:date="2023-04-09T21:23:00Z">
              <w:rPr>
                <w:color w:val="D4D4D4"/>
              </w:rPr>
            </w:rPrChange>
          </w:rPr>
          <w:t>:</w:t>
        </w:r>
      </w:ins>
    </w:p>
    <w:p w14:paraId="384B4865" w14:textId="77777777" w:rsidR="004A39F1" w:rsidRPr="004A39F1" w:rsidRDefault="004A39F1" w:rsidP="004A39F1">
      <w:pPr>
        <w:pStyle w:val="SC-Source"/>
        <w:rPr>
          <w:ins w:id="2611" w:author="Nate Bachmeier [AWS-SA]" w:date="2023-04-09T21:22:00Z"/>
          <w:rPrChange w:id="2612" w:author="Nate Bachmeier [AWS-SA]" w:date="2023-04-09T21:23:00Z">
            <w:rPr>
              <w:ins w:id="2613" w:author="Nate Bachmeier [AWS-SA]" w:date="2023-04-09T21:22:00Z"/>
              <w:color w:val="D4D4D4"/>
            </w:rPr>
          </w:rPrChange>
        </w:rPr>
        <w:pPrChange w:id="2614" w:author="Nate Bachmeier [AWS-SA]" w:date="2023-04-09T21:23:00Z">
          <w:pPr>
            <w:shd w:val="clear" w:color="auto" w:fill="1E1E1E"/>
            <w:spacing w:line="285" w:lineRule="atLeast"/>
            <w:ind w:firstLine="0"/>
          </w:pPr>
        </w:pPrChange>
      </w:pPr>
      <w:ins w:id="2615" w:author="Nate Bachmeier [AWS-SA]" w:date="2023-04-09T21:22:00Z">
        <w:r w:rsidRPr="004A39F1">
          <w:rPr>
            <w:rPrChange w:id="2616" w:author="Nate Bachmeier [AWS-SA]" w:date="2023-04-09T21:23:00Z">
              <w:rPr>
                <w:color w:val="D4D4D4"/>
              </w:rPr>
            </w:rPrChange>
          </w:rPr>
          <w:t xml:space="preserve">        </w:t>
        </w:r>
        <w:r w:rsidRPr="004A39F1">
          <w:rPr>
            <w:rPrChange w:id="2617" w:author="Nate Bachmeier [AWS-SA]" w:date="2023-04-09T21:23:00Z">
              <w:rPr>
                <w:color w:val="C586C0"/>
              </w:rPr>
            </w:rPrChange>
          </w:rPr>
          <w:t>return</w:t>
        </w:r>
        <w:r w:rsidRPr="004A39F1">
          <w:rPr>
            <w:rPrChange w:id="2618" w:author="Nate Bachmeier [AWS-SA]" w:date="2023-04-09T21:23:00Z">
              <w:rPr>
                <w:color w:val="D4D4D4"/>
              </w:rPr>
            </w:rPrChange>
          </w:rPr>
          <w:t xml:space="preserve"> </w:t>
        </w:r>
        <w:r w:rsidRPr="004A39F1">
          <w:t>sequence</w:t>
        </w:r>
      </w:ins>
    </w:p>
    <w:p w14:paraId="3B251C5D" w14:textId="77777777" w:rsidR="004A39F1" w:rsidRPr="004A39F1" w:rsidRDefault="004A39F1" w:rsidP="004A39F1">
      <w:pPr>
        <w:pStyle w:val="SC-Source"/>
        <w:rPr>
          <w:ins w:id="2619" w:author="Nate Bachmeier [AWS-SA]" w:date="2023-04-09T21:22:00Z"/>
          <w:rPrChange w:id="2620" w:author="Nate Bachmeier [AWS-SA]" w:date="2023-04-09T21:23:00Z">
            <w:rPr>
              <w:ins w:id="2621" w:author="Nate Bachmeier [AWS-SA]" w:date="2023-04-09T21:22:00Z"/>
              <w:color w:val="D4D4D4"/>
            </w:rPr>
          </w:rPrChange>
        </w:rPr>
        <w:pPrChange w:id="2622" w:author="Nate Bachmeier [AWS-SA]" w:date="2023-04-09T21:23:00Z">
          <w:pPr>
            <w:shd w:val="clear" w:color="auto" w:fill="1E1E1E"/>
            <w:spacing w:line="285" w:lineRule="atLeast"/>
            <w:ind w:firstLine="0"/>
          </w:pPr>
        </w:pPrChange>
      </w:pPr>
      <w:ins w:id="2623" w:author="Nate Bachmeier [AWS-SA]" w:date="2023-04-09T21:22:00Z">
        <w:r w:rsidRPr="004A39F1">
          <w:rPr>
            <w:rPrChange w:id="2624" w:author="Nate Bachmeier [AWS-SA]" w:date="2023-04-09T21:23:00Z">
              <w:rPr>
                <w:color w:val="D4D4D4"/>
              </w:rPr>
            </w:rPrChange>
          </w:rPr>
          <w:t xml:space="preserve">    </w:t>
        </w:r>
      </w:ins>
    </w:p>
    <w:p w14:paraId="19BDF52D" w14:textId="77777777" w:rsidR="004A39F1" w:rsidRPr="004A39F1" w:rsidRDefault="004A39F1" w:rsidP="004A39F1">
      <w:pPr>
        <w:pStyle w:val="SC-Source"/>
        <w:rPr>
          <w:ins w:id="2625" w:author="Nate Bachmeier [AWS-SA]" w:date="2023-04-09T21:22:00Z"/>
          <w:rPrChange w:id="2626" w:author="Nate Bachmeier [AWS-SA]" w:date="2023-04-09T21:23:00Z">
            <w:rPr>
              <w:ins w:id="2627" w:author="Nate Bachmeier [AWS-SA]" w:date="2023-04-09T21:22:00Z"/>
              <w:color w:val="D4D4D4"/>
            </w:rPr>
          </w:rPrChange>
        </w:rPr>
        <w:pPrChange w:id="2628" w:author="Nate Bachmeier [AWS-SA]" w:date="2023-04-09T21:23:00Z">
          <w:pPr>
            <w:shd w:val="clear" w:color="auto" w:fill="1E1E1E"/>
            <w:spacing w:line="285" w:lineRule="atLeast"/>
            <w:ind w:firstLine="0"/>
          </w:pPr>
        </w:pPrChange>
      </w:pPr>
      <w:ins w:id="2629" w:author="Nate Bachmeier [AWS-SA]" w:date="2023-04-09T21:22:00Z">
        <w:r w:rsidRPr="004A39F1">
          <w:rPr>
            <w:rPrChange w:id="2630" w:author="Nate Bachmeier [AWS-SA]" w:date="2023-04-09T21:23:00Z">
              <w:rPr>
                <w:color w:val="D4D4D4"/>
              </w:rPr>
            </w:rPrChange>
          </w:rPr>
          <w:t xml:space="preserve">    </w:t>
        </w:r>
        <w:r w:rsidRPr="004A39F1">
          <w:t>sequence</w:t>
        </w:r>
        <w:r w:rsidRPr="004A39F1">
          <w:rPr>
            <w:rPrChange w:id="2631" w:author="Nate Bachmeier [AWS-SA]" w:date="2023-04-09T21:23:00Z">
              <w:rPr>
                <w:color w:val="D4D4D4"/>
              </w:rPr>
            </w:rPrChange>
          </w:rPr>
          <w:t>.</w:t>
        </w:r>
        <w:r w:rsidRPr="004A39F1">
          <w:rPr>
            <w:rPrChange w:id="2632" w:author="Nate Bachmeier [AWS-SA]" w:date="2023-04-09T21:23:00Z">
              <w:rPr>
                <w:color w:val="DCDCAA"/>
              </w:rPr>
            </w:rPrChange>
          </w:rPr>
          <w:t>extend</w:t>
        </w:r>
        <w:r w:rsidRPr="004A39F1">
          <w:rPr>
            <w:rPrChange w:id="2633" w:author="Nate Bachmeier [AWS-SA]" w:date="2023-04-09T21:23:00Z">
              <w:rPr>
                <w:color w:val="D4D4D4"/>
              </w:rPr>
            </w:rPrChange>
          </w:rPr>
          <w:t>(</w:t>
        </w:r>
        <w:r w:rsidRPr="004A39F1">
          <w:t>self</w:t>
        </w:r>
        <w:r w:rsidRPr="004A39F1">
          <w:rPr>
            <w:rPrChange w:id="2634" w:author="Nate Bachmeier [AWS-SA]" w:date="2023-04-09T21:23:00Z">
              <w:rPr>
                <w:color w:val="D4D4D4"/>
              </w:rPr>
            </w:rPrChange>
          </w:rPr>
          <w:t>.</w:t>
        </w:r>
        <w:r w:rsidRPr="004A39F1">
          <w:rPr>
            <w:rPrChange w:id="2635" w:author="Nate Bachmeier [AWS-SA]" w:date="2023-04-09T21:23:00Z">
              <w:rPr>
                <w:color w:val="DCDCAA"/>
              </w:rPr>
            </w:rPrChange>
          </w:rPr>
          <w:t>track_person</w:t>
        </w:r>
        <w:r w:rsidRPr="004A39F1">
          <w:rPr>
            <w:rPrChange w:id="2636" w:author="Nate Bachmeier [AWS-SA]" w:date="2023-04-09T21:23:00Z">
              <w:rPr>
                <w:color w:val="D4D4D4"/>
              </w:rPr>
            </w:rPrChange>
          </w:rPr>
          <w:t>(</w:t>
        </w:r>
        <w:r w:rsidRPr="004A39F1">
          <w:t>frame_id</w:t>
        </w:r>
        <w:r w:rsidRPr="004A39F1">
          <w:rPr>
            <w:rPrChange w:id="2637" w:author="Nate Bachmeier [AWS-SA]" w:date="2023-04-09T21:23:00Z">
              <w:rPr>
                <w:color w:val="D4D4D4"/>
              </w:rPr>
            </w:rPrChange>
          </w:rPr>
          <w:t>+</w:t>
        </w:r>
        <w:r w:rsidRPr="004A39F1">
          <w:rPr>
            <w:rPrChange w:id="2638" w:author="Nate Bachmeier [AWS-SA]" w:date="2023-04-09T21:23:00Z">
              <w:rPr>
                <w:color w:val="B5CEA8"/>
              </w:rPr>
            </w:rPrChange>
          </w:rPr>
          <w:t>1</w:t>
        </w:r>
        <w:r w:rsidRPr="004A39F1">
          <w:rPr>
            <w:rPrChange w:id="2639" w:author="Nate Bachmeier [AWS-SA]" w:date="2023-04-09T21:23:00Z">
              <w:rPr>
                <w:color w:val="D4D4D4"/>
              </w:rPr>
            </w:rPrChange>
          </w:rPr>
          <w:t xml:space="preserve">, </w:t>
        </w:r>
        <w:r w:rsidRPr="004A39F1">
          <w:t>best</w:t>
        </w:r>
        <w:r w:rsidRPr="004A39F1">
          <w:rPr>
            <w:rPrChange w:id="2640" w:author="Nate Bachmeier [AWS-SA]" w:date="2023-04-09T21:23:00Z">
              <w:rPr>
                <w:color w:val="D4D4D4"/>
              </w:rPr>
            </w:rPrChange>
          </w:rPr>
          <w:t>))</w:t>
        </w:r>
      </w:ins>
    </w:p>
    <w:p w14:paraId="27738D93" w14:textId="77777777" w:rsidR="004A39F1" w:rsidRPr="004A39F1" w:rsidRDefault="004A39F1" w:rsidP="004A39F1">
      <w:pPr>
        <w:pStyle w:val="SC-Source"/>
        <w:rPr>
          <w:ins w:id="2641" w:author="Nate Bachmeier [AWS-SA]" w:date="2023-04-09T21:22:00Z"/>
          <w:rPrChange w:id="2642" w:author="Nate Bachmeier [AWS-SA]" w:date="2023-04-09T21:23:00Z">
            <w:rPr>
              <w:ins w:id="2643" w:author="Nate Bachmeier [AWS-SA]" w:date="2023-04-09T21:22:00Z"/>
              <w:color w:val="D4D4D4"/>
            </w:rPr>
          </w:rPrChange>
        </w:rPr>
        <w:pPrChange w:id="2644" w:author="Nate Bachmeier [AWS-SA]" w:date="2023-04-09T21:23:00Z">
          <w:pPr>
            <w:shd w:val="clear" w:color="auto" w:fill="1E1E1E"/>
            <w:spacing w:line="285" w:lineRule="atLeast"/>
            <w:ind w:firstLine="0"/>
          </w:pPr>
        </w:pPrChange>
      </w:pPr>
      <w:ins w:id="2645" w:author="Nate Bachmeier [AWS-SA]" w:date="2023-04-09T21:22:00Z">
        <w:r w:rsidRPr="004A39F1">
          <w:rPr>
            <w:rPrChange w:id="2646" w:author="Nate Bachmeier [AWS-SA]" w:date="2023-04-09T21:23:00Z">
              <w:rPr>
                <w:color w:val="D4D4D4"/>
              </w:rPr>
            </w:rPrChange>
          </w:rPr>
          <w:t xml:space="preserve">    </w:t>
        </w:r>
        <w:r w:rsidRPr="004A39F1">
          <w:rPr>
            <w:rPrChange w:id="2647" w:author="Nate Bachmeier [AWS-SA]" w:date="2023-04-09T21:23:00Z">
              <w:rPr>
                <w:color w:val="C586C0"/>
              </w:rPr>
            </w:rPrChange>
          </w:rPr>
          <w:t>return</w:t>
        </w:r>
        <w:r w:rsidRPr="004A39F1">
          <w:rPr>
            <w:rPrChange w:id="2648" w:author="Nate Bachmeier [AWS-SA]" w:date="2023-04-09T21:23:00Z">
              <w:rPr>
                <w:color w:val="D4D4D4"/>
              </w:rPr>
            </w:rPrChange>
          </w:rPr>
          <w:t xml:space="preserve"> </w:t>
        </w:r>
        <w:r w:rsidRPr="004A39F1">
          <w:t>sequence</w:t>
        </w:r>
      </w:ins>
    </w:p>
    <w:p w14:paraId="41252DCB" w14:textId="77777777" w:rsidR="004A39F1" w:rsidRPr="004A39F1" w:rsidRDefault="004A39F1" w:rsidP="004A39F1">
      <w:pPr>
        <w:ind w:firstLine="0"/>
        <w:rPr>
          <w:ins w:id="2649" w:author="Nate Bachmeier [AWS-SA]" w:date="2023-04-09T21:22:00Z"/>
          <w:rPrChange w:id="2650" w:author="Nate Bachmeier [AWS-SA]" w:date="2023-04-09T21:23:00Z">
            <w:rPr>
              <w:ins w:id="2651" w:author="Nate Bachmeier [AWS-SA]" w:date="2023-04-09T21:22:00Z"/>
              <w:color w:val="D4D4D4"/>
            </w:rPr>
          </w:rPrChange>
        </w:rPr>
        <w:pPrChange w:id="2652" w:author="Nate Bachmeier [AWS-SA]" w:date="2023-04-09T21:23:00Z">
          <w:pPr>
            <w:shd w:val="clear" w:color="auto" w:fill="1E1E1E"/>
            <w:spacing w:line="285" w:lineRule="atLeast"/>
            <w:ind w:firstLine="0"/>
          </w:pPr>
        </w:pPrChange>
      </w:pPr>
    </w:p>
    <w:p w14:paraId="4D32AA51" w14:textId="26617F07" w:rsidR="004A39F1" w:rsidRPr="004A39F1" w:rsidRDefault="004A39F1" w:rsidP="004A39F1">
      <w:pPr>
        <w:pStyle w:val="Heading3"/>
        <w:ind w:firstLine="0"/>
        <w:pPrChange w:id="2653" w:author="Nate Bachmeier [AWS-SA]" w:date="2023-04-09T21:26:00Z">
          <w:pPr>
            <w:pStyle w:val="Heading2"/>
            <w:ind w:firstLine="0"/>
          </w:pPr>
        </w:pPrChange>
      </w:pPr>
      <w:ins w:id="2654" w:author="Nate Bachmeier [AWS-SA]" w:date="2023-04-09T21:26:00Z">
        <w:r>
          <w:lastRenderedPageBreak/>
          <w:t>Building the movement taxonomy</w:t>
        </w:r>
      </w:ins>
    </w:p>
    <w:p w14:paraId="01E8EB31" w14:textId="244FE0CC" w:rsidR="00E72F1F" w:rsidDel="004A39F1" w:rsidRDefault="00E72F1F" w:rsidP="00DA5CF7">
      <w:pPr>
        <w:rPr>
          <w:del w:id="2655" w:author="Nate Bachmeier [AWS-SA]" w:date="2023-04-09T21:27:00Z"/>
        </w:rPr>
      </w:pPr>
      <w:r>
        <w:t xml:space="preserve">There are two phases to implementing an AI/ML process: training the model and operationalizing the capability. The analysis must confirm that these phases meet acceptable quality standards. Additionally, it must address the research questions from </w:t>
      </w:r>
      <w:r w:rsidR="008A5A99">
        <w:t>C</w:t>
      </w:r>
      <w:r>
        <w:t xml:space="preserve">hapter 1. </w:t>
      </w:r>
    </w:p>
    <w:p w14:paraId="33B1CADE" w14:textId="6A2FDD22" w:rsidR="00E72F1F" w:rsidRPr="00887A22" w:rsidRDefault="00E72F1F" w:rsidP="004A39F1">
      <w:r>
        <w:t xml:space="preserve">This research project attempts to demonstrate extracting </w:t>
      </w:r>
      <w:r w:rsidRPr="00587326">
        <w:rPr>
          <w:i/>
          <w:iCs/>
        </w:rPr>
        <w:t>intents</w:t>
      </w:r>
      <w:r>
        <w:t xml:space="preserve"> from dynamic and noisy video streams (see RQ1). </w:t>
      </w:r>
      <w:r w:rsidR="006F7F25">
        <w:t>A measure of the inference accuracy and the extent to which the scene contains noise must exist</w:t>
      </w:r>
      <w:r>
        <w:t xml:space="preserve">. </w:t>
      </w:r>
      <w:commentRangeStart w:id="2656"/>
      <w:del w:id="2657" w:author="Nate Bachmeier [AWS-SA]" w:date="2023-04-09T21:26:00Z">
        <w:r w:rsidDel="004A39F1">
          <w:delText xml:space="preserve">Unity offers several </w:delText>
        </w:r>
        <w:commentRangeEnd w:id="2656"/>
        <w:r w:rsidR="00994640" w:rsidDel="004A39F1">
          <w:rPr>
            <w:rStyle w:val="CommentReference"/>
            <w:rFonts w:eastAsia="Times New Roman" w:cs="Arial"/>
            <w:szCs w:val="20"/>
          </w:rPr>
          <w:commentReference w:id="2656"/>
        </w:r>
        <w:r w:rsidDel="004A39F1">
          <w:delText xml:space="preserve">rendering effects for smoke, fog, reflections, and lighting. Controls exist </w:delText>
        </w:r>
        <w:r w:rsidR="006F7F25" w:rsidDel="004A39F1">
          <w:delText>to adjust these effects and their enablement strength between zero and</w:delText>
        </w:r>
        <w:r w:rsidDel="004A39F1">
          <w:delText xml:space="preserve"> one hundred percent. This analysis is appropriate as it assesses the research questions directly.</w:delText>
        </w:r>
      </w:del>
    </w:p>
    <w:p w14:paraId="605640DE" w14:textId="3B626594" w:rsidR="00E72F1F" w:rsidRDefault="00E72F1F" w:rsidP="00DA5CF7">
      <w:r>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research plans to investigate the defects and reconfigure the training service (e.g., Amazon SageMaker). It is beyond this study’s scope to create </w:t>
      </w:r>
      <w:del w:id="2658" w:author="Nate Bachmeier [AWS-SA]" w:date="2023-04-09T21:27:00Z">
        <w:r w:rsidDel="004A39F1">
          <w:delText>“</w:delText>
        </w:r>
      </w:del>
      <w:r w:rsidRPr="004A39F1">
        <w:rPr>
          <w:i/>
          <w:iCs/>
          <w:rPrChange w:id="2659" w:author="Nate Bachmeier [AWS-SA]" w:date="2023-04-09T21:27:00Z">
            <w:rPr/>
          </w:rPrChange>
        </w:rPr>
        <w:t>a perfect model</w:t>
      </w:r>
      <w:del w:id="2660" w:author="Nate Bachmeier [AWS-SA]" w:date="2023-04-09T21:27:00Z">
        <w:r w:rsidDel="004A39F1">
          <w:delText>”</w:delText>
        </w:r>
      </w:del>
      <w:r>
        <w:t xml:space="preserve"> and only seeks to demonstrate </w:t>
      </w:r>
      <w:del w:id="2661" w:author="Nate Bachmeier [AWS-SA]" w:date="2023-04-09T21:27:00Z">
        <w:r w:rsidDel="004A39F1">
          <w:delText>the research technique’s viability</w:delText>
        </w:r>
      </w:del>
      <w:ins w:id="2662" w:author="Nate Bachmeier [AWS-SA]" w:date="2023-04-09T21:27:00Z">
        <w:r w:rsidR="004A39F1">
          <w:t xml:space="preserve">the </w:t>
        </w:r>
      </w:ins>
      <w:ins w:id="2663" w:author="Nate Bachmeier [AWS-SA]" w:date="2023-04-09T21:28:00Z">
        <w:r w:rsidR="004A39F1">
          <w:t>concept</w:t>
        </w:r>
      </w:ins>
      <w:r>
        <w:t xml:space="preserve">. However, this study will validate that training is reliable and reproducible across positive and negative test cases.    </w:t>
      </w:r>
    </w:p>
    <w:p w14:paraId="66BC7704" w14:textId="2502CDED" w:rsidR="00E72F1F" w:rsidDel="004A39F1" w:rsidRDefault="00E72F1F" w:rsidP="00DA5CF7">
      <w:pPr>
        <w:rPr>
          <w:del w:id="2664" w:author="Nate Bachmeier [AWS-SA]" w:date="2023-04-09T21:28:00Z"/>
        </w:rPr>
      </w:pPr>
      <w:commentRangeStart w:id="2665"/>
      <w:del w:id="2666" w:author="Nate Bachmeier [AWS-SA]" w:date="2023-04-09T21:28:00Z">
        <w:r w:rsidDel="004A39F1">
          <w:delText xml:space="preserve">An analysis of the model inference </w:delText>
        </w:r>
        <w:commentRangeEnd w:id="2665"/>
        <w:r w:rsidR="00994640" w:rsidDel="004A39F1">
          <w:rPr>
            <w:rStyle w:val="CommentReference"/>
            <w:rFonts w:eastAsia="Times New Roman" w:cs="Arial"/>
            <w:szCs w:val="20"/>
          </w:rPr>
          <w:commentReference w:id="2665"/>
        </w:r>
        <w:r w:rsidDel="004A39F1">
          <w:delText>must confirm that it is usable. This phase requires provisioning a model endpoint and posting experimental data. A simple approach could be using RGB+D cameras to record a small human group repeating the humanoid behaviors. There are several core advantages to this solution. First, it demonstrates bringing the simulation process into the real world. Next, these volunteers are readily available through work and social gatherings. It is beyond this study’s scope to “perfectly predict” every behavior. Instead, the goal is to collect and evaluate operationalizing the research technique.</w:delText>
        </w:r>
      </w:del>
    </w:p>
    <w:p w14:paraId="672EC84A" w14:textId="0F0CEE1E" w:rsidR="00E72F1F" w:rsidRDefault="00E72F1F" w:rsidP="00342F9B">
      <w:pPr>
        <w:pStyle w:val="Heading2"/>
        <w:ind w:firstLine="0"/>
      </w:pPr>
      <w:bookmarkStart w:id="2667" w:name="_Toc131970509"/>
      <w:r w:rsidRPr="00887A22">
        <w:t>Assumptions</w:t>
      </w:r>
      <w:bookmarkEnd w:id="2667"/>
    </w:p>
    <w:p w14:paraId="5029151F" w14:textId="1DBC001F" w:rsidR="00E72F1F" w:rsidRPr="00671CAF" w:rsidRDefault="00E72F1F" w:rsidP="00DA5CF7">
      <w:r>
        <w:t>Research</w:t>
      </w:r>
      <w:r w:rsidR="00FD404D">
        <w:t>ers</w:t>
      </w:r>
      <w:r>
        <w:t xml:space="preserve"> must be </w:t>
      </w:r>
      <w:r w:rsidR="0041771B">
        <w:t xml:space="preserve">conscious </w:t>
      </w:r>
      <w:r>
        <w:t xml:space="preserve">of the internal and external factors influencing their </w:t>
      </w:r>
      <w:r w:rsidR="00FD404D">
        <w:t>studies</w:t>
      </w:r>
      <w:r>
        <w:t>. Making an assumptions inventory is essential to quality research because it communicates the implicit drivers in the design.</w:t>
      </w:r>
      <w:r w:rsidR="00607BAA">
        <w:t xml:space="preserve"> </w:t>
      </w:r>
      <w:commentRangeStart w:id="2668"/>
      <w:r>
        <w:t xml:space="preserve">There is </w:t>
      </w:r>
      <w:commentRangeEnd w:id="2668"/>
      <w:r w:rsidR="00994640">
        <w:rPr>
          <w:rStyle w:val="CommentReference"/>
          <w:rFonts w:eastAsia="Times New Roman" w:cs="Arial"/>
          <w:szCs w:val="20"/>
        </w:rPr>
        <w:commentReference w:id="2668"/>
      </w:r>
      <w:r>
        <w:t xml:space="preserve">an assumption </w:t>
      </w:r>
      <w:r w:rsidR="00607BAA">
        <w:t xml:space="preserve">in this research </w:t>
      </w:r>
      <w:r>
        <w:t xml:space="preserve">that </w:t>
      </w:r>
      <w:ins w:id="2669" w:author="Nate Bachmeier [AWS-SA]" w:date="2023-04-09T21:28:00Z">
        <w:r w:rsidR="004A39F1">
          <w:t>the kinet</w:t>
        </w:r>
      </w:ins>
      <w:ins w:id="2670" w:author="Nate Bachmeier [AWS-SA]" w:date="2023-04-09T21:29:00Z">
        <w:r w:rsidR="004A39F1">
          <w:t xml:space="preserve">ic-700 </w:t>
        </w:r>
      </w:ins>
      <w:del w:id="2671" w:author="Nate Bachmeier [AWS-SA]" w:date="2023-04-09T21:29:00Z">
        <w:r w:rsidDel="004A39F1">
          <w:delText xml:space="preserve">open-source motion capture (MoCAP) </w:delText>
        </w:r>
      </w:del>
      <w:r>
        <w:t xml:space="preserve">files are compatible with industry-standard </w:t>
      </w:r>
      <w:del w:id="2672" w:author="Nate Bachmeier [AWS-SA]" w:date="2023-04-09T21:29:00Z">
        <w:r w:rsidDel="004A39F1">
          <w:delText>physics simulation processes</w:delText>
        </w:r>
      </w:del>
      <w:ins w:id="2673" w:author="Nate Bachmeier [AWS-SA]" w:date="2023-04-09T21:29:00Z">
        <w:r w:rsidR="004A39F1">
          <w:t>tooling</w:t>
        </w:r>
      </w:ins>
      <w:r>
        <w:t xml:space="preserve">. </w:t>
      </w:r>
      <w:del w:id="2674" w:author="Nate Bachmeier [AWS-SA]" w:date="2023-04-09T21:30:00Z">
        <w:r w:rsidDel="004A39F1">
          <w:delText xml:space="preserve">The test cases aim to use </w:delText>
        </w:r>
      </w:del>
      <w:del w:id="2675" w:author="Nate Bachmeier [AWS-SA]" w:date="2023-04-09T21:29:00Z">
        <w:r w:rsidDel="004A39F1">
          <w:delText xml:space="preserve">virtual cameras to capture this information in 3-D open worlds. Suppose it is not possible to reuse that footage. In that case, </w:delText>
        </w:r>
      </w:del>
      <w:del w:id="2676" w:author="Nate Bachmeier [AWS-SA]" w:date="2023-04-09T21:30:00Z">
        <w:r w:rsidDel="004A39F1">
          <w:delText>the study can flatten the MoCAP to 2-D and present the findings</w:delText>
        </w:r>
      </w:del>
      <w:ins w:id="2677" w:author="Nate Bachmeier [AWS-SA]" w:date="2023-04-09T21:30:00Z">
        <w:r w:rsidR="004A39F1">
          <w:t>Suppose there are complications in ingesting and processing the content</w:t>
        </w:r>
      </w:ins>
      <w:r>
        <w:t>.</w:t>
      </w:r>
      <w:ins w:id="2678" w:author="Nate Bachmeier [AWS-SA]" w:date="2023-04-09T21:30:00Z">
        <w:r w:rsidR="004A39F1">
          <w:t xml:space="preserve"> In that case, </w:t>
        </w:r>
      </w:ins>
      <w:ins w:id="2679" w:author="Nate Bachmeier [AWS-SA]" w:date="2023-04-09T21:31:00Z">
        <w:r w:rsidR="004A39F1">
          <w:t xml:space="preserve">the study can pivot to more depth over breadth </w:t>
        </w:r>
      </w:ins>
      <w:ins w:id="2680" w:author="Nate Bachmeier [AWS-SA]" w:date="2023-04-09T21:32:00Z">
        <w:r w:rsidR="004A39F1">
          <w:t xml:space="preserve">when </w:t>
        </w:r>
      </w:ins>
      <w:ins w:id="2681" w:author="Nate Bachmeier [AWS-SA]" w:date="2023-04-09T21:31:00Z">
        <w:r w:rsidR="004A39F1">
          <w:t>analyzing videos (e.g.</w:t>
        </w:r>
      </w:ins>
      <w:ins w:id="2682" w:author="Nate Bachmeier [AWS-SA]" w:date="2023-04-09T21:32:00Z">
        <w:r w:rsidR="004A39F1">
          <w:t>, fewer due to less automation)</w:t>
        </w:r>
      </w:ins>
      <w:ins w:id="2683" w:author="Nate Bachmeier [AWS-SA]" w:date="2023-04-09T21:31:00Z">
        <w:r w:rsidR="004A39F1">
          <w:t xml:space="preserve">. </w:t>
        </w:r>
      </w:ins>
      <w:del w:id="2684" w:author="Nate Bachmeier [AWS-SA]" w:date="2023-04-09T21:32:00Z">
        <w:r w:rsidDel="004A39F1">
          <w:delText xml:space="preserve"> </w:delText>
        </w:r>
      </w:del>
      <w:r>
        <w:t>This approach is not as impressive but would complete the dissertation requirements.</w:t>
      </w:r>
    </w:p>
    <w:p w14:paraId="7BD9D6A7" w14:textId="77777777" w:rsidR="00E72F1F" w:rsidRDefault="00E72F1F" w:rsidP="00DA5CF7">
      <w:r>
        <w:lastRenderedPageBreak/>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580ECF00" w14:textId="42BAFA63" w:rsidR="00E72F1F" w:rsidRDefault="00E72F1F" w:rsidP="00DA5CF7">
      <w:r>
        <w:t>This study makes several assumptions about the current industry state. It assumes that mainstream solutions</w:t>
      </w:r>
      <w:ins w:id="2685" w:author="Nate Bachmeier [AWS-SA]" w:date="2023-04-09T21:32:00Z">
        <w:r w:rsidR="004A39F1">
          <w:t>,</w:t>
        </w:r>
      </w:ins>
      <w:r>
        <w:t xml:space="preserve"> </w:t>
      </w:r>
      <w:commentRangeStart w:id="2686"/>
      <w:r>
        <w:t>like Amazon SageMaker</w:t>
      </w:r>
      <w:commentRangeEnd w:id="2686"/>
      <w:r w:rsidR="00994640">
        <w:rPr>
          <w:rStyle w:val="CommentReference"/>
          <w:rFonts w:eastAsia="Times New Roman" w:cs="Arial"/>
          <w:szCs w:val="20"/>
        </w:rPr>
        <w:commentReference w:id="2686"/>
      </w:r>
      <w:r>
        <w:t xml:space="preserve">, </w:t>
      </w:r>
      <w:del w:id="2687" w:author="Nate Bachmeier [AWS-SA]" w:date="2023-04-09T21:32:00Z">
        <w:r w:rsidDel="004A39F1">
          <w:delText xml:space="preserve">Robotic Operating System, Docker, OpenAI’s Gym, and Unity’s PhysX </w:delText>
        </w:r>
      </w:del>
      <w:r>
        <w:t>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 Similarly, these can be simplifications for hosting ML inference endpoints if they are overly cumbersome.</w:t>
      </w:r>
    </w:p>
    <w:p w14:paraId="758EAF9A" w14:textId="345E465C" w:rsidR="00FD404D" w:rsidRDefault="00FD404D" w:rsidP="00DA5CF7">
      <w:r>
        <w:t>The</w:t>
      </w:r>
      <w:r w:rsidR="003925DA">
        <w:t xml:space="preserve"> implicit assumption is</w:t>
      </w:r>
      <w:r>
        <w:t xml:space="preserve"> that </w:t>
      </w:r>
      <w:r w:rsidR="003925DA">
        <w:t xml:space="preserve">virtual agents </w:t>
      </w:r>
      <w:r>
        <w:t xml:space="preserve">can substitute humans in semantically similar configurations. </w:t>
      </w:r>
      <w:r w:rsidR="003925DA">
        <w:t xml:space="preserve">It’s beyond this project’s scope </w:t>
      </w:r>
      <w:r>
        <w:t>to evaluate the validity of that assumption.</w:t>
      </w:r>
      <w:del w:id="2688" w:author="Nate Bachmeier [AWS-SA]" w:date="2023-04-09T21:33:00Z">
        <w:r w:rsidDel="004A39F1">
          <w:delText xml:space="preserve"> Future research could exist to compare real cameras against the </w:delText>
        </w:r>
        <w:commentRangeStart w:id="2689"/>
        <w:r w:rsidDel="004A39F1">
          <w:delText>MoCAP footage</w:delText>
        </w:r>
        <w:commentRangeEnd w:id="2689"/>
        <w:r w:rsidR="00994640" w:rsidDel="004A39F1">
          <w:rPr>
            <w:rStyle w:val="CommentReference"/>
            <w:rFonts w:eastAsia="Times New Roman" w:cs="Arial"/>
            <w:szCs w:val="20"/>
          </w:rPr>
          <w:commentReference w:id="2689"/>
        </w:r>
        <w:r w:rsidDel="004A39F1">
          <w:delText>.</w:delText>
        </w:r>
      </w:del>
    </w:p>
    <w:p w14:paraId="4B28239E" w14:textId="295129E9" w:rsidR="00E72F1F" w:rsidRDefault="00E72F1F" w:rsidP="009419EF">
      <w:pPr>
        <w:pStyle w:val="Heading2"/>
        <w:ind w:firstLine="0"/>
      </w:pPr>
      <w:bookmarkStart w:id="2690" w:name="_Toc131970510"/>
      <w:r w:rsidRPr="00887A22">
        <w:t>Limitations</w:t>
      </w:r>
      <w:bookmarkEnd w:id="2690"/>
    </w:p>
    <w:p w14:paraId="5DEB3E76" w14:textId="2939E6CA" w:rsidR="00E72F1F" w:rsidRPr="001D619A" w:rsidRDefault="00E72F1F" w:rsidP="00DA5CF7">
      <w:r>
        <w:t xml:space="preserve">Limitations are internal and external factors that </w:t>
      </w:r>
      <w:r w:rsidRPr="008F6708">
        <w:rPr>
          <w:i/>
          <w:iCs/>
        </w:rPr>
        <w:t>implicitly</w:t>
      </w:r>
      <w:r>
        <w:t xml:space="preserve"> restrict the study from exploring all aspects of the problem.</w:t>
      </w:r>
      <w:r w:rsidR="003925DA">
        <w:t xml:space="preserve"> The previously stated assumptions also act as limitations. This subset would include technical feasibility, continued </w:t>
      </w:r>
      <w:r w:rsidR="006F7F25">
        <w:t>resource acces</w:t>
      </w:r>
      <w:r w:rsidR="003925DA">
        <w:t>s, and real-world application.</w:t>
      </w:r>
    </w:p>
    <w:p w14:paraId="2BD1B171" w14:textId="7F46D2DB" w:rsidR="00E72F1F" w:rsidRDefault="00E72F1F" w:rsidP="00DA5CF7">
      <w:commentRangeStart w:id="2691"/>
      <w:r>
        <w:t xml:space="preserve">This study aims </w:t>
      </w:r>
      <w:commentRangeEnd w:id="2691"/>
      <w:r w:rsidR="00994640">
        <w:rPr>
          <w:rStyle w:val="CommentReference"/>
          <w:rFonts w:eastAsia="Times New Roman" w:cs="Arial"/>
          <w:szCs w:val="20"/>
        </w:rPr>
        <w:commentReference w:id="2691"/>
      </w:r>
      <w:r>
        <w:t>to build a HAR classification model that supports a</w:t>
      </w:r>
      <w:ins w:id="2692" w:author="Nate Bachmeier [AWS-SA]" w:date="2023-04-09T21:33:00Z">
        <w:r w:rsidR="004A39F1">
          <w:t>n</w:t>
        </w:r>
      </w:ins>
      <w:r>
        <w:t xml:space="preserve"> </w:t>
      </w:r>
      <w:ins w:id="2693" w:author="Nate Bachmeier [AWS-SA]" w:date="2023-04-09T21:33:00Z">
        <w:r w:rsidR="004A39F1">
          <w:t>ext</w:t>
        </w:r>
      </w:ins>
      <w:ins w:id="2694" w:author="Nate Bachmeier [AWS-SA]" w:date="2023-04-09T21:34:00Z">
        <w:r w:rsidR="004A39F1">
          <w:t xml:space="preserve">ensible </w:t>
        </w:r>
      </w:ins>
      <w:del w:id="2695" w:author="Nate Bachmeier [AWS-SA]" w:date="2023-04-09T21:33:00Z">
        <w:r w:rsidDel="004A39F1">
          <w:delText xml:space="preserve">predefined </w:delText>
        </w:r>
      </w:del>
      <w:r>
        <w:t>set of activitie</w:t>
      </w:r>
      <w:r w:rsidR="003925DA">
        <w:t xml:space="preserve">s </w:t>
      </w:r>
      <w:r>
        <w:t xml:space="preserve">due to </w:t>
      </w:r>
      <w:ins w:id="2696" w:author="Nate Bachmeier [AWS-SA]" w:date="2023-04-09T21:34:00Z">
        <w:r w:rsidR="004A39F1">
          <w:t xml:space="preserve">the availability of </w:t>
        </w:r>
      </w:ins>
      <w:del w:id="2697" w:author="Nate Bachmeier [AWS-SA]" w:date="2023-04-09T21:34:00Z">
        <w:r w:rsidDel="004A39F1">
          <w:delText xml:space="preserve">challenges in finding sufficient </w:delText>
        </w:r>
      </w:del>
      <w:r>
        <w:t xml:space="preserve">example data. </w:t>
      </w:r>
      <w:del w:id="2698" w:author="Nate Bachmeier [AWS-SA]" w:date="2023-04-09T21:34:00Z">
        <w:r w:rsidDel="004A39F1">
          <w:delText>In this case</w:delText>
        </w:r>
      </w:del>
      <w:ins w:id="2699" w:author="Nate Bachmeier [AWS-SA]" w:date="2023-04-09T21:34:00Z">
        <w:r w:rsidR="004A39F1">
          <w:t>If the kinetic-700 isn’t sufficient</w:t>
        </w:r>
      </w:ins>
      <w:r>
        <w:t>,</w:t>
      </w:r>
      <w:ins w:id="2700" w:author="Nate Bachmeier [AWS-SA]" w:date="2023-04-09T21:34:00Z">
        <w:r w:rsidR="004A39F1">
          <w:t xml:space="preserve"> the study may</w:t>
        </w:r>
      </w:ins>
      <w:r>
        <w:t xml:space="preserve"> </w:t>
      </w:r>
      <w:ins w:id="2701" w:author="Nate Bachmeier [AWS-SA]" w:date="2023-04-09T21:35:00Z">
        <w:r w:rsidR="004A39F1">
          <w:lastRenderedPageBreak/>
          <w:t>need additional content from open-source repositories</w:t>
        </w:r>
      </w:ins>
      <w:del w:id="2702" w:author="Nate Bachmeier [AWS-SA]" w:date="2023-04-09T21:35:00Z">
        <w:r w:rsidDel="004A39F1">
          <w:delText>expanding the sample to contain open-source repositories will become necessary</w:delText>
        </w:r>
      </w:del>
      <w:r>
        <w:t>. These repositories could include YouTube, among other sites.</w:t>
      </w:r>
    </w:p>
    <w:p w14:paraId="26910B67" w14:textId="77777777" w:rsidR="00E72F1F" w:rsidRDefault="00E72F1F" w:rsidP="009419EF">
      <w:pPr>
        <w:pStyle w:val="Heading2"/>
        <w:ind w:firstLine="0"/>
      </w:pPr>
      <w:bookmarkStart w:id="2703" w:name="_Toc131970511"/>
      <w:r w:rsidRPr="00887A22">
        <w:t>Delimitations</w:t>
      </w:r>
      <w:bookmarkEnd w:id="2703"/>
    </w:p>
    <w:p w14:paraId="4ACC122E" w14:textId="5C567454" w:rsidR="00E72F1F" w:rsidDel="004A39F1" w:rsidRDefault="00E72F1F" w:rsidP="00DA5CF7">
      <w:pPr>
        <w:rPr>
          <w:del w:id="2704" w:author="Nate Bachmeier [AWS-SA]" w:date="2023-04-09T21:35:00Z"/>
        </w:rPr>
      </w:pPr>
      <w:r>
        <w:t xml:space="preserve">Deliminiations are internal and external factors that </w:t>
      </w:r>
      <w:r w:rsidRPr="008F6708">
        <w:rPr>
          <w:i/>
          <w:iCs/>
        </w:rPr>
        <w:t>explicitly</w:t>
      </w:r>
      <w:r>
        <w:t xml:space="preserve"> restrict the study from exploring all aspects of the problem.</w:t>
      </w:r>
      <w:r w:rsidR="00CE269B">
        <w:t xml:space="preserve"> </w:t>
      </w:r>
      <w:commentRangeStart w:id="2705"/>
      <w:del w:id="2706" w:author="Nate Bachmeier [AWS-SA]" w:date="2023-04-09T21:35:00Z">
        <w:r w:rsidDel="004A39F1">
          <w:delText xml:space="preserve">Humanoid actors </w:delText>
        </w:r>
        <w:commentRangeEnd w:id="2705"/>
        <w:r w:rsidR="00994640" w:rsidDel="004A39F1">
          <w:rPr>
            <w:rStyle w:val="CommentReference"/>
            <w:rFonts w:eastAsia="Times New Roman" w:cs="Arial"/>
            <w:szCs w:val="20"/>
          </w:rPr>
          <w:commentReference w:id="2705"/>
        </w:r>
        <w:r w:rsidDel="004A39F1">
          <w:delText xml:space="preserve">initialize with a configuration that controls their mechanical movement. There are virtually unlimited permutations for these characters and their weight, height, </w:delText>
        </w:r>
        <w:r w:rsidR="000A5678" w:rsidDel="004A39F1">
          <w:delText>agility</w:delText>
        </w:r>
        <w:r w:rsidDel="004A39F1">
          <w:delText xml:space="preserve">, and flexibility, among other properties. The distributed training process must set value bounds to learn the problem space efficiently. For instance, there’s only one person over </w:delText>
        </w:r>
        <w:r w:rsidR="00D83CBA" w:rsidDel="004A39F1">
          <w:delText xml:space="preserve">635 kg </w:delText>
        </w:r>
        <w:r w:rsidDel="004A39F1">
          <w:delText>weight</w:delText>
        </w:r>
      </w:del>
      <w:customXmlDelRangeStart w:id="2707" w:author="Nate Bachmeier [AWS-SA]" w:date="2023-04-09T21:35:00Z"/>
      <w:sdt>
        <w:sdtPr>
          <w:id w:val="-2135155842"/>
          <w:citation/>
        </w:sdtPr>
        <w:sdtContent>
          <w:customXmlDelRangeEnd w:id="2707"/>
          <w:del w:id="2708" w:author="Nate Bachmeier [AWS-SA]" w:date="2023-04-09T21:35:00Z">
            <w:r w:rsidDel="004A39F1">
              <w:fldChar w:fldCharType="begin"/>
            </w:r>
            <w:r w:rsidDel="004A39F1">
              <w:delInstrText xml:space="preserve"> CITATION Gui22 \l 1033 </w:delInstrText>
            </w:r>
            <w:r w:rsidDel="004A39F1">
              <w:fldChar w:fldCharType="separate"/>
            </w:r>
            <w:r w:rsidR="00EC3688" w:rsidDel="004A39F1">
              <w:rPr>
                <w:noProof/>
              </w:rPr>
              <w:delText xml:space="preserve"> (Guinness World Records, 2022)</w:delText>
            </w:r>
            <w:r w:rsidDel="004A39F1">
              <w:fldChar w:fldCharType="end"/>
            </w:r>
          </w:del>
          <w:customXmlDelRangeStart w:id="2709" w:author="Nate Bachmeier [AWS-SA]" w:date="2023-04-09T21:35:00Z"/>
        </w:sdtContent>
      </w:sdt>
      <w:customXmlDelRangeEnd w:id="2709"/>
      <w:del w:id="2710" w:author="Nate Bachmeier [AWS-SA]" w:date="2023-04-09T21:35:00Z">
        <w:r w:rsidDel="004A39F1">
          <w:delText>. Therefore, it does not make sense for test cases to exceed this extreme limit. Similar practical constraints also exist for other properties. It is beyond the scope and budget of this study to examine outliers.</w:delText>
        </w:r>
      </w:del>
    </w:p>
    <w:p w14:paraId="5E9A4B7D" w14:textId="4986D8D0" w:rsidR="005D24F5" w:rsidRPr="001D619A" w:rsidRDefault="005D24F5" w:rsidP="00DA5CF7">
      <w:r>
        <w:t xml:space="preserve">This study utilizes video footage from </w:t>
      </w:r>
      <w:del w:id="2711" w:author="Nate Bachmeier [AWS-SA]" w:date="2023-04-09T21:35:00Z">
        <w:r w:rsidDel="004A39F1">
          <w:delText xml:space="preserve">simulated </w:delText>
        </w:r>
      </w:del>
      <w:ins w:id="2712" w:author="Nate Bachmeier [AWS-SA]" w:date="2023-04-09T21:35:00Z">
        <w:r w:rsidR="004A39F1">
          <w:t xml:space="preserve">third-party </w:t>
        </w:r>
      </w:ins>
      <w:r>
        <w:t xml:space="preserve">resources that might behave </w:t>
      </w:r>
      <w:del w:id="2713" w:author="Nate Bachmeier [AWS-SA]" w:date="2023-04-09T21:36:00Z">
        <w:r w:rsidDel="004A39F1">
          <w:delText>differently than physical beings</w:delText>
        </w:r>
      </w:del>
      <w:ins w:id="2714" w:author="Nate Bachmeier [AWS-SA]" w:date="2023-04-09T21:36:00Z">
        <w:r w:rsidR="004A39F1">
          <w:t>outside the desired human activities</w:t>
        </w:r>
      </w:ins>
      <w:r>
        <w:t xml:space="preserve">. These distinctions arise from </w:t>
      </w:r>
      <w:del w:id="2715" w:author="Nate Bachmeier [AWS-SA]" w:date="2023-04-09T21:36:00Z">
        <w:r w:rsidDel="004A39F1">
          <w:delText xml:space="preserve">software errors, hardware resources, and modeling </w:delText>
        </w:r>
      </w:del>
      <w:ins w:id="2716" w:author="Nate Bachmeier [AWS-SA]" w:date="2023-04-09T21:36:00Z">
        <w:r w:rsidR="004A39F1">
          <w:t>external factors beyond the researcher’s control</w:t>
        </w:r>
      </w:ins>
      <w:del w:id="2717" w:author="Nate Bachmeier [AWS-SA]" w:date="2023-04-09T21:36:00Z">
        <w:r w:rsidDel="004A39F1">
          <w:delText>errors within the underlying data</w:delText>
        </w:r>
      </w:del>
      <w:ins w:id="2718" w:author="Nate Bachmeier [AWS-SA]" w:date="2023-04-09T21:36:00Z">
        <w:r w:rsidR="004A39F1">
          <w:t xml:space="preserve"> with respect to the underlying data</w:t>
        </w:r>
      </w:ins>
      <w:r>
        <w:t>. HAR is also a vast concept with virtually unlimited permutations.</w:t>
      </w:r>
      <w:del w:id="2719" w:author="Nate Bachmeier [AWS-SA]" w:date="2023-04-09T21:37:00Z">
        <w:r w:rsidDel="004A39F1">
          <w:delText xml:space="preserve"> </w:delText>
        </w:r>
      </w:del>
      <w:del w:id="2720" w:author="Nate Bachmeier [AWS-SA]" w:date="2023-04-09T21:36:00Z">
        <w:r w:rsidDel="004A39F1">
          <w:delText>The research project aims to minimize these challenges within the existing simulation software’s capabilities.</w:delText>
        </w:r>
      </w:del>
    </w:p>
    <w:p w14:paraId="11E2560A" w14:textId="77777777" w:rsidR="00E72F1F" w:rsidRPr="00887A22" w:rsidRDefault="00E72F1F" w:rsidP="009419EF">
      <w:pPr>
        <w:pStyle w:val="Heading2"/>
        <w:ind w:firstLine="0"/>
      </w:pPr>
      <w:bookmarkStart w:id="2721" w:name="_Toc131970512"/>
      <w:r w:rsidRPr="00887A22">
        <w:t>Ethical Assurances</w:t>
      </w:r>
      <w:bookmarkEnd w:id="2721"/>
    </w:p>
    <w:p w14:paraId="330B839E" w14:textId="0F0D3F9A" w:rsidR="00E72F1F" w:rsidDel="00A15C15" w:rsidRDefault="00E72F1F" w:rsidP="00DA5CF7">
      <w:pPr>
        <w:rPr>
          <w:del w:id="2722" w:author="Nate Bachmeier [AWS-SA]" w:date="2023-04-09T21:38:00Z"/>
        </w:rPr>
      </w:pPr>
      <w:r>
        <w:t>Northcentral University’s Institutional Review Board (IRB) must issue a statement covering ethical concerns, privacy</w:t>
      </w:r>
      <w:r w:rsidRPr="000B6029">
        <w:t xml:space="preserve"> </w:t>
      </w:r>
      <w:r>
        <w:t>violations, or undue harm risks.</w:t>
      </w:r>
      <w:r w:rsidR="003925DA">
        <w:t xml:space="preserve"> This study does not involve human or animal participants; in this respect, it meets the IRB requirements by default. The research utilizes computer simulations, which doesn’t raise privacy or ethical concerns.</w:t>
      </w:r>
      <w:ins w:id="2723" w:author="Nate Bachmeier [AWS-SA]" w:date="2023-04-09T21:38:00Z">
        <w:r w:rsidR="00A15C15">
          <w:t xml:space="preserve"> </w:t>
        </w:r>
      </w:ins>
    </w:p>
    <w:p w14:paraId="322632DA" w14:textId="5AF54CA5" w:rsidR="00E72F1F" w:rsidDel="00A15C15" w:rsidRDefault="00E72F1F" w:rsidP="00A15C15">
      <w:pPr>
        <w:ind w:firstLine="0"/>
        <w:rPr>
          <w:del w:id="2724" w:author="Nate Bachmeier [AWS-SA]" w:date="2023-04-09T21:38:00Z"/>
        </w:rPr>
        <w:pPrChange w:id="2725" w:author="Nate Bachmeier [AWS-SA]" w:date="2023-04-09T21:38:00Z">
          <w:pPr/>
        </w:pPrChange>
      </w:pPr>
      <w:commentRangeStart w:id="2726"/>
      <w:r>
        <w:t xml:space="preserve">This study uses </w:t>
      </w:r>
      <w:del w:id="2727" w:author="Nate Bachmeier [AWS-SA]" w:date="2023-04-09T21:37:00Z">
        <w:r w:rsidDel="00A15C15">
          <w:delText xml:space="preserve">humanoids </w:delText>
        </w:r>
        <w:commentRangeEnd w:id="2726"/>
        <w:r w:rsidR="00994640" w:rsidDel="00A15C15">
          <w:rPr>
            <w:rStyle w:val="CommentReference"/>
            <w:rFonts w:eastAsia="Times New Roman" w:cs="Arial"/>
            <w:szCs w:val="20"/>
          </w:rPr>
          <w:commentReference w:id="2726"/>
        </w:r>
      </w:del>
      <w:ins w:id="2728" w:author="Nate Bachmeier [AWS-SA]" w:date="2023-04-09T21:37:00Z">
        <w:r w:rsidR="00A15C15">
          <w:t xml:space="preserve">open-source third-party video </w:t>
        </w:r>
      </w:ins>
      <w:del w:id="2729" w:author="Nate Bachmeier [AWS-SA]" w:date="2023-04-09T21:37:00Z">
        <w:r w:rsidDel="00A15C15">
          <w:delText xml:space="preserve">in a physics simulation process </w:delText>
        </w:r>
      </w:del>
      <w:r>
        <w:t xml:space="preserve">as </w:t>
      </w:r>
      <w:ins w:id="2730" w:author="Nate Bachmeier [AWS-SA]" w:date="2023-04-09T21:37:00Z">
        <w:r w:rsidR="00A15C15">
          <w:t>the input, which</w:t>
        </w:r>
      </w:ins>
      <w:del w:id="2731" w:author="Nate Bachmeier [AWS-SA]" w:date="2023-04-09T21:37:00Z">
        <w:r w:rsidDel="00A15C15">
          <w:delText>a</w:delText>
        </w:r>
      </w:del>
      <w:r>
        <w:t xml:space="preserve"> </w:t>
      </w:r>
      <w:del w:id="2732" w:author="Nate Bachmeier [AWS-SA]" w:date="2023-04-09T21:37:00Z">
        <w:r w:rsidDel="00A15C15">
          <w:delText xml:space="preserve">research technique that </w:delText>
        </w:r>
      </w:del>
      <w:r>
        <w:t xml:space="preserve">mitigates ethical </w:t>
      </w:r>
      <w:del w:id="2733" w:author="Nate Bachmeier [AWS-SA]" w:date="2023-04-09T21:38:00Z">
        <w:r w:rsidDel="00A15C15">
          <w:delText xml:space="preserve">concerns </w:delText>
        </w:r>
      </w:del>
      <w:ins w:id="2734" w:author="Nate Bachmeier [AWS-SA]" w:date="2023-04-09T21:38:00Z">
        <w:r w:rsidR="00A15C15">
          <w:t>matter</w:t>
        </w:r>
        <w:r w:rsidR="00A15C15">
          <w:t xml:space="preserve">s </w:t>
        </w:r>
      </w:ins>
      <w:del w:id="2735" w:author="Nate Bachmeier [AWS-SA]" w:date="2023-04-09T21:39:00Z">
        <w:r w:rsidDel="00A15C15">
          <w:delText xml:space="preserve">and </w:delText>
        </w:r>
      </w:del>
      <w:ins w:id="2736" w:author="Nate Bachmeier [AWS-SA]" w:date="2023-04-09T21:39:00Z">
        <w:r w:rsidR="00A15C15">
          <w:t>of</w:t>
        </w:r>
        <w:r w:rsidR="00A15C15">
          <w:t xml:space="preserve"> </w:t>
        </w:r>
      </w:ins>
      <w:r>
        <w:t>personal privacy</w:t>
      </w:r>
      <w:del w:id="2737" w:author="Nate Bachmeier [AWS-SA]" w:date="2023-04-09T21:39:00Z">
        <w:r w:rsidDel="00A15C15">
          <w:delText xml:space="preserve"> risks</w:delText>
        </w:r>
      </w:del>
      <w:r>
        <w:t xml:space="preserve">. </w:t>
      </w:r>
      <w:del w:id="2738" w:author="Nate Bachmeier [AWS-SA]" w:date="2023-04-09T21:37:00Z">
        <w:r w:rsidDel="00A15C15">
          <w:delText xml:space="preserve">Since a humanoid is a virtual construct, it intentionally and explicitly divorces any moral hazards. </w:delText>
        </w:r>
      </w:del>
      <w:r>
        <w:t xml:space="preserve">Furthermore, the </w:t>
      </w:r>
      <w:del w:id="2739" w:author="Nate Bachmeier [AWS-SA]" w:date="2023-04-09T21:37:00Z">
        <w:r w:rsidDel="00A15C15">
          <w:delText xml:space="preserve">simulation </w:delText>
        </w:r>
      </w:del>
      <w:ins w:id="2740" w:author="Nate Bachmeier [AWS-SA]" w:date="2023-04-09T21:37:00Z">
        <w:r w:rsidR="00A15C15">
          <w:t xml:space="preserve">people within the video clips </w:t>
        </w:r>
      </w:ins>
      <w:del w:id="2741" w:author="Nate Bachmeier [AWS-SA]" w:date="2023-04-09T21:37:00Z">
        <w:r w:rsidDel="00A15C15">
          <w:delText xml:space="preserve">has no right </w:delText>
        </w:r>
      </w:del>
      <w:ins w:id="2742" w:author="Nate Bachmeier [AWS-SA]" w:date="2023-04-09T21:37:00Z">
        <w:r w:rsidR="00A15C15">
          <w:t>agr</w:t>
        </w:r>
      </w:ins>
      <w:ins w:id="2743" w:author="Nate Bachmeier [AWS-SA]" w:date="2023-04-09T21:38:00Z">
        <w:r w:rsidR="00A15C15">
          <w:t xml:space="preserve">eed to the YouTube terms of service and no longer have an assumption of </w:t>
        </w:r>
      </w:ins>
      <w:del w:id="2744" w:author="Nate Bachmeier [AWS-SA]" w:date="2023-04-09T21:38:00Z">
        <w:r w:rsidDel="00A15C15">
          <w:delText xml:space="preserve">or assumption </w:delText>
        </w:r>
        <w:r w:rsidR="003925DA" w:rsidDel="00A15C15">
          <w:delText xml:space="preserve">of </w:delText>
        </w:r>
      </w:del>
      <w:r>
        <w:t>privacy</w:t>
      </w:r>
      <w:del w:id="2745" w:author="Nate Bachmeier [AWS-SA]" w:date="2023-04-09T21:38:00Z">
        <w:r w:rsidDel="00A15C15">
          <w:delText>, as it does not exist in the real world</w:delText>
        </w:r>
      </w:del>
      <w:r>
        <w:t xml:space="preserve">. </w:t>
      </w:r>
      <w:del w:id="2746" w:author="Nate Bachmeier [AWS-SA]" w:date="2023-04-09T21:38:00Z">
        <w:r w:rsidDel="00A15C15">
          <w:delText>To verify the model training, a small cohort of volunteers will re-enact safe behaviors that do not risk personal privacy or harm. For instance, the falling behavior can be on a padded surface.</w:delText>
        </w:r>
      </w:del>
    </w:p>
    <w:p w14:paraId="5F4A6F66" w14:textId="77777777" w:rsidR="00A15C15" w:rsidRDefault="00A15C15" w:rsidP="00A15C15">
      <w:pPr>
        <w:rPr>
          <w:ins w:id="2747" w:author="Nate Bachmeier [AWS-SA]" w:date="2023-04-09T21:38:00Z"/>
        </w:rPr>
      </w:pPr>
    </w:p>
    <w:p w14:paraId="1DDDB6B4" w14:textId="6A15BEED" w:rsidR="00E72F1F" w:rsidRPr="000B66FE" w:rsidRDefault="00E72F1F" w:rsidP="00DA5CF7">
      <w:r>
        <w:t xml:space="preserve">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w:t>
      </w:r>
      <w:r>
        <w:lastRenderedPageBreak/>
        <w:t>cybersecurity enforcement. These enforcements protect the business against negligent and malicious attacks that could harm the integrity or reputation of the brand.</w:t>
      </w:r>
    </w:p>
    <w:p w14:paraId="5DB6C9F7" w14:textId="44B23607" w:rsidR="00E72F1F" w:rsidRDefault="00E72F1F" w:rsidP="00DA5CF7">
      <w:r>
        <w:t xml:space="preserve">The principal objective of any business is to execute its mission in the most efficient manner possible. Delivering on that mission requires choosing between acceptable risks and desirable conveniences (Mickens, 2018; Dai Zovi, 2019). For instance, many small to midsized business owners lack the expertise to run a domain controller or email service. Employing dedicated staff retracts from resources that could provide value differentiation towards its core competencies. Contracting a consulting firm would be less expensive but lacks the deep economy of scale discounts </w:t>
      </w:r>
      <w:del w:id="2748" w:author="Nate Bachmeier [AWS-SA]" w:date="2023-04-09T21:39:00Z">
        <w:r w:rsidDel="00A15C15">
          <w:delText xml:space="preserve">available </w:delText>
        </w:r>
      </w:del>
      <w:r>
        <w:t xml:space="preserve">from Microsoft Office365. While financial factors influence many decisions, the security and compliance teams </w:t>
      </w:r>
      <w:r w:rsidR="006F7F25">
        <w:t>must assess the privacy and availability risks</w:t>
      </w:r>
      <w:r>
        <w:t>. Not all decisions originate from the leadership and often from internal department requests. For instance, a data science team might require a Juypter Notebook server with access to a production database. While that team has enough knowledge to be dangerous and deploy an operational instance, they might lack a broader understanding of business continuity requirements</w:t>
      </w:r>
      <w:sdt>
        <w:sdtPr>
          <w:id w:val="-1949614065"/>
          <w:citation/>
        </w:sdtPr>
        <w:sdtContent>
          <w:r>
            <w:fldChar w:fldCharType="begin"/>
          </w:r>
          <w:r>
            <w:instrText xml:space="preserve"> CITATION Bro15 \l 1033 </w:instrText>
          </w:r>
          <w:r>
            <w:fldChar w:fldCharType="separate"/>
          </w:r>
          <w:r w:rsidR="00EC3688">
            <w:rPr>
              <w:noProof/>
            </w:rPr>
            <w:t xml:space="preserve"> (Brown, 2015)</w:t>
          </w:r>
          <w:r>
            <w:fldChar w:fldCharType="end"/>
          </w:r>
        </w:sdtContent>
      </w:sdt>
      <w:r>
        <w:t xml:space="preserve">. What physical host controls this instance? Does the database connection use encryption? How </w:t>
      </w:r>
      <w:del w:id="2749" w:author="Nate Bachmeier [AWS-SA]" w:date="2023-04-09T21:39:00Z">
        <w:r w:rsidDel="00A15C15">
          <w:delText xml:space="preserve">are </w:delText>
        </w:r>
      </w:del>
      <w:ins w:id="2750" w:author="Nate Bachmeier [AWS-SA]" w:date="2023-04-09T21:39:00Z">
        <w:r w:rsidR="00A15C15">
          <w:t>is</w:t>
        </w:r>
        <w:r w:rsidR="00A15C15">
          <w:t xml:space="preserve"> </w:t>
        </w:r>
      </w:ins>
      <w:r>
        <w:t>backup and restore scenarios handled? Until understanding these subtle decisions, it is impossible to determine if a failed server hard drive will lose three minutes or years of productivity.</w:t>
      </w:r>
    </w:p>
    <w:p w14:paraId="486EF9DF" w14:textId="3F28804F" w:rsidR="00E72F1F" w:rsidRDefault="00E72F1F" w:rsidP="00DA5CF7">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 xml:space="preserve">data can become corrupted or destroyed. That situation would risk the dissertation process completing on time. This constructive research project mitigates those scenarios using automated backup into Amazon Simple Scalable Storage (S3) </w:t>
      </w:r>
      <w:r>
        <w:lastRenderedPageBreak/>
        <w:t>storage and frequent commits to GitHub. Both services offer industry-standard durability, versioning capabilities, encryption at rest, and authentication controls.</w:t>
      </w:r>
    </w:p>
    <w:p w14:paraId="38A9A9BA" w14:textId="0FED5C06" w:rsidR="00E72F1F" w:rsidRDefault="00E72F1F" w:rsidP="00DA5CF7">
      <w:pPr>
        <w:rPr>
          <w:b/>
        </w:rPr>
      </w:pPr>
      <w:r>
        <w:t xml:space="preserve">The researcher is responsible for building the artifacts, measuring their accuracy, and reporting the results. There is the potential for biases impacting the study due to resource constraints. For instance, the project </w:t>
      </w:r>
      <w:commentRangeStart w:id="2751"/>
      <w:r>
        <w:t xml:space="preserve">might plan four </w:t>
      </w:r>
      <w:del w:id="2752" w:author="Nate Bachmeier [AWS-SA]" w:date="2023-04-09T21:39:00Z">
        <w:r w:rsidDel="00A15C15">
          <w:delText xml:space="preserve">MoCAP </w:delText>
        </w:r>
      </w:del>
      <w:commentRangeEnd w:id="2751"/>
      <w:ins w:id="2753" w:author="Nate Bachmeier [AWS-SA]" w:date="2023-04-09T21:39:00Z">
        <w:r w:rsidR="00A15C15">
          <w:t>kinetic-700 labels</w:t>
        </w:r>
      </w:ins>
      <w:del w:id="2754" w:author="Nate Bachmeier [AWS-SA]" w:date="2023-04-09T21:39:00Z">
        <w:r w:rsidR="00994640" w:rsidDel="00A15C15">
          <w:rPr>
            <w:rStyle w:val="CommentReference"/>
            <w:rFonts w:eastAsia="Times New Roman" w:cs="Arial"/>
            <w:szCs w:val="20"/>
          </w:rPr>
          <w:commentReference w:id="2751"/>
        </w:r>
        <w:r w:rsidDel="00A15C15">
          <w:delText>sequences</w:delText>
        </w:r>
      </w:del>
      <w:r>
        <w:t xml:space="preserve"> but only three work successfully. In that case, the results should not ignore the failure and instead discuss potential reasons for the issue. It is beyond this project’s scope to validate every situation though it should make reasonable attempts. Additionally, controls are in place to limit cheating or deceiving the results. For example, the result data originates through an automated process.</w:t>
      </w:r>
    </w:p>
    <w:p w14:paraId="5FE11604" w14:textId="1B13CE5C" w:rsidR="00E72F1F" w:rsidRDefault="00E72F1F" w:rsidP="009419EF">
      <w:pPr>
        <w:pStyle w:val="Heading2"/>
        <w:ind w:firstLine="0"/>
      </w:pPr>
      <w:bookmarkStart w:id="2755" w:name="_Toc131970513"/>
      <w:r>
        <w:t>Summary</w:t>
      </w:r>
      <w:bookmarkEnd w:id="2755"/>
    </w:p>
    <w:p w14:paraId="61E05B4A" w14:textId="09169E51" w:rsidR="00EE7722" w:rsidRDefault="00EE7722" w:rsidP="00DA5CF7">
      <w:r w:rsidRPr="005C1EEB">
        <w:t xml:space="preserve">The problem to be addressed in this study is the inability of elderly and special needs care organizations to </w:t>
      </w:r>
      <w:r>
        <w:t xml:space="preserve">capitalize on the effectiveness and efficiency of autonomous assistants for </w:t>
      </w:r>
      <w:del w:id="2756" w:author="Nate Bachmeier [AWS-SA]" w:date="2023-04-09T21:40:00Z">
        <w:r w:rsidR="006F7F25" w:rsidDel="00A15C15">
          <w:delText xml:space="preserve">the </w:delText>
        </w:r>
        <w:commentRangeStart w:id="2757"/>
        <w:r w:rsidR="0021511C" w:rsidDel="00A15C15">
          <w:delText>episodic falling syndrome</w:delText>
        </w:r>
        <w:commentRangeEnd w:id="2757"/>
        <w:r w:rsidR="00994640" w:rsidDel="00A15C15">
          <w:rPr>
            <w:rStyle w:val="CommentReference"/>
            <w:rFonts w:eastAsia="Times New Roman" w:cs="Arial"/>
            <w:szCs w:val="20"/>
          </w:rPr>
          <w:commentReference w:id="2757"/>
        </w:r>
      </w:del>
      <w:ins w:id="2758" w:author="Nate Bachmeier [AWS-SA]" w:date="2023-04-09T21:40:00Z">
        <w:r w:rsidR="00A15C15">
          <w:t>human activity recognition</w:t>
        </w:r>
      </w:ins>
      <w:r>
        <w:t xml:space="preserve">. These challenges exist because it’s difficult for researchers to experiment within personal private space. This study aims to mitigate those issues using </w:t>
      </w:r>
      <w:del w:id="2759" w:author="Nate Bachmeier [AWS-SA]" w:date="2023-04-09T21:40:00Z">
        <w:r w:rsidDel="00A15C15">
          <w:delText xml:space="preserve">a virtual </w:delText>
        </w:r>
      </w:del>
      <w:ins w:id="2760" w:author="Nate Bachmeier [AWS-SA]" w:date="2023-04-09T21:40:00Z">
        <w:r w:rsidR="00A15C15">
          <w:t>open-source videos</w:t>
        </w:r>
        <w:r w:rsidR="00A15C15">
          <w:t xml:space="preserve"> </w:t>
        </w:r>
        <w:r w:rsidR="00A15C15">
          <w:t>of real people.</w:t>
        </w:r>
      </w:ins>
      <w:del w:id="2761" w:author="Nate Bachmeier [AWS-SA]" w:date="2023-04-09T21:40:00Z">
        <w:r w:rsidDel="00A15C15">
          <w:delText xml:space="preserve">environment and </w:delText>
        </w:r>
        <w:commentRangeStart w:id="2762"/>
        <w:r w:rsidDel="00A15C15">
          <w:delText xml:space="preserve">humanoid characters </w:delText>
        </w:r>
        <w:commentRangeEnd w:id="2762"/>
        <w:r w:rsidR="00994640" w:rsidDel="00A15C15">
          <w:rPr>
            <w:rStyle w:val="CommentReference"/>
            <w:rFonts w:eastAsia="Times New Roman" w:cs="Arial"/>
            <w:szCs w:val="20"/>
          </w:rPr>
          <w:commentReference w:id="2762"/>
        </w:r>
        <w:r w:rsidDel="00A15C15">
          <w:delText>that perform MoCAP animation sequences.</w:delText>
        </w:r>
      </w:del>
      <w:r>
        <w:t xml:space="preserve"> </w:t>
      </w:r>
      <w:del w:id="2763" w:author="Nate Bachmeier [AWS-SA]" w:date="2023-04-09T21:41:00Z">
        <w:r w:rsidDel="00A15C15">
          <w:delText>There are unlimited permutations the agents could perform. This study scopes the action space to 117 behaviors, prioritizing the most common situations and use cases.</w:delText>
        </w:r>
      </w:del>
    </w:p>
    <w:p w14:paraId="0A4B239B" w14:textId="6A0D58BF" w:rsidR="00EE7722" w:rsidDel="00DF708E" w:rsidRDefault="00EE7722" w:rsidP="00DA5CF7">
      <w:pPr>
        <w:rPr>
          <w:del w:id="2764" w:author="Nate Bachmeier [AWS-SA]" w:date="2023-04-09T21:42:00Z"/>
        </w:rPr>
      </w:pPr>
      <w:r>
        <w:t xml:space="preserve">The study uses industry-standard tools (e.g., </w:t>
      </w:r>
      <w:commentRangeStart w:id="2765"/>
      <w:del w:id="2766" w:author="Nate Bachmeier [AWS-SA]" w:date="2023-04-09T21:41:00Z">
        <w:r w:rsidDel="00A15C15">
          <w:delText xml:space="preserve">AWS RoboMaker and </w:delText>
        </w:r>
        <w:commentRangeEnd w:id="2765"/>
        <w:r w:rsidR="00994640" w:rsidDel="00A15C15">
          <w:rPr>
            <w:rStyle w:val="CommentReference"/>
            <w:rFonts w:eastAsia="Times New Roman" w:cs="Arial"/>
            <w:szCs w:val="20"/>
          </w:rPr>
          <w:commentReference w:id="2765"/>
        </w:r>
      </w:del>
      <w:r>
        <w:t xml:space="preserve">Amazon SageMaker) to build a human activity recognition (HAR) computer vision (CV) model. Those tools include built-in instruments and metrics for assessing the </w:t>
      </w:r>
      <w:r w:rsidR="0021511C">
        <w:t>machine-learning process's performance, quality, and efficiency</w:t>
      </w:r>
      <w:r>
        <w:t xml:space="preserve">. The study procedure will generate randomized worlds for the characters to move around and utilize virtual cameras to monitor their behaviors. Next, a data analysis phase will validate </w:t>
      </w:r>
      <w:r w:rsidR="0021511C">
        <w:t xml:space="preserve">that </w:t>
      </w:r>
      <w:r>
        <w:t xml:space="preserve">the HAR model can reliably extract intents (RQ1) and the </w:t>
      </w:r>
      <w:r w:rsidR="006F7F25">
        <w:t xml:space="preserve">process's </w:t>
      </w:r>
      <w:r>
        <w:t>efficiency (RQ2).</w:t>
      </w:r>
      <w:ins w:id="2767" w:author="Nate Bachmeier [AWS-SA]" w:date="2023-04-09T21:42:00Z">
        <w:r w:rsidR="00DF708E">
          <w:t xml:space="preserve"> </w:t>
        </w:r>
      </w:ins>
    </w:p>
    <w:p w14:paraId="6D9C2817" w14:textId="22CB1812" w:rsidR="0021511C" w:rsidRDefault="00EE7722" w:rsidP="00DA5CF7">
      <w:r>
        <w:t>Numerous assumptions and delimi</w:t>
      </w:r>
      <w:r w:rsidR="00C435F5">
        <w:t>t</w:t>
      </w:r>
      <w:r>
        <w:t xml:space="preserve">ations influence this project. First, that modeling HAR is possible within the virtual environment. Another hypothesis is that this approach is even a </w:t>
      </w:r>
      <w:r>
        <w:lastRenderedPageBreak/>
        <w:t xml:space="preserve">practical research method. Delimitations are necessary due vast combinatorial set of behaviors. </w:t>
      </w:r>
      <w:r w:rsidR="006F7F25">
        <w:t>Examining every potential aspect of this problem is impossible</w:t>
      </w:r>
      <w:r>
        <w:t xml:space="preserve">, so prioritization is essential. Lastly, the study lacks ethical or privacy concerns because all </w:t>
      </w:r>
      <w:ins w:id="2768" w:author="Nate Bachmeier [AWS-SA]" w:date="2023-04-09T21:42:00Z">
        <w:r w:rsidR="00DF708E">
          <w:t>video recordings are public.</w:t>
        </w:r>
      </w:ins>
      <w:del w:id="2769" w:author="Nate Bachmeier [AWS-SA]" w:date="2023-04-09T21:42:00Z">
        <w:r w:rsidDel="00DF708E">
          <w:delText xml:space="preserve">agents are </w:delText>
        </w:r>
        <w:commentRangeStart w:id="2770"/>
        <w:r w:rsidDel="00DF708E">
          <w:delText>virtual</w:delText>
        </w:r>
        <w:commentRangeEnd w:id="2770"/>
        <w:r w:rsidR="00764782" w:rsidDel="00DF708E">
          <w:rPr>
            <w:rStyle w:val="CommentReference"/>
            <w:rFonts w:eastAsia="Times New Roman" w:cs="Arial"/>
            <w:szCs w:val="20"/>
          </w:rPr>
          <w:commentReference w:id="2770"/>
        </w:r>
        <w:r w:rsidDel="00DF708E">
          <w:delText>.</w:delText>
        </w:r>
      </w:del>
    </w:p>
    <w:p w14:paraId="108327E8" w14:textId="46CB623C" w:rsidR="0021511C" w:rsidRDefault="00DF708E" w:rsidP="00DF708E">
      <w:pPr>
        <w:pPrChange w:id="2771" w:author="Nate Bachmeier [AWS-SA]" w:date="2023-04-09T21:43:00Z">
          <w:pPr>
            <w:spacing w:after="160" w:line="259" w:lineRule="auto"/>
            <w:ind w:firstLine="0"/>
          </w:pPr>
        </w:pPrChange>
      </w:pPr>
      <w:ins w:id="2772" w:author="Nate Bachmeier [AWS-SA]" w:date="2023-04-09T21:42:00Z">
        <w:r>
          <w:t>This chapter outlines the research method</w:t>
        </w:r>
      </w:ins>
      <w:ins w:id="2773" w:author="Nate Bachmeier [AWS-SA]" w:date="2023-04-09T21:43:00Z">
        <w:r>
          <w:t xml:space="preserve"> to build a human activity classification mo</w:t>
        </w:r>
      </w:ins>
      <w:ins w:id="2774" w:author="Nate Bachmeier [AWS-SA]" w:date="2023-04-09T21:44:00Z">
        <w:r>
          <w:t xml:space="preserve">del by examining skeletal movements and object detection overlays using the kinetic-700 dataset. </w:t>
        </w:r>
      </w:ins>
      <w:ins w:id="2775" w:author="Nate Bachmeier [AWS-SA]" w:date="2023-04-09T21:45:00Z">
        <w:r>
          <w:t>It details the mechanism for metadata extraction and the strategy for converting this data into movement signatures.</w:t>
        </w:r>
      </w:ins>
      <w:ins w:id="2776" w:author="Nate Bachmeier [AWS-SA]" w:date="2023-04-09T21:46:00Z">
        <w:r>
          <w:t xml:space="preserve"> The next chapter provides the findings from implementing this artifact and ev</w:t>
        </w:r>
      </w:ins>
      <w:ins w:id="2777" w:author="Nate Bachmeier [AWS-SA]" w:date="2023-04-09T21:47:00Z">
        <w:r>
          <w:t>aluating thousands of YouTube videos across the cloud comput</w:t>
        </w:r>
        <w:r w:rsidR="004D7966">
          <w:t>ing</w:t>
        </w:r>
        <w:r>
          <w:t xml:space="preserve"> environment.</w:t>
        </w:r>
      </w:ins>
      <w:r w:rsidR="0021511C">
        <w:br w:type="page"/>
      </w:r>
    </w:p>
    <w:p w14:paraId="221E93AE" w14:textId="77777777" w:rsidR="0021511C" w:rsidRDefault="0021511C" w:rsidP="0021511C">
      <w:pPr>
        <w:pStyle w:val="Heading1"/>
      </w:pPr>
      <w:bookmarkStart w:id="2778" w:name="_Toc131970514"/>
      <w:r>
        <w:lastRenderedPageBreak/>
        <w:t>Chapter 4: Findings</w:t>
      </w:r>
      <w:bookmarkEnd w:id="2778"/>
    </w:p>
    <w:p w14:paraId="16EDB5D1" w14:textId="3CBDD55F" w:rsidR="0021511C" w:rsidRDefault="0021511C" w:rsidP="0021511C">
      <w:r w:rsidRPr="0021511C">
        <w:t xml:space="preserve">The problem to be addressed in this study </w:t>
      </w:r>
      <w:r w:rsidR="00280191">
        <w:t>was</w:t>
      </w:r>
      <w:r w:rsidR="00280191" w:rsidRPr="0021511C">
        <w:t xml:space="preserve"> </w:t>
      </w:r>
      <w:r w:rsidRPr="0021511C">
        <w:t>the inability of elderly and special needs care organizations to capitalize on the effectiveness and efficiency of autonomous assistants (Blackhurn, 2021; Kim &amp; Kim, 2021).</w:t>
      </w:r>
      <w:r>
        <w:t xml:space="preserve"> </w:t>
      </w:r>
      <w:r w:rsidR="00280191" w:rsidRPr="00C23676">
        <w:t xml:space="preserve">The purpose of this constructive research study </w:t>
      </w:r>
      <w:r w:rsidR="00280191">
        <w:t>was</w:t>
      </w:r>
      <w:r w:rsidR="00280191" w:rsidRPr="00C23676">
        <w:t xml:space="preserve"> to provide an understanding of the effectiveness and efficiency of auto</w:t>
      </w:r>
      <w:r w:rsidR="00280191">
        <w:t>nom</w:t>
      </w:r>
      <w:r w:rsidR="00280191" w:rsidRPr="00C23676">
        <w:t xml:space="preserve">ous assistants for </w:t>
      </w:r>
      <w:commentRangeStart w:id="2779"/>
      <w:r w:rsidR="00280191">
        <w:t>episodic falling syndrome</w:t>
      </w:r>
      <w:r w:rsidR="00280191" w:rsidRPr="00C23676">
        <w:t xml:space="preserve"> </w:t>
      </w:r>
      <w:commentRangeEnd w:id="2779"/>
      <w:r w:rsidR="00994640">
        <w:rPr>
          <w:rStyle w:val="CommentReference"/>
          <w:rFonts w:eastAsia="Times New Roman" w:cs="Arial"/>
          <w:szCs w:val="20"/>
        </w:rPr>
        <w:commentReference w:id="2779"/>
      </w:r>
      <w:r w:rsidR="00280191" w:rsidRPr="00C23676">
        <w:t>in elderly and special needs care organizations</w:t>
      </w:r>
      <w:r w:rsidR="00280191">
        <w:t>.</w:t>
      </w:r>
      <w:ins w:id="2780" w:author="Bachmeier, Nate" w:date="2023-04-04T16:22:00Z">
        <w:r w:rsidR="00994640">
          <w:t xml:space="preserve"> </w:t>
        </w:r>
      </w:ins>
      <w:r>
        <w:t xml:space="preserve">These situations have a high barrier to entry in studying due to technical constraints, limitations in reproducing results, and privacy and safety concerns. </w:t>
      </w:r>
      <w:commentRangeStart w:id="2781"/>
      <w:r>
        <w:t>This constructive research study aims to provide an understanding of the effectiveness and efficiency of autonomous assistants in elderly and special needs care scenarios.</w:t>
      </w:r>
      <w:commentRangeEnd w:id="2781"/>
      <w:r w:rsidR="008E1546">
        <w:rPr>
          <w:rStyle w:val="CommentReference"/>
          <w:rFonts w:eastAsia="Times New Roman" w:cs="Arial"/>
          <w:szCs w:val="20"/>
        </w:rPr>
        <w:commentReference w:id="2781"/>
      </w:r>
      <w:r>
        <w:t xml:space="preserve"> It delivers this capability by modeling human movements within labeled video recordings by tracking the subject’s skeletal movements.</w:t>
      </w:r>
    </w:p>
    <w:p w14:paraId="7D01AD5E" w14:textId="0026A4E1" w:rsidR="0021511C" w:rsidRDefault="0021511C" w:rsidP="0021511C">
      <w:r>
        <w:t>This chapter outlines the experiment’s findings and answers to the research questions. Specifically, this study aims to understand the following two aspects of autonomous assistant effectiveness and efficiency:</w:t>
      </w:r>
    </w:p>
    <w:p w14:paraId="1B1E1979" w14:textId="77777777" w:rsidR="008E1546" w:rsidRDefault="008E1546" w:rsidP="008E1546">
      <w:pPr>
        <w:pStyle w:val="Heading3"/>
        <w:ind w:firstLine="0"/>
      </w:pPr>
      <w:commentRangeStart w:id="2782"/>
      <w:r>
        <w:t>RQ1</w:t>
      </w:r>
      <w:commentRangeEnd w:id="2782"/>
      <w:r w:rsidR="00994640">
        <w:rPr>
          <w:rStyle w:val="CommentReference"/>
          <w:rFonts w:eastAsia="Times New Roman" w:cs="Arial"/>
          <w:b w:val="0"/>
          <w:bCs w:val="0"/>
          <w:i w:val="0"/>
          <w:szCs w:val="20"/>
        </w:rPr>
        <w:commentReference w:id="2782"/>
      </w:r>
    </w:p>
    <w:p w14:paraId="6CC3ED94" w14:textId="77777777" w:rsidR="008E1546" w:rsidRPr="00B21582" w:rsidRDefault="008E1546" w:rsidP="008E1546">
      <w:r w:rsidRPr="00B21582">
        <w:t xml:space="preserve">What is the </w:t>
      </w:r>
      <w:r>
        <w:t xml:space="preserve">effectiveness </w:t>
      </w:r>
      <w:r w:rsidRPr="00B21582">
        <w:t>of autonomous assistance for classifying behaviors of elderly and special needs patients for care organizations?</w:t>
      </w:r>
    </w:p>
    <w:p w14:paraId="337E3091" w14:textId="77777777" w:rsidR="008E1546" w:rsidRPr="002B01DC" w:rsidRDefault="008E1546" w:rsidP="008E1546">
      <w:pPr>
        <w:pStyle w:val="Heading3"/>
        <w:ind w:firstLine="0"/>
      </w:pPr>
      <w:r>
        <w:t>RQ2</w:t>
      </w:r>
    </w:p>
    <w:p w14:paraId="0B19F070" w14:textId="77777777" w:rsidR="008E1546" w:rsidRPr="00B21582" w:rsidRDefault="008E1546" w:rsidP="008E1546">
      <w:r w:rsidRPr="00B21582">
        <w:t>What is the efficiency of autonomous assistance for classifying behaviors of elderly and special needs patients for care organizations?</w:t>
      </w:r>
    </w:p>
    <w:p w14:paraId="658FF77F" w14:textId="77777777" w:rsidR="008E1546" w:rsidRDefault="008E1546" w:rsidP="0021511C"/>
    <w:p w14:paraId="61923A83" w14:textId="261C0CD9" w:rsidR="0021511C" w:rsidRDefault="00994640" w:rsidP="0021511C">
      <w:pPr>
        <w:pStyle w:val="Heading2"/>
        <w:ind w:firstLine="0"/>
      </w:pPr>
      <w:bookmarkStart w:id="2783" w:name="_Toc131970515"/>
      <w:ins w:id="2784" w:author="Bachmeier, Nate" w:date="2023-04-04T16:23:00Z">
        <w:r>
          <w:lastRenderedPageBreak/>
          <w:t xml:space="preserve">Validity and </w:t>
        </w:r>
      </w:ins>
      <w:commentRangeStart w:id="2785"/>
      <w:del w:id="2786" w:author="Bachmeier, Nate" w:date="2023-04-04T16:23:00Z">
        <w:r w:rsidR="0021511C" w:rsidDel="00994640">
          <w:delText xml:space="preserve">Trustworthiness </w:delText>
        </w:r>
        <w:commentRangeEnd w:id="2785"/>
        <w:r w:rsidR="008E1546" w:rsidDel="00994640">
          <w:rPr>
            <w:rStyle w:val="CommentReference"/>
            <w:b w:val="0"/>
            <w:bCs w:val="0"/>
            <w:szCs w:val="20"/>
          </w:rPr>
          <w:commentReference w:id="2785"/>
        </w:r>
      </w:del>
      <w:ins w:id="2787" w:author="Bachmeier, Nate" w:date="2023-04-04T16:23:00Z">
        <w:r>
          <w:t xml:space="preserve">Reliability </w:t>
        </w:r>
      </w:ins>
      <w:r w:rsidR="0021511C">
        <w:t>of the Data</w:t>
      </w:r>
      <w:bookmarkEnd w:id="2783"/>
    </w:p>
    <w:p w14:paraId="42CB48AB" w14:textId="76DC6980" w:rsidR="00D83CBA" w:rsidRPr="00D83CBA" w:rsidDel="003F00CE" w:rsidRDefault="00D83CBA" w:rsidP="0021511C">
      <w:pPr>
        <w:rPr>
          <w:del w:id="2788" w:author="Nate Bachmeier [AWS-SA]" w:date="2023-04-09T21:58:00Z"/>
        </w:rPr>
      </w:pPr>
      <w:commentRangeStart w:id="2789"/>
      <w:del w:id="2790" w:author="Nate Bachmeier [AWS-SA]" w:date="2023-04-09T21:58:00Z">
        <w:r w:rsidDel="003F00CE">
          <w:delText xml:space="preserve">The dissertation proposal </w:delText>
        </w:r>
        <w:commentRangeEnd w:id="2789"/>
        <w:r w:rsidR="00964AD3" w:rsidDel="003F00CE">
          <w:rPr>
            <w:rStyle w:val="CommentReference"/>
            <w:rFonts w:eastAsia="Times New Roman" w:cs="Arial"/>
            <w:szCs w:val="20"/>
          </w:rPr>
          <w:commentReference w:id="2789"/>
        </w:r>
        <w:r w:rsidDel="003F00CE">
          <w:delText>outlined a research strategy that relie</w:delText>
        </w:r>
        <w:r w:rsidR="008E1546" w:rsidDel="003F00CE">
          <w:delText>d</w:delText>
        </w:r>
        <w:r w:rsidDel="003F00CE">
          <w:delText xml:space="preserve"> on Adobe’s Maximo MoCAP database. During the initial experimentation phase, this approach was determined to be impractical because the character’s movements were too artificial and ridged. As a result, the study’s human activity recognition (HAR) classification model would reliably predict the </w:delText>
        </w:r>
        <w:r w:rsidDel="003F00CE">
          <w:rPr>
            <w:i/>
            <w:iCs/>
          </w:rPr>
          <w:delText>character</w:delText>
        </w:r>
        <w:r w:rsidRPr="00B21582" w:rsidDel="003F00CE">
          <w:delText>,</w:delText>
        </w:r>
        <w:r w:rsidDel="003F00CE">
          <w:delText xml:space="preserve"> not the </w:delText>
        </w:r>
        <w:r w:rsidDel="003F00CE">
          <w:rPr>
            <w:i/>
            <w:iCs/>
          </w:rPr>
          <w:delText>behavior.</w:delText>
        </w:r>
      </w:del>
    </w:p>
    <w:p w14:paraId="5C8E4D40" w14:textId="2ADD5FEB" w:rsidR="00D83CBA" w:rsidRDefault="00D83CBA" w:rsidP="00D83CBA">
      <w:r>
        <w:t xml:space="preserve">The experiment </w:t>
      </w:r>
      <w:del w:id="2791" w:author="Nate Bachmeier [AWS-SA]" w:date="2023-04-09T21:59:00Z">
        <w:r w:rsidDel="003F00CE">
          <w:delText xml:space="preserve">mitigated </w:delText>
        </w:r>
      </w:del>
      <w:ins w:id="2792" w:author="Nate Bachmeier [AWS-SA]" w:date="2023-04-09T21:59:00Z">
        <w:r w:rsidR="003F00CE">
          <w:t xml:space="preserve">ensures data quality </w:t>
        </w:r>
      </w:ins>
      <w:del w:id="2793" w:author="Nate Bachmeier [AWS-SA]" w:date="2023-04-09T21:59:00Z">
        <w:r w:rsidDel="003F00CE">
          <w:delText xml:space="preserve">this issue </w:delText>
        </w:r>
      </w:del>
      <w:r>
        <w:t xml:space="preserve">by adopting the kinetics 700-2020 data set from DeepMind. </w:t>
      </w:r>
      <w:r w:rsidR="000A0D1F">
        <w:t>“</w:t>
      </w:r>
      <w:r>
        <w:t>Kinetics is a large-scale, high-quality collection of 650,000 YouTube video clips that cover sixty-five thousand human action classes</w:t>
      </w:r>
      <w:r w:rsidR="008E1546">
        <w:t>”</w:t>
      </w:r>
      <w:r w:rsidR="008E1546">
        <w:rPr>
          <w:noProof/>
        </w:rPr>
        <w:t xml:space="preserve"> (</w:t>
      </w:r>
      <w:commentRangeStart w:id="2794"/>
      <w:r w:rsidR="008E1546">
        <w:rPr>
          <w:noProof/>
        </w:rPr>
        <w:t>DeepMind,</w:t>
      </w:r>
      <w:ins w:id="2795" w:author="Nate Bachmeier [AWS-SA]" w:date="2023-04-09T21:48:00Z">
        <w:r w:rsidR="004D7966">
          <w:rPr>
            <w:noProof/>
          </w:rPr>
          <w:t xml:space="preserve"> p.1,</w:t>
        </w:r>
      </w:ins>
      <w:r w:rsidR="008E1546">
        <w:rPr>
          <w:noProof/>
        </w:rPr>
        <w:t xml:space="preserve"> 2020</w:t>
      </w:r>
      <w:commentRangeEnd w:id="2794"/>
      <w:r w:rsidR="008E1546">
        <w:rPr>
          <w:rStyle w:val="CommentReference"/>
          <w:rFonts w:eastAsia="Times New Roman" w:cs="Arial"/>
          <w:szCs w:val="20"/>
        </w:rPr>
        <w:commentReference w:id="2794"/>
      </w:r>
      <w:r w:rsidR="008E1546">
        <w:rPr>
          <w:noProof/>
        </w:rPr>
        <w:t>)</w:t>
      </w:r>
      <w:r>
        <w:t xml:space="preserve">. Humans manually annotated ten-second segments with single action classes such as playing instruments, shaking hands, and jumping. Alphabet, the parent company of DeepMind and Google, has vetted </w:t>
      </w:r>
      <w:del w:id="2796" w:author="Nate Bachmeier [AWS-SA]" w:date="2023-04-09T22:00:00Z">
        <w:r w:rsidDel="003F00CE">
          <w:delText xml:space="preserve">the </w:delText>
        </w:r>
      </w:del>
      <w:r>
        <w:t xml:space="preserve">labeling accuracy through </w:t>
      </w:r>
      <w:ins w:id="2797" w:author="Nate Bachmeier [AWS-SA]" w:date="2023-04-09T22:00:00Z">
        <w:r w:rsidR="003F00CE">
          <w:t>human content moderation and statistical automation</w:t>
        </w:r>
      </w:ins>
      <w:commentRangeStart w:id="2798"/>
      <w:del w:id="2799" w:author="Nate Bachmeier [AWS-SA]" w:date="2023-04-09T21:59:00Z">
        <w:r w:rsidDel="003F00CE">
          <w:delText>“</w:delText>
        </w:r>
      </w:del>
      <w:del w:id="2800" w:author="Nate Bachmeier [AWS-SA]" w:date="2023-04-09T22:00:00Z">
        <w:r w:rsidDel="003F00CE">
          <w:delText>comprehensive statistics that baseline the results using the I3D network</w:delText>
        </w:r>
      </w:del>
      <w:r>
        <w:t xml:space="preserve"> (Smaria et al., 2020</w:t>
      </w:r>
      <w:r w:rsidR="000A0D1F">
        <w:t>, p.3</w:t>
      </w:r>
      <w:r>
        <w:t>)</w:t>
      </w:r>
      <w:commentRangeEnd w:id="2798"/>
      <w:r w:rsidR="008E1546">
        <w:rPr>
          <w:rStyle w:val="CommentReference"/>
          <w:rFonts w:eastAsia="Times New Roman" w:cs="Arial"/>
          <w:szCs w:val="20"/>
        </w:rPr>
        <w:commentReference w:id="2798"/>
      </w:r>
      <w:del w:id="2801" w:author="Nate Bachmeier [AWS-SA]" w:date="2023-04-09T21:59:00Z">
        <w:r w:rsidDel="003F00CE">
          <w:delText>”</w:delText>
        </w:r>
      </w:del>
      <w:r>
        <w:t xml:space="preserve">. </w:t>
      </w:r>
      <w:ins w:id="2802" w:author="Nate Bachmeier [AWS-SA]" w:date="2023-04-09T22:02:00Z">
        <w:r w:rsidR="003F00CE">
          <w:t>According to arXiv</w:t>
        </w:r>
      </w:ins>
      <w:ins w:id="2803" w:author="Nate Bachmeier [AWS-SA]" w:date="2023-04-09T22:03:00Z">
        <w:r w:rsidR="003F00CE">
          <w:t xml:space="preserve"> and NCU Library</w:t>
        </w:r>
      </w:ins>
      <w:ins w:id="2804" w:author="Nate Bachmeier [AWS-SA]" w:date="2023-04-09T22:02:00Z">
        <w:r w:rsidR="003F00CE">
          <w:t>, at least twenty-</w:t>
        </w:r>
      </w:ins>
      <w:ins w:id="2805" w:author="Nate Bachmeier [AWS-SA]" w:date="2023-04-09T22:03:00Z">
        <w:r w:rsidR="003F00CE">
          <w:t>two publications cite</w:t>
        </w:r>
      </w:ins>
      <w:ins w:id="2806" w:author="Nate Bachmeier [AWS-SA]" w:date="2023-04-09T22:04:00Z">
        <w:r w:rsidR="003F00CE">
          <w:t>d this data set and successfully leveraged</w:t>
        </w:r>
      </w:ins>
      <w:ins w:id="2807" w:author="Nate Bachmeier [AWS-SA]" w:date="2023-04-09T22:03:00Z">
        <w:r w:rsidR="003F00CE">
          <w:t xml:space="preserve"> it for their research</w:t>
        </w:r>
      </w:ins>
      <w:commentRangeStart w:id="2808"/>
      <w:del w:id="2809" w:author="Nate Bachmeier [AWS-SA]" w:date="2023-04-09T22:04:00Z">
        <w:r w:rsidDel="003F00CE">
          <w:delText>Additionally, independent verification of the data set’s label accuracy occurred in at least twenty-two publications</w:delText>
        </w:r>
      </w:del>
      <w:r>
        <w:t>.</w:t>
      </w:r>
      <w:commentRangeEnd w:id="2808"/>
      <w:r w:rsidR="008E1546">
        <w:rPr>
          <w:rStyle w:val="CommentReference"/>
          <w:rFonts w:eastAsia="Times New Roman" w:cs="Arial"/>
          <w:szCs w:val="20"/>
        </w:rPr>
        <w:commentReference w:id="2808"/>
      </w:r>
    </w:p>
    <w:p w14:paraId="3C3DF875" w14:textId="00A75384" w:rsidR="00D83CBA" w:rsidRDefault="00D83CBA" w:rsidP="00D83CBA">
      <w:r>
        <w:t>The</w:t>
      </w:r>
      <w:r w:rsidR="006F7F25">
        <w:t xml:space="preserve"> kinetics dataset has four core advantages</w:t>
      </w:r>
      <w:r>
        <w:t xml:space="preserve">: credibility, transferability, dependability, and confirmability. This study’s results are more credible because they must align with existing </w:t>
      </w:r>
      <w:r w:rsidR="000A0D1F">
        <w:t xml:space="preserve">survey </w:t>
      </w:r>
      <w:r>
        <w:t>publications</w:t>
      </w:r>
      <w:r w:rsidR="000A0D1F">
        <w:t>,</w:t>
      </w:r>
      <w:r>
        <w:t xml:space="preserve"> </w:t>
      </w:r>
      <w:r w:rsidR="000A0D1F">
        <w:t xml:space="preserve">such as Zhu et al. (2021) and Orhan (2021), </w:t>
      </w:r>
      <w:r>
        <w:t xml:space="preserve">or have a strong justification. The dataset also </w:t>
      </w:r>
      <w:r w:rsidR="000A0D1F">
        <w:t xml:space="preserve">has the potential to </w:t>
      </w:r>
      <w:r>
        <w:t>gain transferability due to its usage of real-world people</w:t>
      </w:r>
      <w:r w:rsidR="000A0D1F">
        <w:t xml:space="preserve"> in natural scenarios</w:t>
      </w:r>
      <w:r>
        <w:t>.</w:t>
      </w:r>
      <w:r w:rsidR="000A0D1F">
        <w:t xml:space="preserve"> Synthetic data must </w:t>
      </w:r>
      <w:commentRangeStart w:id="2810"/>
      <w:del w:id="2811" w:author="Nate Bachmeier [AWS-SA]" w:date="2023-04-09T22:04:00Z">
        <w:r w:rsidR="000A0D1F" w:rsidDel="003F00CE">
          <w:delText>“</w:delText>
        </w:r>
      </w:del>
      <w:r w:rsidR="000A0D1F">
        <w:t>statistically model realistic outcomes while preserving characteristics of real-world clinical cohorts</w:t>
      </w:r>
      <w:ins w:id="2812" w:author="Nate Bachmeier [AWS-SA]" w:date="2023-04-09T22:04:00Z">
        <w:r w:rsidR="003F00CE">
          <w:t xml:space="preserve"> (Tian </w:t>
        </w:r>
      </w:ins>
      <w:ins w:id="2813" w:author="Nate Bachmeier [AWS-SA]" w:date="2023-04-09T22:05:00Z">
        <w:r w:rsidR="003F00CE">
          <w:t>et al., 2018).</w:t>
        </w:r>
        <w:r w:rsidR="003F00CE" w:rsidDel="003F00CE">
          <w:t xml:space="preserve"> </w:t>
        </w:r>
      </w:ins>
      <w:customXmlDelRangeStart w:id="2814" w:author="Nate Bachmeier [AWS-SA]" w:date="2023-04-09T22:05:00Z"/>
      <w:sdt>
        <w:sdtPr>
          <w:id w:val="1697121940"/>
          <w:citation/>
        </w:sdtPr>
        <w:sdtContent>
          <w:customXmlDelRangeEnd w:id="2814"/>
          <w:del w:id="2815" w:author="Nate Bachmeier [AWS-SA]" w:date="2023-04-09T22:05:00Z">
            <w:r w:rsidR="000A0D1F" w:rsidDel="003F00CE">
              <w:fldChar w:fldCharType="begin"/>
            </w:r>
            <w:r w:rsidR="000A0D1F" w:rsidDel="003F00CE">
              <w:delInstrText xml:space="preserve">CITATION Tia18 \p 2008 \l 1033 </w:delInstrText>
            </w:r>
            <w:r w:rsidR="000A0D1F" w:rsidDel="003F00CE">
              <w:fldChar w:fldCharType="separate"/>
            </w:r>
            <w:r w:rsidR="000A0D1F" w:rsidDel="003F00CE">
              <w:rPr>
                <w:noProof/>
              </w:rPr>
              <w:delText xml:space="preserve"> (Tian, Schuemie, &amp; Suchard, 2018, p. 2008)</w:delText>
            </w:r>
            <w:r w:rsidR="000A0D1F" w:rsidDel="003F00CE">
              <w:fldChar w:fldCharType="end"/>
            </w:r>
          </w:del>
          <w:customXmlDelRangeStart w:id="2816" w:author="Nate Bachmeier [AWS-SA]" w:date="2023-04-09T22:05:00Z"/>
        </w:sdtContent>
      </w:sdt>
      <w:customXmlDelRangeEnd w:id="2816"/>
      <w:del w:id="2817" w:author="Nate Bachmeier [AWS-SA]" w:date="2023-04-09T22:05:00Z">
        <w:r w:rsidR="000A0D1F" w:rsidDel="003F00CE">
          <w:delText xml:space="preserve">.” </w:delText>
        </w:r>
        <w:commentRangeEnd w:id="2810"/>
        <w:r w:rsidR="008E1546" w:rsidDel="003F00CE">
          <w:rPr>
            <w:rStyle w:val="CommentReference"/>
            <w:rFonts w:eastAsia="Times New Roman" w:cs="Arial"/>
            <w:szCs w:val="20"/>
          </w:rPr>
          <w:commentReference w:id="2810"/>
        </w:r>
      </w:del>
      <w:r>
        <w:t xml:space="preserve">Each action class has at least seven hundred examples, improving the </w:t>
      </w:r>
      <w:r w:rsidR="00974340">
        <w:t xml:space="preserve">likelihood of the </w:t>
      </w:r>
      <w:r>
        <w:t xml:space="preserve">predictions’ </w:t>
      </w:r>
      <w:r w:rsidR="00974340">
        <w:t>rigor over smaller self-made datasets (Klem et al., 2022)</w:t>
      </w:r>
      <w:r>
        <w:t>.</w:t>
      </w:r>
      <w:r w:rsidR="00974340">
        <w:t xml:space="preserve"> </w:t>
      </w:r>
      <w:r>
        <w:t>Lastly, the results are more confirmable because external parties choose the videos</w:t>
      </w:r>
      <w:r w:rsidR="00974340">
        <w:t xml:space="preserve">, and they are publicly accessible. This property also limits the researcher’s ability to cherry-pick or insert </w:t>
      </w:r>
      <w:r>
        <w:t>biases.</w:t>
      </w:r>
    </w:p>
    <w:p w14:paraId="05DC6C47" w14:textId="1A30F21A" w:rsidR="001B38B1" w:rsidRDefault="001B38B1" w:rsidP="001B38B1">
      <w:pPr>
        <w:pStyle w:val="Heading2"/>
        <w:ind w:firstLine="0"/>
      </w:pPr>
      <w:bookmarkStart w:id="2818" w:name="_Toc131970516"/>
      <w:r>
        <w:t>Results</w:t>
      </w:r>
      <w:bookmarkEnd w:id="2818"/>
    </w:p>
    <w:p w14:paraId="62C48D7C" w14:textId="1395E443" w:rsidR="00E16572" w:rsidDel="006F6029" w:rsidRDefault="00E16572" w:rsidP="00E16572">
      <w:pPr>
        <w:ind w:firstLine="0"/>
        <w:rPr>
          <w:del w:id="2819" w:author="Bachmeier, Nate" w:date="2023-04-04T16:25:00Z"/>
        </w:rPr>
      </w:pPr>
      <w:r>
        <w:tab/>
        <w:t xml:space="preserve">The kinetics-700 training dataset contains 530,510 YouTube videos that third-party users have uploaded. This research effort successfully downloaded 424,613 (80%) of the potential dataset totaling 9.7TB in size. The primary reason for missing the remaining 105,897 (20%) was </w:t>
      </w:r>
      <w:r>
        <w:lastRenderedPageBreak/>
        <w:t xml:space="preserve">due to network timeouts and without retries enabled. Since the </w:t>
      </w:r>
      <w:r w:rsidR="0077790A">
        <w:t>missing</w:t>
      </w:r>
      <w:r>
        <w:t xml:space="preserve"> videos follow a random distribution across seven hundred categories, it is unnecessary to reattempt their collection (see Table 11).</w:t>
      </w:r>
      <w:r w:rsidR="009A114F">
        <w:t xml:space="preserve"> The </w:t>
      </w:r>
      <w:ins w:id="2820" w:author="Nate Bachmeier [AWS-SA]" w:date="2023-04-09T22:05:00Z">
        <w:r w:rsidR="003F00CE">
          <w:t xml:space="preserve">appendix contains a </w:t>
        </w:r>
      </w:ins>
      <w:r w:rsidR="009A114F">
        <w:t>complete list of categories</w:t>
      </w:r>
      <w:del w:id="2821" w:author="Nate Bachmeier [AWS-SA]" w:date="2023-04-09T22:05:00Z">
        <w:r w:rsidR="009A114F" w:rsidDel="003F00CE">
          <w:delText xml:space="preserve"> is provided in the appendix</w:delText>
        </w:r>
      </w:del>
      <w:r w:rsidR="009A114F">
        <w:t>.</w:t>
      </w:r>
      <w:del w:id="2822" w:author="Bachmeier, Nate" w:date="2023-04-04T16:25:00Z">
        <w:r w:rsidR="009A114F" w:rsidDel="002D742F">
          <w:delText xml:space="preserve"> </w:delText>
        </w:r>
      </w:del>
    </w:p>
    <w:p w14:paraId="528DBFF9" w14:textId="77777777" w:rsidR="00E16572" w:rsidRDefault="00E16572">
      <w:pPr>
        <w:ind w:firstLine="0"/>
        <w:pPrChange w:id="2823" w:author="Bachmeier, Nate" w:date="2023-04-04T16:25:00Z">
          <w:pPr>
            <w:pStyle w:val="Caption"/>
            <w:ind w:firstLine="0"/>
          </w:pPr>
        </w:pPrChange>
      </w:pPr>
    </w:p>
    <w:p w14:paraId="72427DF1" w14:textId="0E653AD9" w:rsidR="00E16572" w:rsidRPr="00B21582" w:rsidRDefault="00E16572" w:rsidP="00B21582">
      <w:pPr>
        <w:pStyle w:val="Caption"/>
        <w:ind w:firstLine="0"/>
        <w:rPr>
          <w:b/>
          <w:bCs/>
          <w:iCs w:val="0"/>
        </w:rPr>
      </w:pPr>
      <w:bookmarkStart w:id="2824" w:name="_Toc128255088"/>
      <w:r w:rsidRPr="00B21582">
        <w:rPr>
          <w:b/>
          <w:bCs/>
        </w:rPr>
        <w:t xml:space="preserve">Table </w:t>
      </w:r>
      <w:r w:rsidRPr="00B21582">
        <w:rPr>
          <w:b/>
          <w:bCs/>
        </w:rPr>
        <w:fldChar w:fldCharType="begin"/>
      </w:r>
      <w:r w:rsidRPr="00B21582">
        <w:rPr>
          <w:b/>
          <w:bCs/>
        </w:rPr>
        <w:instrText xml:space="preserve"> SEQ Table \* ARABIC </w:instrText>
      </w:r>
      <w:r w:rsidRPr="00B21582">
        <w:rPr>
          <w:b/>
          <w:bCs/>
        </w:rPr>
        <w:fldChar w:fldCharType="separate"/>
      </w:r>
      <w:ins w:id="2825" w:author="Nate Bachmeier [AWS-SA]" w:date="2023-04-09T17:33:00Z">
        <w:r w:rsidR="00590F0E">
          <w:rPr>
            <w:b/>
            <w:bCs/>
            <w:noProof/>
          </w:rPr>
          <w:t>12</w:t>
        </w:r>
      </w:ins>
      <w:del w:id="2826" w:author="Nate Bachmeier [AWS-SA]" w:date="2023-04-09T17:33:00Z">
        <w:r w:rsidRPr="00B21582" w:rsidDel="00590F0E">
          <w:rPr>
            <w:b/>
            <w:bCs/>
            <w:noProof/>
          </w:rPr>
          <w:delText>11</w:delText>
        </w:r>
      </w:del>
      <w:r w:rsidRPr="00B21582">
        <w:rPr>
          <w:b/>
          <w:bCs/>
        </w:rPr>
        <w:fldChar w:fldCharType="end"/>
      </w:r>
      <w:r w:rsidR="00C714B9">
        <w:rPr>
          <w:b/>
          <w:bCs/>
        </w:rPr>
        <w:br/>
      </w:r>
      <w:r>
        <w:rPr>
          <w:i/>
          <w:iCs w:val="0"/>
        </w:rPr>
        <w:t>Processed Video Category Statistics</w:t>
      </w:r>
      <w:bookmarkEnd w:id="2824"/>
    </w:p>
    <w:tbl>
      <w:tblPr>
        <w:tblStyle w:val="GridTable4"/>
        <w:tblW w:w="0" w:type="auto"/>
        <w:tblLook w:val="04A0" w:firstRow="1" w:lastRow="0" w:firstColumn="1" w:lastColumn="0" w:noHBand="0" w:noVBand="1"/>
      </w:tblPr>
      <w:tblGrid>
        <w:gridCol w:w="4675"/>
        <w:gridCol w:w="4675"/>
      </w:tblGrid>
      <w:tr w:rsidR="00E16572" w14:paraId="60487B08" w14:textId="77777777" w:rsidTr="00B215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CCB51F8" w14:textId="1CDED66E" w:rsidR="00E16572" w:rsidRDefault="00E16572" w:rsidP="00E16572">
            <w:pPr>
              <w:ind w:firstLine="0"/>
            </w:pPr>
            <w:r>
              <w:t>Statistic</w:t>
            </w:r>
          </w:p>
        </w:tc>
        <w:tc>
          <w:tcPr>
            <w:tcW w:w="0" w:type="dxa"/>
          </w:tcPr>
          <w:p w14:paraId="4F147E92" w14:textId="4F706524" w:rsidR="00E16572" w:rsidRDefault="00E16572" w:rsidP="00E16572">
            <w:pPr>
              <w:ind w:firstLine="0"/>
              <w:cnfStyle w:val="100000000000" w:firstRow="1" w:lastRow="0" w:firstColumn="0" w:lastColumn="0" w:oddVBand="0" w:evenVBand="0" w:oddHBand="0" w:evenHBand="0" w:firstRowFirstColumn="0" w:firstRowLastColumn="0" w:lastRowFirstColumn="0" w:lastRowLastColumn="0"/>
            </w:pPr>
            <w:r>
              <w:t>Value</w:t>
            </w:r>
          </w:p>
        </w:tc>
      </w:tr>
      <w:tr w:rsidR="00E16572" w14:paraId="4C0D933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48AA8FB" w14:textId="07A6746A" w:rsidR="00E16572" w:rsidRDefault="00E16572" w:rsidP="00E16572">
            <w:pPr>
              <w:ind w:firstLine="0"/>
            </w:pPr>
            <w:r>
              <w:t>Total Categories</w:t>
            </w:r>
          </w:p>
        </w:tc>
        <w:tc>
          <w:tcPr>
            <w:tcW w:w="0" w:type="dxa"/>
          </w:tcPr>
          <w:p w14:paraId="26815E5B" w14:textId="74B768AF"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700</w:t>
            </w:r>
          </w:p>
        </w:tc>
      </w:tr>
      <w:tr w:rsidR="00E16572" w14:paraId="6C62CD08" w14:textId="77777777" w:rsidTr="00B21582">
        <w:tc>
          <w:tcPr>
            <w:cnfStyle w:val="001000000000" w:firstRow="0" w:lastRow="0" w:firstColumn="1" w:lastColumn="0" w:oddVBand="0" w:evenVBand="0" w:oddHBand="0" w:evenHBand="0" w:firstRowFirstColumn="0" w:firstRowLastColumn="0" w:lastRowFirstColumn="0" w:lastRowLastColumn="0"/>
            <w:tcW w:w="0" w:type="dxa"/>
          </w:tcPr>
          <w:p w14:paraId="46F00CA5" w14:textId="2043E013" w:rsidR="00E16572" w:rsidRDefault="00E16572" w:rsidP="00E16572">
            <w:pPr>
              <w:ind w:firstLine="0"/>
            </w:pPr>
            <w:r>
              <w:t>Minimum Videos Per Category</w:t>
            </w:r>
          </w:p>
        </w:tc>
        <w:tc>
          <w:tcPr>
            <w:tcW w:w="0" w:type="dxa"/>
          </w:tcPr>
          <w:p w14:paraId="0221F93A" w14:textId="104334D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250</w:t>
            </w:r>
          </w:p>
        </w:tc>
      </w:tr>
      <w:tr w:rsidR="00E16572" w14:paraId="2D91A9C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E02AEA3" w14:textId="3EA5ABCA" w:rsidR="00E16572" w:rsidRDefault="00E16572" w:rsidP="00E16572">
            <w:pPr>
              <w:ind w:firstLine="0"/>
            </w:pPr>
            <w:r>
              <w:t>Maximum Videos Per Category</w:t>
            </w:r>
          </w:p>
        </w:tc>
        <w:tc>
          <w:tcPr>
            <w:tcW w:w="0" w:type="dxa"/>
          </w:tcPr>
          <w:p w14:paraId="77F282D2" w14:textId="5B5DF3D4"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81</w:t>
            </w:r>
          </w:p>
        </w:tc>
      </w:tr>
      <w:tr w:rsidR="00E16572" w14:paraId="5309931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4EE71538" w14:textId="727C93C6" w:rsidR="00E16572" w:rsidRDefault="00E16572" w:rsidP="00E16572">
            <w:pPr>
              <w:ind w:firstLine="0"/>
            </w:pPr>
            <w:r>
              <w:t>Standard Deviation Videos Per Category</w:t>
            </w:r>
          </w:p>
        </w:tc>
        <w:tc>
          <w:tcPr>
            <w:tcW w:w="4675" w:type="dxa"/>
          </w:tcPr>
          <w:p w14:paraId="1225E687" w14:textId="368E27A8"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128</w:t>
            </w:r>
          </w:p>
        </w:tc>
      </w:tr>
      <w:tr w:rsidR="00E16572" w14:paraId="42F3A5FE"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F448B2" w14:textId="0DBCE6B1" w:rsidR="00E16572" w:rsidRDefault="00E16572" w:rsidP="00E16572">
            <w:pPr>
              <w:ind w:firstLine="0"/>
            </w:pPr>
            <w:r>
              <w:t>Median Videos Per Category</w:t>
            </w:r>
          </w:p>
        </w:tc>
        <w:tc>
          <w:tcPr>
            <w:tcW w:w="4675" w:type="dxa"/>
          </w:tcPr>
          <w:p w14:paraId="409583F2" w14:textId="70FCC610"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611</w:t>
            </w:r>
          </w:p>
        </w:tc>
      </w:tr>
      <w:tr w:rsidR="00E16572" w14:paraId="74D5996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76BA52A2" w14:textId="0C8D8F26" w:rsidR="00E16572" w:rsidRDefault="00E16572" w:rsidP="00E16572">
            <w:pPr>
              <w:ind w:firstLine="0"/>
            </w:pPr>
            <w:r>
              <w:t>95</w:t>
            </w:r>
            <w:r w:rsidRPr="00B21582">
              <w:rPr>
                <w:vertAlign w:val="superscript"/>
              </w:rPr>
              <w:t>th</w:t>
            </w:r>
            <w:r>
              <w:t xml:space="preserve"> Percentile Videos Per Category</w:t>
            </w:r>
          </w:p>
        </w:tc>
        <w:tc>
          <w:tcPr>
            <w:tcW w:w="4675" w:type="dxa"/>
          </w:tcPr>
          <w:p w14:paraId="65011027" w14:textId="1268B82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838</w:t>
            </w:r>
          </w:p>
        </w:tc>
      </w:tr>
      <w:tr w:rsidR="00E16572" w14:paraId="369B94B4"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5237BC" w14:textId="5E7E5EB2" w:rsidR="00E16572" w:rsidRDefault="00E16572" w:rsidP="00E16572">
            <w:pPr>
              <w:ind w:firstLine="0"/>
            </w:pPr>
            <w:r>
              <w:t>99</w:t>
            </w:r>
            <w:r w:rsidRPr="00B21582">
              <w:rPr>
                <w:vertAlign w:val="superscript"/>
              </w:rPr>
              <w:t>th</w:t>
            </w:r>
            <w:r>
              <w:t xml:space="preserve"> Percentile Videos Per Category</w:t>
            </w:r>
          </w:p>
        </w:tc>
        <w:tc>
          <w:tcPr>
            <w:tcW w:w="4675" w:type="dxa"/>
          </w:tcPr>
          <w:p w14:paraId="7330EA5B" w14:textId="3CD02E71"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60</w:t>
            </w:r>
          </w:p>
        </w:tc>
      </w:tr>
    </w:tbl>
    <w:p w14:paraId="494B332C" w14:textId="74EB3098" w:rsidR="00E16572" w:rsidDel="003F00CE" w:rsidRDefault="00E16572" w:rsidP="00E16572">
      <w:pPr>
        <w:ind w:firstLine="0"/>
        <w:rPr>
          <w:del w:id="2827" w:author="Nate Bachmeier [AWS-SA]" w:date="2023-04-09T22:05:00Z"/>
        </w:rPr>
      </w:pPr>
    </w:p>
    <w:p w14:paraId="41A69A0D" w14:textId="77777777" w:rsidR="009A114F" w:rsidRDefault="009A114F">
      <w:pPr>
        <w:spacing w:after="160" w:line="259" w:lineRule="auto"/>
        <w:ind w:firstLine="0"/>
        <w:rPr>
          <w:b/>
          <w:bCs/>
          <w:iCs/>
          <w:szCs w:val="18"/>
        </w:rPr>
      </w:pPr>
      <w:bookmarkStart w:id="2828" w:name="_Toc128255059"/>
      <w:bookmarkStart w:id="2829" w:name="_Toc128302245"/>
      <w:del w:id="2830" w:author="Nate Bachmeier [AWS-SA]" w:date="2023-04-09T22:05:00Z">
        <w:r w:rsidDel="003F00CE">
          <w:rPr>
            <w:b/>
            <w:bCs/>
          </w:rPr>
          <w:br w:type="page"/>
        </w:r>
      </w:del>
    </w:p>
    <w:p w14:paraId="7DB43E89" w14:textId="306B73FC" w:rsidR="00104B25" w:rsidRPr="00B21582" w:rsidDel="003F00CE" w:rsidRDefault="00104B25" w:rsidP="00B21582">
      <w:pPr>
        <w:pStyle w:val="Caption"/>
        <w:ind w:firstLine="0"/>
        <w:rPr>
          <w:del w:id="2831" w:author="Nate Bachmeier [AWS-SA]" w:date="2023-04-09T21:57:00Z"/>
          <w:b/>
          <w:bCs/>
        </w:rPr>
      </w:pPr>
      <w:commentRangeStart w:id="2832"/>
      <w:del w:id="2833" w:author="Nate Bachmeier [AWS-SA]" w:date="2023-04-09T21:57:00Z">
        <w:r w:rsidRPr="00462221" w:rsidDel="003F00CE">
          <w:rPr>
            <w:b/>
            <w:bCs/>
          </w:rPr>
          <w:delText xml:space="preserve">Figure </w:delText>
        </w:r>
        <w:r w:rsidRPr="00462221" w:rsidDel="003F00CE">
          <w:rPr>
            <w:b/>
            <w:bCs/>
          </w:rPr>
          <w:fldChar w:fldCharType="begin"/>
        </w:r>
        <w:r w:rsidRPr="00462221" w:rsidDel="003F00CE">
          <w:rPr>
            <w:b/>
            <w:bCs/>
          </w:rPr>
          <w:delInstrText xml:space="preserve"> SEQ Figure \* ARABIC </w:delInstrText>
        </w:r>
        <w:r w:rsidRPr="00462221" w:rsidDel="003F00CE">
          <w:rPr>
            <w:b/>
            <w:bCs/>
          </w:rPr>
          <w:fldChar w:fldCharType="separate"/>
        </w:r>
      </w:del>
      <w:del w:id="2834" w:author="Nate Bachmeier [AWS-SA]" w:date="2023-04-09T21:49:00Z">
        <w:r w:rsidR="00BB265F" w:rsidDel="003F00CE">
          <w:rPr>
            <w:b/>
            <w:bCs/>
            <w:noProof/>
          </w:rPr>
          <w:delText>26</w:delText>
        </w:r>
      </w:del>
      <w:del w:id="2835" w:author="Nate Bachmeier [AWS-SA]" w:date="2023-04-09T21:57:00Z">
        <w:r w:rsidRPr="00462221" w:rsidDel="003F00CE">
          <w:rPr>
            <w:b/>
            <w:bCs/>
          </w:rPr>
          <w:fldChar w:fldCharType="end"/>
        </w:r>
        <w:r w:rsidR="00C714B9" w:rsidDel="003F00CE">
          <w:rPr>
            <w:b/>
            <w:bCs/>
          </w:rPr>
          <w:br/>
        </w:r>
        <w:r w:rsidDel="003F00CE">
          <w:rPr>
            <w:i/>
            <w:iCs w:val="0"/>
          </w:rPr>
          <w:delText>High-Level Analysis Process</w:delText>
        </w:r>
        <w:bookmarkEnd w:id="2828"/>
        <w:bookmarkEnd w:id="2829"/>
      </w:del>
    </w:p>
    <w:p w14:paraId="681B57AC" w14:textId="623C3784" w:rsidR="00104B25" w:rsidDel="003F00CE" w:rsidRDefault="00104B25" w:rsidP="00E16572">
      <w:pPr>
        <w:ind w:firstLine="0"/>
        <w:rPr>
          <w:del w:id="2836" w:author="Nate Bachmeier [AWS-SA]" w:date="2023-04-09T21:57:00Z"/>
        </w:rPr>
      </w:pPr>
      <w:del w:id="2837" w:author="Nate Bachmeier [AWS-SA]" w:date="2023-04-09T21:57:00Z">
        <w:r w:rsidDel="003F00CE">
          <w:rPr>
            <w:noProof/>
          </w:rPr>
          <w:drawing>
            <wp:inline distT="0" distB="0" distL="0" distR="0" wp14:anchorId="3E48B8A0" wp14:editId="06DFA201">
              <wp:extent cx="5840532" cy="972541"/>
              <wp:effectExtent l="19050" t="0" r="8255" b="0"/>
              <wp:docPr id="26"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8" r:lo="rId59" r:qs="rId60" r:cs="rId61"/>
                </a:graphicData>
              </a:graphic>
            </wp:inline>
          </w:drawing>
        </w:r>
        <w:commentRangeEnd w:id="2832"/>
        <w:r w:rsidR="009A114F" w:rsidDel="003F00CE">
          <w:rPr>
            <w:rStyle w:val="CommentReference"/>
            <w:rFonts w:eastAsia="Times New Roman" w:cs="Arial"/>
            <w:szCs w:val="20"/>
          </w:rPr>
          <w:commentReference w:id="2832"/>
        </w:r>
      </w:del>
    </w:p>
    <w:p w14:paraId="3A3A6418" w14:textId="03DD3A36" w:rsidR="00104B25" w:rsidRDefault="008555BA" w:rsidP="00DF58F5">
      <w:r>
        <w:t xml:space="preserve">The kinetics-700 annotations specify the offset (in seconds) and duration of the labeled action within the video. </w:t>
      </w:r>
      <w:r w:rsidR="00104B25">
        <w:t xml:space="preserve">A high-level illustration of this analysis is available in Figure 26. </w:t>
      </w:r>
      <w:r>
        <w:t>This research project used the OpenCV library to sample one frame every half-second during that period for a maximum of 20 frames/video. The sampling process persisted those frames into Amazon S3, an object store, and queued them for Carn</w:t>
      </w:r>
      <w:r w:rsidR="0000740C">
        <w:t>egi</w:t>
      </w:r>
      <w:r>
        <w:t>e</w:t>
      </w:r>
      <w:r w:rsidR="0000740C">
        <w:t xml:space="preserve"> Mellon’s OpenPose framework</w:t>
      </w:r>
      <w:r w:rsidR="009A114F">
        <w:rPr>
          <w:noProof/>
        </w:rPr>
        <w:t xml:space="preserve"> </w:t>
      </w:r>
      <w:ins w:id="2838" w:author="Bachmeier, Nate" w:date="2023-04-04T16:26:00Z">
        <w:r w:rsidR="005B43D9">
          <w:rPr>
            <w:noProof/>
          </w:rPr>
          <w:t>(Cao et al., 2021)</w:t>
        </w:r>
      </w:ins>
      <w:del w:id="2839" w:author="Bachmeier, Nate" w:date="2023-04-04T16:26:00Z">
        <w:r w:rsidR="009A114F" w:rsidDel="005B43D9">
          <w:rPr>
            <w:noProof/>
          </w:rPr>
          <w:delText>(</w:delText>
        </w:r>
        <w:commentRangeStart w:id="2840"/>
        <w:r w:rsidR="009A114F" w:rsidDel="005B43D9">
          <w:rPr>
            <w:noProof/>
          </w:rPr>
          <w:delText>Cao, Hidalgo, Simon, S, &amp; Sheikh, 2021</w:delText>
        </w:r>
        <w:commentRangeEnd w:id="2840"/>
        <w:r w:rsidR="009A114F" w:rsidDel="005B43D9">
          <w:rPr>
            <w:rStyle w:val="CommentReference"/>
            <w:rFonts w:eastAsia="Times New Roman" w:cs="Arial"/>
            <w:szCs w:val="20"/>
          </w:rPr>
          <w:commentReference w:id="2840"/>
        </w:r>
        <w:r w:rsidR="009A114F" w:rsidDel="005B43D9">
          <w:rPr>
            <w:noProof/>
          </w:rPr>
          <w:delText>)</w:delText>
        </w:r>
      </w:del>
      <w:r w:rsidR="0000740C">
        <w:t xml:space="preserve">. Amazon Elastic Container Service (ECS) scheduled the library operations across 38 x p4gdn.xlarge instances for 49 hours (152 </w:t>
      </w:r>
      <w:r w:rsidR="00C714B9">
        <w:t>VCPU</w:t>
      </w:r>
      <w:r w:rsidR="0000740C">
        <w:t>, 608G</w:t>
      </w:r>
      <w:r w:rsidR="00C714B9">
        <w:t>iB RAM</w:t>
      </w:r>
      <w:r w:rsidR="0000740C">
        <w:t>, and 38 NVIDIA T4 GPUs).</w:t>
      </w:r>
      <w:r w:rsidR="00104B25">
        <w:t xml:space="preserve"> </w:t>
      </w:r>
    </w:p>
    <w:p w14:paraId="57545506" w14:textId="10C13762" w:rsidR="00C714B9" w:rsidRDefault="00104B25" w:rsidP="00C714B9">
      <w:pPr>
        <w:rPr>
          <w:ins w:id="2841" w:author="Nate Bachmeier [AWS-SA]" w:date="2023-04-09T21:57:00Z"/>
        </w:rPr>
      </w:pPr>
      <w:r>
        <w:t xml:space="preserve">The OpenPose framework inferred millions of potential human poses within the frame as lists of 25x3 matrics. Each item represents a likely body and the location of its twenty-five body </w:t>
      </w:r>
      <w:r>
        <w:lastRenderedPageBreak/>
        <w:t>parts</w:t>
      </w:r>
      <w:r w:rsidR="00C714B9">
        <w:t xml:space="preserve"> (</w:t>
      </w:r>
      <w:commentRangeStart w:id="2842"/>
      <w:r w:rsidR="00C714B9">
        <w:t>see</w:t>
      </w:r>
      <w:r>
        <w:t xml:space="preserve"> Figure </w:t>
      </w:r>
      <w:del w:id="2843" w:author="Nate Bachmeier [AWS-SA]" w:date="2023-04-09T21:57:00Z">
        <w:r w:rsidDel="003F00CE">
          <w:delText>27</w:delText>
        </w:r>
        <w:commentRangeEnd w:id="2842"/>
        <w:r w:rsidR="00E22B14" w:rsidDel="003F00CE">
          <w:rPr>
            <w:rStyle w:val="CommentReference"/>
            <w:rFonts w:eastAsia="Times New Roman" w:cs="Arial"/>
            <w:szCs w:val="20"/>
          </w:rPr>
          <w:commentReference w:id="2842"/>
        </w:r>
      </w:del>
      <w:ins w:id="2844" w:author="Nate Bachmeier [AWS-SA]" w:date="2023-04-09T21:57:00Z">
        <w:r w:rsidR="003F00CE">
          <w:t>33</w:t>
        </w:r>
      </w:ins>
      <w:r w:rsidR="00C714B9">
        <w:t>).</w:t>
      </w:r>
      <w:r>
        <w:t xml:space="preserve"> </w:t>
      </w:r>
      <w:r w:rsidR="00C714B9">
        <w:t>The framework reports body part locations as the three-part tuple X, Y, and confidence score. OpenPose doesn’t provide any consistent list order guarantees of potential humans detected. For instance, the first frame might report Alice, Bob, and Charlie – versus the second reports Bob, Charlie, and Alice. A heuristic algorithm compared the relative movement distance of skeletons across frames to provide consistent sorting (</w:t>
      </w:r>
      <w:commentRangeStart w:id="2845"/>
      <w:r w:rsidR="00C714B9">
        <w:t xml:space="preserve">see </w:t>
      </w:r>
      <w:del w:id="2846" w:author="Nate Bachmeier [AWS-SA]" w:date="2023-04-09T21:57:00Z">
        <w:r w:rsidR="00C714B9" w:rsidRPr="003F00CE" w:rsidDel="003F00CE">
          <w:rPr>
            <w:i/>
            <w:iCs/>
            <w:rPrChange w:id="2847" w:author="Nate Bachmeier [AWS-SA]" w:date="2023-04-09T21:57:00Z">
              <w:rPr/>
            </w:rPrChange>
          </w:rPr>
          <w:delText>git://src/extract/tracer.py</w:delText>
        </w:r>
        <w:commentRangeEnd w:id="2845"/>
        <w:r w:rsidR="009A114F" w:rsidRPr="003F00CE" w:rsidDel="003F00CE">
          <w:rPr>
            <w:rStyle w:val="CommentReference"/>
            <w:rFonts w:eastAsia="Times New Roman" w:cs="Arial"/>
            <w:i/>
            <w:iCs/>
            <w:szCs w:val="20"/>
            <w:rPrChange w:id="2848" w:author="Nate Bachmeier [AWS-SA]" w:date="2023-04-09T21:57:00Z">
              <w:rPr>
                <w:rStyle w:val="CommentReference"/>
                <w:rFonts w:eastAsia="Times New Roman" w:cs="Arial"/>
                <w:szCs w:val="20"/>
              </w:rPr>
            </w:rPrChange>
          </w:rPr>
          <w:commentReference w:id="2845"/>
        </w:r>
      </w:del>
      <w:ins w:id="2849" w:author="Nate Bachmeier [AWS-SA]" w:date="2023-04-09T21:57:00Z">
        <w:r w:rsidR="003F00CE" w:rsidRPr="003F00CE">
          <w:rPr>
            <w:i/>
            <w:iCs/>
            <w:rPrChange w:id="2850" w:author="Nate Bachmeier [AWS-SA]" w:date="2023-04-09T21:57:00Z">
              <w:rPr/>
            </w:rPrChange>
          </w:rPr>
          <w:t>Chapter 3: Preprocessing the data</w:t>
        </w:r>
      </w:ins>
      <w:r w:rsidR="00C714B9">
        <w:t>).</w:t>
      </w:r>
    </w:p>
    <w:p w14:paraId="63299D5F" w14:textId="77777777" w:rsidR="003F00CE" w:rsidRPr="00B21582" w:rsidRDefault="003F00CE" w:rsidP="003F00CE">
      <w:pPr>
        <w:pStyle w:val="Caption"/>
        <w:ind w:firstLine="0"/>
        <w:rPr>
          <w:ins w:id="2851" w:author="Nate Bachmeier [AWS-SA]" w:date="2023-04-09T21:57:00Z"/>
          <w:b/>
          <w:bCs/>
        </w:rPr>
      </w:pPr>
      <w:commentRangeStart w:id="2852"/>
      <w:ins w:id="2853" w:author="Nate Bachmeier [AWS-SA]" w:date="2023-04-09T21:57:00Z">
        <w:r w:rsidRPr="00462221">
          <w:rPr>
            <w:b/>
            <w:bCs/>
          </w:rPr>
          <w:t xml:space="preserve">Figure </w:t>
        </w:r>
        <w:r w:rsidRPr="00462221">
          <w:rPr>
            <w:b/>
            <w:bCs/>
          </w:rPr>
          <w:fldChar w:fldCharType="begin"/>
        </w:r>
        <w:r w:rsidRPr="00462221">
          <w:rPr>
            <w:b/>
            <w:bCs/>
          </w:rPr>
          <w:instrText xml:space="preserve"> SEQ Figure \* ARABIC </w:instrText>
        </w:r>
        <w:r w:rsidRPr="00462221">
          <w:rPr>
            <w:b/>
            <w:bCs/>
          </w:rPr>
          <w:fldChar w:fldCharType="separate"/>
        </w:r>
        <w:r>
          <w:rPr>
            <w:b/>
            <w:bCs/>
            <w:noProof/>
          </w:rPr>
          <w:t>33</w:t>
        </w:r>
        <w:r w:rsidRPr="00462221">
          <w:rPr>
            <w:b/>
            <w:bCs/>
          </w:rPr>
          <w:fldChar w:fldCharType="end"/>
        </w:r>
        <w:r>
          <w:rPr>
            <w:b/>
            <w:bCs/>
          </w:rPr>
          <w:br/>
        </w:r>
        <w:r>
          <w:rPr>
            <w:i/>
            <w:iCs w:val="0"/>
          </w:rPr>
          <w:t>High-Level Analysis Process</w:t>
        </w:r>
      </w:ins>
    </w:p>
    <w:p w14:paraId="56E6C2AB" w14:textId="2748BCDF" w:rsidR="003F00CE" w:rsidRDefault="003F00CE" w:rsidP="003F00CE">
      <w:pPr>
        <w:ind w:firstLine="0"/>
        <w:pPrChange w:id="2854" w:author="Nate Bachmeier [AWS-SA]" w:date="2023-04-09T21:57:00Z">
          <w:pPr/>
        </w:pPrChange>
      </w:pPr>
      <w:ins w:id="2855" w:author="Nate Bachmeier [AWS-SA]" w:date="2023-04-09T21:57:00Z">
        <w:r>
          <w:rPr>
            <w:noProof/>
          </w:rPr>
          <w:drawing>
            <wp:inline distT="0" distB="0" distL="0" distR="0" wp14:anchorId="30AAF2CA" wp14:editId="29310FBE">
              <wp:extent cx="5840532" cy="972541"/>
              <wp:effectExtent l="19050" t="0" r="8255" b="0"/>
              <wp:docPr id="33" name="Diagram 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3" r:lo="rId64" r:qs="rId65" r:cs="rId66"/>
                </a:graphicData>
              </a:graphic>
            </wp:inline>
          </w:drawing>
        </w:r>
        <w:commentRangeEnd w:id="2852"/>
        <w:r>
          <w:rPr>
            <w:rStyle w:val="CommentReference"/>
            <w:rFonts w:eastAsia="Times New Roman" w:cs="Arial"/>
            <w:szCs w:val="20"/>
          </w:rPr>
          <w:commentReference w:id="2852"/>
        </w:r>
      </w:ins>
    </w:p>
    <w:p w14:paraId="7F9075A6" w14:textId="717565A4" w:rsidR="00E64BB3" w:rsidRDefault="00C714B9" w:rsidP="00E64BB3">
      <w:r>
        <w:t xml:space="preserve">Next, a normalization and annotation process assessed the motion sequences. This process began with encoding the motion sequences into Nx25x3 matrics, where </w:t>
      </w:r>
      <w:r w:rsidRPr="00B21582">
        <w:rPr>
          <w:i/>
          <w:iCs/>
        </w:rPr>
        <w:t>N</w:t>
      </w:r>
      <w:r>
        <w:t xml:space="preserve"> represents the subsequent half-second frames</w:t>
      </w:r>
      <w:r w:rsidR="00E64BB3">
        <w:t xml:space="preserve">. Since videos originate in different resolutions and frame sizes, the </w:t>
      </w:r>
      <w:r>
        <w:t xml:space="preserve">body part locations’ X&amp;Y-coordinates </w:t>
      </w:r>
      <w:r w:rsidR="00E64BB3">
        <w:t xml:space="preserve">became regularized </w:t>
      </w:r>
      <w:r>
        <w:t xml:space="preserve">from absolute pixel offsets into relative distances between zero and one. </w:t>
      </w:r>
      <w:r w:rsidR="00E64BB3">
        <w:t xml:space="preserve">This step aims to enable motion sequence comparability across discrete videos. </w:t>
      </w:r>
      <w:r>
        <w:t>Amazon Rekognition, a computer vision service, further annotated the frames with object, activity, and facial detection metadata.</w:t>
      </w:r>
    </w:p>
    <w:p w14:paraId="3FC939EB" w14:textId="2A882829" w:rsidR="00E64BB3" w:rsidRDefault="00E64BB3" w:rsidP="00E64BB3">
      <w:r>
        <w:t xml:space="preserve">Lastly, aggregation queries assess the information extracted from the videos and attempt to answer the original research questions. Specifically, what are the effectiveness and efficiency of autonomous agents in assisting elderly and special needs care facilities? This research project hypothesizes that monitoring human activity recognition (HAR) enables these agents to make informed decisions and reduce the overhead of care facilities. Suppose that quality can improve </w:t>
      </w:r>
      <w:r>
        <w:lastRenderedPageBreak/>
        <w:t>and simultaneously costs decrease. In that case, one expects that the accessibility of those services should increase due to commoditization. That, in turn, improves medical care for an aging population.</w:t>
      </w:r>
    </w:p>
    <w:p w14:paraId="667E8C59" w14:textId="56484A72" w:rsidR="00104B25" w:rsidRPr="00B21582" w:rsidRDefault="00104B25" w:rsidP="00B21582">
      <w:pPr>
        <w:pStyle w:val="Caption"/>
        <w:ind w:firstLine="0"/>
        <w:rPr>
          <w:b/>
          <w:bCs/>
          <w:i/>
        </w:rPr>
      </w:pPr>
      <w:bookmarkStart w:id="2856" w:name="_Toc128255060"/>
      <w:bookmarkStart w:id="2857" w:name="_Toc128302246"/>
      <w:r w:rsidRPr="00B21582">
        <w:rPr>
          <w:b/>
          <w:bCs/>
        </w:rPr>
        <w:t xml:space="preserve">Figure </w:t>
      </w:r>
      <w:del w:id="2858" w:author="Nate Bachmeier [AWS-SA]" w:date="2023-04-09T21:49:00Z">
        <w:r w:rsidRPr="00B21582" w:rsidDel="003F00CE">
          <w:rPr>
            <w:b/>
            <w:bCs/>
          </w:rPr>
          <w:fldChar w:fldCharType="begin"/>
        </w:r>
        <w:r w:rsidRPr="00B21582" w:rsidDel="003F00CE">
          <w:rPr>
            <w:b/>
            <w:bCs/>
          </w:rPr>
          <w:delInstrText xml:space="preserve"> SEQ Figure \* ARABIC </w:delInstrText>
        </w:r>
        <w:r w:rsidRPr="00B21582" w:rsidDel="003F00CE">
          <w:rPr>
            <w:b/>
            <w:bCs/>
          </w:rPr>
          <w:fldChar w:fldCharType="separate"/>
        </w:r>
        <w:r w:rsidR="00BB265F" w:rsidDel="003F00CE">
          <w:rPr>
            <w:b/>
            <w:bCs/>
            <w:noProof/>
          </w:rPr>
          <w:delText>27</w:delText>
        </w:r>
        <w:r w:rsidRPr="00B21582" w:rsidDel="003F00CE">
          <w:rPr>
            <w:b/>
            <w:bCs/>
          </w:rPr>
          <w:fldChar w:fldCharType="end"/>
        </w:r>
      </w:del>
      <w:ins w:id="2859" w:author="Nate Bachmeier [AWS-SA]" w:date="2023-04-09T21:49:00Z">
        <w:r w:rsidR="003F00CE">
          <w:rPr>
            <w:b/>
            <w:bCs/>
          </w:rPr>
          <w:t>34</w:t>
        </w:r>
      </w:ins>
      <w:r>
        <w:rPr>
          <w:b/>
          <w:bCs/>
        </w:rPr>
        <w:br/>
      </w:r>
      <w:r w:rsidRPr="00B21582">
        <w:rPr>
          <w:i/>
          <w:iCs w:val="0"/>
        </w:rPr>
        <w:t>Pose</w:t>
      </w:r>
      <w:r>
        <w:rPr>
          <w:i/>
          <w:iCs w:val="0"/>
        </w:rPr>
        <w:t xml:space="preserve"> Output Format Body-25</w:t>
      </w:r>
      <w:bookmarkEnd w:id="2856"/>
      <w:bookmarkEnd w:id="2857"/>
    </w:p>
    <w:p w14:paraId="07802253" w14:textId="174B659A" w:rsidR="00104B25" w:rsidRDefault="00104B25" w:rsidP="00E16572">
      <w:pPr>
        <w:ind w:firstLine="0"/>
      </w:pPr>
      <w:r>
        <w:rPr>
          <w:noProof/>
        </w:rPr>
        <w:drawing>
          <wp:inline distT="0" distB="0" distL="0" distR="0" wp14:anchorId="2B9588C6" wp14:editId="46ECE56E">
            <wp:extent cx="2684149" cy="4674358"/>
            <wp:effectExtent l="0" t="0" r="1905" b="0"/>
            <wp:docPr id="25" name="Picture 2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85067" cy="4675957"/>
                    </a:xfrm>
                    <a:prstGeom prst="rect">
                      <a:avLst/>
                    </a:prstGeom>
                    <a:noFill/>
                    <a:ln>
                      <a:noFill/>
                    </a:ln>
                  </pic:spPr>
                </pic:pic>
              </a:graphicData>
            </a:graphic>
          </wp:inline>
        </w:drawing>
      </w:r>
    </w:p>
    <w:p w14:paraId="6ADF0F4A" w14:textId="5897CB3F" w:rsidR="001B38B1" w:rsidRDefault="001B38B1" w:rsidP="00B21582">
      <w:pPr>
        <w:pStyle w:val="Heading3"/>
        <w:ind w:firstLine="0"/>
      </w:pPr>
      <w:r>
        <w:t>RQ1</w:t>
      </w:r>
      <w:r w:rsidR="00FD62B7">
        <w:t xml:space="preserve"> </w:t>
      </w:r>
    </w:p>
    <w:p w14:paraId="0A5A80A6" w14:textId="0205B559" w:rsidR="001B38B1" w:rsidRPr="00B21582" w:rsidRDefault="001B38B1" w:rsidP="001B38B1">
      <w:pPr>
        <w:rPr>
          <w:i/>
          <w:iCs/>
        </w:rPr>
      </w:pPr>
      <w:r w:rsidRPr="00B21582">
        <w:rPr>
          <w:i/>
          <w:iCs/>
        </w:rPr>
        <w:t xml:space="preserve">What is the effectiveness of autonomous assistants for </w:t>
      </w:r>
      <w:r w:rsidR="00E16572" w:rsidRPr="00B21582">
        <w:rPr>
          <w:i/>
          <w:iCs/>
        </w:rPr>
        <w:t xml:space="preserve">classifying behaviors of </w:t>
      </w:r>
      <w:r w:rsidRPr="00B21582">
        <w:rPr>
          <w:i/>
          <w:iCs/>
        </w:rPr>
        <w:t xml:space="preserve">elderly and special needs </w:t>
      </w:r>
      <w:r w:rsidR="00E16572" w:rsidRPr="00B21582">
        <w:rPr>
          <w:i/>
          <w:iCs/>
        </w:rPr>
        <w:t xml:space="preserve">patients for </w:t>
      </w:r>
      <w:r w:rsidRPr="00B21582">
        <w:rPr>
          <w:i/>
          <w:iCs/>
        </w:rPr>
        <w:t>care organizations?</w:t>
      </w:r>
    </w:p>
    <w:p w14:paraId="3AC7BFA7" w14:textId="5364E962" w:rsidR="00FD62B7" w:rsidRDefault="00FD62B7" w:rsidP="001B38B1">
      <w:r>
        <w:lastRenderedPageBreak/>
        <w:t xml:space="preserve">The OpenPose framework offers a foundational capability to extract skeletal positions from a 2-D frame. </w:t>
      </w:r>
      <w:commentRangeStart w:id="2860"/>
      <w:r>
        <w:t>This constructive design research project extended core features to support monitoring human activity movements across multiple subsequent images</w:t>
      </w:r>
      <w:commentRangeEnd w:id="2860"/>
      <w:r w:rsidR="00E22B14">
        <w:rPr>
          <w:rStyle w:val="CommentReference"/>
          <w:rFonts w:eastAsia="Times New Roman" w:cs="Arial"/>
          <w:szCs w:val="20"/>
        </w:rPr>
        <w:commentReference w:id="2860"/>
      </w:r>
      <w:r>
        <w:t xml:space="preserve">. It can classify those sequences into coarse behavioral categories, not necessarily the seven hundred labels. For instance, </w:t>
      </w:r>
      <w:r w:rsidRPr="00B21582">
        <w:rPr>
          <w:i/>
          <w:iCs/>
        </w:rPr>
        <w:t>playing cello</w:t>
      </w:r>
      <w:r>
        <w:t xml:space="preserve"> and </w:t>
      </w:r>
      <w:r w:rsidRPr="00B21582">
        <w:rPr>
          <w:i/>
          <w:iCs/>
        </w:rPr>
        <w:t>playing clarinet</w:t>
      </w:r>
      <w:r>
        <w:t xml:space="preserve"> are distinct labels. However, the actor is typically sitting in a chair and only moving their hands slightly. Likewise, the movement similarity score for </w:t>
      </w:r>
      <w:commentRangeStart w:id="2861"/>
      <w:commentRangeStart w:id="2862"/>
      <w:r w:rsidRPr="00B21582">
        <w:rPr>
          <w:i/>
          <w:iCs/>
        </w:rPr>
        <w:t>eating donuts</w:t>
      </w:r>
      <w:r>
        <w:t xml:space="preserve"> and </w:t>
      </w:r>
      <w:r w:rsidRPr="00B21582">
        <w:rPr>
          <w:i/>
          <w:iCs/>
        </w:rPr>
        <w:t>playing the flute</w:t>
      </w:r>
      <w:r>
        <w:t xml:space="preserve"> </w:t>
      </w:r>
      <w:commentRangeEnd w:id="2861"/>
      <w:r w:rsidR="00E22B14">
        <w:rPr>
          <w:rStyle w:val="CommentReference"/>
          <w:rFonts w:eastAsia="Times New Roman" w:cs="Arial"/>
          <w:szCs w:val="20"/>
        </w:rPr>
        <w:commentReference w:id="2861"/>
      </w:r>
      <w:commentRangeEnd w:id="2862"/>
      <w:r w:rsidR="003F00CE">
        <w:rPr>
          <w:rStyle w:val="CommentReference"/>
          <w:rFonts w:eastAsia="Times New Roman" w:cs="Arial"/>
          <w:szCs w:val="20"/>
        </w:rPr>
        <w:commentReference w:id="2862"/>
      </w:r>
      <w:r>
        <w:t>was too close to distinguish for many videos.</w:t>
      </w:r>
    </w:p>
    <w:p w14:paraId="615A42F8" w14:textId="0B596B77" w:rsidR="00BC12DE" w:rsidRDefault="00BC12DE" w:rsidP="00BC12DE">
      <w:pPr>
        <w:pStyle w:val="Caption"/>
        <w:ind w:firstLine="0"/>
        <w:rPr>
          <w:i/>
          <w:iCs w:val="0"/>
        </w:rPr>
      </w:pPr>
      <w:bookmarkStart w:id="2863" w:name="_Toc128255061"/>
      <w:bookmarkStart w:id="2864" w:name="_Toc128302247"/>
      <w:r w:rsidRPr="00B21582">
        <w:rPr>
          <w:b/>
          <w:bCs/>
        </w:rPr>
        <w:t xml:space="preserve">Figure </w:t>
      </w:r>
      <w:del w:id="2865" w:author="Nate Bachmeier [AWS-SA]" w:date="2023-04-09T21:50:00Z">
        <w:r w:rsidRPr="00B21582" w:rsidDel="003F00CE">
          <w:rPr>
            <w:b/>
            <w:bCs/>
          </w:rPr>
          <w:fldChar w:fldCharType="begin"/>
        </w:r>
        <w:r w:rsidRPr="00B21582" w:rsidDel="003F00CE">
          <w:rPr>
            <w:b/>
            <w:bCs/>
          </w:rPr>
          <w:delInstrText xml:space="preserve"> SEQ Figure \* ARABIC </w:delInstrText>
        </w:r>
        <w:r w:rsidRPr="00B21582" w:rsidDel="003F00CE">
          <w:rPr>
            <w:b/>
            <w:bCs/>
          </w:rPr>
          <w:fldChar w:fldCharType="separate"/>
        </w:r>
        <w:r w:rsidR="00BB265F" w:rsidDel="003F00CE">
          <w:rPr>
            <w:b/>
            <w:bCs/>
            <w:noProof/>
          </w:rPr>
          <w:delText>28</w:delText>
        </w:r>
        <w:r w:rsidRPr="00B21582" w:rsidDel="003F00CE">
          <w:rPr>
            <w:b/>
            <w:bCs/>
          </w:rPr>
          <w:fldChar w:fldCharType="end"/>
        </w:r>
      </w:del>
      <w:ins w:id="2866" w:author="Nate Bachmeier [AWS-SA]" w:date="2023-04-09T21:50:00Z">
        <w:r w:rsidR="003F00CE">
          <w:rPr>
            <w:b/>
            <w:bCs/>
          </w:rPr>
          <w:t>35</w:t>
        </w:r>
      </w:ins>
      <w:r>
        <w:rPr>
          <w:b/>
          <w:bCs/>
        </w:rPr>
        <w:br/>
      </w:r>
      <w:r w:rsidRPr="00B21582">
        <w:rPr>
          <w:i/>
          <w:iCs w:val="0"/>
        </w:rPr>
        <w:t>Playing the cello (</w:t>
      </w:r>
      <w:r w:rsidR="00F948E5">
        <w:rPr>
          <w:i/>
          <w:iCs w:val="0"/>
        </w:rPr>
        <w:t xml:space="preserve">Video: </w:t>
      </w:r>
      <w:r w:rsidRPr="00BC12DE">
        <w:rPr>
          <w:i/>
          <w:iCs w:val="0"/>
        </w:rPr>
        <w:t>-23ykna85DI</w:t>
      </w:r>
      <w:r>
        <w:rPr>
          <w:i/>
          <w:iCs w:val="0"/>
        </w:rPr>
        <w:t>)</w:t>
      </w:r>
      <w:bookmarkEnd w:id="2863"/>
      <w:bookmarkEnd w:id="2864"/>
    </w:p>
    <w:p w14:paraId="66D58B1F" w14:textId="424841F7" w:rsidR="00BC12DE" w:rsidRPr="00BC12DE" w:rsidRDefault="00F4459E" w:rsidP="00B21582">
      <w:pPr>
        <w:ind w:firstLine="0"/>
      </w:pPr>
      <w:r w:rsidRPr="00F4459E">
        <w:rPr>
          <w:noProof/>
        </w:rPr>
        <w:drawing>
          <wp:inline distT="0" distB="0" distL="0" distR="0" wp14:anchorId="364A6E2A" wp14:editId="59BFC70D">
            <wp:extent cx="5943600" cy="3520440"/>
            <wp:effectExtent l="0" t="0" r="0" b="3810"/>
            <wp:docPr id="45" name="Picture 45" descr="A group of people playing instruments on a st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group of people playing instruments on a stage&#10;&#10;Description automatically generated with medium confidence"/>
                    <pic:cNvPicPr/>
                  </pic:nvPicPr>
                  <pic:blipFill>
                    <a:blip r:embed="rId69"/>
                    <a:stretch>
                      <a:fillRect/>
                    </a:stretch>
                  </pic:blipFill>
                  <pic:spPr>
                    <a:xfrm>
                      <a:off x="0" y="0"/>
                      <a:ext cx="5943600" cy="3520440"/>
                    </a:xfrm>
                    <a:prstGeom prst="rect">
                      <a:avLst/>
                    </a:prstGeom>
                  </pic:spPr>
                </pic:pic>
              </a:graphicData>
            </a:graphic>
          </wp:inline>
        </w:drawing>
      </w:r>
    </w:p>
    <w:p w14:paraId="09A53591" w14:textId="67EAF559" w:rsidR="00FD62B7" w:rsidRDefault="00FD62B7" w:rsidP="001B38B1">
      <w:r>
        <w:t xml:space="preserve">Using full-body skeletal monitoring is also insufficient for several kinetic-700 action types. For instance, videos within the </w:t>
      </w:r>
      <w:r w:rsidRPr="00B21582">
        <w:t xml:space="preserve">categories of </w:t>
      </w:r>
      <w:r w:rsidRPr="00FD62B7">
        <w:rPr>
          <w:i/>
          <w:iCs/>
        </w:rPr>
        <w:t>waving</w:t>
      </w:r>
      <w:r w:rsidRPr="00B21582">
        <w:t xml:space="preserve"> and </w:t>
      </w:r>
      <w:r w:rsidRPr="00FD62B7">
        <w:rPr>
          <w:i/>
          <w:iCs/>
        </w:rPr>
        <w:t>washing hands</w:t>
      </w:r>
      <w:r w:rsidRPr="00B21582">
        <w:t xml:space="preserve"> focus </w:t>
      </w:r>
      <w:r>
        <w:t xml:space="preserve">the camera on only the person’s </w:t>
      </w:r>
      <w:r w:rsidRPr="00B21582">
        <w:t>hands</w:t>
      </w:r>
      <w:r>
        <w:t xml:space="preserve">. This situation causes OpenPose not to detect other body parts and return a </w:t>
      </w:r>
      <w:del w:id="2867" w:author="Nate Bachmeier [AWS-SA]" w:date="2023-04-09T21:54:00Z">
        <w:r w:rsidR="00F948E5" w:rsidDel="003F00CE">
          <w:delText xml:space="preserve">low </w:delText>
        </w:r>
      </w:del>
      <w:ins w:id="2868" w:author="Nate Bachmeier [AWS-SA]" w:date="2023-04-09T21:54:00Z">
        <w:r w:rsidR="003F00CE">
          <w:t>low</w:t>
        </w:r>
        <w:r w:rsidR="003F00CE">
          <w:t>-</w:t>
        </w:r>
      </w:ins>
      <w:r w:rsidR="00F948E5">
        <w:t>confidence</w:t>
      </w:r>
      <w:r>
        <w:t xml:space="preserve"> 25x3 position matrix. </w:t>
      </w:r>
      <w:commentRangeStart w:id="2869"/>
      <w:r>
        <w:t xml:space="preserve">Carnegie Mellon’s team has addressed this </w:t>
      </w:r>
      <w:r>
        <w:lastRenderedPageBreak/>
        <w:t>situation with two purpose-built models for faces and hands</w:t>
      </w:r>
      <w:ins w:id="2870" w:author="Nate Bachmeier [AWS-SA]" w:date="2023-04-09T21:55:00Z">
        <w:r w:rsidR="003F00CE">
          <w:t xml:space="preserve"> (Hidalgo et al., </w:t>
        </w:r>
      </w:ins>
      <w:ins w:id="2871" w:author="Nate Bachmeier [AWS-SA]" w:date="2023-04-09T21:56:00Z">
        <w:r w:rsidR="003F00CE">
          <w:t>2019)</w:t>
        </w:r>
      </w:ins>
      <w:r>
        <w:t>.</w:t>
      </w:r>
      <w:commentRangeEnd w:id="2869"/>
      <w:r w:rsidR="00E22B14">
        <w:rPr>
          <w:rStyle w:val="CommentReference"/>
          <w:rFonts w:eastAsia="Times New Roman" w:cs="Arial"/>
          <w:szCs w:val="20"/>
        </w:rPr>
        <w:commentReference w:id="2869"/>
      </w:r>
      <w:r>
        <w:t xml:space="preserve"> The research examined these features briefly and found them inconsistent with arbitrary video feeds. These challenges were more pronounced in low-resolution cellphone recordings due to blurry motion. Actors routinely rotate their orientation relative to the camera, which causes the OpenPose framework to predict phantom limbs.</w:t>
      </w:r>
    </w:p>
    <w:p w14:paraId="69BD9138" w14:textId="458830B8" w:rsidR="00A4437A" w:rsidRDefault="00A4437A" w:rsidP="00A4437A">
      <w:pPr>
        <w:pStyle w:val="Caption"/>
        <w:ind w:firstLine="0"/>
        <w:rPr>
          <w:i/>
          <w:iCs w:val="0"/>
        </w:rPr>
      </w:pPr>
      <w:bookmarkStart w:id="2872" w:name="_Toc128255062"/>
      <w:bookmarkStart w:id="2873" w:name="_Toc128302248"/>
      <w:r w:rsidRPr="00B21582">
        <w:rPr>
          <w:b/>
          <w:bCs/>
        </w:rPr>
        <w:t xml:space="preserve">Figure </w:t>
      </w:r>
      <w:del w:id="2874" w:author="Nate Bachmeier [AWS-SA]" w:date="2023-04-09T21:50:00Z">
        <w:r w:rsidRPr="00B21582" w:rsidDel="003F00CE">
          <w:rPr>
            <w:b/>
            <w:bCs/>
          </w:rPr>
          <w:fldChar w:fldCharType="begin"/>
        </w:r>
        <w:r w:rsidRPr="00B21582" w:rsidDel="003F00CE">
          <w:rPr>
            <w:b/>
            <w:bCs/>
          </w:rPr>
          <w:delInstrText xml:space="preserve"> SEQ Figure \* ARABIC </w:delInstrText>
        </w:r>
        <w:r w:rsidRPr="00B21582" w:rsidDel="003F00CE">
          <w:rPr>
            <w:b/>
            <w:bCs/>
          </w:rPr>
          <w:fldChar w:fldCharType="separate"/>
        </w:r>
        <w:r w:rsidR="00BB265F" w:rsidDel="003F00CE">
          <w:rPr>
            <w:b/>
            <w:bCs/>
            <w:noProof/>
          </w:rPr>
          <w:delText>29</w:delText>
        </w:r>
        <w:r w:rsidRPr="00B21582" w:rsidDel="003F00CE">
          <w:rPr>
            <w:b/>
            <w:bCs/>
          </w:rPr>
          <w:fldChar w:fldCharType="end"/>
        </w:r>
      </w:del>
      <w:ins w:id="2875" w:author="Nate Bachmeier [AWS-SA]" w:date="2023-04-09T21:50:00Z">
        <w:r w:rsidR="003F00CE">
          <w:rPr>
            <w:b/>
            <w:bCs/>
          </w:rPr>
          <w:t>36</w:t>
        </w:r>
      </w:ins>
      <w:r>
        <w:rPr>
          <w:b/>
          <w:bCs/>
          <w:i/>
          <w:iCs w:val="0"/>
        </w:rPr>
        <w:br/>
      </w:r>
      <w:r w:rsidRPr="00B21582">
        <w:rPr>
          <w:i/>
          <w:iCs w:val="0"/>
        </w:rPr>
        <w:t>Playing</w:t>
      </w:r>
      <w:r>
        <w:rPr>
          <w:i/>
          <w:iCs w:val="0"/>
        </w:rPr>
        <w:t xml:space="preserve"> hand-clapping games</w:t>
      </w:r>
      <w:bookmarkEnd w:id="2872"/>
      <w:bookmarkEnd w:id="2873"/>
      <w:r w:rsidR="00F4459E">
        <w:rPr>
          <w:i/>
          <w:iCs w:val="0"/>
        </w:rPr>
        <w:t xml:space="preserve"> (Video: </w:t>
      </w:r>
      <w:r w:rsidR="00F4459E" w:rsidRPr="00F4459E">
        <w:rPr>
          <w:i/>
          <w:iCs w:val="0"/>
        </w:rPr>
        <w:t>-MOpSXQ5ZcU</w:t>
      </w:r>
      <w:r w:rsidR="00F4459E">
        <w:rPr>
          <w:i/>
          <w:iCs w:val="0"/>
        </w:rPr>
        <w:t>)</w:t>
      </w:r>
    </w:p>
    <w:p w14:paraId="4BA14E6E" w14:textId="59F28ABE" w:rsidR="00A4437A" w:rsidRPr="00A4437A" w:rsidRDefault="00F4459E" w:rsidP="00B21582">
      <w:pPr>
        <w:ind w:firstLine="0"/>
      </w:pPr>
      <w:r w:rsidRPr="00F4459E">
        <w:rPr>
          <w:noProof/>
        </w:rPr>
        <w:drawing>
          <wp:inline distT="0" distB="0" distL="0" distR="0" wp14:anchorId="4EFE126A" wp14:editId="3F59D3F7">
            <wp:extent cx="5943600" cy="3232785"/>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3232785"/>
                    </a:xfrm>
                    <a:prstGeom prst="rect">
                      <a:avLst/>
                    </a:prstGeom>
                  </pic:spPr>
                </pic:pic>
              </a:graphicData>
            </a:graphic>
          </wp:inline>
        </w:drawing>
      </w:r>
    </w:p>
    <w:p w14:paraId="7B4BDEC6" w14:textId="5A946A57" w:rsidR="00FD62B7" w:rsidRDefault="00FD62B7" w:rsidP="001B38B1">
      <w:r>
        <w:t>Requiring more information than simple skeletal movements was expected and called out during the literature review (</w:t>
      </w:r>
      <w:commentRangeStart w:id="2876"/>
      <w:r>
        <w:t xml:space="preserve">see </w:t>
      </w:r>
      <w:r w:rsidRPr="003F00CE">
        <w:rPr>
          <w:i/>
          <w:iCs/>
          <w:rPrChange w:id="2877" w:author="Nate Bachmeier [AWS-SA]" w:date="2023-04-09T21:53:00Z">
            <w:rPr/>
          </w:rPrChange>
        </w:rPr>
        <w:t>Chapter 2</w:t>
      </w:r>
      <w:commentRangeEnd w:id="2876"/>
      <w:ins w:id="2878" w:author="Nate Bachmeier [AWS-SA]" w:date="2023-04-09T21:54:00Z">
        <w:r w:rsidR="003F00CE">
          <w:rPr>
            <w:i/>
            <w:iCs/>
          </w:rPr>
          <w:t>:</w:t>
        </w:r>
      </w:ins>
      <w:ins w:id="2879" w:author="Nate Bachmeier [AWS-SA]" w:date="2023-04-09T21:53:00Z">
        <w:r w:rsidR="003F00CE">
          <w:rPr>
            <w:i/>
            <w:iCs/>
          </w:rPr>
          <w:t xml:space="preserve"> How does </w:t>
        </w:r>
      </w:ins>
      <w:ins w:id="2880" w:author="Nate Bachmeier [AWS-SA]" w:date="2023-04-09T21:54:00Z">
        <w:r w:rsidR="003F00CE">
          <w:rPr>
            <w:i/>
            <w:iCs/>
          </w:rPr>
          <w:t>human activity recognition work</w:t>
        </w:r>
      </w:ins>
      <w:r w:rsidR="00E22B14">
        <w:rPr>
          <w:rStyle w:val="CommentReference"/>
          <w:rFonts w:eastAsia="Times New Roman" w:cs="Arial"/>
          <w:szCs w:val="20"/>
        </w:rPr>
        <w:commentReference w:id="2876"/>
      </w:r>
      <w:r>
        <w:t xml:space="preserve">). The research project increased accuracy by adding object detection </w:t>
      </w:r>
      <w:commentRangeStart w:id="2881"/>
      <w:r>
        <w:t>metadata to the frames</w:t>
      </w:r>
      <w:commentRangeEnd w:id="2881"/>
      <w:r w:rsidR="00E22B14">
        <w:rPr>
          <w:rStyle w:val="CommentReference"/>
          <w:rFonts w:eastAsia="Times New Roman" w:cs="Arial"/>
          <w:szCs w:val="20"/>
        </w:rPr>
        <w:commentReference w:id="2881"/>
      </w:r>
      <w:r>
        <w:t xml:space="preserve">. For example, their body posture would infer that the person is sitting in a chair and labels for the </w:t>
      </w:r>
      <w:r w:rsidRPr="00B21582">
        <w:rPr>
          <w:i/>
          <w:iCs/>
        </w:rPr>
        <w:t>instrument</w:t>
      </w:r>
      <w:r>
        <w:t xml:space="preserve"> and </w:t>
      </w:r>
      <w:r w:rsidRPr="00B21582">
        <w:rPr>
          <w:i/>
          <w:iCs/>
        </w:rPr>
        <w:t>cello</w:t>
      </w:r>
      <w:r>
        <w:t xml:space="preserve"> detections within the frame. Calculating the likelihood of the person using the object was straightforward, using collision detection with the human’s and object’s bounding boxes. While this methodology was broadly effective, it didn’t work with perspective shots. For </w:t>
      </w:r>
      <w:r>
        <w:lastRenderedPageBreak/>
        <w:t>instance, if the cello were near the camera, its bounding box would saturate the frame and trigger the collision logic.</w:t>
      </w:r>
    </w:p>
    <w:p w14:paraId="1FA82C50" w14:textId="2C5D0BEE" w:rsidR="00A4437A" w:rsidRDefault="00A4437A" w:rsidP="00A4437A">
      <w:pPr>
        <w:pStyle w:val="Caption"/>
        <w:ind w:firstLine="0"/>
        <w:rPr>
          <w:i/>
          <w:iCs w:val="0"/>
        </w:rPr>
      </w:pPr>
      <w:bookmarkStart w:id="2882" w:name="_Toc128255063"/>
      <w:bookmarkStart w:id="2883" w:name="_Toc128302249"/>
      <w:commentRangeStart w:id="2884"/>
      <w:r w:rsidRPr="00462221">
        <w:rPr>
          <w:b/>
          <w:bCs/>
        </w:rPr>
        <w:t xml:space="preserve">Figure </w:t>
      </w:r>
      <w:del w:id="2885" w:author="Nate Bachmeier [AWS-SA]" w:date="2023-04-09T21:50:00Z">
        <w:r w:rsidRPr="00462221" w:rsidDel="003F00CE">
          <w:rPr>
            <w:b/>
            <w:bCs/>
          </w:rPr>
          <w:fldChar w:fldCharType="begin"/>
        </w:r>
        <w:r w:rsidRPr="00462221" w:rsidDel="003F00CE">
          <w:rPr>
            <w:b/>
            <w:bCs/>
          </w:rPr>
          <w:delInstrText xml:space="preserve"> SEQ Figure \* ARABIC </w:delInstrText>
        </w:r>
        <w:r w:rsidRPr="00462221" w:rsidDel="003F00CE">
          <w:rPr>
            <w:b/>
            <w:bCs/>
          </w:rPr>
          <w:fldChar w:fldCharType="separate"/>
        </w:r>
        <w:r w:rsidR="00BB265F" w:rsidDel="003F00CE">
          <w:rPr>
            <w:b/>
            <w:bCs/>
            <w:noProof/>
          </w:rPr>
          <w:delText>30</w:delText>
        </w:r>
        <w:r w:rsidRPr="00462221" w:rsidDel="003F00CE">
          <w:rPr>
            <w:b/>
            <w:bCs/>
          </w:rPr>
          <w:fldChar w:fldCharType="end"/>
        </w:r>
      </w:del>
      <w:ins w:id="2886" w:author="Nate Bachmeier [AWS-SA]" w:date="2023-04-09T21:50:00Z">
        <w:r w:rsidR="003F00CE">
          <w:rPr>
            <w:b/>
            <w:bCs/>
          </w:rPr>
          <w:t>37</w:t>
        </w:r>
      </w:ins>
      <w:r>
        <w:rPr>
          <w:b/>
          <w:bCs/>
        </w:rPr>
        <w:br/>
      </w:r>
      <w:commentRangeEnd w:id="2884"/>
      <w:r w:rsidR="00E22B14">
        <w:rPr>
          <w:rStyle w:val="CommentReference"/>
          <w:rFonts w:eastAsia="Times New Roman" w:cs="Arial"/>
          <w:iCs w:val="0"/>
          <w:szCs w:val="20"/>
        </w:rPr>
        <w:commentReference w:id="2884"/>
      </w:r>
      <w:r>
        <w:rPr>
          <w:i/>
          <w:iCs w:val="0"/>
        </w:rPr>
        <w:t>Cello with l</w:t>
      </w:r>
      <w:r w:rsidRPr="00462221">
        <w:rPr>
          <w:i/>
          <w:iCs w:val="0"/>
        </w:rPr>
        <w:t>abel annotations</w:t>
      </w:r>
      <w:bookmarkEnd w:id="2882"/>
      <w:bookmarkEnd w:id="2883"/>
    </w:p>
    <w:p w14:paraId="41F7A6C2" w14:textId="27318A70" w:rsidR="00A4437A" w:rsidRPr="00FD62B7" w:rsidRDefault="00DE5599" w:rsidP="00B21582">
      <w:pPr>
        <w:ind w:firstLine="0"/>
      </w:pPr>
      <w:r w:rsidRPr="00DE5599">
        <w:rPr>
          <w:noProof/>
        </w:rPr>
        <w:drawing>
          <wp:inline distT="0" distB="0" distL="0" distR="0" wp14:anchorId="7A4B49A8" wp14:editId="1EBAAACE">
            <wp:extent cx="5943600" cy="3006090"/>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3006090"/>
                    </a:xfrm>
                    <a:prstGeom prst="rect">
                      <a:avLst/>
                    </a:prstGeom>
                  </pic:spPr>
                </pic:pic>
              </a:graphicData>
            </a:graphic>
          </wp:inline>
        </w:drawing>
      </w:r>
    </w:p>
    <w:p w14:paraId="4D061009" w14:textId="77777777" w:rsidR="001B38B1" w:rsidRDefault="001B38B1" w:rsidP="00B21582">
      <w:pPr>
        <w:pStyle w:val="Heading3"/>
        <w:ind w:firstLine="0"/>
      </w:pPr>
      <w:r>
        <w:t>RQ2</w:t>
      </w:r>
    </w:p>
    <w:p w14:paraId="75645C35" w14:textId="7B9BB51E" w:rsidR="001B38B1" w:rsidRDefault="001B38B1" w:rsidP="001B38B1">
      <w:pPr>
        <w:rPr>
          <w:i/>
          <w:iCs/>
        </w:rPr>
      </w:pPr>
      <w:r w:rsidRPr="00B21582">
        <w:rPr>
          <w:i/>
          <w:iCs/>
        </w:rPr>
        <w:t xml:space="preserve">What is the efficiency of autonomous assistance </w:t>
      </w:r>
      <w:r w:rsidR="00E16572" w:rsidRPr="00B21582">
        <w:rPr>
          <w:i/>
          <w:iCs/>
        </w:rPr>
        <w:t>for classifying behaviors of elderly and special needs patients for care organizations</w:t>
      </w:r>
      <w:r w:rsidRPr="00B21582">
        <w:rPr>
          <w:i/>
          <w:iCs/>
        </w:rPr>
        <w:t>?</w:t>
      </w:r>
    </w:p>
    <w:p w14:paraId="1F803191" w14:textId="4C53C853" w:rsidR="00B15984" w:rsidRDefault="009B2C56" w:rsidP="001B38B1">
      <w:r>
        <w:t>An underlying assumption of this research project is autonomous assistance can monitor the person in their home and replace nursing staff with electronics. These video recording devices have unfiltered access to the patient’s privacy and data security. This situation makes it ideal for the analysis to occur on-premises and never leave the local network. Additionally, this design improves the system’s reliability by removing remote dependencies. However, it also means that the system must have high efficiency to perform these operations using commodity hardware.</w:t>
      </w:r>
    </w:p>
    <w:p w14:paraId="4539003A" w14:textId="430E8C06" w:rsidR="009B2C56" w:rsidRPr="00B21582" w:rsidRDefault="009B2C56" w:rsidP="001B38B1">
      <w:r>
        <w:lastRenderedPageBreak/>
        <w:t xml:space="preserve">The Amazon ECS cluster processed 4.2 million seconds of video during the experiment using </w:t>
      </w:r>
      <w:r w:rsidRPr="009B2C56">
        <w:t>6</w:t>
      </w:r>
      <w:r>
        <w:t>.7 million compute seconds. All code within the cluster emits telemetry to AWS X-Ray, a distributed tracing solution. These traces report that processing a high-resolution (1080p) clip takes 9.67 seconds, with 86% of the time spent waiting on network I/O (checkpointing frames). Suppose a reduction or elimination of these checkpoints occurred. In that case, the entire data set could reprocess in 0.94 million compute seconds. There are further potential performance gains from multi-threaded extraction processes. This outcome means the approach is sufficiently efficient before any optimizations.</w:t>
      </w:r>
    </w:p>
    <w:p w14:paraId="43F8DF29" w14:textId="4ACDFE4B" w:rsidR="00E72F1F" w:rsidRDefault="006C7178" w:rsidP="006C7178">
      <w:pPr>
        <w:pStyle w:val="Heading2"/>
        <w:ind w:firstLine="0"/>
      </w:pPr>
      <w:bookmarkStart w:id="2887" w:name="_Toc131970517"/>
      <w:r>
        <w:t>Evaluation of the Findings</w:t>
      </w:r>
      <w:bookmarkEnd w:id="2887"/>
    </w:p>
    <w:p w14:paraId="5BA1725D" w14:textId="37240C1E" w:rsidR="009B2C56" w:rsidRDefault="00BC12DE" w:rsidP="009B2C56">
      <w:r>
        <w:t>This constructive design research project demonstrates that it’s possible to classify human activity using their skeletal movements. It also provides evidence that an arbitrary activity taxonomy could exist through ensemble methods that combine additional metadata sources. Entrepreneurs can also package these solutions onto commoditized hardware and know sufficient processing power exists to keep data local and secure.</w:t>
      </w:r>
    </w:p>
    <w:p w14:paraId="423C7662" w14:textId="63EEE0CF" w:rsidR="00BC12DE" w:rsidRDefault="00BC12DE" w:rsidP="009B2C56">
      <w:r>
        <w:t xml:space="preserve">These findings align with recent state-of-the-art publications and classical theory. </w:t>
      </w:r>
      <w:del w:id="2888" w:author="Nate Bachmeier [AWS-SA]" w:date="2023-04-09T21:52:00Z">
        <w:r w:rsidDel="003F00CE">
          <w:delText xml:space="preserve">For instance, </w:delText>
        </w:r>
      </w:del>
      <w:r>
        <w:t xml:space="preserve">Ballard </w:t>
      </w:r>
      <w:commentRangeStart w:id="2889"/>
      <w:del w:id="2890" w:author="Nate Bachmeier [AWS-SA]" w:date="2023-04-09T21:52:00Z">
        <w:r w:rsidDel="003F00CE">
          <w:delText>&amp;</w:delText>
        </w:r>
      </w:del>
      <w:ins w:id="2891" w:author="Nate Bachmeier [AWS-SA]" w:date="2023-04-09T21:52:00Z">
        <w:r w:rsidR="003F00CE">
          <w:t>and</w:t>
        </w:r>
      </w:ins>
      <w:r>
        <w:t xml:space="preserve"> </w:t>
      </w:r>
      <w:commentRangeEnd w:id="2889"/>
      <w:r w:rsidR="004C15C9">
        <w:rPr>
          <w:rStyle w:val="CommentReference"/>
          <w:rFonts w:eastAsia="Times New Roman" w:cs="Arial"/>
          <w:szCs w:val="20"/>
        </w:rPr>
        <w:commentReference w:id="2889"/>
      </w:r>
      <w:r>
        <w:t>Zhang (2021) state</w:t>
      </w:r>
      <w:ins w:id="2892" w:author="Nate Bachmeier [AWS-SA]" w:date="2023-04-09T21:52:00Z">
        <w:r w:rsidR="003F00CE">
          <w:t>d</w:t>
        </w:r>
      </w:ins>
      <w:del w:id="2893" w:author="Nate Bachmeier [AWS-SA]" w:date="2023-04-09T21:52:00Z">
        <w:r w:rsidDel="003F00CE">
          <w:delText>s</w:delText>
        </w:r>
      </w:del>
      <w:r>
        <w:t xml:space="preserve"> that primate vision relies on a hierarchical system of understanding and that system layers annotations to derive deeper insights. Likewise, this research found many indoor activities have a high similarity score. Das et al. (2016) enumerate</w:t>
      </w:r>
      <w:r w:rsidR="00DE5599">
        <w:t>d</w:t>
      </w:r>
      <w:r>
        <w:t xml:space="preserve"> challenges to HAR predictions within indoor environments. However, the authors only report that the datasets are not widely available. After completing this project, the limited availability is partially due to many categories being too similar.  For example, </w:t>
      </w:r>
      <w:r w:rsidR="004C15C9">
        <w:t xml:space="preserve">a person </w:t>
      </w:r>
      <w:del w:id="2894" w:author="Nate Bachmeier [AWS-SA]" w:date="2023-04-09T21:51:00Z">
        <w:r w:rsidR="004C15C9" w:rsidDel="003F00CE">
          <w:delText xml:space="preserve">is </w:delText>
        </w:r>
      </w:del>
      <w:r w:rsidR="004C15C9">
        <w:t xml:space="preserve">in a sitting position </w:t>
      </w:r>
      <w:ins w:id="2895" w:author="Nate Bachmeier [AWS-SA]" w:date="2023-04-09T21:52:00Z">
        <w:r w:rsidR="003F00CE">
          <w:t xml:space="preserve">could be </w:t>
        </w:r>
      </w:ins>
      <w:del w:id="2896" w:author="Nate Bachmeier [AWS-SA]" w:date="2023-04-09T21:52:00Z">
        <w:r w:rsidDel="003F00CE">
          <w:delText xml:space="preserve">to </w:delText>
        </w:r>
      </w:del>
      <w:r>
        <w:t>eat</w:t>
      </w:r>
      <w:ins w:id="2897" w:author="Nate Bachmeier [AWS-SA]" w:date="2023-04-09T21:52:00Z">
        <w:r w:rsidR="003F00CE">
          <w:t>ing</w:t>
        </w:r>
      </w:ins>
      <w:r>
        <w:t>, watch</w:t>
      </w:r>
      <w:ins w:id="2898" w:author="Nate Bachmeier [AWS-SA]" w:date="2023-04-09T21:52:00Z">
        <w:r w:rsidR="003F00CE">
          <w:t>ing</w:t>
        </w:r>
      </w:ins>
      <w:r>
        <w:t xml:space="preserve"> tv, </w:t>
      </w:r>
      <w:commentRangeStart w:id="2899"/>
      <w:del w:id="2900" w:author="Nate Bachmeier [AWS-SA]" w:date="2023-04-09T21:51:00Z">
        <w:r w:rsidDel="003F00CE">
          <w:delText>defecate</w:delText>
        </w:r>
        <w:commentRangeEnd w:id="2899"/>
        <w:r w:rsidR="004C15C9" w:rsidDel="003F00CE">
          <w:rPr>
            <w:rStyle w:val="CommentReference"/>
            <w:rFonts w:eastAsia="Times New Roman" w:cs="Arial"/>
            <w:szCs w:val="20"/>
          </w:rPr>
          <w:commentReference w:id="2899"/>
        </w:r>
        <w:r w:rsidDel="003F00CE">
          <w:delText xml:space="preserve">, </w:delText>
        </w:r>
      </w:del>
      <w:del w:id="2901" w:author="Nate Bachmeier [AWS-SA]" w:date="2023-04-09T21:52:00Z">
        <w:r w:rsidDel="003F00CE">
          <w:delText xml:space="preserve">and </w:delText>
        </w:r>
      </w:del>
      <w:ins w:id="2902" w:author="Nate Bachmeier [AWS-SA]" w:date="2023-04-09T21:52:00Z">
        <w:r w:rsidR="003F00CE">
          <w:t xml:space="preserve">or </w:t>
        </w:r>
      </w:ins>
      <w:r>
        <w:t>read</w:t>
      </w:r>
      <w:ins w:id="2903" w:author="Nate Bachmeier [AWS-SA]" w:date="2023-04-09T21:52:00Z">
        <w:r w:rsidR="003F00CE">
          <w:t>ing</w:t>
        </w:r>
      </w:ins>
      <w:r>
        <w:t xml:space="preserve"> a book. These situations share a partner action of </w:t>
      </w:r>
      <w:r>
        <w:rPr>
          <w:i/>
          <w:iCs/>
        </w:rPr>
        <w:t>s</w:t>
      </w:r>
      <w:r w:rsidR="00A4437A">
        <w:rPr>
          <w:i/>
          <w:iCs/>
        </w:rPr>
        <w:t>ea</w:t>
      </w:r>
      <w:r>
        <w:rPr>
          <w:i/>
          <w:iCs/>
        </w:rPr>
        <w:t xml:space="preserve">ting, </w:t>
      </w:r>
      <w:r w:rsidRPr="00B21582">
        <w:t>and</w:t>
      </w:r>
      <w:r>
        <w:t xml:space="preserve"> the derived behavior becomes apparent only through annotations.</w:t>
      </w:r>
    </w:p>
    <w:p w14:paraId="7CF1AF57" w14:textId="5C2FC9D1" w:rsidR="00BC12DE" w:rsidRPr="009D1A29" w:rsidRDefault="00BC12DE" w:rsidP="00722C2E">
      <w:r>
        <w:lastRenderedPageBreak/>
        <w:t xml:space="preserve">In contrast, outdoor activities are more expressive and </w:t>
      </w:r>
      <w:r w:rsidR="00A4437A">
        <w:t xml:space="preserve">pronounced </w:t>
      </w:r>
      <w:r>
        <w:t>signatures (see Figure 3</w:t>
      </w:r>
      <w:r w:rsidR="00BA0CD6">
        <w:t>1</w:t>
      </w:r>
      <w:r>
        <w:t>).</w:t>
      </w:r>
      <w:r w:rsidR="009D1A29">
        <w:t xml:space="preserve"> The first five frames are the composite activity of </w:t>
      </w:r>
      <w:r w:rsidR="009D1A29">
        <w:rPr>
          <w:i/>
          <w:iCs/>
        </w:rPr>
        <w:t>holding something</w:t>
      </w:r>
      <w:r w:rsidR="009D1A29">
        <w:t xml:space="preserve"> and </w:t>
      </w:r>
      <w:r w:rsidR="009D1A29">
        <w:rPr>
          <w:i/>
          <w:iCs/>
        </w:rPr>
        <w:t>standing</w:t>
      </w:r>
      <w:r w:rsidR="009D1A29">
        <w:t>. Then in frames seven through thirteen, the entire body rotation is an entirely different activity</w:t>
      </w:r>
      <w:r w:rsidR="00A4437A">
        <w:t xml:space="preserve"> – </w:t>
      </w:r>
      <w:r w:rsidR="00A4437A" w:rsidRPr="00B21582">
        <w:rPr>
          <w:i/>
          <w:iCs/>
        </w:rPr>
        <w:t>throwing</w:t>
      </w:r>
      <w:r w:rsidR="00BB265F">
        <w:rPr>
          <w:i/>
          <w:iCs/>
        </w:rPr>
        <w:t xml:space="preserve"> </w:t>
      </w:r>
      <w:r w:rsidR="00BB265F" w:rsidRPr="00722C2E">
        <w:t>(see</w:t>
      </w:r>
      <w:r w:rsidR="00BB265F">
        <w:t xml:space="preserve"> Figure 32)</w:t>
      </w:r>
      <w:r w:rsidR="00A4437A">
        <w:t xml:space="preserve">. Actors transitioning between distinct actions are surprisingly common within the dataset. </w:t>
      </w:r>
    </w:p>
    <w:p w14:paraId="6644BCC6" w14:textId="1BD5A4E9" w:rsidR="00BC12DE" w:rsidRDefault="00BC12DE" w:rsidP="00B21582">
      <w:pPr>
        <w:pStyle w:val="Caption"/>
        <w:ind w:firstLine="0"/>
        <w:rPr>
          <w:i/>
          <w:iCs w:val="0"/>
        </w:rPr>
      </w:pPr>
      <w:bookmarkStart w:id="2904" w:name="_Toc128255064"/>
      <w:bookmarkStart w:id="2905" w:name="_Toc128302250"/>
      <w:r w:rsidRPr="00B21582">
        <w:rPr>
          <w:b/>
          <w:bCs/>
        </w:rPr>
        <w:t xml:space="preserve">Figure </w:t>
      </w:r>
      <w:del w:id="2906" w:author="Nate Bachmeier [AWS-SA]" w:date="2023-04-09T21:50:00Z">
        <w:r w:rsidRPr="00B21582" w:rsidDel="003F00CE">
          <w:rPr>
            <w:b/>
            <w:bCs/>
          </w:rPr>
          <w:fldChar w:fldCharType="begin"/>
        </w:r>
        <w:r w:rsidRPr="00B21582" w:rsidDel="003F00CE">
          <w:rPr>
            <w:b/>
            <w:bCs/>
          </w:rPr>
          <w:delInstrText xml:space="preserve"> SEQ Figure \* ARABIC </w:delInstrText>
        </w:r>
        <w:r w:rsidRPr="00B21582" w:rsidDel="003F00CE">
          <w:rPr>
            <w:b/>
            <w:bCs/>
          </w:rPr>
          <w:fldChar w:fldCharType="separate"/>
        </w:r>
        <w:r w:rsidR="00BB265F" w:rsidDel="003F00CE">
          <w:rPr>
            <w:b/>
            <w:bCs/>
            <w:noProof/>
          </w:rPr>
          <w:delText>31</w:delText>
        </w:r>
        <w:r w:rsidRPr="00B21582" w:rsidDel="003F00CE">
          <w:rPr>
            <w:b/>
            <w:bCs/>
          </w:rPr>
          <w:fldChar w:fldCharType="end"/>
        </w:r>
      </w:del>
      <w:ins w:id="2907" w:author="Nate Bachmeier [AWS-SA]" w:date="2023-04-09T21:50:00Z">
        <w:r w:rsidR="003F00CE">
          <w:rPr>
            <w:b/>
            <w:bCs/>
          </w:rPr>
          <w:t>38</w:t>
        </w:r>
      </w:ins>
      <w:r>
        <w:br/>
      </w:r>
      <w:r w:rsidRPr="00BC12DE">
        <w:rPr>
          <w:i/>
          <w:iCs w:val="0"/>
        </w:rPr>
        <w:t>Jav</w:t>
      </w:r>
      <w:r w:rsidR="009D1A29">
        <w:rPr>
          <w:i/>
          <w:iCs w:val="0"/>
        </w:rPr>
        <w:t>e</w:t>
      </w:r>
      <w:r w:rsidRPr="00BC12DE">
        <w:rPr>
          <w:i/>
          <w:iCs w:val="0"/>
        </w:rPr>
        <w:t xml:space="preserve">lin Throwing </w:t>
      </w:r>
      <w:r w:rsidR="00BA0CD6">
        <w:rPr>
          <w:i/>
          <w:iCs w:val="0"/>
        </w:rPr>
        <w:t xml:space="preserve">Setup </w:t>
      </w:r>
      <w:r w:rsidRPr="00BC12DE">
        <w:rPr>
          <w:i/>
          <w:iCs w:val="0"/>
        </w:rPr>
        <w:t>(</w:t>
      </w:r>
      <w:r w:rsidR="00BA0CD6">
        <w:rPr>
          <w:i/>
          <w:iCs w:val="0"/>
        </w:rPr>
        <w:t xml:space="preserve">Video: </w:t>
      </w:r>
      <w:r w:rsidRPr="00BC12DE">
        <w:rPr>
          <w:i/>
          <w:iCs w:val="0"/>
        </w:rPr>
        <w:t>zVlBFLFkUNk)</w:t>
      </w:r>
      <w:bookmarkEnd w:id="2904"/>
      <w:bookmarkEnd w:id="2905"/>
    </w:p>
    <w:p w14:paraId="187B2FB6" w14:textId="1BBE91B5" w:rsidR="00BA0CD6" w:rsidRDefault="00BA0CD6" w:rsidP="00BA0CD6">
      <w:pPr>
        <w:ind w:firstLine="0"/>
      </w:pPr>
      <w:r w:rsidRPr="00BA0CD6">
        <w:rPr>
          <w:noProof/>
        </w:rPr>
        <w:drawing>
          <wp:inline distT="0" distB="0" distL="0" distR="0" wp14:anchorId="316A5E46" wp14:editId="7332CA9C">
            <wp:extent cx="5943600" cy="23037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2303780"/>
                    </a:xfrm>
                    <a:prstGeom prst="rect">
                      <a:avLst/>
                    </a:prstGeom>
                  </pic:spPr>
                </pic:pic>
              </a:graphicData>
            </a:graphic>
          </wp:inline>
        </w:drawing>
      </w:r>
    </w:p>
    <w:p w14:paraId="42092146" w14:textId="1503B32A" w:rsidR="00BB265F" w:rsidRDefault="00BB265F" w:rsidP="00BB265F">
      <w:pPr>
        <w:pStyle w:val="Caption"/>
        <w:ind w:firstLine="0"/>
        <w:rPr>
          <w:i/>
          <w:iCs w:val="0"/>
        </w:rPr>
      </w:pPr>
      <w:r w:rsidRPr="00722C2E">
        <w:rPr>
          <w:b/>
          <w:bCs/>
        </w:rPr>
        <w:t xml:space="preserve">Figure </w:t>
      </w:r>
      <w:del w:id="2908" w:author="Nate Bachmeier [AWS-SA]" w:date="2023-04-09T21:50:00Z">
        <w:r w:rsidRPr="00722C2E" w:rsidDel="003F00CE">
          <w:rPr>
            <w:b/>
            <w:bCs/>
          </w:rPr>
          <w:fldChar w:fldCharType="begin"/>
        </w:r>
        <w:r w:rsidRPr="00722C2E" w:rsidDel="003F00CE">
          <w:rPr>
            <w:b/>
            <w:bCs/>
          </w:rPr>
          <w:delInstrText xml:space="preserve"> SEQ Figure \* ARABIC </w:delInstrText>
        </w:r>
        <w:r w:rsidRPr="00722C2E" w:rsidDel="003F00CE">
          <w:rPr>
            <w:b/>
            <w:bCs/>
          </w:rPr>
          <w:fldChar w:fldCharType="separate"/>
        </w:r>
        <w:r w:rsidRPr="00722C2E" w:rsidDel="003F00CE">
          <w:rPr>
            <w:b/>
            <w:bCs/>
            <w:noProof/>
          </w:rPr>
          <w:delText>32</w:delText>
        </w:r>
        <w:r w:rsidRPr="00722C2E" w:rsidDel="003F00CE">
          <w:rPr>
            <w:b/>
            <w:bCs/>
          </w:rPr>
          <w:fldChar w:fldCharType="end"/>
        </w:r>
      </w:del>
      <w:ins w:id="2909" w:author="Nate Bachmeier [AWS-SA]" w:date="2023-04-09T21:50:00Z">
        <w:r w:rsidR="003F00CE">
          <w:rPr>
            <w:b/>
            <w:bCs/>
          </w:rPr>
          <w:t>39</w:t>
        </w:r>
      </w:ins>
      <w:r>
        <w:rPr>
          <w:i/>
          <w:iCs w:val="0"/>
        </w:rPr>
        <w:br/>
        <w:t>Javelin Throwing Action (Video: zVlBFLFkUNk)</w:t>
      </w:r>
    </w:p>
    <w:p w14:paraId="4A3D2D3D" w14:textId="0E23F939" w:rsidR="00BC12DE" w:rsidRDefault="00BB265F" w:rsidP="00BB265F">
      <w:pPr>
        <w:ind w:firstLine="0"/>
      </w:pPr>
      <w:r w:rsidRPr="00BB265F">
        <w:rPr>
          <w:noProof/>
        </w:rPr>
        <w:drawing>
          <wp:inline distT="0" distB="0" distL="0" distR="0" wp14:anchorId="6607ED8C" wp14:editId="5B08ABF3">
            <wp:extent cx="5943600" cy="230886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2308860"/>
                    </a:xfrm>
                    <a:prstGeom prst="rect">
                      <a:avLst/>
                    </a:prstGeom>
                  </pic:spPr>
                </pic:pic>
              </a:graphicData>
            </a:graphic>
          </wp:inline>
        </w:drawing>
      </w:r>
    </w:p>
    <w:p w14:paraId="62EF86B7" w14:textId="435977F4" w:rsidR="004C15C9" w:rsidRDefault="004C15C9" w:rsidP="00DF58F5">
      <w:r>
        <w:lastRenderedPageBreak/>
        <w:t xml:space="preserve">This activity logically makes sense as people set up, perform, and conclude action sequences. It also suggests that several actions are classifiable through composite action classification models. Amerineni et al. (2021) recommended a similar mechanism that utilizes seven classification models to score 18 punches and 24 kicks. While this approach </w:t>
      </w:r>
      <w:del w:id="2910" w:author="Nate Bachmeier [AWS-SA]" w:date="2023-04-09T21:50:00Z">
        <w:r w:rsidDel="003F00CE">
          <w:delText>has an intuitive aspect</w:delText>
        </w:r>
      </w:del>
      <w:ins w:id="2911" w:author="Nate Bachmeier [AWS-SA]" w:date="2023-04-09T21:50:00Z">
        <w:r w:rsidR="003F00CE">
          <w:t>is intuitive</w:t>
        </w:r>
      </w:ins>
      <w:r>
        <w:t>, it’s not the default solution. For instance, Anderson et al. (2022) and Friedman et al. (2023) recently chose to constrain the action space and focus on purpose-built solutions. Both research groups identify design simplicity, data limitations, and the commercial benefits of purpose-built algorithms.</w:t>
      </w:r>
    </w:p>
    <w:p w14:paraId="68A2A174" w14:textId="37701C04" w:rsidR="006C7178" w:rsidRDefault="006C7178" w:rsidP="006C7178">
      <w:pPr>
        <w:pStyle w:val="Heading2"/>
        <w:ind w:firstLine="0"/>
      </w:pPr>
      <w:bookmarkStart w:id="2912" w:name="_Toc131970518"/>
      <w:r>
        <w:t>Summary</w:t>
      </w:r>
      <w:bookmarkEnd w:id="2912"/>
    </w:p>
    <w:p w14:paraId="2DF541F3" w14:textId="77777777" w:rsidR="00A4437A" w:rsidRDefault="00A4437A" w:rsidP="00A4437A">
      <w:pPr>
        <w:ind w:firstLine="0"/>
      </w:pPr>
      <w:r>
        <w:tab/>
        <w:t xml:space="preserve">This research project extracted metadata from thousands of YouTube clips and used that information to evaluate seven hundred discrete actions. Based on those findings, the evidence suggests an efficient and effective mechanism exists for classifying human activity recognition within video sequences. Medical care facilities could leverage these capabilities to monitor their patients securely while maintaining privacy requirements. </w:t>
      </w:r>
    </w:p>
    <w:p w14:paraId="06EE8870" w14:textId="77777777" w:rsidR="00A4437A" w:rsidRDefault="00A4437A" w:rsidP="00A4437A">
      <w:r>
        <w:t xml:space="preserve">Realizing this outcome is possible through a hierarchical action space with root behaviors like seating, standing, and running. Object detection and </w:t>
      </w:r>
      <w:commentRangeStart w:id="2913"/>
      <w:r>
        <w:t xml:space="preserve">image annotation </w:t>
      </w:r>
      <w:commentRangeEnd w:id="2913"/>
      <w:r w:rsidR="004C15C9">
        <w:rPr>
          <w:rStyle w:val="CommentReference"/>
          <w:rFonts w:eastAsia="Times New Roman" w:cs="Arial"/>
          <w:szCs w:val="20"/>
        </w:rPr>
        <w:commentReference w:id="2913"/>
      </w:r>
      <w:r>
        <w:t xml:space="preserve">can provide sufficient information to derive child activities like playing soccer versus basketball. The taxonomy could derive and expand to an arbitrary depth through additional levels of annotations. For instance, </w:t>
      </w:r>
      <w:commentRangeStart w:id="2914"/>
      <w:r>
        <w:t xml:space="preserve">playing professional soccer versus children’s soccer depends on the players’ age and venue. </w:t>
      </w:r>
      <w:commentRangeEnd w:id="2914"/>
      <w:r w:rsidR="004C15C9">
        <w:rPr>
          <w:rStyle w:val="CommentReference"/>
          <w:rFonts w:eastAsia="Times New Roman" w:cs="Arial"/>
          <w:szCs w:val="20"/>
        </w:rPr>
        <w:commentReference w:id="2914"/>
      </w:r>
      <w:r>
        <w:t>After collecting sufficient information, commoditized hardware can economically run computer vision models within patients’ homes. This approach restricts the data movement within the local network and removes the need to exfiltrate sensitive information for analysis.</w:t>
      </w:r>
    </w:p>
    <w:p w14:paraId="2AB237C8" w14:textId="08B6DF52" w:rsidR="006C7178" w:rsidRPr="00B21582" w:rsidRDefault="00A4437A" w:rsidP="00B21582">
      <w:pPr>
        <w:rPr>
          <w:i/>
          <w:iCs/>
        </w:rPr>
      </w:pPr>
      <w:r>
        <w:lastRenderedPageBreak/>
        <w:t>However, there are still challenges and limitations to this data structure. For example, many action sequences consist of discrete segments and transitions.</w:t>
      </w:r>
      <w:r w:rsidR="00B25108">
        <w:t xml:space="preserve"> Approaching the problem as micro-actions could permit encoding the action space as tiny self-contained behaviors. That would open the door to association rule mining like apriori algorithms. Let’s examine the future implication, recommendations, and conclusions next.  </w:t>
      </w:r>
      <w:r>
        <w:t xml:space="preserve">              </w:t>
      </w:r>
      <w:r w:rsidR="006C7178" w:rsidRPr="00B21582">
        <w:rPr>
          <w:i/>
          <w:iCs/>
        </w:rPr>
        <w:br w:type="page"/>
      </w:r>
    </w:p>
    <w:p w14:paraId="6722F90E" w14:textId="4206FBF9" w:rsidR="006C7178" w:rsidRPr="006C7178" w:rsidRDefault="006C7178" w:rsidP="00B21582">
      <w:pPr>
        <w:pStyle w:val="Heading1"/>
        <w:ind w:firstLine="0"/>
      </w:pPr>
      <w:bookmarkStart w:id="2915" w:name="_Toc131970519"/>
      <w:commentRangeStart w:id="2916"/>
      <w:r>
        <w:lastRenderedPageBreak/>
        <w:t>Chapter 5: Implications, Recommendations, and Conclusions</w:t>
      </w:r>
      <w:commentRangeEnd w:id="2916"/>
      <w:r w:rsidR="004C15C9">
        <w:rPr>
          <w:rStyle w:val="CommentReference"/>
          <w:b w:val="0"/>
          <w:bCs w:val="0"/>
          <w:szCs w:val="20"/>
        </w:rPr>
        <w:commentReference w:id="2916"/>
      </w:r>
      <w:bookmarkEnd w:id="2915"/>
    </w:p>
    <w:p w14:paraId="76550301" w14:textId="76492529" w:rsidR="008D2AD7" w:rsidRDefault="008D2AD7" w:rsidP="008D2AD7">
      <w:r w:rsidRPr="0021511C">
        <w:t>The problem to be addressed in this study is the inability of elderly and special needs care organizations to capitalize on the effectiveness and efficiency of autonomous assistants (Blackhurn, 2021; Kim &amp; Kim, 2021).</w:t>
      </w:r>
      <w:r>
        <w:t xml:space="preserve"> These situations have a high barrier to entry in studying due to technical constraints, limitations in reproducing results, and privacy and safety concerns. This constructive research study aims to provide an understanding of the effectiveness and efficiency of autonomous assistants in elderly and special needs care scenarios. It delivers this capability by modeling human movements within labeled video recordings.</w:t>
      </w:r>
    </w:p>
    <w:p w14:paraId="7BBFC53A" w14:textId="77777777" w:rsidR="00D25342" w:rsidRDefault="00140D78" w:rsidP="00140D78">
      <w:r>
        <w:t xml:space="preserve">Design science is a research methodology that creates and uses purposeful artifacts to study a phenomenon (Hevner et al., 2004). Academic and business communities employ this method as a standard approach to information technology and communication (IT&amp;C) problems </w:t>
      </w:r>
      <w:r w:rsidRPr="00BD0461">
        <w:t>(Bryar &amp; Carr, 2021; Peffers et al., 2007</w:t>
      </w:r>
      <w:r>
        <w:t>).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39BA8349" w14:textId="77777777" w:rsidR="00D25342" w:rsidRDefault="00D25342" w:rsidP="00140D78">
      <w:r>
        <w:t xml:space="preserve">This research project performed these steps by configuring an analytics pipeline that downloaded YouTube videos, extracted metadata, and aggregated the results. Based on that information, there’s sufficient evidence to conclude that modeling human activity recognition (HAR) within an arbitrary video works effectively and efficiently. However, there are challenges and limitations to a general-purpose HAR solution. For instance, the skeletal extraction process must behave differently for intricate hand gestures than entire body motions. </w:t>
      </w:r>
    </w:p>
    <w:p w14:paraId="0D47C82D" w14:textId="613533EF" w:rsidR="00140D78" w:rsidRDefault="00D25342" w:rsidP="00140D78">
      <w:r>
        <w:lastRenderedPageBreak/>
        <w:t>In the final chapter, this text examines the implications of Chapter 4’s findings and their potential influence on future commercial and academic investments. It also frames this project’s learnings in the broader context of the doctoral body of knowledge and the literature review.</w:t>
      </w:r>
    </w:p>
    <w:p w14:paraId="29A09731" w14:textId="77777777" w:rsidR="006514D0" w:rsidRDefault="006514D0" w:rsidP="00B21582">
      <w:pPr>
        <w:pStyle w:val="Heading2"/>
        <w:ind w:firstLine="0"/>
      </w:pPr>
      <w:bookmarkStart w:id="2917" w:name="_Toc51929242"/>
      <w:bookmarkStart w:id="2918" w:name="_Toc131970520"/>
      <w:r>
        <w:t>Implications</w:t>
      </w:r>
      <w:bookmarkEnd w:id="2917"/>
      <w:bookmarkEnd w:id="2918"/>
    </w:p>
    <w:p w14:paraId="0946EEB2" w14:textId="4A8DAAFC" w:rsidR="0033517C" w:rsidRDefault="0033517C" w:rsidP="0033517C">
      <w:pPr>
        <w:contextualSpacing/>
      </w:pPr>
      <w:r>
        <w:t>Three converging macro-tends are an increasing elderly population, an increasing cost of assisted living, and a decreasing nursing population. This combination means that fewer people will have access to quality care facilities in the future. Patients require mechanisms that allow them to remain in residence longer and acquire benefits from nursing staff through automation. One solution is to deploy low-cost cameras that monitor the patients and make recommendations based on their behavior. However, building and operationalizing those capabilities is challenging because of personal privacy and security concerns. This research project aims to mitigate these issues by training the model with simulator data or open video repositories, which raises two related questions.</w:t>
      </w:r>
    </w:p>
    <w:p w14:paraId="5F717AC6" w14:textId="77777777" w:rsidR="0033517C" w:rsidRDefault="0033517C" w:rsidP="0033517C">
      <w:pPr>
        <w:pStyle w:val="Heading3"/>
        <w:ind w:firstLine="0"/>
      </w:pPr>
      <w:r>
        <w:t xml:space="preserve">RQ1 </w:t>
      </w:r>
    </w:p>
    <w:p w14:paraId="1F7FE4A9" w14:textId="24E2AA04" w:rsidR="0033517C" w:rsidRDefault="0033517C" w:rsidP="0033517C">
      <w:pPr>
        <w:rPr>
          <w:i/>
          <w:iCs/>
        </w:rPr>
      </w:pPr>
      <w:r w:rsidRPr="00462221">
        <w:rPr>
          <w:i/>
          <w:iCs/>
        </w:rPr>
        <w:t>What is the effectiveness of autonomous assistants for classifying behaviors of elderly and special needs patients for care organizations?</w:t>
      </w:r>
    </w:p>
    <w:p w14:paraId="26A12243" w14:textId="45283D86" w:rsidR="005820EA" w:rsidRDefault="005820EA" w:rsidP="0033517C">
      <w:r>
        <w:t xml:space="preserve">The foundational goal of this question is to determine the accuracy of a human activity recognition (HAR) solution. </w:t>
      </w:r>
      <w:r w:rsidR="005B6535">
        <w:t xml:space="preserve">This outcome was achievable using the skeletal metadata to predict motion sequences and combine </w:t>
      </w:r>
      <w:r w:rsidR="0021614C">
        <w:t xml:space="preserve">them </w:t>
      </w:r>
      <w:r w:rsidR="005B6535">
        <w:t xml:space="preserve">with auxiliary sources. These outcomes are broadly expected and align with the literature review. For instance, </w:t>
      </w:r>
      <w:r w:rsidR="00B54B8F">
        <w:t>Zhang et</w:t>
      </w:r>
      <w:r w:rsidR="0021614C">
        <w:t xml:space="preserve"> al.</w:t>
      </w:r>
      <w:r w:rsidR="00B54B8F">
        <w:t xml:space="preserve"> (2021) used a similar technique for clustering movements</w:t>
      </w:r>
      <w:r w:rsidR="0021614C">
        <w:t xml:space="preserve"> unsupervised</w:t>
      </w:r>
      <w:r w:rsidR="00B54B8F">
        <w:t xml:space="preserve">. Das et al. (2018) also demonstrated HAR predictive capabilities using recursive neural networks (RNN) algorithms. Where this </w:t>
      </w:r>
      <w:r w:rsidR="0021614C">
        <w:t xml:space="preserve">research </w:t>
      </w:r>
      <w:r w:rsidR="00B54B8F">
        <w:t xml:space="preserve">project’s </w:t>
      </w:r>
      <w:r w:rsidR="0021614C">
        <w:t>implementation</w:t>
      </w:r>
      <w:r w:rsidR="00B54B8F">
        <w:t xml:space="preserve"> diverge</w:t>
      </w:r>
      <w:r w:rsidR="0021614C">
        <w:t>s</w:t>
      </w:r>
      <w:r w:rsidR="00B54B8F">
        <w:t xml:space="preserve"> is the mechanism predicting the action. Instead of creating one </w:t>
      </w:r>
      <w:r w:rsidR="00B54B8F">
        <w:lastRenderedPageBreak/>
        <w:t>sophisticated classification algorithm</w:t>
      </w:r>
      <w:r w:rsidR="0021614C">
        <w:t>,</w:t>
      </w:r>
      <w:r w:rsidR="00B54B8F">
        <w:t xml:space="preserve"> it relies on an ensemble of dumb </w:t>
      </w:r>
      <w:r w:rsidR="0021614C">
        <w:t>signals.</w:t>
      </w:r>
      <w:r w:rsidR="00B54B8F">
        <w:t xml:space="preserve"> </w:t>
      </w:r>
      <w:r w:rsidR="0021614C">
        <w:t xml:space="preserve">This strategy </w:t>
      </w:r>
      <w:r w:rsidR="00D414AD">
        <w:t>resembles</w:t>
      </w:r>
      <w:r w:rsidR="0021614C">
        <w:t xml:space="preserve"> Bell, Koren, and Volinsky’s (200</w:t>
      </w:r>
      <w:r w:rsidR="00D414AD">
        <w:t>9</w:t>
      </w:r>
      <w:r w:rsidR="0021614C">
        <w:t>) Netflix Prize solution that combines 107 trivial predictors into one high-precise recommendation engine.</w:t>
      </w:r>
    </w:p>
    <w:p w14:paraId="33CD0A08" w14:textId="02BFAEE5" w:rsidR="00890A71" w:rsidRPr="00B21582" w:rsidRDefault="00890A71" w:rsidP="005D1C4A">
      <w:r>
        <w:t>One of the core strengths of ensemble algorithms is the ability to mature the various signal predictor independently.</w:t>
      </w:r>
      <w:r w:rsidR="009F63B9">
        <w:t xml:space="preserve"> That design pattern is beneficial for addressing some of the challenges and limitations of this project’s version. For example, several videos zoom in on the actor’s hands, confusing the model for detecting 25 body points. Preactions could exist to classify the shot type and then decide between the body, hands, and face models.</w:t>
      </w:r>
      <w:r w:rsidR="005D1C4A">
        <w:t xml:space="preserve"> These minor insertions into the analytics pipeline also enable the predictions to support specific markets.</w:t>
      </w:r>
    </w:p>
    <w:p w14:paraId="24431504" w14:textId="77777777" w:rsidR="005820EA" w:rsidRDefault="005820EA" w:rsidP="005820EA">
      <w:pPr>
        <w:pStyle w:val="Heading3"/>
        <w:ind w:firstLine="0"/>
      </w:pPr>
      <w:r>
        <w:t xml:space="preserve">RQ2 </w:t>
      </w:r>
    </w:p>
    <w:p w14:paraId="79E4BAAD" w14:textId="764C8DA0" w:rsidR="005820EA" w:rsidRDefault="005820EA" w:rsidP="005820EA">
      <w:pPr>
        <w:rPr>
          <w:i/>
          <w:iCs/>
        </w:rPr>
      </w:pPr>
      <w:r w:rsidRPr="00462221">
        <w:rPr>
          <w:i/>
          <w:iCs/>
        </w:rPr>
        <w:t xml:space="preserve">What is the </w:t>
      </w:r>
      <w:r>
        <w:rPr>
          <w:i/>
          <w:iCs/>
        </w:rPr>
        <w:t xml:space="preserve">efficiency </w:t>
      </w:r>
      <w:r w:rsidRPr="00462221">
        <w:rPr>
          <w:i/>
          <w:iCs/>
        </w:rPr>
        <w:t>of autonomous assistants for classifying behaviors of elderly and special needs patients for care organizations?</w:t>
      </w:r>
    </w:p>
    <w:p w14:paraId="6E6F7F07" w14:textId="6EFF168F" w:rsidR="005B6535" w:rsidRDefault="0033517C" w:rsidP="0033517C">
      <w:r>
        <w:t xml:space="preserve">The foundational goal of this question is to determine the </w:t>
      </w:r>
      <w:r w:rsidR="005820EA">
        <w:t xml:space="preserve">scalability </w:t>
      </w:r>
      <w:r>
        <w:t xml:space="preserve">of a human activity recognition (HAR) solution. This project leveraged the kinetic-700 dataset to examine natural behaviors within labeled categories (see Chapter 4: Findings). Experimentation shows that extracting metadata from 2-D frames and classifying the behavior into an arbitrary taxonomy is possible. </w:t>
      </w:r>
    </w:p>
    <w:p w14:paraId="4B115659" w14:textId="36AECAFD" w:rsidR="005B6535" w:rsidRPr="00B21582" w:rsidRDefault="005B6535" w:rsidP="00B21582">
      <w:pPr>
        <w:pStyle w:val="Caption"/>
        <w:ind w:firstLine="0"/>
        <w:rPr>
          <w:b/>
          <w:bCs/>
        </w:rPr>
      </w:pPr>
      <w:bookmarkStart w:id="2919" w:name="_Toc128255065"/>
      <w:bookmarkStart w:id="2920" w:name="_Toc128302251"/>
      <w:commentRangeStart w:id="2921"/>
      <w:r w:rsidRPr="00FB0572">
        <w:rPr>
          <w:b/>
          <w:bCs/>
        </w:rPr>
        <w:t xml:space="preserve">Figure </w:t>
      </w:r>
      <w:r w:rsidRPr="00FB0572">
        <w:rPr>
          <w:b/>
          <w:bCs/>
        </w:rPr>
        <w:fldChar w:fldCharType="begin"/>
      </w:r>
      <w:r w:rsidRPr="00FB0572">
        <w:rPr>
          <w:b/>
          <w:bCs/>
        </w:rPr>
        <w:instrText xml:space="preserve"> SEQ Figure \* ARABIC </w:instrText>
      </w:r>
      <w:r w:rsidRPr="00FB0572">
        <w:rPr>
          <w:b/>
          <w:bCs/>
        </w:rPr>
        <w:fldChar w:fldCharType="separate"/>
      </w:r>
      <w:r w:rsidR="00BB265F">
        <w:rPr>
          <w:b/>
          <w:bCs/>
          <w:noProof/>
        </w:rPr>
        <w:t>33</w:t>
      </w:r>
      <w:bookmarkEnd w:id="2919"/>
      <w:r w:rsidRPr="00FB0572">
        <w:rPr>
          <w:b/>
          <w:bCs/>
        </w:rPr>
        <w:fldChar w:fldCharType="end"/>
      </w:r>
      <w:r>
        <w:rPr>
          <w:b/>
          <w:bCs/>
        </w:rPr>
        <w:br/>
      </w:r>
      <w:r w:rsidRPr="00FB0572">
        <w:rPr>
          <w:i/>
          <w:iCs w:val="0"/>
        </w:rPr>
        <w:t>P</w:t>
      </w:r>
      <w:r>
        <w:rPr>
          <w:i/>
          <w:iCs w:val="0"/>
        </w:rPr>
        <w:t>ouring beer (</w:t>
      </w:r>
      <w:r w:rsidRPr="0033517C">
        <w:rPr>
          <w:i/>
          <w:iCs w:val="0"/>
        </w:rPr>
        <w:t>-5HJWCQ02Ds</w:t>
      </w:r>
      <w:r>
        <w:rPr>
          <w:i/>
          <w:iCs w:val="0"/>
        </w:rPr>
        <w:t>)</w:t>
      </w:r>
      <w:r>
        <w:rPr>
          <w:noProof/>
        </w:rPr>
        <w:drawing>
          <wp:inline distT="0" distB="0" distL="0" distR="0" wp14:anchorId="5046979A" wp14:editId="3F32D213">
            <wp:extent cx="5935980" cy="1464310"/>
            <wp:effectExtent l="0" t="0" r="7620" b="2540"/>
            <wp:docPr id="34" name="Picture 3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ext&#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35980" cy="1464310"/>
                    </a:xfrm>
                    <a:prstGeom prst="rect">
                      <a:avLst/>
                    </a:prstGeom>
                    <a:noFill/>
                    <a:ln>
                      <a:noFill/>
                    </a:ln>
                  </pic:spPr>
                </pic:pic>
              </a:graphicData>
            </a:graphic>
          </wp:inline>
        </w:drawing>
      </w:r>
      <w:bookmarkEnd w:id="2920"/>
      <w:r>
        <w:t xml:space="preserve"> </w:t>
      </w:r>
      <w:commentRangeEnd w:id="2921"/>
      <w:r w:rsidR="004C15C9">
        <w:rPr>
          <w:rStyle w:val="CommentReference"/>
          <w:rFonts w:eastAsia="Times New Roman" w:cs="Arial"/>
          <w:iCs w:val="0"/>
          <w:szCs w:val="20"/>
        </w:rPr>
        <w:commentReference w:id="2921"/>
      </w:r>
    </w:p>
    <w:p w14:paraId="5042D585" w14:textId="458DDD4C" w:rsidR="0033517C" w:rsidRDefault="004E1BCD" w:rsidP="0033517C">
      <w:r>
        <w:lastRenderedPageBreak/>
        <w:t xml:space="preserve">For instance, consider the </w:t>
      </w:r>
      <w:r w:rsidR="0033517C">
        <w:t xml:space="preserve">hand movements necessary to pour a beer or milk (see Figures 32 &amp; 33). </w:t>
      </w:r>
      <w:r>
        <w:t xml:space="preserve">These two actions derive from a common ancestor, and what makes them distinct is the specific object liquid. This situation creates a shortcut for the HAR model that only requires learning to recognize the </w:t>
      </w:r>
      <w:r w:rsidRPr="00B21582">
        <w:rPr>
          <w:i/>
          <w:iCs/>
        </w:rPr>
        <w:t>pouring</w:t>
      </w:r>
      <w:r>
        <w:rPr>
          <w:i/>
          <w:iCs/>
        </w:rPr>
        <w:t>-</w:t>
      </w:r>
      <w:r w:rsidRPr="00B21582">
        <w:rPr>
          <w:i/>
          <w:iCs/>
        </w:rPr>
        <w:t>liquid</w:t>
      </w:r>
      <w:r>
        <w:t xml:space="preserve"> action. Secondary computer vision (CV) systems can perform object detection to predict beer versus milk. A tertiary CV source could utilize a thermal camera to support the derived action of </w:t>
      </w:r>
      <w:r>
        <w:rPr>
          <w:i/>
          <w:iCs/>
        </w:rPr>
        <w:t>pouring hot milk</w:t>
      </w:r>
      <w:r>
        <w:t>.</w:t>
      </w:r>
    </w:p>
    <w:p w14:paraId="337B0891" w14:textId="2556DDB8" w:rsidR="0033517C" w:rsidRPr="00B21582" w:rsidRDefault="0033517C" w:rsidP="0033517C">
      <w:pPr>
        <w:pStyle w:val="Caption"/>
        <w:ind w:firstLine="0"/>
        <w:rPr>
          <w:b/>
          <w:bCs/>
        </w:rPr>
      </w:pPr>
      <w:bookmarkStart w:id="2922" w:name="_Toc128255066"/>
      <w:bookmarkStart w:id="2923" w:name="_Toc128302252"/>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4</w:t>
      </w:r>
      <w:bookmarkEnd w:id="2922"/>
      <w:r w:rsidRPr="00B21582">
        <w:rPr>
          <w:b/>
          <w:bCs/>
        </w:rPr>
        <w:fldChar w:fldCharType="end"/>
      </w:r>
      <w:r w:rsidR="00D41F9D">
        <w:rPr>
          <w:b/>
          <w:bCs/>
        </w:rPr>
        <w:br/>
      </w:r>
      <w:r>
        <w:rPr>
          <w:i/>
          <w:iCs w:val="0"/>
        </w:rPr>
        <w:t>Pouring milk (</w:t>
      </w:r>
      <w:r w:rsidR="001941A4" w:rsidRPr="001941A4">
        <w:rPr>
          <w:i/>
          <w:iCs w:val="0"/>
        </w:rPr>
        <w:t>KRNkMLe-j6M</w:t>
      </w:r>
      <w:r>
        <w:rPr>
          <w:i/>
          <w:iCs w:val="0"/>
        </w:rPr>
        <w:t>)</w:t>
      </w:r>
      <w:bookmarkEnd w:id="2923"/>
    </w:p>
    <w:p w14:paraId="4C9C72F5" w14:textId="734552D4" w:rsidR="0033517C" w:rsidRPr="00B21582" w:rsidRDefault="0033517C" w:rsidP="00B21582">
      <w:pPr>
        <w:ind w:firstLine="0"/>
      </w:pPr>
      <w:r w:rsidRPr="0033517C">
        <w:rPr>
          <w:noProof/>
        </w:rPr>
        <w:drawing>
          <wp:inline distT="0" distB="0" distL="0" distR="0" wp14:anchorId="458774D8" wp14:editId="1B56E7AE">
            <wp:extent cx="5943600" cy="2473325"/>
            <wp:effectExtent l="0" t="0" r="6985" b="1270"/>
            <wp:docPr id="37" name="Picture 3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website&#10;&#10;Description automatically generated"/>
                    <pic:cNvPicPr/>
                  </pic:nvPicPr>
                  <pic:blipFill>
                    <a:blip r:embed="rId75"/>
                    <a:stretch>
                      <a:fillRect/>
                    </a:stretch>
                  </pic:blipFill>
                  <pic:spPr>
                    <a:xfrm>
                      <a:off x="0" y="0"/>
                      <a:ext cx="5943600" cy="2473325"/>
                    </a:xfrm>
                    <a:prstGeom prst="rect">
                      <a:avLst/>
                    </a:prstGeom>
                  </pic:spPr>
                </pic:pic>
              </a:graphicData>
            </a:graphic>
          </wp:inline>
        </w:drawing>
      </w:r>
    </w:p>
    <w:p w14:paraId="535FD021" w14:textId="23193BDC" w:rsidR="006514D0" w:rsidRDefault="006514D0">
      <w:pPr>
        <w:pStyle w:val="Heading2"/>
        <w:ind w:firstLine="0"/>
      </w:pPr>
      <w:bookmarkStart w:id="2924" w:name="_Toc222132559"/>
      <w:bookmarkStart w:id="2925" w:name="_Toc251424093"/>
      <w:bookmarkStart w:id="2926" w:name="_Toc464831679"/>
      <w:bookmarkStart w:id="2927" w:name="_Toc465328411"/>
      <w:bookmarkStart w:id="2928" w:name="_Toc51929243"/>
      <w:bookmarkStart w:id="2929" w:name="_Toc131970521"/>
      <w:r>
        <w:t>Recommendations</w:t>
      </w:r>
      <w:bookmarkEnd w:id="2924"/>
      <w:bookmarkEnd w:id="2925"/>
      <w:r>
        <w:t xml:space="preserve"> for </w:t>
      </w:r>
      <w:bookmarkEnd w:id="2926"/>
      <w:bookmarkEnd w:id="2927"/>
      <w:r>
        <w:t>Practice</w:t>
      </w:r>
      <w:bookmarkEnd w:id="2928"/>
      <w:bookmarkEnd w:id="2929"/>
    </w:p>
    <w:p w14:paraId="1A1A24D1" w14:textId="40305E51" w:rsidR="005D1C4A" w:rsidRPr="005D1C4A" w:rsidRDefault="005D1C4A" w:rsidP="00B21582">
      <w:commentRangeStart w:id="2930"/>
      <w:r>
        <w:t>This dissertation examines human activity recognition within indoor settings for elderly and special needs care.</w:t>
      </w:r>
      <w:commentRangeEnd w:id="2930"/>
      <w:r w:rsidR="004C15C9">
        <w:rPr>
          <w:rStyle w:val="CommentReference"/>
          <w:rFonts w:eastAsia="Times New Roman" w:cs="Arial"/>
          <w:szCs w:val="20"/>
        </w:rPr>
        <w:commentReference w:id="2930"/>
      </w:r>
      <w:r>
        <w:t xml:space="preserve"> However, the capability broadly applies to markets that demand quality control and oversight. For instance, parents would likely pay a premium to daycares and school systems that can summarize their child’s positive and negative interactions. The court systems use naïve ankle monitoring because continuous video monitoring would violate personal privacy. However, under the proposed implementation, tracking the defendant's actions and producing a secure log of behaviors is possible. There are commercial applications outside of continuous </w:t>
      </w:r>
      <w:r>
        <w:lastRenderedPageBreak/>
        <w:t xml:space="preserve">personal monitoring scenarios. For instance, manufacturing and assembly lines can monitor for health and safety risks. </w:t>
      </w:r>
    </w:p>
    <w:p w14:paraId="301AFDBB" w14:textId="0ED3D5AD" w:rsidR="006514D0" w:rsidRDefault="006514D0">
      <w:pPr>
        <w:pStyle w:val="Heading2"/>
        <w:ind w:firstLine="0"/>
      </w:pPr>
      <w:bookmarkStart w:id="2931" w:name="_Toc464831680"/>
      <w:bookmarkStart w:id="2932" w:name="_Toc465328412"/>
      <w:bookmarkStart w:id="2933" w:name="_Toc51929244"/>
      <w:bookmarkStart w:id="2934" w:name="_Toc131970522"/>
      <w:r>
        <w:t>Recommendations for Future Research</w:t>
      </w:r>
      <w:bookmarkEnd w:id="2931"/>
      <w:bookmarkEnd w:id="2932"/>
      <w:bookmarkEnd w:id="2933"/>
      <w:bookmarkEnd w:id="2934"/>
      <w:r>
        <w:t xml:space="preserve"> </w:t>
      </w:r>
    </w:p>
    <w:p w14:paraId="6FB90D89" w14:textId="4A080903" w:rsidR="005A2FEA" w:rsidRDefault="00720D2E" w:rsidP="005A2FEA">
      <w:r>
        <w:t xml:space="preserve">Before transforming this research project into a commercial </w:t>
      </w:r>
      <w:r w:rsidR="004C15C9">
        <w:t>application</w:t>
      </w:r>
      <w:r>
        <w:t>, several areas require more exploration and consideration. First, the concept of the hierarchical action space needs formalization. Within the context of this dissertation, a partially automated process guided a manual exploration of the kinetic-700 dataset. For instance, heuristics recommend positive and negative comparison videos. Instead, an unsupervised clustering algorithm should bucket the actions automatically, like Zhang et al. (2021).</w:t>
      </w:r>
    </w:p>
    <w:p w14:paraId="4A9468AF" w14:textId="2555A98D" w:rsidR="00720D2E" w:rsidRDefault="00720D2E" w:rsidP="005A2FEA">
      <w:r>
        <w:t>The OpenPose framework also returns low-quality predictions when overlapping people exist in a small shot (see Figure 34). In these sequences like this clip, the camera pans and rotates as the children dance in a circle. Commercial libraries exist for path tracking within the video and could provide better support than the default OpenPose constructs. A cursory exploration shows these features support limited movements and are an open research topic.</w:t>
      </w:r>
    </w:p>
    <w:p w14:paraId="0D82DB8B" w14:textId="32C8BBD9" w:rsidR="00720D2E" w:rsidRPr="00B21582" w:rsidRDefault="00720D2E" w:rsidP="00B21582">
      <w:pPr>
        <w:pStyle w:val="Caption"/>
        <w:ind w:firstLine="0"/>
        <w:rPr>
          <w:b/>
          <w:bCs/>
          <w:i/>
        </w:rPr>
      </w:pPr>
      <w:bookmarkStart w:id="2935" w:name="_Toc128302253"/>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5</w:t>
      </w:r>
      <w:r w:rsidRPr="00B21582">
        <w:rPr>
          <w:b/>
          <w:bCs/>
        </w:rPr>
        <w:fldChar w:fldCharType="end"/>
      </w:r>
      <w:r>
        <w:rPr>
          <w:i/>
          <w:iCs w:val="0"/>
        </w:rPr>
        <w:br/>
        <w:t>Clapping (</w:t>
      </w:r>
      <w:r w:rsidRPr="00720D2E">
        <w:rPr>
          <w:i/>
          <w:iCs w:val="0"/>
        </w:rPr>
        <w:t>0G1OirEz2OA</w:t>
      </w:r>
      <w:r>
        <w:rPr>
          <w:i/>
          <w:iCs w:val="0"/>
        </w:rPr>
        <w:t>)</w:t>
      </w:r>
      <w:r>
        <w:rPr>
          <w:i/>
          <w:iCs w:val="0"/>
        </w:rPr>
        <w:br/>
      </w:r>
      <w:r w:rsidRPr="00720D2E">
        <w:rPr>
          <w:i/>
          <w:iCs w:val="0"/>
          <w:noProof/>
        </w:rPr>
        <w:drawing>
          <wp:inline distT="0" distB="0" distL="0" distR="0" wp14:anchorId="16E9B5F2" wp14:editId="577619FF">
            <wp:extent cx="5943600" cy="245237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2452370"/>
                    </a:xfrm>
                    <a:prstGeom prst="rect">
                      <a:avLst/>
                    </a:prstGeom>
                  </pic:spPr>
                </pic:pic>
              </a:graphicData>
            </a:graphic>
          </wp:inline>
        </w:drawing>
      </w:r>
      <w:bookmarkEnd w:id="2935"/>
    </w:p>
    <w:p w14:paraId="163F550E" w14:textId="77777777" w:rsidR="006514D0" w:rsidRDefault="006514D0" w:rsidP="00B21582">
      <w:pPr>
        <w:pStyle w:val="Heading2"/>
        <w:ind w:firstLine="0"/>
      </w:pPr>
      <w:bookmarkStart w:id="2936" w:name="_Toc222132560"/>
      <w:bookmarkStart w:id="2937" w:name="_Toc251424094"/>
      <w:bookmarkStart w:id="2938" w:name="_Toc464831681"/>
      <w:bookmarkStart w:id="2939" w:name="_Toc465328413"/>
      <w:bookmarkStart w:id="2940" w:name="_Toc51929245"/>
      <w:bookmarkStart w:id="2941" w:name="_Toc131970523"/>
      <w:r>
        <w:lastRenderedPageBreak/>
        <w:t>Conclusions</w:t>
      </w:r>
      <w:bookmarkEnd w:id="2936"/>
      <w:bookmarkEnd w:id="2937"/>
      <w:bookmarkEnd w:id="2938"/>
      <w:bookmarkEnd w:id="2939"/>
      <w:bookmarkEnd w:id="2940"/>
      <w:bookmarkEnd w:id="2941"/>
    </w:p>
    <w:p w14:paraId="600B9AAD" w14:textId="23EC1089" w:rsidR="00777764" w:rsidRDefault="00BC0264">
      <w:pPr>
        <w:ind w:firstLine="0"/>
      </w:pPr>
      <w:r>
        <w:tab/>
        <w:t xml:space="preserve">Growing macroeconomic trends necessitate transitioning skilled human tasks to autonomous agents. These trends are evident in medical care facilities where the costs are increasing while the availability of trained professionals is decreasing. Meanwhile, automation and computer-aided capabilities are becoming ubiquitous. </w:t>
      </w:r>
      <w:r w:rsidR="00777764">
        <w:t>This situation requires research into autonomous agents that can facilitate tasks traditionally reserved for humans, like nursing. One of the most natural agent interaction models is through computer vision because body language is broadly universal. For example, when a person has a fall, their movement follows a similar signature regardless of nationality. The same statement is true regarding other actions like seating, running, jumping, and standing.</w:t>
      </w:r>
    </w:p>
    <w:p w14:paraId="48C4E68C" w14:textId="6DC4B072" w:rsidR="00BC0264" w:rsidRDefault="00777764" w:rsidP="00777764">
      <w:r>
        <w:t xml:space="preserve">However, building and training these computer vision-based agents has a litany of technical and practical challenges. First, researchers must provision enough cameras to collect the required training data, introducing scalability and economic constraints. Next, the patients are unlikely to permit researchers to record them 24/7. Third, assuming sufficient patients grant permission and forgo personal privacy, </w:t>
      </w:r>
      <w:r w:rsidR="00B033C1">
        <w:t>other researchers still have issue</w:t>
      </w:r>
      <w:r>
        <w:t>s reproducing snowflake data sets.</w:t>
      </w:r>
      <w:r w:rsidR="00B033C1">
        <w:t xml:space="preserve"> These limitations establish the need for training computer vision models with open-source video repositories and simulator-generated data.</w:t>
      </w:r>
    </w:p>
    <w:p w14:paraId="2DB208B1" w14:textId="0ACF523A" w:rsidR="00B033C1" w:rsidRDefault="00B033C1" w:rsidP="00777764">
      <w:r>
        <w:t xml:space="preserve">After arming this research project with a desired outcome and adequate source material, the critical component begins to create the mechanism in the middle. This mechanism must receive video clips and output human activity recognition (HAR) predictions. The literature review confirmed that state-of-the-art ML practitioners are developing these capabilities, which provides the initial confidence that this project could be successful. </w:t>
      </w:r>
    </w:p>
    <w:p w14:paraId="4E922C4C" w14:textId="4DC150C0" w:rsidR="00B033C1" w:rsidRDefault="00B033C1" w:rsidP="00777764">
      <w:r>
        <w:lastRenderedPageBreak/>
        <w:t>This study defined success criteria regarding the effectiveness (R1) and efficiency (R2) of identifying human behaviors for medical facilities. These two related questions aim to measure the accuracy and scalability of the proposed solution. Extracting skeletal movements from video demonstrated an ability to identify several foundational action sequences correctly. After enriching those frames with object detection metadata, the predictive system could handle an arbitrary depth of derived actions, each layer describing greater specificity. This metadata ensembling results in a highly-efficient scalable design that future investments could mature to support the general corpus of human behavior. Furthermore, this research project demonstrated that these predictive capabilities could run on commoditized local hardware. That flexibility reduces personal privacy concerns since video recordings never leave the patient’s control.</w:t>
      </w:r>
    </w:p>
    <w:p w14:paraId="0C43B2F7" w14:textId="5DB9AF83" w:rsidR="00B033C1" w:rsidRDefault="00B033C1" w:rsidP="00B21582">
      <w:r>
        <w:t>The literature review paints a picture of researchers progressing into highly sophisticated deep-learning models. These technologies are compelling and will shape the future of AI, especially for generative content scenarios. However, this research demonstrates that simple designs with several dumb signals can still produce high-quality results. Each of these signals could and should use artificial intelligence. However, it’s critical not to forget that the system must solve a business problem. Within a business problem context, known rules can be codified directly in traditional programming languages. System designers must be mindful in choosing the right tool for the job, whether simple-branch or ANN/DNN constructs.</w:t>
      </w:r>
    </w:p>
    <w:p w14:paraId="1DF4C6F0" w14:textId="5DDD20DF" w:rsidR="00E16572" w:rsidRDefault="00E16572" w:rsidP="00E16572"/>
    <w:p w14:paraId="0742FB72" w14:textId="0C5F8036" w:rsidR="00E16572" w:rsidRDefault="00E16572">
      <w:pPr>
        <w:spacing w:after="160" w:line="259" w:lineRule="auto"/>
        <w:ind w:firstLine="0"/>
      </w:pPr>
      <w:r>
        <w:br w:type="page"/>
      </w:r>
    </w:p>
    <w:p w14:paraId="156527FB" w14:textId="2BFF6321" w:rsidR="008555BA" w:rsidRDefault="00E16572" w:rsidP="00DF58F5">
      <w:pPr>
        <w:pStyle w:val="Heading1"/>
      </w:pPr>
      <w:bookmarkStart w:id="2942" w:name="_Toc131970524"/>
      <w:commentRangeStart w:id="2943"/>
      <w:commentRangeStart w:id="2944"/>
      <w:commentRangeStart w:id="2945"/>
      <w:r>
        <w:lastRenderedPageBreak/>
        <w:t>Appendix</w:t>
      </w:r>
      <w:r w:rsidR="009A114F">
        <w:t xml:space="preserve">: </w:t>
      </w:r>
      <w:r w:rsidR="008555BA">
        <w:t>Categories</w:t>
      </w:r>
      <w:commentRangeEnd w:id="2943"/>
      <w:r w:rsidR="009A114F">
        <w:rPr>
          <w:rStyle w:val="CommentReference"/>
          <w:b w:val="0"/>
          <w:bCs w:val="0"/>
          <w:szCs w:val="20"/>
        </w:rPr>
        <w:commentReference w:id="2943"/>
      </w:r>
      <w:commentRangeEnd w:id="2944"/>
      <w:r w:rsidR="009A114F">
        <w:rPr>
          <w:rStyle w:val="CommentReference"/>
          <w:b w:val="0"/>
          <w:bCs w:val="0"/>
          <w:szCs w:val="20"/>
        </w:rPr>
        <w:commentReference w:id="2944"/>
      </w:r>
      <w:commentRangeEnd w:id="2945"/>
      <w:r w:rsidR="009A114F">
        <w:rPr>
          <w:rStyle w:val="CommentReference"/>
          <w:b w:val="0"/>
          <w:bCs w:val="0"/>
          <w:szCs w:val="20"/>
        </w:rPr>
        <w:commentReference w:id="2945"/>
      </w:r>
      <w:bookmarkEnd w:id="2942"/>
    </w:p>
    <w:p w14:paraId="33A5F0EE" w14:textId="7EC7C7C4" w:rsidR="00E16572" w:rsidRDefault="00E16572" w:rsidP="00E16572">
      <w:r>
        <w:t>The kinetic-700 training set videos that were processed successfully specify the following labels.</w:t>
      </w:r>
    </w:p>
    <w:tbl>
      <w:tblPr>
        <w:tblStyle w:val="GridTable4"/>
        <w:tblW w:w="9355" w:type="dxa"/>
        <w:tblLook w:val="04A0" w:firstRow="1" w:lastRow="0" w:firstColumn="1" w:lastColumn="0" w:noHBand="0" w:noVBand="1"/>
      </w:tblPr>
      <w:tblGrid>
        <w:gridCol w:w="4007"/>
        <w:gridCol w:w="5348"/>
      </w:tblGrid>
      <w:tr w:rsidR="00E16572" w:rsidRPr="00E16572" w14:paraId="56B28CAE" w14:textId="77777777" w:rsidTr="00B2158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563B2A" w14:textId="77777777" w:rsidR="00E16572" w:rsidRPr="00B21582" w:rsidRDefault="00E16572" w:rsidP="00E16572">
            <w:pPr>
              <w:spacing w:line="240" w:lineRule="auto"/>
              <w:ind w:firstLine="0"/>
              <w:rPr>
                <w:rFonts w:ascii="Calibri" w:eastAsia="Times New Roman" w:hAnsi="Calibri" w:cs="Calibri"/>
                <w:sz w:val="22"/>
              </w:rPr>
            </w:pPr>
            <w:r w:rsidRPr="00B21582">
              <w:rPr>
                <w:rFonts w:ascii="Calibri" w:eastAsia="Times New Roman" w:hAnsi="Calibri" w:cs="Calibri"/>
                <w:color w:val="auto"/>
                <w:sz w:val="22"/>
              </w:rPr>
              <w:t>Category</w:t>
            </w:r>
          </w:p>
        </w:tc>
        <w:tc>
          <w:tcPr>
            <w:tcW w:w="5348" w:type="dxa"/>
            <w:noWrap/>
            <w:hideMark/>
          </w:tcPr>
          <w:p w14:paraId="3D28863C" w14:textId="77777777" w:rsidR="00E16572" w:rsidRPr="00B21582" w:rsidRDefault="00E16572" w:rsidP="00E16572">
            <w:pPr>
              <w:spacing w:line="240" w:lineRule="auto"/>
              <w:ind w:firstLin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rPr>
            </w:pPr>
            <w:r w:rsidRPr="00B21582">
              <w:rPr>
                <w:rFonts w:ascii="Calibri" w:eastAsia="Times New Roman" w:hAnsi="Calibri" w:cs="Calibri"/>
                <w:color w:val="auto"/>
                <w:sz w:val="22"/>
              </w:rPr>
              <w:t>Total</w:t>
            </w:r>
          </w:p>
        </w:tc>
      </w:tr>
      <w:tr w:rsidR="00E16572" w:rsidRPr="00E16572" w14:paraId="7F6FA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CBC3BC" w14:textId="77777777" w:rsidR="00E16572" w:rsidRPr="00E16572" w:rsidRDefault="00E16572" w:rsidP="00E16572">
            <w:pPr>
              <w:spacing w:line="240" w:lineRule="auto"/>
              <w:ind w:firstLine="0"/>
              <w:rPr>
                <w:rFonts w:ascii="Calibri" w:eastAsia="Times New Roman" w:hAnsi="Calibri" w:cs="Calibri"/>
                <w:color w:val="000000"/>
                <w:sz w:val="22"/>
              </w:rPr>
            </w:pPr>
            <w:r w:rsidRPr="00E16572">
              <w:rPr>
                <w:rFonts w:ascii="Calibri" w:eastAsia="Times New Roman" w:hAnsi="Calibri" w:cs="Calibri"/>
                <w:color w:val="000000"/>
                <w:sz w:val="22"/>
              </w:rPr>
              <w:t>abseiling</w:t>
            </w:r>
          </w:p>
        </w:tc>
        <w:tc>
          <w:tcPr>
            <w:tcW w:w="5348" w:type="dxa"/>
            <w:noWrap/>
            <w:hideMark/>
          </w:tcPr>
          <w:p w14:paraId="1620B2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9</w:t>
            </w:r>
          </w:p>
        </w:tc>
      </w:tr>
      <w:tr w:rsidR="00E16572" w:rsidRPr="00E16572" w14:paraId="3326F3A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C712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cting in play</w:t>
            </w:r>
          </w:p>
        </w:tc>
        <w:tc>
          <w:tcPr>
            <w:tcW w:w="5348" w:type="dxa"/>
            <w:noWrap/>
            <w:hideMark/>
          </w:tcPr>
          <w:p w14:paraId="081BF2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7A85999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5D39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djusting glasses</w:t>
            </w:r>
          </w:p>
        </w:tc>
        <w:tc>
          <w:tcPr>
            <w:tcW w:w="5348" w:type="dxa"/>
            <w:noWrap/>
            <w:hideMark/>
          </w:tcPr>
          <w:p w14:paraId="2B6C73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435738C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627C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ir drumming</w:t>
            </w:r>
          </w:p>
        </w:tc>
        <w:tc>
          <w:tcPr>
            <w:tcW w:w="5348" w:type="dxa"/>
            <w:noWrap/>
            <w:hideMark/>
          </w:tcPr>
          <w:p w14:paraId="474BD5D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0ED26CF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2AE3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lligator wrestling</w:t>
            </w:r>
          </w:p>
        </w:tc>
        <w:tc>
          <w:tcPr>
            <w:tcW w:w="5348" w:type="dxa"/>
            <w:noWrap/>
            <w:hideMark/>
          </w:tcPr>
          <w:p w14:paraId="7C777B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45956A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BADE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nswering questions</w:t>
            </w:r>
          </w:p>
        </w:tc>
        <w:tc>
          <w:tcPr>
            <w:tcW w:w="5348" w:type="dxa"/>
            <w:noWrap/>
            <w:hideMark/>
          </w:tcPr>
          <w:p w14:paraId="0A3C4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3</w:t>
            </w:r>
          </w:p>
        </w:tc>
      </w:tr>
      <w:tr w:rsidR="00E16572" w:rsidRPr="00E16572" w14:paraId="51B353E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111C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pplauding</w:t>
            </w:r>
          </w:p>
        </w:tc>
        <w:tc>
          <w:tcPr>
            <w:tcW w:w="5348" w:type="dxa"/>
            <w:noWrap/>
            <w:hideMark/>
          </w:tcPr>
          <w:p w14:paraId="7B8FAB8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2</w:t>
            </w:r>
          </w:p>
        </w:tc>
      </w:tr>
      <w:tr w:rsidR="00E16572" w:rsidRPr="00E16572" w14:paraId="6D0934B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759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pplying cream</w:t>
            </w:r>
          </w:p>
        </w:tc>
        <w:tc>
          <w:tcPr>
            <w:tcW w:w="5348" w:type="dxa"/>
            <w:noWrap/>
            <w:hideMark/>
          </w:tcPr>
          <w:p w14:paraId="1A2087D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5</w:t>
            </w:r>
          </w:p>
        </w:tc>
      </w:tr>
      <w:tr w:rsidR="00E16572" w:rsidRPr="00E16572" w14:paraId="1C82B17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89E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chaeological excavation</w:t>
            </w:r>
          </w:p>
        </w:tc>
        <w:tc>
          <w:tcPr>
            <w:tcW w:w="5348" w:type="dxa"/>
            <w:noWrap/>
            <w:hideMark/>
          </w:tcPr>
          <w:p w14:paraId="382C74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0B873CA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EAA1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chery</w:t>
            </w:r>
          </w:p>
        </w:tc>
        <w:tc>
          <w:tcPr>
            <w:tcW w:w="5348" w:type="dxa"/>
            <w:noWrap/>
            <w:hideMark/>
          </w:tcPr>
          <w:p w14:paraId="65305DB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1A229E0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D7A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guing</w:t>
            </w:r>
          </w:p>
        </w:tc>
        <w:tc>
          <w:tcPr>
            <w:tcW w:w="5348" w:type="dxa"/>
            <w:noWrap/>
            <w:hideMark/>
          </w:tcPr>
          <w:p w14:paraId="11B2F9B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8</w:t>
            </w:r>
          </w:p>
        </w:tc>
      </w:tr>
      <w:tr w:rsidR="00E16572" w:rsidRPr="00E16572" w14:paraId="2E3A74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151D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m wrestling</w:t>
            </w:r>
          </w:p>
        </w:tc>
        <w:tc>
          <w:tcPr>
            <w:tcW w:w="5348" w:type="dxa"/>
            <w:noWrap/>
            <w:hideMark/>
          </w:tcPr>
          <w:p w14:paraId="6E076F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0C98E0C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A4497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ranging flowers</w:t>
            </w:r>
          </w:p>
        </w:tc>
        <w:tc>
          <w:tcPr>
            <w:tcW w:w="5348" w:type="dxa"/>
            <w:noWrap/>
            <w:hideMark/>
          </w:tcPr>
          <w:p w14:paraId="20A2476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4</w:t>
            </w:r>
          </w:p>
        </w:tc>
      </w:tr>
      <w:tr w:rsidR="00E16572" w:rsidRPr="00E16572" w14:paraId="600370B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F30C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resting</w:t>
            </w:r>
          </w:p>
        </w:tc>
        <w:tc>
          <w:tcPr>
            <w:tcW w:w="5348" w:type="dxa"/>
            <w:noWrap/>
            <w:hideMark/>
          </w:tcPr>
          <w:p w14:paraId="0A2F9F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22</w:t>
            </w:r>
          </w:p>
        </w:tc>
      </w:tr>
      <w:tr w:rsidR="00E16572" w:rsidRPr="00E16572" w14:paraId="10F628F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8C4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ssembling bicycle</w:t>
            </w:r>
          </w:p>
        </w:tc>
        <w:tc>
          <w:tcPr>
            <w:tcW w:w="5348" w:type="dxa"/>
            <w:noWrap/>
            <w:hideMark/>
          </w:tcPr>
          <w:p w14:paraId="0E5C96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3EAA0A3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DC8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ssembling computer</w:t>
            </w:r>
          </w:p>
        </w:tc>
        <w:tc>
          <w:tcPr>
            <w:tcW w:w="5348" w:type="dxa"/>
            <w:noWrap/>
            <w:hideMark/>
          </w:tcPr>
          <w:p w14:paraId="304413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5</w:t>
            </w:r>
          </w:p>
        </w:tc>
      </w:tr>
      <w:tr w:rsidR="00E16572" w:rsidRPr="00E16572" w14:paraId="15C01A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570D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ttending conference</w:t>
            </w:r>
          </w:p>
        </w:tc>
        <w:tc>
          <w:tcPr>
            <w:tcW w:w="5348" w:type="dxa"/>
            <w:noWrap/>
            <w:hideMark/>
          </w:tcPr>
          <w:p w14:paraId="52AB6E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06A3E0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E8E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uctioning</w:t>
            </w:r>
          </w:p>
        </w:tc>
        <w:tc>
          <w:tcPr>
            <w:tcW w:w="5348" w:type="dxa"/>
            <w:noWrap/>
            <w:hideMark/>
          </w:tcPr>
          <w:p w14:paraId="605060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2A5A97E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7A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by waking up</w:t>
            </w:r>
          </w:p>
        </w:tc>
        <w:tc>
          <w:tcPr>
            <w:tcW w:w="5348" w:type="dxa"/>
            <w:noWrap/>
            <w:hideMark/>
          </w:tcPr>
          <w:p w14:paraId="33BB0FD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0</w:t>
            </w:r>
          </w:p>
        </w:tc>
      </w:tr>
      <w:tr w:rsidR="00E16572" w:rsidRPr="00E16572" w14:paraId="521AA2D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122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ckflip (human)</w:t>
            </w:r>
          </w:p>
        </w:tc>
        <w:tc>
          <w:tcPr>
            <w:tcW w:w="5348" w:type="dxa"/>
            <w:noWrap/>
            <w:hideMark/>
          </w:tcPr>
          <w:p w14:paraId="251FDA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63570B6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642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king cookies</w:t>
            </w:r>
          </w:p>
        </w:tc>
        <w:tc>
          <w:tcPr>
            <w:tcW w:w="5348" w:type="dxa"/>
            <w:noWrap/>
            <w:hideMark/>
          </w:tcPr>
          <w:p w14:paraId="36973E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9</w:t>
            </w:r>
          </w:p>
        </w:tc>
      </w:tr>
      <w:tr w:rsidR="00E16572" w:rsidRPr="00E16572" w14:paraId="4C257E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5C61E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ndaging</w:t>
            </w:r>
          </w:p>
        </w:tc>
        <w:tc>
          <w:tcPr>
            <w:tcW w:w="5348" w:type="dxa"/>
            <w:noWrap/>
            <w:hideMark/>
          </w:tcPr>
          <w:p w14:paraId="7C25AB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8</w:t>
            </w:r>
          </w:p>
        </w:tc>
      </w:tr>
      <w:tr w:rsidR="00E16572" w:rsidRPr="00E16572" w14:paraId="7EFB55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7E25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rbequing</w:t>
            </w:r>
          </w:p>
        </w:tc>
        <w:tc>
          <w:tcPr>
            <w:tcW w:w="5348" w:type="dxa"/>
            <w:noWrap/>
            <w:hideMark/>
          </w:tcPr>
          <w:p w14:paraId="63779E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2</w:t>
            </w:r>
          </w:p>
        </w:tc>
      </w:tr>
      <w:tr w:rsidR="00E16572" w:rsidRPr="00E16572" w14:paraId="7485CA4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0FAC1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rtending</w:t>
            </w:r>
          </w:p>
        </w:tc>
        <w:tc>
          <w:tcPr>
            <w:tcW w:w="5348" w:type="dxa"/>
            <w:noWrap/>
            <w:hideMark/>
          </w:tcPr>
          <w:p w14:paraId="7349E29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1</w:t>
            </w:r>
          </w:p>
        </w:tc>
      </w:tr>
      <w:tr w:rsidR="00E16572" w:rsidRPr="00E16572" w14:paraId="3814B30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AF3FC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se jumping</w:t>
            </w:r>
          </w:p>
        </w:tc>
        <w:tc>
          <w:tcPr>
            <w:tcW w:w="5348" w:type="dxa"/>
            <w:noWrap/>
            <w:hideMark/>
          </w:tcPr>
          <w:p w14:paraId="1D2F3BC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7BC029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260C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thing dog</w:t>
            </w:r>
          </w:p>
        </w:tc>
        <w:tc>
          <w:tcPr>
            <w:tcW w:w="5348" w:type="dxa"/>
            <w:noWrap/>
            <w:hideMark/>
          </w:tcPr>
          <w:p w14:paraId="07C06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2D0777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0997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ttle rope training</w:t>
            </w:r>
          </w:p>
        </w:tc>
        <w:tc>
          <w:tcPr>
            <w:tcW w:w="5348" w:type="dxa"/>
            <w:noWrap/>
            <w:hideMark/>
          </w:tcPr>
          <w:p w14:paraId="091606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2C2C02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8A7AC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atboxing</w:t>
            </w:r>
          </w:p>
        </w:tc>
        <w:tc>
          <w:tcPr>
            <w:tcW w:w="5348" w:type="dxa"/>
            <w:noWrap/>
            <w:hideMark/>
          </w:tcPr>
          <w:p w14:paraId="65955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532EFCC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F4A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e keeping</w:t>
            </w:r>
          </w:p>
        </w:tc>
        <w:tc>
          <w:tcPr>
            <w:tcW w:w="5348" w:type="dxa"/>
            <w:noWrap/>
            <w:hideMark/>
          </w:tcPr>
          <w:p w14:paraId="5B792FE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7</w:t>
            </w:r>
          </w:p>
        </w:tc>
      </w:tr>
      <w:tr w:rsidR="00E16572" w:rsidRPr="00E16572" w14:paraId="2682D12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3DB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ing excited</w:t>
            </w:r>
          </w:p>
        </w:tc>
        <w:tc>
          <w:tcPr>
            <w:tcW w:w="5348" w:type="dxa"/>
            <w:noWrap/>
            <w:hideMark/>
          </w:tcPr>
          <w:p w14:paraId="451DE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0464D08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9E68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ing in zero gravity</w:t>
            </w:r>
          </w:p>
        </w:tc>
        <w:tc>
          <w:tcPr>
            <w:tcW w:w="5348" w:type="dxa"/>
            <w:noWrap/>
            <w:hideMark/>
          </w:tcPr>
          <w:p w14:paraId="6F289E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2D14804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9F643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lly dancing</w:t>
            </w:r>
          </w:p>
        </w:tc>
        <w:tc>
          <w:tcPr>
            <w:tcW w:w="5348" w:type="dxa"/>
            <w:noWrap/>
            <w:hideMark/>
          </w:tcPr>
          <w:p w14:paraId="3FD36D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44</w:t>
            </w:r>
          </w:p>
        </w:tc>
      </w:tr>
      <w:tr w:rsidR="00E16572" w:rsidRPr="00E16572" w14:paraId="5317FA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8A202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ch pressing</w:t>
            </w:r>
          </w:p>
        </w:tc>
        <w:tc>
          <w:tcPr>
            <w:tcW w:w="5348" w:type="dxa"/>
            <w:noWrap/>
            <w:hideMark/>
          </w:tcPr>
          <w:p w14:paraId="7C0125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42E0B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82D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ding back</w:t>
            </w:r>
          </w:p>
        </w:tc>
        <w:tc>
          <w:tcPr>
            <w:tcW w:w="5348" w:type="dxa"/>
            <w:noWrap/>
            <w:hideMark/>
          </w:tcPr>
          <w:p w14:paraId="20F22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343C4DF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8114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ding metal</w:t>
            </w:r>
          </w:p>
        </w:tc>
        <w:tc>
          <w:tcPr>
            <w:tcW w:w="5348" w:type="dxa"/>
            <w:noWrap/>
            <w:hideMark/>
          </w:tcPr>
          <w:p w14:paraId="74030D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1</w:t>
            </w:r>
          </w:p>
        </w:tc>
      </w:tr>
      <w:tr w:rsidR="00E16572" w:rsidRPr="00E16572" w14:paraId="535496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888F43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biking through snow</w:t>
            </w:r>
          </w:p>
        </w:tc>
        <w:tc>
          <w:tcPr>
            <w:tcW w:w="5348" w:type="dxa"/>
            <w:noWrap/>
            <w:hideMark/>
          </w:tcPr>
          <w:p w14:paraId="090D03B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00A9199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26C16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asting sand</w:t>
            </w:r>
          </w:p>
        </w:tc>
        <w:tc>
          <w:tcPr>
            <w:tcW w:w="5348" w:type="dxa"/>
            <w:noWrap/>
            <w:hideMark/>
          </w:tcPr>
          <w:p w14:paraId="3CD6348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79E0176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7C9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ending fruit</w:t>
            </w:r>
          </w:p>
        </w:tc>
        <w:tc>
          <w:tcPr>
            <w:tcW w:w="5348" w:type="dxa"/>
            <w:noWrap/>
            <w:hideMark/>
          </w:tcPr>
          <w:p w14:paraId="46FD2E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7DBB793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F18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drying hair</w:t>
            </w:r>
          </w:p>
        </w:tc>
        <w:tc>
          <w:tcPr>
            <w:tcW w:w="5348" w:type="dxa"/>
            <w:noWrap/>
            <w:hideMark/>
          </w:tcPr>
          <w:p w14:paraId="57589E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4255B8D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5A11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bubble gum</w:t>
            </w:r>
          </w:p>
        </w:tc>
        <w:tc>
          <w:tcPr>
            <w:tcW w:w="5348" w:type="dxa"/>
            <w:noWrap/>
            <w:hideMark/>
          </w:tcPr>
          <w:p w14:paraId="6AA12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7</w:t>
            </w:r>
          </w:p>
        </w:tc>
      </w:tr>
      <w:tr w:rsidR="00E16572" w:rsidRPr="00E16572" w14:paraId="3EF10F7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A172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glass</w:t>
            </w:r>
          </w:p>
        </w:tc>
        <w:tc>
          <w:tcPr>
            <w:tcW w:w="5348" w:type="dxa"/>
            <w:noWrap/>
            <w:hideMark/>
          </w:tcPr>
          <w:p w14:paraId="659FC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17A1808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EB8D4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leaves</w:t>
            </w:r>
          </w:p>
        </w:tc>
        <w:tc>
          <w:tcPr>
            <w:tcW w:w="5348" w:type="dxa"/>
            <w:noWrap/>
            <w:hideMark/>
          </w:tcPr>
          <w:p w14:paraId="279845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11EBB6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D48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nose</w:t>
            </w:r>
          </w:p>
        </w:tc>
        <w:tc>
          <w:tcPr>
            <w:tcW w:w="5348" w:type="dxa"/>
            <w:noWrap/>
            <w:hideMark/>
          </w:tcPr>
          <w:p w14:paraId="43543E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5C34EA7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019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out candles</w:t>
            </w:r>
          </w:p>
        </w:tc>
        <w:tc>
          <w:tcPr>
            <w:tcW w:w="5348" w:type="dxa"/>
            <w:noWrap/>
            <w:hideMark/>
          </w:tcPr>
          <w:p w14:paraId="3C5D23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81</w:t>
            </w:r>
          </w:p>
        </w:tc>
      </w:tr>
      <w:tr w:rsidR="00E16572" w:rsidRPr="00E16572" w14:paraId="19E842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12A3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bsledding</w:t>
            </w:r>
          </w:p>
        </w:tc>
        <w:tc>
          <w:tcPr>
            <w:tcW w:w="5348" w:type="dxa"/>
            <w:noWrap/>
            <w:hideMark/>
          </w:tcPr>
          <w:p w14:paraId="6721E2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0</w:t>
            </w:r>
          </w:p>
        </w:tc>
      </w:tr>
      <w:tr w:rsidR="00E16572" w:rsidRPr="00E16572" w14:paraId="3734CCF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5DC8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dysurfing</w:t>
            </w:r>
          </w:p>
        </w:tc>
        <w:tc>
          <w:tcPr>
            <w:tcW w:w="5348" w:type="dxa"/>
            <w:noWrap/>
            <w:hideMark/>
          </w:tcPr>
          <w:p w14:paraId="6ED688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5376E57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A927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okbinding</w:t>
            </w:r>
          </w:p>
        </w:tc>
        <w:tc>
          <w:tcPr>
            <w:tcW w:w="5348" w:type="dxa"/>
            <w:noWrap/>
            <w:hideMark/>
          </w:tcPr>
          <w:p w14:paraId="1769DE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4</w:t>
            </w:r>
          </w:p>
        </w:tc>
      </w:tr>
      <w:tr w:rsidR="00E16572" w:rsidRPr="00E16572" w14:paraId="75CB85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4CFD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ttling</w:t>
            </w:r>
          </w:p>
        </w:tc>
        <w:tc>
          <w:tcPr>
            <w:tcW w:w="5348" w:type="dxa"/>
            <w:noWrap/>
            <w:hideMark/>
          </w:tcPr>
          <w:p w14:paraId="0BA28B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4AE3E58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6F6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ball (not juggling)</w:t>
            </w:r>
          </w:p>
        </w:tc>
        <w:tc>
          <w:tcPr>
            <w:tcW w:w="5348" w:type="dxa"/>
            <w:noWrap/>
            <w:hideMark/>
          </w:tcPr>
          <w:p w14:paraId="20BE98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003F54B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EA60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on bouncy castle</w:t>
            </w:r>
          </w:p>
        </w:tc>
        <w:tc>
          <w:tcPr>
            <w:tcW w:w="5348" w:type="dxa"/>
            <w:noWrap/>
            <w:hideMark/>
          </w:tcPr>
          <w:p w14:paraId="718B18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4</w:t>
            </w:r>
          </w:p>
        </w:tc>
      </w:tr>
      <w:tr w:rsidR="00E16572" w:rsidRPr="00E16572" w14:paraId="0F1470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86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on trampoline</w:t>
            </w:r>
          </w:p>
        </w:tc>
        <w:tc>
          <w:tcPr>
            <w:tcW w:w="5348" w:type="dxa"/>
            <w:noWrap/>
            <w:hideMark/>
          </w:tcPr>
          <w:p w14:paraId="614E2CA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8</w:t>
            </w:r>
          </w:p>
        </w:tc>
      </w:tr>
      <w:tr w:rsidR="00E16572" w:rsidRPr="00E16572" w14:paraId="662D10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8C1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wling</w:t>
            </w:r>
          </w:p>
        </w:tc>
        <w:tc>
          <w:tcPr>
            <w:tcW w:w="5348" w:type="dxa"/>
            <w:noWrap/>
            <w:hideMark/>
          </w:tcPr>
          <w:p w14:paraId="1C9A4A9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9</w:t>
            </w:r>
          </w:p>
        </w:tc>
      </w:tr>
      <w:tr w:rsidR="00E16572" w:rsidRPr="00E16572" w14:paraId="34CD42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EB33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aiding hair</w:t>
            </w:r>
          </w:p>
        </w:tc>
        <w:tc>
          <w:tcPr>
            <w:tcW w:w="5348" w:type="dxa"/>
            <w:noWrap/>
            <w:hideMark/>
          </w:tcPr>
          <w:p w14:paraId="7F211F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5</w:t>
            </w:r>
          </w:p>
        </w:tc>
      </w:tr>
      <w:tr w:rsidR="00E16572" w:rsidRPr="00E16572" w14:paraId="00CF28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7E0D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ding or breadcrumbing</w:t>
            </w:r>
          </w:p>
        </w:tc>
        <w:tc>
          <w:tcPr>
            <w:tcW w:w="5348" w:type="dxa"/>
            <w:noWrap/>
            <w:hideMark/>
          </w:tcPr>
          <w:p w14:paraId="1BC8C8E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4</w:t>
            </w:r>
          </w:p>
        </w:tc>
      </w:tr>
      <w:tr w:rsidR="00E16572" w:rsidRPr="00E16572" w14:paraId="480379F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6291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dancing</w:t>
            </w:r>
          </w:p>
        </w:tc>
        <w:tc>
          <w:tcPr>
            <w:tcW w:w="5348" w:type="dxa"/>
            <w:noWrap/>
            <w:hideMark/>
          </w:tcPr>
          <w:p w14:paraId="2E6732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7700CC7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6B54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ing boards</w:t>
            </w:r>
          </w:p>
        </w:tc>
        <w:tc>
          <w:tcPr>
            <w:tcW w:w="5348" w:type="dxa"/>
            <w:noWrap/>
            <w:hideMark/>
          </w:tcPr>
          <w:p w14:paraId="589F6C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717FA3D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B0F5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ing glass</w:t>
            </w:r>
          </w:p>
        </w:tc>
        <w:tc>
          <w:tcPr>
            <w:tcW w:w="5348" w:type="dxa"/>
            <w:noWrap/>
            <w:hideMark/>
          </w:tcPr>
          <w:p w14:paraId="43CED9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4101F26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BE66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thing fire</w:t>
            </w:r>
          </w:p>
        </w:tc>
        <w:tc>
          <w:tcPr>
            <w:tcW w:w="5348" w:type="dxa"/>
            <w:noWrap/>
            <w:hideMark/>
          </w:tcPr>
          <w:p w14:paraId="4B6371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2</w:t>
            </w:r>
          </w:p>
        </w:tc>
      </w:tr>
      <w:tr w:rsidR="00E16572" w:rsidRPr="00E16572" w14:paraId="72A4DC9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BC40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 painting</w:t>
            </w:r>
          </w:p>
        </w:tc>
        <w:tc>
          <w:tcPr>
            <w:tcW w:w="5348" w:type="dxa"/>
            <w:noWrap/>
            <w:hideMark/>
          </w:tcPr>
          <w:p w14:paraId="0AF1A0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3</w:t>
            </w:r>
          </w:p>
        </w:tc>
      </w:tr>
      <w:tr w:rsidR="00E16572" w:rsidRPr="00E16572" w14:paraId="210A81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FF0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floor</w:t>
            </w:r>
          </w:p>
        </w:tc>
        <w:tc>
          <w:tcPr>
            <w:tcW w:w="5348" w:type="dxa"/>
            <w:noWrap/>
            <w:hideMark/>
          </w:tcPr>
          <w:p w14:paraId="2DB202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E09E7B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6DA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hair</w:t>
            </w:r>
          </w:p>
        </w:tc>
        <w:tc>
          <w:tcPr>
            <w:tcW w:w="5348" w:type="dxa"/>
            <w:noWrap/>
            <w:hideMark/>
          </w:tcPr>
          <w:p w14:paraId="0CA200E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7E2E315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A9DF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teeth</w:t>
            </w:r>
          </w:p>
        </w:tc>
        <w:tc>
          <w:tcPr>
            <w:tcW w:w="5348" w:type="dxa"/>
            <w:noWrap/>
            <w:hideMark/>
          </w:tcPr>
          <w:p w14:paraId="3B59C6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5</w:t>
            </w:r>
          </w:p>
        </w:tc>
      </w:tr>
      <w:tr w:rsidR="00E16572" w:rsidRPr="00E16572" w14:paraId="06F3A0D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2703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cabinet</w:t>
            </w:r>
          </w:p>
        </w:tc>
        <w:tc>
          <w:tcPr>
            <w:tcW w:w="5348" w:type="dxa"/>
            <w:noWrap/>
            <w:hideMark/>
          </w:tcPr>
          <w:p w14:paraId="6CB8C1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0C0B24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D73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lego</w:t>
            </w:r>
          </w:p>
        </w:tc>
        <w:tc>
          <w:tcPr>
            <w:tcW w:w="5348" w:type="dxa"/>
            <w:noWrap/>
            <w:hideMark/>
          </w:tcPr>
          <w:p w14:paraId="40EE2B9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0B51081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7241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sandcastle</w:t>
            </w:r>
          </w:p>
        </w:tc>
        <w:tc>
          <w:tcPr>
            <w:tcW w:w="5348" w:type="dxa"/>
            <w:noWrap/>
            <w:hideMark/>
          </w:tcPr>
          <w:p w14:paraId="1447388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6872BFF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AEFF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shed</w:t>
            </w:r>
          </w:p>
        </w:tc>
        <w:tc>
          <w:tcPr>
            <w:tcW w:w="5348" w:type="dxa"/>
            <w:noWrap/>
            <w:hideMark/>
          </w:tcPr>
          <w:p w14:paraId="5A9D87E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7D6DCA3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A6E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lldozing</w:t>
            </w:r>
          </w:p>
        </w:tc>
        <w:tc>
          <w:tcPr>
            <w:tcW w:w="5348" w:type="dxa"/>
            <w:noWrap/>
            <w:hideMark/>
          </w:tcPr>
          <w:p w14:paraId="7DA9FD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9</w:t>
            </w:r>
          </w:p>
        </w:tc>
      </w:tr>
      <w:tr w:rsidR="00E16572" w:rsidRPr="00E16572" w14:paraId="3565BB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F2C5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ngee jumping</w:t>
            </w:r>
          </w:p>
        </w:tc>
        <w:tc>
          <w:tcPr>
            <w:tcW w:w="5348" w:type="dxa"/>
            <w:noWrap/>
            <w:hideMark/>
          </w:tcPr>
          <w:p w14:paraId="3796F5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5</w:t>
            </w:r>
          </w:p>
        </w:tc>
      </w:tr>
      <w:tr w:rsidR="00E16572" w:rsidRPr="00E16572" w14:paraId="7F96D0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8CF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rping</w:t>
            </w:r>
          </w:p>
        </w:tc>
        <w:tc>
          <w:tcPr>
            <w:tcW w:w="5348" w:type="dxa"/>
            <w:noWrap/>
            <w:hideMark/>
          </w:tcPr>
          <w:p w14:paraId="0A8A88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12BEEC7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934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sking</w:t>
            </w:r>
          </w:p>
        </w:tc>
        <w:tc>
          <w:tcPr>
            <w:tcW w:w="5348" w:type="dxa"/>
            <w:noWrap/>
            <w:hideMark/>
          </w:tcPr>
          <w:p w14:paraId="42C821A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7</w:t>
            </w:r>
          </w:p>
        </w:tc>
      </w:tr>
      <w:tr w:rsidR="00E16572" w:rsidRPr="00E16572" w14:paraId="51244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255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lculating</w:t>
            </w:r>
          </w:p>
        </w:tc>
        <w:tc>
          <w:tcPr>
            <w:tcW w:w="5348" w:type="dxa"/>
            <w:noWrap/>
            <w:hideMark/>
          </w:tcPr>
          <w:p w14:paraId="4027C7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6150992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2509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lligraphy</w:t>
            </w:r>
          </w:p>
        </w:tc>
        <w:tc>
          <w:tcPr>
            <w:tcW w:w="5348" w:type="dxa"/>
            <w:noWrap/>
            <w:hideMark/>
          </w:tcPr>
          <w:p w14:paraId="62F4B8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8</w:t>
            </w:r>
          </w:p>
        </w:tc>
      </w:tr>
      <w:tr w:rsidR="00E16572" w:rsidRPr="00E16572" w14:paraId="3FA078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0F51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noeing or kayaking</w:t>
            </w:r>
          </w:p>
        </w:tc>
        <w:tc>
          <w:tcPr>
            <w:tcW w:w="5348" w:type="dxa"/>
            <w:noWrap/>
            <w:hideMark/>
          </w:tcPr>
          <w:p w14:paraId="22AF71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1</w:t>
            </w:r>
          </w:p>
        </w:tc>
      </w:tr>
      <w:tr w:rsidR="00E16572" w:rsidRPr="00E16572" w14:paraId="4F687F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29C5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poeira</w:t>
            </w:r>
          </w:p>
        </w:tc>
        <w:tc>
          <w:tcPr>
            <w:tcW w:w="5348" w:type="dxa"/>
            <w:noWrap/>
            <w:hideMark/>
          </w:tcPr>
          <w:p w14:paraId="7F8FEC4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2</w:t>
            </w:r>
          </w:p>
        </w:tc>
      </w:tr>
      <w:tr w:rsidR="00E16572" w:rsidRPr="00E16572" w14:paraId="7B1479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345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psizing</w:t>
            </w:r>
          </w:p>
        </w:tc>
        <w:tc>
          <w:tcPr>
            <w:tcW w:w="5348" w:type="dxa"/>
            <w:noWrap/>
            <w:hideMark/>
          </w:tcPr>
          <w:p w14:paraId="6ACDFA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18D383F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9592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d stacking</w:t>
            </w:r>
          </w:p>
        </w:tc>
        <w:tc>
          <w:tcPr>
            <w:tcW w:w="5348" w:type="dxa"/>
            <w:noWrap/>
            <w:hideMark/>
          </w:tcPr>
          <w:p w14:paraId="1422DF0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2060ACD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7A3B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card throwing</w:t>
            </w:r>
          </w:p>
        </w:tc>
        <w:tc>
          <w:tcPr>
            <w:tcW w:w="5348" w:type="dxa"/>
            <w:noWrap/>
            <w:hideMark/>
          </w:tcPr>
          <w:p w14:paraId="3D4879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4</w:t>
            </w:r>
          </w:p>
        </w:tc>
      </w:tr>
      <w:tr w:rsidR="00E16572" w:rsidRPr="00E16572" w14:paraId="2A2DF17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D2D7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rying baby</w:t>
            </w:r>
          </w:p>
        </w:tc>
        <w:tc>
          <w:tcPr>
            <w:tcW w:w="5348" w:type="dxa"/>
            <w:noWrap/>
            <w:hideMark/>
          </w:tcPr>
          <w:p w14:paraId="2EB328B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62A742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514C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rying weight</w:t>
            </w:r>
          </w:p>
        </w:tc>
        <w:tc>
          <w:tcPr>
            <w:tcW w:w="5348" w:type="dxa"/>
            <w:noWrap/>
            <w:hideMark/>
          </w:tcPr>
          <w:p w14:paraId="554C13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8</w:t>
            </w:r>
          </w:p>
        </w:tc>
      </w:tr>
      <w:tr w:rsidR="00E16572" w:rsidRPr="00E16572" w14:paraId="078CD6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A74D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twheeling</w:t>
            </w:r>
          </w:p>
        </w:tc>
        <w:tc>
          <w:tcPr>
            <w:tcW w:w="5348" w:type="dxa"/>
            <w:noWrap/>
            <w:hideMark/>
          </w:tcPr>
          <w:p w14:paraId="3E5CC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1</w:t>
            </w:r>
          </w:p>
        </w:tc>
      </w:tr>
      <w:tr w:rsidR="00E16572" w:rsidRPr="00E16572" w14:paraId="07B05D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535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ice</w:t>
            </w:r>
          </w:p>
        </w:tc>
        <w:tc>
          <w:tcPr>
            <w:tcW w:w="5348" w:type="dxa"/>
            <w:noWrap/>
            <w:hideMark/>
          </w:tcPr>
          <w:p w14:paraId="65A1B5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4ABF45B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06D0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marble</w:t>
            </w:r>
          </w:p>
        </w:tc>
        <w:tc>
          <w:tcPr>
            <w:tcW w:w="5348" w:type="dxa"/>
            <w:noWrap/>
            <w:hideMark/>
          </w:tcPr>
          <w:p w14:paraId="6473D50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2</w:t>
            </w:r>
          </w:p>
        </w:tc>
      </w:tr>
      <w:tr w:rsidR="00E16572" w:rsidRPr="00E16572" w14:paraId="234FC7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E1E9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pumpkin</w:t>
            </w:r>
          </w:p>
        </w:tc>
        <w:tc>
          <w:tcPr>
            <w:tcW w:w="5348" w:type="dxa"/>
            <w:noWrap/>
            <w:hideMark/>
          </w:tcPr>
          <w:p w14:paraId="43B574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3</w:t>
            </w:r>
          </w:p>
        </w:tc>
      </w:tr>
      <w:tr w:rsidR="00E16572" w:rsidRPr="00E16572" w14:paraId="74C24D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99D5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wood with a knife</w:t>
            </w:r>
          </w:p>
        </w:tc>
        <w:tc>
          <w:tcPr>
            <w:tcW w:w="5348" w:type="dxa"/>
            <w:noWrap/>
            <w:hideMark/>
          </w:tcPr>
          <w:p w14:paraId="16A9377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9</w:t>
            </w:r>
          </w:p>
        </w:tc>
      </w:tr>
      <w:tr w:rsidR="00E16572" w:rsidRPr="00E16572" w14:paraId="0F6C687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294B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sting fishing line</w:t>
            </w:r>
          </w:p>
        </w:tc>
        <w:tc>
          <w:tcPr>
            <w:tcW w:w="5348" w:type="dxa"/>
            <w:noWrap/>
            <w:hideMark/>
          </w:tcPr>
          <w:p w14:paraId="145156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34D8AC8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F055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fish</w:t>
            </w:r>
          </w:p>
        </w:tc>
        <w:tc>
          <w:tcPr>
            <w:tcW w:w="5348" w:type="dxa"/>
            <w:noWrap/>
            <w:hideMark/>
          </w:tcPr>
          <w:p w14:paraId="3B1878A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5</w:t>
            </w:r>
          </w:p>
        </w:tc>
      </w:tr>
      <w:tr w:rsidR="00E16572" w:rsidRPr="00E16572" w14:paraId="1E4B5E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6084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baseball</w:t>
            </w:r>
          </w:p>
        </w:tc>
        <w:tc>
          <w:tcPr>
            <w:tcW w:w="5348" w:type="dxa"/>
            <w:noWrap/>
            <w:hideMark/>
          </w:tcPr>
          <w:p w14:paraId="4CD83A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B2C98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6CE44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frisbee</w:t>
            </w:r>
          </w:p>
        </w:tc>
        <w:tc>
          <w:tcPr>
            <w:tcW w:w="5348" w:type="dxa"/>
            <w:noWrap/>
            <w:hideMark/>
          </w:tcPr>
          <w:p w14:paraId="087EFF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3</w:t>
            </w:r>
          </w:p>
        </w:tc>
      </w:tr>
      <w:tr w:rsidR="00E16572" w:rsidRPr="00E16572" w14:paraId="50F1F6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B5C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softball</w:t>
            </w:r>
          </w:p>
        </w:tc>
        <w:tc>
          <w:tcPr>
            <w:tcW w:w="5348" w:type="dxa"/>
            <w:noWrap/>
            <w:hideMark/>
          </w:tcPr>
          <w:p w14:paraId="08521B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4AEB08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068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elebrating</w:t>
            </w:r>
          </w:p>
        </w:tc>
        <w:tc>
          <w:tcPr>
            <w:tcW w:w="5348" w:type="dxa"/>
            <w:noWrap/>
            <w:hideMark/>
          </w:tcPr>
          <w:p w14:paraId="723088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4</w:t>
            </w:r>
          </w:p>
        </w:tc>
      </w:tr>
      <w:tr w:rsidR="00E16572" w:rsidRPr="00E16572" w14:paraId="243CFA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C199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gear in car</w:t>
            </w:r>
          </w:p>
        </w:tc>
        <w:tc>
          <w:tcPr>
            <w:tcW w:w="5348" w:type="dxa"/>
            <w:noWrap/>
            <w:hideMark/>
          </w:tcPr>
          <w:p w14:paraId="5F1784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0CBFC02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69054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oil</w:t>
            </w:r>
          </w:p>
        </w:tc>
        <w:tc>
          <w:tcPr>
            <w:tcW w:w="5348" w:type="dxa"/>
            <w:noWrap/>
            <w:hideMark/>
          </w:tcPr>
          <w:p w14:paraId="21FD47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4</w:t>
            </w:r>
          </w:p>
        </w:tc>
      </w:tr>
      <w:tr w:rsidR="00E16572" w:rsidRPr="00E16572" w14:paraId="63237AF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3A78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wheel (not on bike)</w:t>
            </w:r>
          </w:p>
        </w:tc>
        <w:tc>
          <w:tcPr>
            <w:tcW w:w="5348" w:type="dxa"/>
            <w:noWrap/>
            <w:hideMark/>
          </w:tcPr>
          <w:p w14:paraId="6521F7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0EAE9E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31819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sing</w:t>
            </w:r>
          </w:p>
        </w:tc>
        <w:tc>
          <w:tcPr>
            <w:tcW w:w="5348" w:type="dxa"/>
            <w:noWrap/>
            <w:hideMark/>
          </w:tcPr>
          <w:p w14:paraId="7D46581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657865B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0E47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cking tires</w:t>
            </w:r>
          </w:p>
        </w:tc>
        <w:tc>
          <w:tcPr>
            <w:tcW w:w="5348" w:type="dxa"/>
            <w:noWrap/>
            <w:hideMark/>
          </w:tcPr>
          <w:p w14:paraId="2AD917F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3D39CBD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E336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cking watch</w:t>
            </w:r>
          </w:p>
        </w:tc>
        <w:tc>
          <w:tcPr>
            <w:tcW w:w="5348" w:type="dxa"/>
            <w:noWrap/>
            <w:hideMark/>
          </w:tcPr>
          <w:p w14:paraId="65B3C9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6061FB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EDB8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erleading</w:t>
            </w:r>
          </w:p>
        </w:tc>
        <w:tc>
          <w:tcPr>
            <w:tcW w:w="5348" w:type="dxa"/>
            <w:noWrap/>
            <w:hideMark/>
          </w:tcPr>
          <w:p w14:paraId="054919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5</w:t>
            </w:r>
          </w:p>
        </w:tc>
      </w:tr>
      <w:tr w:rsidR="00E16572" w:rsidRPr="00E16572" w14:paraId="679A022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0811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wing gum</w:t>
            </w:r>
          </w:p>
        </w:tc>
        <w:tc>
          <w:tcPr>
            <w:tcW w:w="5348" w:type="dxa"/>
            <w:noWrap/>
            <w:hideMark/>
          </w:tcPr>
          <w:p w14:paraId="129E8D2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2</w:t>
            </w:r>
          </w:p>
        </w:tc>
      </w:tr>
      <w:tr w:rsidR="00E16572" w:rsidRPr="00E16572" w14:paraId="618B314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B5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iseling stone</w:t>
            </w:r>
          </w:p>
        </w:tc>
        <w:tc>
          <w:tcPr>
            <w:tcW w:w="5348" w:type="dxa"/>
            <w:noWrap/>
            <w:hideMark/>
          </w:tcPr>
          <w:p w14:paraId="4BAA5B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1</w:t>
            </w:r>
          </w:p>
        </w:tc>
      </w:tr>
      <w:tr w:rsidR="00E16572" w:rsidRPr="00E16572" w14:paraId="18E28B2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EEEE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iseling wood</w:t>
            </w:r>
          </w:p>
        </w:tc>
        <w:tc>
          <w:tcPr>
            <w:tcW w:w="5348" w:type="dxa"/>
            <w:noWrap/>
            <w:hideMark/>
          </w:tcPr>
          <w:p w14:paraId="703ABF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193FE75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1CB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opping meat</w:t>
            </w:r>
          </w:p>
        </w:tc>
        <w:tc>
          <w:tcPr>
            <w:tcW w:w="5348" w:type="dxa"/>
            <w:noWrap/>
            <w:hideMark/>
          </w:tcPr>
          <w:p w14:paraId="4DFA5F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37E4466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9AA3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opping wood</w:t>
            </w:r>
          </w:p>
        </w:tc>
        <w:tc>
          <w:tcPr>
            <w:tcW w:w="5348" w:type="dxa"/>
            <w:noWrap/>
            <w:hideMark/>
          </w:tcPr>
          <w:p w14:paraId="1E90E6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0C469C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CB0D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m digging</w:t>
            </w:r>
          </w:p>
        </w:tc>
        <w:tc>
          <w:tcPr>
            <w:tcW w:w="5348" w:type="dxa"/>
            <w:noWrap/>
            <w:hideMark/>
          </w:tcPr>
          <w:p w14:paraId="23C9B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2E77D2C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F239C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pping</w:t>
            </w:r>
          </w:p>
        </w:tc>
        <w:tc>
          <w:tcPr>
            <w:tcW w:w="5348" w:type="dxa"/>
            <w:noWrap/>
            <w:hideMark/>
          </w:tcPr>
          <w:p w14:paraId="66A04B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3</w:t>
            </w:r>
          </w:p>
        </w:tc>
      </w:tr>
      <w:tr w:rsidR="00E16572" w:rsidRPr="00E16572" w14:paraId="5DCD24E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CF0C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y pottery making</w:t>
            </w:r>
          </w:p>
        </w:tc>
        <w:tc>
          <w:tcPr>
            <w:tcW w:w="5348" w:type="dxa"/>
            <w:noWrap/>
            <w:hideMark/>
          </w:tcPr>
          <w:p w14:paraId="480E0B1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0</w:t>
            </w:r>
          </w:p>
        </w:tc>
      </w:tr>
      <w:tr w:rsidR="00E16572" w:rsidRPr="00E16572" w14:paraId="086630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0ED7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 and jerk</w:t>
            </w:r>
          </w:p>
        </w:tc>
        <w:tc>
          <w:tcPr>
            <w:tcW w:w="5348" w:type="dxa"/>
            <w:noWrap/>
            <w:hideMark/>
          </w:tcPr>
          <w:p w14:paraId="2E5B876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646640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6B96D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gutters</w:t>
            </w:r>
          </w:p>
        </w:tc>
        <w:tc>
          <w:tcPr>
            <w:tcW w:w="5348" w:type="dxa"/>
            <w:noWrap/>
            <w:hideMark/>
          </w:tcPr>
          <w:p w14:paraId="6185C86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1739D9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D7B9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pool</w:t>
            </w:r>
          </w:p>
        </w:tc>
        <w:tc>
          <w:tcPr>
            <w:tcW w:w="5348" w:type="dxa"/>
            <w:noWrap/>
            <w:hideMark/>
          </w:tcPr>
          <w:p w14:paraId="0BE2CF5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9</w:t>
            </w:r>
          </w:p>
        </w:tc>
      </w:tr>
      <w:tr w:rsidR="00E16572" w:rsidRPr="00E16572" w14:paraId="4B55DC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5EF4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shoes</w:t>
            </w:r>
          </w:p>
        </w:tc>
        <w:tc>
          <w:tcPr>
            <w:tcW w:w="5348" w:type="dxa"/>
            <w:noWrap/>
            <w:hideMark/>
          </w:tcPr>
          <w:p w14:paraId="52CADB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3</w:t>
            </w:r>
          </w:p>
        </w:tc>
      </w:tr>
      <w:tr w:rsidR="00E16572" w:rsidRPr="00E16572" w14:paraId="46042B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70C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toilet</w:t>
            </w:r>
          </w:p>
        </w:tc>
        <w:tc>
          <w:tcPr>
            <w:tcW w:w="5348" w:type="dxa"/>
            <w:noWrap/>
            <w:hideMark/>
          </w:tcPr>
          <w:p w14:paraId="35C447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9</w:t>
            </w:r>
          </w:p>
        </w:tc>
      </w:tr>
      <w:tr w:rsidR="00E16572" w:rsidRPr="00E16572" w14:paraId="7C57ACC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0ED3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windows</w:t>
            </w:r>
          </w:p>
        </w:tc>
        <w:tc>
          <w:tcPr>
            <w:tcW w:w="5348" w:type="dxa"/>
            <w:noWrap/>
            <w:hideMark/>
          </w:tcPr>
          <w:p w14:paraId="38D271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9</w:t>
            </w:r>
          </w:p>
        </w:tc>
      </w:tr>
      <w:tr w:rsidR="00E16572" w:rsidRPr="00E16572" w14:paraId="08DDCE5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8C6A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a rope</w:t>
            </w:r>
          </w:p>
        </w:tc>
        <w:tc>
          <w:tcPr>
            <w:tcW w:w="5348" w:type="dxa"/>
            <w:noWrap/>
            <w:hideMark/>
          </w:tcPr>
          <w:p w14:paraId="07E21F7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1F45953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414B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ladder</w:t>
            </w:r>
          </w:p>
        </w:tc>
        <w:tc>
          <w:tcPr>
            <w:tcW w:w="5348" w:type="dxa"/>
            <w:noWrap/>
            <w:hideMark/>
          </w:tcPr>
          <w:p w14:paraId="2409992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8</w:t>
            </w:r>
          </w:p>
        </w:tc>
      </w:tr>
      <w:tr w:rsidR="00E16572" w:rsidRPr="00E16572" w14:paraId="23DE425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7AE2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tree</w:t>
            </w:r>
          </w:p>
        </w:tc>
        <w:tc>
          <w:tcPr>
            <w:tcW w:w="5348" w:type="dxa"/>
            <w:noWrap/>
            <w:hideMark/>
          </w:tcPr>
          <w:p w14:paraId="444B9D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8</w:t>
            </w:r>
          </w:p>
        </w:tc>
      </w:tr>
      <w:tr w:rsidR="00E16572" w:rsidRPr="00E16572" w14:paraId="6FF238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A3629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osing door</w:t>
            </w:r>
          </w:p>
        </w:tc>
        <w:tc>
          <w:tcPr>
            <w:tcW w:w="5348" w:type="dxa"/>
            <w:noWrap/>
            <w:hideMark/>
          </w:tcPr>
          <w:p w14:paraId="370904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1</w:t>
            </w:r>
          </w:p>
        </w:tc>
      </w:tr>
      <w:tr w:rsidR="00E16572" w:rsidRPr="00E16572" w14:paraId="120F10F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75D24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loring in</w:t>
            </w:r>
          </w:p>
        </w:tc>
        <w:tc>
          <w:tcPr>
            <w:tcW w:w="5348" w:type="dxa"/>
            <w:noWrap/>
            <w:hideMark/>
          </w:tcPr>
          <w:p w14:paraId="55114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6</w:t>
            </w:r>
          </w:p>
        </w:tc>
      </w:tr>
      <w:tr w:rsidR="00E16572" w:rsidRPr="00E16572" w14:paraId="6F7314A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0B4B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mbing hair</w:t>
            </w:r>
          </w:p>
        </w:tc>
        <w:tc>
          <w:tcPr>
            <w:tcW w:w="5348" w:type="dxa"/>
            <w:noWrap/>
            <w:hideMark/>
          </w:tcPr>
          <w:p w14:paraId="374BBBD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3</w:t>
            </w:r>
          </w:p>
        </w:tc>
      </w:tr>
      <w:tr w:rsidR="00E16572" w:rsidRPr="00E16572" w14:paraId="1CA0FA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ED39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contact juggling</w:t>
            </w:r>
          </w:p>
        </w:tc>
        <w:tc>
          <w:tcPr>
            <w:tcW w:w="5348" w:type="dxa"/>
            <w:noWrap/>
            <w:hideMark/>
          </w:tcPr>
          <w:p w14:paraId="23CA22A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5BFFA7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AD33F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ntorting</w:t>
            </w:r>
          </w:p>
        </w:tc>
        <w:tc>
          <w:tcPr>
            <w:tcW w:w="5348" w:type="dxa"/>
            <w:noWrap/>
            <w:hideMark/>
          </w:tcPr>
          <w:p w14:paraId="1DAEF5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6</w:t>
            </w:r>
          </w:p>
        </w:tc>
      </w:tr>
      <w:tr w:rsidR="00E16572" w:rsidRPr="00E16572" w14:paraId="78F92A4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9B73A1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chicken</w:t>
            </w:r>
          </w:p>
        </w:tc>
        <w:tc>
          <w:tcPr>
            <w:tcW w:w="5348" w:type="dxa"/>
            <w:noWrap/>
            <w:hideMark/>
          </w:tcPr>
          <w:p w14:paraId="053C64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179B5AE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786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egg</w:t>
            </w:r>
          </w:p>
        </w:tc>
        <w:tc>
          <w:tcPr>
            <w:tcW w:w="5348" w:type="dxa"/>
            <w:noWrap/>
            <w:hideMark/>
          </w:tcPr>
          <w:p w14:paraId="2C42BE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9</w:t>
            </w:r>
          </w:p>
        </w:tc>
      </w:tr>
      <w:tr w:rsidR="00E16572" w:rsidRPr="00E16572" w14:paraId="628CE0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FC3E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on campfire</w:t>
            </w:r>
          </w:p>
        </w:tc>
        <w:tc>
          <w:tcPr>
            <w:tcW w:w="5348" w:type="dxa"/>
            <w:noWrap/>
            <w:hideMark/>
          </w:tcPr>
          <w:p w14:paraId="10ECAB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67687A5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96A8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sausages (not on barbeque)</w:t>
            </w:r>
          </w:p>
        </w:tc>
        <w:tc>
          <w:tcPr>
            <w:tcW w:w="5348" w:type="dxa"/>
            <w:noWrap/>
            <w:hideMark/>
          </w:tcPr>
          <w:p w14:paraId="1BCECBA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1B609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2B76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scallops</w:t>
            </w:r>
          </w:p>
        </w:tc>
        <w:tc>
          <w:tcPr>
            <w:tcW w:w="5348" w:type="dxa"/>
            <w:noWrap/>
            <w:hideMark/>
          </w:tcPr>
          <w:p w14:paraId="545FFE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3</w:t>
            </w:r>
          </w:p>
        </w:tc>
      </w:tr>
      <w:tr w:rsidR="00E16572" w:rsidRPr="00E16572" w14:paraId="4CD9D6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43A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splaying</w:t>
            </w:r>
          </w:p>
        </w:tc>
        <w:tc>
          <w:tcPr>
            <w:tcW w:w="5348" w:type="dxa"/>
            <w:noWrap/>
            <w:hideMark/>
          </w:tcPr>
          <w:p w14:paraId="349B82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3BF6AE1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F7ED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ghing</w:t>
            </w:r>
          </w:p>
        </w:tc>
        <w:tc>
          <w:tcPr>
            <w:tcW w:w="5348" w:type="dxa"/>
            <w:noWrap/>
            <w:hideMark/>
          </w:tcPr>
          <w:p w14:paraId="5168C9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4</w:t>
            </w:r>
          </w:p>
        </w:tc>
      </w:tr>
      <w:tr w:rsidR="00E16572" w:rsidRPr="00E16572" w14:paraId="71B0D8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0F6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nting money</w:t>
            </w:r>
          </w:p>
        </w:tc>
        <w:tc>
          <w:tcPr>
            <w:tcW w:w="5348" w:type="dxa"/>
            <w:noWrap/>
            <w:hideMark/>
          </w:tcPr>
          <w:p w14:paraId="4B78B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3C8EAF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6147A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ntry line dancing</w:t>
            </w:r>
          </w:p>
        </w:tc>
        <w:tc>
          <w:tcPr>
            <w:tcW w:w="5348" w:type="dxa"/>
            <w:noWrap/>
            <w:hideMark/>
          </w:tcPr>
          <w:p w14:paraId="3707AD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7</w:t>
            </w:r>
          </w:p>
        </w:tc>
      </w:tr>
      <w:tr w:rsidR="00E16572" w:rsidRPr="00E16572" w14:paraId="2E55A72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DD17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back</w:t>
            </w:r>
          </w:p>
        </w:tc>
        <w:tc>
          <w:tcPr>
            <w:tcW w:w="5348" w:type="dxa"/>
            <w:noWrap/>
            <w:hideMark/>
          </w:tcPr>
          <w:p w14:paraId="64E7DEA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220D048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FB42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knuckles</w:t>
            </w:r>
          </w:p>
        </w:tc>
        <w:tc>
          <w:tcPr>
            <w:tcW w:w="5348" w:type="dxa"/>
            <w:noWrap/>
            <w:hideMark/>
          </w:tcPr>
          <w:p w14:paraId="10337B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48580E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7439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neck</w:t>
            </w:r>
          </w:p>
        </w:tc>
        <w:tc>
          <w:tcPr>
            <w:tcW w:w="5348" w:type="dxa"/>
            <w:noWrap/>
            <w:hideMark/>
          </w:tcPr>
          <w:p w14:paraId="4DD6E69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6</w:t>
            </w:r>
          </w:p>
        </w:tc>
      </w:tr>
      <w:tr w:rsidR="00E16572" w:rsidRPr="00E16572" w14:paraId="432C718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8D68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wling baby</w:t>
            </w:r>
          </w:p>
        </w:tc>
        <w:tc>
          <w:tcPr>
            <w:tcW w:w="5348" w:type="dxa"/>
            <w:noWrap/>
            <w:hideMark/>
          </w:tcPr>
          <w:p w14:paraId="3ABB6C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7</w:t>
            </w:r>
          </w:p>
        </w:tc>
      </w:tr>
      <w:tr w:rsidR="00E16572" w:rsidRPr="00E16572" w14:paraId="2A774D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B52B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cheting</w:t>
            </w:r>
          </w:p>
        </w:tc>
        <w:tc>
          <w:tcPr>
            <w:tcW w:w="5348" w:type="dxa"/>
            <w:noWrap/>
            <w:hideMark/>
          </w:tcPr>
          <w:p w14:paraId="1C70B2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7</w:t>
            </w:r>
          </w:p>
        </w:tc>
      </w:tr>
      <w:tr w:rsidR="00E16572" w:rsidRPr="00E16572" w14:paraId="4194A6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EA345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ssing eyes</w:t>
            </w:r>
          </w:p>
        </w:tc>
        <w:tc>
          <w:tcPr>
            <w:tcW w:w="5348" w:type="dxa"/>
            <w:noWrap/>
            <w:hideMark/>
          </w:tcPr>
          <w:p w14:paraId="5CE7BE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4</w:t>
            </w:r>
          </w:p>
        </w:tc>
      </w:tr>
      <w:tr w:rsidR="00E16572" w:rsidRPr="00E16572" w14:paraId="2F76C4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D48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ssing river</w:t>
            </w:r>
          </w:p>
        </w:tc>
        <w:tc>
          <w:tcPr>
            <w:tcW w:w="5348" w:type="dxa"/>
            <w:noWrap/>
            <w:hideMark/>
          </w:tcPr>
          <w:p w14:paraId="3B14FE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25F725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271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ying</w:t>
            </w:r>
          </w:p>
        </w:tc>
        <w:tc>
          <w:tcPr>
            <w:tcW w:w="5348" w:type="dxa"/>
            <w:noWrap/>
            <w:hideMark/>
          </w:tcPr>
          <w:p w14:paraId="2DA4C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362EC2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5508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mbia</w:t>
            </w:r>
          </w:p>
        </w:tc>
        <w:tc>
          <w:tcPr>
            <w:tcW w:w="5348" w:type="dxa"/>
            <w:noWrap/>
            <w:hideMark/>
          </w:tcPr>
          <w:p w14:paraId="7A374A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087DC0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DE70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sport)</w:t>
            </w:r>
          </w:p>
        </w:tc>
        <w:tc>
          <w:tcPr>
            <w:tcW w:w="5348" w:type="dxa"/>
            <w:noWrap/>
            <w:hideMark/>
          </w:tcPr>
          <w:p w14:paraId="028377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0</w:t>
            </w:r>
          </w:p>
        </w:tc>
      </w:tr>
      <w:tr w:rsidR="00E16572" w:rsidRPr="00E16572" w14:paraId="6757FB0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44FE8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eyelashes</w:t>
            </w:r>
          </w:p>
        </w:tc>
        <w:tc>
          <w:tcPr>
            <w:tcW w:w="5348" w:type="dxa"/>
            <w:noWrap/>
            <w:hideMark/>
          </w:tcPr>
          <w:p w14:paraId="00E4DF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4</w:t>
            </w:r>
          </w:p>
        </w:tc>
      </w:tr>
      <w:tr w:rsidR="00E16572" w:rsidRPr="00E16572" w14:paraId="1E003A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5CB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hair</w:t>
            </w:r>
          </w:p>
        </w:tc>
        <w:tc>
          <w:tcPr>
            <w:tcW w:w="5348" w:type="dxa"/>
            <w:noWrap/>
            <w:hideMark/>
          </w:tcPr>
          <w:p w14:paraId="519A0D6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656A7B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E247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apple</w:t>
            </w:r>
          </w:p>
        </w:tc>
        <w:tc>
          <w:tcPr>
            <w:tcW w:w="5348" w:type="dxa"/>
            <w:noWrap/>
            <w:hideMark/>
          </w:tcPr>
          <w:p w14:paraId="48E3C78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4C6F45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1E30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cake</w:t>
            </w:r>
          </w:p>
        </w:tc>
        <w:tc>
          <w:tcPr>
            <w:tcW w:w="5348" w:type="dxa"/>
            <w:noWrap/>
            <w:hideMark/>
          </w:tcPr>
          <w:p w14:paraId="66405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5270FE4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D6F3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nails</w:t>
            </w:r>
          </w:p>
        </w:tc>
        <w:tc>
          <w:tcPr>
            <w:tcW w:w="5348" w:type="dxa"/>
            <w:noWrap/>
            <w:hideMark/>
          </w:tcPr>
          <w:p w14:paraId="484321B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6605117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D909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orange</w:t>
            </w:r>
          </w:p>
        </w:tc>
        <w:tc>
          <w:tcPr>
            <w:tcW w:w="5348" w:type="dxa"/>
            <w:noWrap/>
            <w:hideMark/>
          </w:tcPr>
          <w:p w14:paraId="4850FC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4387ED1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7B6F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pineapple</w:t>
            </w:r>
          </w:p>
        </w:tc>
        <w:tc>
          <w:tcPr>
            <w:tcW w:w="5348" w:type="dxa"/>
            <w:noWrap/>
            <w:hideMark/>
          </w:tcPr>
          <w:p w14:paraId="797CCB1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433AFB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9EC2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watermelon</w:t>
            </w:r>
          </w:p>
        </w:tc>
        <w:tc>
          <w:tcPr>
            <w:tcW w:w="5348" w:type="dxa"/>
            <w:noWrap/>
            <w:hideMark/>
          </w:tcPr>
          <w:p w14:paraId="75A7D8F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1</w:t>
            </w:r>
          </w:p>
        </w:tc>
      </w:tr>
      <w:tr w:rsidR="00E16572" w:rsidRPr="00E16572" w14:paraId="6645AED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0AE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ballet</w:t>
            </w:r>
          </w:p>
        </w:tc>
        <w:tc>
          <w:tcPr>
            <w:tcW w:w="5348" w:type="dxa"/>
            <w:noWrap/>
            <w:hideMark/>
          </w:tcPr>
          <w:p w14:paraId="6E91B12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70B9F79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0BD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charleston</w:t>
            </w:r>
          </w:p>
        </w:tc>
        <w:tc>
          <w:tcPr>
            <w:tcW w:w="5348" w:type="dxa"/>
            <w:noWrap/>
            <w:hideMark/>
          </w:tcPr>
          <w:p w14:paraId="324088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6</w:t>
            </w:r>
          </w:p>
        </w:tc>
      </w:tr>
      <w:tr w:rsidR="00E16572" w:rsidRPr="00E16572" w14:paraId="73956CD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5B70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gangnam style</w:t>
            </w:r>
          </w:p>
        </w:tc>
        <w:tc>
          <w:tcPr>
            <w:tcW w:w="5348" w:type="dxa"/>
            <w:noWrap/>
            <w:hideMark/>
          </w:tcPr>
          <w:p w14:paraId="33FFB37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1B3BD8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7C86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macarena</w:t>
            </w:r>
          </w:p>
        </w:tc>
        <w:tc>
          <w:tcPr>
            <w:tcW w:w="5348" w:type="dxa"/>
            <w:noWrap/>
            <w:hideMark/>
          </w:tcPr>
          <w:p w14:paraId="324BA6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61F5001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E880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adlifting</w:t>
            </w:r>
          </w:p>
        </w:tc>
        <w:tc>
          <w:tcPr>
            <w:tcW w:w="5348" w:type="dxa"/>
            <w:noWrap/>
            <w:hideMark/>
          </w:tcPr>
          <w:p w14:paraId="2F8D7C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7</w:t>
            </w:r>
          </w:p>
        </w:tc>
      </w:tr>
      <w:tr w:rsidR="00E16572" w:rsidRPr="00E16572" w14:paraId="3A44B3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116D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aling cards</w:t>
            </w:r>
          </w:p>
        </w:tc>
        <w:tc>
          <w:tcPr>
            <w:tcW w:w="5348" w:type="dxa"/>
            <w:noWrap/>
            <w:hideMark/>
          </w:tcPr>
          <w:p w14:paraId="2A989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6</w:t>
            </w:r>
          </w:p>
        </w:tc>
      </w:tr>
      <w:tr w:rsidR="00E16572" w:rsidRPr="00E16572" w14:paraId="387979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B6F1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corating the christmas tree</w:t>
            </w:r>
          </w:p>
        </w:tc>
        <w:tc>
          <w:tcPr>
            <w:tcW w:w="5348" w:type="dxa"/>
            <w:noWrap/>
            <w:hideMark/>
          </w:tcPr>
          <w:p w14:paraId="1D6EA3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039FBC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251D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coupage</w:t>
            </w:r>
          </w:p>
        </w:tc>
        <w:tc>
          <w:tcPr>
            <w:tcW w:w="5348" w:type="dxa"/>
            <w:noWrap/>
            <w:hideMark/>
          </w:tcPr>
          <w:p w14:paraId="55DFBE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4152C17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1776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livering mail</w:t>
            </w:r>
          </w:p>
        </w:tc>
        <w:tc>
          <w:tcPr>
            <w:tcW w:w="5348" w:type="dxa"/>
            <w:noWrap/>
            <w:hideMark/>
          </w:tcPr>
          <w:p w14:paraId="793355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5DA4DF3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D5DC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gging</w:t>
            </w:r>
          </w:p>
        </w:tc>
        <w:tc>
          <w:tcPr>
            <w:tcW w:w="5348" w:type="dxa"/>
            <w:noWrap/>
            <w:hideMark/>
          </w:tcPr>
          <w:p w14:paraId="0D7F09B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51B0E74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15099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ning</w:t>
            </w:r>
          </w:p>
        </w:tc>
        <w:tc>
          <w:tcPr>
            <w:tcW w:w="5348" w:type="dxa"/>
            <w:noWrap/>
            <w:hideMark/>
          </w:tcPr>
          <w:p w14:paraId="571EBF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0</w:t>
            </w:r>
          </w:p>
        </w:tc>
      </w:tr>
      <w:tr w:rsidR="00E16572" w:rsidRPr="00E16572" w14:paraId="3679F03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A647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recting traffic</w:t>
            </w:r>
          </w:p>
        </w:tc>
        <w:tc>
          <w:tcPr>
            <w:tcW w:w="5348" w:type="dxa"/>
            <w:noWrap/>
            <w:hideMark/>
          </w:tcPr>
          <w:p w14:paraId="2821DF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7D3A0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273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disc golfing</w:t>
            </w:r>
          </w:p>
        </w:tc>
        <w:tc>
          <w:tcPr>
            <w:tcW w:w="5348" w:type="dxa"/>
            <w:noWrap/>
            <w:hideMark/>
          </w:tcPr>
          <w:p w14:paraId="1C02F0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4B5B90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B78C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ving cliff</w:t>
            </w:r>
          </w:p>
        </w:tc>
        <w:tc>
          <w:tcPr>
            <w:tcW w:w="5348" w:type="dxa"/>
            <w:noWrap/>
            <w:hideMark/>
          </w:tcPr>
          <w:p w14:paraId="388B196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44852E6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1ABD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cking boat</w:t>
            </w:r>
          </w:p>
        </w:tc>
        <w:tc>
          <w:tcPr>
            <w:tcW w:w="5348" w:type="dxa"/>
            <w:noWrap/>
            <w:hideMark/>
          </w:tcPr>
          <w:p w14:paraId="451B54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1A5113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5119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dgeball</w:t>
            </w:r>
          </w:p>
        </w:tc>
        <w:tc>
          <w:tcPr>
            <w:tcW w:w="5348" w:type="dxa"/>
            <w:noWrap/>
            <w:hideMark/>
          </w:tcPr>
          <w:p w14:paraId="764A45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0</w:t>
            </w:r>
          </w:p>
        </w:tc>
      </w:tr>
      <w:tr w:rsidR="00E16572" w:rsidRPr="00E16572" w14:paraId="10FEFED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53EA2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aerobics</w:t>
            </w:r>
          </w:p>
        </w:tc>
        <w:tc>
          <w:tcPr>
            <w:tcW w:w="5348" w:type="dxa"/>
            <w:noWrap/>
            <w:hideMark/>
          </w:tcPr>
          <w:p w14:paraId="354AC8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00C56CC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831C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jigsaw puzzle</w:t>
            </w:r>
          </w:p>
        </w:tc>
        <w:tc>
          <w:tcPr>
            <w:tcW w:w="5348" w:type="dxa"/>
            <w:noWrap/>
            <w:hideMark/>
          </w:tcPr>
          <w:p w14:paraId="3DE477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3B745C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EBF2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laundry</w:t>
            </w:r>
          </w:p>
        </w:tc>
        <w:tc>
          <w:tcPr>
            <w:tcW w:w="5348" w:type="dxa"/>
            <w:noWrap/>
            <w:hideMark/>
          </w:tcPr>
          <w:p w14:paraId="66B4A6E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7DE2EE7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1DC0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nails</w:t>
            </w:r>
          </w:p>
        </w:tc>
        <w:tc>
          <w:tcPr>
            <w:tcW w:w="5348" w:type="dxa"/>
            <w:noWrap/>
            <w:hideMark/>
          </w:tcPr>
          <w:p w14:paraId="6265FE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0420C17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E423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sudoku</w:t>
            </w:r>
          </w:p>
        </w:tc>
        <w:tc>
          <w:tcPr>
            <w:tcW w:w="5348" w:type="dxa"/>
            <w:noWrap/>
            <w:hideMark/>
          </w:tcPr>
          <w:p w14:paraId="1C1F9E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55DE38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AAC4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awing</w:t>
            </w:r>
          </w:p>
        </w:tc>
        <w:tc>
          <w:tcPr>
            <w:tcW w:w="5348" w:type="dxa"/>
            <w:noWrap/>
            <w:hideMark/>
          </w:tcPr>
          <w:p w14:paraId="6D32ED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8</w:t>
            </w:r>
          </w:p>
        </w:tc>
      </w:tr>
      <w:tr w:rsidR="00E16572" w:rsidRPr="00E16572" w14:paraId="4E82CF7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2E12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bbling basketball</w:t>
            </w:r>
          </w:p>
        </w:tc>
        <w:tc>
          <w:tcPr>
            <w:tcW w:w="5348" w:type="dxa"/>
            <w:noWrap/>
            <w:hideMark/>
          </w:tcPr>
          <w:p w14:paraId="0789DA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8</w:t>
            </w:r>
          </w:p>
        </w:tc>
      </w:tr>
      <w:tr w:rsidR="00E16572" w:rsidRPr="00E16572" w14:paraId="1ED5681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E55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nking shots</w:t>
            </w:r>
          </w:p>
        </w:tc>
        <w:tc>
          <w:tcPr>
            <w:tcW w:w="5348" w:type="dxa"/>
            <w:noWrap/>
            <w:hideMark/>
          </w:tcPr>
          <w:p w14:paraId="3D0FB6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00B142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06BF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ving car</w:t>
            </w:r>
          </w:p>
        </w:tc>
        <w:tc>
          <w:tcPr>
            <w:tcW w:w="5348" w:type="dxa"/>
            <w:noWrap/>
            <w:hideMark/>
          </w:tcPr>
          <w:p w14:paraId="29E2E6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6</w:t>
            </w:r>
          </w:p>
        </w:tc>
      </w:tr>
      <w:tr w:rsidR="00E16572" w:rsidRPr="00E16572" w14:paraId="19BE0A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426A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ving tractor</w:t>
            </w:r>
          </w:p>
        </w:tc>
        <w:tc>
          <w:tcPr>
            <w:tcW w:w="5348" w:type="dxa"/>
            <w:noWrap/>
            <w:hideMark/>
          </w:tcPr>
          <w:p w14:paraId="2E01E51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49AAD04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B4AE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ooling</w:t>
            </w:r>
          </w:p>
        </w:tc>
        <w:tc>
          <w:tcPr>
            <w:tcW w:w="5348" w:type="dxa"/>
            <w:noWrap/>
            <w:hideMark/>
          </w:tcPr>
          <w:p w14:paraId="7088C2E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9</w:t>
            </w:r>
          </w:p>
        </w:tc>
      </w:tr>
      <w:tr w:rsidR="00E16572" w:rsidRPr="00E16572" w14:paraId="0D62755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441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op kicking</w:t>
            </w:r>
          </w:p>
        </w:tc>
        <w:tc>
          <w:tcPr>
            <w:tcW w:w="5348" w:type="dxa"/>
            <w:noWrap/>
            <w:hideMark/>
          </w:tcPr>
          <w:p w14:paraId="7347325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2FB5FD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C66B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umming fingers</w:t>
            </w:r>
          </w:p>
        </w:tc>
        <w:tc>
          <w:tcPr>
            <w:tcW w:w="5348" w:type="dxa"/>
            <w:noWrap/>
            <w:hideMark/>
          </w:tcPr>
          <w:p w14:paraId="493C773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138081D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BA7E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umpster diving</w:t>
            </w:r>
          </w:p>
        </w:tc>
        <w:tc>
          <w:tcPr>
            <w:tcW w:w="5348" w:type="dxa"/>
            <w:noWrap/>
            <w:hideMark/>
          </w:tcPr>
          <w:p w14:paraId="01256A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6</w:t>
            </w:r>
          </w:p>
        </w:tc>
      </w:tr>
      <w:tr w:rsidR="00E16572" w:rsidRPr="00E16572" w14:paraId="57509A7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0DB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unking basketball</w:t>
            </w:r>
          </w:p>
        </w:tc>
        <w:tc>
          <w:tcPr>
            <w:tcW w:w="5348" w:type="dxa"/>
            <w:noWrap/>
            <w:hideMark/>
          </w:tcPr>
          <w:p w14:paraId="700051D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7E56948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41CC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yeing eyebrows</w:t>
            </w:r>
          </w:p>
        </w:tc>
        <w:tc>
          <w:tcPr>
            <w:tcW w:w="5348" w:type="dxa"/>
            <w:noWrap/>
            <w:hideMark/>
          </w:tcPr>
          <w:p w14:paraId="5946707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1</w:t>
            </w:r>
          </w:p>
        </w:tc>
      </w:tr>
      <w:tr w:rsidR="00E16572" w:rsidRPr="00E16572" w14:paraId="691A0C6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8CB1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yeing hair</w:t>
            </w:r>
          </w:p>
        </w:tc>
        <w:tc>
          <w:tcPr>
            <w:tcW w:w="5348" w:type="dxa"/>
            <w:noWrap/>
            <w:hideMark/>
          </w:tcPr>
          <w:p w14:paraId="6272CC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7</w:t>
            </w:r>
          </w:p>
        </w:tc>
      </w:tr>
      <w:tr w:rsidR="00E16572" w:rsidRPr="00E16572" w14:paraId="4085EEE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59AC5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burger</w:t>
            </w:r>
          </w:p>
        </w:tc>
        <w:tc>
          <w:tcPr>
            <w:tcW w:w="5348" w:type="dxa"/>
            <w:noWrap/>
            <w:hideMark/>
          </w:tcPr>
          <w:p w14:paraId="363594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737F33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2B44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ake</w:t>
            </w:r>
          </w:p>
        </w:tc>
        <w:tc>
          <w:tcPr>
            <w:tcW w:w="5348" w:type="dxa"/>
            <w:noWrap/>
            <w:hideMark/>
          </w:tcPr>
          <w:p w14:paraId="2FE807C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3</w:t>
            </w:r>
          </w:p>
        </w:tc>
      </w:tr>
      <w:tr w:rsidR="00E16572" w:rsidRPr="00E16572" w14:paraId="793CB6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FA2A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arrots</w:t>
            </w:r>
          </w:p>
        </w:tc>
        <w:tc>
          <w:tcPr>
            <w:tcW w:w="5348" w:type="dxa"/>
            <w:noWrap/>
            <w:hideMark/>
          </w:tcPr>
          <w:p w14:paraId="253B91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E9F940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3E89D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hips</w:t>
            </w:r>
          </w:p>
        </w:tc>
        <w:tc>
          <w:tcPr>
            <w:tcW w:w="5348" w:type="dxa"/>
            <w:noWrap/>
            <w:hideMark/>
          </w:tcPr>
          <w:p w14:paraId="5F3A67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0C3553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FE7D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doughnuts</w:t>
            </w:r>
          </w:p>
        </w:tc>
        <w:tc>
          <w:tcPr>
            <w:tcW w:w="5348" w:type="dxa"/>
            <w:noWrap/>
            <w:hideMark/>
          </w:tcPr>
          <w:p w14:paraId="002450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4422EA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5C6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hotdog</w:t>
            </w:r>
          </w:p>
        </w:tc>
        <w:tc>
          <w:tcPr>
            <w:tcW w:w="5348" w:type="dxa"/>
            <w:noWrap/>
            <w:hideMark/>
          </w:tcPr>
          <w:p w14:paraId="6253CE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0</w:t>
            </w:r>
          </w:p>
        </w:tc>
      </w:tr>
      <w:tr w:rsidR="00E16572" w:rsidRPr="00E16572" w14:paraId="32E4E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9AD9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ice cream</w:t>
            </w:r>
          </w:p>
        </w:tc>
        <w:tc>
          <w:tcPr>
            <w:tcW w:w="5348" w:type="dxa"/>
            <w:noWrap/>
            <w:hideMark/>
          </w:tcPr>
          <w:p w14:paraId="718914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04B4AD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B1FE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nachos</w:t>
            </w:r>
          </w:p>
        </w:tc>
        <w:tc>
          <w:tcPr>
            <w:tcW w:w="5348" w:type="dxa"/>
            <w:noWrap/>
            <w:hideMark/>
          </w:tcPr>
          <w:p w14:paraId="2E8378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791E41E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68B1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spaghetti</w:t>
            </w:r>
          </w:p>
        </w:tc>
        <w:tc>
          <w:tcPr>
            <w:tcW w:w="5348" w:type="dxa"/>
            <w:noWrap/>
            <w:hideMark/>
          </w:tcPr>
          <w:p w14:paraId="25639A2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46A3FA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D241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watermelon</w:t>
            </w:r>
          </w:p>
        </w:tc>
        <w:tc>
          <w:tcPr>
            <w:tcW w:w="5348" w:type="dxa"/>
            <w:noWrap/>
            <w:hideMark/>
          </w:tcPr>
          <w:p w14:paraId="553754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1</w:t>
            </w:r>
          </w:p>
        </w:tc>
      </w:tr>
      <w:tr w:rsidR="00E16572" w:rsidRPr="00E16572" w14:paraId="6C6E09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702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gg hunting</w:t>
            </w:r>
          </w:p>
        </w:tc>
        <w:tc>
          <w:tcPr>
            <w:tcW w:w="5348" w:type="dxa"/>
            <w:noWrap/>
            <w:hideMark/>
          </w:tcPr>
          <w:p w14:paraId="228F3E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57AA344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65BF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mbroidering</w:t>
            </w:r>
          </w:p>
        </w:tc>
        <w:tc>
          <w:tcPr>
            <w:tcW w:w="5348" w:type="dxa"/>
            <w:noWrap/>
            <w:hideMark/>
          </w:tcPr>
          <w:p w14:paraId="5E6EB1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5</w:t>
            </w:r>
          </w:p>
        </w:tc>
      </w:tr>
      <w:tr w:rsidR="00E16572" w:rsidRPr="00E16572" w14:paraId="25CF17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A3EB6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ntering church</w:t>
            </w:r>
          </w:p>
        </w:tc>
        <w:tc>
          <w:tcPr>
            <w:tcW w:w="5348" w:type="dxa"/>
            <w:noWrap/>
            <w:hideMark/>
          </w:tcPr>
          <w:p w14:paraId="268A61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000E5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C953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ercising arm</w:t>
            </w:r>
          </w:p>
        </w:tc>
        <w:tc>
          <w:tcPr>
            <w:tcW w:w="5348" w:type="dxa"/>
            <w:noWrap/>
            <w:hideMark/>
          </w:tcPr>
          <w:p w14:paraId="0AA0A5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017E5E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75BD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ercising with an exercise ball</w:t>
            </w:r>
          </w:p>
        </w:tc>
        <w:tc>
          <w:tcPr>
            <w:tcW w:w="5348" w:type="dxa"/>
            <w:noWrap/>
            <w:hideMark/>
          </w:tcPr>
          <w:p w14:paraId="38ED45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7</w:t>
            </w:r>
          </w:p>
        </w:tc>
      </w:tr>
      <w:tr w:rsidR="00E16572" w:rsidRPr="00E16572" w14:paraId="7844229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5CA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tinguishing fire</w:t>
            </w:r>
          </w:p>
        </w:tc>
        <w:tc>
          <w:tcPr>
            <w:tcW w:w="5348" w:type="dxa"/>
            <w:noWrap/>
            <w:hideMark/>
          </w:tcPr>
          <w:p w14:paraId="5B6978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0</w:t>
            </w:r>
          </w:p>
        </w:tc>
      </w:tr>
      <w:tr w:rsidR="00E16572" w:rsidRPr="00E16572" w14:paraId="5A0AD3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F6C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ceplanting</w:t>
            </w:r>
          </w:p>
        </w:tc>
        <w:tc>
          <w:tcPr>
            <w:tcW w:w="5348" w:type="dxa"/>
            <w:noWrap/>
            <w:hideMark/>
          </w:tcPr>
          <w:p w14:paraId="443255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9</w:t>
            </w:r>
          </w:p>
        </w:tc>
      </w:tr>
      <w:tr w:rsidR="00E16572" w:rsidRPr="00E16572" w14:paraId="42944B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6C5E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lling off bike</w:t>
            </w:r>
          </w:p>
        </w:tc>
        <w:tc>
          <w:tcPr>
            <w:tcW w:w="5348" w:type="dxa"/>
            <w:noWrap/>
            <w:hideMark/>
          </w:tcPr>
          <w:p w14:paraId="1460045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0FBFD43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125D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lling off chair</w:t>
            </w:r>
          </w:p>
        </w:tc>
        <w:tc>
          <w:tcPr>
            <w:tcW w:w="5348" w:type="dxa"/>
            <w:noWrap/>
            <w:hideMark/>
          </w:tcPr>
          <w:p w14:paraId="319A83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4</w:t>
            </w:r>
          </w:p>
        </w:tc>
      </w:tr>
      <w:tr w:rsidR="00E16572" w:rsidRPr="00E16572" w14:paraId="2D1628A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3D6CB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birds</w:t>
            </w:r>
          </w:p>
        </w:tc>
        <w:tc>
          <w:tcPr>
            <w:tcW w:w="5348" w:type="dxa"/>
            <w:noWrap/>
            <w:hideMark/>
          </w:tcPr>
          <w:p w14:paraId="48818D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698331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2331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feeding fish</w:t>
            </w:r>
          </w:p>
        </w:tc>
        <w:tc>
          <w:tcPr>
            <w:tcW w:w="5348" w:type="dxa"/>
            <w:noWrap/>
            <w:hideMark/>
          </w:tcPr>
          <w:p w14:paraId="4F3619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72DDE92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0A06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goats</w:t>
            </w:r>
          </w:p>
        </w:tc>
        <w:tc>
          <w:tcPr>
            <w:tcW w:w="5348" w:type="dxa"/>
            <w:noWrap/>
            <w:hideMark/>
          </w:tcPr>
          <w:p w14:paraId="40AAC8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7</w:t>
            </w:r>
          </w:p>
        </w:tc>
      </w:tr>
      <w:tr w:rsidR="00E16572" w:rsidRPr="00E16572" w14:paraId="2B6A1D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463B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ncing (sport)</w:t>
            </w:r>
          </w:p>
        </w:tc>
        <w:tc>
          <w:tcPr>
            <w:tcW w:w="5348" w:type="dxa"/>
            <w:noWrap/>
            <w:hideMark/>
          </w:tcPr>
          <w:p w14:paraId="0F6B88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5</w:t>
            </w:r>
          </w:p>
        </w:tc>
      </w:tr>
      <w:tr w:rsidR="00E16572" w:rsidRPr="00E16572" w14:paraId="0D3043B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EAF8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dgeting</w:t>
            </w:r>
          </w:p>
        </w:tc>
        <w:tc>
          <w:tcPr>
            <w:tcW w:w="5348" w:type="dxa"/>
            <w:noWrap/>
            <w:hideMark/>
          </w:tcPr>
          <w:p w14:paraId="7148B4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9</w:t>
            </w:r>
          </w:p>
        </w:tc>
      </w:tr>
      <w:tr w:rsidR="00E16572" w:rsidRPr="00E16572" w14:paraId="3F554C3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A3B4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lling cake</w:t>
            </w:r>
          </w:p>
        </w:tc>
        <w:tc>
          <w:tcPr>
            <w:tcW w:w="5348" w:type="dxa"/>
            <w:noWrap/>
            <w:hideMark/>
          </w:tcPr>
          <w:p w14:paraId="1661C1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74F330C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992E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lling eyebrows</w:t>
            </w:r>
          </w:p>
        </w:tc>
        <w:tc>
          <w:tcPr>
            <w:tcW w:w="5348" w:type="dxa"/>
            <w:noWrap/>
            <w:hideMark/>
          </w:tcPr>
          <w:p w14:paraId="756669B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8</w:t>
            </w:r>
          </w:p>
        </w:tc>
      </w:tr>
      <w:tr w:rsidR="00E16572" w:rsidRPr="00E16572" w14:paraId="1E649E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A245D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nger snapping</w:t>
            </w:r>
          </w:p>
        </w:tc>
        <w:tc>
          <w:tcPr>
            <w:tcW w:w="5348" w:type="dxa"/>
            <w:noWrap/>
            <w:hideMark/>
          </w:tcPr>
          <w:p w14:paraId="5C5E07F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9</w:t>
            </w:r>
          </w:p>
        </w:tc>
      </w:tr>
      <w:tr w:rsidR="00E16572" w:rsidRPr="00E16572" w14:paraId="1E4F576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13BE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xing bicycle</w:t>
            </w:r>
          </w:p>
        </w:tc>
        <w:tc>
          <w:tcPr>
            <w:tcW w:w="5348" w:type="dxa"/>
            <w:noWrap/>
            <w:hideMark/>
          </w:tcPr>
          <w:p w14:paraId="317631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5</w:t>
            </w:r>
          </w:p>
        </w:tc>
      </w:tr>
      <w:tr w:rsidR="00E16572" w:rsidRPr="00E16572" w14:paraId="27668CF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D9F0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xing hair</w:t>
            </w:r>
          </w:p>
        </w:tc>
        <w:tc>
          <w:tcPr>
            <w:tcW w:w="5348" w:type="dxa"/>
            <w:noWrap/>
            <w:hideMark/>
          </w:tcPr>
          <w:p w14:paraId="17F4DA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37E62BE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39C76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nt knapping</w:t>
            </w:r>
          </w:p>
        </w:tc>
        <w:tc>
          <w:tcPr>
            <w:tcW w:w="5348" w:type="dxa"/>
            <w:noWrap/>
            <w:hideMark/>
          </w:tcPr>
          <w:p w14:paraId="57A389B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3030478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2E5C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pping bottle</w:t>
            </w:r>
          </w:p>
        </w:tc>
        <w:tc>
          <w:tcPr>
            <w:tcW w:w="5348" w:type="dxa"/>
            <w:noWrap/>
            <w:hideMark/>
          </w:tcPr>
          <w:p w14:paraId="519084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3</w:t>
            </w:r>
          </w:p>
        </w:tc>
      </w:tr>
      <w:tr w:rsidR="00E16572" w:rsidRPr="00E16572" w14:paraId="607976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35D4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pping pancake</w:t>
            </w:r>
          </w:p>
        </w:tc>
        <w:tc>
          <w:tcPr>
            <w:tcW w:w="5348" w:type="dxa"/>
            <w:noWrap/>
            <w:hideMark/>
          </w:tcPr>
          <w:p w14:paraId="771E4C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20A423E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CA20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y tying</w:t>
            </w:r>
          </w:p>
        </w:tc>
        <w:tc>
          <w:tcPr>
            <w:tcW w:w="5348" w:type="dxa"/>
            <w:noWrap/>
            <w:hideMark/>
          </w:tcPr>
          <w:p w14:paraId="1B4E29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0</w:t>
            </w:r>
          </w:p>
        </w:tc>
      </w:tr>
      <w:tr w:rsidR="00E16572" w:rsidRPr="00E16572" w14:paraId="3EE2A4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034D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ying kite</w:t>
            </w:r>
          </w:p>
        </w:tc>
        <w:tc>
          <w:tcPr>
            <w:tcW w:w="5348" w:type="dxa"/>
            <w:noWrap/>
            <w:hideMark/>
          </w:tcPr>
          <w:p w14:paraId="1DBB8B7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4</w:t>
            </w:r>
          </w:p>
        </w:tc>
      </w:tr>
      <w:tr w:rsidR="00E16572" w:rsidRPr="00E16572" w14:paraId="078163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E00CF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clothes</w:t>
            </w:r>
          </w:p>
        </w:tc>
        <w:tc>
          <w:tcPr>
            <w:tcW w:w="5348" w:type="dxa"/>
            <w:noWrap/>
            <w:hideMark/>
          </w:tcPr>
          <w:p w14:paraId="095E73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5</w:t>
            </w:r>
          </w:p>
        </w:tc>
      </w:tr>
      <w:tr w:rsidR="00E16572" w:rsidRPr="00E16572" w14:paraId="5E555D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C47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napkins</w:t>
            </w:r>
          </w:p>
        </w:tc>
        <w:tc>
          <w:tcPr>
            <w:tcW w:w="5348" w:type="dxa"/>
            <w:noWrap/>
            <w:hideMark/>
          </w:tcPr>
          <w:p w14:paraId="62C298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03C419F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E27F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paper</w:t>
            </w:r>
          </w:p>
        </w:tc>
        <w:tc>
          <w:tcPr>
            <w:tcW w:w="5348" w:type="dxa"/>
            <w:noWrap/>
            <w:hideMark/>
          </w:tcPr>
          <w:p w14:paraId="0B4F7EE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0FAA3F7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240A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ront raises</w:t>
            </w:r>
          </w:p>
        </w:tc>
        <w:tc>
          <w:tcPr>
            <w:tcW w:w="5348" w:type="dxa"/>
            <w:noWrap/>
            <w:hideMark/>
          </w:tcPr>
          <w:p w14:paraId="22C58C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5935E65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51A5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rying vegetables</w:t>
            </w:r>
          </w:p>
        </w:tc>
        <w:tc>
          <w:tcPr>
            <w:tcW w:w="5348" w:type="dxa"/>
            <w:noWrap/>
            <w:hideMark/>
          </w:tcPr>
          <w:p w14:paraId="044EAC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0</w:t>
            </w:r>
          </w:p>
        </w:tc>
      </w:tr>
      <w:tr w:rsidR="00E16572" w:rsidRPr="00E16572" w14:paraId="4009E12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33B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argling</w:t>
            </w:r>
          </w:p>
        </w:tc>
        <w:tc>
          <w:tcPr>
            <w:tcW w:w="5348" w:type="dxa"/>
            <w:noWrap/>
            <w:hideMark/>
          </w:tcPr>
          <w:p w14:paraId="598E381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0AEC00C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0F947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ocaching</w:t>
            </w:r>
          </w:p>
        </w:tc>
        <w:tc>
          <w:tcPr>
            <w:tcW w:w="5348" w:type="dxa"/>
            <w:noWrap/>
            <w:hideMark/>
          </w:tcPr>
          <w:p w14:paraId="2EBFB0B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C41DF1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E69C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haircut</w:t>
            </w:r>
          </w:p>
        </w:tc>
        <w:tc>
          <w:tcPr>
            <w:tcW w:w="5348" w:type="dxa"/>
            <w:noWrap/>
            <w:hideMark/>
          </w:tcPr>
          <w:p w14:paraId="1BFC61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1</w:t>
            </w:r>
          </w:p>
        </w:tc>
      </w:tr>
      <w:tr w:rsidR="00E16572" w:rsidRPr="00E16572" w14:paraId="7E8C17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17CC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piercing</w:t>
            </w:r>
          </w:p>
        </w:tc>
        <w:tc>
          <w:tcPr>
            <w:tcW w:w="5348" w:type="dxa"/>
            <w:noWrap/>
            <w:hideMark/>
          </w:tcPr>
          <w:p w14:paraId="1A13A4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7A2C770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216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tattoo</w:t>
            </w:r>
          </w:p>
        </w:tc>
        <w:tc>
          <w:tcPr>
            <w:tcW w:w="5348" w:type="dxa"/>
            <w:noWrap/>
            <w:hideMark/>
          </w:tcPr>
          <w:p w14:paraId="36D08FE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61A99D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DEAAD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iving or receiving award</w:t>
            </w:r>
          </w:p>
        </w:tc>
        <w:tc>
          <w:tcPr>
            <w:tcW w:w="5348" w:type="dxa"/>
            <w:noWrap/>
            <w:hideMark/>
          </w:tcPr>
          <w:p w14:paraId="774D0A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17BD36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23BA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d panning</w:t>
            </w:r>
          </w:p>
        </w:tc>
        <w:tc>
          <w:tcPr>
            <w:tcW w:w="5348" w:type="dxa"/>
            <w:noWrap/>
            <w:hideMark/>
          </w:tcPr>
          <w:p w14:paraId="2D8664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4A970BD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D1B9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chipping</w:t>
            </w:r>
          </w:p>
        </w:tc>
        <w:tc>
          <w:tcPr>
            <w:tcW w:w="5348" w:type="dxa"/>
            <w:noWrap/>
            <w:hideMark/>
          </w:tcPr>
          <w:p w14:paraId="18C14C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0</w:t>
            </w:r>
          </w:p>
        </w:tc>
      </w:tr>
      <w:tr w:rsidR="00E16572" w:rsidRPr="00E16572" w14:paraId="733E219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AD1F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driving</w:t>
            </w:r>
          </w:p>
        </w:tc>
        <w:tc>
          <w:tcPr>
            <w:tcW w:w="5348" w:type="dxa"/>
            <w:noWrap/>
            <w:hideMark/>
          </w:tcPr>
          <w:p w14:paraId="4F93C6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5</w:t>
            </w:r>
          </w:p>
        </w:tc>
      </w:tr>
      <w:tr w:rsidR="00E16572" w:rsidRPr="00E16572" w14:paraId="23CDFC9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2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putting</w:t>
            </w:r>
          </w:p>
        </w:tc>
        <w:tc>
          <w:tcPr>
            <w:tcW w:w="5348" w:type="dxa"/>
            <w:noWrap/>
            <w:hideMark/>
          </w:tcPr>
          <w:p w14:paraId="46A786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758B7B8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60B1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spel singing in church</w:t>
            </w:r>
          </w:p>
        </w:tc>
        <w:tc>
          <w:tcPr>
            <w:tcW w:w="5348" w:type="dxa"/>
            <w:noWrap/>
            <w:hideMark/>
          </w:tcPr>
          <w:p w14:paraId="0881C5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2825FC6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101AF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inding meat</w:t>
            </w:r>
          </w:p>
        </w:tc>
        <w:tc>
          <w:tcPr>
            <w:tcW w:w="5348" w:type="dxa"/>
            <w:noWrap/>
            <w:hideMark/>
          </w:tcPr>
          <w:p w14:paraId="1BE7D6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5</w:t>
            </w:r>
          </w:p>
        </w:tc>
      </w:tr>
      <w:tr w:rsidR="00E16572" w:rsidRPr="00E16572" w14:paraId="584EACF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511A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cat</w:t>
            </w:r>
          </w:p>
        </w:tc>
        <w:tc>
          <w:tcPr>
            <w:tcW w:w="5348" w:type="dxa"/>
            <w:noWrap/>
            <w:hideMark/>
          </w:tcPr>
          <w:p w14:paraId="46697F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5908FE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4F80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dog</w:t>
            </w:r>
          </w:p>
        </w:tc>
        <w:tc>
          <w:tcPr>
            <w:tcW w:w="5348" w:type="dxa"/>
            <w:noWrap/>
            <w:hideMark/>
          </w:tcPr>
          <w:p w14:paraId="4E06CA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7</w:t>
            </w:r>
          </w:p>
        </w:tc>
      </w:tr>
      <w:tr w:rsidR="00E16572" w:rsidRPr="00E16572" w14:paraId="70FF0E7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EEC9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horse</w:t>
            </w:r>
          </w:p>
        </w:tc>
        <w:tc>
          <w:tcPr>
            <w:tcW w:w="5348" w:type="dxa"/>
            <w:noWrap/>
            <w:hideMark/>
          </w:tcPr>
          <w:p w14:paraId="74C628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1</w:t>
            </w:r>
          </w:p>
        </w:tc>
      </w:tr>
      <w:tr w:rsidR="00E16572" w:rsidRPr="00E16572" w14:paraId="387E9B7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B1BB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ymnastics tumbling</w:t>
            </w:r>
          </w:p>
        </w:tc>
        <w:tc>
          <w:tcPr>
            <w:tcW w:w="5348" w:type="dxa"/>
            <w:noWrap/>
            <w:hideMark/>
          </w:tcPr>
          <w:p w14:paraId="07C1FFC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9</w:t>
            </w:r>
          </w:p>
        </w:tc>
      </w:tr>
      <w:tr w:rsidR="00E16572" w:rsidRPr="00E16572" w14:paraId="104095E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1FB9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ammer throw</w:t>
            </w:r>
          </w:p>
        </w:tc>
        <w:tc>
          <w:tcPr>
            <w:tcW w:w="5348" w:type="dxa"/>
            <w:noWrap/>
            <w:hideMark/>
          </w:tcPr>
          <w:p w14:paraId="181247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9</w:t>
            </w:r>
          </w:p>
        </w:tc>
      </w:tr>
      <w:tr w:rsidR="00E16572" w:rsidRPr="00E16572" w14:paraId="70B73FF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2DC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and washing clothes</w:t>
            </w:r>
          </w:p>
        </w:tc>
        <w:tc>
          <w:tcPr>
            <w:tcW w:w="5348" w:type="dxa"/>
            <w:noWrap/>
            <w:hideMark/>
          </w:tcPr>
          <w:p w14:paraId="069081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50A6F09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D79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 stand</w:t>
            </w:r>
          </w:p>
        </w:tc>
        <w:tc>
          <w:tcPr>
            <w:tcW w:w="5348" w:type="dxa"/>
            <w:noWrap/>
            <w:hideMark/>
          </w:tcPr>
          <w:p w14:paraId="22D7ECD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4</w:t>
            </w:r>
          </w:p>
        </w:tc>
      </w:tr>
      <w:tr w:rsidR="00E16572" w:rsidRPr="00E16572" w14:paraId="021893D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8B8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banging</w:t>
            </w:r>
          </w:p>
        </w:tc>
        <w:tc>
          <w:tcPr>
            <w:tcW w:w="5348" w:type="dxa"/>
            <w:noWrap/>
            <w:hideMark/>
          </w:tcPr>
          <w:p w14:paraId="5F8B67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117E73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27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butting</w:t>
            </w:r>
          </w:p>
        </w:tc>
        <w:tc>
          <w:tcPr>
            <w:tcW w:w="5348" w:type="dxa"/>
            <w:noWrap/>
            <w:hideMark/>
          </w:tcPr>
          <w:p w14:paraId="3C1520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5</w:t>
            </w:r>
          </w:p>
        </w:tc>
      </w:tr>
      <w:tr w:rsidR="00E16572" w:rsidRPr="00E16572" w14:paraId="047918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0F0D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lmet diving</w:t>
            </w:r>
          </w:p>
        </w:tc>
        <w:tc>
          <w:tcPr>
            <w:tcW w:w="5348" w:type="dxa"/>
            <w:noWrap/>
            <w:hideMark/>
          </w:tcPr>
          <w:p w14:paraId="4B7C8E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6B2AED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ACAD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herding cattle</w:t>
            </w:r>
          </w:p>
        </w:tc>
        <w:tc>
          <w:tcPr>
            <w:tcW w:w="5348" w:type="dxa"/>
            <w:noWrap/>
            <w:hideMark/>
          </w:tcPr>
          <w:p w14:paraId="5F7D76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12C939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C8C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fiving</w:t>
            </w:r>
          </w:p>
        </w:tc>
        <w:tc>
          <w:tcPr>
            <w:tcW w:w="5348" w:type="dxa"/>
            <w:noWrap/>
            <w:hideMark/>
          </w:tcPr>
          <w:p w14:paraId="55E023C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1C58F98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049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jump</w:t>
            </w:r>
          </w:p>
        </w:tc>
        <w:tc>
          <w:tcPr>
            <w:tcW w:w="5348" w:type="dxa"/>
            <w:noWrap/>
            <w:hideMark/>
          </w:tcPr>
          <w:p w14:paraId="3C336F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023A3F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8F5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kick</w:t>
            </w:r>
          </w:p>
        </w:tc>
        <w:tc>
          <w:tcPr>
            <w:tcW w:w="5348" w:type="dxa"/>
            <w:noWrap/>
            <w:hideMark/>
          </w:tcPr>
          <w:p w14:paraId="019D14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3</w:t>
            </w:r>
          </w:p>
        </w:tc>
      </w:tr>
      <w:tr w:rsidR="00E16572" w:rsidRPr="00E16572" w14:paraId="0853FAB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B2DB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storical reenactment</w:t>
            </w:r>
          </w:p>
        </w:tc>
        <w:tc>
          <w:tcPr>
            <w:tcW w:w="5348" w:type="dxa"/>
            <w:noWrap/>
            <w:hideMark/>
          </w:tcPr>
          <w:p w14:paraId="5B9543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3</w:t>
            </w:r>
          </w:p>
        </w:tc>
      </w:tr>
      <w:tr w:rsidR="00E16572" w:rsidRPr="00E16572" w14:paraId="6D3EAE0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633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tting baseball</w:t>
            </w:r>
          </w:p>
        </w:tc>
        <w:tc>
          <w:tcPr>
            <w:tcW w:w="5348" w:type="dxa"/>
            <w:noWrap/>
            <w:hideMark/>
          </w:tcPr>
          <w:p w14:paraId="06A7C5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3</w:t>
            </w:r>
          </w:p>
        </w:tc>
      </w:tr>
      <w:tr w:rsidR="00E16572" w:rsidRPr="00E16572" w14:paraId="27C364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63D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ckey stop</w:t>
            </w:r>
          </w:p>
        </w:tc>
        <w:tc>
          <w:tcPr>
            <w:tcW w:w="5348" w:type="dxa"/>
            <w:noWrap/>
            <w:hideMark/>
          </w:tcPr>
          <w:p w14:paraId="3CA52D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1</w:t>
            </w:r>
          </w:p>
        </w:tc>
      </w:tr>
      <w:tr w:rsidR="00E16572" w:rsidRPr="00E16572" w14:paraId="3A8E58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E7E9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lding snake</w:t>
            </w:r>
          </w:p>
        </w:tc>
        <w:tc>
          <w:tcPr>
            <w:tcW w:w="5348" w:type="dxa"/>
            <w:noWrap/>
            <w:hideMark/>
          </w:tcPr>
          <w:p w14:paraId="14F949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0</w:t>
            </w:r>
          </w:p>
        </w:tc>
      </w:tr>
      <w:tr w:rsidR="00E16572" w:rsidRPr="00E16572" w14:paraId="012FC3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F0E6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me roasting coffee</w:t>
            </w:r>
          </w:p>
        </w:tc>
        <w:tc>
          <w:tcPr>
            <w:tcW w:w="5348" w:type="dxa"/>
            <w:noWrap/>
            <w:hideMark/>
          </w:tcPr>
          <w:p w14:paraId="11BFAB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5</w:t>
            </w:r>
          </w:p>
        </w:tc>
      </w:tr>
      <w:tr w:rsidR="00E16572" w:rsidRPr="00E16572" w14:paraId="09F2AEC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59BA5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pscotch</w:t>
            </w:r>
          </w:p>
        </w:tc>
        <w:tc>
          <w:tcPr>
            <w:tcW w:w="5348" w:type="dxa"/>
            <w:noWrap/>
            <w:hideMark/>
          </w:tcPr>
          <w:p w14:paraId="2D4D4F9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9</w:t>
            </w:r>
          </w:p>
        </w:tc>
      </w:tr>
      <w:tr w:rsidR="00E16572" w:rsidRPr="00E16572" w14:paraId="7401A0A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8E2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verboarding</w:t>
            </w:r>
          </w:p>
        </w:tc>
        <w:tc>
          <w:tcPr>
            <w:tcW w:w="5348" w:type="dxa"/>
            <w:noWrap/>
            <w:hideMark/>
          </w:tcPr>
          <w:p w14:paraId="418059C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7</w:t>
            </w:r>
          </w:p>
        </w:tc>
      </w:tr>
      <w:tr w:rsidR="00E16572" w:rsidRPr="00E16572" w14:paraId="57C4B0E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7D13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ddling</w:t>
            </w:r>
          </w:p>
        </w:tc>
        <w:tc>
          <w:tcPr>
            <w:tcW w:w="5348" w:type="dxa"/>
            <w:noWrap/>
            <w:hideMark/>
          </w:tcPr>
          <w:p w14:paraId="42692BD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0</w:t>
            </w:r>
          </w:p>
        </w:tc>
      </w:tr>
      <w:tr w:rsidR="00E16572" w:rsidRPr="00E16572" w14:paraId="2100F4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C34BC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gging (not baby)</w:t>
            </w:r>
          </w:p>
        </w:tc>
        <w:tc>
          <w:tcPr>
            <w:tcW w:w="5348" w:type="dxa"/>
            <w:noWrap/>
            <w:hideMark/>
          </w:tcPr>
          <w:p w14:paraId="72401F6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6051FF8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C2F6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gging baby</w:t>
            </w:r>
          </w:p>
        </w:tc>
        <w:tc>
          <w:tcPr>
            <w:tcW w:w="5348" w:type="dxa"/>
            <w:noWrap/>
            <w:hideMark/>
          </w:tcPr>
          <w:p w14:paraId="1E8145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1</w:t>
            </w:r>
          </w:p>
        </w:tc>
      </w:tr>
      <w:tr w:rsidR="00E16572" w:rsidRPr="00E16572" w14:paraId="6891E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C3D0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la hooping</w:t>
            </w:r>
          </w:p>
        </w:tc>
        <w:tc>
          <w:tcPr>
            <w:tcW w:w="5348" w:type="dxa"/>
            <w:noWrap/>
            <w:hideMark/>
          </w:tcPr>
          <w:p w14:paraId="27259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7</w:t>
            </w:r>
          </w:p>
        </w:tc>
      </w:tr>
      <w:tr w:rsidR="00E16572" w:rsidRPr="00E16572" w14:paraId="52FF5D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8411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rdling</w:t>
            </w:r>
          </w:p>
        </w:tc>
        <w:tc>
          <w:tcPr>
            <w:tcW w:w="5348" w:type="dxa"/>
            <w:noWrap/>
            <w:hideMark/>
          </w:tcPr>
          <w:p w14:paraId="1AA550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4</w:t>
            </w:r>
          </w:p>
        </w:tc>
      </w:tr>
      <w:tr w:rsidR="00E16572" w:rsidRPr="00E16572" w14:paraId="2C440F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A180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rling (sport)</w:t>
            </w:r>
          </w:p>
        </w:tc>
        <w:tc>
          <w:tcPr>
            <w:tcW w:w="5348" w:type="dxa"/>
            <w:noWrap/>
            <w:hideMark/>
          </w:tcPr>
          <w:p w14:paraId="33CBCB5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3</w:t>
            </w:r>
          </w:p>
        </w:tc>
      </w:tr>
      <w:tr w:rsidR="00E16572" w:rsidRPr="00E16572" w14:paraId="5169BA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199E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climbing</w:t>
            </w:r>
          </w:p>
        </w:tc>
        <w:tc>
          <w:tcPr>
            <w:tcW w:w="5348" w:type="dxa"/>
            <w:noWrap/>
            <w:hideMark/>
          </w:tcPr>
          <w:p w14:paraId="53DFF2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23F316C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28B7E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fishing</w:t>
            </w:r>
          </w:p>
        </w:tc>
        <w:tc>
          <w:tcPr>
            <w:tcW w:w="5348" w:type="dxa"/>
            <w:noWrap/>
            <w:hideMark/>
          </w:tcPr>
          <w:p w14:paraId="152412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57819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E6A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skating</w:t>
            </w:r>
          </w:p>
        </w:tc>
        <w:tc>
          <w:tcPr>
            <w:tcW w:w="5348" w:type="dxa"/>
            <w:noWrap/>
            <w:hideMark/>
          </w:tcPr>
          <w:p w14:paraId="0704A02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1F02106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BE06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swimming</w:t>
            </w:r>
          </w:p>
        </w:tc>
        <w:tc>
          <w:tcPr>
            <w:tcW w:w="5348" w:type="dxa"/>
            <w:noWrap/>
            <w:hideMark/>
          </w:tcPr>
          <w:p w14:paraId="6F0E9F4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0</w:t>
            </w:r>
          </w:p>
        </w:tc>
      </w:tr>
      <w:tr w:rsidR="00E16572" w:rsidRPr="00E16572" w14:paraId="02D8D1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3C51E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nflating balloons</w:t>
            </w:r>
          </w:p>
        </w:tc>
        <w:tc>
          <w:tcPr>
            <w:tcW w:w="5348" w:type="dxa"/>
            <w:noWrap/>
            <w:hideMark/>
          </w:tcPr>
          <w:p w14:paraId="7E1EE8E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5</w:t>
            </w:r>
          </w:p>
        </w:tc>
      </w:tr>
      <w:tr w:rsidR="00E16572" w:rsidRPr="00E16572" w14:paraId="09ABE54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D823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nstalling carpet</w:t>
            </w:r>
          </w:p>
        </w:tc>
        <w:tc>
          <w:tcPr>
            <w:tcW w:w="5348" w:type="dxa"/>
            <w:noWrap/>
            <w:hideMark/>
          </w:tcPr>
          <w:p w14:paraId="48CD5E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4</w:t>
            </w:r>
          </w:p>
        </w:tc>
      </w:tr>
      <w:tr w:rsidR="00E16572" w:rsidRPr="00E16572" w14:paraId="0B5967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875C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roning</w:t>
            </w:r>
          </w:p>
        </w:tc>
        <w:tc>
          <w:tcPr>
            <w:tcW w:w="5348" w:type="dxa"/>
            <w:noWrap/>
            <w:hideMark/>
          </w:tcPr>
          <w:p w14:paraId="3E061B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4</w:t>
            </w:r>
          </w:p>
        </w:tc>
      </w:tr>
      <w:tr w:rsidR="00E16572" w:rsidRPr="00E16572" w14:paraId="09EAB90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AB7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roning hair</w:t>
            </w:r>
          </w:p>
        </w:tc>
        <w:tc>
          <w:tcPr>
            <w:tcW w:w="5348" w:type="dxa"/>
            <w:noWrap/>
            <w:hideMark/>
          </w:tcPr>
          <w:p w14:paraId="04C80E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3</w:t>
            </w:r>
          </w:p>
        </w:tc>
      </w:tr>
      <w:tr w:rsidR="00E16572" w:rsidRPr="00E16572" w14:paraId="3CCC28E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CC96D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avelin throw</w:t>
            </w:r>
          </w:p>
        </w:tc>
        <w:tc>
          <w:tcPr>
            <w:tcW w:w="5348" w:type="dxa"/>
            <w:noWrap/>
            <w:hideMark/>
          </w:tcPr>
          <w:p w14:paraId="267DA2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2076FB1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4902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aywalking</w:t>
            </w:r>
          </w:p>
        </w:tc>
        <w:tc>
          <w:tcPr>
            <w:tcW w:w="5348" w:type="dxa"/>
            <w:noWrap/>
            <w:hideMark/>
          </w:tcPr>
          <w:p w14:paraId="2F02FB7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70C6654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8BBE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etskiing</w:t>
            </w:r>
          </w:p>
        </w:tc>
        <w:tc>
          <w:tcPr>
            <w:tcW w:w="5348" w:type="dxa"/>
            <w:noWrap/>
            <w:hideMark/>
          </w:tcPr>
          <w:p w14:paraId="7F0EAB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B78836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2819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ogging</w:t>
            </w:r>
          </w:p>
        </w:tc>
        <w:tc>
          <w:tcPr>
            <w:tcW w:w="5348" w:type="dxa"/>
            <w:noWrap/>
            <w:hideMark/>
          </w:tcPr>
          <w:p w14:paraId="4B55F3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7A7FAB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6E4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balls</w:t>
            </w:r>
          </w:p>
        </w:tc>
        <w:tc>
          <w:tcPr>
            <w:tcW w:w="5348" w:type="dxa"/>
            <w:noWrap/>
            <w:hideMark/>
          </w:tcPr>
          <w:p w14:paraId="357F94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0</w:t>
            </w:r>
          </w:p>
        </w:tc>
      </w:tr>
      <w:tr w:rsidR="00E16572" w:rsidRPr="00E16572" w14:paraId="6B8DAF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DB4C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fire</w:t>
            </w:r>
          </w:p>
        </w:tc>
        <w:tc>
          <w:tcPr>
            <w:tcW w:w="5348" w:type="dxa"/>
            <w:noWrap/>
            <w:hideMark/>
          </w:tcPr>
          <w:p w14:paraId="0E123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5</w:t>
            </w:r>
          </w:p>
        </w:tc>
      </w:tr>
      <w:tr w:rsidR="00E16572" w:rsidRPr="00E16572" w14:paraId="0FADE3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86FA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soccer ball</w:t>
            </w:r>
          </w:p>
        </w:tc>
        <w:tc>
          <w:tcPr>
            <w:tcW w:w="5348" w:type="dxa"/>
            <w:noWrap/>
            <w:hideMark/>
          </w:tcPr>
          <w:p w14:paraId="16427C7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4470EF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EA8E4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bicycle</w:t>
            </w:r>
          </w:p>
        </w:tc>
        <w:tc>
          <w:tcPr>
            <w:tcW w:w="5348" w:type="dxa"/>
            <w:noWrap/>
            <w:hideMark/>
          </w:tcPr>
          <w:p w14:paraId="6D612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3</w:t>
            </w:r>
          </w:p>
        </w:tc>
      </w:tr>
      <w:tr w:rsidR="00E16572" w:rsidRPr="00E16572" w14:paraId="149D693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8EAE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into pool</w:t>
            </w:r>
          </w:p>
        </w:tc>
        <w:tc>
          <w:tcPr>
            <w:tcW w:w="5348" w:type="dxa"/>
            <w:noWrap/>
            <w:hideMark/>
          </w:tcPr>
          <w:p w14:paraId="6BBB89A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3598C2C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DA6C2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jacks</w:t>
            </w:r>
          </w:p>
        </w:tc>
        <w:tc>
          <w:tcPr>
            <w:tcW w:w="5348" w:type="dxa"/>
            <w:noWrap/>
            <w:hideMark/>
          </w:tcPr>
          <w:p w14:paraId="5774C43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2</w:t>
            </w:r>
          </w:p>
        </w:tc>
      </w:tr>
      <w:tr w:rsidR="00E16572" w:rsidRPr="00E16572" w14:paraId="28DA48B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763B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sofa</w:t>
            </w:r>
          </w:p>
        </w:tc>
        <w:tc>
          <w:tcPr>
            <w:tcW w:w="5348" w:type="dxa"/>
            <w:noWrap/>
            <w:hideMark/>
          </w:tcPr>
          <w:p w14:paraId="12D8F9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5E1F05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23A91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style dancing</w:t>
            </w:r>
          </w:p>
        </w:tc>
        <w:tc>
          <w:tcPr>
            <w:tcW w:w="5348" w:type="dxa"/>
            <w:noWrap/>
            <w:hideMark/>
          </w:tcPr>
          <w:p w14:paraId="481B65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17766D2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10DD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araoke</w:t>
            </w:r>
          </w:p>
        </w:tc>
        <w:tc>
          <w:tcPr>
            <w:tcW w:w="5348" w:type="dxa"/>
            <w:noWrap/>
            <w:hideMark/>
          </w:tcPr>
          <w:p w14:paraId="0D0F1A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0870BA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6D7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cking field goal</w:t>
            </w:r>
          </w:p>
        </w:tc>
        <w:tc>
          <w:tcPr>
            <w:tcW w:w="5348" w:type="dxa"/>
            <w:noWrap/>
            <w:hideMark/>
          </w:tcPr>
          <w:p w14:paraId="79CEAA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58561A0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09F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cking soccer ball</w:t>
            </w:r>
          </w:p>
        </w:tc>
        <w:tc>
          <w:tcPr>
            <w:tcW w:w="5348" w:type="dxa"/>
            <w:noWrap/>
            <w:hideMark/>
          </w:tcPr>
          <w:p w14:paraId="181428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8</w:t>
            </w:r>
          </w:p>
        </w:tc>
      </w:tr>
      <w:tr w:rsidR="00E16572" w:rsidRPr="00E16572" w14:paraId="121FABF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31ED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ssing</w:t>
            </w:r>
          </w:p>
        </w:tc>
        <w:tc>
          <w:tcPr>
            <w:tcW w:w="5348" w:type="dxa"/>
            <w:noWrap/>
            <w:hideMark/>
          </w:tcPr>
          <w:p w14:paraId="687957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73</w:t>
            </w:r>
          </w:p>
        </w:tc>
      </w:tr>
      <w:tr w:rsidR="00E16572" w:rsidRPr="00E16572" w14:paraId="55F9F0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C97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kitesurfing</w:t>
            </w:r>
          </w:p>
        </w:tc>
        <w:tc>
          <w:tcPr>
            <w:tcW w:w="5348" w:type="dxa"/>
            <w:noWrap/>
            <w:hideMark/>
          </w:tcPr>
          <w:p w14:paraId="32DFFD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6</w:t>
            </w:r>
          </w:p>
        </w:tc>
      </w:tr>
      <w:tr w:rsidR="00E16572" w:rsidRPr="00E16572" w14:paraId="2805CD7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B15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nitting</w:t>
            </w:r>
          </w:p>
        </w:tc>
        <w:tc>
          <w:tcPr>
            <w:tcW w:w="5348" w:type="dxa"/>
            <w:noWrap/>
            <w:hideMark/>
          </w:tcPr>
          <w:p w14:paraId="22B22A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1</w:t>
            </w:r>
          </w:p>
        </w:tc>
      </w:tr>
      <w:tr w:rsidR="00E16572" w:rsidRPr="00E16572" w14:paraId="602E7DB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A6F8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rumping</w:t>
            </w:r>
          </w:p>
        </w:tc>
        <w:tc>
          <w:tcPr>
            <w:tcW w:w="5348" w:type="dxa"/>
            <w:noWrap/>
            <w:hideMark/>
          </w:tcPr>
          <w:p w14:paraId="7D9F37D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0</w:t>
            </w:r>
          </w:p>
        </w:tc>
      </w:tr>
      <w:tr w:rsidR="00E16572" w:rsidRPr="00E16572" w14:paraId="6EA5C0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99A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nd sailing</w:t>
            </w:r>
          </w:p>
        </w:tc>
        <w:tc>
          <w:tcPr>
            <w:tcW w:w="5348" w:type="dxa"/>
            <w:noWrap/>
            <w:hideMark/>
          </w:tcPr>
          <w:p w14:paraId="09C8926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1</w:t>
            </w:r>
          </w:p>
        </w:tc>
      </w:tr>
      <w:tr w:rsidR="00E16572" w:rsidRPr="00E16572" w14:paraId="2F1893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DC9FD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ughing</w:t>
            </w:r>
          </w:p>
        </w:tc>
        <w:tc>
          <w:tcPr>
            <w:tcW w:w="5348" w:type="dxa"/>
            <w:noWrap/>
            <w:hideMark/>
          </w:tcPr>
          <w:p w14:paraId="15EC8E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1</w:t>
            </w:r>
          </w:p>
        </w:tc>
      </w:tr>
      <w:tr w:rsidR="00E16572" w:rsidRPr="00E16572" w14:paraId="268159F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E5F0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wn mower racing</w:t>
            </w:r>
          </w:p>
        </w:tc>
        <w:tc>
          <w:tcPr>
            <w:tcW w:w="5348" w:type="dxa"/>
            <w:noWrap/>
            <w:hideMark/>
          </w:tcPr>
          <w:p w14:paraId="7C38B4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1B8D15B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419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bricks</w:t>
            </w:r>
          </w:p>
        </w:tc>
        <w:tc>
          <w:tcPr>
            <w:tcW w:w="5348" w:type="dxa"/>
            <w:noWrap/>
            <w:hideMark/>
          </w:tcPr>
          <w:p w14:paraId="5A30C1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51A665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87CF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concrete</w:t>
            </w:r>
          </w:p>
        </w:tc>
        <w:tc>
          <w:tcPr>
            <w:tcW w:w="5348" w:type="dxa"/>
            <w:noWrap/>
            <w:hideMark/>
          </w:tcPr>
          <w:p w14:paraId="0B36D5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7</w:t>
            </w:r>
          </w:p>
        </w:tc>
      </w:tr>
      <w:tr w:rsidR="00E16572" w:rsidRPr="00E16572" w14:paraId="6C94C8C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8554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decking</w:t>
            </w:r>
          </w:p>
        </w:tc>
        <w:tc>
          <w:tcPr>
            <w:tcW w:w="5348" w:type="dxa"/>
            <w:noWrap/>
            <w:hideMark/>
          </w:tcPr>
          <w:p w14:paraId="5119F9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5AE2C9C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7DE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stone</w:t>
            </w:r>
          </w:p>
        </w:tc>
        <w:tc>
          <w:tcPr>
            <w:tcW w:w="5348" w:type="dxa"/>
            <w:noWrap/>
            <w:hideMark/>
          </w:tcPr>
          <w:p w14:paraId="34451F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9</w:t>
            </w:r>
          </w:p>
        </w:tc>
      </w:tr>
      <w:tr w:rsidR="00E16572" w:rsidRPr="00E16572" w14:paraId="25DF2BC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64A9B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tiles</w:t>
            </w:r>
          </w:p>
        </w:tc>
        <w:tc>
          <w:tcPr>
            <w:tcW w:w="5348" w:type="dxa"/>
            <w:noWrap/>
            <w:hideMark/>
          </w:tcPr>
          <w:p w14:paraId="35D0C9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4</w:t>
            </w:r>
          </w:p>
        </w:tc>
      </w:tr>
      <w:tr w:rsidR="00E16572" w:rsidRPr="00E16572" w14:paraId="693F15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9FC20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eatherworking</w:t>
            </w:r>
          </w:p>
        </w:tc>
        <w:tc>
          <w:tcPr>
            <w:tcW w:w="5348" w:type="dxa"/>
            <w:noWrap/>
            <w:hideMark/>
          </w:tcPr>
          <w:p w14:paraId="74E3FB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1BA0FA1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1A550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etting go of balloon</w:t>
            </w:r>
          </w:p>
        </w:tc>
        <w:tc>
          <w:tcPr>
            <w:tcW w:w="5348" w:type="dxa"/>
            <w:noWrap/>
            <w:hideMark/>
          </w:tcPr>
          <w:p w14:paraId="713BBB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4D15B2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A75B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cking</w:t>
            </w:r>
          </w:p>
        </w:tc>
        <w:tc>
          <w:tcPr>
            <w:tcW w:w="5348" w:type="dxa"/>
            <w:noWrap/>
            <w:hideMark/>
          </w:tcPr>
          <w:p w14:paraId="7467CC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73774E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7D881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fting hat</w:t>
            </w:r>
          </w:p>
        </w:tc>
        <w:tc>
          <w:tcPr>
            <w:tcW w:w="5348" w:type="dxa"/>
            <w:noWrap/>
            <w:hideMark/>
          </w:tcPr>
          <w:p w14:paraId="6EDB70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4</w:t>
            </w:r>
          </w:p>
        </w:tc>
      </w:tr>
      <w:tr w:rsidR="00E16572" w:rsidRPr="00E16572" w14:paraId="6DCCF9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869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ghting candle</w:t>
            </w:r>
          </w:p>
        </w:tc>
        <w:tc>
          <w:tcPr>
            <w:tcW w:w="5348" w:type="dxa"/>
            <w:noWrap/>
            <w:hideMark/>
          </w:tcPr>
          <w:p w14:paraId="1A91FE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2E66D97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8F01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ghting fire</w:t>
            </w:r>
          </w:p>
        </w:tc>
        <w:tc>
          <w:tcPr>
            <w:tcW w:w="5348" w:type="dxa"/>
            <w:noWrap/>
            <w:hideMark/>
          </w:tcPr>
          <w:p w14:paraId="6830AC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81</w:t>
            </w:r>
          </w:p>
        </w:tc>
      </w:tr>
      <w:tr w:rsidR="00E16572" w:rsidRPr="00E16572" w14:paraId="65791C1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25E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stening with headphones</w:t>
            </w:r>
          </w:p>
        </w:tc>
        <w:tc>
          <w:tcPr>
            <w:tcW w:w="5348" w:type="dxa"/>
            <w:noWrap/>
            <w:hideMark/>
          </w:tcPr>
          <w:p w14:paraId="67E55E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6</w:t>
            </w:r>
          </w:p>
        </w:tc>
      </w:tr>
      <w:tr w:rsidR="00E16572" w:rsidRPr="00E16572" w14:paraId="5C24CFC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36BF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ck picking</w:t>
            </w:r>
          </w:p>
        </w:tc>
        <w:tc>
          <w:tcPr>
            <w:tcW w:w="5348" w:type="dxa"/>
            <w:noWrap/>
            <w:hideMark/>
          </w:tcPr>
          <w:p w14:paraId="395A66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5</w:t>
            </w:r>
          </w:p>
        </w:tc>
      </w:tr>
      <w:tr w:rsidR="00E16572" w:rsidRPr="00E16572" w14:paraId="51E6740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43108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ng jump</w:t>
            </w:r>
          </w:p>
        </w:tc>
        <w:tc>
          <w:tcPr>
            <w:tcW w:w="5348" w:type="dxa"/>
            <w:noWrap/>
            <w:hideMark/>
          </w:tcPr>
          <w:p w14:paraId="26DEF1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38DBF2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FD68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ngboarding</w:t>
            </w:r>
          </w:p>
        </w:tc>
        <w:tc>
          <w:tcPr>
            <w:tcW w:w="5348" w:type="dxa"/>
            <w:noWrap/>
            <w:hideMark/>
          </w:tcPr>
          <w:p w14:paraId="6494BB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2</w:t>
            </w:r>
          </w:p>
        </w:tc>
      </w:tr>
      <w:tr w:rsidR="00E16572" w:rsidRPr="00E16572" w14:paraId="1859F8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F008B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oking at phone</w:t>
            </w:r>
          </w:p>
        </w:tc>
        <w:tc>
          <w:tcPr>
            <w:tcW w:w="5348" w:type="dxa"/>
            <w:noWrap/>
            <w:hideMark/>
          </w:tcPr>
          <w:p w14:paraId="5B8BAC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7F5D79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935D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oking in mirror</w:t>
            </w:r>
          </w:p>
        </w:tc>
        <w:tc>
          <w:tcPr>
            <w:tcW w:w="5348" w:type="dxa"/>
            <w:noWrap/>
            <w:hideMark/>
          </w:tcPr>
          <w:p w14:paraId="067987D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5</w:t>
            </w:r>
          </w:p>
        </w:tc>
      </w:tr>
      <w:tr w:rsidR="00E16572" w:rsidRPr="00E16572" w14:paraId="318AD6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0D21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uge</w:t>
            </w:r>
          </w:p>
        </w:tc>
        <w:tc>
          <w:tcPr>
            <w:tcW w:w="5348" w:type="dxa"/>
            <w:noWrap/>
            <w:hideMark/>
          </w:tcPr>
          <w:p w14:paraId="52D431E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729AE98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AF6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unge</w:t>
            </w:r>
          </w:p>
        </w:tc>
        <w:tc>
          <w:tcPr>
            <w:tcW w:w="5348" w:type="dxa"/>
            <w:noWrap/>
            <w:hideMark/>
          </w:tcPr>
          <w:p w14:paraId="5AA121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7</w:t>
            </w:r>
          </w:p>
        </w:tc>
      </w:tr>
      <w:tr w:rsidR="00E16572" w:rsidRPr="00E16572" w14:paraId="35077C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FDA6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a cake</w:t>
            </w:r>
          </w:p>
        </w:tc>
        <w:tc>
          <w:tcPr>
            <w:tcW w:w="5348" w:type="dxa"/>
            <w:noWrap/>
            <w:hideMark/>
          </w:tcPr>
          <w:p w14:paraId="0CD727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7</w:t>
            </w:r>
          </w:p>
        </w:tc>
      </w:tr>
      <w:tr w:rsidR="00E16572" w:rsidRPr="00E16572" w14:paraId="10C56FC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2E3B0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a sandwich</w:t>
            </w:r>
          </w:p>
        </w:tc>
        <w:tc>
          <w:tcPr>
            <w:tcW w:w="5348" w:type="dxa"/>
            <w:noWrap/>
            <w:hideMark/>
          </w:tcPr>
          <w:p w14:paraId="379CAD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18FAD4F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5D6C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balloon shapes</w:t>
            </w:r>
          </w:p>
        </w:tc>
        <w:tc>
          <w:tcPr>
            <w:tcW w:w="5348" w:type="dxa"/>
            <w:noWrap/>
            <w:hideMark/>
          </w:tcPr>
          <w:p w14:paraId="780CAAA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72DF4F1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9752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bubbles</w:t>
            </w:r>
          </w:p>
        </w:tc>
        <w:tc>
          <w:tcPr>
            <w:tcW w:w="5348" w:type="dxa"/>
            <w:noWrap/>
            <w:hideMark/>
          </w:tcPr>
          <w:p w14:paraId="70A130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3</w:t>
            </w:r>
          </w:p>
        </w:tc>
      </w:tr>
      <w:tr w:rsidR="00E16572" w:rsidRPr="00E16572" w14:paraId="467028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EAE2F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cheese</w:t>
            </w:r>
          </w:p>
        </w:tc>
        <w:tc>
          <w:tcPr>
            <w:tcW w:w="5348" w:type="dxa"/>
            <w:noWrap/>
            <w:hideMark/>
          </w:tcPr>
          <w:p w14:paraId="7D1269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48F003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F9D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horseshoes</w:t>
            </w:r>
          </w:p>
        </w:tc>
        <w:tc>
          <w:tcPr>
            <w:tcW w:w="5348" w:type="dxa"/>
            <w:noWrap/>
            <w:hideMark/>
          </w:tcPr>
          <w:p w14:paraId="46DDE0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6F9BFC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CD42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jewelry</w:t>
            </w:r>
          </w:p>
        </w:tc>
        <w:tc>
          <w:tcPr>
            <w:tcW w:w="5348" w:type="dxa"/>
            <w:noWrap/>
            <w:hideMark/>
          </w:tcPr>
          <w:p w14:paraId="7923DB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0A27A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2918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latte art</w:t>
            </w:r>
          </w:p>
        </w:tc>
        <w:tc>
          <w:tcPr>
            <w:tcW w:w="5348" w:type="dxa"/>
            <w:noWrap/>
            <w:hideMark/>
          </w:tcPr>
          <w:p w14:paraId="19987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27D5209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7198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paper aeroplanes</w:t>
            </w:r>
          </w:p>
        </w:tc>
        <w:tc>
          <w:tcPr>
            <w:tcW w:w="5348" w:type="dxa"/>
            <w:noWrap/>
            <w:hideMark/>
          </w:tcPr>
          <w:p w14:paraId="33FDB9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6082C33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0EA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pizza</w:t>
            </w:r>
          </w:p>
        </w:tc>
        <w:tc>
          <w:tcPr>
            <w:tcW w:w="5348" w:type="dxa"/>
            <w:noWrap/>
            <w:hideMark/>
          </w:tcPr>
          <w:p w14:paraId="5945A97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6</w:t>
            </w:r>
          </w:p>
        </w:tc>
      </w:tr>
      <w:tr w:rsidR="00E16572" w:rsidRPr="00E16572" w14:paraId="1C9AA52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8833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lime</w:t>
            </w:r>
          </w:p>
        </w:tc>
        <w:tc>
          <w:tcPr>
            <w:tcW w:w="5348" w:type="dxa"/>
            <w:noWrap/>
            <w:hideMark/>
          </w:tcPr>
          <w:p w14:paraId="6B3648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0</w:t>
            </w:r>
          </w:p>
        </w:tc>
      </w:tr>
      <w:tr w:rsidR="00E16572" w:rsidRPr="00E16572" w14:paraId="0819213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F30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nowman</w:t>
            </w:r>
          </w:p>
        </w:tc>
        <w:tc>
          <w:tcPr>
            <w:tcW w:w="5348" w:type="dxa"/>
            <w:noWrap/>
            <w:hideMark/>
          </w:tcPr>
          <w:p w14:paraId="08ADA1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334B3F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1CD9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ushi</w:t>
            </w:r>
          </w:p>
        </w:tc>
        <w:tc>
          <w:tcPr>
            <w:tcW w:w="5348" w:type="dxa"/>
            <w:noWrap/>
            <w:hideMark/>
          </w:tcPr>
          <w:p w14:paraId="38BFDB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7</w:t>
            </w:r>
          </w:p>
        </w:tc>
      </w:tr>
      <w:tr w:rsidR="00E16572" w:rsidRPr="00E16572" w14:paraId="788FEF6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CC36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tea</w:t>
            </w:r>
          </w:p>
        </w:tc>
        <w:tc>
          <w:tcPr>
            <w:tcW w:w="5348" w:type="dxa"/>
            <w:noWrap/>
            <w:hideMark/>
          </w:tcPr>
          <w:p w14:paraId="7D5D1F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0</w:t>
            </w:r>
          </w:p>
        </w:tc>
      </w:tr>
      <w:tr w:rsidR="00E16572" w:rsidRPr="00E16572" w14:paraId="2FF346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DF85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the bed</w:t>
            </w:r>
          </w:p>
        </w:tc>
        <w:tc>
          <w:tcPr>
            <w:tcW w:w="5348" w:type="dxa"/>
            <w:noWrap/>
            <w:hideMark/>
          </w:tcPr>
          <w:p w14:paraId="4E0BA62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1E910F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ECA6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rching</w:t>
            </w:r>
          </w:p>
        </w:tc>
        <w:tc>
          <w:tcPr>
            <w:tcW w:w="5348" w:type="dxa"/>
            <w:noWrap/>
            <w:hideMark/>
          </w:tcPr>
          <w:p w14:paraId="3DD7E5A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5</w:t>
            </w:r>
          </w:p>
        </w:tc>
      </w:tr>
      <w:tr w:rsidR="00E16572" w:rsidRPr="00E16572" w14:paraId="47FE0A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1BF6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marriage proposal</w:t>
            </w:r>
          </w:p>
        </w:tc>
        <w:tc>
          <w:tcPr>
            <w:tcW w:w="5348" w:type="dxa"/>
            <w:noWrap/>
            <w:hideMark/>
          </w:tcPr>
          <w:p w14:paraId="51CD31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162DCA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D391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back</w:t>
            </w:r>
          </w:p>
        </w:tc>
        <w:tc>
          <w:tcPr>
            <w:tcW w:w="5348" w:type="dxa"/>
            <w:noWrap/>
            <w:hideMark/>
          </w:tcPr>
          <w:p w14:paraId="0A771A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181806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CE6D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feet</w:t>
            </w:r>
          </w:p>
        </w:tc>
        <w:tc>
          <w:tcPr>
            <w:tcW w:w="5348" w:type="dxa"/>
            <w:noWrap/>
            <w:hideMark/>
          </w:tcPr>
          <w:p w14:paraId="0B495A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4B5676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C86B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legs</w:t>
            </w:r>
          </w:p>
        </w:tc>
        <w:tc>
          <w:tcPr>
            <w:tcW w:w="5348" w:type="dxa"/>
            <w:noWrap/>
            <w:hideMark/>
          </w:tcPr>
          <w:p w14:paraId="5FE0BA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784CBB4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0C13D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neck</w:t>
            </w:r>
          </w:p>
        </w:tc>
        <w:tc>
          <w:tcPr>
            <w:tcW w:w="5348" w:type="dxa"/>
            <w:noWrap/>
            <w:hideMark/>
          </w:tcPr>
          <w:p w14:paraId="1D62F4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9</w:t>
            </w:r>
          </w:p>
        </w:tc>
      </w:tr>
      <w:tr w:rsidR="00E16572" w:rsidRPr="00E16572" w14:paraId="4185D33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BAA9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person's head</w:t>
            </w:r>
          </w:p>
        </w:tc>
        <w:tc>
          <w:tcPr>
            <w:tcW w:w="5348" w:type="dxa"/>
            <w:noWrap/>
            <w:hideMark/>
          </w:tcPr>
          <w:p w14:paraId="3E0E314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80B62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52E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etal detecting</w:t>
            </w:r>
          </w:p>
        </w:tc>
        <w:tc>
          <w:tcPr>
            <w:tcW w:w="5348" w:type="dxa"/>
            <w:noWrap/>
            <w:hideMark/>
          </w:tcPr>
          <w:p w14:paraId="4FDFCE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7</w:t>
            </w:r>
          </w:p>
        </w:tc>
      </w:tr>
      <w:tr w:rsidR="00E16572" w:rsidRPr="00E16572" w14:paraId="35694BA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CB14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lking cow</w:t>
            </w:r>
          </w:p>
        </w:tc>
        <w:tc>
          <w:tcPr>
            <w:tcW w:w="5348" w:type="dxa"/>
            <w:noWrap/>
            <w:hideMark/>
          </w:tcPr>
          <w:p w14:paraId="54E377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6B2F0C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87B1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lking goat</w:t>
            </w:r>
          </w:p>
        </w:tc>
        <w:tc>
          <w:tcPr>
            <w:tcW w:w="5348" w:type="dxa"/>
            <w:noWrap/>
            <w:hideMark/>
          </w:tcPr>
          <w:p w14:paraId="27B1CD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0</w:t>
            </w:r>
          </w:p>
        </w:tc>
      </w:tr>
      <w:tr w:rsidR="00E16572" w:rsidRPr="00E16572" w14:paraId="7B78ED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D7F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xing colours</w:t>
            </w:r>
          </w:p>
        </w:tc>
        <w:tc>
          <w:tcPr>
            <w:tcW w:w="5348" w:type="dxa"/>
            <w:noWrap/>
            <w:hideMark/>
          </w:tcPr>
          <w:p w14:paraId="461054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2</w:t>
            </w:r>
          </w:p>
        </w:tc>
      </w:tr>
      <w:tr w:rsidR="00E16572" w:rsidRPr="00E16572" w14:paraId="1EBB65D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43D9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on walking</w:t>
            </w:r>
          </w:p>
        </w:tc>
        <w:tc>
          <w:tcPr>
            <w:tcW w:w="5348" w:type="dxa"/>
            <w:noWrap/>
            <w:hideMark/>
          </w:tcPr>
          <w:p w14:paraId="6AF046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6EFD70C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3EC7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pping floor</w:t>
            </w:r>
          </w:p>
        </w:tc>
        <w:tc>
          <w:tcPr>
            <w:tcW w:w="5348" w:type="dxa"/>
            <w:noWrap/>
            <w:hideMark/>
          </w:tcPr>
          <w:p w14:paraId="016A8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573575E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DBA5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sh pit dancing</w:t>
            </w:r>
          </w:p>
        </w:tc>
        <w:tc>
          <w:tcPr>
            <w:tcW w:w="5348" w:type="dxa"/>
            <w:noWrap/>
            <w:hideMark/>
          </w:tcPr>
          <w:p w14:paraId="046FFC7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4535622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F86DB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torcycling</w:t>
            </w:r>
          </w:p>
        </w:tc>
        <w:tc>
          <w:tcPr>
            <w:tcW w:w="5348" w:type="dxa"/>
            <w:noWrap/>
            <w:hideMark/>
          </w:tcPr>
          <w:p w14:paraId="2D94EC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62FFA6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022F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untain climber (exercise)</w:t>
            </w:r>
          </w:p>
        </w:tc>
        <w:tc>
          <w:tcPr>
            <w:tcW w:w="5348" w:type="dxa"/>
            <w:noWrap/>
            <w:hideMark/>
          </w:tcPr>
          <w:p w14:paraId="6AD4063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6</w:t>
            </w:r>
          </w:p>
        </w:tc>
      </w:tr>
      <w:tr w:rsidR="00E16572" w:rsidRPr="00E16572" w14:paraId="08FFB1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99D4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baby</w:t>
            </w:r>
          </w:p>
        </w:tc>
        <w:tc>
          <w:tcPr>
            <w:tcW w:w="5348" w:type="dxa"/>
            <w:noWrap/>
            <w:hideMark/>
          </w:tcPr>
          <w:p w14:paraId="1C8081C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33B4065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47297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child</w:t>
            </w:r>
          </w:p>
        </w:tc>
        <w:tc>
          <w:tcPr>
            <w:tcW w:w="5348" w:type="dxa"/>
            <w:noWrap/>
            <w:hideMark/>
          </w:tcPr>
          <w:p w14:paraId="490DDB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2C78DF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48D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furniture</w:t>
            </w:r>
          </w:p>
        </w:tc>
        <w:tc>
          <w:tcPr>
            <w:tcW w:w="5348" w:type="dxa"/>
            <w:noWrap/>
            <w:hideMark/>
          </w:tcPr>
          <w:p w14:paraId="58A77D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1</w:t>
            </w:r>
          </w:p>
        </w:tc>
      </w:tr>
      <w:tr w:rsidR="00E16572" w:rsidRPr="00E16572" w14:paraId="7832320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2953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wing lawn</w:t>
            </w:r>
          </w:p>
        </w:tc>
        <w:tc>
          <w:tcPr>
            <w:tcW w:w="5348" w:type="dxa"/>
            <w:noWrap/>
            <w:hideMark/>
          </w:tcPr>
          <w:p w14:paraId="3081A2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1</w:t>
            </w:r>
          </w:p>
        </w:tc>
      </w:tr>
      <w:tr w:rsidR="00E16572" w:rsidRPr="00E16572" w14:paraId="4172B0F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B6DD1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ushroom foraging</w:t>
            </w:r>
          </w:p>
        </w:tc>
        <w:tc>
          <w:tcPr>
            <w:tcW w:w="5348" w:type="dxa"/>
            <w:noWrap/>
            <w:hideMark/>
          </w:tcPr>
          <w:p w14:paraId="5A4C7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407FF3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C71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needle felting</w:t>
            </w:r>
          </w:p>
        </w:tc>
        <w:tc>
          <w:tcPr>
            <w:tcW w:w="5348" w:type="dxa"/>
            <w:noWrap/>
            <w:hideMark/>
          </w:tcPr>
          <w:p w14:paraId="5A95D1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2</w:t>
            </w:r>
          </w:p>
        </w:tc>
      </w:tr>
      <w:tr w:rsidR="00E16572" w:rsidRPr="00E16572" w14:paraId="10E3CEA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AD2A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news anchoring</w:t>
            </w:r>
          </w:p>
        </w:tc>
        <w:tc>
          <w:tcPr>
            <w:tcW w:w="5348" w:type="dxa"/>
            <w:noWrap/>
            <w:hideMark/>
          </w:tcPr>
          <w:p w14:paraId="194BED8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3</w:t>
            </w:r>
          </w:p>
        </w:tc>
      </w:tr>
      <w:tr w:rsidR="00E16572" w:rsidRPr="00E16572" w14:paraId="77DE7F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7B8D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bottle (not wine)</w:t>
            </w:r>
          </w:p>
        </w:tc>
        <w:tc>
          <w:tcPr>
            <w:tcW w:w="5348" w:type="dxa"/>
            <w:noWrap/>
            <w:hideMark/>
          </w:tcPr>
          <w:p w14:paraId="34E2B2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11C71F0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C66C3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coconuts</w:t>
            </w:r>
          </w:p>
        </w:tc>
        <w:tc>
          <w:tcPr>
            <w:tcW w:w="5348" w:type="dxa"/>
            <w:noWrap/>
            <w:hideMark/>
          </w:tcPr>
          <w:p w14:paraId="303239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1</w:t>
            </w:r>
          </w:p>
        </w:tc>
      </w:tr>
      <w:tr w:rsidR="00E16572" w:rsidRPr="00E16572" w14:paraId="14B8BBC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FD25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door</w:t>
            </w:r>
          </w:p>
        </w:tc>
        <w:tc>
          <w:tcPr>
            <w:tcW w:w="5348" w:type="dxa"/>
            <w:noWrap/>
            <w:hideMark/>
          </w:tcPr>
          <w:p w14:paraId="709B66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6D68CC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08BBC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present</w:t>
            </w:r>
          </w:p>
        </w:tc>
        <w:tc>
          <w:tcPr>
            <w:tcW w:w="5348" w:type="dxa"/>
            <w:noWrap/>
            <w:hideMark/>
          </w:tcPr>
          <w:p w14:paraId="001980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6</w:t>
            </w:r>
          </w:p>
        </w:tc>
      </w:tr>
      <w:tr w:rsidR="00E16572" w:rsidRPr="00E16572" w14:paraId="109766E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896B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refrigerator</w:t>
            </w:r>
          </w:p>
        </w:tc>
        <w:tc>
          <w:tcPr>
            <w:tcW w:w="5348" w:type="dxa"/>
            <w:noWrap/>
            <w:hideMark/>
          </w:tcPr>
          <w:p w14:paraId="7AF47E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8</w:t>
            </w:r>
          </w:p>
        </w:tc>
      </w:tr>
      <w:tr w:rsidR="00E16572" w:rsidRPr="00E16572" w14:paraId="2F8A045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532D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wine bottle</w:t>
            </w:r>
          </w:p>
        </w:tc>
        <w:tc>
          <w:tcPr>
            <w:tcW w:w="5348" w:type="dxa"/>
            <w:noWrap/>
            <w:hideMark/>
          </w:tcPr>
          <w:p w14:paraId="61164CB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379AF34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53A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cking</w:t>
            </w:r>
          </w:p>
        </w:tc>
        <w:tc>
          <w:tcPr>
            <w:tcW w:w="5348" w:type="dxa"/>
            <w:noWrap/>
            <w:hideMark/>
          </w:tcPr>
          <w:p w14:paraId="7B3B93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7</w:t>
            </w:r>
          </w:p>
        </w:tc>
      </w:tr>
      <w:tr w:rsidR="00E16572" w:rsidRPr="00E16572" w14:paraId="68205C2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303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agliding</w:t>
            </w:r>
          </w:p>
        </w:tc>
        <w:tc>
          <w:tcPr>
            <w:tcW w:w="5348" w:type="dxa"/>
            <w:noWrap/>
            <w:hideMark/>
          </w:tcPr>
          <w:p w14:paraId="2D531A3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6</w:t>
            </w:r>
          </w:p>
        </w:tc>
      </w:tr>
      <w:tr w:rsidR="00E16572" w:rsidRPr="00E16572" w14:paraId="2471AC5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C57A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asailing</w:t>
            </w:r>
          </w:p>
        </w:tc>
        <w:tc>
          <w:tcPr>
            <w:tcW w:w="5348" w:type="dxa"/>
            <w:noWrap/>
            <w:hideMark/>
          </w:tcPr>
          <w:p w14:paraId="093A80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8</w:t>
            </w:r>
          </w:p>
        </w:tc>
      </w:tr>
      <w:tr w:rsidR="00E16572" w:rsidRPr="00E16572" w14:paraId="64D82F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E4D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kour</w:t>
            </w:r>
          </w:p>
        </w:tc>
        <w:tc>
          <w:tcPr>
            <w:tcW w:w="5348" w:type="dxa"/>
            <w:noWrap/>
            <w:hideMark/>
          </w:tcPr>
          <w:p w14:paraId="4C228F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0D2B9E3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B2CD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American football (in game)</w:t>
            </w:r>
          </w:p>
        </w:tc>
        <w:tc>
          <w:tcPr>
            <w:tcW w:w="5348" w:type="dxa"/>
            <w:noWrap/>
            <w:hideMark/>
          </w:tcPr>
          <w:p w14:paraId="6A77B36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7</w:t>
            </w:r>
          </w:p>
        </w:tc>
      </w:tr>
      <w:tr w:rsidR="00E16572" w:rsidRPr="00E16572" w14:paraId="50BAB4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6165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American football (not in game)</w:t>
            </w:r>
          </w:p>
        </w:tc>
        <w:tc>
          <w:tcPr>
            <w:tcW w:w="5348" w:type="dxa"/>
            <w:noWrap/>
            <w:hideMark/>
          </w:tcPr>
          <w:p w14:paraId="7C75DD6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6B0058F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AFFE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soccer ball</w:t>
            </w:r>
          </w:p>
        </w:tc>
        <w:tc>
          <w:tcPr>
            <w:tcW w:w="5348" w:type="dxa"/>
            <w:noWrap/>
            <w:hideMark/>
          </w:tcPr>
          <w:p w14:paraId="6BBA73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162F34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30F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apples</w:t>
            </w:r>
          </w:p>
        </w:tc>
        <w:tc>
          <w:tcPr>
            <w:tcW w:w="5348" w:type="dxa"/>
            <w:noWrap/>
            <w:hideMark/>
          </w:tcPr>
          <w:p w14:paraId="7E5176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131E1C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FCF2A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banana</w:t>
            </w:r>
          </w:p>
        </w:tc>
        <w:tc>
          <w:tcPr>
            <w:tcW w:w="5348" w:type="dxa"/>
            <w:noWrap/>
            <w:hideMark/>
          </w:tcPr>
          <w:p w14:paraId="21F6C6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7822D14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37ED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potatoes</w:t>
            </w:r>
          </w:p>
        </w:tc>
        <w:tc>
          <w:tcPr>
            <w:tcW w:w="5348" w:type="dxa"/>
            <w:noWrap/>
            <w:hideMark/>
          </w:tcPr>
          <w:p w14:paraId="4DA619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7248B8A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C3CA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rson collecting garbage</w:t>
            </w:r>
          </w:p>
        </w:tc>
        <w:tc>
          <w:tcPr>
            <w:tcW w:w="5348" w:type="dxa"/>
            <w:noWrap/>
            <w:hideMark/>
          </w:tcPr>
          <w:p w14:paraId="742CB5D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5</w:t>
            </w:r>
          </w:p>
        </w:tc>
      </w:tr>
      <w:tr w:rsidR="00E16572" w:rsidRPr="00E16572" w14:paraId="263D53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E06C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tting animal (not cat)</w:t>
            </w:r>
          </w:p>
        </w:tc>
        <w:tc>
          <w:tcPr>
            <w:tcW w:w="5348" w:type="dxa"/>
            <w:noWrap/>
            <w:hideMark/>
          </w:tcPr>
          <w:p w14:paraId="3EC1A7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4</w:t>
            </w:r>
          </w:p>
        </w:tc>
      </w:tr>
      <w:tr w:rsidR="00E16572" w:rsidRPr="00E16572" w14:paraId="3887F3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A9E3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tting cat</w:t>
            </w:r>
          </w:p>
        </w:tc>
        <w:tc>
          <w:tcPr>
            <w:tcW w:w="5348" w:type="dxa"/>
            <w:noWrap/>
            <w:hideMark/>
          </w:tcPr>
          <w:p w14:paraId="2589F4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0</w:t>
            </w:r>
          </w:p>
        </w:tc>
      </w:tr>
      <w:tr w:rsidR="00E16572" w:rsidRPr="00E16572" w14:paraId="7C9A17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8B2B8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etting horse</w:t>
            </w:r>
          </w:p>
        </w:tc>
        <w:tc>
          <w:tcPr>
            <w:tcW w:w="5348" w:type="dxa"/>
            <w:noWrap/>
            <w:hideMark/>
          </w:tcPr>
          <w:p w14:paraId="40118EA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4D25F9D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730F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hotobombing</w:t>
            </w:r>
          </w:p>
        </w:tc>
        <w:tc>
          <w:tcPr>
            <w:tcW w:w="5348" w:type="dxa"/>
            <w:noWrap/>
            <w:hideMark/>
          </w:tcPr>
          <w:p w14:paraId="5F2C9A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2</w:t>
            </w:r>
          </w:p>
        </w:tc>
      </w:tr>
      <w:tr w:rsidR="00E16572" w:rsidRPr="00E16572" w14:paraId="7B77F6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ED90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hotocopying</w:t>
            </w:r>
          </w:p>
        </w:tc>
        <w:tc>
          <w:tcPr>
            <w:tcW w:w="5348" w:type="dxa"/>
            <w:noWrap/>
            <w:hideMark/>
          </w:tcPr>
          <w:p w14:paraId="68D62C8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332B8C3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B74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cking apples</w:t>
            </w:r>
          </w:p>
        </w:tc>
        <w:tc>
          <w:tcPr>
            <w:tcW w:w="5348" w:type="dxa"/>
            <w:noWrap/>
            <w:hideMark/>
          </w:tcPr>
          <w:p w14:paraId="520F6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16DFD5B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AF2E1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cking blueberries</w:t>
            </w:r>
          </w:p>
        </w:tc>
        <w:tc>
          <w:tcPr>
            <w:tcW w:w="5348" w:type="dxa"/>
            <w:noWrap/>
            <w:hideMark/>
          </w:tcPr>
          <w:p w14:paraId="6388E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13E53BA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15CC7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llow fight</w:t>
            </w:r>
          </w:p>
        </w:tc>
        <w:tc>
          <w:tcPr>
            <w:tcW w:w="5348" w:type="dxa"/>
            <w:noWrap/>
            <w:hideMark/>
          </w:tcPr>
          <w:p w14:paraId="7351603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5E1FAA3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2D6F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nching</w:t>
            </w:r>
          </w:p>
        </w:tc>
        <w:tc>
          <w:tcPr>
            <w:tcW w:w="5348" w:type="dxa"/>
            <w:noWrap/>
            <w:hideMark/>
          </w:tcPr>
          <w:p w14:paraId="562B81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5AFF279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17C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rouetting</w:t>
            </w:r>
          </w:p>
        </w:tc>
        <w:tc>
          <w:tcPr>
            <w:tcW w:w="5348" w:type="dxa"/>
            <w:noWrap/>
            <w:hideMark/>
          </w:tcPr>
          <w:p w14:paraId="229220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2</w:t>
            </w:r>
          </w:p>
        </w:tc>
      </w:tr>
      <w:tr w:rsidR="00E16572" w:rsidRPr="00E16572" w14:paraId="64E830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9F7EE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ning wood</w:t>
            </w:r>
          </w:p>
        </w:tc>
        <w:tc>
          <w:tcPr>
            <w:tcW w:w="5348" w:type="dxa"/>
            <w:noWrap/>
            <w:hideMark/>
          </w:tcPr>
          <w:p w14:paraId="46D498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4</w:t>
            </w:r>
          </w:p>
        </w:tc>
      </w:tr>
      <w:tr w:rsidR="00E16572" w:rsidRPr="00E16572" w14:paraId="75EDBC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9FC3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nting trees</w:t>
            </w:r>
          </w:p>
        </w:tc>
        <w:tc>
          <w:tcPr>
            <w:tcW w:w="5348" w:type="dxa"/>
            <w:noWrap/>
            <w:hideMark/>
          </w:tcPr>
          <w:p w14:paraId="1E2B15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637F714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7D6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stering</w:t>
            </w:r>
          </w:p>
        </w:tc>
        <w:tc>
          <w:tcPr>
            <w:tcW w:w="5348" w:type="dxa"/>
            <w:noWrap/>
            <w:hideMark/>
          </w:tcPr>
          <w:p w14:paraId="7698EB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5EBF4A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972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accordion</w:t>
            </w:r>
          </w:p>
        </w:tc>
        <w:tc>
          <w:tcPr>
            <w:tcW w:w="5348" w:type="dxa"/>
            <w:noWrap/>
            <w:hideMark/>
          </w:tcPr>
          <w:p w14:paraId="702BE36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7</w:t>
            </w:r>
          </w:p>
        </w:tc>
      </w:tr>
      <w:tr w:rsidR="00E16572" w:rsidRPr="00E16572" w14:paraId="40C8187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E80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american football</w:t>
            </w:r>
          </w:p>
        </w:tc>
        <w:tc>
          <w:tcPr>
            <w:tcW w:w="5348" w:type="dxa"/>
            <w:noWrap/>
            <w:hideMark/>
          </w:tcPr>
          <w:p w14:paraId="3ABEB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26303F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5E51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dminton</w:t>
            </w:r>
          </w:p>
        </w:tc>
        <w:tc>
          <w:tcPr>
            <w:tcW w:w="5348" w:type="dxa"/>
            <w:noWrap/>
            <w:hideMark/>
          </w:tcPr>
          <w:p w14:paraId="5867EE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209D484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F18F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gpipes</w:t>
            </w:r>
          </w:p>
        </w:tc>
        <w:tc>
          <w:tcPr>
            <w:tcW w:w="5348" w:type="dxa"/>
            <w:noWrap/>
            <w:hideMark/>
          </w:tcPr>
          <w:p w14:paraId="0522BC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6</w:t>
            </w:r>
          </w:p>
        </w:tc>
      </w:tr>
      <w:tr w:rsidR="00E16572" w:rsidRPr="00E16572" w14:paraId="4AC9FD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EBBC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sketball</w:t>
            </w:r>
          </w:p>
        </w:tc>
        <w:tc>
          <w:tcPr>
            <w:tcW w:w="5348" w:type="dxa"/>
            <w:noWrap/>
            <w:hideMark/>
          </w:tcPr>
          <w:p w14:paraId="0AB487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1251CE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1A0B1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ss guitar</w:t>
            </w:r>
          </w:p>
        </w:tc>
        <w:tc>
          <w:tcPr>
            <w:tcW w:w="5348" w:type="dxa"/>
            <w:noWrap/>
            <w:hideMark/>
          </w:tcPr>
          <w:p w14:paraId="7C277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4</w:t>
            </w:r>
          </w:p>
        </w:tc>
      </w:tr>
      <w:tr w:rsidR="00E16572" w:rsidRPr="00E16572" w14:paraId="6AB1C61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6AD4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eer pong</w:t>
            </w:r>
          </w:p>
        </w:tc>
        <w:tc>
          <w:tcPr>
            <w:tcW w:w="5348" w:type="dxa"/>
            <w:noWrap/>
            <w:hideMark/>
          </w:tcPr>
          <w:p w14:paraId="0866CC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205B678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9FB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illiards</w:t>
            </w:r>
          </w:p>
        </w:tc>
        <w:tc>
          <w:tcPr>
            <w:tcW w:w="5348" w:type="dxa"/>
            <w:noWrap/>
            <w:hideMark/>
          </w:tcPr>
          <w:p w14:paraId="3710F38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6</w:t>
            </w:r>
          </w:p>
        </w:tc>
      </w:tr>
      <w:tr w:rsidR="00E16572" w:rsidRPr="00E16572" w14:paraId="2A39267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9E4AB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lackjack</w:t>
            </w:r>
          </w:p>
        </w:tc>
        <w:tc>
          <w:tcPr>
            <w:tcW w:w="5348" w:type="dxa"/>
            <w:noWrap/>
            <w:hideMark/>
          </w:tcPr>
          <w:p w14:paraId="6CA5A8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57A7634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4A6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ards</w:t>
            </w:r>
          </w:p>
        </w:tc>
        <w:tc>
          <w:tcPr>
            <w:tcW w:w="5348" w:type="dxa"/>
            <w:noWrap/>
            <w:hideMark/>
          </w:tcPr>
          <w:p w14:paraId="14F35F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9</w:t>
            </w:r>
          </w:p>
        </w:tc>
      </w:tr>
      <w:tr w:rsidR="00E16572" w:rsidRPr="00E16572" w14:paraId="6C9213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9937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ello</w:t>
            </w:r>
          </w:p>
        </w:tc>
        <w:tc>
          <w:tcPr>
            <w:tcW w:w="5348" w:type="dxa"/>
            <w:noWrap/>
            <w:hideMark/>
          </w:tcPr>
          <w:p w14:paraId="50050B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00A91FF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F0D36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heckers</w:t>
            </w:r>
          </w:p>
        </w:tc>
        <w:tc>
          <w:tcPr>
            <w:tcW w:w="5348" w:type="dxa"/>
            <w:noWrap/>
            <w:hideMark/>
          </w:tcPr>
          <w:p w14:paraId="43E9F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664FDC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3B48A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hess</w:t>
            </w:r>
          </w:p>
        </w:tc>
        <w:tc>
          <w:tcPr>
            <w:tcW w:w="5348" w:type="dxa"/>
            <w:noWrap/>
            <w:hideMark/>
          </w:tcPr>
          <w:p w14:paraId="445E076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8</w:t>
            </w:r>
          </w:p>
        </w:tc>
      </w:tr>
      <w:tr w:rsidR="00E16572" w:rsidRPr="00E16572" w14:paraId="55D85B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BDB2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larinet</w:t>
            </w:r>
          </w:p>
        </w:tc>
        <w:tc>
          <w:tcPr>
            <w:tcW w:w="5348" w:type="dxa"/>
            <w:noWrap/>
            <w:hideMark/>
          </w:tcPr>
          <w:p w14:paraId="2868C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3</w:t>
            </w:r>
          </w:p>
        </w:tc>
      </w:tr>
      <w:tr w:rsidR="00E16572" w:rsidRPr="00E16572" w14:paraId="67C102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29282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ontroller</w:t>
            </w:r>
          </w:p>
        </w:tc>
        <w:tc>
          <w:tcPr>
            <w:tcW w:w="5348" w:type="dxa"/>
            <w:noWrap/>
            <w:hideMark/>
          </w:tcPr>
          <w:p w14:paraId="0DF76A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0</w:t>
            </w:r>
          </w:p>
        </w:tc>
      </w:tr>
      <w:tr w:rsidR="00E16572" w:rsidRPr="00E16572" w14:paraId="48EC4B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0FF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ricket</w:t>
            </w:r>
          </w:p>
        </w:tc>
        <w:tc>
          <w:tcPr>
            <w:tcW w:w="5348" w:type="dxa"/>
            <w:noWrap/>
            <w:hideMark/>
          </w:tcPr>
          <w:p w14:paraId="3FB975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353EB23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14676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ymbals</w:t>
            </w:r>
          </w:p>
        </w:tc>
        <w:tc>
          <w:tcPr>
            <w:tcW w:w="5348" w:type="dxa"/>
            <w:noWrap/>
            <w:hideMark/>
          </w:tcPr>
          <w:p w14:paraId="25CFF0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204E0DC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46B7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arts</w:t>
            </w:r>
          </w:p>
        </w:tc>
        <w:tc>
          <w:tcPr>
            <w:tcW w:w="5348" w:type="dxa"/>
            <w:noWrap/>
            <w:hideMark/>
          </w:tcPr>
          <w:p w14:paraId="50EFF31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096B76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7363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idgeridoo</w:t>
            </w:r>
          </w:p>
        </w:tc>
        <w:tc>
          <w:tcPr>
            <w:tcW w:w="5348" w:type="dxa"/>
            <w:noWrap/>
            <w:hideMark/>
          </w:tcPr>
          <w:p w14:paraId="7EB3BE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79</w:t>
            </w:r>
          </w:p>
        </w:tc>
      </w:tr>
      <w:tr w:rsidR="00E16572" w:rsidRPr="00E16572" w14:paraId="2E27BE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5D0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ominoes</w:t>
            </w:r>
          </w:p>
        </w:tc>
        <w:tc>
          <w:tcPr>
            <w:tcW w:w="5348" w:type="dxa"/>
            <w:noWrap/>
            <w:hideMark/>
          </w:tcPr>
          <w:p w14:paraId="170ECE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6</w:t>
            </w:r>
          </w:p>
        </w:tc>
      </w:tr>
      <w:tr w:rsidR="00E16572" w:rsidRPr="00E16572" w14:paraId="4A2CA0E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3EC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rums</w:t>
            </w:r>
          </w:p>
        </w:tc>
        <w:tc>
          <w:tcPr>
            <w:tcW w:w="5348" w:type="dxa"/>
            <w:noWrap/>
            <w:hideMark/>
          </w:tcPr>
          <w:p w14:paraId="6E1C2E6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4</w:t>
            </w:r>
          </w:p>
        </w:tc>
      </w:tr>
      <w:tr w:rsidR="00E16572" w:rsidRPr="00E16572" w14:paraId="339158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265B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field hockey</w:t>
            </w:r>
          </w:p>
        </w:tc>
        <w:tc>
          <w:tcPr>
            <w:tcW w:w="5348" w:type="dxa"/>
            <w:noWrap/>
            <w:hideMark/>
          </w:tcPr>
          <w:p w14:paraId="338FED5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FDA933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0114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flute</w:t>
            </w:r>
          </w:p>
        </w:tc>
        <w:tc>
          <w:tcPr>
            <w:tcW w:w="5348" w:type="dxa"/>
            <w:noWrap/>
            <w:hideMark/>
          </w:tcPr>
          <w:p w14:paraId="4669B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9</w:t>
            </w:r>
          </w:p>
        </w:tc>
      </w:tr>
      <w:tr w:rsidR="00E16572" w:rsidRPr="00E16572" w14:paraId="5F058D5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F0D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gong</w:t>
            </w:r>
          </w:p>
        </w:tc>
        <w:tc>
          <w:tcPr>
            <w:tcW w:w="5348" w:type="dxa"/>
            <w:noWrap/>
            <w:hideMark/>
          </w:tcPr>
          <w:p w14:paraId="76CAD9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3A8A232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0CE8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guitar</w:t>
            </w:r>
          </w:p>
        </w:tc>
        <w:tc>
          <w:tcPr>
            <w:tcW w:w="5348" w:type="dxa"/>
            <w:noWrap/>
            <w:hideMark/>
          </w:tcPr>
          <w:p w14:paraId="5136B3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7</w:t>
            </w:r>
          </w:p>
        </w:tc>
      </w:tr>
      <w:tr w:rsidR="00E16572" w:rsidRPr="00E16572" w14:paraId="511184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72C1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nd clapping games</w:t>
            </w:r>
          </w:p>
        </w:tc>
        <w:tc>
          <w:tcPr>
            <w:tcW w:w="5348" w:type="dxa"/>
            <w:noWrap/>
            <w:hideMark/>
          </w:tcPr>
          <w:p w14:paraId="2D6685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4</w:t>
            </w:r>
          </w:p>
        </w:tc>
      </w:tr>
      <w:tr w:rsidR="00E16572" w:rsidRPr="00E16572" w14:paraId="037DF2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13C2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rmonica</w:t>
            </w:r>
          </w:p>
        </w:tc>
        <w:tc>
          <w:tcPr>
            <w:tcW w:w="5348" w:type="dxa"/>
            <w:noWrap/>
            <w:hideMark/>
          </w:tcPr>
          <w:p w14:paraId="190F85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4</w:t>
            </w:r>
          </w:p>
        </w:tc>
      </w:tr>
      <w:tr w:rsidR="00E16572" w:rsidRPr="00E16572" w14:paraId="71B3DD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CDCF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rp</w:t>
            </w:r>
          </w:p>
        </w:tc>
        <w:tc>
          <w:tcPr>
            <w:tcW w:w="5348" w:type="dxa"/>
            <w:noWrap/>
            <w:hideMark/>
          </w:tcPr>
          <w:p w14:paraId="1F96A7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6</w:t>
            </w:r>
          </w:p>
        </w:tc>
      </w:tr>
      <w:tr w:rsidR="00E16572" w:rsidRPr="00E16572" w14:paraId="2A35CE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4ED5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ice hockey</w:t>
            </w:r>
          </w:p>
        </w:tc>
        <w:tc>
          <w:tcPr>
            <w:tcW w:w="5348" w:type="dxa"/>
            <w:noWrap/>
            <w:hideMark/>
          </w:tcPr>
          <w:p w14:paraId="17581BF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2</w:t>
            </w:r>
          </w:p>
        </w:tc>
      </w:tr>
      <w:tr w:rsidR="00E16572" w:rsidRPr="00E16572" w14:paraId="026B967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054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keyboard</w:t>
            </w:r>
          </w:p>
        </w:tc>
        <w:tc>
          <w:tcPr>
            <w:tcW w:w="5348" w:type="dxa"/>
            <w:noWrap/>
            <w:hideMark/>
          </w:tcPr>
          <w:p w14:paraId="57E835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2</w:t>
            </w:r>
          </w:p>
        </w:tc>
      </w:tr>
      <w:tr w:rsidR="00E16572" w:rsidRPr="00E16572" w14:paraId="39723FE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7C9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laying kickball</w:t>
            </w:r>
          </w:p>
        </w:tc>
        <w:tc>
          <w:tcPr>
            <w:tcW w:w="5348" w:type="dxa"/>
            <w:noWrap/>
            <w:hideMark/>
          </w:tcPr>
          <w:p w14:paraId="328528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9</w:t>
            </w:r>
          </w:p>
        </w:tc>
      </w:tr>
      <w:tr w:rsidR="00E16572" w:rsidRPr="00E16572" w14:paraId="612EC9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988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laser tag</w:t>
            </w:r>
          </w:p>
        </w:tc>
        <w:tc>
          <w:tcPr>
            <w:tcW w:w="5348" w:type="dxa"/>
            <w:noWrap/>
            <w:hideMark/>
          </w:tcPr>
          <w:p w14:paraId="5BC9A0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7145AA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06A88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lute</w:t>
            </w:r>
          </w:p>
        </w:tc>
        <w:tc>
          <w:tcPr>
            <w:tcW w:w="5348" w:type="dxa"/>
            <w:noWrap/>
            <w:hideMark/>
          </w:tcPr>
          <w:p w14:paraId="297B10F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14C941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EB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hjong</w:t>
            </w:r>
          </w:p>
        </w:tc>
        <w:tc>
          <w:tcPr>
            <w:tcW w:w="5348" w:type="dxa"/>
            <w:noWrap/>
            <w:hideMark/>
          </w:tcPr>
          <w:p w14:paraId="707006F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4</w:t>
            </w:r>
          </w:p>
        </w:tc>
      </w:tr>
      <w:tr w:rsidR="00E16572" w:rsidRPr="00E16572" w14:paraId="34B19C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E47AB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racas</w:t>
            </w:r>
          </w:p>
        </w:tc>
        <w:tc>
          <w:tcPr>
            <w:tcW w:w="5348" w:type="dxa"/>
            <w:noWrap/>
            <w:hideMark/>
          </w:tcPr>
          <w:p w14:paraId="6343A2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19F2087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C5E4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rbles</w:t>
            </w:r>
          </w:p>
        </w:tc>
        <w:tc>
          <w:tcPr>
            <w:tcW w:w="5348" w:type="dxa"/>
            <w:noWrap/>
            <w:hideMark/>
          </w:tcPr>
          <w:p w14:paraId="6ED91B1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20F8D9A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3CA56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onopoly</w:t>
            </w:r>
          </w:p>
        </w:tc>
        <w:tc>
          <w:tcPr>
            <w:tcW w:w="5348" w:type="dxa"/>
            <w:noWrap/>
            <w:hideMark/>
          </w:tcPr>
          <w:p w14:paraId="32A28C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508B9F8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35A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netball</w:t>
            </w:r>
          </w:p>
        </w:tc>
        <w:tc>
          <w:tcPr>
            <w:tcW w:w="5348" w:type="dxa"/>
            <w:noWrap/>
            <w:hideMark/>
          </w:tcPr>
          <w:p w14:paraId="326B118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76AE2D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7345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nose flute</w:t>
            </w:r>
          </w:p>
        </w:tc>
        <w:tc>
          <w:tcPr>
            <w:tcW w:w="5348" w:type="dxa"/>
            <w:noWrap/>
            <w:hideMark/>
          </w:tcPr>
          <w:p w14:paraId="3C2BC8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74D088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18F5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boe</w:t>
            </w:r>
          </w:p>
        </w:tc>
        <w:tc>
          <w:tcPr>
            <w:tcW w:w="5348" w:type="dxa"/>
            <w:noWrap/>
            <w:hideMark/>
          </w:tcPr>
          <w:p w14:paraId="3F929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5</w:t>
            </w:r>
          </w:p>
        </w:tc>
      </w:tr>
      <w:tr w:rsidR="00E16572" w:rsidRPr="00E16572" w14:paraId="5061B5C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158E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carina</w:t>
            </w:r>
          </w:p>
        </w:tc>
        <w:tc>
          <w:tcPr>
            <w:tcW w:w="5348" w:type="dxa"/>
            <w:noWrap/>
            <w:hideMark/>
          </w:tcPr>
          <w:p w14:paraId="790BAF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9</w:t>
            </w:r>
          </w:p>
        </w:tc>
      </w:tr>
      <w:tr w:rsidR="00E16572" w:rsidRPr="00E16572" w14:paraId="5DB7A8A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86B40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rgan</w:t>
            </w:r>
          </w:p>
        </w:tc>
        <w:tc>
          <w:tcPr>
            <w:tcW w:w="5348" w:type="dxa"/>
            <w:noWrap/>
            <w:hideMark/>
          </w:tcPr>
          <w:p w14:paraId="7DB682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0</w:t>
            </w:r>
          </w:p>
        </w:tc>
      </w:tr>
      <w:tr w:rsidR="00E16572" w:rsidRPr="00E16572" w14:paraId="2499D47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D188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aintball</w:t>
            </w:r>
          </w:p>
        </w:tc>
        <w:tc>
          <w:tcPr>
            <w:tcW w:w="5348" w:type="dxa"/>
            <w:noWrap/>
            <w:hideMark/>
          </w:tcPr>
          <w:p w14:paraId="7C31FB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6B7892F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8A3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an pipes</w:t>
            </w:r>
          </w:p>
        </w:tc>
        <w:tc>
          <w:tcPr>
            <w:tcW w:w="5348" w:type="dxa"/>
            <w:noWrap/>
            <w:hideMark/>
          </w:tcPr>
          <w:p w14:paraId="7B1EE65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4F3D5C1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AB007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ano</w:t>
            </w:r>
          </w:p>
        </w:tc>
        <w:tc>
          <w:tcPr>
            <w:tcW w:w="5348" w:type="dxa"/>
            <w:noWrap/>
            <w:hideMark/>
          </w:tcPr>
          <w:p w14:paraId="3A3CF2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4</w:t>
            </w:r>
          </w:p>
        </w:tc>
      </w:tr>
      <w:tr w:rsidR="00E16572" w:rsidRPr="00E16572" w14:paraId="0F1F2B7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023E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ccolo</w:t>
            </w:r>
          </w:p>
        </w:tc>
        <w:tc>
          <w:tcPr>
            <w:tcW w:w="5348" w:type="dxa"/>
            <w:noWrap/>
            <w:hideMark/>
          </w:tcPr>
          <w:p w14:paraId="712AB9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7</w:t>
            </w:r>
          </w:p>
        </w:tc>
      </w:tr>
      <w:tr w:rsidR="00E16572" w:rsidRPr="00E16572" w14:paraId="3C17CED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D3C98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nball</w:t>
            </w:r>
          </w:p>
        </w:tc>
        <w:tc>
          <w:tcPr>
            <w:tcW w:w="5348" w:type="dxa"/>
            <w:noWrap/>
            <w:hideMark/>
          </w:tcPr>
          <w:p w14:paraId="0CE8051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47DB298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66201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ng pong</w:t>
            </w:r>
          </w:p>
        </w:tc>
        <w:tc>
          <w:tcPr>
            <w:tcW w:w="5348" w:type="dxa"/>
            <w:noWrap/>
            <w:hideMark/>
          </w:tcPr>
          <w:p w14:paraId="00EAB98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0</w:t>
            </w:r>
          </w:p>
        </w:tc>
      </w:tr>
      <w:tr w:rsidR="00E16572" w:rsidRPr="00E16572" w14:paraId="431B7C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D6266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oker</w:t>
            </w:r>
          </w:p>
        </w:tc>
        <w:tc>
          <w:tcPr>
            <w:tcW w:w="5348" w:type="dxa"/>
            <w:noWrap/>
            <w:hideMark/>
          </w:tcPr>
          <w:p w14:paraId="5B8CC98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0D0044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9693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olo</w:t>
            </w:r>
          </w:p>
        </w:tc>
        <w:tc>
          <w:tcPr>
            <w:tcW w:w="5348" w:type="dxa"/>
            <w:noWrap/>
            <w:hideMark/>
          </w:tcPr>
          <w:p w14:paraId="7BA8924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31D43F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4DB7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ecorder</w:t>
            </w:r>
          </w:p>
        </w:tc>
        <w:tc>
          <w:tcPr>
            <w:tcW w:w="5348" w:type="dxa"/>
            <w:noWrap/>
            <w:hideMark/>
          </w:tcPr>
          <w:p w14:paraId="668C5CE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0</w:t>
            </w:r>
          </w:p>
        </w:tc>
      </w:tr>
      <w:tr w:rsidR="00E16572" w:rsidRPr="00E16572" w14:paraId="3B55225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B36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oad hockey</w:t>
            </w:r>
          </w:p>
        </w:tc>
        <w:tc>
          <w:tcPr>
            <w:tcW w:w="5348" w:type="dxa"/>
            <w:noWrap/>
            <w:hideMark/>
          </w:tcPr>
          <w:p w14:paraId="7B81BD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5F7DE7B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12E4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ounders</w:t>
            </w:r>
          </w:p>
        </w:tc>
        <w:tc>
          <w:tcPr>
            <w:tcW w:w="5348" w:type="dxa"/>
            <w:noWrap/>
            <w:hideMark/>
          </w:tcPr>
          <w:p w14:paraId="0BC6AA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1</w:t>
            </w:r>
          </w:p>
        </w:tc>
      </w:tr>
      <w:tr w:rsidR="00E16572" w:rsidRPr="00E16572" w14:paraId="05A007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2F0D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ubiks cube</w:t>
            </w:r>
          </w:p>
        </w:tc>
        <w:tc>
          <w:tcPr>
            <w:tcW w:w="5348" w:type="dxa"/>
            <w:noWrap/>
            <w:hideMark/>
          </w:tcPr>
          <w:p w14:paraId="341786E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F5CEA5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ED02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axophone</w:t>
            </w:r>
          </w:p>
        </w:tc>
        <w:tc>
          <w:tcPr>
            <w:tcW w:w="5348" w:type="dxa"/>
            <w:noWrap/>
            <w:hideMark/>
          </w:tcPr>
          <w:p w14:paraId="6FC3A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3</w:t>
            </w:r>
          </w:p>
        </w:tc>
      </w:tr>
      <w:tr w:rsidR="00E16572" w:rsidRPr="00E16572" w14:paraId="70A728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95C6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crabble</w:t>
            </w:r>
          </w:p>
        </w:tc>
        <w:tc>
          <w:tcPr>
            <w:tcW w:w="5348" w:type="dxa"/>
            <w:noWrap/>
            <w:hideMark/>
          </w:tcPr>
          <w:p w14:paraId="0EDA88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0</w:t>
            </w:r>
          </w:p>
        </w:tc>
      </w:tr>
      <w:tr w:rsidR="00E16572" w:rsidRPr="00E16572" w14:paraId="64B78A6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4FD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huffleboard</w:t>
            </w:r>
          </w:p>
        </w:tc>
        <w:tc>
          <w:tcPr>
            <w:tcW w:w="5348" w:type="dxa"/>
            <w:noWrap/>
            <w:hideMark/>
          </w:tcPr>
          <w:p w14:paraId="20FB5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3</w:t>
            </w:r>
          </w:p>
        </w:tc>
      </w:tr>
      <w:tr w:rsidR="00E16572" w:rsidRPr="00E16572" w14:paraId="4B27E0A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46BFE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lot machine</w:t>
            </w:r>
          </w:p>
        </w:tc>
        <w:tc>
          <w:tcPr>
            <w:tcW w:w="5348" w:type="dxa"/>
            <w:noWrap/>
            <w:hideMark/>
          </w:tcPr>
          <w:p w14:paraId="653C08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1930D5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E21D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quash or racquetball</w:t>
            </w:r>
          </w:p>
        </w:tc>
        <w:tc>
          <w:tcPr>
            <w:tcW w:w="5348" w:type="dxa"/>
            <w:noWrap/>
            <w:hideMark/>
          </w:tcPr>
          <w:p w14:paraId="2498E90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05CD9DD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65FD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ennis</w:t>
            </w:r>
          </w:p>
        </w:tc>
        <w:tc>
          <w:tcPr>
            <w:tcW w:w="5348" w:type="dxa"/>
            <w:noWrap/>
            <w:hideMark/>
          </w:tcPr>
          <w:p w14:paraId="1B18144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7</w:t>
            </w:r>
          </w:p>
        </w:tc>
      </w:tr>
      <w:tr w:rsidR="00E16572" w:rsidRPr="00E16572" w14:paraId="1F701C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2DF8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rombone</w:t>
            </w:r>
          </w:p>
        </w:tc>
        <w:tc>
          <w:tcPr>
            <w:tcW w:w="5348" w:type="dxa"/>
            <w:noWrap/>
            <w:hideMark/>
          </w:tcPr>
          <w:p w14:paraId="4AA7B8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68D5FDD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0022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rumpet</w:t>
            </w:r>
          </w:p>
        </w:tc>
        <w:tc>
          <w:tcPr>
            <w:tcW w:w="5348" w:type="dxa"/>
            <w:noWrap/>
            <w:hideMark/>
          </w:tcPr>
          <w:p w14:paraId="3F2AD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7</w:t>
            </w:r>
          </w:p>
        </w:tc>
      </w:tr>
      <w:tr w:rsidR="00E16572" w:rsidRPr="00E16572" w14:paraId="4C66F7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85E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ukulele</w:t>
            </w:r>
          </w:p>
        </w:tc>
        <w:tc>
          <w:tcPr>
            <w:tcW w:w="5348" w:type="dxa"/>
            <w:noWrap/>
            <w:hideMark/>
          </w:tcPr>
          <w:p w14:paraId="48CF1B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1</w:t>
            </w:r>
          </w:p>
        </w:tc>
      </w:tr>
      <w:tr w:rsidR="00E16572" w:rsidRPr="00E16572" w14:paraId="2D62A5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76F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violin</w:t>
            </w:r>
          </w:p>
        </w:tc>
        <w:tc>
          <w:tcPr>
            <w:tcW w:w="5348" w:type="dxa"/>
            <w:noWrap/>
            <w:hideMark/>
          </w:tcPr>
          <w:p w14:paraId="5AC407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6</w:t>
            </w:r>
          </w:p>
        </w:tc>
      </w:tr>
      <w:tr w:rsidR="00E16572" w:rsidRPr="00E16572" w14:paraId="6AB7801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838E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volleyball</w:t>
            </w:r>
          </w:p>
        </w:tc>
        <w:tc>
          <w:tcPr>
            <w:tcW w:w="5348" w:type="dxa"/>
            <w:noWrap/>
            <w:hideMark/>
          </w:tcPr>
          <w:p w14:paraId="1DFF6A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6322217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B9BD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with trains</w:t>
            </w:r>
          </w:p>
        </w:tc>
        <w:tc>
          <w:tcPr>
            <w:tcW w:w="5348" w:type="dxa"/>
            <w:noWrap/>
            <w:hideMark/>
          </w:tcPr>
          <w:p w14:paraId="1CAAE50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6</w:t>
            </w:r>
          </w:p>
        </w:tc>
      </w:tr>
      <w:tr w:rsidR="00E16572" w:rsidRPr="00E16572" w14:paraId="3D69C08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A310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xylophone</w:t>
            </w:r>
          </w:p>
        </w:tc>
        <w:tc>
          <w:tcPr>
            <w:tcW w:w="5348" w:type="dxa"/>
            <w:noWrap/>
            <w:hideMark/>
          </w:tcPr>
          <w:p w14:paraId="17E814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3FCD55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3B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aching eggs</w:t>
            </w:r>
          </w:p>
        </w:tc>
        <w:tc>
          <w:tcPr>
            <w:tcW w:w="5348" w:type="dxa"/>
            <w:noWrap/>
            <w:hideMark/>
          </w:tcPr>
          <w:p w14:paraId="7940A38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7DB83BB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4DF8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king bellybutton</w:t>
            </w:r>
          </w:p>
        </w:tc>
        <w:tc>
          <w:tcPr>
            <w:tcW w:w="5348" w:type="dxa"/>
            <w:noWrap/>
            <w:hideMark/>
          </w:tcPr>
          <w:p w14:paraId="213EB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5</w:t>
            </w:r>
          </w:p>
        </w:tc>
      </w:tr>
      <w:tr w:rsidR="00E16572" w:rsidRPr="00E16572" w14:paraId="4547D4F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D784D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le vault</w:t>
            </w:r>
          </w:p>
        </w:tc>
        <w:tc>
          <w:tcPr>
            <w:tcW w:w="5348" w:type="dxa"/>
            <w:noWrap/>
            <w:hideMark/>
          </w:tcPr>
          <w:p w14:paraId="2A10102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6</w:t>
            </w:r>
          </w:p>
        </w:tc>
      </w:tr>
      <w:tr w:rsidR="00E16572" w:rsidRPr="00E16572" w14:paraId="567FF1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C3230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lishing furniture</w:t>
            </w:r>
          </w:p>
        </w:tc>
        <w:tc>
          <w:tcPr>
            <w:tcW w:w="5348" w:type="dxa"/>
            <w:noWrap/>
            <w:hideMark/>
          </w:tcPr>
          <w:p w14:paraId="2C2304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5A6A35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5EB9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olishing metal</w:t>
            </w:r>
          </w:p>
        </w:tc>
        <w:tc>
          <w:tcPr>
            <w:tcW w:w="5348" w:type="dxa"/>
            <w:noWrap/>
            <w:hideMark/>
          </w:tcPr>
          <w:p w14:paraId="1DF851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7</w:t>
            </w:r>
          </w:p>
        </w:tc>
      </w:tr>
      <w:tr w:rsidR="00E16572" w:rsidRPr="00E16572" w14:paraId="2BD1B9E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9EC6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pping balloons</w:t>
            </w:r>
          </w:p>
        </w:tc>
        <w:tc>
          <w:tcPr>
            <w:tcW w:w="5348" w:type="dxa"/>
            <w:noWrap/>
            <w:hideMark/>
          </w:tcPr>
          <w:p w14:paraId="61238C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28A6568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D6B8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beer</w:t>
            </w:r>
          </w:p>
        </w:tc>
        <w:tc>
          <w:tcPr>
            <w:tcW w:w="5348" w:type="dxa"/>
            <w:noWrap/>
            <w:hideMark/>
          </w:tcPr>
          <w:p w14:paraId="736FF2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2EB801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5290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milk</w:t>
            </w:r>
          </w:p>
        </w:tc>
        <w:tc>
          <w:tcPr>
            <w:tcW w:w="5348" w:type="dxa"/>
            <w:noWrap/>
            <w:hideMark/>
          </w:tcPr>
          <w:p w14:paraId="4A6C103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4</w:t>
            </w:r>
          </w:p>
        </w:tc>
      </w:tr>
      <w:tr w:rsidR="00E16572" w:rsidRPr="00E16572" w14:paraId="6C01EBE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0F0F7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wine</w:t>
            </w:r>
          </w:p>
        </w:tc>
        <w:tc>
          <w:tcPr>
            <w:tcW w:w="5348" w:type="dxa"/>
            <w:noWrap/>
            <w:hideMark/>
          </w:tcPr>
          <w:p w14:paraId="30D164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7E70EF7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C33E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paring salad</w:t>
            </w:r>
          </w:p>
        </w:tc>
        <w:tc>
          <w:tcPr>
            <w:tcW w:w="5348" w:type="dxa"/>
            <w:noWrap/>
            <w:hideMark/>
          </w:tcPr>
          <w:p w14:paraId="7D3BE94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4</w:t>
            </w:r>
          </w:p>
        </w:tc>
      </w:tr>
      <w:tr w:rsidR="00E16572" w:rsidRPr="00E16572" w14:paraId="08605E2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9F2A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senting weather forecast</w:t>
            </w:r>
          </w:p>
        </w:tc>
        <w:tc>
          <w:tcPr>
            <w:tcW w:w="5348" w:type="dxa"/>
            <w:noWrap/>
            <w:hideMark/>
          </w:tcPr>
          <w:p w14:paraId="6E3BD4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09FE0BE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0893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tending to be a statue</w:t>
            </w:r>
          </w:p>
        </w:tc>
        <w:tc>
          <w:tcPr>
            <w:tcW w:w="5348" w:type="dxa"/>
            <w:noWrap/>
            <w:hideMark/>
          </w:tcPr>
          <w:p w14:paraId="08218B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576CB84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1A4B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 ups</w:t>
            </w:r>
          </w:p>
        </w:tc>
        <w:tc>
          <w:tcPr>
            <w:tcW w:w="5348" w:type="dxa"/>
            <w:noWrap/>
            <w:hideMark/>
          </w:tcPr>
          <w:p w14:paraId="75C667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32CB77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E6C2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ing espresso shot</w:t>
            </w:r>
          </w:p>
        </w:tc>
        <w:tc>
          <w:tcPr>
            <w:tcW w:w="5348" w:type="dxa"/>
            <w:noWrap/>
            <w:hideMark/>
          </w:tcPr>
          <w:p w14:paraId="2FCEFC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5</w:t>
            </w:r>
          </w:p>
        </w:tc>
      </w:tr>
      <w:tr w:rsidR="00E16572" w:rsidRPr="00E16572" w14:paraId="2539BFD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A4A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ing rope (game)</w:t>
            </w:r>
          </w:p>
        </w:tc>
        <w:tc>
          <w:tcPr>
            <w:tcW w:w="5348" w:type="dxa"/>
            <w:noWrap/>
            <w:hideMark/>
          </w:tcPr>
          <w:p w14:paraId="7FD83A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03122E9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80ED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mping fist</w:t>
            </w:r>
          </w:p>
        </w:tc>
        <w:tc>
          <w:tcPr>
            <w:tcW w:w="5348" w:type="dxa"/>
            <w:noWrap/>
            <w:hideMark/>
          </w:tcPr>
          <w:p w14:paraId="742323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28A0EB2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125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mping gas</w:t>
            </w:r>
          </w:p>
        </w:tc>
        <w:tc>
          <w:tcPr>
            <w:tcW w:w="5348" w:type="dxa"/>
            <w:noWrap/>
            <w:hideMark/>
          </w:tcPr>
          <w:p w14:paraId="3A63FA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9</w:t>
            </w:r>
          </w:p>
        </w:tc>
      </w:tr>
      <w:tr w:rsidR="00E16572" w:rsidRPr="00E16572" w14:paraId="33634F8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6AA4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nching bag</w:t>
            </w:r>
          </w:p>
        </w:tc>
        <w:tc>
          <w:tcPr>
            <w:tcW w:w="5348" w:type="dxa"/>
            <w:noWrap/>
            <w:hideMark/>
          </w:tcPr>
          <w:p w14:paraId="5648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0255581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E11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nching person (boxing)</w:t>
            </w:r>
          </w:p>
        </w:tc>
        <w:tc>
          <w:tcPr>
            <w:tcW w:w="5348" w:type="dxa"/>
            <w:noWrap/>
            <w:hideMark/>
          </w:tcPr>
          <w:p w14:paraId="57E189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0B7C18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20C27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 up</w:t>
            </w:r>
          </w:p>
        </w:tc>
        <w:tc>
          <w:tcPr>
            <w:tcW w:w="5348" w:type="dxa"/>
            <w:noWrap/>
            <w:hideMark/>
          </w:tcPr>
          <w:p w14:paraId="46D243B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1246967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C0C9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car</w:t>
            </w:r>
          </w:p>
        </w:tc>
        <w:tc>
          <w:tcPr>
            <w:tcW w:w="5348" w:type="dxa"/>
            <w:noWrap/>
            <w:hideMark/>
          </w:tcPr>
          <w:p w14:paraId="290DD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4</w:t>
            </w:r>
          </w:p>
        </w:tc>
      </w:tr>
      <w:tr w:rsidR="00E16572" w:rsidRPr="00E16572" w14:paraId="349F73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84C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cart</w:t>
            </w:r>
          </w:p>
        </w:tc>
        <w:tc>
          <w:tcPr>
            <w:tcW w:w="5348" w:type="dxa"/>
            <w:noWrap/>
            <w:hideMark/>
          </w:tcPr>
          <w:p w14:paraId="0E5A2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4C42E2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158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wheelbarrow</w:t>
            </w:r>
          </w:p>
        </w:tc>
        <w:tc>
          <w:tcPr>
            <w:tcW w:w="5348" w:type="dxa"/>
            <w:noWrap/>
            <w:hideMark/>
          </w:tcPr>
          <w:p w14:paraId="17E87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7</w:t>
            </w:r>
          </w:p>
        </w:tc>
      </w:tr>
      <w:tr w:rsidR="00E16572" w:rsidRPr="00E16572" w14:paraId="30AD4A6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F1DE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wheelchair</w:t>
            </w:r>
          </w:p>
        </w:tc>
        <w:tc>
          <w:tcPr>
            <w:tcW w:w="5348" w:type="dxa"/>
            <w:noWrap/>
            <w:hideMark/>
          </w:tcPr>
          <w:p w14:paraId="25F485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306BA2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0D2B4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in contact lenses</w:t>
            </w:r>
          </w:p>
        </w:tc>
        <w:tc>
          <w:tcPr>
            <w:tcW w:w="5348" w:type="dxa"/>
            <w:noWrap/>
            <w:hideMark/>
          </w:tcPr>
          <w:p w14:paraId="2B427A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63A480D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363F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eyeliner</w:t>
            </w:r>
          </w:p>
        </w:tc>
        <w:tc>
          <w:tcPr>
            <w:tcW w:w="5348" w:type="dxa"/>
            <w:noWrap/>
            <w:hideMark/>
          </w:tcPr>
          <w:p w14:paraId="38385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27BD286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EFDF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foundation</w:t>
            </w:r>
          </w:p>
        </w:tc>
        <w:tc>
          <w:tcPr>
            <w:tcW w:w="5348" w:type="dxa"/>
            <w:noWrap/>
            <w:hideMark/>
          </w:tcPr>
          <w:p w14:paraId="65667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357312E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C357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lipstick</w:t>
            </w:r>
          </w:p>
        </w:tc>
        <w:tc>
          <w:tcPr>
            <w:tcW w:w="5348" w:type="dxa"/>
            <w:noWrap/>
            <w:hideMark/>
          </w:tcPr>
          <w:p w14:paraId="470C144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3A77FC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AA09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mascara</w:t>
            </w:r>
          </w:p>
        </w:tc>
        <w:tc>
          <w:tcPr>
            <w:tcW w:w="5348" w:type="dxa"/>
            <w:noWrap/>
            <w:hideMark/>
          </w:tcPr>
          <w:p w14:paraId="082FF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7977F8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D5D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sari</w:t>
            </w:r>
          </w:p>
        </w:tc>
        <w:tc>
          <w:tcPr>
            <w:tcW w:w="5348" w:type="dxa"/>
            <w:noWrap/>
            <w:hideMark/>
          </w:tcPr>
          <w:p w14:paraId="3651C17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84</w:t>
            </w:r>
          </w:p>
        </w:tc>
      </w:tr>
      <w:tr w:rsidR="00E16572" w:rsidRPr="00E16572" w14:paraId="0229907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8AF3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shoes</w:t>
            </w:r>
          </w:p>
        </w:tc>
        <w:tc>
          <w:tcPr>
            <w:tcW w:w="5348" w:type="dxa"/>
            <w:noWrap/>
            <w:hideMark/>
          </w:tcPr>
          <w:p w14:paraId="0FA32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5</w:t>
            </w:r>
          </w:p>
        </w:tc>
      </w:tr>
      <w:tr w:rsidR="00E16572" w:rsidRPr="00E16572" w14:paraId="538A204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9821D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wallpaper on wall</w:t>
            </w:r>
          </w:p>
        </w:tc>
        <w:tc>
          <w:tcPr>
            <w:tcW w:w="5348" w:type="dxa"/>
            <w:noWrap/>
            <w:hideMark/>
          </w:tcPr>
          <w:p w14:paraId="5A56EB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6</w:t>
            </w:r>
          </w:p>
        </w:tc>
      </w:tr>
      <w:tr w:rsidR="00E16572" w:rsidRPr="00E16572" w14:paraId="0A7DC3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051D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aising eyebrows</w:t>
            </w:r>
          </w:p>
        </w:tc>
        <w:tc>
          <w:tcPr>
            <w:tcW w:w="5348" w:type="dxa"/>
            <w:noWrap/>
            <w:hideMark/>
          </w:tcPr>
          <w:p w14:paraId="60432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1</w:t>
            </w:r>
          </w:p>
        </w:tc>
      </w:tr>
      <w:tr w:rsidR="00E16572" w:rsidRPr="00E16572" w14:paraId="1FF6F0C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C7DE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ading book</w:t>
            </w:r>
          </w:p>
        </w:tc>
        <w:tc>
          <w:tcPr>
            <w:tcW w:w="5348" w:type="dxa"/>
            <w:noWrap/>
            <w:hideMark/>
          </w:tcPr>
          <w:p w14:paraId="2FB7244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574B006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F3B2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ading newspaper</w:t>
            </w:r>
          </w:p>
        </w:tc>
        <w:tc>
          <w:tcPr>
            <w:tcW w:w="5348" w:type="dxa"/>
            <w:noWrap/>
            <w:hideMark/>
          </w:tcPr>
          <w:p w14:paraId="2F0E6BD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1</w:t>
            </w:r>
          </w:p>
        </w:tc>
      </w:tr>
      <w:tr w:rsidR="00E16572" w:rsidRPr="00E16572" w14:paraId="7376558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C24B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cording music</w:t>
            </w:r>
          </w:p>
        </w:tc>
        <w:tc>
          <w:tcPr>
            <w:tcW w:w="5348" w:type="dxa"/>
            <w:noWrap/>
            <w:hideMark/>
          </w:tcPr>
          <w:p w14:paraId="30F99F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1CDCD0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BBBB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pairing puncture</w:t>
            </w:r>
          </w:p>
        </w:tc>
        <w:tc>
          <w:tcPr>
            <w:tcW w:w="5348" w:type="dxa"/>
            <w:noWrap/>
            <w:hideMark/>
          </w:tcPr>
          <w:p w14:paraId="461B35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3D6D2B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4FF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a bike</w:t>
            </w:r>
          </w:p>
        </w:tc>
        <w:tc>
          <w:tcPr>
            <w:tcW w:w="5348" w:type="dxa"/>
            <w:noWrap/>
            <w:hideMark/>
          </w:tcPr>
          <w:p w14:paraId="4C60EC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6</w:t>
            </w:r>
          </w:p>
        </w:tc>
      </w:tr>
      <w:tr w:rsidR="00E16572" w:rsidRPr="00E16572" w14:paraId="3672F87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30F91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camel</w:t>
            </w:r>
          </w:p>
        </w:tc>
        <w:tc>
          <w:tcPr>
            <w:tcW w:w="5348" w:type="dxa"/>
            <w:noWrap/>
            <w:hideMark/>
          </w:tcPr>
          <w:p w14:paraId="11D1BE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7493A5A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3C2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elephant</w:t>
            </w:r>
          </w:p>
        </w:tc>
        <w:tc>
          <w:tcPr>
            <w:tcW w:w="5348" w:type="dxa"/>
            <w:noWrap/>
            <w:hideMark/>
          </w:tcPr>
          <w:p w14:paraId="522F1D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7</w:t>
            </w:r>
          </w:p>
        </w:tc>
      </w:tr>
      <w:tr w:rsidR="00E16572" w:rsidRPr="00E16572" w14:paraId="25E5E7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716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mechanical bull</w:t>
            </w:r>
          </w:p>
        </w:tc>
        <w:tc>
          <w:tcPr>
            <w:tcW w:w="5348" w:type="dxa"/>
            <w:noWrap/>
            <w:hideMark/>
          </w:tcPr>
          <w:p w14:paraId="4531E33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707F401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E3A1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mule</w:t>
            </w:r>
          </w:p>
        </w:tc>
        <w:tc>
          <w:tcPr>
            <w:tcW w:w="5348" w:type="dxa"/>
            <w:noWrap/>
            <w:hideMark/>
          </w:tcPr>
          <w:p w14:paraId="5AAE6C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3A2E40F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B71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or walking with horse</w:t>
            </w:r>
          </w:p>
        </w:tc>
        <w:tc>
          <w:tcPr>
            <w:tcW w:w="5348" w:type="dxa"/>
            <w:noWrap/>
            <w:hideMark/>
          </w:tcPr>
          <w:p w14:paraId="03D5BFD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8</w:t>
            </w:r>
          </w:p>
        </w:tc>
      </w:tr>
      <w:tr w:rsidR="00E16572" w:rsidRPr="00E16572" w14:paraId="4C9CAC7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7F79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scooter</w:t>
            </w:r>
          </w:p>
        </w:tc>
        <w:tc>
          <w:tcPr>
            <w:tcW w:w="5348" w:type="dxa"/>
            <w:noWrap/>
            <w:hideMark/>
          </w:tcPr>
          <w:p w14:paraId="0462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10B9F8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0F8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snow blower</w:t>
            </w:r>
          </w:p>
        </w:tc>
        <w:tc>
          <w:tcPr>
            <w:tcW w:w="5348" w:type="dxa"/>
            <w:noWrap/>
            <w:hideMark/>
          </w:tcPr>
          <w:p w14:paraId="21889B4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1C96116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7DC8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riding unicycle</w:t>
            </w:r>
          </w:p>
        </w:tc>
        <w:tc>
          <w:tcPr>
            <w:tcW w:w="5348" w:type="dxa"/>
            <w:noWrap/>
            <w:hideMark/>
          </w:tcPr>
          <w:p w14:paraId="798FCC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2</w:t>
            </w:r>
          </w:p>
        </w:tc>
      </w:tr>
      <w:tr w:rsidR="00E16572" w:rsidRPr="00E16572" w14:paraId="5D17285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5B3E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pping paper</w:t>
            </w:r>
          </w:p>
        </w:tc>
        <w:tc>
          <w:tcPr>
            <w:tcW w:w="5348" w:type="dxa"/>
            <w:noWrap/>
            <w:hideMark/>
          </w:tcPr>
          <w:p w14:paraId="757323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4</w:t>
            </w:r>
          </w:p>
        </w:tc>
      </w:tr>
      <w:tr w:rsidR="00E16572" w:rsidRPr="00E16572" w14:paraId="28C05E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726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asting marshmallows</w:t>
            </w:r>
          </w:p>
        </w:tc>
        <w:tc>
          <w:tcPr>
            <w:tcW w:w="5348" w:type="dxa"/>
            <w:noWrap/>
            <w:hideMark/>
          </w:tcPr>
          <w:p w14:paraId="2CCBFD4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440A975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743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asting pig</w:t>
            </w:r>
          </w:p>
        </w:tc>
        <w:tc>
          <w:tcPr>
            <w:tcW w:w="5348" w:type="dxa"/>
            <w:noWrap/>
            <w:hideMark/>
          </w:tcPr>
          <w:p w14:paraId="7460E3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3</w:t>
            </w:r>
          </w:p>
        </w:tc>
      </w:tr>
      <w:tr w:rsidR="00E16572" w:rsidRPr="00E16572" w14:paraId="5F25D7C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55CF9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bot dancing</w:t>
            </w:r>
          </w:p>
        </w:tc>
        <w:tc>
          <w:tcPr>
            <w:tcW w:w="5348" w:type="dxa"/>
            <w:noWrap/>
            <w:hideMark/>
          </w:tcPr>
          <w:p w14:paraId="3AE786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2FEEFA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D424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ck climbing</w:t>
            </w:r>
          </w:p>
        </w:tc>
        <w:tc>
          <w:tcPr>
            <w:tcW w:w="5348" w:type="dxa"/>
            <w:noWrap/>
            <w:hideMark/>
          </w:tcPr>
          <w:p w14:paraId="6A85F4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5117AA0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0ABB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ck scissors paper</w:t>
            </w:r>
          </w:p>
        </w:tc>
        <w:tc>
          <w:tcPr>
            <w:tcW w:w="5348" w:type="dxa"/>
            <w:noWrap/>
            <w:hideMark/>
          </w:tcPr>
          <w:p w14:paraId="7CCFF5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4F21ACF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E19A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er skating</w:t>
            </w:r>
          </w:p>
        </w:tc>
        <w:tc>
          <w:tcPr>
            <w:tcW w:w="5348" w:type="dxa"/>
            <w:noWrap/>
            <w:hideMark/>
          </w:tcPr>
          <w:p w14:paraId="5101DA5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0</w:t>
            </w:r>
          </w:p>
        </w:tc>
      </w:tr>
      <w:tr w:rsidR="00E16572" w:rsidRPr="00E16572" w14:paraId="1201FC2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67C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ing eyes</w:t>
            </w:r>
          </w:p>
        </w:tc>
        <w:tc>
          <w:tcPr>
            <w:tcW w:w="5348" w:type="dxa"/>
            <w:noWrap/>
            <w:hideMark/>
          </w:tcPr>
          <w:p w14:paraId="600DF1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5CCF691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33EE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ing pastry</w:t>
            </w:r>
          </w:p>
        </w:tc>
        <w:tc>
          <w:tcPr>
            <w:tcW w:w="5348" w:type="dxa"/>
            <w:noWrap/>
            <w:hideMark/>
          </w:tcPr>
          <w:p w14:paraId="704D33F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1D4B78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FE7F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pe pushdown</w:t>
            </w:r>
          </w:p>
        </w:tc>
        <w:tc>
          <w:tcPr>
            <w:tcW w:w="5348" w:type="dxa"/>
            <w:noWrap/>
            <w:hideMark/>
          </w:tcPr>
          <w:p w14:paraId="0D5BFED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76E7C6C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AF23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unning on treadmill</w:t>
            </w:r>
          </w:p>
        </w:tc>
        <w:tc>
          <w:tcPr>
            <w:tcW w:w="5348" w:type="dxa"/>
            <w:noWrap/>
            <w:hideMark/>
          </w:tcPr>
          <w:p w14:paraId="030BCD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6B819AA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C0A2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iling</w:t>
            </w:r>
          </w:p>
        </w:tc>
        <w:tc>
          <w:tcPr>
            <w:tcW w:w="5348" w:type="dxa"/>
            <w:noWrap/>
            <w:hideMark/>
          </w:tcPr>
          <w:p w14:paraId="5D323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31CDE1D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07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lsa dancing</w:t>
            </w:r>
          </w:p>
        </w:tc>
        <w:tc>
          <w:tcPr>
            <w:tcW w:w="5348" w:type="dxa"/>
            <w:noWrap/>
            <w:hideMark/>
          </w:tcPr>
          <w:p w14:paraId="1C7E3B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27</w:t>
            </w:r>
          </w:p>
        </w:tc>
      </w:tr>
      <w:tr w:rsidR="00E16572" w:rsidRPr="00E16572" w14:paraId="594924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5DE0C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luting</w:t>
            </w:r>
          </w:p>
        </w:tc>
        <w:tc>
          <w:tcPr>
            <w:tcW w:w="5348" w:type="dxa"/>
            <w:noWrap/>
            <w:hideMark/>
          </w:tcPr>
          <w:p w14:paraId="26850CC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1BBC76C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E6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nding floor</w:t>
            </w:r>
          </w:p>
        </w:tc>
        <w:tc>
          <w:tcPr>
            <w:tcW w:w="5348" w:type="dxa"/>
            <w:noWrap/>
            <w:hideMark/>
          </w:tcPr>
          <w:p w14:paraId="3DF5DA1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5</w:t>
            </w:r>
          </w:p>
        </w:tc>
      </w:tr>
      <w:tr w:rsidR="00E16572" w:rsidRPr="00E16572" w14:paraId="3825BE8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2582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nding wood</w:t>
            </w:r>
          </w:p>
        </w:tc>
        <w:tc>
          <w:tcPr>
            <w:tcW w:w="5348" w:type="dxa"/>
            <w:noWrap/>
            <w:hideMark/>
          </w:tcPr>
          <w:p w14:paraId="421198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8</w:t>
            </w:r>
          </w:p>
        </w:tc>
      </w:tr>
      <w:tr w:rsidR="00E16572" w:rsidRPr="00E16572" w14:paraId="56B7AB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A29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usage making</w:t>
            </w:r>
          </w:p>
        </w:tc>
        <w:tc>
          <w:tcPr>
            <w:tcW w:w="5348" w:type="dxa"/>
            <w:noWrap/>
            <w:hideMark/>
          </w:tcPr>
          <w:p w14:paraId="6FF9A1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564863C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816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wing wood</w:t>
            </w:r>
          </w:p>
        </w:tc>
        <w:tc>
          <w:tcPr>
            <w:tcW w:w="5348" w:type="dxa"/>
            <w:noWrap/>
            <w:hideMark/>
          </w:tcPr>
          <w:p w14:paraId="6B8B33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4</w:t>
            </w:r>
          </w:p>
        </w:tc>
      </w:tr>
      <w:tr w:rsidR="00E16572" w:rsidRPr="00E16572" w14:paraId="0DB05C3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29B8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ambling eggs</w:t>
            </w:r>
          </w:p>
        </w:tc>
        <w:tc>
          <w:tcPr>
            <w:tcW w:w="5348" w:type="dxa"/>
            <w:noWrap/>
            <w:hideMark/>
          </w:tcPr>
          <w:p w14:paraId="058D02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7D166F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CF89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apbooking</w:t>
            </w:r>
          </w:p>
        </w:tc>
        <w:tc>
          <w:tcPr>
            <w:tcW w:w="5348" w:type="dxa"/>
            <w:noWrap/>
            <w:hideMark/>
          </w:tcPr>
          <w:p w14:paraId="51CB3E0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4</w:t>
            </w:r>
          </w:p>
        </w:tc>
      </w:tr>
      <w:tr w:rsidR="00E16572" w:rsidRPr="00E16572" w14:paraId="06026D0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C051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ubbing face</w:t>
            </w:r>
          </w:p>
        </w:tc>
        <w:tc>
          <w:tcPr>
            <w:tcW w:w="5348" w:type="dxa"/>
            <w:noWrap/>
            <w:hideMark/>
          </w:tcPr>
          <w:p w14:paraId="4D0CFA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3225CBE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1E4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uba diving</w:t>
            </w:r>
          </w:p>
        </w:tc>
        <w:tc>
          <w:tcPr>
            <w:tcW w:w="5348" w:type="dxa"/>
            <w:noWrap/>
            <w:hideMark/>
          </w:tcPr>
          <w:p w14:paraId="735F82B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4</w:t>
            </w:r>
          </w:p>
        </w:tc>
      </w:tr>
      <w:tr w:rsidR="00E16572" w:rsidRPr="00E16572" w14:paraId="6937CEF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BD2F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asoning food</w:t>
            </w:r>
          </w:p>
        </w:tc>
        <w:tc>
          <w:tcPr>
            <w:tcW w:w="5348" w:type="dxa"/>
            <w:noWrap/>
            <w:hideMark/>
          </w:tcPr>
          <w:p w14:paraId="33A8AE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0</w:t>
            </w:r>
          </w:p>
        </w:tc>
      </w:tr>
      <w:tr w:rsidR="00E16572" w:rsidRPr="00E16572" w14:paraId="70419FA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4F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parating eggs</w:t>
            </w:r>
          </w:p>
        </w:tc>
        <w:tc>
          <w:tcPr>
            <w:tcW w:w="5348" w:type="dxa"/>
            <w:noWrap/>
            <w:hideMark/>
          </w:tcPr>
          <w:p w14:paraId="7C414D5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4D2F99E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95E2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tting table</w:t>
            </w:r>
          </w:p>
        </w:tc>
        <w:tc>
          <w:tcPr>
            <w:tcW w:w="5348" w:type="dxa"/>
            <w:noWrap/>
            <w:hideMark/>
          </w:tcPr>
          <w:p w14:paraId="311351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0</w:t>
            </w:r>
          </w:p>
        </w:tc>
      </w:tr>
      <w:tr w:rsidR="00E16572" w:rsidRPr="00E16572" w14:paraId="2D47591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301BE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wing</w:t>
            </w:r>
          </w:p>
        </w:tc>
        <w:tc>
          <w:tcPr>
            <w:tcW w:w="5348" w:type="dxa"/>
            <w:noWrap/>
            <w:hideMark/>
          </w:tcPr>
          <w:p w14:paraId="6EAAE60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4E09719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2546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king hands</w:t>
            </w:r>
          </w:p>
        </w:tc>
        <w:tc>
          <w:tcPr>
            <w:tcW w:w="5348" w:type="dxa"/>
            <w:noWrap/>
            <w:hideMark/>
          </w:tcPr>
          <w:p w14:paraId="16DD97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2</w:t>
            </w:r>
          </w:p>
        </w:tc>
      </w:tr>
      <w:tr w:rsidR="00E16572" w:rsidRPr="00E16572" w14:paraId="7C2C10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57D6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king head</w:t>
            </w:r>
          </w:p>
        </w:tc>
        <w:tc>
          <w:tcPr>
            <w:tcW w:w="5348" w:type="dxa"/>
            <w:noWrap/>
            <w:hideMark/>
          </w:tcPr>
          <w:p w14:paraId="53D061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5</w:t>
            </w:r>
          </w:p>
        </w:tc>
      </w:tr>
      <w:tr w:rsidR="00E16572" w:rsidRPr="00E16572" w14:paraId="6EAB61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1D7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ping bread dough</w:t>
            </w:r>
          </w:p>
        </w:tc>
        <w:tc>
          <w:tcPr>
            <w:tcW w:w="5348" w:type="dxa"/>
            <w:noWrap/>
            <w:hideMark/>
          </w:tcPr>
          <w:p w14:paraId="2D3894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7</w:t>
            </w:r>
          </w:p>
        </w:tc>
      </w:tr>
      <w:tr w:rsidR="00E16572" w:rsidRPr="00E16572" w14:paraId="32383BB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AB5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rpening knives</w:t>
            </w:r>
          </w:p>
        </w:tc>
        <w:tc>
          <w:tcPr>
            <w:tcW w:w="5348" w:type="dxa"/>
            <w:noWrap/>
            <w:hideMark/>
          </w:tcPr>
          <w:p w14:paraId="78C4D5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0</w:t>
            </w:r>
          </w:p>
        </w:tc>
      </w:tr>
      <w:tr w:rsidR="00E16572" w:rsidRPr="00E16572" w14:paraId="2918993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5804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rpening pencil</w:t>
            </w:r>
          </w:p>
        </w:tc>
        <w:tc>
          <w:tcPr>
            <w:tcW w:w="5348" w:type="dxa"/>
            <w:noWrap/>
            <w:hideMark/>
          </w:tcPr>
          <w:p w14:paraId="75A3D4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63F4656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BB6B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ving head</w:t>
            </w:r>
          </w:p>
        </w:tc>
        <w:tc>
          <w:tcPr>
            <w:tcW w:w="5348" w:type="dxa"/>
            <w:noWrap/>
            <w:hideMark/>
          </w:tcPr>
          <w:p w14:paraId="441B3CB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75D9933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E24F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ving legs</w:t>
            </w:r>
          </w:p>
        </w:tc>
        <w:tc>
          <w:tcPr>
            <w:tcW w:w="5348" w:type="dxa"/>
            <w:noWrap/>
            <w:hideMark/>
          </w:tcPr>
          <w:p w14:paraId="5221CD9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0</w:t>
            </w:r>
          </w:p>
        </w:tc>
      </w:tr>
      <w:tr w:rsidR="00E16572" w:rsidRPr="00E16572" w14:paraId="432CED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F192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earing sheep</w:t>
            </w:r>
          </w:p>
        </w:tc>
        <w:tc>
          <w:tcPr>
            <w:tcW w:w="5348" w:type="dxa"/>
            <w:noWrap/>
            <w:hideMark/>
          </w:tcPr>
          <w:p w14:paraId="6C7AEE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3</w:t>
            </w:r>
          </w:p>
        </w:tc>
      </w:tr>
      <w:tr w:rsidR="00E16572" w:rsidRPr="00E16572" w14:paraId="623D28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A563A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ining flashlight</w:t>
            </w:r>
          </w:p>
        </w:tc>
        <w:tc>
          <w:tcPr>
            <w:tcW w:w="5348" w:type="dxa"/>
            <w:noWrap/>
            <w:hideMark/>
          </w:tcPr>
          <w:p w14:paraId="3CECC4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0</w:t>
            </w:r>
          </w:p>
        </w:tc>
      </w:tr>
      <w:tr w:rsidR="00E16572" w:rsidRPr="00E16572" w14:paraId="7CB0B57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C15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ining shoes</w:t>
            </w:r>
          </w:p>
        </w:tc>
        <w:tc>
          <w:tcPr>
            <w:tcW w:w="5348" w:type="dxa"/>
            <w:noWrap/>
            <w:hideMark/>
          </w:tcPr>
          <w:p w14:paraId="04E5BD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5463F36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2ED1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 dance</w:t>
            </w:r>
          </w:p>
        </w:tc>
        <w:tc>
          <w:tcPr>
            <w:tcW w:w="5348" w:type="dxa"/>
            <w:noWrap/>
            <w:hideMark/>
          </w:tcPr>
          <w:p w14:paraId="7915CC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5669F5F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7D4C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basketball</w:t>
            </w:r>
          </w:p>
        </w:tc>
        <w:tc>
          <w:tcPr>
            <w:tcW w:w="5348" w:type="dxa"/>
            <w:noWrap/>
            <w:hideMark/>
          </w:tcPr>
          <w:p w14:paraId="76E1FB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1EF814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0E24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goal (soccer)</w:t>
            </w:r>
          </w:p>
        </w:tc>
        <w:tc>
          <w:tcPr>
            <w:tcW w:w="5348" w:type="dxa"/>
            <w:noWrap/>
            <w:hideMark/>
          </w:tcPr>
          <w:p w14:paraId="4BA89F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6B9360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4882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off fireworks</w:t>
            </w:r>
          </w:p>
        </w:tc>
        <w:tc>
          <w:tcPr>
            <w:tcW w:w="5348" w:type="dxa"/>
            <w:noWrap/>
            <w:hideMark/>
          </w:tcPr>
          <w:p w14:paraId="2EC8E2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76</w:t>
            </w:r>
          </w:p>
        </w:tc>
      </w:tr>
      <w:tr w:rsidR="00E16572" w:rsidRPr="00E16572" w14:paraId="77B5CC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E675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shopping</w:t>
            </w:r>
          </w:p>
        </w:tc>
        <w:tc>
          <w:tcPr>
            <w:tcW w:w="5348" w:type="dxa"/>
            <w:noWrap/>
            <w:hideMark/>
          </w:tcPr>
          <w:p w14:paraId="17321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4515DF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7251C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t put</w:t>
            </w:r>
          </w:p>
        </w:tc>
        <w:tc>
          <w:tcPr>
            <w:tcW w:w="5348" w:type="dxa"/>
            <w:noWrap/>
            <w:hideMark/>
          </w:tcPr>
          <w:p w14:paraId="00B89AC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73</w:t>
            </w:r>
          </w:p>
        </w:tc>
      </w:tr>
      <w:tr w:rsidR="00E16572" w:rsidRPr="00E16572" w14:paraId="7AA4BA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23F9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uting</w:t>
            </w:r>
          </w:p>
        </w:tc>
        <w:tc>
          <w:tcPr>
            <w:tcW w:w="5348" w:type="dxa"/>
            <w:noWrap/>
            <w:hideMark/>
          </w:tcPr>
          <w:p w14:paraId="462453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0</w:t>
            </w:r>
          </w:p>
        </w:tc>
      </w:tr>
      <w:tr w:rsidR="00E16572" w:rsidRPr="00E16572" w14:paraId="752D17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847E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veling snow</w:t>
            </w:r>
          </w:p>
        </w:tc>
        <w:tc>
          <w:tcPr>
            <w:tcW w:w="5348" w:type="dxa"/>
            <w:noWrap/>
            <w:hideMark/>
          </w:tcPr>
          <w:p w14:paraId="220000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6FE8046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EDD8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redding paper</w:t>
            </w:r>
          </w:p>
        </w:tc>
        <w:tc>
          <w:tcPr>
            <w:tcW w:w="5348" w:type="dxa"/>
            <w:noWrap/>
            <w:hideMark/>
          </w:tcPr>
          <w:p w14:paraId="08A653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7</w:t>
            </w:r>
          </w:p>
        </w:tc>
      </w:tr>
      <w:tr w:rsidR="00E16572" w:rsidRPr="00E16572" w14:paraId="7C406BB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FDD5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cking oysters</w:t>
            </w:r>
          </w:p>
        </w:tc>
        <w:tc>
          <w:tcPr>
            <w:tcW w:w="5348" w:type="dxa"/>
            <w:noWrap/>
            <w:hideMark/>
          </w:tcPr>
          <w:p w14:paraId="4F0134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17C613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0AA4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ffling cards</w:t>
            </w:r>
          </w:p>
        </w:tc>
        <w:tc>
          <w:tcPr>
            <w:tcW w:w="5348" w:type="dxa"/>
            <w:noWrap/>
            <w:hideMark/>
          </w:tcPr>
          <w:p w14:paraId="5341A0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7</w:t>
            </w:r>
          </w:p>
        </w:tc>
      </w:tr>
      <w:tr w:rsidR="00E16572" w:rsidRPr="00E16572" w14:paraId="69F76CE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032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ffling feet</w:t>
            </w:r>
          </w:p>
        </w:tc>
        <w:tc>
          <w:tcPr>
            <w:tcW w:w="5348" w:type="dxa"/>
            <w:noWrap/>
            <w:hideMark/>
          </w:tcPr>
          <w:p w14:paraId="339EB0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7</w:t>
            </w:r>
          </w:p>
        </w:tc>
      </w:tr>
      <w:tr w:rsidR="00E16572" w:rsidRPr="00E16572" w14:paraId="296829E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1A128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de kick</w:t>
            </w:r>
          </w:p>
        </w:tc>
        <w:tc>
          <w:tcPr>
            <w:tcW w:w="5348" w:type="dxa"/>
            <w:noWrap/>
            <w:hideMark/>
          </w:tcPr>
          <w:p w14:paraId="074627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4A56744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1B9E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eving</w:t>
            </w:r>
          </w:p>
        </w:tc>
        <w:tc>
          <w:tcPr>
            <w:tcW w:w="5348" w:type="dxa"/>
            <w:noWrap/>
            <w:hideMark/>
          </w:tcPr>
          <w:p w14:paraId="6AAB57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615E07C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B6B9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gn language interpreting</w:t>
            </w:r>
          </w:p>
        </w:tc>
        <w:tc>
          <w:tcPr>
            <w:tcW w:w="5348" w:type="dxa"/>
            <w:noWrap/>
            <w:hideMark/>
          </w:tcPr>
          <w:p w14:paraId="09FA460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7</w:t>
            </w:r>
          </w:p>
        </w:tc>
      </w:tr>
      <w:tr w:rsidR="00E16572" w:rsidRPr="00E16572" w14:paraId="235877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5C8F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lent disco</w:t>
            </w:r>
          </w:p>
        </w:tc>
        <w:tc>
          <w:tcPr>
            <w:tcW w:w="5348" w:type="dxa"/>
            <w:noWrap/>
            <w:hideMark/>
          </w:tcPr>
          <w:p w14:paraId="4D00661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8</w:t>
            </w:r>
          </w:p>
        </w:tc>
      </w:tr>
      <w:tr w:rsidR="00E16572" w:rsidRPr="00E16572" w14:paraId="74C327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DA89F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nging</w:t>
            </w:r>
          </w:p>
        </w:tc>
        <w:tc>
          <w:tcPr>
            <w:tcW w:w="5348" w:type="dxa"/>
            <w:noWrap/>
            <w:hideMark/>
          </w:tcPr>
          <w:p w14:paraId="41EB23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0</w:t>
            </w:r>
          </w:p>
        </w:tc>
      </w:tr>
      <w:tr w:rsidR="00E16572" w:rsidRPr="00E16572" w14:paraId="2F0E82C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DA48B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pping cup</w:t>
            </w:r>
          </w:p>
        </w:tc>
        <w:tc>
          <w:tcPr>
            <w:tcW w:w="5348" w:type="dxa"/>
            <w:noWrap/>
            <w:hideMark/>
          </w:tcPr>
          <w:p w14:paraId="3A24C1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7CA2753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BB3C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tup</w:t>
            </w:r>
          </w:p>
        </w:tc>
        <w:tc>
          <w:tcPr>
            <w:tcW w:w="5348" w:type="dxa"/>
            <w:noWrap/>
            <w:hideMark/>
          </w:tcPr>
          <w:p w14:paraId="5C09BC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56A9E35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77AE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ateboarding</w:t>
            </w:r>
          </w:p>
        </w:tc>
        <w:tc>
          <w:tcPr>
            <w:tcW w:w="5348" w:type="dxa"/>
            <w:noWrap/>
            <w:hideMark/>
          </w:tcPr>
          <w:p w14:paraId="2D815B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5</w:t>
            </w:r>
          </w:p>
        </w:tc>
      </w:tr>
      <w:tr w:rsidR="00E16572" w:rsidRPr="00E16572" w14:paraId="24352B4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34D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 ballet</w:t>
            </w:r>
          </w:p>
        </w:tc>
        <w:tc>
          <w:tcPr>
            <w:tcW w:w="5348" w:type="dxa"/>
            <w:noWrap/>
            <w:hideMark/>
          </w:tcPr>
          <w:p w14:paraId="1E404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8</w:t>
            </w:r>
          </w:p>
        </w:tc>
      </w:tr>
      <w:tr w:rsidR="00E16572" w:rsidRPr="00E16572" w14:paraId="01C331B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CADC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 jumping</w:t>
            </w:r>
          </w:p>
        </w:tc>
        <w:tc>
          <w:tcPr>
            <w:tcW w:w="5348" w:type="dxa"/>
            <w:noWrap/>
            <w:hideMark/>
          </w:tcPr>
          <w:p w14:paraId="4F8378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7</w:t>
            </w:r>
          </w:p>
        </w:tc>
      </w:tr>
      <w:tr w:rsidR="00E16572" w:rsidRPr="00E16572" w14:paraId="6BD1A21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57A2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crosscountry</w:t>
            </w:r>
          </w:p>
        </w:tc>
        <w:tc>
          <w:tcPr>
            <w:tcW w:w="5348" w:type="dxa"/>
            <w:noWrap/>
            <w:hideMark/>
          </w:tcPr>
          <w:p w14:paraId="1507EB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8</w:t>
            </w:r>
          </w:p>
        </w:tc>
      </w:tr>
      <w:tr w:rsidR="00E16572" w:rsidRPr="00E16572" w14:paraId="6493363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44786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mono</w:t>
            </w:r>
          </w:p>
        </w:tc>
        <w:tc>
          <w:tcPr>
            <w:tcW w:w="5348" w:type="dxa"/>
            <w:noWrap/>
            <w:hideMark/>
          </w:tcPr>
          <w:p w14:paraId="31CB6F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9</w:t>
            </w:r>
          </w:p>
        </w:tc>
      </w:tr>
      <w:tr w:rsidR="00E16572" w:rsidRPr="00E16572" w14:paraId="22B0BD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92B90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slalom</w:t>
            </w:r>
          </w:p>
        </w:tc>
        <w:tc>
          <w:tcPr>
            <w:tcW w:w="5348" w:type="dxa"/>
            <w:noWrap/>
            <w:hideMark/>
          </w:tcPr>
          <w:p w14:paraId="5DD07F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3897B22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68CC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pping rope</w:t>
            </w:r>
          </w:p>
        </w:tc>
        <w:tc>
          <w:tcPr>
            <w:tcW w:w="5348" w:type="dxa"/>
            <w:noWrap/>
            <w:hideMark/>
          </w:tcPr>
          <w:p w14:paraId="5C7CBE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1</w:t>
            </w:r>
          </w:p>
        </w:tc>
      </w:tr>
      <w:tr w:rsidR="00E16572" w:rsidRPr="00E16572" w14:paraId="394AF3D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9AC0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pping stone</w:t>
            </w:r>
          </w:p>
        </w:tc>
        <w:tc>
          <w:tcPr>
            <w:tcW w:w="5348" w:type="dxa"/>
            <w:noWrap/>
            <w:hideMark/>
          </w:tcPr>
          <w:p w14:paraId="01D73C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2C4F8C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78B78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ydiving</w:t>
            </w:r>
          </w:p>
        </w:tc>
        <w:tc>
          <w:tcPr>
            <w:tcW w:w="5348" w:type="dxa"/>
            <w:noWrap/>
            <w:hideMark/>
          </w:tcPr>
          <w:p w14:paraId="31267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5</w:t>
            </w:r>
          </w:p>
        </w:tc>
      </w:tr>
      <w:tr w:rsidR="00E16572" w:rsidRPr="00E16572" w14:paraId="46F456D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530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acklining</w:t>
            </w:r>
          </w:p>
        </w:tc>
        <w:tc>
          <w:tcPr>
            <w:tcW w:w="5348" w:type="dxa"/>
            <w:noWrap/>
            <w:hideMark/>
          </w:tcPr>
          <w:p w14:paraId="479F57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0721B7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B4DE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apping</w:t>
            </w:r>
          </w:p>
        </w:tc>
        <w:tc>
          <w:tcPr>
            <w:tcW w:w="5348" w:type="dxa"/>
            <w:noWrap/>
            <w:hideMark/>
          </w:tcPr>
          <w:p w14:paraId="03C712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9</w:t>
            </w:r>
          </w:p>
        </w:tc>
      </w:tr>
      <w:tr w:rsidR="00E16572" w:rsidRPr="00E16572" w14:paraId="4D40C8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99B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ed dog racing</w:t>
            </w:r>
          </w:p>
        </w:tc>
        <w:tc>
          <w:tcPr>
            <w:tcW w:w="5348" w:type="dxa"/>
            <w:noWrap/>
            <w:hideMark/>
          </w:tcPr>
          <w:p w14:paraId="2BF411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043A8F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491C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eeping</w:t>
            </w:r>
          </w:p>
        </w:tc>
        <w:tc>
          <w:tcPr>
            <w:tcW w:w="5348" w:type="dxa"/>
            <w:noWrap/>
            <w:hideMark/>
          </w:tcPr>
          <w:p w14:paraId="14DD2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3</w:t>
            </w:r>
          </w:p>
        </w:tc>
      </w:tr>
      <w:tr w:rsidR="00E16572" w:rsidRPr="00E16572" w14:paraId="2CEBE0C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903E1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icing onion</w:t>
            </w:r>
          </w:p>
        </w:tc>
        <w:tc>
          <w:tcPr>
            <w:tcW w:w="5348" w:type="dxa"/>
            <w:noWrap/>
            <w:hideMark/>
          </w:tcPr>
          <w:p w14:paraId="19AA14C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9</w:t>
            </w:r>
          </w:p>
        </w:tc>
      </w:tr>
      <w:tr w:rsidR="00E16572" w:rsidRPr="00E16572" w14:paraId="6A4D42B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1AD4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ashing</w:t>
            </w:r>
          </w:p>
        </w:tc>
        <w:tc>
          <w:tcPr>
            <w:tcW w:w="5348" w:type="dxa"/>
            <w:noWrap/>
            <w:hideMark/>
          </w:tcPr>
          <w:p w14:paraId="505865F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0C053B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0491D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elling feet</w:t>
            </w:r>
          </w:p>
        </w:tc>
        <w:tc>
          <w:tcPr>
            <w:tcW w:w="5348" w:type="dxa"/>
            <w:noWrap/>
            <w:hideMark/>
          </w:tcPr>
          <w:p w14:paraId="175AA8A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79DA07D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D7E4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w:t>
            </w:r>
          </w:p>
        </w:tc>
        <w:tc>
          <w:tcPr>
            <w:tcW w:w="5348" w:type="dxa"/>
            <w:noWrap/>
            <w:hideMark/>
          </w:tcPr>
          <w:p w14:paraId="587775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0</w:t>
            </w:r>
          </w:p>
        </w:tc>
      </w:tr>
      <w:tr w:rsidR="00E16572" w:rsidRPr="00E16572" w14:paraId="55F8C8D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AC88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 hookah</w:t>
            </w:r>
          </w:p>
        </w:tc>
        <w:tc>
          <w:tcPr>
            <w:tcW w:w="5348" w:type="dxa"/>
            <w:noWrap/>
            <w:hideMark/>
          </w:tcPr>
          <w:p w14:paraId="679B90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7</w:t>
            </w:r>
          </w:p>
        </w:tc>
      </w:tr>
      <w:tr w:rsidR="00E16572" w:rsidRPr="00E16572" w14:paraId="2E4309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3E2D7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 pipe</w:t>
            </w:r>
          </w:p>
        </w:tc>
        <w:tc>
          <w:tcPr>
            <w:tcW w:w="5348" w:type="dxa"/>
            <w:noWrap/>
            <w:hideMark/>
          </w:tcPr>
          <w:p w14:paraId="2063C3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1</w:t>
            </w:r>
          </w:p>
        </w:tc>
      </w:tr>
      <w:tr w:rsidR="00E16572" w:rsidRPr="00E16572" w14:paraId="4B81D3C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805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atch weight lifting</w:t>
            </w:r>
          </w:p>
        </w:tc>
        <w:tc>
          <w:tcPr>
            <w:tcW w:w="5348" w:type="dxa"/>
            <w:noWrap/>
            <w:hideMark/>
          </w:tcPr>
          <w:p w14:paraId="009ABE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222ADE1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A63F0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eezing</w:t>
            </w:r>
          </w:p>
        </w:tc>
        <w:tc>
          <w:tcPr>
            <w:tcW w:w="5348" w:type="dxa"/>
            <w:noWrap/>
            <w:hideMark/>
          </w:tcPr>
          <w:p w14:paraId="5ACDBF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209290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96BE3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rkeling</w:t>
            </w:r>
          </w:p>
        </w:tc>
        <w:tc>
          <w:tcPr>
            <w:tcW w:w="5348" w:type="dxa"/>
            <w:noWrap/>
            <w:hideMark/>
          </w:tcPr>
          <w:p w14:paraId="6F0B539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6</w:t>
            </w:r>
          </w:p>
        </w:tc>
      </w:tr>
      <w:tr w:rsidR="00E16572" w:rsidRPr="00E16572" w14:paraId="08FFEE1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AB99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boarding</w:t>
            </w:r>
          </w:p>
        </w:tc>
        <w:tc>
          <w:tcPr>
            <w:tcW w:w="5348" w:type="dxa"/>
            <w:noWrap/>
            <w:hideMark/>
          </w:tcPr>
          <w:p w14:paraId="1F3D2D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6</w:t>
            </w:r>
          </w:p>
        </w:tc>
      </w:tr>
      <w:tr w:rsidR="00E16572" w:rsidRPr="00E16572" w14:paraId="2844911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5EB42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kiting</w:t>
            </w:r>
          </w:p>
        </w:tc>
        <w:tc>
          <w:tcPr>
            <w:tcW w:w="5348" w:type="dxa"/>
            <w:noWrap/>
            <w:hideMark/>
          </w:tcPr>
          <w:p w14:paraId="153188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099B5E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7EB5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mobiling</w:t>
            </w:r>
          </w:p>
        </w:tc>
        <w:tc>
          <w:tcPr>
            <w:tcW w:w="5348" w:type="dxa"/>
            <w:noWrap/>
            <w:hideMark/>
          </w:tcPr>
          <w:p w14:paraId="3CFE7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3</w:t>
            </w:r>
          </w:p>
        </w:tc>
      </w:tr>
      <w:tr w:rsidR="00E16572" w:rsidRPr="00E16572" w14:paraId="1EFC971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7951D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omersaulting</w:t>
            </w:r>
          </w:p>
        </w:tc>
        <w:tc>
          <w:tcPr>
            <w:tcW w:w="5348" w:type="dxa"/>
            <w:noWrap/>
            <w:hideMark/>
          </w:tcPr>
          <w:p w14:paraId="5146AA3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5</w:t>
            </w:r>
          </w:p>
        </w:tc>
      </w:tr>
      <w:tr w:rsidR="00E16572" w:rsidRPr="00E16572" w14:paraId="60C468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BF23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spelunking</w:t>
            </w:r>
          </w:p>
        </w:tc>
        <w:tc>
          <w:tcPr>
            <w:tcW w:w="5348" w:type="dxa"/>
            <w:noWrap/>
            <w:hideMark/>
          </w:tcPr>
          <w:p w14:paraId="25C710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6</w:t>
            </w:r>
          </w:p>
        </w:tc>
      </w:tr>
      <w:tr w:rsidR="00E16572" w:rsidRPr="00E16572" w14:paraId="4460242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D80B5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inning plates</w:t>
            </w:r>
          </w:p>
        </w:tc>
        <w:tc>
          <w:tcPr>
            <w:tcW w:w="5348" w:type="dxa"/>
            <w:noWrap/>
            <w:hideMark/>
          </w:tcPr>
          <w:p w14:paraId="2038F6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0</w:t>
            </w:r>
          </w:p>
        </w:tc>
      </w:tr>
      <w:tr w:rsidR="00E16572" w:rsidRPr="00E16572" w14:paraId="1E6EB4A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56FF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inning poi</w:t>
            </w:r>
          </w:p>
        </w:tc>
        <w:tc>
          <w:tcPr>
            <w:tcW w:w="5348" w:type="dxa"/>
            <w:noWrap/>
            <w:hideMark/>
          </w:tcPr>
          <w:p w14:paraId="1F8723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123A1B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142F8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lashing water</w:t>
            </w:r>
          </w:p>
        </w:tc>
        <w:tc>
          <w:tcPr>
            <w:tcW w:w="5348" w:type="dxa"/>
            <w:noWrap/>
            <w:hideMark/>
          </w:tcPr>
          <w:p w14:paraId="596EFF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4CEBA0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30E48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ay painting</w:t>
            </w:r>
          </w:p>
        </w:tc>
        <w:tc>
          <w:tcPr>
            <w:tcW w:w="5348" w:type="dxa"/>
            <w:noWrap/>
            <w:hideMark/>
          </w:tcPr>
          <w:p w14:paraId="20BB4FA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0</w:t>
            </w:r>
          </w:p>
        </w:tc>
      </w:tr>
      <w:tr w:rsidR="00E16572" w:rsidRPr="00E16572" w14:paraId="3ED7EF9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6F5D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aying</w:t>
            </w:r>
          </w:p>
        </w:tc>
        <w:tc>
          <w:tcPr>
            <w:tcW w:w="5348" w:type="dxa"/>
            <w:noWrap/>
            <w:hideMark/>
          </w:tcPr>
          <w:p w14:paraId="7972A9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698C7E2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100EB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ingboard diving</w:t>
            </w:r>
          </w:p>
        </w:tc>
        <w:tc>
          <w:tcPr>
            <w:tcW w:w="5348" w:type="dxa"/>
            <w:noWrap/>
            <w:hideMark/>
          </w:tcPr>
          <w:p w14:paraId="6C112A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2</w:t>
            </w:r>
          </w:p>
        </w:tc>
      </w:tr>
      <w:tr w:rsidR="00E16572" w:rsidRPr="00E16572" w14:paraId="5C71E41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CF9A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are dancing</w:t>
            </w:r>
          </w:p>
        </w:tc>
        <w:tc>
          <w:tcPr>
            <w:tcW w:w="5348" w:type="dxa"/>
            <w:noWrap/>
            <w:hideMark/>
          </w:tcPr>
          <w:p w14:paraId="305C353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4</w:t>
            </w:r>
          </w:p>
        </w:tc>
      </w:tr>
      <w:tr w:rsidR="00E16572" w:rsidRPr="00E16572" w14:paraId="7472EB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47CB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at</w:t>
            </w:r>
          </w:p>
        </w:tc>
        <w:tc>
          <w:tcPr>
            <w:tcW w:w="5348" w:type="dxa"/>
            <w:noWrap/>
            <w:hideMark/>
          </w:tcPr>
          <w:p w14:paraId="1554E2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2</w:t>
            </w:r>
          </w:p>
        </w:tc>
      </w:tr>
      <w:tr w:rsidR="00E16572" w:rsidRPr="00E16572" w14:paraId="07FBC40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CC97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eezing orange</w:t>
            </w:r>
          </w:p>
        </w:tc>
        <w:tc>
          <w:tcPr>
            <w:tcW w:w="5348" w:type="dxa"/>
            <w:noWrap/>
            <w:hideMark/>
          </w:tcPr>
          <w:p w14:paraId="7ED337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9</w:t>
            </w:r>
          </w:p>
        </w:tc>
      </w:tr>
      <w:tr w:rsidR="00E16572" w:rsidRPr="00E16572" w14:paraId="23BB87F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9D28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cking cups</w:t>
            </w:r>
          </w:p>
        </w:tc>
        <w:tc>
          <w:tcPr>
            <w:tcW w:w="5348" w:type="dxa"/>
            <w:noWrap/>
            <w:hideMark/>
          </w:tcPr>
          <w:p w14:paraId="081EE1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70B5BE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5CC9E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cking dice</w:t>
            </w:r>
          </w:p>
        </w:tc>
        <w:tc>
          <w:tcPr>
            <w:tcW w:w="5348" w:type="dxa"/>
            <w:noWrap/>
            <w:hideMark/>
          </w:tcPr>
          <w:p w14:paraId="3EB995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3EF1B00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5C8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nding on hands</w:t>
            </w:r>
          </w:p>
        </w:tc>
        <w:tc>
          <w:tcPr>
            <w:tcW w:w="5348" w:type="dxa"/>
            <w:noWrap/>
            <w:hideMark/>
          </w:tcPr>
          <w:p w14:paraId="66B814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4F1932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FB46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ring</w:t>
            </w:r>
          </w:p>
        </w:tc>
        <w:tc>
          <w:tcPr>
            <w:tcW w:w="5348" w:type="dxa"/>
            <w:noWrap/>
            <w:hideMark/>
          </w:tcPr>
          <w:p w14:paraId="3AC5BE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4</w:t>
            </w:r>
          </w:p>
        </w:tc>
      </w:tr>
      <w:tr w:rsidR="00E16572" w:rsidRPr="00E16572" w14:paraId="106ADBF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B20A7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eer roping</w:t>
            </w:r>
          </w:p>
        </w:tc>
        <w:tc>
          <w:tcPr>
            <w:tcW w:w="5348" w:type="dxa"/>
            <w:noWrap/>
            <w:hideMark/>
          </w:tcPr>
          <w:p w14:paraId="0D47A3F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1CE55E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4FE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eering car</w:t>
            </w:r>
          </w:p>
        </w:tc>
        <w:tc>
          <w:tcPr>
            <w:tcW w:w="5348" w:type="dxa"/>
            <w:noWrap/>
            <w:hideMark/>
          </w:tcPr>
          <w:p w14:paraId="7F272C8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52500FC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5A409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icking tongue out</w:t>
            </w:r>
          </w:p>
        </w:tc>
        <w:tc>
          <w:tcPr>
            <w:tcW w:w="5348" w:type="dxa"/>
            <w:noWrap/>
            <w:hideMark/>
          </w:tcPr>
          <w:p w14:paraId="6F6D61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6871AA2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7B5E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omping grapes</w:t>
            </w:r>
          </w:p>
        </w:tc>
        <w:tc>
          <w:tcPr>
            <w:tcW w:w="5348" w:type="dxa"/>
            <w:noWrap/>
            <w:hideMark/>
          </w:tcPr>
          <w:p w14:paraId="6BEFC55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42C118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8E8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retching arm</w:t>
            </w:r>
          </w:p>
        </w:tc>
        <w:tc>
          <w:tcPr>
            <w:tcW w:w="5348" w:type="dxa"/>
            <w:noWrap/>
            <w:hideMark/>
          </w:tcPr>
          <w:p w14:paraId="641633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64FB49A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D1D5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retching leg</w:t>
            </w:r>
          </w:p>
        </w:tc>
        <w:tc>
          <w:tcPr>
            <w:tcW w:w="5348" w:type="dxa"/>
            <w:noWrap/>
            <w:hideMark/>
          </w:tcPr>
          <w:p w14:paraId="00F57E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9</w:t>
            </w:r>
          </w:p>
        </w:tc>
      </w:tr>
      <w:tr w:rsidR="00E16572" w:rsidRPr="00E16572" w14:paraId="39987F0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458B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cking lolly</w:t>
            </w:r>
          </w:p>
        </w:tc>
        <w:tc>
          <w:tcPr>
            <w:tcW w:w="5348" w:type="dxa"/>
            <w:noWrap/>
            <w:hideMark/>
          </w:tcPr>
          <w:p w14:paraId="61FCC8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5</w:t>
            </w:r>
          </w:p>
        </w:tc>
      </w:tr>
      <w:tr w:rsidR="00E16572" w:rsidRPr="00E16572" w14:paraId="5EF6D6A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4EF6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fing crowd</w:t>
            </w:r>
          </w:p>
        </w:tc>
        <w:tc>
          <w:tcPr>
            <w:tcW w:w="5348" w:type="dxa"/>
            <w:noWrap/>
            <w:hideMark/>
          </w:tcPr>
          <w:p w14:paraId="32576C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7</w:t>
            </w:r>
          </w:p>
        </w:tc>
      </w:tr>
      <w:tr w:rsidR="00E16572" w:rsidRPr="00E16572" w14:paraId="79CA0E8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95DC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fing water</w:t>
            </w:r>
          </w:p>
        </w:tc>
        <w:tc>
          <w:tcPr>
            <w:tcW w:w="5348" w:type="dxa"/>
            <w:noWrap/>
            <w:hideMark/>
          </w:tcPr>
          <w:p w14:paraId="1637E7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4F002ED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9BFB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veying</w:t>
            </w:r>
          </w:p>
        </w:tc>
        <w:tc>
          <w:tcPr>
            <w:tcW w:w="5348" w:type="dxa"/>
            <w:noWrap/>
            <w:hideMark/>
          </w:tcPr>
          <w:p w14:paraId="1618C3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1BCE565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124C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eeping floor</w:t>
            </w:r>
          </w:p>
        </w:tc>
        <w:tc>
          <w:tcPr>
            <w:tcW w:w="5348" w:type="dxa"/>
            <w:noWrap/>
            <w:hideMark/>
          </w:tcPr>
          <w:p w14:paraId="3A103B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8</w:t>
            </w:r>
          </w:p>
        </w:tc>
      </w:tr>
      <w:tr w:rsidR="00E16572" w:rsidRPr="00E16572" w14:paraId="192E60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D3BA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ackstroke</w:t>
            </w:r>
          </w:p>
        </w:tc>
        <w:tc>
          <w:tcPr>
            <w:tcW w:w="5348" w:type="dxa"/>
            <w:noWrap/>
            <w:hideMark/>
          </w:tcPr>
          <w:p w14:paraId="369BFC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7</w:t>
            </w:r>
          </w:p>
        </w:tc>
      </w:tr>
      <w:tr w:rsidR="00E16572" w:rsidRPr="00E16572" w14:paraId="325C89C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36C0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reast stroke</w:t>
            </w:r>
          </w:p>
        </w:tc>
        <w:tc>
          <w:tcPr>
            <w:tcW w:w="5348" w:type="dxa"/>
            <w:noWrap/>
            <w:hideMark/>
          </w:tcPr>
          <w:p w14:paraId="067ADC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06974A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1E67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utterfly stroke</w:t>
            </w:r>
          </w:p>
        </w:tc>
        <w:tc>
          <w:tcPr>
            <w:tcW w:w="5348" w:type="dxa"/>
            <w:noWrap/>
            <w:hideMark/>
          </w:tcPr>
          <w:p w14:paraId="606E67F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36676C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0F6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front crawl</w:t>
            </w:r>
          </w:p>
        </w:tc>
        <w:tc>
          <w:tcPr>
            <w:tcW w:w="5348" w:type="dxa"/>
            <w:noWrap/>
            <w:hideMark/>
          </w:tcPr>
          <w:p w14:paraId="0CA524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2EED03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C360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with dolphins</w:t>
            </w:r>
          </w:p>
        </w:tc>
        <w:tc>
          <w:tcPr>
            <w:tcW w:w="5348" w:type="dxa"/>
            <w:noWrap/>
            <w:hideMark/>
          </w:tcPr>
          <w:p w14:paraId="3A5376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1E7736B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A41F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with sharks</w:t>
            </w:r>
          </w:p>
        </w:tc>
        <w:tc>
          <w:tcPr>
            <w:tcW w:w="5348" w:type="dxa"/>
            <w:noWrap/>
            <w:hideMark/>
          </w:tcPr>
          <w:p w14:paraId="146C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3</w:t>
            </w:r>
          </w:p>
        </w:tc>
      </w:tr>
      <w:tr w:rsidR="00E16572" w:rsidRPr="00E16572" w14:paraId="760DA4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7A6B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 dancing</w:t>
            </w:r>
          </w:p>
        </w:tc>
        <w:tc>
          <w:tcPr>
            <w:tcW w:w="5348" w:type="dxa"/>
            <w:noWrap/>
            <w:hideMark/>
          </w:tcPr>
          <w:p w14:paraId="198A9F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2</w:t>
            </w:r>
          </w:p>
        </w:tc>
      </w:tr>
      <w:tr w:rsidR="00E16572" w:rsidRPr="00E16572" w14:paraId="1C9E6E2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7E4B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ing baseball bat</w:t>
            </w:r>
          </w:p>
        </w:tc>
        <w:tc>
          <w:tcPr>
            <w:tcW w:w="5348" w:type="dxa"/>
            <w:noWrap/>
            <w:hideMark/>
          </w:tcPr>
          <w:p w14:paraId="7C1DC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6FF5DE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F425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ing on something</w:t>
            </w:r>
          </w:p>
        </w:tc>
        <w:tc>
          <w:tcPr>
            <w:tcW w:w="5348" w:type="dxa"/>
            <w:noWrap/>
            <w:hideMark/>
          </w:tcPr>
          <w:p w14:paraId="256006E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1</w:t>
            </w:r>
          </w:p>
        </w:tc>
      </w:tr>
      <w:tr w:rsidR="00E16572" w:rsidRPr="00E16572" w14:paraId="5D23414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C33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ord fighting</w:t>
            </w:r>
          </w:p>
        </w:tc>
        <w:tc>
          <w:tcPr>
            <w:tcW w:w="5348" w:type="dxa"/>
            <w:noWrap/>
            <w:hideMark/>
          </w:tcPr>
          <w:p w14:paraId="5A35CD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3</w:t>
            </w:r>
          </w:p>
        </w:tc>
      </w:tr>
      <w:tr w:rsidR="00E16572" w:rsidRPr="00E16572" w14:paraId="6A65CCA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8C04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ord swallowing</w:t>
            </w:r>
          </w:p>
        </w:tc>
        <w:tc>
          <w:tcPr>
            <w:tcW w:w="5348" w:type="dxa"/>
            <w:noWrap/>
            <w:hideMark/>
          </w:tcPr>
          <w:p w14:paraId="128DF1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9</w:t>
            </w:r>
          </w:p>
        </w:tc>
      </w:tr>
      <w:tr w:rsidR="00E16572" w:rsidRPr="00E16572" w14:paraId="73B1B2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68F4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ckling</w:t>
            </w:r>
          </w:p>
        </w:tc>
        <w:tc>
          <w:tcPr>
            <w:tcW w:w="5348" w:type="dxa"/>
            <w:noWrap/>
            <w:hideMark/>
          </w:tcPr>
          <w:p w14:paraId="7B7286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7</w:t>
            </w:r>
          </w:p>
        </w:tc>
      </w:tr>
      <w:tr w:rsidR="00E16572" w:rsidRPr="00E16572" w14:paraId="2CD1946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2794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gging graffiti</w:t>
            </w:r>
          </w:p>
        </w:tc>
        <w:tc>
          <w:tcPr>
            <w:tcW w:w="5348" w:type="dxa"/>
            <w:noWrap/>
            <w:hideMark/>
          </w:tcPr>
          <w:p w14:paraId="20670F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8</w:t>
            </w:r>
          </w:p>
        </w:tc>
      </w:tr>
      <w:tr w:rsidR="00E16572" w:rsidRPr="00E16572" w14:paraId="4FD53E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3800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i chi</w:t>
            </w:r>
          </w:p>
        </w:tc>
        <w:tc>
          <w:tcPr>
            <w:tcW w:w="5348" w:type="dxa"/>
            <w:noWrap/>
            <w:hideMark/>
          </w:tcPr>
          <w:p w14:paraId="228B29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4</w:t>
            </w:r>
          </w:p>
        </w:tc>
      </w:tr>
      <w:tr w:rsidR="00E16572" w:rsidRPr="00E16572" w14:paraId="54A831F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C11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king photo</w:t>
            </w:r>
          </w:p>
        </w:tc>
        <w:tc>
          <w:tcPr>
            <w:tcW w:w="5348" w:type="dxa"/>
            <w:noWrap/>
            <w:hideMark/>
          </w:tcPr>
          <w:p w14:paraId="43F2CCD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8</w:t>
            </w:r>
          </w:p>
        </w:tc>
      </w:tr>
      <w:tr w:rsidR="00E16572" w:rsidRPr="00E16572" w14:paraId="0C54976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9181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lking on cell phone</w:t>
            </w:r>
          </w:p>
        </w:tc>
        <w:tc>
          <w:tcPr>
            <w:tcW w:w="5348" w:type="dxa"/>
            <w:noWrap/>
            <w:hideMark/>
          </w:tcPr>
          <w:p w14:paraId="10223B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1</w:t>
            </w:r>
          </w:p>
        </w:tc>
      </w:tr>
      <w:tr w:rsidR="00E16572" w:rsidRPr="00E16572" w14:paraId="3ACEDD7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41F1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tango dancing</w:t>
            </w:r>
          </w:p>
        </w:tc>
        <w:tc>
          <w:tcPr>
            <w:tcW w:w="5348" w:type="dxa"/>
            <w:noWrap/>
            <w:hideMark/>
          </w:tcPr>
          <w:p w14:paraId="10D447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7</w:t>
            </w:r>
          </w:p>
        </w:tc>
      </w:tr>
      <w:tr w:rsidR="00E16572" w:rsidRPr="00E16572" w14:paraId="387851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11FBD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 dancing</w:t>
            </w:r>
          </w:p>
        </w:tc>
        <w:tc>
          <w:tcPr>
            <w:tcW w:w="5348" w:type="dxa"/>
            <w:noWrap/>
            <w:hideMark/>
          </w:tcPr>
          <w:p w14:paraId="25F80F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43C11E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C999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ping guitar</w:t>
            </w:r>
          </w:p>
        </w:tc>
        <w:tc>
          <w:tcPr>
            <w:tcW w:w="5348" w:type="dxa"/>
            <w:noWrap/>
            <w:hideMark/>
          </w:tcPr>
          <w:p w14:paraId="23104F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6260CC7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C239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ping pen</w:t>
            </w:r>
          </w:p>
        </w:tc>
        <w:tc>
          <w:tcPr>
            <w:tcW w:w="5348" w:type="dxa"/>
            <w:noWrap/>
            <w:hideMark/>
          </w:tcPr>
          <w:p w14:paraId="5036D3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2</w:t>
            </w:r>
          </w:p>
        </w:tc>
      </w:tr>
      <w:tr w:rsidR="00E16572" w:rsidRPr="00E16572" w14:paraId="5674F22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0749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beer</w:t>
            </w:r>
          </w:p>
        </w:tc>
        <w:tc>
          <w:tcPr>
            <w:tcW w:w="5348" w:type="dxa"/>
            <w:noWrap/>
            <w:hideMark/>
          </w:tcPr>
          <w:p w14:paraId="5ED618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71CB92A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BB8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food</w:t>
            </w:r>
          </w:p>
        </w:tc>
        <w:tc>
          <w:tcPr>
            <w:tcW w:w="5348" w:type="dxa"/>
            <w:noWrap/>
            <w:hideMark/>
          </w:tcPr>
          <w:p w14:paraId="28737E9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5EF2A7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54A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wine</w:t>
            </w:r>
          </w:p>
        </w:tc>
        <w:tc>
          <w:tcPr>
            <w:tcW w:w="5348" w:type="dxa"/>
            <w:noWrap/>
            <w:hideMark/>
          </w:tcPr>
          <w:p w14:paraId="10D1E2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B252A3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0D9B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estifying</w:t>
            </w:r>
          </w:p>
        </w:tc>
        <w:tc>
          <w:tcPr>
            <w:tcW w:w="5348" w:type="dxa"/>
            <w:noWrap/>
            <w:hideMark/>
          </w:tcPr>
          <w:p w14:paraId="6D4DC2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4A3F3E0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088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exting</w:t>
            </w:r>
          </w:p>
        </w:tc>
        <w:tc>
          <w:tcPr>
            <w:tcW w:w="5348" w:type="dxa"/>
            <w:noWrap/>
            <w:hideMark/>
          </w:tcPr>
          <w:p w14:paraId="4A1608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5</w:t>
            </w:r>
          </w:p>
        </w:tc>
      </w:tr>
      <w:tr w:rsidR="00E16572" w:rsidRPr="00E16572" w14:paraId="3F94A1B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3B56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eading needle</w:t>
            </w:r>
          </w:p>
        </w:tc>
        <w:tc>
          <w:tcPr>
            <w:tcW w:w="5348" w:type="dxa"/>
            <w:noWrap/>
            <w:hideMark/>
          </w:tcPr>
          <w:p w14:paraId="3A7542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7</w:t>
            </w:r>
          </w:p>
        </w:tc>
      </w:tr>
      <w:tr w:rsidR="00E16572" w:rsidRPr="00E16572" w14:paraId="26A186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C9E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axe</w:t>
            </w:r>
          </w:p>
        </w:tc>
        <w:tc>
          <w:tcPr>
            <w:tcW w:w="5348" w:type="dxa"/>
            <w:noWrap/>
            <w:hideMark/>
          </w:tcPr>
          <w:p w14:paraId="3324D2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6</w:t>
            </w:r>
          </w:p>
        </w:tc>
      </w:tr>
      <w:tr w:rsidR="00E16572" w:rsidRPr="00E16572" w14:paraId="636A270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A4A8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ball (not baseball or American football)</w:t>
            </w:r>
          </w:p>
        </w:tc>
        <w:tc>
          <w:tcPr>
            <w:tcW w:w="5348" w:type="dxa"/>
            <w:noWrap/>
            <w:hideMark/>
          </w:tcPr>
          <w:p w14:paraId="50D701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2</w:t>
            </w:r>
          </w:p>
        </w:tc>
      </w:tr>
      <w:tr w:rsidR="00E16572" w:rsidRPr="00E16572" w14:paraId="697A40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8AF1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discus</w:t>
            </w:r>
          </w:p>
        </w:tc>
        <w:tc>
          <w:tcPr>
            <w:tcW w:w="5348" w:type="dxa"/>
            <w:noWrap/>
            <w:hideMark/>
          </w:tcPr>
          <w:p w14:paraId="1D127E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9</w:t>
            </w:r>
          </w:p>
        </w:tc>
      </w:tr>
      <w:tr w:rsidR="00E16572" w:rsidRPr="00E16572" w14:paraId="233C7AF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127D3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knife</w:t>
            </w:r>
          </w:p>
        </w:tc>
        <w:tc>
          <w:tcPr>
            <w:tcW w:w="5348" w:type="dxa"/>
            <w:noWrap/>
            <w:hideMark/>
          </w:tcPr>
          <w:p w14:paraId="6A5A3F5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0</w:t>
            </w:r>
          </w:p>
        </w:tc>
      </w:tr>
      <w:tr w:rsidR="00E16572" w:rsidRPr="00E16572" w14:paraId="702CAF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4737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snowballs</w:t>
            </w:r>
          </w:p>
        </w:tc>
        <w:tc>
          <w:tcPr>
            <w:tcW w:w="5348" w:type="dxa"/>
            <w:noWrap/>
            <w:hideMark/>
          </w:tcPr>
          <w:p w14:paraId="6121FE7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3</w:t>
            </w:r>
          </w:p>
        </w:tc>
      </w:tr>
      <w:tr w:rsidR="00E16572" w:rsidRPr="00E16572" w14:paraId="48992D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5B033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tantrum</w:t>
            </w:r>
          </w:p>
        </w:tc>
        <w:tc>
          <w:tcPr>
            <w:tcW w:w="5348" w:type="dxa"/>
            <w:noWrap/>
            <w:hideMark/>
          </w:tcPr>
          <w:p w14:paraId="279635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2CB7E7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834D1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water balloon</w:t>
            </w:r>
          </w:p>
        </w:tc>
        <w:tc>
          <w:tcPr>
            <w:tcW w:w="5348" w:type="dxa"/>
            <w:noWrap/>
            <w:hideMark/>
          </w:tcPr>
          <w:p w14:paraId="43303D9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6</w:t>
            </w:r>
          </w:p>
        </w:tc>
      </w:tr>
      <w:tr w:rsidR="00E16572" w:rsidRPr="00E16572" w14:paraId="2755466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449FC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ckling</w:t>
            </w:r>
          </w:p>
        </w:tc>
        <w:tc>
          <w:tcPr>
            <w:tcW w:w="5348" w:type="dxa"/>
            <w:noWrap/>
            <w:hideMark/>
          </w:tcPr>
          <w:p w14:paraId="31B27C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4</w:t>
            </w:r>
          </w:p>
        </w:tc>
      </w:tr>
      <w:tr w:rsidR="00E16572" w:rsidRPr="00E16572" w14:paraId="2AEAF1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7A4B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e dying</w:t>
            </w:r>
          </w:p>
        </w:tc>
        <w:tc>
          <w:tcPr>
            <w:tcW w:w="5348" w:type="dxa"/>
            <w:noWrap/>
            <w:hideMark/>
          </w:tcPr>
          <w:p w14:paraId="27ACCAC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2</w:t>
            </w:r>
          </w:p>
        </w:tc>
      </w:tr>
      <w:tr w:rsidR="00E16572" w:rsidRPr="00E16572" w14:paraId="5095FE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2D8C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ghtrope walking</w:t>
            </w:r>
          </w:p>
        </w:tc>
        <w:tc>
          <w:tcPr>
            <w:tcW w:w="5348" w:type="dxa"/>
            <w:noWrap/>
            <w:hideMark/>
          </w:tcPr>
          <w:p w14:paraId="7864DD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1</w:t>
            </w:r>
          </w:p>
        </w:tc>
      </w:tr>
      <w:tr w:rsidR="00E16572" w:rsidRPr="00E16572" w14:paraId="22E067C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5A6F8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ptoeing</w:t>
            </w:r>
          </w:p>
        </w:tc>
        <w:tc>
          <w:tcPr>
            <w:tcW w:w="5348" w:type="dxa"/>
            <w:noWrap/>
            <w:hideMark/>
          </w:tcPr>
          <w:p w14:paraId="19746F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9</w:t>
            </w:r>
          </w:p>
        </w:tc>
      </w:tr>
      <w:tr w:rsidR="00E16572" w:rsidRPr="00E16572" w14:paraId="613381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F8EF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bogganing</w:t>
            </w:r>
          </w:p>
        </w:tc>
        <w:tc>
          <w:tcPr>
            <w:tcW w:w="5348" w:type="dxa"/>
            <w:noWrap/>
            <w:hideMark/>
          </w:tcPr>
          <w:p w14:paraId="0A1BA27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2</w:t>
            </w:r>
          </w:p>
        </w:tc>
      </w:tr>
      <w:tr w:rsidR="00E16572" w:rsidRPr="00E16572" w14:paraId="3C84DF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F230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ssing coin</w:t>
            </w:r>
          </w:p>
        </w:tc>
        <w:tc>
          <w:tcPr>
            <w:tcW w:w="5348" w:type="dxa"/>
            <w:noWrap/>
            <w:hideMark/>
          </w:tcPr>
          <w:p w14:paraId="593E0C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0F462B2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6C4A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ssing salad</w:t>
            </w:r>
          </w:p>
        </w:tc>
        <w:tc>
          <w:tcPr>
            <w:tcW w:w="5348" w:type="dxa"/>
            <w:noWrap/>
            <w:hideMark/>
          </w:tcPr>
          <w:p w14:paraId="6565D9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57569C8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F29B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aining dog</w:t>
            </w:r>
          </w:p>
        </w:tc>
        <w:tc>
          <w:tcPr>
            <w:tcW w:w="5348" w:type="dxa"/>
            <w:noWrap/>
            <w:hideMark/>
          </w:tcPr>
          <w:p w14:paraId="23498A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4</w:t>
            </w:r>
          </w:p>
        </w:tc>
      </w:tr>
      <w:tr w:rsidR="00E16572" w:rsidRPr="00E16572" w14:paraId="2D66BAA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C06A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apezing</w:t>
            </w:r>
          </w:p>
        </w:tc>
        <w:tc>
          <w:tcPr>
            <w:tcW w:w="5348" w:type="dxa"/>
            <w:noWrap/>
            <w:hideMark/>
          </w:tcPr>
          <w:p w14:paraId="60C62A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5CE9755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142B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eating wood</w:t>
            </w:r>
          </w:p>
        </w:tc>
        <w:tc>
          <w:tcPr>
            <w:tcW w:w="5348" w:type="dxa"/>
            <w:noWrap/>
            <w:hideMark/>
          </w:tcPr>
          <w:p w14:paraId="75CD37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7</w:t>
            </w:r>
          </w:p>
        </w:tc>
      </w:tr>
      <w:tr w:rsidR="00E16572" w:rsidRPr="00E16572" w14:paraId="4A27588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469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or shaving beard</w:t>
            </w:r>
          </w:p>
        </w:tc>
        <w:tc>
          <w:tcPr>
            <w:tcW w:w="5348" w:type="dxa"/>
            <w:noWrap/>
            <w:hideMark/>
          </w:tcPr>
          <w:p w14:paraId="46E494A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1ECA50F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7C3B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shrubs</w:t>
            </w:r>
          </w:p>
        </w:tc>
        <w:tc>
          <w:tcPr>
            <w:tcW w:w="5348" w:type="dxa"/>
            <w:noWrap/>
            <w:hideMark/>
          </w:tcPr>
          <w:p w14:paraId="52F1BC1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8</w:t>
            </w:r>
          </w:p>
        </w:tc>
      </w:tr>
      <w:tr w:rsidR="00E16572" w:rsidRPr="00E16572" w14:paraId="7D56D8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9108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trees</w:t>
            </w:r>
          </w:p>
        </w:tc>
        <w:tc>
          <w:tcPr>
            <w:tcW w:w="5348" w:type="dxa"/>
            <w:noWrap/>
            <w:hideMark/>
          </w:tcPr>
          <w:p w14:paraId="210FFC8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010B61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C049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ple jump</w:t>
            </w:r>
          </w:p>
        </w:tc>
        <w:tc>
          <w:tcPr>
            <w:tcW w:w="5348" w:type="dxa"/>
            <w:noWrap/>
            <w:hideMark/>
          </w:tcPr>
          <w:p w14:paraId="76CF12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2C79E45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B73D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widdling fingers</w:t>
            </w:r>
          </w:p>
        </w:tc>
        <w:tc>
          <w:tcPr>
            <w:tcW w:w="5348" w:type="dxa"/>
            <w:noWrap/>
            <w:hideMark/>
          </w:tcPr>
          <w:p w14:paraId="0CC995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9</w:t>
            </w:r>
          </w:p>
        </w:tc>
      </w:tr>
      <w:tr w:rsidR="00E16572" w:rsidRPr="00E16572" w14:paraId="69F3D45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90D8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bow tie</w:t>
            </w:r>
          </w:p>
        </w:tc>
        <w:tc>
          <w:tcPr>
            <w:tcW w:w="5348" w:type="dxa"/>
            <w:noWrap/>
            <w:hideMark/>
          </w:tcPr>
          <w:p w14:paraId="36C97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0</w:t>
            </w:r>
          </w:p>
        </w:tc>
      </w:tr>
      <w:tr w:rsidR="00E16572" w:rsidRPr="00E16572" w14:paraId="51DF0B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25E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knot (not on a tie)</w:t>
            </w:r>
          </w:p>
        </w:tc>
        <w:tc>
          <w:tcPr>
            <w:tcW w:w="5348" w:type="dxa"/>
            <w:noWrap/>
            <w:hideMark/>
          </w:tcPr>
          <w:p w14:paraId="2C0188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077648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0FF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necktie</w:t>
            </w:r>
          </w:p>
        </w:tc>
        <w:tc>
          <w:tcPr>
            <w:tcW w:w="5348" w:type="dxa"/>
            <w:noWrap/>
            <w:hideMark/>
          </w:tcPr>
          <w:p w14:paraId="2B2362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2</w:t>
            </w:r>
          </w:p>
        </w:tc>
      </w:tr>
      <w:tr w:rsidR="00E16572" w:rsidRPr="00E16572" w14:paraId="5DF2405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CFAD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shoe laces</w:t>
            </w:r>
          </w:p>
        </w:tc>
        <w:tc>
          <w:tcPr>
            <w:tcW w:w="5348" w:type="dxa"/>
            <w:noWrap/>
            <w:hideMark/>
          </w:tcPr>
          <w:p w14:paraId="3D46BD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0</w:t>
            </w:r>
          </w:p>
        </w:tc>
      </w:tr>
      <w:tr w:rsidR="00E16572" w:rsidRPr="00E16572" w14:paraId="55105E7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9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boxing</w:t>
            </w:r>
          </w:p>
        </w:tc>
        <w:tc>
          <w:tcPr>
            <w:tcW w:w="5348" w:type="dxa"/>
            <w:noWrap/>
            <w:hideMark/>
          </w:tcPr>
          <w:p w14:paraId="47CE6B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3</w:t>
            </w:r>
          </w:p>
        </w:tc>
      </w:tr>
      <w:tr w:rsidR="00E16572" w:rsidRPr="00E16572" w14:paraId="28BF7BD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04A1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corking champagne</w:t>
            </w:r>
          </w:p>
        </w:tc>
        <w:tc>
          <w:tcPr>
            <w:tcW w:w="5348" w:type="dxa"/>
            <w:noWrap/>
            <w:hideMark/>
          </w:tcPr>
          <w:p w14:paraId="7CA6DE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774A0A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FF38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loading truck</w:t>
            </w:r>
          </w:p>
        </w:tc>
        <w:tc>
          <w:tcPr>
            <w:tcW w:w="5348" w:type="dxa"/>
            <w:noWrap/>
            <w:hideMark/>
          </w:tcPr>
          <w:p w14:paraId="5E22C77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0624A5B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5738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microscope</w:t>
            </w:r>
          </w:p>
        </w:tc>
        <w:tc>
          <w:tcPr>
            <w:tcW w:w="5348" w:type="dxa"/>
            <w:noWrap/>
            <w:hideMark/>
          </w:tcPr>
          <w:p w14:paraId="10AE349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A2D254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F6A9B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using a paint roller</w:t>
            </w:r>
          </w:p>
        </w:tc>
        <w:tc>
          <w:tcPr>
            <w:tcW w:w="5348" w:type="dxa"/>
            <w:noWrap/>
            <w:hideMark/>
          </w:tcPr>
          <w:p w14:paraId="7FDA70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9</w:t>
            </w:r>
          </w:p>
        </w:tc>
      </w:tr>
      <w:tr w:rsidR="00E16572" w:rsidRPr="00E16572" w14:paraId="25A559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FCC5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power drill</w:t>
            </w:r>
          </w:p>
        </w:tc>
        <w:tc>
          <w:tcPr>
            <w:tcW w:w="5348" w:type="dxa"/>
            <w:noWrap/>
            <w:hideMark/>
          </w:tcPr>
          <w:p w14:paraId="6C3E1B2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2C5F1F6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77A5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sledge hammer</w:t>
            </w:r>
          </w:p>
        </w:tc>
        <w:tc>
          <w:tcPr>
            <w:tcW w:w="5348" w:type="dxa"/>
            <w:noWrap/>
            <w:hideMark/>
          </w:tcPr>
          <w:p w14:paraId="30078A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0</w:t>
            </w:r>
          </w:p>
        </w:tc>
      </w:tr>
      <w:tr w:rsidR="00E16572" w:rsidRPr="00E16572" w14:paraId="1034C66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4594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wrench</w:t>
            </w:r>
          </w:p>
        </w:tc>
        <w:tc>
          <w:tcPr>
            <w:tcW w:w="5348" w:type="dxa"/>
            <w:noWrap/>
            <w:hideMark/>
          </w:tcPr>
          <w:p w14:paraId="007128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7</w:t>
            </w:r>
          </w:p>
        </w:tc>
      </w:tr>
      <w:tr w:rsidR="00E16572" w:rsidRPr="00E16572" w14:paraId="2FB0DE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AC65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tm</w:t>
            </w:r>
          </w:p>
        </w:tc>
        <w:tc>
          <w:tcPr>
            <w:tcW w:w="5348" w:type="dxa"/>
            <w:noWrap/>
            <w:hideMark/>
          </w:tcPr>
          <w:p w14:paraId="17B5AC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6</w:t>
            </w:r>
          </w:p>
        </w:tc>
      </w:tr>
      <w:tr w:rsidR="00E16572" w:rsidRPr="00E16572" w14:paraId="7A4B08B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5B4A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bagging machine</w:t>
            </w:r>
          </w:p>
        </w:tc>
        <w:tc>
          <w:tcPr>
            <w:tcW w:w="5348" w:type="dxa"/>
            <w:noWrap/>
            <w:hideMark/>
          </w:tcPr>
          <w:p w14:paraId="5C4C68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5</w:t>
            </w:r>
          </w:p>
        </w:tc>
      </w:tr>
      <w:tr w:rsidR="00E16572" w:rsidRPr="00E16572" w14:paraId="031BEC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999EF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circular saw</w:t>
            </w:r>
          </w:p>
        </w:tc>
        <w:tc>
          <w:tcPr>
            <w:tcW w:w="5348" w:type="dxa"/>
            <w:noWrap/>
            <w:hideMark/>
          </w:tcPr>
          <w:p w14:paraId="3F74E9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6</w:t>
            </w:r>
          </w:p>
        </w:tc>
      </w:tr>
      <w:tr w:rsidR="00E16572" w:rsidRPr="00E16572" w14:paraId="4BF0DC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3FB3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inhaler</w:t>
            </w:r>
          </w:p>
        </w:tc>
        <w:tc>
          <w:tcPr>
            <w:tcW w:w="5348" w:type="dxa"/>
            <w:noWrap/>
            <w:hideMark/>
          </w:tcPr>
          <w:p w14:paraId="63C6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3</w:t>
            </w:r>
          </w:p>
        </w:tc>
      </w:tr>
      <w:tr w:rsidR="00E16572" w:rsidRPr="00E16572" w14:paraId="760B6A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D44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megaphone</w:t>
            </w:r>
          </w:p>
        </w:tc>
        <w:tc>
          <w:tcPr>
            <w:tcW w:w="5348" w:type="dxa"/>
            <w:noWrap/>
            <w:hideMark/>
          </w:tcPr>
          <w:p w14:paraId="195892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0EE747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0EBB2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puppets</w:t>
            </w:r>
          </w:p>
        </w:tc>
        <w:tc>
          <w:tcPr>
            <w:tcW w:w="5348" w:type="dxa"/>
            <w:noWrap/>
            <w:hideMark/>
          </w:tcPr>
          <w:p w14:paraId="632DD9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192BE2B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5DD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remote controller (not gaming)</w:t>
            </w:r>
          </w:p>
        </w:tc>
        <w:tc>
          <w:tcPr>
            <w:tcW w:w="5348" w:type="dxa"/>
            <w:noWrap/>
            <w:hideMark/>
          </w:tcPr>
          <w:p w14:paraId="213213B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3</w:t>
            </w:r>
          </w:p>
        </w:tc>
      </w:tr>
      <w:tr w:rsidR="00E16572" w:rsidRPr="00E16572" w14:paraId="72B5A91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A59B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segway</w:t>
            </w:r>
          </w:p>
        </w:tc>
        <w:tc>
          <w:tcPr>
            <w:tcW w:w="5348" w:type="dxa"/>
            <w:noWrap/>
            <w:hideMark/>
          </w:tcPr>
          <w:p w14:paraId="43461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9</w:t>
            </w:r>
          </w:p>
        </w:tc>
      </w:tr>
      <w:tr w:rsidR="00E16572" w:rsidRPr="00E16572" w14:paraId="14B44B3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50CF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acuuming car</w:t>
            </w:r>
          </w:p>
        </w:tc>
        <w:tc>
          <w:tcPr>
            <w:tcW w:w="5348" w:type="dxa"/>
            <w:noWrap/>
            <w:hideMark/>
          </w:tcPr>
          <w:p w14:paraId="2E6FDE6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6AC6E0A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B589F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acuuming floor</w:t>
            </w:r>
          </w:p>
        </w:tc>
        <w:tc>
          <w:tcPr>
            <w:tcW w:w="5348" w:type="dxa"/>
            <w:noWrap/>
            <w:hideMark/>
          </w:tcPr>
          <w:p w14:paraId="467AA9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2</w:t>
            </w:r>
          </w:p>
        </w:tc>
      </w:tr>
      <w:tr w:rsidR="00E16572" w:rsidRPr="00E16572" w14:paraId="358FC2F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A673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isiting the zoo</w:t>
            </w:r>
          </w:p>
        </w:tc>
        <w:tc>
          <w:tcPr>
            <w:tcW w:w="5348" w:type="dxa"/>
            <w:noWrap/>
            <w:hideMark/>
          </w:tcPr>
          <w:p w14:paraId="0EA39B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771E11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6D0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ding through mud</w:t>
            </w:r>
          </w:p>
        </w:tc>
        <w:tc>
          <w:tcPr>
            <w:tcW w:w="5348" w:type="dxa"/>
            <w:noWrap/>
            <w:hideMark/>
          </w:tcPr>
          <w:p w14:paraId="3CDFF74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65BCFDE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A433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ding through water</w:t>
            </w:r>
          </w:p>
        </w:tc>
        <w:tc>
          <w:tcPr>
            <w:tcW w:w="5348" w:type="dxa"/>
            <w:noWrap/>
            <w:hideMark/>
          </w:tcPr>
          <w:p w14:paraId="514F2E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0</w:t>
            </w:r>
          </w:p>
        </w:tc>
      </w:tr>
      <w:tr w:rsidR="00E16572" w:rsidRPr="00E16572" w14:paraId="57628F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6472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iting in line</w:t>
            </w:r>
          </w:p>
        </w:tc>
        <w:tc>
          <w:tcPr>
            <w:tcW w:w="5348" w:type="dxa"/>
            <w:noWrap/>
            <w:hideMark/>
          </w:tcPr>
          <w:p w14:paraId="0E831FA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5</w:t>
            </w:r>
          </w:p>
        </w:tc>
      </w:tr>
      <w:tr w:rsidR="00E16572" w:rsidRPr="00E16572" w14:paraId="130D606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18CA2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king up</w:t>
            </w:r>
          </w:p>
        </w:tc>
        <w:tc>
          <w:tcPr>
            <w:tcW w:w="5348" w:type="dxa"/>
            <w:noWrap/>
            <w:hideMark/>
          </w:tcPr>
          <w:p w14:paraId="011162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8</w:t>
            </w:r>
          </w:p>
        </w:tc>
      </w:tr>
      <w:tr w:rsidR="00E16572" w:rsidRPr="00E16572" w14:paraId="69378A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378F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on stilts</w:t>
            </w:r>
          </w:p>
        </w:tc>
        <w:tc>
          <w:tcPr>
            <w:tcW w:w="5348" w:type="dxa"/>
            <w:noWrap/>
            <w:hideMark/>
          </w:tcPr>
          <w:p w14:paraId="058C0F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0252445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99F3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the dog</w:t>
            </w:r>
          </w:p>
        </w:tc>
        <w:tc>
          <w:tcPr>
            <w:tcW w:w="5348" w:type="dxa"/>
            <w:noWrap/>
            <w:hideMark/>
          </w:tcPr>
          <w:p w14:paraId="761E45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8</w:t>
            </w:r>
          </w:p>
        </w:tc>
      </w:tr>
      <w:tr w:rsidR="00E16572" w:rsidRPr="00E16572" w14:paraId="25B5FC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13C2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through snow</w:t>
            </w:r>
          </w:p>
        </w:tc>
        <w:tc>
          <w:tcPr>
            <w:tcW w:w="5348" w:type="dxa"/>
            <w:noWrap/>
            <w:hideMark/>
          </w:tcPr>
          <w:p w14:paraId="761F31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2C2DD18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B3F9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with crutches</w:t>
            </w:r>
          </w:p>
        </w:tc>
        <w:tc>
          <w:tcPr>
            <w:tcW w:w="5348" w:type="dxa"/>
            <w:noWrap/>
            <w:hideMark/>
          </w:tcPr>
          <w:p w14:paraId="006E8D4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8</w:t>
            </w:r>
          </w:p>
        </w:tc>
      </w:tr>
      <w:tr w:rsidR="00E16572" w:rsidRPr="00E16572" w14:paraId="6D6E8C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B020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dishes</w:t>
            </w:r>
          </w:p>
        </w:tc>
        <w:tc>
          <w:tcPr>
            <w:tcW w:w="5348" w:type="dxa"/>
            <w:noWrap/>
            <w:hideMark/>
          </w:tcPr>
          <w:p w14:paraId="2B18B1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1</w:t>
            </w:r>
          </w:p>
        </w:tc>
      </w:tr>
      <w:tr w:rsidR="00E16572" w:rsidRPr="00E16572" w14:paraId="6B7A80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22BE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feet</w:t>
            </w:r>
          </w:p>
        </w:tc>
        <w:tc>
          <w:tcPr>
            <w:tcW w:w="5348" w:type="dxa"/>
            <w:noWrap/>
            <w:hideMark/>
          </w:tcPr>
          <w:p w14:paraId="60F67F3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120D0A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B0BCD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hair</w:t>
            </w:r>
          </w:p>
        </w:tc>
        <w:tc>
          <w:tcPr>
            <w:tcW w:w="5348" w:type="dxa"/>
            <w:noWrap/>
            <w:hideMark/>
          </w:tcPr>
          <w:p w14:paraId="78488B1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2</w:t>
            </w:r>
          </w:p>
        </w:tc>
      </w:tr>
      <w:tr w:rsidR="00E16572" w:rsidRPr="00E16572" w14:paraId="6446FE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9018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hands</w:t>
            </w:r>
          </w:p>
        </w:tc>
        <w:tc>
          <w:tcPr>
            <w:tcW w:w="5348" w:type="dxa"/>
            <w:noWrap/>
            <w:hideMark/>
          </w:tcPr>
          <w:p w14:paraId="069D86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00A3C2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AE33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ching tv</w:t>
            </w:r>
          </w:p>
        </w:tc>
        <w:tc>
          <w:tcPr>
            <w:tcW w:w="5348" w:type="dxa"/>
            <w:noWrap/>
            <w:hideMark/>
          </w:tcPr>
          <w:p w14:paraId="3FF3A2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7</w:t>
            </w:r>
          </w:p>
        </w:tc>
      </w:tr>
      <w:tr w:rsidR="00E16572" w:rsidRPr="00E16572" w14:paraId="362B355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6F0E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 skiing</w:t>
            </w:r>
          </w:p>
        </w:tc>
        <w:tc>
          <w:tcPr>
            <w:tcW w:w="5348" w:type="dxa"/>
            <w:noWrap/>
            <w:hideMark/>
          </w:tcPr>
          <w:p w14:paraId="308D4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4779DB6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A91E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 sliding</w:t>
            </w:r>
          </w:p>
        </w:tc>
        <w:tc>
          <w:tcPr>
            <w:tcW w:w="5348" w:type="dxa"/>
            <w:noWrap/>
            <w:hideMark/>
          </w:tcPr>
          <w:p w14:paraId="1D0AEE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6C4CF5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E350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ing plants</w:t>
            </w:r>
          </w:p>
        </w:tc>
        <w:tc>
          <w:tcPr>
            <w:tcW w:w="5348" w:type="dxa"/>
            <w:noWrap/>
            <w:hideMark/>
          </w:tcPr>
          <w:p w14:paraId="3394BE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762EFAD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67DA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ving hand</w:t>
            </w:r>
          </w:p>
        </w:tc>
        <w:tc>
          <w:tcPr>
            <w:tcW w:w="5348" w:type="dxa"/>
            <w:noWrap/>
            <w:hideMark/>
          </w:tcPr>
          <w:p w14:paraId="2E2FA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9</w:t>
            </w:r>
          </w:p>
        </w:tc>
      </w:tr>
      <w:tr w:rsidR="00E16572" w:rsidRPr="00E16572" w14:paraId="7D2EE6A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58E8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armpits</w:t>
            </w:r>
          </w:p>
        </w:tc>
        <w:tc>
          <w:tcPr>
            <w:tcW w:w="5348" w:type="dxa"/>
            <w:noWrap/>
            <w:hideMark/>
          </w:tcPr>
          <w:p w14:paraId="04DBBE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4584514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4C0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back</w:t>
            </w:r>
          </w:p>
        </w:tc>
        <w:tc>
          <w:tcPr>
            <w:tcW w:w="5348" w:type="dxa"/>
            <w:noWrap/>
            <w:hideMark/>
          </w:tcPr>
          <w:p w14:paraId="4D72BB3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5EE5526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2E91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chest</w:t>
            </w:r>
          </w:p>
        </w:tc>
        <w:tc>
          <w:tcPr>
            <w:tcW w:w="5348" w:type="dxa"/>
            <w:noWrap/>
            <w:hideMark/>
          </w:tcPr>
          <w:p w14:paraId="1589B4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2</w:t>
            </w:r>
          </w:p>
        </w:tc>
      </w:tr>
      <w:tr w:rsidR="00E16572" w:rsidRPr="00E16572" w14:paraId="164D250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96FD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eyebrows</w:t>
            </w:r>
          </w:p>
        </w:tc>
        <w:tc>
          <w:tcPr>
            <w:tcW w:w="5348" w:type="dxa"/>
            <w:noWrap/>
            <w:hideMark/>
          </w:tcPr>
          <w:p w14:paraId="21856A5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4</w:t>
            </w:r>
          </w:p>
        </w:tc>
      </w:tr>
      <w:tr w:rsidR="00E16572" w:rsidRPr="00E16572" w14:paraId="1D89D87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9187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legs</w:t>
            </w:r>
          </w:p>
        </w:tc>
        <w:tc>
          <w:tcPr>
            <w:tcW w:w="5348" w:type="dxa"/>
            <w:noWrap/>
            <w:hideMark/>
          </w:tcPr>
          <w:p w14:paraId="7200A3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8</w:t>
            </w:r>
          </w:p>
        </w:tc>
      </w:tr>
      <w:tr w:rsidR="00E16572" w:rsidRPr="00E16572" w14:paraId="4E530B8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417D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aving basket</w:t>
            </w:r>
          </w:p>
        </w:tc>
        <w:tc>
          <w:tcPr>
            <w:tcW w:w="5348" w:type="dxa"/>
            <w:noWrap/>
            <w:hideMark/>
          </w:tcPr>
          <w:p w14:paraId="0775D4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4</w:t>
            </w:r>
          </w:p>
        </w:tc>
      </w:tr>
      <w:tr w:rsidR="00E16572" w:rsidRPr="00E16572" w14:paraId="6327A47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EC3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aving fabric</w:t>
            </w:r>
          </w:p>
        </w:tc>
        <w:tc>
          <w:tcPr>
            <w:tcW w:w="5348" w:type="dxa"/>
            <w:noWrap/>
            <w:hideMark/>
          </w:tcPr>
          <w:p w14:paraId="7CDDC6F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5EDB143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E1B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lding</w:t>
            </w:r>
          </w:p>
        </w:tc>
        <w:tc>
          <w:tcPr>
            <w:tcW w:w="5348" w:type="dxa"/>
            <w:noWrap/>
            <w:hideMark/>
          </w:tcPr>
          <w:p w14:paraId="1DD065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7</w:t>
            </w:r>
          </w:p>
        </w:tc>
      </w:tr>
      <w:tr w:rsidR="00E16572" w:rsidRPr="00E16572" w14:paraId="29C40A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A47B8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histling</w:t>
            </w:r>
          </w:p>
        </w:tc>
        <w:tc>
          <w:tcPr>
            <w:tcW w:w="5348" w:type="dxa"/>
            <w:noWrap/>
            <w:hideMark/>
          </w:tcPr>
          <w:p w14:paraId="62246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0</w:t>
            </w:r>
          </w:p>
        </w:tc>
      </w:tr>
      <w:tr w:rsidR="00E16572" w:rsidRPr="00E16572" w14:paraId="15ADC7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E321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windsurfing</w:t>
            </w:r>
          </w:p>
        </w:tc>
        <w:tc>
          <w:tcPr>
            <w:tcW w:w="5348" w:type="dxa"/>
            <w:noWrap/>
            <w:hideMark/>
          </w:tcPr>
          <w:p w14:paraId="04824C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2</w:t>
            </w:r>
          </w:p>
        </w:tc>
      </w:tr>
      <w:tr w:rsidR="00E16572" w:rsidRPr="00E16572" w14:paraId="2AB9AB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BDF0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inking</w:t>
            </w:r>
          </w:p>
        </w:tc>
        <w:tc>
          <w:tcPr>
            <w:tcW w:w="5348" w:type="dxa"/>
            <w:noWrap/>
            <w:hideMark/>
          </w:tcPr>
          <w:p w14:paraId="7FCE5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3</w:t>
            </w:r>
          </w:p>
        </w:tc>
      </w:tr>
      <w:tr w:rsidR="00E16572" w:rsidRPr="00E16572" w14:paraId="77F8BAE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E7FB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ood burning (art)</w:t>
            </w:r>
          </w:p>
        </w:tc>
        <w:tc>
          <w:tcPr>
            <w:tcW w:w="5348" w:type="dxa"/>
            <w:noWrap/>
            <w:hideMark/>
          </w:tcPr>
          <w:p w14:paraId="71B641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2</w:t>
            </w:r>
          </w:p>
        </w:tc>
      </w:tr>
      <w:tr w:rsidR="00E16572" w:rsidRPr="00E16572" w14:paraId="3898B4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714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apping present</w:t>
            </w:r>
          </w:p>
        </w:tc>
        <w:tc>
          <w:tcPr>
            <w:tcW w:w="5348" w:type="dxa"/>
            <w:noWrap/>
            <w:hideMark/>
          </w:tcPr>
          <w:p w14:paraId="2251D6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4D79755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4223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estling</w:t>
            </w:r>
          </w:p>
        </w:tc>
        <w:tc>
          <w:tcPr>
            <w:tcW w:w="5348" w:type="dxa"/>
            <w:noWrap/>
            <w:hideMark/>
          </w:tcPr>
          <w:p w14:paraId="656778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9</w:t>
            </w:r>
          </w:p>
        </w:tc>
      </w:tr>
      <w:tr w:rsidR="00E16572" w:rsidRPr="00E16572" w14:paraId="255052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9675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iting</w:t>
            </w:r>
          </w:p>
        </w:tc>
        <w:tc>
          <w:tcPr>
            <w:tcW w:w="5348" w:type="dxa"/>
            <w:noWrap/>
            <w:hideMark/>
          </w:tcPr>
          <w:p w14:paraId="722C37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153D8F8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86CB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arn spinning</w:t>
            </w:r>
          </w:p>
        </w:tc>
        <w:tc>
          <w:tcPr>
            <w:tcW w:w="5348" w:type="dxa"/>
            <w:noWrap/>
            <w:hideMark/>
          </w:tcPr>
          <w:p w14:paraId="6F43C0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8</w:t>
            </w:r>
          </w:p>
        </w:tc>
      </w:tr>
      <w:tr w:rsidR="00E16572" w:rsidRPr="00E16572" w14:paraId="1D3542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B6EB9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awning</w:t>
            </w:r>
          </w:p>
        </w:tc>
        <w:tc>
          <w:tcPr>
            <w:tcW w:w="5348" w:type="dxa"/>
            <w:noWrap/>
            <w:hideMark/>
          </w:tcPr>
          <w:p w14:paraId="057965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7</w:t>
            </w:r>
          </w:p>
        </w:tc>
      </w:tr>
      <w:tr w:rsidR="00E16572" w:rsidRPr="00E16572" w14:paraId="4095A6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3751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oga</w:t>
            </w:r>
          </w:p>
        </w:tc>
        <w:tc>
          <w:tcPr>
            <w:tcW w:w="5348" w:type="dxa"/>
            <w:noWrap/>
            <w:hideMark/>
          </w:tcPr>
          <w:p w14:paraId="2846D6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1</w:t>
            </w:r>
          </w:p>
        </w:tc>
      </w:tr>
      <w:tr w:rsidR="00E16572" w:rsidRPr="00E16572" w14:paraId="483ABC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15A3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zumba</w:t>
            </w:r>
          </w:p>
        </w:tc>
        <w:tc>
          <w:tcPr>
            <w:tcW w:w="5348" w:type="dxa"/>
            <w:noWrap/>
            <w:hideMark/>
          </w:tcPr>
          <w:p w14:paraId="0126CA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04</w:t>
            </w:r>
          </w:p>
        </w:tc>
      </w:tr>
    </w:tbl>
    <w:p w14:paraId="5C4BF612" w14:textId="77777777" w:rsidR="00E16572" w:rsidRPr="00E16572" w:rsidRDefault="00E16572" w:rsidP="00B21582"/>
    <w:bookmarkStart w:id="2946" w:name="_Toc465328388" w:displacedByCustomXml="next"/>
    <w:bookmarkEnd w:id="2946" w:displacedByCustomXml="next"/>
    <w:bookmarkStart w:id="2947" w:name="_Toc464831651" w:displacedByCustomXml="next"/>
    <w:bookmarkEnd w:id="2947" w:displacedByCustomXml="next"/>
    <w:sdt>
      <w:sdtPr>
        <w:id w:val="1362785263"/>
        <w:docPartObj>
          <w:docPartGallery w:val="Bibliographies"/>
          <w:docPartUnique/>
        </w:docPartObj>
      </w:sdtPr>
      <w:sdtContent>
        <w:p w14:paraId="55642344" w14:textId="77777777" w:rsidR="00C435F5" w:rsidRDefault="00C435F5" w:rsidP="00FE3EEF"/>
        <w:p w14:paraId="76896B1C" w14:textId="77777777" w:rsidR="00C435F5" w:rsidRDefault="00C435F5">
          <w:pPr>
            <w:spacing w:after="160" w:line="259" w:lineRule="auto"/>
            <w:ind w:firstLine="0"/>
            <w:rPr>
              <w:b/>
              <w:bCs/>
            </w:rPr>
          </w:pPr>
          <w:r>
            <w:br w:type="page"/>
          </w:r>
        </w:p>
        <w:p w14:paraId="4CE243D4" w14:textId="7DA9CF7A" w:rsidR="00E72F1F" w:rsidRPr="00FE3EEF" w:rsidRDefault="00E72F1F" w:rsidP="006514D0">
          <w:pPr>
            <w:pStyle w:val="Heading1"/>
            <w:ind w:firstLine="0"/>
            <w:rPr>
              <w:b w:val="0"/>
              <w:bCs w:val="0"/>
            </w:rPr>
          </w:pPr>
          <w:bookmarkStart w:id="2948" w:name="_Toc131970525"/>
          <w:r w:rsidRPr="00FE3EEF">
            <w:rPr>
              <w:b w:val="0"/>
              <w:bCs w:val="0"/>
            </w:rPr>
            <w:lastRenderedPageBreak/>
            <w:t>References</w:t>
          </w:r>
          <w:bookmarkEnd w:id="2948"/>
        </w:p>
        <w:sdt>
          <w:sdtPr>
            <w:rPr>
              <w:rFonts w:cstheme="minorBidi"/>
              <w:szCs w:val="22"/>
            </w:rPr>
            <w:id w:val="-573587230"/>
            <w:bibliography/>
          </w:sdtPr>
          <w:sdtContent>
            <w:p w14:paraId="302D1A8A" w14:textId="77777777" w:rsidR="00EC3688" w:rsidRDefault="00E72F1F" w:rsidP="00EC3688">
              <w:pPr>
                <w:pStyle w:val="Bibliography"/>
                <w:ind w:left="720" w:hanging="720"/>
                <w:rPr>
                  <w:noProof/>
                </w:rPr>
              </w:pPr>
              <w:r>
                <w:fldChar w:fldCharType="begin"/>
              </w:r>
              <w:r>
                <w:instrText xml:space="preserve"> BIBLIOGRAPHY </w:instrText>
              </w:r>
              <w:r>
                <w:fldChar w:fldCharType="separate"/>
              </w:r>
              <w:r w:rsidR="00EC3688">
                <w:rPr>
                  <w:noProof/>
                </w:rPr>
                <w:t xml:space="preserve">Aguida, M., Ouchani, S., &amp; Benmalek, M. (2020). A review on cyber-physical systems. </w:t>
              </w:r>
              <w:r w:rsidR="00EC3688">
                <w:rPr>
                  <w:i/>
                  <w:iCs/>
                  <w:noProof/>
                </w:rPr>
                <w:t>International Conference on Enabling Technologies</w:t>
              </w:r>
              <w:r w:rsidR="00EC3688">
                <w:rPr>
                  <w:noProof/>
                </w:rPr>
                <w:t xml:space="preserve"> (pp. 275-278). Basque Coast, Bayonne; France: IEEE. doi:https://doi.org/10.1109/WETICE49692.2020.00060</w:t>
              </w:r>
            </w:p>
            <w:p w14:paraId="4D5FDA34" w14:textId="77777777" w:rsidR="00EC3688" w:rsidRDefault="00EC3688" w:rsidP="00EC3688">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4. Retrieved from https://search.ebscohost.com/login.aspx?direct=true&amp;AuthType=sso&amp;db=edssjs&amp;AN=edssjs.7A908AA7&amp;site=eds-live&amp;scope=site</w:t>
              </w:r>
            </w:p>
            <w:p w14:paraId="7142CDF6" w14:textId="77777777" w:rsidR="00EC3688" w:rsidRDefault="00EC3688" w:rsidP="00EC3688">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2AE444BD" w14:textId="77777777" w:rsidR="00EC3688" w:rsidRDefault="00EC3688" w:rsidP="00EC3688">
              <w:pPr>
                <w:pStyle w:val="Bibliography"/>
                <w:ind w:left="720" w:hanging="720"/>
                <w:rPr>
                  <w:noProof/>
                </w:rPr>
              </w:pPr>
              <w:r>
                <w:rPr>
                  <w:noProof/>
                </w:rPr>
                <w:t xml:space="preserve">Asimov, I. (1942). </w:t>
              </w:r>
              <w:r>
                <w:rPr>
                  <w:i/>
                  <w:iCs/>
                  <w:noProof/>
                </w:rPr>
                <w:t>Runaround.</w:t>
              </w:r>
              <w:r>
                <w:rPr>
                  <w:noProof/>
                </w:rPr>
                <w:t xml:space="preserve"> </w:t>
              </w:r>
            </w:p>
            <w:p w14:paraId="122DCF92" w14:textId="77777777" w:rsidR="00EC3688" w:rsidRDefault="00EC3688" w:rsidP="00EC3688">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0280BD67" w14:textId="77777777" w:rsidR="00EC3688" w:rsidRDefault="00EC3688" w:rsidP="00EC3688">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1FEED616" w14:textId="77777777" w:rsidR="00EC3688" w:rsidRDefault="00EC3688" w:rsidP="00EC3688">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2897D047" w14:textId="77777777" w:rsidR="00EC3688" w:rsidRDefault="00EC3688" w:rsidP="00EC3688">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631E0CCE" w14:textId="77777777" w:rsidR="00EC3688" w:rsidRDefault="00EC3688" w:rsidP="00EC3688">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12DE32F3" w14:textId="77777777" w:rsidR="00EC3688" w:rsidRDefault="00EC3688" w:rsidP="00EC3688">
              <w:pPr>
                <w:pStyle w:val="Bibliography"/>
                <w:ind w:left="720" w:hanging="720"/>
                <w:rPr>
                  <w:noProof/>
                </w:rPr>
              </w:pPr>
              <w:r>
                <w:rPr>
                  <w:noProof/>
                </w:rPr>
                <w:lastRenderedPageBreak/>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71554E45" w14:textId="77777777" w:rsidR="00EC3688" w:rsidRDefault="00EC3688" w:rsidP="00EC3688">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70A89D88" w14:textId="77777777" w:rsidR="00EC3688" w:rsidRDefault="00EC3688" w:rsidP="00EC3688">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0FB05CFA" w14:textId="77777777" w:rsidR="00EC3688" w:rsidRDefault="00EC3688" w:rsidP="00EC3688">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7BEB8BF4" w14:textId="77777777" w:rsidR="00EC3688" w:rsidRDefault="00EC3688" w:rsidP="00EC3688">
              <w:pPr>
                <w:pStyle w:val="Bibliography"/>
                <w:ind w:left="720" w:hanging="720"/>
                <w:rPr>
                  <w:noProof/>
                </w:rPr>
              </w:pPr>
              <w:r>
                <w:rPr>
                  <w:noProof/>
                </w:rPr>
                <w:t xml:space="preserve">Brown, T. (2015). A Primer on Data Security. </w:t>
              </w:r>
              <w:r>
                <w:rPr>
                  <w:i/>
                  <w:iCs/>
                  <w:noProof/>
                </w:rPr>
                <w:t>CPA Journal May Volume 85, Issue 5</w:t>
              </w:r>
              <w:r>
                <w:rPr>
                  <w:noProof/>
                </w:rPr>
                <w:t>, 58-62.</w:t>
              </w:r>
            </w:p>
            <w:p w14:paraId="16650522" w14:textId="77777777" w:rsidR="00EC3688" w:rsidRDefault="00EC3688" w:rsidP="00EC3688">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3C8295A2" w14:textId="77777777" w:rsidR="00EC3688" w:rsidRDefault="00EC3688" w:rsidP="00EC3688">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78B34F1A" w14:textId="77777777" w:rsidR="00EC3688" w:rsidRDefault="00EC3688" w:rsidP="00EC3688">
              <w:pPr>
                <w:pStyle w:val="Bibliography"/>
                <w:ind w:left="720" w:hanging="720"/>
                <w:rPr>
                  <w:noProof/>
                </w:rPr>
              </w:pPr>
              <w:r>
                <w:rPr>
                  <w:noProof/>
                </w:rPr>
                <w:t xml:space="preserve">Burr, V. (2015). </w:t>
              </w:r>
              <w:r>
                <w:rPr>
                  <w:i/>
                  <w:iCs/>
                  <w:noProof/>
                </w:rPr>
                <w:t>Social Constructionism.</w:t>
              </w:r>
              <w:r>
                <w:rPr>
                  <w:noProof/>
                </w:rPr>
                <w:t xml:space="preserve"> Routledge.</w:t>
              </w:r>
            </w:p>
            <w:p w14:paraId="11EE7DD4" w14:textId="77777777" w:rsidR="00EC3688" w:rsidRDefault="00EC3688" w:rsidP="00EC3688">
              <w:pPr>
                <w:pStyle w:val="Bibliography"/>
                <w:ind w:left="720" w:hanging="720"/>
                <w:rPr>
                  <w:noProof/>
                </w:rPr>
              </w:pPr>
              <w:r>
                <w:rPr>
                  <w:noProof/>
                </w:rPr>
                <w:t xml:space="preserve">Cao, Z., Hidalgo, G., Simon, T., S, W., &amp; Sheikh, Y. (2021). OpenPose: Realtime Multi-Person 2D Pose Estimation Using Part Affinity Fields. </w:t>
              </w:r>
              <w:r>
                <w:rPr>
                  <w:i/>
                  <w:iCs/>
                  <w:noProof/>
                </w:rPr>
                <w:t>IEEE Transactions on Pattern Analysis and Machine Intelligence, 43</w:t>
              </w:r>
              <w:r>
                <w:rPr>
                  <w:noProof/>
                </w:rPr>
                <w:t>(1), 172-186. doi:10.1109/TPAMI.2019.2929257</w:t>
              </w:r>
            </w:p>
            <w:p w14:paraId="055DD85B" w14:textId="77777777" w:rsidR="00EC3688" w:rsidRDefault="00EC3688" w:rsidP="00EC3688">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7C41C038" w14:textId="77777777" w:rsidR="00EC3688" w:rsidRDefault="00EC3688" w:rsidP="00EC3688">
              <w:pPr>
                <w:pStyle w:val="Bibliography"/>
                <w:ind w:left="720" w:hanging="720"/>
                <w:rPr>
                  <w:noProof/>
                </w:rPr>
              </w:pPr>
              <w:r>
                <w:rPr>
                  <w:noProof/>
                </w:rPr>
                <w:lastRenderedPageBreak/>
                <w:t xml:space="preserve">Centers for Disease Control and Prevention. (2020). </w:t>
              </w:r>
              <w:r>
                <w:rPr>
                  <w:i/>
                  <w:iCs/>
                  <w:noProof/>
                </w:rPr>
                <w:t>Centers for Disease Control and Prevention, National Center for Injury Prevention and Control. Web-Based Injury Statistics Query and</w:t>
              </w:r>
              <w:r>
                <w:rPr>
                  <w:noProof/>
                </w:rPr>
                <w:t>. Retrieved from Centers for Disease Control and Prevention: http://www.cdc.gov/injury/wisqars</w:t>
              </w:r>
            </w:p>
            <w:p w14:paraId="01782826" w14:textId="77777777" w:rsidR="00EC3688" w:rsidRDefault="00EC3688" w:rsidP="00EC3688">
              <w:pPr>
                <w:pStyle w:val="Bibliography"/>
                <w:ind w:left="720" w:hanging="720"/>
                <w:rPr>
                  <w:noProof/>
                </w:rPr>
              </w:pPr>
              <w:r>
                <w:rPr>
                  <w:noProof/>
                </w:rPr>
                <w:t xml:space="preserve">Chen, B., &amp; Curtmola, R. (2017). Remote data integrity checking with server-side repair. </w:t>
              </w:r>
              <w:r>
                <w:rPr>
                  <w:i/>
                  <w:iCs/>
                  <w:noProof/>
                </w:rPr>
                <w:t>Journal of Computer Security 25</w:t>
              </w:r>
              <w:r>
                <w:rPr>
                  <w:noProof/>
                </w:rPr>
                <w:t>, 537-584.</w:t>
              </w:r>
            </w:p>
            <w:p w14:paraId="79A8DA65" w14:textId="77777777" w:rsidR="00EC3688" w:rsidRDefault="00EC3688" w:rsidP="00EC3688">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5DCF556B" w14:textId="77777777" w:rsidR="00EC3688" w:rsidRDefault="00EC3688" w:rsidP="00EC3688">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760CD17E" w14:textId="77777777" w:rsidR="00EC3688" w:rsidRDefault="00EC3688" w:rsidP="00EC3688">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64CDD6FE" w14:textId="77777777" w:rsidR="00EC3688" w:rsidRDefault="00EC3688" w:rsidP="00EC3688">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47BDB0CE" w14:textId="77777777" w:rsidR="00EC3688" w:rsidRDefault="00EC3688" w:rsidP="00EC3688">
              <w:pPr>
                <w:pStyle w:val="Bibliography"/>
                <w:ind w:left="720" w:hanging="720"/>
                <w:rPr>
                  <w:noProof/>
                </w:rPr>
              </w:pPr>
              <w:r>
                <w:rPr>
                  <w:noProof/>
                </w:rPr>
                <w:t xml:space="preserve">Darwin, C. (1859). </w:t>
              </w:r>
              <w:r>
                <w:rPr>
                  <w:i/>
                  <w:iCs/>
                  <w:noProof/>
                </w:rPr>
                <w:t>On the origin of species.</w:t>
              </w:r>
              <w:r>
                <w:rPr>
                  <w:noProof/>
                </w:rPr>
                <w:t xml:space="preserve"> </w:t>
              </w:r>
            </w:p>
            <w:p w14:paraId="5334A334" w14:textId="77777777" w:rsidR="00EC3688" w:rsidRDefault="00EC3688" w:rsidP="00EC3688">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2565EFF6" w14:textId="77777777" w:rsidR="00EC3688" w:rsidRDefault="00EC3688" w:rsidP="00EC3688">
              <w:pPr>
                <w:pStyle w:val="Bibliography"/>
                <w:ind w:left="720" w:hanging="720"/>
                <w:rPr>
                  <w:noProof/>
                </w:rPr>
              </w:pPr>
              <w:r>
                <w:rPr>
                  <w:noProof/>
                </w:rPr>
                <w:t xml:space="preserve">DeepMind. (2020). </w:t>
              </w:r>
              <w:r>
                <w:rPr>
                  <w:i/>
                  <w:iCs/>
                  <w:noProof/>
                </w:rPr>
                <w:t>Kinetics</w:t>
              </w:r>
              <w:r>
                <w:rPr>
                  <w:noProof/>
                </w:rPr>
                <w:t>. Retrieved February 11, 2023, from DeepMind: https://www.deepmind.com/open-source/kinetics</w:t>
              </w:r>
            </w:p>
            <w:p w14:paraId="52B383B0" w14:textId="77777777" w:rsidR="00EC3688" w:rsidRDefault="00EC3688" w:rsidP="00EC3688">
              <w:pPr>
                <w:pStyle w:val="Bibliography"/>
                <w:ind w:left="720" w:hanging="720"/>
                <w:rPr>
                  <w:noProof/>
                </w:rPr>
              </w:pPr>
              <w:r>
                <w:rPr>
                  <w:noProof/>
                </w:rPr>
                <w:lastRenderedPageBreak/>
                <w:t xml:space="preserve">Denis, D. (2015). </w:t>
              </w:r>
              <w:r>
                <w:rPr>
                  <w:i/>
                  <w:iCs/>
                  <w:noProof/>
                </w:rPr>
                <w:t>Applied Univariate, Bivariate, and Multivariate Statistics</w:t>
              </w:r>
              <w:r>
                <w:rPr>
                  <w:noProof/>
                </w:rPr>
                <w:t xml:space="preserve"> (1st ed.). John Wiley &amp; Sons, Incorporated.</w:t>
              </w:r>
            </w:p>
            <w:p w14:paraId="4BCFD02D" w14:textId="77777777" w:rsidR="00EC3688" w:rsidRDefault="00EC3688" w:rsidP="00EC3688">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7E7234FF" w14:textId="77777777" w:rsidR="00EC3688" w:rsidRDefault="00EC3688" w:rsidP="00EC3688">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7E6814FE" w14:textId="77777777" w:rsidR="00EC3688" w:rsidRDefault="00EC3688" w:rsidP="00EC3688">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79FA45F0" w14:textId="77777777" w:rsidR="00EC3688" w:rsidRDefault="00EC3688" w:rsidP="00EC3688">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1159F729" w14:textId="77777777" w:rsidR="00EC3688" w:rsidRDefault="00EC3688" w:rsidP="00EC3688">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436B93D2" w14:textId="77777777" w:rsidR="00EC3688" w:rsidRDefault="00EC3688" w:rsidP="00EC3688">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1112B469" w14:textId="77777777" w:rsidR="00EC3688" w:rsidRDefault="00EC3688" w:rsidP="00EC3688">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159FE0D0" w14:textId="77777777" w:rsidR="00EC3688" w:rsidRDefault="00EC3688" w:rsidP="00EC3688">
              <w:pPr>
                <w:pStyle w:val="Bibliography"/>
                <w:ind w:left="720" w:hanging="720"/>
                <w:rPr>
                  <w:noProof/>
                </w:rPr>
              </w:pPr>
              <w:r>
                <w:rPr>
                  <w:noProof/>
                </w:rPr>
                <w:lastRenderedPageBreak/>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318035AC" w14:textId="77777777" w:rsidR="00EC3688" w:rsidRDefault="00EC3688" w:rsidP="00EC3688">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1E97E479" w14:textId="77777777" w:rsidR="00EC3688" w:rsidRDefault="00EC3688" w:rsidP="00EC3688">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4424B964" w14:textId="77777777" w:rsidR="00EC3688" w:rsidRDefault="00EC3688" w:rsidP="00EC3688">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4FE91D73" w14:textId="77777777" w:rsidR="00EC3688" w:rsidRDefault="00EC3688" w:rsidP="00EC3688">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3D1BA2BD" w14:textId="77777777" w:rsidR="00EC3688" w:rsidRDefault="00EC3688" w:rsidP="00EC3688">
              <w:pPr>
                <w:pStyle w:val="Bibliography"/>
                <w:ind w:left="720" w:hanging="720"/>
                <w:rPr>
                  <w:noProof/>
                </w:rPr>
              </w:pPr>
              <w:r>
                <w:rPr>
                  <w:noProof/>
                </w:rPr>
                <w:t xml:space="preserve">Gorgulu, Y., &amp; Tasdelen, K. (2020). Huamn activity recongition 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683EFDF5" w14:textId="77777777" w:rsidR="00EC3688" w:rsidRDefault="00EC3688" w:rsidP="00EC3688">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53A17CEA" w14:textId="77777777" w:rsidR="00EC3688" w:rsidRDefault="00EC3688" w:rsidP="00EC3688">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7541FFD6" w14:textId="77777777" w:rsidR="00EC3688" w:rsidRDefault="00EC3688" w:rsidP="00EC3688">
              <w:pPr>
                <w:pStyle w:val="Bibliography"/>
                <w:ind w:left="720" w:hanging="720"/>
                <w:rPr>
                  <w:noProof/>
                </w:rPr>
              </w:pPr>
              <w:r>
                <w:rPr>
                  <w:noProof/>
                </w:rPr>
                <w:lastRenderedPageBreak/>
                <w:t xml:space="preserve">Hornberg, A. (2017). </w:t>
              </w:r>
              <w:r>
                <w:rPr>
                  <w:i/>
                  <w:iCs/>
                  <w:noProof/>
                </w:rPr>
                <w:t>Handbook of machine and computer vision.</w:t>
              </w:r>
              <w:r>
                <w:rPr>
                  <w:noProof/>
                </w:rPr>
                <w:t xml:space="preserve"> John Wiley &amp; Sons, Incorporated.</w:t>
              </w:r>
            </w:p>
            <w:p w14:paraId="0000A4FD" w14:textId="77777777" w:rsidR="00EC3688" w:rsidRDefault="00EC3688" w:rsidP="00EC3688">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33C63549" w14:textId="77777777" w:rsidR="00EC3688" w:rsidRDefault="00EC3688" w:rsidP="00EC3688">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55F6EDEA" w14:textId="77777777" w:rsidR="00EC3688" w:rsidRDefault="00EC3688" w:rsidP="00EC3688">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7D11FAB4" w14:textId="77777777" w:rsidR="00EC3688" w:rsidRDefault="00EC3688" w:rsidP="00EC3688">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35CBBD48" w14:textId="77777777" w:rsidR="00EC3688" w:rsidRDefault="00EC3688" w:rsidP="00EC3688">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64295097" w14:textId="77777777" w:rsidR="00EC3688" w:rsidRDefault="00EC3688" w:rsidP="00EC3688">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20059E1A" w14:textId="77777777" w:rsidR="00EC3688" w:rsidRDefault="00EC3688" w:rsidP="00EC3688">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128F1ED8" w14:textId="77777777" w:rsidR="00EC3688" w:rsidRDefault="00EC3688" w:rsidP="00EC3688">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179EFE51" w14:textId="77777777" w:rsidR="00EC3688" w:rsidRDefault="00EC3688" w:rsidP="00EC3688">
              <w:pPr>
                <w:pStyle w:val="Bibliography"/>
                <w:ind w:left="720" w:hanging="720"/>
                <w:rPr>
                  <w:noProof/>
                </w:rPr>
              </w:pPr>
              <w:r>
                <w:rPr>
                  <w:noProof/>
                </w:rPr>
                <w:lastRenderedPageBreak/>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498F2598" w14:textId="77777777" w:rsidR="00EC3688" w:rsidRDefault="00EC3688" w:rsidP="00EC3688">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13A20C97" w14:textId="77777777" w:rsidR="00EC3688" w:rsidRDefault="00EC3688" w:rsidP="00EC3688">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4AC9C490" w14:textId="77777777" w:rsidR="00EC3688" w:rsidRDefault="00EC3688" w:rsidP="00EC3688">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39869BA2" w14:textId="77777777" w:rsidR="00EC3688" w:rsidRDefault="00EC3688" w:rsidP="00EC3688">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7C0D6F16" w14:textId="77777777" w:rsidR="00EC3688" w:rsidRDefault="00EC3688" w:rsidP="00EC3688">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2A6BAC02" w14:textId="77777777" w:rsidR="00EC3688" w:rsidRDefault="00EC3688" w:rsidP="00EC3688">
              <w:pPr>
                <w:pStyle w:val="Bibliography"/>
                <w:ind w:left="720" w:hanging="72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w:t>
              </w:r>
              <w:r>
                <w:rPr>
                  <w:noProof/>
                </w:rPr>
                <w:lastRenderedPageBreak/>
                <w:t>1-13). Vancouver, WA: Carnegie Mellon University. doi:https://doi.org/10.48550/arXiv.1711.00436</w:t>
              </w:r>
            </w:p>
            <w:p w14:paraId="7FB29CDE" w14:textId="77777777" w:rsidR="00EC3688" w:rsidRDefault="00EC3688" w:rsidP="00EC3688">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0238F02E" w14:textId="77777777" w:rsidR="00EC3688" w:rsidRDefault="00EC3688" w:rsidP="00EC3688">
              <w:pPr>
                <w:pStyle w:val="Bibliography"/>
                <w:ind w:left="720" w:hanging="720"/>
                <w:rPr>
                  <w:noProof/>
                </w:rPr>
              </w:pPr>
              <w:r>
                <w:rPr>
                  <w:noProof/>
                </w:rPr>
                <w:t xml:space="preserve">Lytras, D., Evaggelos, S., Paris, I., Konstantinos, K., Ioannis, M., &amp; Anastasios, K. (2022). Recording of Falls in Elderly Fallers in Northern Greece and Evaluation of Aging Health-Related Factors and Environmental Safety Associated with Falls: A Cross-Sectional Study. </w:t>
              </w:r>
              <w:r>
                <w:rPr>
                  <w:i/>
                  <w:iCs/>
                  <w:noProof/>
                </w:rPr>
                <w:t>Occupational Therapy International</w:t>
              </w:r>
              <w:r>
                <w:rPr>
                  <w:noProof/>
                </w:rPr>
                <w:t>, 1-11. doi:10.1155/2022/9292673</w:t>
              </w:r>
            </w:p>
            <w:p w14:paraId="5D62CE2E" w14:textId="77777777" w:rsidR="00EC3688" w:rsidRDefault="00EC3688" w:rsidP="00EC3688">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328CA0C4" w14:textId="77777777" w:rsidR="00EC3688" w:rsidRDefault="00EC3688" w:rsidP="00EC3688">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580058D1" w14:textId="77777777" w:rsidR="00EC3688" w:rsidRDefault="00EC3688" w:rsidP="00EC3688">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205C2D0F" w14:textId="77777777" w:rsidR="00EC3688" w:rsidRDefault="00EC3688" w:rsidP="00EC3688">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0B3957D8" w14:textId="77777777" w:rsidR="00EC3688" w:rsidRDefault="00EC3688" w:rsidP="00EC3688">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31EBA035" w14:textId="77777777" w:rsidR="00EC3688" w:rsidRDefault="00EC3688" w:rsidP="00EC3688">
              <w:pPr>
                <w:pStyle w:val="Bibliography"/>
                <w:ind w:left="720" w:hanging="720"/>
                <w:rPr>
                  <w:noProof/>
                </w:rPr>
              </w:pPr>
              <w:r>
                <w:rPr>
                  <w:noProof/>
                </w:rPr>
                <w:lastRenderedPageBreak/>
                <w:t xml:space="preserve">Ng, A. (2016). </w:t>
              </w:r>
              <w:r>
                <w:rPr>
                  <w:i/>
                  <w:iCs/>
                  <w:noProof/>
                </w:rPr>
                <w:t>Machine Learning</w:t>
              </w:r>
              <w:r>
                <w:rPr>
                  <w:noProof/>
                </w:rPr>
                <w:t>. Retrieved from Coursera: https://www.coursera.org/learn/machine-learning</w:t>
              </w:r>
            </w:p>
            <w:p w14:paraId="376DE792" w14:textId="77777777" w:rsidR="00EC3688" w:rsidRDefault="00EC3688" w:rsidP="00EC3688">
              <w:pPr>
                <w:pStyle w:val="Bibliography"/>
                <w:ind w:left="720" w:hanging="720"/>
                <w:rPr>
                  <w:noProof/>
                </w:rPr>
              </w:pPr>
              <w:r>
                <w:rPr>
                  <w:noProof/>
                </w:rPr>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0E59AF79" w14:textId="77777777" w:rsidR="00EC3688" w:rsidRDefault="00EC3688" w:rsidP="00EC3688">
              <w:pPr>
                <w:pStyle w:val="Bibliography"/>
                <w:ind w:left="720" w:hanging="720"/>
                <w:rPr>
                  <w:noProof/>
                </w:rPr>
              </w:pPr>
              <w:r>
                <w:rPr>
                  <w:noProof/>
                </w:rPr>
                <w:t xml:space="preserve">Orhan, A. (2021). How much human-like visual experience do current self-supervised learning algorithms need in order to achieve human-level object recognition? </w:t>
              </w:r>
              <w:r>
                <w:rPr>
                  <w:i/>
                  <w:iCs/>
                  <w:noProof/>
                </w:rPr>
                <w:t>Neural and Evolutionary Computing</w:t>
              </w:r>
              <w:r>
                <w:rPr>
                  <w:noProof/>
                </w:rPr>
                <w:t>. doi:https://doi.org/10.48550/arXiv.2109.11523</w:t>
              </w:r>
            </w:p>
            <w:p w14:paraId="21AD69DC" w14:textId="77777777" w:rsidR="00EC3688" w:rsidRDefault="00EC3688" w:rsidP="00EC3688">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14C2D98B" w14:textId="77777777" w:rsidR="00EC3688" w:rsidRDefault="00EC3688" w:rsidP="00EC3688">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12205AF4" w14:textId="77777777" w:rsidR="00EC3688" w:rsidRDefault="00EC3688" w:rsidP="00EC3688">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7E4DF19E" w14:textId="77777777" w:rsidR="00EC3688" w:rsidRDefault="00EC3688" w:rsidP="00EC3688">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0F3B3655" w14:textId="77777777" w:rsidR="00EC3688" w:rsidRDefault="00EC3688" w:rsidP="00EC3688">
              <w:pPr>
                <w:pStyle w:val="Bibliography"/>
                <w:ind w:left="720" w:hanging="720"/>
                <w:rPr>
                  <w:noProof/>
                </w:rPr>
              </w:pPr>
              <w:r>
                <w:rPr>
                  <w:noProof/>
                </w:rPr>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6DA01F23" w14:textId="77777777" w:rsidR="00EC3688" w:rsidRDefault="00EC3688" w:rsidP="00EC3688">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 xml:space="preserve">(4), 206-234. Retrieved from </w:t>
              </w:r>
              <w:r>
                <w:rPr>
                  <w:noProof/>
                </w:rPr>
                <w:lastRenderedPageBreak/>
                <w:t>https://search.ebscohost.com/login.aspx?direct=true&amp;AuthType=ip,shib&amp;db=bth&amp;AN=95116694&amp;site=eds-live</w:t>
              </w:r>
            </w:p>
            <w:p w14:paraId="32D76DC3" w14:textId="77777777" w:rsidR="00EC3688" w:rsidRDefault="00EC3688" w:rsidP="00EC3688">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0D9AA8FC" w14:textId="77777777" w:rsidR="00EC3688" w:rsidRDefault="00EC3688" w:rsidP="00EC3688">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0151888B" w14:textId="77777777" w:rsidR="00EC3688" w:rsidRDefault="00EC3688" w:rsidP="00EC3688">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2FEFEA6E" w14:textId="77777777" w:rsidR="00EC3688" w:rsidRDefault="00EC3688" w:rsidP="00EC3688">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22013EB4" w14:textId="77777777" w:rsidR="00EC3688" w:rsidRDefault="00EC3688" w:rsidP="00EC3688">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24CF3BF9" w14:textId="77777777" w:rsidR="00EC3688" w:rsidRDefault="00EC3688" w:rsidP="00EC3688">
              <w:pPr>
                <w:pStyle w:val="Bibliography"/>
                <w:ind w:left="720" w:hanging="720"/>
                <w:rPr>
                  <w:noProof/>
                </w:rPr>
              </w:pPr>
              <w:r>
                <w:rPr>
                  <w:noProof/>
                </w:rPr>
                <w:t xml:space="preserve">Smaira, L., Carreira, J., Noland, E., Clancy, E., Wu, A., &amp; Zisserman, A. (2020, October 21). A Short Note on the Kinetics-700-2020 Human Action Dataset. </w:t>
              </w:r>
              <w:r>
                <w:rPr>
                  <w:i/>
                  <w:iCs/>
                  <w:noProof/>
                </w:rPr>
                <w:t>Computer Vision and Pattern Recognition</w:t>
              </w:r>
              <w:r>
                <w:rPr>
                  <w:noProof/>
                </w:rPr>
                <w:t>. doi:https://doi.org/10.48550/arXiv.2010.10864</w:t>
              </w:r>
            </w:p>
            <w:p w14:paraId="3D3C809C" w14:textId="77777777" w:rsidR="00EC3688" w:rsidRDefault="00EC3688" w:rsidP="00EC3688">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551EA4E5" w14:textId="77777777" w:rsidR="00EC3688" w:rsidRDefault="00EC3688" w:rsidP="00EC3688">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13A8BA9D" w14:textId="77777777" w:rsidR="00EC3688" w:rsidRDefault="00EC3688" w:rsidP="00EC3688">
              <w:pPr>
                <w:pStyle w:val="Bibliography"/>
                <w:ind w:left="720" w:hanging="720"/>
                <w:rPr>
                  <w:noProof/>
                </w:rPr>
              </w:pPr>
              <w:r>
                <w:rPr>
                  <w:noProof/>
                </w:rPr>
                <w:lastRenderedPageBreak/>
                <w:t xml:space="preserve">Sonmez et al. (2018). Anomaly Detection Using Data Mining Methods in IT Systems: A Decision Support Application. </w:t>
              </w:r>
              <w:r>
                <w:rPr>
                  <w:i/>
                  <w:iCs/>
                  <w:noProof/>
                </w:rPr>
                <w:t>Sakarya University Journal of Science, 22(4)</w:t>
              </w:r>
              <w:r>
                <w:rPr>
                  <w:noProof/>
                </w:rPr>
                <w:t>, 1109-1123.</w:t>
              </w:r>
            </w:p>
            <w:p w14:paraId="4B0BCF35" w14:textId="77777777" w:rsidR="00EC3688" w:rsidRDefault="00EC3688" w:rsidP="00EC3688">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1F190A9C" w14:textId="77777777" w:rsidR="00EC3688" w:rsidRDefault="00EC3688" w:rsidP="00EC3688">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1EB8BACC" w14:textId="77777777" w:rsidR="00EC3688" w:rsidRDefault="00EC3688" w:rsidP="00EC3688">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2FE2D976" w14:textId="77777777" w:rsidR="00EC3688" w:rsidRDefault="00EC3688" w:rsidP="00EC3688">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2CBD43EF" w14:textId="77777777" w:rsidR="00EC3688" w:rsidRDefault="00EC3688" w:rsidP="00EC3688">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73E3E6E9" w14:textId="77777777" w:rsidR="00EC3688" w:rsidRDefault="00EC3688" w:rsidP="00EC3688">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091E769A" w14:textId="77777777" w:rsidR="00EC3688" w:rsidRDefault="00EC3688" w:rsidP="00EC3688">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70B8B275" w14:textId="77777777" w:rsidR="00EC3688" w:rsidRDefault="00EC3688" w:rsidP="00EC3688">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78A31B66" w14:textId="77777777" w:rsidR="00EC3688" w:rsidRDefault="00EC3688" w:rsidP="00EC3688">
              <w:pPr>
                <w:pStyle w:val="Bibliography"/>
                <w:ind w:left="720" w:hanging="720"/>
                <w:rPr>
                  <w:noProof/>
                </w:rPr>
              </w:pPr>
              <w:r>
                <w:rPr>
                  <w:noProof/>
                </w:rPr>
                <w:lastRenderedPageBreak/>
                <w:t xml:space="preserve">Vosshall, P. (2018, November 27). </w:t>
              </w:r>
              <w:r>
                <w:rPr>
                  <w:i/>
                  <w:iCs/>
                  <w:noProof/>
                </w:rPr>
                <w:t>How AWS Minimizes the Blast Radius of Failures</w:t>
              </w:r>
              <w:r>
                <w:rPr>
                  <w:noProof/>
                </w:rPr>
                <w:t>. Retrieved from YouTube: https://youtu.be/swQbA4zub20</w:t>
              </w:r>
            </w:p>
            <w:p w14:paraId="245F23A6" w14:textId="77777777" w:rsidR="00EC3688" w:rsidRDefault="00EC3688" w:rsidP="00EC3688">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70E75A10" w14:textId="77777777" w:rsidR="00EC3688" w:rsidRDefault="00EC3688" w:rsidP="00EC3688">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767711F1" w14:textId="77777777" w:rsidR="00EC3688" w:rsidRDefault="00EC3688" w:rsidP="00EC3688">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50F84DC0" w14:textId="77777777" w:rsidR="00EC3688" w:rsidRDefault="00EC3688" w:rsidP="00EC3688">
              <w:pPr>
                <w:pStyle w:val="Bibliography"/>
                <w:ind w:left="720" w:hanging="720"/>
                <w:rPr>
                  <w:noProof/>
                </w:rPr>
              </w:pPr>
              <w:r>
                <w:rPr>
                  <w:noProof/>
                </w:rPr>
                <w:t xml:space="preserve">Zhang, J., Johnstone, M., Le, V., Khan, B., Anwar Hosen, M., Creighton, D., . . . Lynch, M. (2021). Dynamic time warp-based clustering: Application of machine learning algorithms to simulation input modelling. </w:t>
              </w:r>
              <w:r>
                <w:rPr>
                  <w:i/>
                  <w:iCs/>
                  <w:noProof/>
                </w:rPr>
                <w:t>Expert Systems with Applications, 186</w:t>
              </w:r>
              <w:r>
                <w:rPr>
                  <w:noProof/>
                </w:rPr>
                <w:t>. doi:https://doi.org/10.1016/j.eswa.2021.115684</w:t>
              </w:r>
            </w:p>
            <w:p w14:paraId="60CB9AAF" w14:textId="77777777" w:rsidR="00EC3688" w:rsidRDefault="00EC3688" w:rsidP="00EC3688">
              <w:pPr>
                <w:pStyle w:val="Bibliography"/>
                <w:ind w:left="720" w:hanging="720"/>
                <w:rPr>
                  <w:noProof/>
                </w:rPr>
              </w:pPr>
              <w:r>
                <w:rPr>
                  <w:noProof/>
                </w:rPr>
                <w:t xml:space="preserve">Zhao, W. (2014). </w:t>
              </w:r>
              <w:r>
                <w:rPr>
                  <w:i/>
                  <w:iCs/>
                  <w:noProof/>
                </w:rPr>
                <w:t>Building Dependable Distributed Systems : Building Dependable Distributed Systems.</w:t>
              </w:r>
              <w:r>
                <w:rPr>
                  <w:noProof/>
                </w:rPr>
                <w:t xml:space="preserve"> John Wiley &amp; Sons, Incorporated.</w:t>
              </w:r>
            </w:p>
            <w:p w14:paraId="7DFA26E7" w14:textId="77777777" w:rsidR="00EC3688" w:rsidRDefault="00EC3688" w:rsidP="00EC3688">
              <w:pPr>
                <w:pStyle w:val="Bibliography"/>
                <w:ind w:left="720" w:hanging="720"/>
                <w:rPr>
                  <w:noProof/>
                </w:rPr>
              </w:pPr>
              <w:r>
                <w:rPr>
                  <w:noProof/>
                </w:rPr>
                <w:t xml:space="preserve">Zhu, X., Zhu, J., Li, H., Wang, X., Li, H., Wang, X., &amp; Dai, J. (2021). Uni-Perceiver: Pre-training Unified Architecture for Generic Perception for Zero-shot and Few-shot Tasks. </w:t>
              </w:r>
              <w:r>
                <w:rPr>
                  <w:i/>
                  <w:iCs/>
                  <w:noProof/>
                </w:rPr>
                <w:t>Computer Vision and Pattern Recognition</w:t>
              </w:r>
              <w:r>
                <w:rPr>
                  <w:noProof/>
                </w:rPr>
                <w:t>. doi:https://doi.org/10.48550/arXiv.2112.01522</w:t>
              </w:r>
            </w:p>
            <w:p w14:paraId="1F510B49" w14:textId="5AC47CF3" w:rsidR="00E72F1F" w:rsidRDefault="00E72F1F" w:rsidP="00EC3688">
              <w:r>
                <w:rPr>
                  <w:b/>
                  <w:bCs/>
                  <w:noProof/>
                </w:rPr>
                <w:fldChar w:fldCharType="end"/>
              </w:r>
            </w:p>
          </w:sdtContent>
        </w:sdt>
      </w:sdtContent>
    </w:sdt>
    <w:bookmarkStart w:id="2949" w:name="_Toc231285448" w:displacedByCustomXml="prev"/>
    <w:bookmarkEnd w:id="2949"/>
    <w:p w14:paraId="765F17F1" w14:textId="77777777" w:rsidR="00887A22" w:rsidRPr="00887A22" w:rsidRDefault="00887A22" w:rsidP="00DA5CF7"/>
    <w:sectPr w:rsidR="00887A22" w:rsidRPr="00887A22" w:rsidSect="00887A22">
      <w:headerReference w:type="default" r:id="rId77"/>
      <w:footerReference w:type="default" r:id="rId78"/>
      <w:headerReference w:type="first" r:id="rId79"/>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16" w:author="David Hildebrandt" w:date="2023-03-22T11:53:00Z" w:initials="DH">
    <w:p w14:paraId="3DE8C016" w14:textId="77777777" w:rsidR="005A4129" w:rsidRDefault="005A4129" w:rsidP="005A4129">
      <w:pPr>
        <w:pStyle w:val="CommentText"/>
        <w:ind w:firstLine="0"/>
      </w:pPr>
      <w:r>
        <w:rPr>
          <w:rStyle w:val="CommentReference"/>
        </w:rPr>
        <w:annotationRef/>
      </w:r>
      <w:r>
        <w:t>What quality? Quality of life or quality of care?</w:t>
      </w:r>
    </w:p>
  </w:comment>
  <w:comment w:id="318" w:author="David Hildebrandt" w:date="2023-03-22T11:53:00Z" w:initials="DH">
    <w:p w14:paraId="08A26A3B" w14:textId="76CAF6DD" w:rsidR="005A4129" w:rsidRDefault="005A4129" w:rsidP="005A4129">
      <w:pPr>
        <w:pStyle w:val="CommentText"/>
        <w:ind w:firstLine="0"/>
      </w:pPr>
      <w:r>
        <w:rPr>
          <w:rStyle w:val="CommentReference"/>
        </w:rPr>
        <w:annotationRef/>
      </w:r>
      <w:r>
        <w:t>The source cited is not part of the quote.</w:t>
      </w:r>
    </w:p>
  </w:comment>
  <w:comment w:id="326" w:author="Bachmeier, Nate" w:date="2023-04-04T16:00:00Z" w:initials="BN">
    <w:p w14:paraId="0CEA63FE" w14:textId="06B5950D" w:rsidR="005A4129" w:rsidRDefault="005A4129">
      <w:pPr>
        <w:pStyle w:val="CommentText"/>
      </w:pPr>
      <w:r>
        <w:rPr>
          <w:rStyle w:val="CommentReference"/>
        </w:rPr>
        <w:annotationRef/>
      </w:r>
      <w:r>
        <w:t>Change</w:t>
      </w:r>
    </w:p>
  </w:comment>
  <w:comment w:id="331" w:author="Bachmeier, Nate" w:date="2023-04-04T16:01:00Z" w:initials="BN">
    <w:p w14:paraId="3BAE2BFE" w14:textId="22122F92" w:rsidR="005A4129" w:rsidRDefault="005A4129">
      <w:pPr>
        <w:pStyle w:val="CommentText"/>
      </w:pPr>
      <w:r>
        <w:rPr>
          <w:rStyle w:val="CommentReference"/>
        </w:rPr>
        <w:annotationRef/>
      </w:r>
      <w:r>
        <w:t>Change</w:t>
      </w:r>
    </w:p>
  </w:comment>
  <w:comment w:id="361" w:author="Bachmeier, Nate" w:date="2023-04-04T16:01:00Z" w:initials="BN">
    <w:p w14:paraId="2EB7A904" w14:textId="1EEC29B3" w:rsidR="005A4129" w:rsidRDefault="005A4129">
      <w:pPr>
        <w:pStyle w:val="CommentText"/>
      </w:pPr>
      <w:r>
        <w:rPr>
          <w:rStyle w:val="CommentReference"/>
        </w:rPr>
        <w:annotationRef/>
      </w:r>
      <w:r>
        <w:t>Change</w:t>
      </w:r>
    </w:p>
  </w:comment>
  <w:comment w:id="378" w:author="Bachmeier, Nate" w:date="2023-04-04T16:01:00Z" w:initials="BN">
    <w:p w14:paraId="65087265" w14:textId="1FEFF2FE" w:rsidR="005A4129" w:rsidRDefault="005A4129">
      <w:pPr>
        <w:pStyle w:val="CommentText"/>
      </w:pPr>
      <w:r>
        <w:rPr>
          <w:rStyle w:val="CommentReference"/>
        </w:rPr>
        <w:annotationRef/>
      </w:r>
      <w:r>
        <w:t>Change</w:t>
      </w:r>
    </w:p>
  </w:comment>
  <w:comment w:id="411" w:author="Bachmeier, Nate" w:date="2023-04-04T16:02:00Z" w:initials="BN">
    <w:p w14:paraId="5349ADD3" w14:textId="59F5AB48" w:rsidR="005A4129" w:rsidRDefault="005A4129">
      <w:pPr>
        <w:pStyle w:val="CommentText"/>
      </w:pPr>
      <w:r>
        <w:rPr>
          <w:rStyle w:val="CommentReference"/>
        </w:rPr>
        <w:annotationRef/>
      </w:r>
      <w:r>
        <w:t>Change</w:t>
      </w:r>
    </w:p>
  </w:comment>
  <w:comment w:id="424" w:author="Bachmeier, Nate" w:date="2023-04-04T16:03:00Z" w:initials="BN">
    <w:p w14:paraId="40B8C757" w14:textId="18E375ED" w:rsidR="005A4129" w:rsidRDefault="005A4129">
      <w:pPr>
        <w:pStyle w:val="CommentText"/>
      </w:pPr>
      <w:r>
        <w:rPr>
          <w:rStyle w:val="CommentReference"/>
        </w:rPr>
        <w:annotationRef/>
      </w:r>
      <w:r>
        <w:t>Change</w:t>
      </w:r>
    </w:p>
  </w:comment>
  <w:comment w:id="433" w:author="Bachmeier, Nate" w:date="2023-04-04T16:05:00Z" w:initials="BN">
    <w:p w14:paraId="092B65CC" w14:textId="7BBD311D" w:rsidR="003C299E" w:rsidRDefault="003C299E">
      <w:pPr>
        <w:pStyle w:val="CommentText"/>
      </w:pPr>
      <w:r>
        <w:rPr>
          <w:rStyle w:val="CommentReference"/>
        </w:rPr>
        <w:annotationRef/>
      </w:r>
      <w:r>
        <w:t>Change</w:t>
      </w:r>
    </w:p>
  </w:comment>
  <w:comment w:id="455" w:author="Bachmeier, Nate" w:date="2023-04-04T16:05:00Z" w:initials="BN">
    <w:p w14:paraId="24122E48" w14:textId="331356CF" w:rsidR="003C299E" w:rsidRDefault="003C299E">
      <w:pPr>
        <w:pStyle w:val="CommentText"/>
      </w:pPr>
      <w:r>
        <w:rPr>
          <w:rStyle w:val="CommentReference"/>
        </w:rPr>
        <w:annotationRef/>
      </w:r>
      <w:r>
        <w:t>Change</w:t>
      </w:r>
    </w:p>
  </w:comment>
  <w:comment w:id="489" w:author="Bachmeier, Nate" w:date="2023-04-04T16:06:00Z" w:initials="BN">
    <w:p w14:paraId="07F60849" w14:textId="5B208986" w:rsidR="003C299E" w:rsidRDefault="003C299E">
      <w:pPr>
        <w:pStyle w:val="CommentText"/>
      </w:pPr>
      <w:r>
        <w:rPr>
          <w:rStyle w:val="CommentReference"/>
        </w:rPr>
        <w:annotationRef/>
      </w:r>
      <w:r>
        <w:t>Change</w:t>
      </w:r>
    </w:p>
  </w:comment>
  <w:comment w:id="497" w:author="Bachmeier, Nate" w:date="2023-04-04T16:06:00Z" w:initials="BN">
    <w:p w14:paraId="0A48D1B8" w14:textId="5A7A2A53" w:rsidR="003C299E" w:rsidRDefault="003C299E">
      <w:pPr>
        <w:pStyle w:val="CommentText"/>
      </w:pPr>
      <w:r>
        <w:rPr>
          <w:rStyle w:val="CommentReference"/>
        </w:rPr>
        <w:annotationRef/>
      </w:r>
      <w:r>
        <w:t>Change</w:t>
      </w:r>
    </w:p>
  </w:comment>
  <w:comment w:id="519" w:author="Bachmeier, Nate" w:date="2023-04-04T16:10:00Z" w:initials="BN">
    <w:p w14:paraId="1BB6A399" w14:textId="01B3223A" w:rsidR="003C299E" w:rsidRDefault="003C299E">
      <w:pPr>
        <w:pStyle w:val="CommentText"/>
      </w:pPr>
      <w:r>
        <w:rPr>
          <w:rStyle w:val="CommentReference"/>
        </w:rPr>
        <w:annotationRef/>
      </w:r>
      <w:r>
        <w:t>Change</w:t>
      </w:r>
    </w:p>
  </w:comment>
  <w:comment w:id="775" w:author="Bachmeier, Nate" w:date="2023-04-04T16:12:00Z" w:initials="BN">
    <w:p w14:paraId="6510B11A" w14:textId="701C7F6D" w:rsidR="00095475" w:rsidRDefault="00095475">
      <w:pPr>
        <w:pStyle w:val="CommentText"/>
      </w:pPr>
      <w:r>
        <w:rPr>
          <w:rStyle w:val="CommentReference"/>
        </w:rPr>
        <w:annotationRef/>
      </w:r>
      <w:r>
        <w:t>Change</w:t>
      </w:r>
    </w:p>
  </w:comment>
  <w:comment w:id="778" w:author="Bachmeier, Nate" w:date="2023-04-04T16:13:00Z" w:initials="BN">
    <w:p w14:paraId="105159A2" w14:textId="1202195E" w:rsidR="00095475" w:rsidRDefault="00095475">
      <w:pPr>
        <w:pStyle w:val="CommentText"/>
      </w:pPr>
      <w:r>
        <w:rPr>
          <w:rStyle w:val="CommentReference"/>
        </w:rPr>
        <w:annotationRef/>
      </w:r>
      <w:r>
        <w:t>Change</w:t>
      </w:r>
    </w:p>
  </w:comment>
  <w:comment w:id="782" w:author="Bachmeier, Nate" w:date="2023-04-04T16:13:00Z" w:initials="BN">
    <w:p w14:paraId="7593F660" w14:textId="4B943410" w:rsidR="00095475" w:rsidRDefault="00095475">
      <w:pPr>
        <w:pStyle w:val="CommentText"/>
      </w:pPr>
      <w:r>
        <w:rPr>
          <w:rStyle w:val="CommentReference"/>
        </w:rPr>
        <w:annotationRef/>
      </w:r>
      <w:r>
        <w:t>Change</w:t>
      </w:r>
    </w:p>
  </w:comment>
  <w:comment w:id="792" w:author="David Hildebrandt" w:date="2023-03-22T13:52:00Z" w:initials="DH">
    <w:p w14:paraId="5097F40B" w14:textId="77777777" w:rsidR="005A4129" w:rsidRDefault="005A4129" w:rsidP="005A4129">
      <w:pPr>
        <w:pStyle w:val="CommentText"/>
        <w:ind w:firstLine="0"/>
      </w:pPr>
      <w:r>
        <w:rPr>
          <w:rStyle w:val="CommentReference"/>
        </w:rPr>
        <w:annotationRef/>
      </w:r>
      <w:r>
        <w:t>Of course, you are using a simulation, so the population does not mean much here. The sample dos not either other than to state the simulation parameters.</w:t>
      </w:r>
    </w:p>
  </w:comment>
  <w:comment w:id="875" w:author="David Hildebrandt" w:date="2023-03-22T12:04:00Z" w:initials="DH">
    <w:p w14:paraId="3CB227FA" w14:textId="46C81110" w:rsidR="005A4129" w:rsidRDefault="005A4129" w:rsidP="005A4129">
      <w:pPr>
        <w:pStyle w:val="CommentText"/>
        <w:ind w:firstLine="0"/>
      </w:pPr>
      <w:r>
        <w:rPr>
          <w:rStyle w:val="CommentReference"/>
        </w:rPr>
        <w:annotationRef/>
      </w:r>
      <w:r>
        <w:t>Follow APA 7 Section 6.40 through 6.48 in using statistics in your papers.</w:t>
      </w:r>
    </w:p>
  </w:comment>
  <w:comment w:id="876" w:author="David Hildebrandt" w:date="2023-03-22T12:05:00Z" w:initials="DH">
    <w:p w14:paraId="5256BEF4" w14:textId="77777777" w:rsidR="005A4129" w:rsidRDefault="005A4129" w:rsidP="005A4129">
      <w:pPr>
        <w:pStyle w:val="CommentText"/>
        <w:ind w:firstLine="0"/>
      </w:pPr>
      <w:r>
        <w:rPr>
          <w:rStyle w:val="CommentReference"/>
        </w:rPr>
        <w:annotationRef/>
      </w:r>
      <w:r>
        <w:t xml:space="preserve">Use italics not quotation marks for emphasis. See APA 7 section 8.31.  </w:t>
      </w:r>
    </w:p>
  </w:comment>
  <w:comment w:id="884" w:author="Bachmeier, Nate" w:date="2023-04-04T16:15:00Z" w:initials="BN">
    <w:p w14:paraId="3F8F697B" w14:textId="05B0267A" w:rsidR="00994640" w:rsidRDefault="00994640">
      <w:pPr>
        <w:pStyle w:val="CommentText"/>
      </w:pPr>
      <w:r>
        <w:rPr>
          <w:rStyle w:val="CommentReference"/>
        </w:rPr>
        <w:annotationRef/>
      </w:r>
      <w:r>
        <w:t>Change</w:t>
      </w:r>
    </w:p>
  </w:comment>
  <w:comment w:id="1115" w:author="Bachmeier, Nate" w:date="2023-04-04T16:16:00Z" w:initials="BN">
    <w:p w14:paraId="51C0BA6F" w14:textId="037935E8" w:rsidR="00994640" w:rsidRDefault="00994640">
      <w:pPr>
        <w:pStyle w:val="CommentText"/>
      </w:pPr>
      <w:r>
        <w:rPr>
          <w:rStyle w:val="CommentReference"/>
        </w:rPr>
        <w:annotationRef/>
      </w:r>
      <w:r>
        <w:t>Change</w:t>
      </w:r>
    </w:p>
  </w:comment>
  <w:comment w:id="1688" w:author="Bachmeier, Nate" w:date="2023-04-04T16:16:00Z" w:initials="BN">
    <w:p w14:paraId="5C15C92A" w14:textId="4525217B" w:rsidR="00994640" w:rsidRDefault="00994640">
      <w:pPr>
        <w:pStyle w:val="CommentText"/>
      </w:pPr>
      <w:r>
        <w:rPr>
          <w:rStyle w:val="CommentReference"/>
        </w:rPr>
        <w:annotationRef/>
      </w:r>
      <w:r>
        <w:t>Change</w:t>
      </w:r>
    </w:p>
  </w:comment>
  <w:comment w:id="1976" w:author="Bachmeier, Nate" w:date="2023-04-04T16:17:00Z" w:initials="BN">
    <w:p w14:paraId="3C823C28" w14:textId="166CCC03" w:rsidR="00994640" w:rsidRDefault="00994640">
      <w:pPr>
        <w:pStyle w:val="CommentText"/>
      </w:pPr>
      <w:r>
        <w:rPr>
          <w:rStyle w:val="CommentReference"/>
        </w:rPr>
        <w:annotationRef/>
      </w:r>
      <w:r>
        <w:t>Change</w:t>
      </w:r>
    </w:p>
  </w:comment>
  <w:comment w:id="2656" w:author="Bachmeier, Nate" w:date="2023-04-04T16:17:00Z" w:initials="BN">
    <w:p w14:paraId="748DDF2B" w14:textId="1716126E" w:rsidR="00994640" w:rsidRDefault="00994640">
      <w:pPr>
        <w:pStyle w:val="CommentText"/>
      </w:pPr>
      <w:r>
        <w:rPr>
          <w:rStyle w:val="CommentReference"/>
        </w:rPr>
        <w:annotationRef/>
      </w:r>
      <w:r>
        <w:t>Change</w:t>
      </w:r>
    </w:p>
  </w:comment>
  <w:comment w:id="2665" w:author="Bachmeier, Nate" w:date="2023-04-04T16:18:00Z" w:initials="BN">
    <w:p w14:paraId="44CDC1FB" w14:textId="7E4E3E96" w:rsidR="00994640" w:rsidRDefault="00994640">
      <w:pPr>
        <w:pStyle w:val="CommentText"/>
      </w:pPr>
      <w:r>
        <w:rPr>
          <w:rStyle w:val="CommentReference"/>
        </w:rPr>
        <w:annotationRef/>
      </w:r>
      <w:r>
        <w:t>Change</w:t>
      </w:r>
    </w:p>
  </w:comment>
  <w:comment w:id="2668" w:author="Bachmeier, Nate" w:date="2023-04-04T16:18:00Z" w:initials="BN">
    <w:p w14:paraId="1AC3F2E9" w14:textId="6B0BA04F" w:rsidR="00994640" w:rsidRDefault="00994640">
      <w:pPr>
        <w:pStyle w:val="CommentText"/>
      </w:pPr>
      <w:r>
        <w:rPr>
          <w:rStyle w:val="CommentReference"/>
        </w:rPr>
        <w:annotationRef/>
      </w:r>
      <w:r>
        <w:t>Change</w:t>
      </w:r>
    </w:p>
  </w:comment>
  <w:comment w:id="2686" w:author="Bachmeier, Nate" w:date="2023-04-04T16:18:00Z" w:initials="BN">
    <w:p w14:paraId="3811E67E" w14:textId="52640450" w:rsidR="00994640" w:rsidRDefault="00994640">
      <w:pPr>
        <w:pStyle w:val="CommentText"/>
      </w:pPr>
      <w:r>
        <w:rPr>
          <w:rStyle w:val="CommentReference"/>
        </w:rPr>
        <w:annotationRef/>
      </w:r>
      <w:r>
        <w:t>Update</w:t>
      </w:r>
    </w:p>
  </w:comment>
  <w:comment w:id="2689" w:author="Bachmeier, Nate" w:date="2023-04-04T16:19:00Z" w:initials="BN">
    <w:p w14:paraId="6206614E" w14:textId="7360935C" w:rsidR="00994640" w:rsidRDefault="00994640">
      <w:pPr>
        <w:pStyle w:val="CommentText"/>
      </w:pPr>
      <w:r>
        <w:rPr>
          <w:rStyle w:val="CommentReference"/>
        </w:rPr>
        <w:annotationRef/>
      </w:r>
      <w:r>
        <w:t>Change</w:t>
      </w:r>
    </w:p>
  </w:comment>
  <w:comment w:id="2691" w:author="Bachmeier, Nate" w:date="2023-04-04T16:19:00Z" w:initials="BN">
    <w:p w14:paraId="5B022D40" w14:textId="4315A43E" w:rsidR="00994640" w:rsidRDefault="00994640">
      <w:pPr>
        <w:pStyle w:val="CommentText"/>
      </w:pPr>
      <w:r>
        <w:rPr>
          <w:rStyle w:val="CommentReference"/>
        </w:rPr>
        <w:annotationRef/>
      </w:r>
      <w:r>
        <w:t>Change</w:t>
      </w:r>
    </w:p>
  </w:comment>
  <w:comment w:id="2705" w:author="Bachmeier, Nate" w:date="2023-04-04T16:19:00Z" w:initials="BN">
    <w:p w14:paraId="304AAB2D" w14:textId="57AF2912" w:rsidR="00994640" w:rsidRDefault="00994640">
      <w:pPr>
        <w:pStyle w:val="CommentText"/>
      </w:pPr>
      <w:r>
        <w:rPr>
          <w:rStyle w:val="CommentReference"/>
        </w:rPr>
        <w:annotationRef/>
      </w:r>
      <w:r>
        <w:t>Change</w:t>
      </w:r>
    </w:p>
  </w:comment>
  <w:comment w:id="2726" w:author="Bachmeier, Nate" w:date="2023-04-04T16:20:00Z" w:initials="BN">
    <w:p w14:paraId="75C76E9A" w14:textId="3E8F655B" w:rsidR="00994640" w:rsidRDefault="00994640">
      <w:pPr>
        <w:pStyle w:val="CommentText"/>
      </w:pPr>
      <w:r>
        <w:rPr>
          <w:rStyle w:val="CommentReference"/>
        </w:rPr>
        <w:annotationRef/>
      </w:r>
      <w:r>
        <w:t>Change</w:t>
      </w:r>
    </w:p>
  </w:comment>
  <w:comment w:id="2751" w:author="Bachmeier, Nate" w:date="2023-04-04T16:20:00Z" w:initials="BN">
    <w:p w14:paraId="1E3020DD" w14:textId="64ACCC8B" w:rsidR="00994640" w:rsidRDefault="00994640">
      <w:pPr>
        <w:pStyle w:val="CommentText"/>
      </w:pPr>
      <w:r>
        <w:rPr>
          <w:rStyle w:val="CommentReference"/>
        </w:rPr>
        <w:annotationRef/>
      </w:r>
      <w:r>
        <w:t>Change</w:t>
      </w:r>
    </w:p>
  </w:comment>
  <w:comment w:id="2757" w:author="Bachmeier, Nate" w:date="2023-04-04T16:21:00Z" w:initials="BN">
    <w:p w14:paraId="542FD174" w14:textId="4D1D7C28" w:rsidR="00994640" w:rsidRDefault="00994640">
      <w:pPr>
        <w:pStyle w:val="CommentText"/>
      </w:pPr>
      <w:r>
        <w:rPr>
          <w:rStyle w:val="CommentReference"/>
        </w:rPr>
        <w:annotationRef/>
      </w:r>
      <w:r>
        <w:t>Change</w:t>
      </w:r>
    </w:p>
  </w:comment>
  <w:comment w:id="2762" w:author="Bachmeier, Nate" w:date="2023-04-04T16:21:00Z" w:initials="BN">
    <w:p w14:paraId="7F30DB4D" w14:textId="13E9C16A" w:rsidR="00994640" w:rsidRDefault="00994640">
      <w:pPr>
        <w:pStyle w:val="CommentText"/>
      </w:pPr>
      <w:r>
        <w:rPr>
          <w:rStyle w:val="CommentReference"/>
        </w:rPr>
        <w:annotationRef/>
      </w:r>
      <w:r>
        <w:t>Change</w:t>
      </w:r>
    </w:p>
  </w:comment>
  <w:comment w:id="2765" w:author="Bachmeier, Nate" w:date="2023-04-04T16:21:00Z" w:initials="BN">
    <w:p w14:paraId="09ADAECB" w14:textId="6C71A8B0" w:rsidR="00994640" w:rsidRDefault="00994640">
      <w:pPr>
        <w:pStyle w:val="CommentText"/>
      </w:pPr>
      <w:r>
        <w:rPr>
          <w:rStyle w:val="CommentReference"/>
        </w:rPr>
        <w:annotationRef/>
      </w:r>
      <w:r>
        <w:t>Revise</w:t>
      </w:r>
    </w:p>
  </w:comment>
  <w:comment w:id="2770" w:author="David Hildebrandt" w:date="2023-03-22T12:08:00Z" w:initials="DH">
    <w:p w14:paraId="7A46678E" w14:textId="77777777" w:rsidR="005A4129" w:rsidRDefault="005A4129" w:rsidP="005A4129">
      <w:pPr>
        <w:pStyle w:val="CommentText"/>
        <w:ind w:firstLine="0"/>
      </w:pPr>
      <w:r>
        <w:rPr>
          <w:rStyle w:val="CommentReference"/>
        </w:rPr>
        <w:annotationRef/>
      </w:r>
      <w:r>
        <w:t>Add transition to Chapter 4.</w:t>
      </w:r>
    </w:p>
  </w:comment>
  <w:comment w:id="2779" w:author="Bachmeier, Nate" w:date="2023-04-04T16:22:00Z" w:initials="BN">
    <w:p w14:paraId="59AF752D" w14:textId="71632704" w:rsidR="00994640" w:rsidRDefault="00994640">
      <w:pPr>
        <w:pStyle w:val="CommentText"/>
      </w:pPr>
      <w:r>
        <w:rPr>
          <w:rStyle w:val="CommentReference"/>
        </w:rPr>
        <w:annotationRef/>
      </w:r>
      <w:r>
        <w:t>Change</w:t>
      </w:r>
    </w:p>
  </w:comment>
  <w:comment w:id="2781" w:author="David Hildebrandt" w:date="2023-03-22T13:58:00Z" w:initials="DH">
    <w:p w14:paraId="322A3D4C" w14:textId="77777777" w:rsidR="005A4129" w:rsidRDefault="005A4129" w:rsidP="005A4129">
      <w:pPr>
        <w:pStyle w:val="CommentText"/>
        <w:ind w:firstLine="0"/>
      </w:pPr>
      <w:r>
        <w:rPr>
          <w:rStyle w:val="CommentReference"/>
        </w:rPr>
        <w:annotationRef/>
      </w:r>
      <w:r>
        <w:t xml:space="preserve">Reword this since the purpose statement has been added per the template guidelines. </w:t>
      </w:r>
    </w:p>
  </w:comment>
  <w:comment w:id="2782" w:author="Bachmeier, Nate" w:date="2023-04-04T16:23:00Z" w:initials="BN">
    <w:p w14:paraId="03DCBBE5" w14:textId="52835CF3" w:rsidR="00994640" w:rsidRDefault="00994640">
      <w:pPr>
        <w:pStyle w:val="CommentText"/>
      </w:pPr>
      <w:r>
        <w:rPr>
          <w:rStyle w:val="CommentReference"/>
        </w:rPr>
        <w:annotationRef/>
      </w:r>
      <w:r>
        <w:t>Revisit</w:t>
      </w:r>
    </w:p>
  </w:comment>
  <w:comment w:id="2785" w:author="David Hildebrandt" w:date="2023-03-22T14:02:00Z" w:initials="DH">
    <w:p w14:paraId="4029DE8A" w14:textId="77777777" w:rsidR="005A4129" w:rsidRDefault="005A4129" w:rsidP="005A4129">
      <w:pPr>
        <w:pStyle w:val="CommentText"/>
        <w:ind w:firstLine="0"/>
      </w:pPr>
      <w:r>
        <w:rPr>
          <w:rStyle w:val="CommentReference"/>
        </w:rPr>
        <w:annotationRef/>
      </w:r>
      <w:r>
        <w:t>In Chapter 3 you discussed qualitative research. You need to have Validity and Reliability of the Data as the heading when you  have conducted quantitative research.</w:t>
      </w:r>
    </w:p>
  </w:comment>
  <w:comment w:id="2789" w:author="Bachmeier, Nate" w:date="2023-04-04T16:24:00Z" w:initials="BN">
    <w:p w14:paraId="32AB209D" w14:textId="6EB22017" w:rsidR="00964AD3" w:rsidRDefault="00964AD3">
      <w:pPr>
        <w:pStyle w:val="CommentText"/>
      </w:pPr>
      <w:r>
        <w:rPr>
          <w:rStyle w:val="CommentReference"/>
        </w:rPr>
        <w:annotationRef/>
      </w:r>
      <w:r>
        <w:t>Rephrase</w:t>
      </w:r>
    </w:p>
  </w:comment>
  <w:comment w:id="2794" w:author="David Hildebrandt" w:date="2023-03-22T14:06:00Z" w:initials="DH">
    <w:p w14:paraId="4BB3BD46" w14:textId="77777777" w:rsidR="005A4129" w:rsidRDefault="005A4129" w:rsidP="005A4129">
      <w:pPr>
        <w:pStyle w:val="CommentText"/>
        <w:ind w:firstLine="0"/>
      </w:pPr>
      <w:r>
        <w:rPr>
          <w:rStyle w:val="CommentReference"/>
        </w:rPr>
        <w:annotationRef/>
      </w:r>
      <w:r>
        <w:t>Missing the page or paragraph number.</w:t>
      </w:r>
    </w:p>
  </w:comment>
  <w:comment w:id="2798" w:author="David Hildebrandt" w:date="2023-03-22T14:06:00Z" w:initials="DH">
    <w:p w14:paraId="4FE7B7E2" w14:textId="77777777" w:rsidR="005A4129" w:rsidRDefault="005A4129" w:rsidP="005A4129">
      <w:pPr>
        <w:pStyle w:val="CommentText"/>
        <w:ind w:firstLine="0"/>
      </w:pPr>
      <w:r>
        <w:rPr>
          <w:rStyle w:val="CommentReference"/>
        </w:rPr>
        <w:annotationRef/>
      </w:r>
      <w:r>
        <w:t xml:space="preserve">Synthesize rather than quote, students need to demonstrate their voice and not the voice of their sources. I recommend only quoting information that cannot be paraphrased. </w:t>
      </w:r>
    </w:p>
  </w:comment>
  <w:comment w:id="2808" w:author="David Hildebrandt" w:date="2023-03-22T14:06:00Z" w:initials="DH">
    <w:p w14:paraId="22576BA7" w14:textId="77777777" w:rsidR="005A4129" w:rsidRDefault="005A4129" w:rsidP="005A4129">
      <w:pPr>
        <w:pStyle w:val="CommentText"/>
        <w:ind w:firstLine="0"/>
      </w:pPr>
      <w:r>
        <w:rPr>
          <w:rStyle w:val="CommentReference"/>
        </w:rPr>
        <w:annotationRef/>
      </w:r>
      <w:r>
        <w:t xml:space="preserve">This is a claim that lacks evidence. You need to have a citation(s) here to support what you say. </w:t>
      </w:r>
    </w:p>
  </w:comment>
  <w:comment w:id="2810" w:author="David Hildebrandt" w:date="2023-03-22T14:07:00Z" w:initials="DH">
    <w:p w14:paraId="0DE81722" w14:textId="77777777" w:rsidR="005A4129" w:rsidRDefault="005A4129" w:rsidP="005A4129">
      <w:pPr>
        <w:pStyle w:val="CommentText"/>
        <w:ind w:firstLine="0"/>
      </w:pPr>
      <w:r>
        <w:rPr>
          <w:rStyle w:val="CommentReference"/>
        </w:rPr>
        <w:annotationRef/>
      </w:r>
      <w:r>
        <w:t xml:space="preserve">About 1 quote per chapter is the excepted quotation level in quantitative reserach. Do not cite what you can paraphrase. </w:t>
      </w:r>
    </w:p>
  </w:comment>
  <w:comment w:id="2832" w:author="David Hildebrandt" w:date="2023-03-22T14:15:00Z" w:initials="DH">
    <w:p w14:paraId="312FE437" w14:textId="77777777" w:rsidR="005A4129" w:rsidRDefault="005A4129" w:rsidP="005A4129">
      <w:pPr>
        <w:pStyle w:val="CommentText"/>
        <w:ind w:firstLine="0"/>
      </w:pPr>
      <w:r>
        <w:rPr>
          <w:rStyle w:val="CommentReference"/>
        </w:rPr>
        <w:annotationRef/>
      </w:r>
      <w:r>
        <w:t>Move this after the paragraph that refers to the table. In APA the table or figure is placed after the reference to it.</w:t>
      </w:r>
    </w:p>
  </w:comment>
  <w:comment w:id="2840" w:author="David Hildebrandt" w:date="2023-03-22T14:16:00Z" w:initials="DH">
    <w:p w14:paraId="44081BB6" w14:textId="77777777" w:rsidR="005A4129" w:rsidRDefault="005A4129">
      <w:pPr>
        <w:pStyle w:val="CommentText"/>
        <w:ind w:firstLine="0"/>
      </w:pPr>
      <w:r>
        <w:rPr>
          <w:rStyle w:val="CommentReference"/>
        </w:rPr>
        <w:annotationRef/>
      </w:r>
      <w:r>
        <w:t xml:space="preserve">APA 7 section 8.17 states that articles with three or more authors should use et al. See Table 8.1 for examples. </w:t>
      </w:r>
    </w:p>
    <w:p w14:paraId="061BE96A" w14:textId="77777777" w:rsidR="005A4129" w:rsidRDefault="005A4129">
      <w:pPr>
        <w:pStyle w:val="CommentText"/>
        <w:ind w:firstLine="0"/>
      </w:pPr>
      <w:r>
        <w:t>Correct use of “et al.” is:</w:t>
      </w:r>
    </w:p>
    <w:p w14:paraId="77D6483E" w14:textId="77777777" w:rsidR="005A4129" w:rsidRDefault="005A4129">
      <w:pPr>
        <w:pStyle w:val="CommentText"/>
        <w:ind w:firstLine="0"/>
      </w:pPr>
      <w:r>
        <w:t>In the text state Author et al. (year).</w:t>
      </w:r>
    </w:p>
    <w:p w14:paraId="7B40BAC8" w14:textId="77777777" w:rsidR="005A4129" w:rsidRDefault="005A4129" w:rsidP="005A4129">
      <w:pPr>
        <w:pStyle w:val="CommentText"/>
        <w:ind w:firstLine="0"/>
      </w:pPr>
      <w:r>
        <w:t>You can also write it as (Author et al., year).</w:t>
      </w:r>
    </w:p>
  </w:comment>
  <w:comment w:id="2842" w:author="David Hildebrandt" w:date="2023-03-22T14:18:00Z" w:initials="DH">
    <w:p w14:paraId="0DE6EFCE" w14:textId="77777777" w:rsidR="005A4129" w:rsidRDefault="005A4129" w:rsidP="005A4129">
      <w:pPr>
        <w:pStyle w:val="CommentText"/>
        <w:ind w:firstLine="0"/>
      </w:pPr>
      <w:r>
        <w:rPr>
          <w:rStyle w:val="CommentReference"/>
        </w:rPr>
        <w:annotationRef/>
      </w:r>
      <w:r>
        <w:t>Move the figure closer to here. Perhaps the top of the next page?</w:t>
      </w:r>
    </w:p>
  </w:comment>
  <w:comment w:id="2845" w:author="David Hildebrandt" w:date="2023-03-22T14:17:00Z" w:initials="DH">
    <w:p w14:paraId="4456D6E4" w14:textId="003B19D9" w:rsidR="005A4129" w:rsidRDefault="005A4129" w:rsidP="005A4129">
      <w:pPr>
        <w:pStyle w:val="CommentText"/>
        <w:ind w:firstLine="0"/>
      </w:pPr>
      <w:r>
        <w:rPr>
          <w:rStyle w:val="CommentReference"/>
        </w:rPr>
        <w:annotationRef/>
      </w:r>
      <w:r>
        <w:t>Cite correctly, please. This should be in the reference list.</w:t>
      </w:r>
    </w:p>
  </w:comment>
  <w:comment w:id="2852" w:author="David Hildebrandt" w:date="2023-03-22T14:15:00Z" w:initials="DH">
    <w:p w14:paraId="5A35B620" w14:textId="77777777" w:rsidR="003F00CE" w:rsidRDefault="003F00CE" w:rsidP="003F00CE">
      <w:pPr>
        <w:pStyle w:val="CommentText"/>
        <w:ind w:firstLine="0"/>
      </w:pPr>
      <w:r>
        <w:rPr>
          <w:rStyle w:val="CommentReference"/>
        </w:rPr>
        <w:annotationRef/>
      </w:r>
      <w:r>
        <w:t>Move this after the paragraph that refers to the table. In APA the table or figure is placed after the reference to it.</w:t>
      </w:r>
    </w:p>
  </w:comment>
  <w:comment w:id="2860" w:author="David Hildebrandt" w:date="2023-03-22T14:21:00Z" w:initials="DH">
    <w:p w14:paraId="78B2DDBF" w14:textId="77777777" w:rsidR="005A4129" w:rsidRDefault="005A4129" w:rsidP="005A4129">
      <w:pPr>
        <w:pStyle w:val="CommentText"/>
        <w:ind w:firstLine="0"/>
      </w:pPr>
      <w:r>
        <w:rPr>
          <w:rStyle w:val="CommentReference"/>
        </w:rPr>
        <w:annotationRef/>
      </w:r>
      <w:r>
        <w:t>How were the core features extended? It seems that you should have some appendices that outline the setup of the services/coding that was needed to implement your model.</w:t>
      </w:r>
    </w:p>
  </w:comment>
  <w:comment w:id="2861" w:author="David Hildebrandt" w:date="2023-03-22T14:22:00Z" w:initials="DH">
    <w:p w14:paraId="03C98786" w14:textId="77777777" w:rsidR="005A4129" w:rsidRDefault="005A4129" w:rsidP="005A4129">
      <w:pPr>
        <w:pStyle w:val="CommentText"/>
        <w:ind w:firstLine="0"/>
      </w:pPr>
      <w:r>
        <w:rPr>
          <w:rStyle w:val="CommentReference"/>
        </w:rPr>
        <w:annotationRef/>
      </w:r>
      <w:r>
        <w:t>But you were interested in dropping or falling, right?</w:t>
      </w:r>
    </w:p>
  </w:comment>
  <w:comment w:id="2862" w:author="Nate Bachmeier [AWS-SA]" w:date="2023-04-09T22:06:00Z" w:initials="NB[S">
    <w:p w14:paraId="2C13DA61" w14:textId="77777777" w:rsidR="003F00CE" w:rsidRDefault="003F00CE" w:rsidP="004F4F80">
      <w:pPr>
        <w:pStyle w:val="CommentText"/>
        <w:ind w:firstLine="0"/>
      </w:pPr>
      <w:r>
        <w:rPr>
          <w:rStyle w:val="CommentReference"/>
        </w:rPr>
        <w:annotationRef/>
      </w:r>
      <w:r>
        <w:t>Rewrote the first three chapters to match study of chapter four</w:t>
      </w:r>
    </w:p>
  </w:comment>
  <w:comment w:id="2869" w:author="David Hildebrandt" w:date="2023-03-22T14:23:00Z" w:initials="DH">
    <w:p w14:paraId="7EA6FB65" w14:textId="5DD5C488" w:rsidR="005A4129" w:rsidRDefault="005A4129" w:rsidP="005A4129">
      <w:pPr>
        <w:pStyle w:val="CommentText"/>
        <w:ind w:firstLine="0"/>
      </w:pPr>
      <w:r>
        <w:rPr>
          <w:rStyle w:val="CommentReference"/>
        </w:rPr>
        <w:annotationRef/>
      </w:r>
      <w:r>
        <w:t>Citation please?</w:t>
      </w:r>
    </w:p>
  </w:comment>
  <w:comment w:id="2876" w:author="David Hildebrandt" w:date="2023-03-22T14:24:00Z" w:initials="DH">
    <w:p w14:paraId="27139CB9" w14:textId="77777777" w:rsidR="005A4129" w:rsidRDefault="005A4129" w:rsidP="005A4129">
      <w:pPr>
        <w:pStyle w:val="CommentText"/>
        <w:ind w:firstLine="0"/>
      </w:pPr>
      <w:r>
        <w:rPr>
          <w:rStyle w:val="CommentReference"/>
        </w:rPr>
        <w:annotationRef/>
      </w:r>
      <w:r>
        <w:t>What section in Chapter 2?</w:t>
      </w:r>
    </w:p>
  </w:comment>
  <w:comment w:id="2881" w:author="David Hildebrandt" w:date="2023-03-22T14:25:00Z" w:initials="DH">
    <w:p w14:paraId="0E287439" w14:textId="77777777" w:rsidR="005A4129" w:rsidRDefault="005A4129" w:rsidP="005A4129">
      <w:pPr>
        <w:pStyle w:val="CommentText"/>
        <w:ind w:firstLine="0"/>
      </w:pPr>
      <w:r>
        <w:rPr>
          <w:rStyle w:val="CommentReference"/>
        </w:rPr>
        <w:annotationRef/>
      </w:r>
      <w:r>
        <w:t>How is this practical with the automated detection systems?</w:t>
      </w:r>
    </w:p>
  </w:comment>
  <w:comment w:id="2884" w:author="David Hildebrandt" w:date="2023-03-22T14:25:00Z" w:initials="DH">
    <w:p w14:paraId="07B27D2B" w14:textId="77777777" w:rsidR="005A4129" w:rsidRDefault="005A4129" w:rsidP="005A4129">
      <w:pPr>
        <w:pStyle w:val="CommentText"/>
        <w:ind w:firstLine="0"/>
      </w:pPr>
      <w:r>
        <w:rPr>
          <w:rStyle w:val="CommentReference"/>
        </w:rPr>
        <w:annotationRef/>
      </w:r>
      <w:r>
        <w:t>Avoid orphaned headings or sentences at the bottom of the page. There should be at least three sentences after the heading at the bottom of a page. You could have inserted a page break (Control + Return) before this so it would move to the next page.</w:t>
      </w:r>
    </w:p>
  </w:comment>
  <w:comment w:id="2889" w:author="David Hildebrandt" w:date="2023-03-22T14:29:00Z" w:initials="DH">
    <w:p w14:paraId="64440086" w14:textId="77777777" w:rsidR="005A4129" w:rsidRDefault="005A4129" w:rsidP="005A4129">
      <w:pPr>
        <w:pStyle w:val="CommentText"/>
        <w:ind w:firstLine="0"/>
      </w:pPr>
      <w:r>
        <w:rPr>
          <w:rStyle w:val="CommentReference"/>
        </w:rPr>
        <w:annotationRef/>
      </w:r>
      <w:r>
        <w:t>Follow APA 7 Table 8.1 on the correct way to use an ampersand within a citation in the text of your paper.</w:t>
      </w:r>
    </w:p>
  </w:comment>
  <w:comment w:id="2899" w:author="David Hildebrandt" w:date="2023-03-22T14:30:00Z" w:initials="DH">
    <w:p w14:paraId="231265BC" w14:textId="77777777" w:rsidR="005A4129" w:rsidRDefault="005A4129" w:rsidP="005A4129">
      <w:pPr>
        <w:pStyle w:val="CommentText"/>
        <w:ind w:firstLine="0"/>
      </w:pPr>
      <w:r>
        <w:rPr>
          <w:rStyle w:val="CommentReference"/>
        </w:rPr>
        <w:annotationRef/>
      </w:r>
      <w:r>
        <w:t xml:space="preserve">I made the chance to clarify that a person is not defecating in a chair. </w:t>
      </w:r>
    </w:p>
  </w:comment>
  <w:comment w:id="2913" w:author="David Hildebrandt" w:date="2023-03-22T14:36:00Z" w:initials="DH">
    <w:p w14:paraId="03F235E0" w14:textId="77777777" w:rsidR="005A4129" w:rsidRDefault="005A4129" w:rsidP="005A4129">
      <w:pPr>
        <w:pStyle w:val="CommentText"/>
        <w:ind w:firstLine="0"/>
      </w:pPr>
      <w:r>
        <w:rPr>
          <w:rStyle w:val="CommentReference"/>
        </w:rPr>
        <w:annotationRef/>
      </w:r>
      <w:r>
        <w:t>How would an image be annotated in a live monitoring system in a care facility. I have not see sufficient discussion on testing your model with the RQs and purpose.</w:t>
      </w:r>
    </w:p>
  </w:comment>
  <w:comment w:id="2914" w:author="David Hildebrandt" w:date="2023-03-22T14:37:00Z" w:initials="DH">
    <w:p w14:paraId="4E32B793" w14:textId="77777777" w:rsidR="005A4129" w:rsidRDefault="005A4129" w:rsidP="005A4129">
      <w:pPr>
        <w:pStyle w:val="CommentText"/>
        <w:ind w:firstLine="0"/>
      </w:pPr>
      <w:r>
        <w:rPr>
          <w:rStyle w:val="CommentReference"/>
        </w:rPr>
        <w:annotationRef/>
      </w:r>
      <w:r>
        <w:t xml:space="preserve">You need tie your conclusions into the RQs. Playing soccer is not aligned with autonomous assistance for elderly care. </w:t>
      </w:r>
    </w:p>
  </w:comment>
  <w:comment w:id="2916" w:author="David Hildebrandt" w:date="2023-03-22T14:41:00Z" w:initials="DH">
    <w:p w14:paraId="3F700023" w14:textId="77777777" w:rsidR="005A4129" w:rsidRDefault="005A4129" w:rsidP="005A4129">
      <w:pPr>
        <w:pStyle w:val="CommentText"/>
        <w:ind w:firstLine="0"/>
      </w:pPr>
      <w:r>
        <w:rPr>
          <w:rStyle w:val="CommentReference"/>
        </w:rPr>
        <w:annotationRef/>
      </w:r>
      <w:r>
        <w:t xml:space="preserve">I made a few comments in this chapter, but I have not read it in depth. I cannot evaluate Chapter 5 until Chapter 4 is revised. </w:t>
      </w:r>
    </w:p>
  </w:comment>
  <w:comment w:id="2921" w:author="David Hildebrandt" w:date="2023-03-22T14:39:00Z" w:initials="DH">
    <w:p w14:paraId="1F40A6F5" w14:textId="335B2832" w:rsidR="005A4129" w:rsidRDefault="005A4129" w:rsidP="005A4129">
      <w:pPr>
        <w:pStyle w:val="CommentText"/>
        <w:ind w:firstLine="0"/>
      </w:pPr>
      <w:r>
        <w:rPr>
          <w:rStyle w:val="CommentReference"/>
        </w:rPr>
        <w:annotationRef/>
      </w:r>
      <w:r>
        <w:t>Eric, the rules of a dissertation are that no new data is introduced in Chapter 5. All data referred to in this chapter must be introduced and discussed in Chapter 4.</w:t>
      </w:r>
    </w:p>
  </w:comment>
  <w:comment w:id="2930" w:author="David Hildebrandt" w:date="2023-03-22T14:39:00Z" w:initials="DH">
    <w:p w14:paraId="46A99ECB" w14:textId="77777777" w:rsidR="005A4129" w:rsidRDefault="005A4129" w:rsidP="005A4129">
      <w:pPr>
        <w:pStyle w:val="CommentText"/>
        <w:ind w:firstLine="0"/>
      </w:pPr>
      <w:r>
        <w:rPr>
          <w:rStyle w:val="CommentReference"/>
        </w:rPr>
        <w:annotationRef/>
      </w:r>
      <w:r>
        <w:t>I did not get that perception from the data and video frames in Chapter 4.</w:t>
      </w:r>
    </w:p>
  </w:comment>
  <w:comment w:id="2943" w:author="David Hildebrandt" w:date="2023-03-22T14:11:00Z" w:initials="DH">
    <w:p w14:paraId="62F70DCF" w14:textId="65F86CCF" w:rsidR="005A4129" w:rsidRDefault="005A4129" w:rsidP="005A4129">
      <w:pPr>
        <w:pStyle w:val="CommentText"/>
        <w:ind w:firstLine="0"/>
      </w:pPr>
      <w:r>
        <w:rPr>
          <w:rStyle w:val="CommentReference"/>
        </w:rPr>
        <w:annotationRef/>
      </w:r>
      <w:r>
        <w:t xml:space="preserve">When you only have one item in an appendix, it is not numbered. </w:t>
      </w:r>
    </w:p>
  </w:comment>
  <w:comment w:id="2944" w:author="David Hildebrandt" w:date="2023-03-22T14:11:00Z" w:initials="DH">
    <w:p w14:paraId="6A1E656C" w14:textId="77777777" w:rsidR="005A4129" w:rsidRDefault="005A4129" w:rsidP="005A4129">
      <w:pPr>
        <w:pStyle w:val="CommentText"/>
        <w:ind w:firstLine="0"/>
      </w:pPr>
      <w:r>
        <w:rPr>
          <w:rStyle w:val="CommentReference"/>
        </w:rPr>
        <w:annotationRef/>
      </w:r>
      <w:r>
        <w:t xml:space="preserve">Also, an appendix is labeled alphabetically, not numerically. </w:t>
      </w:r>
    </w:p>
  </w:comment>
  <w:comment w:id="2945" w:author="David Hildebrandt" w:date="2023-03-22T14:12:00Z" w:initials="DH">
    <w:p w14:paraId="66B4260B" w14:textId="77777777" w:rsidR="005A4129" w:rsidRDefault="005A4129" w:rsidP="005A4129">
      <w:pPr>
        <w:pStyle w:val="CommentText"/>
        <w:ind w:firstLine="0"/>
      </w:pPr>
      <w:r>
        <w:rPr>
          <w:rStyle w:val="CommentReference"/>
        </w:rPr>
        <w:annotationRef/>
      </w:r>
      <w:r>
        <w:t>The appendix is after the reference list, not befo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E8C016" w15:done="1"/>
  <w15:commentEx w15:paraId="08A26A3B" w15:done="1"/>
  <w15:commentEx w15:paraId="0CEA63FE" w15:done="1"/>
  <w15:commentEx w15:paraId="3BAE2BFE" w15:done="1"/>
  <w15:commentEx w15:paraId="2EB7A904" w15:done="1"/>
  <w15:commentEx w15:paraId="65087265" w15:done="1"/>
  <w15:commentEx w15:paraId="5349ADD3" w15:done="1"/>
  <w15:commentEx w15:paraId="40B8C757" w15:done="1"/>
  <w15:commentEx w15:paraId="092B65CC" w15:done="1"/>
  <w15:commentEx w15:paraId="24122E48" w15:done="1"/>
  <w15:commentEx w15:paraId="07F60849" w15:done="1"/>
  <w15:commentEx w15:paraId="0A48D1B8" w15:done="1"/>
  <w15:commentEx w15:paraId="1BB6A399" w15:done="1"/>
  <w15:commentEx w15:paraId="6510B11A" w15:done="0"/>
  <w15:commentEx w15:paraId="105159A2" w15:done="0"/>
  <w15:commentEx w15:paraId="7593F660" w15:done="0"/>
  <w15:commentEx w15:paraId="5097F40B" w15:done="1"/>
  <w15:commentEx w15:paraId="3CB227FA" w15:done="0"/>
  <w15:commentEx w15:paraId="5256BEF4" w15:done="1"/>
  <w15:commentEx w15:paraId="3F8F697B" w15:done="0"/>
  <w15:commentEx w15:paraId="51C0BA6F" w15:done="0"/>
  <w15:commentEx w15:paraId="5C15C92A" w15:done="0"/>
  <w15:commentEx w15:paraId="3C823C28" w15:done="0"/>
  <w15:commentEx w15:paraId="748DDF2B" w15:done="1"/>
  <w15:commentEx w15:paraId="44CDC1FB" w15:done="0"/>
  <w15:commentEx w15:paraId="1AC3F2E9" w15:done="1"/>
  <w15:commentEx w15:paraId="3811E67E" w15:done="1"/>
  <w15:commentEx w15:paraId="6206614E" w15:done="0"/>
  <w15:commentEx w15:paraId="5B022D40" w15:done="1"/>
  <w15:commentEx w15:paraId="304AAB2D" w15:done="0"/>
  <w15:commentEx w15:paraId="75C76E9A" w15:done="1"/>
  <w15:commentEx w15:paraId="1E3020DD" w15:done="1"/>
  <w15:commentEx w15:paraId="542FD174" w15:done="0"/>
  <w15:commentEx w15:paraId="7F30DB4D" w15:done="0"/>
  <w15:commentEx w15:paraId="09ADAECB" w15:done="0"/>
  <w15:commentEx w15:paraId="7A46678E" w15:done="0"/>
  <w15:commentEx w15:paraId="59AF752D" w15:done="0"/>
  <w15:commentEx w15:paraId="322A3D4C" w15:done="0"/>
  <w15:commentEx w15:paraId="03DCBBE5" w15:done="0"/>
  <w15:commentEx w15:paraId="4029DE8A" w15:done="0"/>
  <w15:commentEx w15:paraId="32AB209D" w15:done="0"/>
  <w15:commentEx w15:paraId="4BB3BD46" w15:done="1"/>
  <w15:commentEx w15:paraId="4FE7B7E2" w15:done="1"/>
  <w15:commentEx w15:paraId="22576BA7" w15:done="1"/>
  <w15:commentEx w15:paraId="0DE81722" w15:done="1"/>
  <w15:commentEx w15:paraId="312FE437" w15:done="0"/>
  <w15:commentEx w15:paraId="7B40BAC8" w15:done="0"/>
  <w15:commentEx w15:paraId="0DE6EFCE" w15:done="1"/>
  <w15:commentEx w15:paraId="4456D6E4" w15:done="1"/>
  <w15:commentEx w15:paraId="5A35B620" w15:done="1"/>
  <w15:commentEx w15:paraId="78B2DDBF" w15:done="0"/>
  <w15:commentEx w15:paraId="03C98786" w15:done="0"/>
  <w15:commentEx w15:paraId="2C13DA61" w15:paraIdParent="03C98786" w15:done="0"/>
  <w15:commentEx w15:paraId="7EA6FB65" w15:done="1"/>
  <w15:commentEx w15:paraId="27139CB9" w15:done="1"/>
  <w15:commentEx w15:paraId="0E287439" w15:done="0"/>
  <w15:commentEx w15:paraId="07B27D2B" w15:done="1"/>
  <w15:commentEx w15:paraId="64440086" w15:done="1"/>
  <w15:commentEx w15:paraId="231265BC" w15:done="0"/>
  <w15:commentEx w15:paraId="03F235E0" w15:done="0"/>
  <w15:commentEx w15:paraId="4E32B793" w15:done="0"/>
  <w15:commentEx w15:paraId="3F700023" w15:done="0"/>
  <w15:commentEx w15:paraId="1F40A6F5" w15:done="0"/>
  <w15:commentEx w15:paraId="46A99ECB" w15:done="0"/>
  <w15:commentEx w15:paraId="62F70DCF" w15:done="0"/>
  <w15:commentEx w15:paraId="6A1E656C" w15:paraIdParent="62F70DCF" w15:done="0"/>
  <w15:commentEx w15:paraId="66B4260B" w15:paraIdParent="62F70D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56AC8" w16cex:dateUtc="2023-03-22T18:53:00Z"/>
  <w16cex:commentExtensible w16cex:durableId="27C56AA0" w16cex:dateUtc="2023-03-22T18:53:00Z"/>
  <w16cex:commentExtensible w16cex:durableId="27C5869E" w16cex:dateUtc="2023-03-22T20:52:00Z"/>
  <w16cex:commentExtensible w16cex:durableId="27C56D60" w16cex:dateUtc="2023-03-22T19:04:00Z"/>
  <w16cex:commentExtensible w16cex:durableId="27C56D6F" w16cex:dateUtc="2023-03-22T19:05:00Z"/>
  <w16cex:commentExtensible w16cex:durableId="27C56E40" w16cex:dateUtc="2023-03-22T19:08:00Z"/>
  <w16cex:commentExtensible w16cex:durableId="27C58818" w16cex:dateUtc="2023-03-22T20:58:00Z"/>
  <w16cex:commentExtensible w16cex:durableId="27C58907" w16cex:dateUtc="2023-03-22T21:02:00Z"/>
  <w16cex:commentExtensible w16cex:durableId="27C589DA" w16cex:dateUtc="2023-03-22T21:06:00Z"/>
  <w16cex:commentExtensible w16cex:durableId="27C589E8" w16cex:dateUtc="2023-03-22T21:06:00Z"/>
  <w16cex:commentExtensible w16cex:durableId="27C589F8" w16cex:dateUtc="2023-03-22T21:06:00Z"/>
  <w16cex:commentExtensible w16cex:durableId="27C58A3B" w16cex:dateUtc="2023-03-22T21:07:00Z"/>
  <w16cex:commentExtensible w16cex:durableId="27C58C02" w16cex:dateUtc="2023-03-22T21:15:00Z"/>
  <w16cex:commentExtensible w16cex:durableId="27C58C30" w16cex:dateUtc="2023-03-22T21:16:00Z"/>
  <w16cex:commentExtensible w16cex:durableId="27C58CD3" w16cex:dateUtc="2023-03-22T21:18:00Z"/>
  <w16cex:commentExtensible w16cex:durableId="27C58C85" w16cex:dateUtc="2023-03-22T21:17:00Z"/>
  <w16cex:commentExtensible w16cex:durableId="27DDB33A" w16cex:dateUtc="2023-03-22T21:15:00Z"/>
  <w16cex:commentExtensible w16cex:durableId="27C58D80" w16cex:dateUtc="2023-03-22T21:21:00Z"/>
  <w16cex:commentExtensible w16cex:durableId="27C58DB7" w16cex:dateUtc="2023-03-22T21:22:00Z"/>
  <w16cex:commentExtensible w16cex:durableId="27DDB576" w16cex:dateUtc="2023-04-10T02:06:00Z"/>
  <w16cex:commentExtensible w16cex:durableId="27C58DE3" w16cex:dateUtc="2023-03-22T21:23:00Z"/>
  <w16cex:commentExtensible w16cex:durableId="27C58E23" w16cex:dateUtc="2023-03-22T21:24:00Z"/>
  <w16cex:commentExtensible w16cex:durableId="27C58E61" w16cex:dateUtc="2023-03-22T21:25:00Z"/>
  <w16cex:commentExtensible w16cex:durableId="27C58E74" w16cex:dateUtc="2023-03-22T21:25:00Z"/>
  <w16cex:commentExtensible w16cex:durableId="27C58F3A" w16cex:dateUtc="2023-03-22T21:29:00Z"/>
  <w16cex:commentExtensible w16cex:durableId="27C58F95" w16cex:dateUtc="2023-03-22T21:30:00Z"/>
  <w16cex:commentExtensible w16cex:durableId="27C590E6" w16cex:dateUtc="2023-03-22T21:36:00Z"/>
  <w16cex:commentExtensible w16cex:durableId="27C5913D" w16cex:dateUtc="2023-03-22T21:37:00Z"/>
  <w16cex:commentExtensible w16cex:durableId="27C59210" w16cex:dateUtc="2023-03-22T21:41:00Z"/>
  <w16cex:commentExtensible w16cex:durableId="27C5918A" w16cex:dateUtc="2023-03-22T21:39:00Z"/>
  <w16cex:commentExtensible w16cex:durableId="27C591A9" w16cex:dateUtc="2023-03-22T21:39:00Z"/>
  <w16cex:commentExtensible w16cex:durableId="27C58B03" w16cex:dateUtc="2023-03-22T21:11:00Z"/>
  <w16cex:commentExtensible w16cex:durableId="27C58B1A" w16cex:dateUtc="2023-03-22T21:11:00Z"/>
  <w16cex:commentExtensible w16cex:durableId="27C58B34" w16cex:dateUtc="2023-03-22T21: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E8C016" w16cid:durableId="27C56AC8"/>
  <w16cid:commentId w16cid:paraId="08A26A3B" w16cid:durableId="27C56AA0"/>
  <w16cid:commentId w16cid:paraId="0CEA63FE" w16cid:durableId="27D6C81A"/>
  <w16cid:commentId w16cid:paraId="3BAE2BFE" w16cid:durableId="27D6C843"/>
  <w16cid:commentId w16cid:paraId="2EB7A904" w16cid:durableId="27D6C854"/>
  <w16cid:commentId w16cid:paraId="65087265" w16cid:durableId="27D6C860"/>
  <w16cid:commentId w16cid:paraId="5349ADD3" w16cid:durableId="27D6C891"/>
  <w16cid:commentId w16cid:paraId="40B8C757" w16cid:durableId="27D6C8B6"/>
  <w16cid:commentId w16cid:paraId="092B65CC" w16cid:durableId="27D6C938"/>
  <w16cid:commentId w16cid:paraId="24122E48" w16cid:durableId="27D6C944"/>
  <w16cid:commentId w16cid:paraId="07F60849" w16cid:durableId="27D6C97C"/>
  <w16cid:commentId w16cid:paraId="0A48D1B8" w16cid:durableId="27D6C998"/>
  <w16cid:commentId w16cid:paraId="1BB6A399" w16cid:durableId="27D6CA65"/>
  <w16cid:commentId w16cid:paraId="6510B11A" w16cid:durableId="27D6CB0A"/>
  <w16cid:commentId w16cid:paraId="105159A2" w16cid:durableId="27D6CB16"/>
  <w16cid:commentId w16cid:paraId="7593F660" w16cid:durableId="27D6CB2B"/>
  <w16cid:commentId w16cid:paraId="5097F40B" w16cid:durableId="27C5869E"/>
  <w16cid:commentId w16cid:paraId="3CB227FA" w16cid:durableId="27C56D60"/>
  <w16cid:commentId w16cid:paraId="5256BEF4" w16cid:durableId="27C56D6F"/>
  <w16cid:commentId w16cid:paraId="3F8F697B" w16cid:durableId="27D6CB9A"/>
  <w16cid:commentId w16cid:paraId="51C0BA6F" w16cid:durableId="27D6CBC4"/>
  <w16cid:commentId w16cid:paraId="5C15C92A" w16cid:durableId="27D6CBF1"/>
  <w16cid:commentId w16cid:paraId="3C823C28" w16cid:durableId="27D6CC0A"/>
  <w16cid:commentId w16cid:paraId="748DDF2B" w16cid:durableId="27D6CC23"/>
  <w16cid:commentId w16cid:paraId="44CDC1FB" w16cid:durableId="27D6CC44"/>
  <w16cid:commentId w16cid:paraId="1AC3F2E9" w16cid:durableId="27D6CC55"/>
  <w16cid:commentId w16cid:paraId="3811E67E" w16cid:durableId="27D6CC69"/>
  <w16cid:commentId w16cid:paraId="6206614E" w16cid:durableId="27D6CC7F"/>
  <w16cid:commentId w16cid:paraId="5B022D40" w16cid:durableId="27D6CC92"/>
  <w16cid:commentId w16cid:paraId="304AAB2D" w16cid:durableId="27D6CCA0"/>
  <w16cid:commentId w16cid:paraId="75C76E9A" w16cid:durableId="27D6CCB8"/>
  <w16cid:commentId w16cid:paraId="1E3020DD" w16cid:durableId="27D6CCE6"/>
  <w16cid:commentId w16cid:paraId="542FD174" w16cid:durableId="27D6CCF5"/>
  <w16cid:commentId w16cid:paraId="7F30DB4D" w16cid:durableId="27D6CCFD"/>
  <w16cid:commentId w16cid:paraId="09ADAECB" w16cid:durableId="27D6CD0E"/>
  <w16cid:commentId w16cid:paraId="7A46678E" w16cid:durableId="27C56E40"/>
  <w16cid:commentId w16cid:paraId="59AF752D" w16cid:durableId="27D6CD53"/>
  <w16cid:commentId w16cid:paraId="322A3D4C" w16cid:durableId="27C58818"/>
  <w16cid:commentId w16cid:paraId="03DCBBE5" w16cid:durableId="27D6CD75"/>
  <w16cid:commentId w16cid:paraId="4029DE8A" w16cid:durableId="27C58907"/>
  <w16cid:commentId w16cid:paraId="32AB209D" w16cid:durableId="27D6CDCF"/>
  <w16cid:commentId w16cid:paraId="4BB3BD46" w16cid:durableId="27C589DA"/>
  <w16cid:commentId w16cid:paraId="4FE7B7E2" w16cid:durableId="27C589E8"/>
  <w16cid:commentId w16cid:paraId="22576BA7" w16cid:durableId="27C589F8"/>
  <w16cid:commentId w16cid:paraId="0DE81722" w16cid:durableId="27C58A3B"/>
  <w16cid:commentId w16cid:paraId="312FE437" w16cid:durableId="27C58C02"/>
  <w16cid:commentId w16cid:paraId="7B40BAC8" w16cid:durableId="27C58C30"/>
  <w16cid:commentId w16cid:paraId="0DE6EFCE" w16cid:durableId="27C58CD3"/>
  <w16cid:commentId w16cid:paraId="4456D6E4" w16cid:durableId="27C58C85"/>
  <w16cid:commentId w16cid:paraId="5A35B620" w16cid:durableId="27DDB33A"/>
  <w16cid:commentId w16cid:paraId="78B2DDBF" w16cid:durableId="27C58D80"/>
  <w16cid:commentId w16cid:paraId="03C98786" w16cid:durableId="27C58DB7"/>
  <w16cid:commentId w16cid:paraId="2C13DA61" w16cid:durableId="27DDB576"/>
  <w16cid:commentId w16cid:paraId="7EA6FB65" w16cid:durableId="27C58DE3"/>
  <w16cid:commentId w16cid:paraId="27139CB9" w16cid:durableId="27C58E23"/>
  <w16cid:commentId w16cid:paraId="0E287439" w16cid:durableId="27C58E61"/>
  <w16cid:commentId w16cid:paraId="07B27D2B" w16cid:durableId="27C58E74"/>
  <w16cid:commentId w16cid:paraId="64440086" w16cid:durableId="27C58F3A"/>
  <w16cid:commentId w16cid:paraId="231265BC" w16cid:durableId="27C58F95"/>
  <w16cid:commentId w16cid:paraId="03F235E0" w16cid:durableId="27C590E6"/>
  <w16cid:commentId w16cid:paraId="4E32B793" w16cid:durableId="27C5913D"/>
  <w16cid:commentId w16cid:paraId="3F700023" w16cid:durableId="27C59210"/>
  <w16cid:commentId w16cid:paraId="1F40A6F5" w16cid:durableId="27C5918A"/>
  <w16cid:commentId w16cid:paraId="46A99ECB" w16cid:durableId="27C591A9"/>
  <w16cid:commentId w16cid:paraId="62F70DCF" w16cid:durableId="27C58B03"/>
  <w16cid:commentId w16cid:paraId="6A1E656C" w16cid:durableId="27C58B1A"/>
  <w16cid:commentId w16cid:paraId="66B4260B" w16cid:durableId="27C58B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5615A" w14:textId="77777777" w:rsidR="003030D9" w:rsidRDefault="003030D9" w:rsidP="00DA5CF7">
      <w:r>
        <w:separator/>
      </w:r>
    </w:p>
  </w:endnote>
  <w:endnote w:type="continuationSeparator" w:id="0">
    <w:p w14:paraId="3239C15D" w14:textId="77777777" w:rsidR="003030D9" w:rsidRDefault="003030D9" w:rsidP="00DA5CF7">
      <w:r>
        <w:continuationSeparator/>
      </w:r>
    </w:p>
  </w:endnote>
  <w:endnote w:type="continuationNotice" w:id="1">
    <w:p w14:paraId="7F0CDF7C" w14:textId="77777777" w:rsidR="003030D9" w:rsidRDefault="003030D9" w:rsidP="00DA5C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27FB2" w14:textId="77777777" w:rsidR="007A1D4D" w:rsidRDefault="007A1D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408D518" w:rsidR="005A4129" w:rsidRDefault="005A4129">
    <w:pPr>
      <w:pStyle w:val="Footer"/>
      <w:ind w:firstLine="0"/>
      <w:jc w:val="center"/>
      <w:pPrChange w:id="313" w:author="Bachmeier, Nate" w:date="2023-04-04T15:56:00Z">
        <w:pPr>
          <w:pStyle w:val="Footer"/>
        </w:pPr>
      </w:pPrChange>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5A4129" w:rsidRDefault="005A4129" w:rsidP="00DA5CF7">
    <w:pPr>
      <w:pStyle w:val="Footer"/>
    </w:pPr>
  </w:p>
  <w:p w14:paraId="07AF2958" w14:textId="05FC8071" w:rsidR="005A4129" w:rsidRDefault="005A4129" w:rsidP="00DA5CF7">
    <w:pPr>
      <w:pStyle w:val="Footer"/>
    </w:pP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5A4129" w:rsidRDefault="005A4129" w:rsidP="00DA5CF7">
    <w:pPr>
      <w:pStyle w:val="Footer"/>
    </w:pPr>
  </w:p>
  <w:p w14:paraId="31C8F4D5" w14:textId="77777777" w:rsidR="005A4129" w:rsidRDefault="005A4129" w:rsidP="00DA5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9430C7" w14:textId="77777777" w:rsidR="003030D9" w:rsidRDefault="003030D9" w:rsidP="00DA5CF7">
      <w:r>
        <w:separator/>
      </w:r>
    </w:p>
  </w:footnote>
  <w:footnote w:type="continuationSeparator" w:id="0">
    <w:p w14:paraId="294E9CC0" w14:textId="77777777" w:rsidR="003030D9" w:rsidRDefault="003030D9" w:rsidP="00DA5CF7">
      <w:r>
        <w:continuationSeparator/>
      </w:r>
    </w:p>
  </w:footnote>
  <w:footnote w:type="continuationNotice" w:id="1">
    <w:p w14:paraId="004E0DB9" w14:textId="77777777" w:rsidR="003030D9" w:rsidRDefault="003030D9" w:rsidP="00DA5C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EBB6F" w14:textId="77777777" w:rsidR="007A1D4D" w:rsidRDefault="007A1D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0E720" w14:textId="77777777" w:rsidR="007A1D4D" w:rsidRDefault="007A1D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7B837" w14:textId="77777777" w:rsidR="007A1D4D" w:rsidRDefault="007A1D4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5A4129" w:rsidRPr="00A82120" w:rsidRDefault="005A4129">
        <w:pPr>
          <w:pStyle w:val="Header"/>
          <w:ind w:firstLine="0"/>
          <w:jc w:val="right"/>
          <w:pPrChange w:id="2950" w:author="Nate Bachmeier [AWS-SA]" w:date="2023-04-09T17:48:00Z">
            <w:pPr>
              <w:pStyle w:val="Header"/>
            </w:pPr>
          </w:pPrChange>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5A4129" w:rsidRDefault="005A4129" w:rsidP="00DA5CF7">
    <w:pPr>
      <w:pStyle w:val="Header"/>
    </w:pPr>
  </w:p>
  <w:p w14:paraId="5D13FE69" w14:textId="77777777" w:rsidR="005A4129" w:rsidRDefault="005A4129" w:rsidP="00DA5C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A3B2A"/>
    <w:multiLevelType w:val="hybridMultilevel"/>
    <w:tmpl w:val="71263E42"/>
    <w:lvl w:ilvl="0" w:tplc="C504AF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4C1CE5"/>
    <w:multiLevelType w:val="hybridMultilevel"/>
    <w:tmpl w:val="4FD0612E"/>
    <w:lvl w:ilvl="0" w:tplc="88221B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1D623A3"/>
    <w:multiLevelType w:val="hybridMultilevel"/>
    <w:tmpl w:val="82988080"/>
    <w:lvl w:ilvl="0" w:tplc="D4DEC8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315412"/>
    <w:multiLevelType w:val="hybridMultilevel"/>
    <w:tmpl w:val="568A5B38"/>
    <w:lvl w:ilvl="0" w:tplc="0409000F">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4322255">
    <w:abstractNumId w:val="3"/>
  </w:num>
  <w:num w:numId="2" w16cid:durableId="2063365839">
    <w:abstractNumId w:val="1"/>
  </w:num>
  <w:num w:numId="3" w16cid:durableId="1358889329">
    <w:abstractNumId w:val="6"/>
  </w:num>
  <w:num w:numId="4" w16cid:durableId="1486774588">
    <w:abstractNumId w:val="2"/>
  </w:num>
  <w:num w:numId="5" w16cid:durableId="569733338">
    <w:abstractNumId w:val="5"/>
  </w:num>
  <w:num w:numId="6" w16cid:durableId="1097100714">
    <w:abstractNumId w:val="7"/>
  </w:num>
  <w:num w:numId="7" w16cid:durableId="352728493">
    <w:abstractNumId w:val="4"/>
  </w:num>
  <w:num w:numId="8" w16cid:durableId="2090735709">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achmeier, Nate">
    <w15:presenceInfo w15:providerId="AD" w15:userId="S-1-5-21-1407069837-2091007605-538272213-37662606"/>
  </w15:person>
  <w15:person w15:author="Nate Bachmeier [AWS-SA]">
    <w15:presenceInfo w15:providerId="Windows Live" w15:userId="baac45e78b3aa41f"/>
  </w15:person>
  <w15:person w15:author="David Hildebrandt">
    <w15:presenceInfo w15:providerId="AD" w15:userId="S::dhildebrandt@nu.edu::2cf137f2-ffdf-4b6c-a2d4-2566c6ddf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tqgFAOnAbEotAAAA"/>
  </w:docVars>
  <w:rsids>
    <w:rsidRoot w:val="00887A22"/>
    <w:rsid w:val="00000584"/>
    <w:rsid w:val="00001EAE"/>
    <w:rsid w:val="00002A1F"/>
    <w:rsid w:val="0000740C"/>
    <w:rsid w:val="000074A1"/>
    <w:rsid w:val="000079EB"/>
    <w:rsid w:val="0001480B"/>
    <w:rsid w:val="00017B79"/>
    <w:rsid w:val="00021F27"/>
    <w:rsid w:val="000245AE"/>
    <w:rsid w:val="00027636"/>
    <w:rsid w:val="0003669B"/>
    <w:rsid w:val="0004776B"/>
    <w:rsid w:val="000479BE"/>
    <w:rsid w:val="00050176"/>
    <w:rsid w:val="0005446B"/>
    <w:rsid w:val="00055ABE"/>
    <w:rsid w:val="00057898"/>
    <w:rsid w:val="000600E7"/>
    <w:rsid w:val="00060F72"/>
    <w:rsid w:val="000654C0"/>
    <w:rsid w:val="000704B9"/>
    <w:rsid w:val="0007098A"/>
    <w:rsid w:val="00070ECC"/>
    <w:rsid w:val="00073572"/>
    <w:rsid w:val="00074CFB"/>
    <w:rsid w:val="0007748A"/>
    <w:rsid w:val="00081CD5"/>
    <w:rsid w:val="000869AC"/>
    <w:rsid w:val="00092BE3"/>
    <w:rsid w:val="00095475"/>
    <w:rsid w:val="00096688"/>
    <w:rsid w:val="00097912"/>
    <w:rsid w:val="000A0D1F"/>
    <w:rsid w:val="000A1441"/>
    <w:rsid w:val="000A5678"/>
    <w:rsid w:val="000A5B90"/>
    <w:rsid w:val="000A6904"/>
    <w:rsid w:val="000B402E"/>
    <w:rsid w:val="000B5810"/>
    <w:rsid w:val="000C017C"/>
    <w:rsid w:val="000C1B34"/>
    <w:rsid w:val="000C3454"/>
    <w:rsid w:val="000C381D"/>
    <w:rsid w:val="000C6657"/>
    <w:rsid w:val="000C6EE8"/>
    <w:rsid w:val="000C6FC1"/>
    <w:rsid w:val="000D0900"/>
    <w:rsid w:val="000D29D8"/>
    <w:rsid w:val="000D5D6C"/>
    <w:rsid w:val="000D62B6"/>
    <w:rsid w:val="000D6362"/>
    <w:rsid w:val="000D7AC9"/>
    <w:rsid w:val="000E1EC6"/>
    <w:rsid w:val="000E7F9A"/>
    <w:rsid w:val="000F1076"/>
    <w:rsid w:val="000F49D2"/>
    <w:rsid w:val="000F70E7"/>
    <w:rsid w:val="0010238E"/>
    <w:rsid w:val="0010303F"/>
    <w:rsid w:val="0010316D"/>
    <w:rsid w:val="00104B25"/>
    <w:rsid w:val="001119FC"/>
    <w:rsid w:val="001126D9"/>
    <w:rsid w:val="00113FD4"/>
    <w:rsid w:val="0011439B"/>
    <w:rsid w:val="00116489"/>
    <w:rsid w:val="001209B3"/>
    <w:rsid w:val="001218BB"/>
    <w:rsid w:val="001226AD"/>
    <w:rsid w:val="001236EF"/>
    <w:rsid w:val="00124308"/>
    <w:rsid w:val="001255E9"/>
    <w:rsid w:val="00126887"/>
    <w:rsid w:val="0013127C"/>
    <w:rsid w:val="00136358"/>
    <w:rsid w:val="0013717E"/>
    <w:rsid w:val="00140D78"/>
    <w:rsid w:val="00147510"/>
    <w:rsid w:val="00151A0D"/>
    <w:rsid w:val="0015334D"/>
    <w:rsid w:val="00153C10"/>
    <w:rsid w:val="00161033"/>
    <w:rsid w:val="00161877"/>
    <w:rsid w:val="00167C2C"/>
    <w:rsid w:val="001703B6"/>
    <w:rsid w:val="0017341B"/>
    <w:rsid w:val="00177A8E"/>
    <w:rsid w:val="00186728"/>
    <w:rsid w:val="001901DC"/>
    <w:rsid w:val="001941A4"/>
    <w:rsid w:val="00194E3E"/>
    <w:rsid w:val="00196B39"/>
    <w:rsid w:val="001A0924"/>
    <w:rsid w:val="001A0CED"/>
    <w:rsid w:val="001A0F17"/>
    <w:rsid w:val="001A3B8C"/>
    <w:rsid w:val="001B0FB8"/>
    <w:rsid w:val="001B26EE"/>
    <w:rsid w:val="001B38B1"/>
    <w:rsid w:val="001B748F"/>
    <w:rsid w:val="001C24A5"/>
    <w:rsid w:val="001C4899"/>
    <w:rsid w:val="001D4012"/>
    <w:rsid w:val="001D6FD4"/>
    <w:rsid w:val="001E0515"/>
    <w:rsid w:val="001E1D9E"/>
    <w:rsid w:val="001E5FEC"/>
    <w:rsid w:val="001F0692"/>
    <w:rsid w:val="001F28CB"/>
    <w:rsid w:val="001F2EF9"/>
    <w:rsid w:val="001F3098"/>
    <w:rsid w:val="001F3ACE"/>
    <w:rsid w:val="002029F2"/>
    <w:rsid w:val="00210939"/>
    <w:rsid w:val="002141F2"/>
    <w:rsid w:val="002149B1"/>
    <w:rsid w:val="0021511C"/>
    <w:rsid w:val="0021614C"/>
    <w:rsid w:val="0022345F"/>
    <w:rsid w:val="002255D3"/>
    <w:rsid w:val="00236AE0"/>
    <w:rsid w:val="00237644"/>
    <w:rsid w:val="00240EB2"/>
    <w:rsid w:val="0024547B"/>
    <w:rsid w:val="0025143A"/>
    <w:rsid w:val="00251EDA"/>
    <w:rsid w:val="00253197"/>
    <w:rsid w:val="00255989"/>
    <w:rsid w:val="002577EF"/>
    <w:rsid w:val="002613AE"/>
    <w:rsid w:val="00273A7D"/>
    <w:rsid w:val="00280191"/>
    <w:rsid w:val="0028130F"/>
    <w:rsid w:val="002820DE"/>
    <w:rsid w:val="00297371"/>
    <w:rsid w:val="002974A1"/>
    <w:rsid w:val="002A0E83"/>
    <w:rsid w:val="002A1A29"/>
    <w:rsid w:val="002A1AB4"/>
    <w:rsid w:val="002A25CE"/>
    <w:rsid w:val="002A2E0C"/>
    <w:rsid w:val="002A530B"/>
    <w:rsid w:val="002A5662"/>
    <w:rsid w:val="002A6836"/>
    <w:rsid w:val="002B4D76"/>
    <w:rsid w:val="002B5F8E"/>
    <w:rsid w:val="002C104B"/>
    <w:rsid w:val="002C1DA7"/>
    <w:rsid w:val="002C259A"/>
    <w:rsid w:val="002C71CA"/>
    <w:rsid w:val="002C7BE6"/>
    <w:rsid w:val="002D22BF"/>
    <w:rsid w:val="002D2E24"/>
    <w:rsid w:val="002D30A5"/>
    <w:rsid w:val="002D742F"/>
    <w:rsid w:val="002E7308"/>
    <w:rsid w:val="002F4DE9"/>
    <w:rsid w:val="002F59EF"/>
    <w:rsid w:val="003030D9"/>
    <w:rsid w:val="00310DC2"/>
    <w:rsid w:val="003117A5"/>
    <w:rsid w:val="003139DA"/>
    <w:rsid w:val="00314926"/>
    <w:rsid w:val="00316CC1"/>
    <w:rsid w:val="0031745F"/>
    <w:rsid w:val="00317999"/>
    <w:rsid w:val="00317B68"/>
    <w:rsid w:val="00322676"/>
    <w:rsid w:val="00325C4A"/>
    <w:rsid w:val="00332538"/>
    <w:rsid w:val="00333B71"/>
    <w:rsid w:val="0033517C"/>
    <w:rsid w:val="003359CD"/>
    <w:rsid w:val="00340A38"/>
    <w:rsid w:val="0034258C"/>
    <w:rsid w:val="00342F9B"/>
    <w:rsid w:val="00347841"/>
    <w:rsid w:val="00352C63"/>
    <w:rsid w:val="00355D15"/>
    <w:rsid w:val="003567B2"/>
    <w:rsid w:val="00357682"/>
    <w:rsid w:val="00357FAC"/>
    <w:rsid w:val="00360368"/>
    <w:rsid w:val="00361C43"/>
    <w:rsid w:val="00366BA1"/>
    <w:rsid w:val="003739B2"/>
    <w:rsid w:val="003753A5"/>
    <w:rsid w:val="00375797"/>
    <w:rsid w:val="0038007B"/>
    <w:rsid w:val="003805C3"/>
    <w:rsid w:val="00381405"/>
    <w:rsid w:val="00382645"/>
    <w:rsid w:val="003837E4"/>
    <w:rsid w:val="00383CF5"/>
    <w:rsid w:val="003906E8"/>
    <w:rsid w:val="003925DA"/>
    <w:rsid w:val="003943A4"/>
    <w:rsid w:val="00396DFB"/>
    <w:rsid w:val="00397940"/>
    <w:rsid w:val="003A3FC9"/>
    <w:rsid w:val="003A421E"/>
    <w:rsid w:val="003A4285"/>
    <w:rsid w:val="003A4779"/>
    <w:rsid w:val="003B3586"/>
    <w:rsid w:val="003B383B"/>
    <w:rsid w:val="003B423F"/>
    <w:rsid w:val="003C0221"/>
    <w:rsid w:val="003C299E"/>
    <w:rsid w:val="003C41F3"/>
    <w:rsid w:val="003C576D"/>
    <w:rsid w:val="003D01DB"/>
    <w:rsid w:val="003F00CE"/>
    <w:rsid w:val="003F0F9A"/>
    <w:rsid w:val="003F1660"/>
    <w:rsid w:val="003F2371"/>
    <w:rsid w:val="003F23AB"/>
    <w:rsid w:val="003F5700"/>
    <w:rsid w:val="003F7C93"/>
    <w:rsid w:val="00400C8D"/>
    <w:rsid w:val="00401F96"/>
    <w:rsid w:val="00404F45"/>
    <w:rsid w:val="00406DDB"/>
    <w:rsid w:val="00416722"/>
    <w:rsid w:val="0041771B"/>
    <w:rsid w:val="00421FD7"/>
    <w:rsid w:val="00423ACD"/>
    <w:rsid w:val="00426AA3"/>
    <w:rsid w:val="00437910"/>
    <w:rsid w:val="00445C66"/>
    <w:rsid w:val="0044671E"/>
    <w:rsid w:val="004527D8"/>
    <w:rsid w:val="00456425"/>
    <w:rsid w:val="00456BC5"/>
    <w:rsid w:val="00457BA5"/>
    <w:rsid w:val="004712BC"/>
    <w:rsid w:val="00472077"/>
    <w:rsid w:val="0047371C"/>
    <w:rsid w:val="00473BB3"/>
    <w:rsid w:val="004845C6"/>
    <w:rsid w:val="004847BF"/>
    <w:rsid w:val="00485828"/>
    <w:rsid w:val="00495599"/>
    <w:rsid w:val="0049778A"/>
    <w:rsid w:val="004A10F3"/>
    <w:rsid w:val="004A39F1"/>
    <w:rsid w:val="004A4404"/>
    <w:rsid w:val="004A68E9"/>
    <w:rsid w:val="004A7CE6"/>
    <w:rsid w:val="004B0186"/>
    <w:rsid w:val="004B0C52"/>
    <w:rsid w:val="004B1C1F"/>
    <w:rsid w:val="004B43B3"/>
    <w:rsid w:val="004B5986"/>
    <w:rsid w:val="004C15C9"/>
    <w:rsid w:val="004C779B"/>
    <w:rsid w:val="004D5E6E"/>
    <w:rsid w:val="004D681A"/>
    <w:rsid w:val="004D7966"/>
    <w:rsid w:val="004E1BCD"/>
    <w:rsid w:val="004F0B64"/>
    <w:rsid w:val="004F3710"/>
    <w:rsid w:val="004F53AC"/>
    <w:rsid w:val="004F7A2B"/>
    <w:rsid w:val="00507982"/>
    <w:rsid w:val="0051464D"/>
    <w:rsid w:val="00520D40"/>
    <w:rsid w:val="005237FE"/>
    <w:rsid w:val="00524E27"/>
    <w:rsid w:val="00530234"/>
    <w:rsid w:val="005322E6"/>
    <w:rsid w:val="00533343"/>
    <w:rsid w:val="005333A5"/>
    <w:rsid w:val="00541718"/>
    <w:rsid w:val="005422DF"/>
    <w:rsid w:val="005422F4"/>
    <w:rsid w:val="005511EA"/>
    <w:rsid w:val="00551E59"/>
    <w:rsid w:val="005521AA"/>
    <w:rsid w:val="005546CC"/>
    <w:rsid w:val="00557AAA"/>
    <w:rsid w:val="00561AA8"/>
    <w:rsid w:val="00564912"/>
    <w:rsid w:val="00567308"/>
    <w:rsid w:val="00571DEA"/>
    <w:rsid w:val="005747C0"/>
    <w:rsid w:val="00577B33"/>
    <w:rsid w:val="005820EA"/>
    <w:rsid w:val="00587499"/>
    <w:rsid w:val="005874FD"/>
    <w:rsid w:val="00590F0E"/>
    <w:rsid w:val="005919DC"/>
    <w:rsid w:val="005931F9"/>
    <w:rsid w:val="005A06CC"/>
    <w:rsid w:val="005A0C32"/>
    <w:rsid w:val="005A2FEA"/>
    <w:rsid w:val="005A4129"/>
    <w:rsid w:val="005A5EB1"/>
    <w:rsid w:val="005B0D64"/>
    <w:rsid w:val="005B0E27"/>
    <w:rsid w:val="005B43D9"/>
    <w:rsid w:val="005B45B8"/>
    <w:rsid w:val="005B5A80"/>
    <w:rsid w:val="005B6535"/>
    <w:rsid w:val="005B76AD"/>
    <w:rsid w:val="005C1BA0"/>
    <w:rsid w:val="005C57F6"/>
    <w:rsid w:val="005C7D86"/>
    <w:rsid w:val="005D1C4A"/>
    <w:rsid w:val="005D1D3E"/>
    <w:rsid w:val="005D24F5"/>
    <w:rsid w:val="005D3232"/>
    <w:rsid w:val="005D44B3"/>
    <w:rsid w:val="005D5189"/>
    <w:rsid w:val="005D57E6"/>
    <w:rsid w:val="005D61CD"/>
    <w:rsid w:val="005D64EF"/>
    <w:rsid w:val="005E3CCF"/>
    <w:rsid w:val="005E466F"/>
    <w:rsid w:val="005E6972"/>
    <w:rsid w:val="005F147E"/>
    <w:rsid w:val="005F2D8E"/>
    <w:rsid w:val="005F3496"/>
    <w:rsid w:val="005F6D98"/>
    <w:rsid w:val="005F7564"/>
    <w:rsid w:val="006001DD"/>
    <w:rsid w:val="00601A0D"/>
    <w:rsid w:val="00602B21"/>
    <w:rsid w:val="00607BAA"/>
    <w:rsid w:val="006152BE"/>
    <w:rsid w:val="006247B5"/>
    <w:rsid w:val="006305D2"/>
    <w:rsid w:val="00630D34"/>
    <w:rsid w:val="006314C7"/>
    <w:rsid w:val="00634884"/>
    <w:rsid w:val="00644A5A"/>
    <w:rsid w:val="00646C44"/>
    <w:rsid w:val="006514D0"/>
    <w:rsid w:val="00653B6A"/>
    <w:rsid w:val="00657C20"/>
    <w:rsid w:val="00657E24"/>
    <w:rsid w:val="00663C73"/>
    <w:rsid w:val="00664476"/>
    <w:rsid w:val="00667189"/>
    <w:rsid w:val="0067047E"/>
    <w:rsid w:val="00670B91"/>
    <w:rsid w:val="00674290"/>
    <w:rsid w:val="00677A83"/>
    <w:rsid w:val="00680AD6"/>
    <w:rsid w:val="00681A05"/>
    <w:rsid w:val="006839A7"/>
    <w:rsid w:val="00683AAA"/>
    <w:rsid w:val="00686DEC"/>
    <w:rsid w:val="00686E27"/>
    <w:rsid w:val="00695956"/>
    <w:rsid w:val="00695983"/>
    <w:rsid w:val="006A0C2B"/>
    <w:rsid w:val="006A48CC"/>
    <w:rsid w:val="006B759C"/>
    <w:rsid w:val="006C1D7B"/>
    <w:rsid w:val="006C2599"/>
    <w:rsid w:val="006C330F"/>
    <w:rsid w:val="006C7178"/>
    <w:rsid w:val="006D08A6"/>
    <w:rsid w:val="006D2C08"/>
    <w:rsid w:val="006D3517"/>
    <w:rsid w:val="006D634D"/>
    <w:rsid w:val="006E0AD7"/>
    <w:rsid w:val="006E667F"/>
    <w:rsid w:val="006F2026"/>
    <w:rsid w:val="006F6029"/>
    <w:rsid w:val="006F6646"/>
    <w:rsid w:val="006F7A8D"/>
    <w:rsid w:val="006F7F25"/>
    <w:rsid w:val="0070192C"/>
    <w:rsid w:val="00701AB5"/>
    <w:rsid w:val="007049ED"/>
    <w:rsid w:val="00704F59"/>
    <w:rsid w:val="00713616"/>
    <w:rsid w:val="007161BA"/>
    <w:rsid w:val="00716C58"/>
    <w:rsid w:val="00720125"/>
    <w:rsid w:val="00720D2E"/>
    <w:rsid w:val="007224B3"/>
    <w:rsid w:val="00722651"/>
    <w:rsid w:val="00722C2E"/>
    <w:rsid w:val="00730BAE"/>
    <w:rsid w:val="00736019"/>
    <w:rsid w:val="00743722"/>
    <w:rsid w:val="0075142B"/>
    <w:rsid w:val="00751670"/>
    <w:rsid w:val="00752598"/>
    <w:rsid w:val="00756489"/>
    <w:rsid w:val="007573D9"/>
    <w:rsid w:val="00761763"/>
    <w:rsid w:val="007640F1"/>
    <w:rsid w:val="00764782"/>
    <w:rsid w:val="00765ADD"/>
    <w:rsid w:val="00765E48"/>
    <w:rsid w:val="0076606C"/>
    <w:rsid w:val="00766C85"/>
    <w:rsid w:val="00767176"/>
    <w:rsid w:val="00774E9F"/>
    <w:rsid w:val="00775EA5"/>
    <w:rsid w:val="00777764"/>
    <w:rsid w:val="0077790A"/>
    <w:rsid w:val="00784EE6"/>
    <w:rsid w:val="00795508"/>
    <w:rsid w:val="007966F3"/>
    <w:rsid w:val="007978A4"/>
    <w:rsid w:val="007A09ED"/>
    <w:rsid w:val="007A1D4D"/>
    <w:rsid w:val="007A64A8"/>
    <w:rsid w:val="007B24DA"/>
    <w:rsid w:val="007B483B"/>
    <w:rsid w:val="007B6685"/>
    <w:rsid w:val="007C474E"/>
    <w:rsid w:val="007D1B8A"/>
    <w:rsid w:val="007D5A13"/>
    <w:rsid w:val="007D5CFF"/>
    <w:rsid w:val="007D5EBE"/>
    <w:rsid w:val="007D626A"/>
    <w:rsid w:val="007E256C"/>
    <w:rsid w:val="007E4E23"/>
    <w:rsid w:val="007E6B84"/>
    <w:rsid w:val="007E702B"/>
    <w:rsid w:val="007E7A6C"/>
    <w:rsid w:val="007F54A2"/>
    <w:rsid w:val="007F59F3"/>
    <w:rsid w:val="00800948"/>
    <w:rsid w:val="0080426A"/>
    <w:rsid w:val="00810600"/>
    <w:rsid w:val="0081503D"/>
    <w:rsid w:val="00821856"/>
    <w:rsid w:val="0083107B"/>
    <w:rsid w:val="00836B56"/>
    <w:rsid w:val="00840B41"/>
    <w:rsid w:val="00844C3F"/>
    <w:rsid w:val="00851C4F"/>
    <w:rsid w:val="008555BA"/>
    <w:rsid w:val="00856313"/>
    <w:rsid w:val="0085723C"/>
    <w:rsid w:val="008645B9"/>
    <w:rsid w:val="008765DB"/>
    <w:rsid w:val="008767B0"/>
    <w:rsid w:val="00882093"/>
    <w:rsid w:val="00882118"/>
    <w:rsid w:val="00885C27"/>
    <w:rsid w:val="00887A22"/>
    <w:rsid w:val="008908A2"/>
    <w:rsid w:val="00890A71"/>
    <w:rsid w:val="0089325F"/>
    <w:rsid w:val="008953B4"/>
    <w:rsid w:val="00896F63"/>
    <w:rsid w:val="008A088F"/>
    <w:rsid w:val="008A08BD"/>
    <w:rsid w:val="008A0C93"/>
    <w:rsid w:val="008A237A"/>
    <w:rsid w:val="008A5A99"/>
    <w:rsid w:val="008A6625"/>
    <w:rsid w:val="008A7C72"/>
    <w:rsid w:val="008B66EB"/>
    <w:rsid w:val="008C08BC"/>
    <w:rsid w:val="008D28B2"/>
    <w:rsid w:val="008D2AD7"/>
    <w:rsid w:val="008D41F2"/>
    <w:rsid w:val="008D6225"/>
    <w:rsid w:val="008E12AA"/>
    <w:rsid w:val="008E1546"/>
    <w:rsid w:val="008E22B3"/>
    <w:rsid w:val="008E25AF"/>
    <w:rsid w:val="008F1A96"/>
    <w:rsid w:val="008F5584"/>
    <w:rsid w:val="008F75B4"/>
    <w:rsid w:val="00905FDE"/>
    <w:rsid w:val="00910C55"/>
    <w:rsid w:val="009112DF"/>
    <w:rsid w:val="00914CC9"/>
    <w:rsid w:val="009150A0"/>
    <w:rsid w:val="009155DD"/>
    <w:rsid w:val="00917E88"/>
    <w:rsid w:val="00921606"/>
    <w:rsid w:val="009269EC"/>
    <w:rsid w:val="00933C3F"/>
    <w:rsid w:val="00933F4C"/>
    <w:rsid w:val="00934C9B"/>
    <w:rsid w:val="009419EF"/>
    <w:rsid w:val="0094287F"/>
    <w:rsid w:val="009441CB"/>
    <w:rsid w:val="00947985"/>
    <w:rsid w:val="00951A54"/>
    <w:rsid w:val="009528D3"/>
    <w:rsid w:val="0095457A"/>
    <w:rsid w:val="009545E1"/>
    <w:rsid w:val="00960D22"/>
    <w:rsid w:val="00964AD3"/>
    <w:rsid w:val="009665AC"/>
    <w:rsid w:val="00966A4E"/>
    <w:rsid w:val="00966EF7"/>
    <w:rsid w:val="00967826"/>
    <w:rsid w:val="00967E88"/>
    <w:rsid w:val="00971DB0"/>
    <w:rsid w:val="00971EC7"/>
    <w:rsid w:val="00974340"/>
    <w:rsid w:val="009766CD"/>
    <w:rsid w:val="00981175"/>
    <w:rsid w:val="0098329E"/>
    <w:rsid w:val="00985B0B"/>
    <w:rsid w:val="00986937"/>
    <w:rsid w:val="00991A82"/>
    <w:rsid w:val="00992F06"/>
    <w:rsid w:val="00994640"/>
    <w:rsid w:val="009946D3"/>
    <w:rsid w:val="00997BD2"/>
    <w:rsid w:val="009A0672"/>
    <w:rsid w:val="009A06FB"/>
    <w:rsid w:val="009A114F"/>
    <w:rsid w:val="009A3879"/>
    <w:rsid w:val="009A4BD4"/>
    <w:rsid w:val="009A5606"/>
    <w:rsid w:val="009A74A3"/>
    <w:rsid w:val="009B2C56"/>
    <w:rsid w:val="009B5DA1"/>
    <w:rsid w:val="009C0CE1"/>
    <w:rsid w:val="009C3643"/>
    <w:rsid w:val="009C6CAE"/>
    <w:rsid w:val="009D1A29"/>
    <w:rsid w:val="009D3ACE"/>
    <w:rsid w:val="009D7DBB"/>
    <w:rsid w:val="009E2483"/>
    <w:rsid w:val="009E2802"/>
    <w:rsid w:val="009F55A7"/>
    <w:rsid w:val="009F5716"/>
    <w:rsid w:val="009F63B9"/>
    <w:rsid w:val="00A018BF"/>
    <w:rsid w:val="00A02308"/>
    <w:rsid w:val="00A125F3"/>
    <w:rsid w:val="00A1461A"/>
    <w:rsid w:val="00A15C15"/>
    <w:rsid w:val="00A223AE"/>
    <w:rsid w:val="00A27C03"/>
    <w:rsid w:val="00A306F2"/>
    <w:rsid w:val="00A31776"/>
    <w:rsid w:val="00A4025A"/>
    <w:rsid w:val="00A4437A"/>
    <w:rsid w:val="00A45E6B"/>
    <w:rsid w:val="00A52D5C"/>
    <w:rsid w:val="00A53176"/>
    <w:rsid w:val="00A549E3"/>
    <w:rsid w:val="00A54FA8"/>
    <w:rsid w:val="00A5574D"/>
    <w:rsid w:val="00A57ABF"/>
    <w:rsid w:val="00A62E76"/>
    <w:rsid w:val="00A672D5"/>
    <w:rsid w:val="00A70B05"/>
    <w:rsid w:val="00A71008"/>
    <w:rsid w:val="00A7372C"/>
    <w:rsid w:val="00A74F97"/>
    <w:rsid w:val="00A804A4"/>
    <w:rsid w:val="00A80B76"/>
    <w:rsid w:val="00A82120"/>
    <w:rsid w:val="00A827DA"/>
    <w:rsid w:val="00A90A5A"/>
    <w:rsid w:val="00A92DCC"/>
    <w:rsid w:val="00A957E5"/>
    <w:rsid w:val="00A966D6"/>
    <w:rsid w:val="00A96C30"/>
    <w:rsid w:val="00A97D5A"/>
    <w:rsid w:val="00AA1111"/>
    <w:rsid w:val="00AA2846"/>
    <w:rsid w:val="00AB22F6"/>
    <w:rsid w:val="00AB690D"/>
    <w:rsid w:val="00AC1A31"/>
    <w:rsid w:val="00AC30BD"/>
    <w:rsid w:val="00AC3BED"/>
    <w:rsid w:val="00AD0CA9"/>
    <w:rsid w:val="00AD3014"/>
    <w:rsid w:val="00AD3A74"/>
    <w:rsid w:val="00AD77F1"/>
    <w:rsid w:val="00AE080A"/>
    <w:rsid w:val="00AE085D"/>
    <w:rsid w:val="00AF2792"/>
    <w:rsid w:val="00AF4D58"/>
    <w:rsid w:val="00AF60B1"/>
    <w:rsid w:val="00B033C1"/>
    <w:rsid w:val="00B10F15"/>
    <w:rsid w:val="00B157DA"/>
    <w:rsid w:val="00B15984"/>
    <w:rsid w:val="00B20CB5"/>
    <w:rsid w:val="00B21582"/>
    <w:rsid w:val="00B22EB9"/>
    <w:rsid w:val="00B242D9"/>
    <w:rsid w:val="00B25108"/>
    <w:rsid w:val="00B2562D"/>
    <w:rsid w:val="00B377C8"/>
    <w:rsid w:val="00B43C8C"/>
    <w:rsid w:val="00B454B9"/>
    <w:rsid w:val="00B52AA8"/>
    <w:rsid w:val="00B5397A"/>
    <w:rsid w:val="00B54551"/>
    <w:rsid w:val="00B54B8F"/>
    <w:rsid w:val="00B5740C"/>
    <w:rsid w:val="00B60C98"/>
    <w:rsid w:val="00B61C1D"/>
    <w:rsid w:val="00B71646"/>
    <w:rsid w:val="00B73DEC"/>
    <w:rsid w:val="00B741DB"/>
    <w:rsid w:val="00B75049"/>
    <w:rsid w:val="00B76F1A"/>
    <w:rsid w:val="00B77D77"/>
    <w:rsid w:val="00B84E7E"/>
    <w:rsid w:val="00B87493"/>
    <w:rsid w:val="00B92EC6"/>
    <w:rsid w:val="00B955FE"/>
    <w:rsid w:val="00B958F2"/>
    <w:rsid w:val="00BA0CD6"/>
    <w:rsid w:val="00BA4EE7"/>
    <w:rsid w:val="00BA539C"/>
    <w:rsid w:val="00BA5F6B"/>
    <w:rsid w:val="00BA664C"/>
    <w:rsid w:val="00BB1B8E"/>
    <w:rsid w:val="00BB265F"/>
    <w:rsid w:val="00BB31A6"/>
    <w:rsid w:val="00BC0264"/>
    <w:rsid w:val="00BC12DE"/>
    <w:rsid w:val="00BC2757"/>
    <w:rsid w:val="00BC7152"/>
    <w:rsid w:val="00BC7214"/>
    <w:rsid w:val="00BC7691"/>
    <w:rsid w:val="00BC7D34"/>
    <w:rsid w:val="00BD0461"/>
    <w:rsid w:val="00BD1033"/>
    <w:rsid w:val="00BD4565"/>
    <w:rsid w:val="00BD527F"/>
    <w:rsid w:val="00BD5282"/>
    <w:rsid w:val="00BD6D10"/>
    <w:rsid w:val="00BE7A5D"/>
    <w:rsid w:val="00BF0267"/>
    <w:rsid w:val="00BF30FF"/>
    <w:rsid w:val="00BF4570"/>
    <w:rsid w:val="00C0552B"/>
    <w:rsid w:val="00C118EC"/>
    <w:rsid w:val="00C11D70"/>
    <w:rsid w:val="00C135BE"/>
    <w:rsid w:val="00C14612"/>
    <w:rsid w:val="00C23A48"/>
    <w:rsid w:val="00C326A2"/>
    <w:rsid w:val="00C378E0"/>
    <w:rsid w:val="00C41810"/>
    <w:rsid w:val="00C435F5"/>
    <w:rsid w:val="00C5134E"/>
    <w:rsid w:val="00C56C3C"/>
    <w:rsid w:val="00C5763B"/>
    <w:rsid w:val="00C64BC0"/>
    <w:rsid w:val="00C65F8E"/>
    <w:rsid w:val="00C70842"/>
    <w:rsid w:val="00C714B9"/>
    <w:rsid w:val="00C7163D"/>
    <w:rsid w:val="00C71B24"/>
    <w:rsid w:val="00C726FF"/>
    <w:rsid w:val="00C75C41"/>
    <w:rsid w:val="00C8042F"/>
    <w:rsid w:val="00C80A00"/>
    <w:rsid w:val="00C82343"/>
    <w:rsid w:val="00CA061C"/>
    <w:rsid w:val="00CA2369"/>
    <w:rsid w:val="00CA4AC4"/>
    <w:rsid w:val="00CA5814"/>
    <w:rsid w:val="00CA5900"/>
    <w:rsid w:val="00CB70ED"/>
    <w:rsid w:val="00CC32C0"/>
    <w:rsid w:val="00CC32F5"/>
    <w:rsid w:val="00CC3790"/>
    <w:rsid w:val="00CC4296"/>
    <w:rsid w:val="00CC6CB1"/>
    <w:rsid w:val="00CC7DDB"/>
    <w:rsid w:val="00CD266B"/>
    <w:rsid w:val="00CD6932"/>
    <w:rsid w:val="00CD6E95"/>
    <w:rsid w:val="00CE269B"/>
    <w:rsid w:val="00D00B18"/>
    <w:rsid w:val="00D07FD2"/>
    <w:rsid w:val="00D13402"/>
    <w:rsid w:val="00D14F90"/>
    <w:rsid w:val="00D21458"/>
    <w:rsid w:val="00D225C2"/>
    <w:rsid w:val="00D22622"/>
    <w:rsid w:val="00D245BE"/>
    <w:rsid w:val="00D25342"/>
    <w:rsid w:val="00D2626A"/>
    <w:rsid w:val="00D320FF"/>
    <w:rsid w:val="00D3228B"/>
    <w:rsid w:val="00D3675A"/>
    <w:rsid w:val="00D400F7"/>
    <w:rsid w:val="00D414AD"/>
    <w:rsid w:val="00D41F7B"/>
    <w:rsid w:val="00D41F9D"/>
    <w:rsid w:val="00D46D23"/>
    <w:rsid w:val="00D556F8"/>
    <w:rsid w:val="00D56FB2"/>
    <w:rsid w:val="00D60CBD"/>
    <w:rsid w:val="00D62EAE"/>
    <w:rsid w:val="00D665F7"/>
    <w:rsid w:val="00D67AAD"/>
    <w:rsid w:val="00D7087A"/>
    <w:rsid w:val="00D70D75"/>
    <w:rsid w:val="00D774EF"/>
    <w:rsid w:val="00D83CBA"/>
    <w:rsid w:val="00D855BF"/>
    <w:rsid w:val="00D90ACF"/>
    <w:rsid w:val="00D922B6"/>
    <w:rsid w:val="00D942AC"/>
    <w:rsid w:val="00D945BB"/>
    <w:rsid w:val="00D95A41"/>
    <w:rsid w:val="00D96395"/>
    <w:rsid w:val="00DA5CF7"/>
    <w:rsid w:val="00DA6289"/>
    <w:rsid w:val="00DA7720"/>
    <w:rsid w:val="00DB0892"/>
    <w:rsid w:val="00DB15A3"/>
    <w:rsid w:val="00DB49D2"/>
    <w:rsid w:val="00DB4B6A"/>
    <w:rsid w:val="00DB6674"/>
    <w:rsid w:val="00DC32E3"/>
    <w:rsid w:val="00DC3AFD"/>
    <w:rsid w:val="00DC70D7"/>
    <w:rsid w:val="00DE052E"/>
    <w:rsid w:val="00DE0FD1"/>
    <w:rsid w:val="00DE3164"/>
    <w:rsid w:val="00DE3879"/>
    <w:rsid w:val="00DE4188"/>
    <w:rsid w:val="00DE423D"/>
    <w:rsid w:val="00DE5599"/>
    <w:rsid w:val="00DF0C88"/>
    <w:rsid w:val="00DF58F5"/>
    <w:rsid w:val="00DF708E"/>
    <w:rsid w:val="00E0162C"/>
    <w:rsid w:val="00E01E9B"/>
    <w:rsid w:val="00E04CF0"/>
    <w:rsid w:val="00E14B05"/>
    <w:rsid w:val="00E16572"/>
    <w:rsid w:val="00E217CF"/>
    <w:rsid w:val="00E21892"/>
    <w:rsid w:val="00E22B14"/>
    <w:rsid w:val="00E331CE"/>
    <w:rsid w:val="00E33B08"/>
    <w:rsid w:val="00E36D54"/>
    <w:rsid w:val="00E42EC6"/>
    <w:rsid w:val="00E431EF"/>
    <w:rsid w:val="00E5059B"/>
    <w:rsid w:val="00E52AB7"/>
    <w:rsid w:val="00E57186"/>
    <w:rsid w:val="00E60688"/>
    <w:rsid w:val="00E60E08"/>
    <w:rsid w:val="00E6119B"/>
    <w:rsid w:val="00E611FC"/>
    <w:rsid w:val="00E62F67"/>
    <w:rsid w:val="00E64BB3"/>
    <w:rsid w:val="00E655CA"/>
    <w:rsid w:val="00E66FA8"/>
    <w:rsid w:val="00E7093F"/>
    <w:rsid w:val="00E72F1F"/>
    <w:rsid w:val="00E75097"/>
    <w:rsid w:val="00E8092F"/>
    <w:rsid w:val="00E80B97"/>
    <w:rsid w:val="00E81D0D"/>
    <w:rsid w:val="00E85C7F"/>
    <w:rsid w:val="00E87D79"/>
    <w:rsid w:val="00E929B1"/>
    <w:rsid w:val="00E97AD8"/>
    <w:rsid w:val="00EA1438"/>
    <w:rsid w:val="00EA1E2F"/>
    <w:rsid w:val="00EA45E7"/>
    <w:rsid w:val="00EA7E59"/>
    <w:rsid w:val="00EB2D05"/>
    <w:rsid w:val="00EB4BDC"/>
    <w:rsid w:val="00EB561C"/>
    <w:rsid w:val="00EB5B36"/>
    <w:rsid w:val="00EC227E"/>
    <w:rsid w:val="00EC2A36"/>
    <w:rsid w:val="00EC367C"/>
    <w:rsid w:val="00EC3688"/>
    <w:rsid w:val="00EC6472"/>
    <w:rsid w:val="00ED2C77"/>
    <w:rsid w:val="00ED61AA"/>
    <w:rsid w:val="00ED70C0"/>
    <w:rsid w:val="00ED7CFE"/>
    <w:rsid w:val="00EE7722"/>
    <w:rsid w:val="00EE7751"/>
    <w:rsid w:val="00EF1470"/>
    <w:rsid w:val="00EF1536"/>
    <w:rsid w:val="00EF53C0"/>
    <w:rsid w:val="00EF5646"/>
    <w:rsid w:val="00EF783D"/>
    <w:rsid w:val="00F01F39"/>
    <w:rsid w:val="00F07708"/>
    <w:rsid w:val="00F10C00"/>
    <w:rsid w:val="00F10DCF"/>
    <w:rsid w:val="00F11930"/>
    <w:rsid w:val="00F1334F"/>
    <w:rsid w:val="00F13744"/>
    <w:rsid w:val="00F1620E"/>
    <w:rsid w:val="00F17972"/>
    <w:rsid w:val="00F21E96"/>
    <w:rsid w:val="00F30157"/>
    <w:rsid w:val="00F34D38"/>
    <w:rsid w:val="00F364CC"/>
    <w:rsid w:val="00F36621"/>
    <w:rsid w:val="00F3692D"/>
    <w:rsid w:val="00F42D24"/>
    <w:rsid w:val="00F4459E"/>
    <w:rsid w:val="00F474C2"/>
    <w:rsid w:val="00F52AAA"/>
    <w:rsid w:val="00F5303C"/>
    <w:rsid w:val="00F53DD4"/>
    <w:rsid w:val="00F56C6A"/>
    <w:rsid w:val="00F576D9"/>
    <w:rsid w:val="00F609C6"/>
    <w:rsid w:val="00F6147A"/>
    <w:rsid w:val="00F61CA8"/>
    <w:rsid w:val="00F769ED"/>
    <w:rsid w:val="00F77851"/>
    <w:rsid w:val="00F81758"/>
    <w:rsid w:val="00F82B01"/>
    <w:rsid w:val="00F8617E"/>
    <w:rsid w:val="00F920D8"/>
    <w:rsid w:val="00F9272D"/>
    <w:rsid w:val="00F92A8C"/>
    <w:rsid w:val="00F9441A"/>
    <w:rsid w:val="00F948E5"/>
    <w:rsid w:val="00F957A8"/>
    <w:rsid w:val="00FA3132"/>
    <w:rsid w:val="00FC3CEA"/>
    <w:rsid w:val="00FD238C"/>
    <w:rsid w:val="00FD404D"/>
    <w:rsid w:val="00FD62B7"/>
    <w:rsid w:val="00FE07AD"/>
    <w:rsid w:val="00FE3EEF"/>
    <w:rsid w:val="00FE48B6"/>
    <w:rsid w:val="00FE4ADC"/>
    <w:rsid w:val="00FE4C8D"/>
    <w:rsid w:val="00FF2787"/>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17C"/>
    <w:pPr>
      <w:spacing w:after="0"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character" w:customStyle="1" w:styleId="cf01">
    <w:name w:val="cf01"/>
    <w:basedOn w:val="DefaultParagraphFont"/>
    <w:rsid w:val="00CC3790"/>
    <w:rPr>
      <w:rFonts w:ascii="Segoe UI" w:hAnsi="Segoe UI" w:cs="Segoe UI" w:hint="default"/>
      <w:i/>
      <w:iCs/>
      <w:sz w:val="18"/>
      <w:szCs w:val="18"/>
    </w:rPr>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C3790"/>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2141F2"/>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style>
  <w:style w:type="character" w:customStyle="1" w:styleId="cf11">
    <w:name w:val="cf11"/>
    <w:basedOn w:val="DefaultParagraphFont"/>
    <w:rsid w:val="00CC3790"/>
    <w:rPr>
      <w:rFonts w:ascii="Segoe UI" w:hAnsi="Segoe UI" w:cs="Segoe UI" w:hint="default"/>
      <w:b/>
      <w:bCs/>
      <w:i/>
      <w:iCs/>
      <w:sz w:val="18"/>
      <w:szCs w:val="18"/>
    </w:rPr>
  </w:style>
  <w:style w:type="paragraph" w:customStyle="1" w:styleId="msonormal0">
    <w:name w:val="msonormal"/>
    <w:basedOn w:val="Normal"/>
    <w:rsid w:val="00E16572"/>
    <w:pPr>
      <w:spacing w:before="100" w:beforeAutospacing="1" w:after="100" w:afterAutospacing="1" w:line="240" w:lineRule="auto"/>
      <w:ind w:firstLine="0"/>
    </w:pPr>
    <w:rPr>
      <w:rFonts w:eastAsia="Times New Roman" w:cs="Times New Roman"/>
      <w:szCs w:val="24"/>
    </w:rPr>
  </w:style>
  <w:style w:type="paragraph" w:customStyle="1" w:styleId="SC-Source">
    <w:name w:val="SC - Source"/>
    <w:basedOn w:val="Normal"/>
    <w:qFormat/>
    <w:rsid w:val="00590F0E"/>
    <w:pPr>
      <w:shd w:val="pct50" w:color="DEEAF6" w:themeColor="accent1" w:themeTint="33" w:fill="auto"/>
      <w:spacing w:after="160" w:line="259" w:lineRule="auto"/>
      <w:ind w:firstLine="0"/>
    </w:pPr>
    <w:rPr>
      <w:rFonts w:ascii="Courier" w:eastAsia="Arial" w:hAnsi="Courier" w:cs="Consolas"/>
      <w:sz w:val="22"/>
      <w:szCs w:val="21"/>
      <w:lang w:val="en"/>
    </w:rPr>
  </w:style>
  <w:style w:type="table" w:styleId="GridTable5Dark">
    <w:name w:val="Grid Table 5 Dark"/>
    <w:basedOn w:val="TableNormal"/>
    <w:uiPriority w:val="50"/>
    <w:rsid w:val="00590F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339">
      <w:bodyDiv w:val="1"/>
      <w:marLeft w:val="0"/>
      <w:marRight w:val="0"/>
      <w:marTop w:val="0"/>
      <w:marBottom w:val="0"/>
      <w:divBdr>
        <w:top w:val="none" w:sz="0" w:space="0" w:color="auto"/>
        <w:left w:val="none" w:sz="0" w:space="0" w:color="auto"/>
        <w:bottom w:val="none" w:sz="0" w:space="0" w:color="auto"/>
        <w:right w:val="none" w:sz="0" w:space="0" w:color="auto"/>
      </w:divBdr>
    </w:div>
    <w:div w:id="12000504">
      <w:bodyDiv w:val="1"/>
      <w:marLeft w:val="0"/>
      <w:marRight w:val="0"/>
      <w:marTop w:val="0"/>
      <w:marBottom w:val="0"/>
      <w:divBdr>
        <w:top w:val="none" w:sz="0" w:space="0" w:color="auto"/>
        <w:left w:val="none" w:sz="0" w:space="0" w:color="auto"/>
        <w:bottom w:val="none" w:sz="0" w:space="0" w:color="auto"/>
        <w:right w:val="none" w:sz="0" w:space="0" w:color="auto"/>
      </w:divBdr>
    </w:div>
    <w:div w:id="12194341">
      <w:bodyDiv w:val="1"/>
      <w:marLeft w:val="0"/>
      <w:marRight w:val="0"/>
      <w:marTop w:val="0"/>
      <w:marBottom w:val="0"/>
      <w:divBdr>
        <w:top w:val="none" w:sz="0" w:space="0" w:color="auto"/>
        <w:left w:val="none" w:sz="0" w:space="0" w:color="auto"/>
        <w:bottom w:val="none" w:sz="0" w:space="0" w:color="auto"/>
        <w:right w:val="none" w:sz="0" w:space="0" w:color="auto"/>
      </w:divBdr>
    </w:div>
    <w:div w:id="20475573">
      <w:bodyDiv w:val="1"/>
      <w:marLeft w:val="0"/>
      <w:marRight w:val="0"/>
      <w:marTop w:val="0"/>
      <w:marBottom w:val="0"/>
      <w:divBdr>
        <w:top w:val="none" w:sz="0" w:space="0" w:color="auto"/>
        <w:left w:val="none" w:sz="0" w:space="0" w:color="auto"/>
        <w:bottom w:val="none" w:sz="0" w:space="0" w:color="auto"/>
        <w:right w:val="none" w:sz="0" w:space="0" w:color="auto"/>
      </w:divBdr>
    </w:div>
    <w:div w:id="23068948">
      <w:bodyDiv w:val="1"/>
      <w:marLeft w:val="0"/>
      <w:marRight w:val="0"/>
      <w:marTop w:val="0"/>
      <w:marBottom w:val="0"/>
      <w:divBdr>
        <w:top w:val="none" w:sz="0" w:space="0" w:color="auto"/>
        <w:left w:val="none" w:sz="0" w:space="0" w:color="auto"/>
        <w:bottom w:val="none" w:sz="0" w:space="0" w:color="auto"/>
        <w:right w:val="none" w:sz="0" w:space="0" w:color="auto"/>
      </w:divBdr>
    </w:div>
    <w:div w:id="25637880">
      <w:bodyDiv w:val="1"/>
      <w:marLeft w:val="0"/>
      <w:marRight w:val="0"/>
      <w:marTop w:val="0"/>
      <w:marBottom w:val="0"/>
      <w:divBdr>
        <w:top w:val="none" w:sz="0" w:space="0" w:color="auto"/>
        <w:left w:val="none" w:sz="0" w:space="0" w:color="auto"/>
        <w:bottom w:val="none" w:sz="0" w:space="0" w:color="auto"/>
        <w:right w:val="none" w:sz="0" w:space="0" w:color="auto"/>
      </w:divBdr>
    </w:div>
    <w:div w:id="27492112">
      <w:bodyDiv w:val="1"/>
      <w:marLeft w:val="0"/>
      <w:marRight w:val="0"/>
      <w:marTop w:val="0"/>
      <w:marBottom w:val="0"/>
      <w:divBdr>
        <w:top w:val="none" w:sz="0" w:space="0" w:color="auto"/>
        <w:left w:val="none" w:sz="0" w:space="0" w:color="auto"/>
        <w:bottom w:val="none" w:sz="0" w:space="0" w:color="auto"/>
        <w:right w:val="none" w:sz="0" w:space="0" w:color="auto"/>
      </w:divBdr>
    </w:div>
    <w:div w:id="28797835">
      <w:bodyDiv w:val="1"/>
      <w:marLeft w:val="0"/>
      <w:marRight w:val="0"/>
      <w:marTop w:val="0"/>
      <w:marBottom w:val="0"/>
      <w:divBdr>
        <w:top w:val="none" w:sz="0" w:space="0" w:color="auto"/>
        <w:left w:val="none" w:sz="0" w:space="0" w:color="auto"/>
        <w:bottom w:val="none" w:sz="0" w:space="0" w:color="auto"/>
        <w:right w:val="none" w:sz="0" w:space="0" w:color="auto"/>
      </w:divBdr>
    </w:div>
    <w:div w:id="29037670">
      <w:bodyDiv w:val="1"/>
      <w:marLeft w:val="0"/>
      <w:marRight w:val="0"/>
      <w:marTop w:val="0"/>
      <w:marBottom w:val="0"/>
      <w:divBdr>
        <w:top w:val="none" w:sz="0" w:space="0" w:color="auto"/>
        <w:left w:val="none" w:sz="0" w:space="0" w:color="auto"/>
        <w:bottom w:val="none" w:sz="0" w:space="0" w:color="auto"/>
        <w:right w:val="none" w:sz="0" w:space="0" w:color="auto"/>
      </w:divBdr>
    </w:div>
    <w:div w:id="29308504">
      <w:bodyDiv w:val="1"/>
      <w:marLeft w:val="0"/>
      <w:marRight w:val="0"/>
      <w:marTop w:val="0"/>
      <w:marBottom w:val="0"/>
      <w:divBdr>
        <w:top w:val="none" w:sz="0" w:space="0" w:color="auto"/>
        <w:left w:val="none" w:sz="0" w:space="0" w:color="auto"/>
        <w:bottom w:val="none" w:sz="0" w:space="0" w:color="auto"/>
        <w:right w:val="none" w:sz="0" w:space="0" w:color="auto"/>
      </w:divBdr>
    </w:div>
    <w:div w:id="30303825">
      <w:bodyDiv w:val="1"/>
      <w:marLeft w:val="0"/>
      <w:marRight w:val="0"/>
      <w:marTop w:val="0"/>
      <w:marBottom w:val="0"/>
      <w:divBdr>
        <w:top w:val="none" w:sz="0" w:space="0" w:color="auto"/>
        <w:left w:val="none" w:sz="0" w:space="0" w:color="auto"/>
        <w:bottom w:val="none" w:sz="0" w:space="0" w:color="auto"/>
        <w:right w:val="none" w:sz="0" w:space="0" w:color="auto"/>
      </w:divBdr>
    </w:div>
    <w:div w:id="34618285">
      <w:bodyDiv w:val="1"/>
      <w:marLeft w:val="0"/>
      <w:marRight w:val="0"/>
      <w:marTop w:val="0"/>
      <w:marBottom w:val="0"/>
      <w:divBdr>
        <w:top w:val="none" w:sz="0" w:space="0" w:color="auto"/>
        <w:left w:val="none" w:sz="0" w:space="0" w:color="auto"/>
        <w:bottom w:val="none" w:sz="0" w:space="0" w:color="auto"/>
        <w:right w:val="none" w:sz="0" w:space="0" w:color="auto"/>
      </w:divBdr>
    </w:div>
    <w:div w:id="37826026">
      <w:bodyDiv w:val="1"/>
      <w:marLeft w:val="0"/>
      <w:marRight w:val="0"/>
      <w:marTop w:val="0"/>
      <w:marBottom w:val="0"/>
      <w:divBdr>
        <w:top w:val="none" w:sz="0" w:space="0" w:color="auto"/>
        <w:left w:val="none" w:sz="0" w:space="0" w:color="auto"/>
        <w:bottom w:val="none" w:sz="0" w:space="0" w:color="auto"/>
        <w:right w:val="none" w:sz="0" w:space="0" w:color="auto"/>
      </w:divBdr>
    </w:div>
    <w:div w:id="42294632">
      <w:bodyDiv w:val="1"/>
      <w:marLeft w:val="0"/>
      <w:marRight w:val="0"/>
      <w:marTop w:val="0"/>
      <w:marBottom w:val="0"/>
      <w:divBdr>
        <w:top w:val="none" w:sz="0" w:space="0" w:color="auto"/>
        <w:left w:val="none" w:sz="0" w:space="0" w:color="auto"/>
        <w:bottom w:val="none" w:sz="0" w:space="0" w:color="auto"/>
        <w:right w:val="none" w:sz="0" w:space="0" w:color="auto"/>
      </w:divBdr>
    </w:div>
    <w:div w:id="68385138">
      <w:bodyDiv w:val="1"/>
      <w:marLeft w:val="0"/>
      <w:marRight w:val="0"/>
      <w:marTop w:val="0"/>
      <w:marBottom w:val="0"/>
      <w:divBdr>
        <w:top w:val="none" w:sz="0" w:space="0" w:color="auto"/>
        <w:left w:val="none" w:sz="0" w:space="0" w:color="auto"/>
        <w:bottom w:val="none" w:sz="0" w:space="0" w:color="auto"/>
        <w:right w:val="none" w:sz="0" w:space="0" w:color="auto"/>
      </w:divBdr>
    </w:div>
    <w:div w:id="74673392">
      <w:bodyDiv w:val="1"/>
      <w:marLeft w:val="0"/>
      <w:marRight w:val="0"/>
      <w:marTop w:val="0"/>
      <w:marBottom w:val="0"/>
      <w:divBdr>
        <w:top w:val="none" w:sz="0" w:space="0" w:color="auto"/>
        <w:left w:val="none" w:sz="0" w:space="0" w:color="auto"/>
        <w:bottom w:val="none" w:sz="0" w:space="0" w:color="auto"/>
        <w:right w:val="none" w:sz="0" w:space="0" w:color="auto"/>
      </w:divBdr>
    </w:div>
    <w:div w:id="77405939">
      <w:bodyDiv w:val="1"/>
      <w:marLeft w:val="0"/>
      <w:marRight w:val="0"/>
      <w:marTop w:val="0"/>
      <w:marBottom w:val="0"/>
      <w:divBdr>
        <w:top w:val="none" w:sz="0" w:space="0" w:color="auto"/>
        <w:left w:val="none" w:sz="0" w:space="0" w:color="auto"/>
        <w:bottom w:val="none" w:sz="0" w:space="0" w:color="auto"/>
        <w:right w:val="none" w:sz="0" w:space="0" w:color="auto"/>
      </w:divBdr>
    </w:div>
    <w:div w:id="77991576">
      <w:bodyDiv w:val="1"/>
      <w:marLeft w:val="0"/>
      <w:marRight w:val="0"/>
      <w:marTop w:val="0"/>
      <w:marBottom w:val="0"/>
      <w:divBdr>
        <w:top w:val="none" w:sz="0" w:space="0" w:color="auto"/>
        <w:left w:val="none" w:sz="0" w:space="0" w:color="auto"/>
        <w:bottom w:val="none" w:sz="0" w:space="0" w:color="auto"/>
        <w:right w:val="none" w:sz="0" w:space="0" w:color="auto"/>
      </w:divBdr>
    </w:div>
    <w:div w:id="78144300">
      <w:bodyDiv w:val="1"/>
      <w:marLeft w:val="0"/>
      <w:marRight w:val="0"/>
      <w:marTop w:val="0"/>
      <w:marBottom w:val="0"/>
      <w:divBdr>
        <w:top w:val="none" w:sz="0" w:space="0" w:color="auto"/>
        <w:left w:val="none" w:sz="0" w:space="0" w:color="auto"/>
        <w:bottom w:val="none" w:sz="0" w:space="0" w:color="auto"/>
        <w:right w:val="none" w:sz="0" w:space="0" w:color="auto"/>
      </w:divBdr>
    </w:div>
    <w:div w:id="78261769">
      <w:bodyDiv w:val="1"/>
      <w:marLeft w:val="0"/>
      <w:marRight w:val="0"/>
      <w:marTop w:val="0"/>
      <w:marBottom w:val="0"/>
      <w:divBdr>
        <w:top w:val="none" w:sz="0" w:space="0" w:color="auto"/>
        <w:left w:val="none" w:sz="0" w:space="0" w:color="auto"/>
        <w:bottom w:val="none" w:sz="0" w:space="0" w:color="auto"/>
        <w:right w:val="none" w:sz="0" w:space="0" w:color="auto"/>
      </w:divBdr>
    </w:div>
    <w:div w:id="85464369">
      <w:bodyDiv w:val="1"/>
      <w:marLeft w:val="0"/>
      <w:marRight w:val="0"/>
      <w:marTop w:val="0"/>
      <w:marBottom w:val="0"/>
      <w:divBdr>
        <w:top w:val="none" w:sz="0" w:space="0" w:color="auto"/>
        <w:left w:val="none" w:sz="0" w:space="0" w:color="auto"/>
        <w:bottom w:val="none" w:sz="0" w:space="0" w:color="auto"/>
        <w:right w:val="none" w:sz="0" w:space="0" w:color="auto"/>
      </w:divBdr>
    </w:div>
    <w:div w:id="85467454">
      <w:bodyDiv w:val="1"/>
      <w:marLeft w:val="0"/>
      <w:marRight w:val="0"/>
      <w:marTop w:val="0"/>
      <w:marBottom w:val="0"/>
      <w:divBdr>
        <w:top w:val="none" w:sz="0" w:space="0" w:color="auto"/>
        <w:left w:val="none" w:sz="0" w:space="0" w:color="auto"/>
        <w:bottom w:val="none" w:sz="0" w:space="0" w:color="auto"/>
        <w:right w:val="none" w:sz="0" w:space="0" w:color="auto"/>
      </w:divBdr>
    </w:div>
    <w:div w:id="87703638">
      <w:bodyDiv w:val="1"/>
      <w:marLeft w:val="0"/>
      <w:marRight w:val="0"/>
      <w:marTop w:val="0"/>
      <w:marBottom w:val="0"/>
      <w:divBdr>
        <w:top w:val="none" w:sz="0" w:space="0" w:color="auto"/>
        <w:left w:val="none" w:sz="0" w:space="0" w:color="auto"/>
        <w:bottom w:val="none" w:sz="0" w:space="0" w:color="auto"/>
        <w:right w:val="none" w:sz="0" w:space="0" w:color="auto"/>
      </w:divBdr>
    </w:div>
    <w:div w:id="91166161">
      <w:bodyDiv w:val="1"/>
      <w:marLeft w:val="0"/>
      <w:marRight w:val="0"/>
      <w:marTop w:val="0"/>
      <w:marBottom w:val="0"/>
      <w:divBdr>
        <w:top w:val="none" w:sz="0" w:space="0" w:color="auto"/>
        <w:left w:val="none" w:sz="0" w:space="0" w:color="auto"/>
        <w:bottom w:val="none" w:sz="0" w:space="0" w:color="auto"/>
        <w:right w:val="none" w:sz="0" w:space="0" w:color="auto"/>
      </w:divBdr>
    </w:div>
    <w:div w:id="93743610">
      <w:bodyDiv w:val="1"/>
      <w:marLeft w:val="0"/>
      <w:marRight w:val="0"/>
      <w:marTop w:val="0"/>
      <w:marBottom w:val="0"/>
      <w:divBdr>
        <w:top w:val="none" w:sz="0" w:space="0" w:color="auto"/>
        <w:left w:val="none" w:sz="0" w:space="0" w:color="auto"/>
        <w:bottom w:val="none" w:sz="0" w:space="0" w:color="auto"/>
        <w:right w:val="none" w:sz="0" w:space="0" w:color="auto"/>
      </w:divBdr>
    </w:div>
    <w:div w:id="98375189">
      <w:bodyDiv w:val="1"/>
      <w:marLeft w:val="0"/>
      <w:marRight w:val="0"/>
      <w:marTop w:val="0"/>
      <w:marBottom w:val="0"/>
      <w:divBdr>
        <w:top w:val="none" w:sz="0" w:space="0" w:color="auto"/>
        <w:left w:val="none" w:sz="0" w:space="0" w:color="auto"/>
        <w:bottom w:val="none" w:sz="0" w:space="0" w:color="auto"/>
        <w:right w:val="none" w:sz="0" w:space="0" w:color="auto"/>
      </w:divBdr>
    </w:div>
    <w:div w:id="100732787">
      <w:bodyDiv w:val="1"/>
      <w:marLeft w:val="0"/>
      <w:marRight w:val="0"/>
      <w:marTop w:val="0"/>
      <w:marBottom w:val="0"/>
      <w:divBdr>
        <w:top w:val="none" w:sz="0" w:space="0" w:color="auto"/>
        <w:left w:val="none" w:sz="0" w:space="0" w:color="auto"/>
        <w:bottom w:val="none" w:sz="0" w:space="0" w:color="auto"/>
        <w:right w:val="none" w:sz="0" w:space="0" w:color="auto"/>
      </w:divBdr>
    </w:div>
    <w:div w:id="107747511">
      <w:bodyDiv w:val="1"/>
      <w:marLeft w:val="0"/>
      <w:marRight w:val="0"/>
      <w:marTop w:val="0"/>
      <w:marBottom w:val="0"/>
      <w:divBdr>
        <w:top w:val="none" w:sz="0" w:space="0" w:color="auto"/>
        <w:left w:val="none" w:sz="0" w:space="0" w:color="auto"/>
        <w:bottom w:val="none" w:sz="0" w:space="0" w:color="auto"/>
        <w:right w:val="none" w:sz="0" w:space="0" w:color="auto"/>
      </w:divBdr>
    </w:div>
    <w:div w:id="108748186">
      <w:bodyDiv w:val="1"/>
      <w:marLeft w:val="0"/>
      <w:marRight w:val="0"/>
      <w:marTop w:val="0"/>
      <w:marBottom w:val="0"/>
      <w:divBdr>
        <w:top w:val="none" w:sz="0" w:space="0" w:color="auto"/>
        <w:left w:val="none" w:sz="0" w:space="0" w:color="auto"/>
        <w:bottom w:val="none" w:sz="0" w:space="0" w:color="auto"/>
        <w:right w:val="none" w:sz="0" w:space="0" w:color="auto"/>
      </w:divBdr>
    </w:div>
    <w:div w:id="110630385">
      <w:bodyDiv w:val="1"/>
      <w:marLeft w:val="0"/>
      <w:marRight w:val="0"/>
      <w:marTop w:val="0"/>
      <w:marBottom w:val="0"/>
      <w:divBdr>
        <w:top w:val="none" w:sz="0" w:space="0" w:color="auto"/>
        <w:left w:val="none" w:sz="0" w:space="0" w:color="auto"/>
        <w:bottom w:val="none" w:sz="0" w:space="0" w:color="auto"/>
        <w:right w:val="none" w:sz="0" w:space="0" w:color="auto"/>
      </w:divBdr>
    </w:div>
    <w:div w:id="111411760">
      <w:bodyDiv w:val="1"/>
      <w:marLeft w:val="0"/>
      <w:marRight w:val="0"/>
      <w:marTop w:val="0"/>
      <w:marBottom w:val="0"/>
      <w:divBdr>
        <w:top w:val="none" w:sz="0" w:space="0" w:color="auto"/>
        <w:left w:val="none" w:sz="0" w:space="0" w:color="auto"/>
        <w:bottom w:val="none" w:sz="0" w:space="0" w:color="auto"/>
        <w:right w:val="none" w:sz="0" w:space="0" w:color="auto"/>
      </w:divBdr>
    </w:div>
    <w:div w:id="116142198">
      <w:bodyDiv w:val="1"/>
      <w:marLeft w:val="0"/>
      <w:marRight w:val="0"/>
      <w:marTop w:val="0"/>
      <w:marBottom w:val="0"/>
      <w:divBdr>
        <w:top w:val="none" w:sz="0" w:space="0" w:color="auto"/>
        <w:left w:val="none" w:sz="0" w:space="0" w:color="auto"/>
        <w:bottom w:val="none" w:sz="0" w:space="0" w:color="auto"/>
        <w:right w:val="none" w:sz="0" w:space="0" w:color="auto"/>
      </w:divBdr>
    </w:div>
    <w:div w:id="117338185">
      <w:bodyDiv w:val="1"/>
      <w:marLeft w:val="0"/>
      <w:marRight w:val="0"/>
      <w:marTop w:val="0"/>
      <w:marBottom w:val="0"/>
      <w:divBdr>
        <w:top w:val="none" w:sz="0" w:space="0" w:color="auto"/>
        <w:left w:val="none" w:sz="0" w:space="0" w:color="auto"/>
        <w:bottom w:val="none" w:sz="0" w:space="0" w:color="auto"/>
        <w:right w:val="none" w:sz="0" w:space="0" w:color="auto"/>
      </w:divBdr>
    </w:div>
    <w:div w:id="122621999">
      <w:bodyDiv w:val="1"/>
      <w:marLeft w:val="0"/>
      <w:marRight w:val="0"/>
      <w:marTop w:val="0"/>
      <w:marBottom w:val="0"/>
      <w:divBdr>
        <w:top w:val="none" w:sz="0" w:space="0" w:color="auto"/>
        <w:left w:val="none" w:sz="0" w:space="0" w:color="auto"/>
        <w:bottom w:val="none" w:sz="0" w:space="0" w:color="auto"/>
        <w:right w:val="none" w:sz="0" w:space="0" w:color="auto"/>
      </w:divBdr>
    </w:div>
    <w:div w:id="126318735">
      <w:bodyDiv w:val="1"/>
      <w:marLeft w:val="0"/>
      <w:marRight w:val="0"/>
      <w:marTop w:val="0"/>
      <w:marBottom w:val="0"/>
      <w:divBdr>
        <w:top w:val="none" w:sz="0" w:space="0" w:color="auto"/>
        <w:left w:val="none" w:sz="0" w:space="0" w:color="auto"/>
        <w:bottom w:val="none" w:sz="0" w:space="0" w:color="auto"/>
        <w:right w:val="none" w:sz="0" w:space="0" w:color="auto"/>
      </w:divBdr>
    </w:div>
    <w:div w:id="126894025">
      <w:bodyDiv w:val="1"/>
      <w:marLeft w:val="0"/>
      <w:marRight w:val="0"/>
      <w:marTop w:val="0"/>
      <w:marBottom w:val="0"/>
      <w:divBdr>
        <w:top w:val="none" w:sz="0" w:space="0" w:color="auto"/>
        <w:left w:val="none" w:sz="0" w:space="0" w:color="auto"/>
        <w:bottom w:val="none" w:sz="0" w:space="0" w:color="auto"/>
        <w:right w:val="none" w:sz="0" w:space="0" w:color="auto"/>
      </w:divBdr>
    </w:div>
    <w:div w:id="138772417">
      <w:bodyDiv w:val="1"/>
      <w:marLeft w:val="0"/>
      <w:marRight w:val="0"/>
      <w:marTop w:val="0"/>
      <w:marBottom w:val="0"/>
      <w:divBdr>
        <w:top w:val="none" w:sz="0" w:space="0" w:color="auto"/>
        <w:left w:val="none" w:sz="0" w:space="0" w:color="auto"/>
        <w:bottom w:val="none" w:sz="0" w:space="0" w:color="auto"/>
        <w:right w:val="none" w:sz="0" w:space="0" w:color="auto"/>
      </w:divBdr>
    </w:div>
    <w:div w:id="144713133">
      <w:bodyDiv w:val="1"/>
      <w:marLeft w:val="0"/>
      <w:marRight w:val="0"/>
      <w:marTop w:val="0"/>
      <w:marBottom w:val="0"/>
      <w:divBdr>
        <w:top w:val="none" w:sz="0" w:space="0" w:color="auto"/>
        <w:left w:val="none" w:sz="0" w:space="0" w:color="auto"/>
        <w:bottom w:val="none" w:sz="0" w:space="0" w:color="auto"/>
        <w:right w:val="none" w:sz="0" w:space="0" w:color="auto"/>
      </w:divBdr>
    </w:div>
    <w:div w:id="155844615">
      <w:bodyDiv w:val="1"/>
      <w:marLeft w:val="0"/>
      <w:marRight w:val="0"/>
      <w:marTop w:val="0"/>
      <w:marBottom w:val="0"/>
      <w:divBdr>
        <w:top w:val="none" w:sz="0" w:space="0" w:color="auto"/>
        <w:left w:val="none" w:sz="0" w:space="0" w:color="auto"/>
        <w:bottom w:val="none" w:sz="0" w:space="0" w:color="auto"/>
        <w:right w:val="none" w:sz="0" w:space="0" w:color="auto"/>
      </w:divBdr>
    </w:div>
    <w:div w:id="168297458">
      <w:bodyDiv w:val="1"/>
      <w:marLeft w:val="0"/>
      <w:marRight w:val="0"/>
      <w:marTop w:val="0"/>
      <w:marBottom w:val="0"/>
      <w:divBdr>
        <w:top w:val="none" w:sz="0" w:space="0" w:color="auto"/>
        <w:left w:val="none" w:sz="0" w:space="0" w:color="auto"/>
        <w:bottom w:val="none" w:sz="0" w:space="0" w:color="auto"/>
        <w:right w:val="none" w:sz="0" w:space="0" w:color="auto"/>
      </w:divBdr>
    </w:div>
    <w:div w:id="177814527">
      <w:bodyDiv w:val="1"/>
      <w:marLeft w:val="0"/>
      <w:marRight w:val="0"/>
      <w:marTop w:val="0"/>
      <w:marBottom w:val="0"/>
      <w:divBdr>
        <w:top w:val="none" w:sz="0" w:space="0" w:color="auto"/>
        <w:left w:val="none" w:sz="0" w:space="0" w:color="auto"/>
        <w:bottom w:val="none" w:sz="0" w:space="0" w:color="auto"/>
        <w:right w:val="none" w:sz="0" w:space="0" w:color="auto"/>
      </w:divBdr>
    </w:div>
    <w:div w:id="178475428">
      <w:bodyDiv w:val="1"/>
      <w:marLeft w:val="0"/>
      <w:marRight w:val="0"/>
      <w:marTop w:val="0"/>
      <w:marBottom w:val="0"/>
      <w:divBdr>
        <w:top w:val="none" w:sz="0" w:space="0" w:color="auto"/>
        <w:left w:val="none" w:sz="0" w:space="0" w:color="auto"/>
        <w:bottom w:val="none" w:sz="0" w:space="0" w:color="auto"/>
        <w:right w:val="none" w:sz="0" w:space="0" w:color="auto"/>
      </w:divBdr>
    </w:div>
    <w:div w:id="179202619">
      <w:bodyDiv w:val="1"/>
      <w:marLeft w:val="0"/>
      <w:marRight w:val="0"/>
      <w:marTop w:val="0"/>
      <w:marBottom w:val="0"/>
      <w:divBdr>
        <w:top w:val="none" w:sz="0" w:space="0" w:color="auto"/>
        <w:left w:val="none" w:sz="0" w:space="0" w:color="auto"/>
        <w:bottom w:val="none" w:sz="0" w:space="0" w:color="auto"/>
        <w:right w:val="none" w:sz="0" w:space="0" w:color="auto"/>
      </w:divBdr>
    </w:div>
    <w:div w:id="183249533">
      <w:bodyDiv w:val="1"/>
      <w:marLeft w:val="0"/>
      <w:marRight w:val="0"/>
      <w:marTop w:val="0"/>
      <w:marBottom w:val="0"/>
      <w:divBdr>
        <w:top w:val="none" w:sz="0" w:space="0" w:color="auto"/>
        <w:left w:val="none" w:sz="0" w:space="0" w:color="auto"/>
        <w:bottom w:val="none" w:sz="0" w:space="0" w:color="auto"/>
        <w:right w:val="none" w:sz="0" w:space="0" w:color="auto"/>
      </w:divBdr>
    </w:div>
    <w:div w:id="187522831">
      <w:bodyDiv w:val="1"/>
      <w:marLeft w:val="0"/>
      <w:marRight w:val="0"/>
      <w:marTop w:val="0"/>
      <w:marBottom w:val="0"/>
      <w:divBdr>
        <w:top w:val="none" w:sz="0" w:space="0" w:color="auto"/>
        <w:left w:val="none" w:sz="0" w:space="0" w:color="auto"/>
        <w:bottom w:val="none" w:sz="0" w:space="0" w:color="auto"/>
        <w:right w:val="none" w:sz="0" w:space="0" w:color="auto"/>
      </w:divBdr>
    </w:div>
    <w:div w:id="187985696">
      <w:bodyDiv w:val="1"/>
      <w:marLeft w:val="0"/>
      <w:marRight w:val="0"/>
      <w:marTop w:val="0"/>
      <w:marBottom w:val="0"/>
      <w:divBdr>
        <w:top w:val="none" w:sz="0" w:space="0" w:color="auto"/>
        <w:left w:val="none" w:sz="0" w:space="0" w:color="auto"/>
        <w:bottom w:val="none" w:sz="0" w:space="0" w:color="auto"/>
        <w:right w:val="none" w:sz="0" w:space="0" w:color="auto"/>
      </w:divBdr>
      <w:divsChild>
        <w:div w:id="1640644032">
          <w:marLeft w:val="0"/>
          <w:marRight w:val="0"/>
          <w:marTop w:val="0"/>
          <w:marBottom w:val="0"/>
          <w:divBdr>
            <w:top w:val="none" w:sz="0" w:space="0" w:color="auto"/>
            <w:left w:val="none" w:sz="0" w:space="0" w:color="auto"/>
            <w:bottom w:val="none" w:sz="0" w:space="0" w:color="auto"/>
            <w:right w:val="none" w:sz="0" w:space="0" w:color="auto"/>
          </w:divBdr>
          <w:divsChild>
            <w:div w:id="729307582">
              <w:marLeft w:val="0"/>
              <w:marRight w:val="0"/>
              <w:marTop w:val="0"/>
              <w:marBottom w:val="0"/>
              <w:divBdr>
                <w:top w:val="none" w:sz="0" w:space="0" w:color="auto"/>
                <w:left w:val="none" w:sz="0" w:space="0" w:color="auto"/>
                <w:bottom w:val="none" w:sz="0" w:space="0" w:color="auto"/>
                <w:right w:val="none" w:sz="0" w:space="0" w:color="auto"/>
              </w:divBdr>
            </w:div>
            <w:div w:id="2057387637">
              <w:marLeft w:val="0"/>
              <w:marRight w:val="0"/>
              <w:marTop w:val="0"/>
              <w:marBottom w:val="0"/>
              <w:divBdr>
                <w:top w:val="none" w:sz="0" w:space="0" w:color="auto"/>
                <w:left w:val="none" w:sz="0" w:space="0" w:color="auto"/>
                <w:bottom w:val="none" w:sz="0" w:space="0" w:color="auto"/>
                <w:right w:val="none" w:sz="0" w:space="0" w:color="auto"/>
              </w:divBdr>
            </w:div>
            <w:div w:id="883173800">
              <w:marLeft w:val="0"/>
              <w:marRight w:val="0"/>
              <w:marTop w:val="0"/>
              <w:marBottom w:val="0"/>
              <w:divBdr>
                <w:top w:val="none" w:sz="0" w:space="0" w:color="auto"/>
                <w:left w:val="none" w:sz="0" w:space="0" w:color="auto"/>
                <w:bottom w:val="none" w:sz="0" w:space="0" w:color="auto"/>
                <w:right w:val="none" w:sz="0" w:space="0" w:color="auto"/>
              </w:divBdr>
            </w:div>
            <w:div w:id="886380139">
              <w:marLeft w:val="0"/>
              <w:marRight w:val="0"/>
              <w:marTop w:val="0"/>
              <w:marBottom w:val="0"/>
              <w:divBdr>
                <w:top w:val="none" w:sz="0" w:space="0" w:color="auto"/>
                <w:left w:val="none" w:sz="0" w:space="0" w:color="auto"/>
                <w:bottom w:val="none" w:sz="0" w:space="0" w:color="auto"/>
                <w:right w:val="none" w:sz="0" w:space="0" w:color="auto"/>
              </w:divBdr>
            </w:div>
            <w:div w:id="574972106">
              <w:marLeft w:val="0"/>
              <w:marRight w:val="0"/>
              <w:marTop w:val="0"/>
              <w:marBottom w:val="0"/>
              <w:divBdr>
                <w:top w:val="none" w:sz="0" w:space="0" w:color="auto"/>
                <w:left w:val="none" w:sz="0" w:space="0" w:color="auto"/>
                <w:bottom w:val="none" w:sz="0" w:space="0" w:color="auto"/>
                <w:right w:val="none" w:sz="0" w:space="0" w:color="auto"/>
              </w:divBdr>
            </w:div>
            <w:div w:id="1447307263">
              <w:marLeft w:val="0"/>
              <w:marRight w:val="0"/>
              <w:marTop w:val="0"/>
              <w:marBottom w:val="0"/>
              <w:divBdr>
                <w:top w:val="none" w:sz="0" w:space="0" w:color="auto"/>
                <w:left w:val="none" w:sz="0" w:space="0" w:color="auto"/>
                <w:bottom w:val="none" w:sz="0" w:space="0" w:color="auto"/>
                <w:right w:val="none" w:sz="0" w:space="0" w:color="auto"/>
              </w:divBdr>
            </w:div>
            <w:div w:id="2036802831">
              <w:marLeft w:val="0"/>
              <w:marRight w:val="0"/>
              <w:marTop w:val="0"/>
              <w:marBottom w:val="0"/>
              <w:divBdr>
                <w:top w:val="none" w:sz="0" w:space="0" w:color="auto"/>
                <w:left w:val="none" w:sz="0" w:space="0" w:color="auto"/>
                <w:bottom w:val="none" w:sz="0" w:space="0" w:color="auto"/>
                <w:right w:val="none" w:sz="0" w:space="0" w:color="auto"/>
              </w:divBdr>
            </w:div>
            <w:div w:id="934437974">
              <w:marLeft w:val="0"/>
              <w:marRight w:val="0"/>
              <w:marTop w:val="0"/>
              <w:marBottom w:val="0"/>
              <w:divBdr>
                <w:top w:val="none" w:sz="0" w:space="0" w:color="auto"/>
                <w:left w:val="none" w:sz="0" w:space="0" w:color="auto"/>
                <w:bottom w:val="none" w:sz="0" w:space="0" w:color="auto"/>
                <w:right w:val="none" w:sz="0" w:space="0" w:color="auto"/>
              </w:divBdr>
            </w:div>
            <w:div w:id="1635718747">
              <w:marLeft w:val="0"/>
              <w:marRight w:val="0"/>
              <w:marTop w:val="0"/>
              <w:marBottom w:val="0"/>
              <w:divBdr>
                <w:top w:val="none" w:sz="0" w:space="0" w:color="auto"/>
                <w:left w:val="none" w:sz="0" w:space="0" w:color="auto"/>
                <w:bottom w:val="none" w:sz="0" w:space="0" w:color="auto"/>
                <w:right w:val="none" w:sz="0" w:space="0" w:color="auto"/>
              </w:divBdr>
            </w:div>
            <w:div w:id="913205612">
              <w:marLeft w:val="0"/>
              <w:marRight w:val="0"/>
              <w:marTop w:val="0"/>
              <w:marBottom w:val="0"/>
              <w:divBdr>
                <w:top w:val="none" w:sz="0" w:space="0" w:color="auto"/>
                <w:left w:val="none" w:sz="0" w:space="0" w:color="auto"/>
                <w:bottom w:val="none" w:sz="0" w:space="0" w:color="auto"/>
                <w:right w:val="none" w:sz="0" w:space="0" w:color="auto"/>
              </w:divBdr>
            </w:div>
            <w:div w:id="1771782131">
              <w:marLeft w:val="0"/>
              <w:marRight w:val="0"/>
              <w:marTop w:val="0"/>
              <w:marBottom w:val="0"/>
              <w:divBdr>
                <w:top w:val="none" w:sz="0" w:space="0" w:color="auto"/>
                <w:left w:val="none" w:sz="0" w:space="0" w:color="auto"/>
                <w:bottom w:val="none" w:sz="0" w:space="0" w:color="auto"/>
                <w:right w:val="none" w:sz="0" w:space="0" w:color="auto"/>
              </w:divBdr>
            </w:div>
            <w:div w:id="164030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59563">
      <w:bodyDiv w:val="1"/>
      <w:marLeft w:val="0"/>
      <w:marRight w:val="0"/>
      <w:marTop w:val="0"/>
      <w:marBottom w:val="0"/>
      <w:divBdr>
        <w:top w:val="none" w:sz="0" w:space="0" w:color="auto"/>
        <w:left w:val="none" w:sz="0" w:space="0" w:color="auto"/>
        <w:bottom w:val="none" w:sz="0" w:space="0" w:color="auto"/>
        <w:right w:val="none" w:sz="0" w:space="0" w:color="auto"/>
      </w:divBdr>
    </w:div>
    <w:div w:id="194856266">
      <w:bodyDiv w:val="1"/>
      <w:marLeft w:val="0"/>
      <w:marRight w:val="0"/>
      <w:marTop w:val="0"/>
      <w:marBottom w:val="0"/>
      <w:divBdr>
        <w:top w:val="none" w:sz="0" w:space="0" w:color="auto"/>
        <w:left w:val="none" w:sz="0" w:space="0" w:color="auto"/>
        <w:bottom w:val="none" w:sz="0" w:space="0" w:color="auto"/>
        <w:right w:val="none" w:sz="0" w:space="0" w:color="auto"/>
      </w:divBdr>
    </w:div>
    <w:div w:id="198514437">
      <w:bodyDiv w:val="1"/>
      <w:marLeft w:val="0"/>
      <w:marRight w:val="0"/>
      <w:marTop w:val="0"/>
      <w:marBottom w:val="0"/>
      <w:divBdr>
        <w:top w:val="none" w:sz="0" w:space="0" w:color="auto"/>
        <w:left w:val="none" w:sz="0" w:space="0" w:color="auto"/>
        <w:bottom w:val="none" w:sz="0" w:space="0" w:color="auto"/>
        <w:right w:val="none" w:sz="0" w:space="0" w:color="auto"/>
      </w:divBdr>
    </w:div>
    <w:div w:id="201746940">
      <w:bodyDiv w:val="1"/>
      <w:marLeft w:val="0"/>
      <w:marRight w:val="0"/>
      <w:marTop w:val="0"/>
      <w:marBottom w:val="0"/>
      <w:divBdr>
        <w:top w:val="none" w:sz="0" w:space="0" w:color="auto"/>
        <w:left w:val="none" w:sz="0" w:space="0" w:color="auto"/>
        <w:bottom w:val="none" w:sz="0" w:space="0" w:color="auto"/>
        <w:right w:val="none" w:sz="0" w:space="0" w:color="auto"/>
      </w:divBdr>
    </w:div>
    <w:div w:id="207884981">
      <w:bodyDiv w:val="1"/>
      <w:marLeft w:val="0"/>
      <w:marRight w:val="0"/>
      <w:marTop w:val="0"/>
      <w:marBottom w:val="0"/>
      <w:divBdr>
        <w:top w:val="none" w:sz="0" w:space="0" w:color="auto"/>
        <w:left w:val="none" w:sz="0" w:space="0" w:color="auto"/>
        <w:bottom w:val="none" w:sz="0" w:space="0" w:color="auto"/>
        <w:right w:val="none" w:sz="0" w:space="0" w:color="auto"/>
      </w:divBdr>
    </w:div>
    <w:div w:id="211817922">
      <w:bodyDiv w:val="1"/>
      <w:marLeft w:val="0"/>
      <w:marRight w:val="0"/>
      <w:marTop w:val="0"/>
      <w:marBottom w:val="0"/>
      <w:divBdr>
        <w:top w:val="none" w:sz="0" w:space="0" w:color="auto"/>
        <w:left w:val="none" w:sz="0" w:space="0" w:color="auto"/>
        <w:bottom w:val="none" w:sz="0" w:space="0" w:color="auto"/>
        <w:right w:val="none" w:sz="0" w:space="0" w:color="auto"/>
      </w:divBdr>
    </w:div>
    <w:div w:id="212927062">
      <w:bodyDiv w:val="1"/>
      <w:marLeft w:val="0"/>
      <w:marRight w:val="0"/>
      <w:marTop w:val="0"/>
      <w:marBottom w:val="0"/>
      <w:divBdr>
        <w:top w:val="none" w:sz="0" w:space="0" w:color="auto"/>
        <w:left w:val="none" w:sz="0" w:space="0" w:color="auto"/>
        <w:bottom w:val="none" w:sz="0" w:space="0" w:color="auto"/>
        <w:right w:val="none" w:sz="0" w:space="0" w:color="auto"/>
      </w:divBdr>
    </w:div>
    <w:div w:id="218442073">
      <w:bodyDiv w:val="1"/>
      <w:marLeft w:val="0"/>
      <w:marRight w:val="0"/>
      <w:marTop w:val="0"/>
      <w:marBottom w:val="0"/>
      <w:divBdr>
        <w:top w:val="none" w:sz="0" w:space="0" w:color="auto"/>
        <w:left w:val="none" w:sz="0" w:space="0" w:color="auto"/>
        <w:bottom w:val="none" w:sz="0" w:space="0" w:color="auto"/>
        <w:right w:val="none" w:sz="0" w:space="0" w:color="auto"/>
      </w:divBdr>
    </w:div>
    <w:div w:id="220751869">
      <w:bodyDiv w:val="1"/>
      <w:marLeft w:val="0"/>
      <w:marRight w:val="0"/>
      <w:marTop w:val="0"/>
      <w:marBottom w:val="0"/>
      <w:divBdr>
        <w:top w:val="none" w:sz="0" w:space="0" w:color="auto"/>
        <w:left w:val="none" w:sz="0" w:space="0" w:color="auto"/>
        <w:bottom w:val="none" w:sz="0" w:space="0" w:color="auto"/>
        <w:right w:val="none" w:sz="0" w:space="0" w:color="auto"/>
      </w:divBdr>
    </w:div>
    <w:div w:id="222983633">
      <w:bodyDiv w:val="1"/>
      <w:marLeft w:val="0"/>
      <w:marRight w:val="0"/>
      <w:marTop w:val="0"/>
      <w:marBottom w:val="0"/>
      <w:divBdr>
        <w:top w:val="none" w:sz="0" w:space="0" w:color="auto"/>
        <w:left w:val="none" w:sz="0" w:space="0" w:color="auto"/>
        <w:bottom w:val="none" w:sz="0" w:space="0" w:color="auto"/>
        <w:right w:val="none" w:sz="0" w:space="0" w:color="auto"/>
      </w:divBdr>
    </w:div>
    <w:div w:id="225381899">
      <w:bodyDiv w:val="1"/>
      <w:marLeft w:val="0"/>
      <w:marRight w:val="0"/>
      <w:marTop w:val="0"/>
      <w:marBottom w:val="0"/>
      <w:divBdr>
        <w:top w:val="none" w:sz="0" w:space="0" w:color="auto"/>
        <w:left w:val="none" w:sz="0" w:space="0" w:color="auto"/>
        <w:bottom w:val="none" w:sz="0" w:space="0" w:color="auto"/>
        <w:right w:val="none" w:sz="0" w:space="0" w:color="auto"/>
      </w:divBdr>
    </w:div>
    <w:div w:id="227964130">
      <w:bodyDiv w:val="1"/>
      <w:marLeft w:val="0"/>
      <w:marRight w:val="0"/>
      <w:marTop w:val="0"/>
      <w:marBottom w:val="0"/>
      <w:divBdr>
        <w:top w:val="none" w:sz="0" w:space="0" w:color="auto"/>
        <w:left w:val="none" w:sz="0" w:space="0" w:color="auto"/>
        <w:bottom w:val="none" w:sz="0" w:space="0" w:color="auto"/>
        <w:right w:val="none" w:sz="0" w:space="0" w:color="auto"/>
      </w:divBdr>
    </w:div>
    <w:div w:id="230624566">
      <w:bodyDiv w:val="1"/>
      <w:marLeft w:val="0"/>
      <w:marRight w:val="0"/>
      <w:marTop w:val="0"/>
      <w:marBottom w:val="0"/>
      <w:divBdr>
        <w:top w:val="none" w:sz="0" w:space="0" w:color="auto"/>
        <w:left w:val="none" w:sz="0" w:space="0" w:color="auto"/>
        <w:bottom w:val="none" w:sz="0" w:space="0" w:color="auto"/>
        <w:right w:val="none" w:sz="0" w:space="0" w:color="auto"/>
      </w:divBdr>
    </w:div>
    <w:div w:id="234170149">
      <w:bodyDiv w:val="1"/>
      <w:marLeft w:val="0"/>
      <w:marRight w:val="0"/>
      <w:marTop w:val="0"/>
      <w:marBottom w:val="0"/>
      <w:divBdr>
        <w:top w:val="none" w:sz="0" w:space="0" w:color="auto"/>
        <w:left w:val="none" w:sz="0" w:space="0" w:color="auto"/>
        <w:bottom w:val="none" w:sz="0" w:space="0" w:color="auto"/>
        <w:right w:val="none" w:sz="0" w:space="0" w:color="auto"/>
      </w:divBdr>
    </w:div>
    <w:div w:id="236406670">
      <w:bodyDiv w:val="1"/>
      <w:marLeft w:val="0"/>
      <w:marRight w:val="0"/>
      <w:marTop w:val="0"/>
      <w:marBottom w:val="0"/>
      <w:divBdr>
        <w:top w:val="none" w:sz="0" w:space="0" w:color="auto"/>
        <w:left w:val="none" w:sz="0" w:space="0" w:color="auto"/>
        <w:bottom w:val="none" w:sz="0" w:space="0" w:color="auto"/>
        <w:right w:val="none" w:sz="0" w:space="0" w:color="auto"/>
      </w:divBdr>
    </w:div>
    <w:div w:id="238712277">
      <w:bodyDiv w:val="1"/>
      <w:marLeft w:val="0"/>
      <w:marRight w:val="0"/>
      <w:marTop w:val="0"/>
      <w:marBottom w:val="0"/>
      <w:divBdr>
        <w:top w:val="none" w:sz="0" w:space="0" w:color="auto"/>
        <w:left w:val="none" w:sz="0" w:space="0" w:color="auto"/>
        <w:bottom w:val="none" w:sz="0" w:space="0" w:color="auto"/>
        <w:right w:val="none" w:sz="0" w:space="0" w:color="auto"/>
      </w:divBdr>
    </w:div>
    <w:div w:id="242225289">
      <w:bodyDiv w:val="1"/>
      <w:marLeft w:val="0"/>
      <w:marRight w:val="0"/>
      <w:marTop w:val="0"/>
      <w:marBottom w:val="0"/>
      <w:divBdr>
        <w:top w:val="none" w:sz="0" w:space="0" w:color="auto"/>
        <w:left w:val="none" w:sz="0" w:space="0" w:color="auto"/>
        <w:bottom w:val="none" w:sz="0" w:space="0" w:color="auto"/>
        <w:right w:val="none" w:sz="0" w:space="0" w:color="auto"/>
      </w:divBdr>
    </w:div>
    <w:div w:id="249654835">
      <w:bodyDiv w:val="1"/>
      <w:marLeft w:val="0"/>
      <w:marRight w:val="0"/>
      <w:marTop w:val="0"/>
      <w:marBottom w:val="0"/>
      <w:divBdr>
        <w:top w:val="none" w:sz="0" w:space="0" w:color="auto"/>
        <w:left w:val="none" w:sz="0" w:space="0" w:color="auto"/>
        <w:bottom w:val="none" w:sz="0" w:space="0" w:color="auto"/>
        <w:right w:val="none" w:sz="0" w:space="0" w:color="auto"/>
      </w:divBdr>
    </w:div>
    <w:div w:id="266541566">
      <w:bodyDiv w:val="1"/>
      <w:marLeft w:val="0"/>
      <w:marRight w:val="0"/>
      <w:marTop w:val="0"/>
      <w:marBottom w:val="0"/>
      <w:divBdr>
        <w:top w:val="none" w:sz="0" w:space="0" w:color="auto"/>
        <w:left w:val="none" w:sz="0" w:space="0" w:color="auto"/>
        <w:bottom w:val="none" w:sz="0" w:space="0" w:color="auto"/>
        <w:right w:val="none" w:sz="0" w:space="0" w:color="auto"/>
      </w:divBdr>
    </w:div>
    <w:div w:id="270406903">
      <w:bodyDiv w:val="1"/>
      <w:marLeft w:val="0"/>
      <w:marRight w:val="0"/>
      <w:marTop w:val="0"/>
      <w:marBottom w:val="0"/>
      <w:divBdr>
        <w:top w:val="none" w:sz="0" w:space="0" w:color="auto"/>
        <w:left w:val="none" w:sz="0" w:space="0" w:color="auto"/>
        <w:bottom w:val="none" w:sz="0" w:space="0" w:color="auto"/>
        <w:right w:val="none" w:sz="0" w:space="0" w:color="auto"/>
      </w:divBdr>
    </w:div>
    <w:div w:id="283007158">
      <w:bodyDiv w:val="1"/>
      <w:marLeft w:val="0"/>
      <w:marRight w:val="0"/>
      <w:marTop w:val="0"/>
      <w:marBottom w:val="0"/>
      <w:divBdr>
        <w:top w:val="none" w:sz="0" w:space="0" w:color="auto"/>
        <w:left w:val="none" w:sz="0" w:space="0" w:color="auto"/>
        <w:bottom w:val="none" w:sz="0" w:space="0" w:color="auto"/>
        <w:right w:val="none" w:sz="0" w:space="0" w:color="auto"/>
      </w:divBdr>
    </w:div>
    <w:div w:id="284971232">
      <w:bodyDiv w:val="1"/>
      <w:marLeft w:val="0"/>
      <w:marRight w:val="0"/>
      <w:marTop w:val="0"/>
      <w:marBottom w:val="0"/>
      <w:divBdr>
        <w:top w:val="none" w:sz="0" w:space="0" w:color="auto"/>
        <w:left w:val="none" w:sz="0" w:space="0" w:color="auto"/>
        <w:bottom w:val="none" w:sz="0" w:space="0" w:color="auto"/>
        <w:right w:val="none" w:sz="0" w:space="0" w:color="auto"/>
      </w:divBdr>
    </w:div>
    <w:div w:id="296184484">
      <w:bodyDiv w:val="1"/>
      <w:marLeft w:val="0"/>
      <w:marRight w:val="0"/>
      <w:marTop w:val="0"/>
      <w:marBottom w:val="0"/>
      <w:divBdr>
        <w:top w:val="none" w:sz="0" w:space="0" w:color="auto"/>
        <w:left w:val="none" w:sz="0" w:space="0" w:color="auto"/>
        <w:bottom w:val="none" w:sz="0" w:space="0" w:color="auto"/>
        <w:right w:val="none" w:sz="0" w:space="0" w:color="auto"/>
      </w:divBdr>
    </w:div>
    <w:div w:id="303319936">
      <w:bodyDiv w:val="1"/>
      <w:marLeft w:val="0"/>
      <w:marRight w:val="0"/>
      <w:marTop w:val="0"/>
      <w:marBottom w:val="0"/>
      <w:divBdr>
        <w:top w:val="none" w:sz="0" w:space="0" w:color="auto"/>
        <w:left w:val="none" w:sz="0" w:space="0" w:color="auto"/>
        <w:bottom w:val="none" w:sz="0" w:space="0" w:color="auto"/>
        <w:right w:val="none" w:sz="0" w:space="0" w:color="auto"/>
      </w:divBdr>
    </w:div>
    <w:div w:id="310064448">
      <w:bodyDiv w:val="1"/>
      <w:marLeft w:val="0"/>
      <w:marRight w:val="0"/>
      <w:marTop w:val="0"/>
      <w:marBottom w:val="0"/>
      <w:divBdr>
        <w:top w:val="none" w:sz="0" w:space="0" w:color="auto"/>
        <w:left w:val="none" w:sz="0" w:space="0" w:color="auto"/>
        <w:bottom w:val="none" w:sz="0" w:space="0" w:color="auto"/>
        <w:right w:val="none" w:sz="0" w:space="0" w:color="auto"/>
      </w:divBdr>
      <w:divsChild>
        <w:div w:id="901864588">
          <w:marLeft w:val="0"/>
          <w:marRight w:val="0"/>
          <w:marTop w:val="0"/>
          <w:marBottom w:val="0"/>
          <w:divBdr>
            <w:top w:val="none" w:sz="0" w:space="0" w:color="auto"/>
            <w:left w:val="none" w:sz="0" w:space="0" w:color="auto"/>
            <w:bottom w:val="none" w:sz="0" w:space="0" w:color="auto"/>
            <w:right w:val="none" w:sz="0" w:space="0" w:color="auto"/>
          </w:divBdr>
          <w:divsChild>
            <w:div w:id="1590382626">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169636086">
              <w:marLeft w:val="0"/>
              <w:marRight w:val="0"/>
              <w:marTop w:val="0"/>
              <w:marBottom w:val="0"/>
              <w:divBdr>
                <w:top w:val="none" w:sz="0" w:space="0" w:color="auto"/>
                <w:left w:val="none" w:sz="0" w:space="0" w:color="auto"/>
                <w:bottom w:val="none" w:sz="0" w:space="0" w:color="auto"/>
                <w:right w:val="none" w:sz="0" w:space="0" w:color="auto"/>
              </w:divBdr>
            </w:div>
            <w:div w:id="2005164719">
              <w:marLeft w:val="0"/>
              <w:marRight w:val="0"/>
              <w:marTop w:val="0"/>
              <w:marBottom w:val="0"/>
              <w:divBdr>
                <w:top w:val="none" w:sz="0" w:space="0" w:color="auto"/>
                <w:left w:val="none" w:sz="0" w:space="0" w:color="auto"/>
                <w:bottom w:val="none" w:sz="0" w:space="0" w:color="auto"/>
                <w:right w:val="none" w:sz="0" w:space="0" w:color="auto"/>
              </w:divBdr>
            </w:div>
            <w:div w:id="23330976">
              <w:marLeft w:val="0"/>
              <w:marRight w:val="0"/>
              <w:marTop w:val="0"/>
              <w:marBottom w:val="0"/>
              <w:divBdr>
                <w:top w:val="none" w:sz="0" w:space="0" w:color="auto"/>
                <w:left w:val="none" w:sz="0" w:space="0" w:color="auto"/>
                <w:bottom w:val="none" w:sz="0" w:space="0" w:color="auto"/>
                <w:right w:val="none" w:sz="0" w:space="0" w:color="auto"/>
              </w:divBdr>
            </w:div>
            <w:div w:id="278268403">
              <w:marLeft w:val="0"/>
              <w:marRight w:val="0"/>
              <w:marTop w:val="0"/>
              <w:marBottom w:val="0"/>
              <w:divBdr>
                <w:top w:val="none" w:sz="0" w:space="0" w:color="auto"/>
                <w:left w:val="none" w:sz="0" w:space="0" w:color="auto"/>
                <w:bottom w:val="none" w:sz="0" w:space="0" w:color="auto"/>
                <w:right w:val="none" w:sz="0" w:space="0" w:color="auto"/>
              </w:divBdr>
            </w:div>
            <w:div w:id="805777223">
              <w:marLeft w:val="0"/>
              <w:marRight w:val="0"/>
              <w:marTop w:val="0"/>
              <w:marBottom w:val="0"/>
              <w:divBdr>
                <w:top w:val="none" w:sz="0" w:space="0" w:color="auto"/>
                <w:left w:val="none" w:sz="0" w:space="0" w:color="auto"/>
                <w:bottom w:val="none" w:sz="0" w:space="0" w:color="auto"/>
                <w:right w:val="none" w:sz="0" w:space="0" w:color="auto"/>
              </w:divBdr>
            </w:div>
            <w:div w:id="1444688511">
              <w:marLeft w:val="0"/>
              <w:marRight w:val="0"/>
              <w:marTop w:val="0"/>
              <w:marBottom w:val="0"/>
              <w:divBdr>
                <w:top w:val="none" w:sz="0" w:space="0" w:color="auto"/>
                <w:left w:val="none" w:sz="0" w:space="0" w:color="auto"/>
                <w:bottom w:val="none" w:sz="0" w:space="0" w:color="auto"/>
                <w:right w:val="none" w:sz="0" w:space="0" w:color="auto"/>
              </w:divBdr>
            </w:div>
            <w:div w:id="1131829446">
              <w:marLeft w:val="0"/>
              <w:marRight w:val="0"/>
              <w:marTop w:val="0"/>
              <w:marBottom w:val="0"/>
              <w:divBdr>
                <w:top w:val="none" w:sz="0" w:space="0" w:color="auto"/>
                <w:left w:val="none" w:sz="0" w:space="0" w:color="auto"/>
                <w:bottom w:val="none" w:sz="0" w:space="0" w:color="auto"/>
                <w:right w:val="none" w:sz="0" w:space="0" w:color="auto"/>
              </w:divBdr>
            </w:div>
            <w:div w:id="1187402227">
              <w:marLeft w:val="0"/>
              <w:marRight w:val="0"/>
              <w:marTop w:val="0"/>
              <w:marBottom w:val="0"/>
              <w:divBdr>
                <w:top w:val="none" w:sz="0" w:space="0" w:color="auto"/>
                <w:left w:val="none" w:sz="0" w:space="0" w:color="auto"/>
                <w:bottom w:val="none" w:sz="0" w:space="0" w:color="auto"/>
                <w:right w:val="none" w:sz="0" w:space="0" w:color="auto"/>
              </w:divBdr>
            </w:div>
            <w:div w:id="1965579744">
              <w:marLeft w:val="0"/>
              <w:marRight w:val="0"/>
              <w:marTop w:val="0"/>
              <w:marBottom w:val="0"/>
              <w:divBdr>
                <w:top w:val="none" w:sz="0" w:space="0" w:color="auto"/>
                <w:left w:val="none" w:sz="0" w:space="0" w:color="auto"/>
                <w:bottom w:val="none" w:sz="0" w:space="0" w:color="auto"/>
                <w:right w:val="none" w:sz="0" w:space="0" w:color="auto"/>
              </w:divBdr>
            </w:div>
            <w:div w:id="1866864719">
              <w:marLeft w:val="0"/>
              <w:marRight w:val="0"/>
              <w:marTop w:val="0"/>
              <w:marBottom w:val="0"/>
              <w:divBdr>
                <w:top w:val="none" w:sz="0" w:space="0" w:color="auto"/>
                <w:left w:val="none" w:sz="0" w:space="0" w:color="auto"/>
                <w:bottom w:val="none" w:sz="0" w:space="0" w:color="auto"/>
                <w:right w:val="none" w:sz="0" w:space="0" w:color="auto"/>
              </w:divBdr>
            </w:div>
            <w:div w:id="403532956">
              <w:marLeft w:val="0"/>
              <w:marRight w:val="0"/>
              <w:marTop w:val="0"/>
              <w:marBottom w:val="0"/>
              <w:divBdr>
                <w:top w:val="none" w:sz="0" w:space="0" w:color="auto"/>
                <w:left w:val="none" w:sz="0" w:space="0" w:color="auto"/>
                <w:bottom w:val="none" w:sz="0" w:space="0" w:color="auto"/>
                <w:right w:val="none" w:sz="0" w:space="0" w:color="auto"/>
              </w:divBdr>
            </w:div>
            <w:div w:id="1160343338">
              <w:marLeft w:val="0"/>
              <w:marRight w:val="0"/>
              <w:marTop w:val="0"/>
              <w:marBottom w:val="0"/>
              <w:divBdr>
                <w:top w:val="none" w:sz="0" w:space="0" w:color="auto"/>
                <w:left w:val="none" w:sz="0" w:space="0" w:color="auto"/>
                <w:bottom w:val="none" w:sz="0" w:space="0" w:color="auto"/>
                <w:right w:val="none" w:sz="0" w:space="0" w:color="auto"/>
              </w:divBdr>
            </w:div>
            <w:div w:id="1334458402">
              <w:marLeft w:val="0"/>
              <w:marRight w:val="0"/>
              <w:marTop w:val="0"/>
              <w:marBottom w:val="0"/>
              <w:divBdr>
                <w:top w:val="none" w:sz="0" w:space="0" w:color="auto"/>
                <w:left w:val="none" w:sz="0" w:space="0" w:color="auto"/>
                <w:bottom w:val="none" w:sz="0" w:space="0" w:color="auto"/>
                <w:right w:val="none" w:sz="0" w:space="0" w:color="auto"/>
              </w:divBdr>
            </w:div>
            <w:div w:id="288705675">
              <w:marLeft w:val="0"/>
              <w:marRight w:val="0"/>
              <w:marTop w:val="0"/>
              <w:marBottom w:val="0"/>
              <w:divBdr>
                <w:top w:val="none" w:sz="0" w:space="0" w:color="auto"/>
                <w:left w:val="none" w:sz="0" w:space="0" w:color="auto"/>
                <w:bottom w:val="none" w:sz="0" w:space="0" w:color="auto"/>
                <w:right w:val="none" w:sz="0" w:space="0" w:color="auto"/>
              </w:divBdr>
            </w:div>
            <w:div w:id="543296798">
              <w:marLeft w:val="0"/>
              <w:marRight w:val="0"/>
              <w:marTop w:val="0"/>
              <w:marBottom w:val="0"/>
              <w:divBdr>
                <w:top w:val="none" w:sz="0" w:space="0" w:color="auto"/>
                <w:left w:val="none" w:sz="0" w:space="0" w:color="auto"/>
                <w:bottom w:val="none" w:sz="0" w:space="0" w:color="auto"/>
                <w:right w:val="none" w:sz="0" w:space="0" w:color="auto"/>
              </w:divBdr>
            </w:div>
            <w:div w:id="1377654835">
              <w:marLeft w:val="0"/>
              <w:marRight w:val="0"/>
              <w:marTop w:val="0"/>
              <w:marBottom w:val="0"/>
              <w:divBdr>
                <w:top w:val="none" w:sz="0" w:space="0" w:color="auto"/>
                <w:left w:val="none" w:sz="0" w:space="0" w:color="auto"/>
                <w:bottom w:val="none" w:sz="0" w:space="0" w:color="auto"/>
                <w:right w:val="none" w:sz="0" w:space="0" w:color="auto"/>
              </w:divBdr>
            </w:div>
            <w:div w:id="870339330">
              <w:marLeft w:val="0"/>
              <w:marRight w:val="0"/>
              <w:marTop w:val="0"/>
              <w:marBottom w:val="0"/>
              <w:divBdr>
                <w:top w:val="none" w:sz="0" w:space="0" w:color="auto"/>
                <w:left w:val="none" w:sz="0" w:space="0" w:color="auto"/>
                <w:bottom w:val="none" w:sz="0" w:space="0" w:color="auto"/>
                <w:right w:val="none" w:sz="0" w:space="0" w:color="auto"/>
              </w:divBdr>
            </w:div>
            <w:div w:id="447773829">
              <w:marLeft w:val="0"/>
              <w:marRight w:val="0"/>
              <w:marTop w:val="0"/>
              <w:marBottom w:val="0"/>
              <w:divBdr>
                <w:top w:val="none" w:sz="0" w:space="0" w:color="auto"/>
                <w:left w:val="none" w:sz="0" w:space="0" w:color="auto"/>
                <w:bottom w:val="none" w:sz="0" w:space="0" w:color="auto"/>
                <w:right w:val="none" w:sz="0" w:space="0" w:color="auto"/>
              </w:divBdr>
            </w:div>
            <w:div w:id="345179832">
              <w:marLeft w:val="0"/>
              <w:marRight w:val="0"/>
              <w:marTop w:val="0"/>
              <w:marBottom w:val="0"/>
              <w:divBdr>
                <w:top w:val="none" w:sz="0" w:space="0" w:color="auto"/>
                <w:left w:val="none" w:sz="0" w:space="0" w:color="auto"/>
                <w:bottom w:val="none" w:sz="0" w:space="0" w:color="auto"/>
                <w:right w:val="none" w:sz="0" w:space="0" w:color="auto"/>
              </w:divBdr>
            </w:div>
            <w:div w:id="1485857405">
              <w:marLeft w:val="0"/>
              <w:marRight w:val="0"/>
              <w:marTop w:val="0"/>
              <w:marBottom w:val="0"/>
              <w:divBdr>
                <w:top w:val="none" w:sz="0" w:space="0" w:color="auto"/>
                <w:left w:val="none" w:sz="0" w:space="0" w:color="auto"/>
                <w:bottom w:val="none" w:sz="0" w:space="0" w:color="auto"/>
                <w:right w:val="none" w:sz="0" w:space="0" w:color="auto"/>
              </w:divBdr>
            </w:div>
            <w:div w:id="2113088346">
              <w:marLeft w:val="0"/>
              <w:marRight w:val="0"/>
              <w:marTop w:val="0"/>
              <w:marBottom w:val="0"/>
              <w:divBdr>
                <w:top w:val="none" w:sz="0" w:space="0" w:color="auto"/>
                <w:left w:val="none" w:sz="0" w:space="0" w:color="auto"/>
                <w:bottom w:val="none" w:sz="0" w:space="0" w:color="auto"/>
                <w:right w:val="none" w:sz="0" w:space="0" w:color="auto"/>
              </w:divBdr>
            </w:div>
            <w:div w:id="841555098">
              <w:marLeft w:val="0"/>
              <w:marRight w:val="0"/>
              <w:marTop w:val="0"/>
              <w:marBottom w:val="0"/>
              <w:divBdr>
                <w:top w:val="none" w:sz="0" w:space="0" w:color="auto"/>
                <w:left w:val="none" w:sz="0" w:space="0" w:color="auto"/>
                <w:bottom w:val="none" w:sz="0" w:space="0" w:color="auto"/>
                <w:right w:val="none" w:sz="0" w:space="0" w:color="auto"/>
              </w:divBdr>
            </w:div>
            <w:div w:id="1624648255">
              <w:marLeft w:val="0"/>
              <w:marRight w:val="0"/>
              <w:marTop w:val="0"/>
              <w:marBottom w:val="0"/>
              <w:divBdr>
                <w:top w:val="none" w:sz="0" w:space="0" w:color="auto"/>
                <w:left w:val="none" w:sz="0" w:space="0" w:color="auto"/>
                <w:bottom w:val="none" w:sz="0" w:space="0" w:color="auto"/>
                <w:right w:val="none" w:sz="0" w:space="0" w:color="auto"/>
              </w:divBdr>
            </w:div>
            <w:div w:id="1419983257">
              <w:marLeft w:val="0"/>
              <w:marRight w:val="0"/>
              <w:marTop w:val="0"/>
              <w:marBottom w:val="0"/>
              <w:divBdr>
                <w:top w:val="none" w:sz="0" w:space="0" w:color="auto"/>
                <w:left w:val="none" w:sz="0" w:space="0" w:color="auto"/>
                <w:bottom w:val="none" w:sz="0" w:space="0" w:color="auto"/>
                <w:right w:val="none" w:sz="0" w:space="0" w:color="auto"/>
              </w:divBdr>
            </w:div>
            <w:div w:id="706684511">
              <w:marLeft w:val="0"/>
              <w:marRight w:val="0"/>
              <w:marTop w:val="0"/>
              <w:marBottom w:val="0"/>
              <w:divBdr>
                <w:top w:val="none" w:sz="0" w:space="0" w:color="auto"/>
                <w:left w:val="none" w:sz="0" w:space="0" w:color="auto"/>
                <w:bottom w:val="none" w:sz="0" w:space="0" w:color="auto"/>
                <w:right w:val="none" w:sz="0" w:space="0" w:color="auto"/>
              </w:divBdr>
            </w:div>
            <w:div w:id="686255624">
              <w:marLeft w:val="0"/>
              <w:marRight w:val="0"/>
              <w:marTop w:val="0"/>
              <w:marBottom w:val="0"/>
              <w:divBdr>
                <w:top w:val="none" w:sz="0" w:space="0" w:color="auto"/>
                <w:left w:val="none" w:sz="0" w:space="0" w:color="auto"/>
                <w:bottom w:val="none" w:sz="0" w:space="0" w:color="auto"/>
                <w:right w:val="none" w:sz="0" w:space="0" w:color="auto"/>
              </w:divBdr>
            </w:div>
            <w:div w:id="1371416781">
              <w:marLeft w:val="0"/>
              <w:marRight w:val="0"/>
              <w:marTop w:val="0"/>
              <w:marBottom w:val="0"/>
              <w:divBdr>
                <w:top w:val="none" w:sz="0" w:space="0" w:color="auto"/>
                <w:left w:val="none" w:sz="0" w:space="0" w:color="auto"/>
                <w:bottom w:val="none" w:sz="0" w:space="0" w:color="auto"/>
                <w:right w:val="none" w:sz="0" w:space="0" w:color="auto"/>
              </w:divBdr>
            </w:div>
            <w:div w:id="1560165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148759">
      <w:bodyDiv w:val="1"/>
      <w:marLeft w:val="0"/>
      <w:marRight w:val="0"/>
      <w:marTop w:val="0"/>
      <w:marBottom w:val="0"/>
      <w:divBdr>
        <w:top w:val="none" w:sz="0" w:space="0" w:color="auto"/>
        <w:left w:val="none" w:sz="0" w:space="0" w:color="auto"/>
        <w:bottom w:val="none" w:sz="0" w:space="0" w:color="auto"/>
        <w:right w:val="none" w:sz="0" w:space="0" w:color="auto"/>
      </w:divBdr>
    </w:div>
    <w:div w:id="320280931">
      <w:bodyDiv w:val="1"/>
      <w:marLeft w:val="0"/>
      <w:marRight w:val="0"/>
      <w:marTop w:val="0"/>
      <w:marBottom w:val="0"/>
      <w:divBdr>
        <w:top w:val="none" w:sz="0" w:space="0" w:color="auto"/>
        <w:left w:val="none" w:sz="0" w:space="0" w:color="auto"/>
        <w:bottom w:val="none" w:sz="0" w:space="0" w:color="auto"/>
        <w:right w:val="none" w:sz="0" w:space="0" w:color="auto"/>
      </w:divBdr>
    </w:div>
    <w:div w:id="321006959">
      <w:bodyDiv w:val="1"/>
      <w:marLeft w:val="0"/>
      <w:marRight w:val="0"/>
      <w:marTop w:val="0"/>
      <w:marBottom w:val="0"/>
      <w:divBdr>
        <w:top w:val="none" w:sz="0" w:space="0" w:color="auto"/>
        <w:left w:val="none" w:sz="0" w:space="0" w:color="auto"/>
        <w:bottom w:val="none" w:sz="0" w:space="0" w:color="auto"/>
        <w:right w:val="none" w:sz="0" w:space="0" w:color="auto"/>
      </w:divBdr>
    </w:div>
    <w:div w:id="321273202">
      <w:bodyDiv w:val="1"/>
      <w:marLeft w:val="0"/>
      <w:marRight w:val="0"/>
      <w:marTop w:val="0"/>
      <w:marBottom w:val="0"/>
      <w:divBdr>
        <w:top w:val="none" w:sz="0" w:space="0" w:color="auto"/>
        <w:left w:val="none" w:sz="0" w:space="0" w:color="auto"/>
        <w:bottom w:val="none" w:sz="0" w:space="0" w:color="auto"/>
        <w:right w:val="none" w:sz="0" w:space="0" w:color="auto"/>
      </w:divBdr>
    </w:div>
    <w:div w:id="321933935">
      <w:bodyDiv w:val="1"/>
      <w:marLeft w:val="0"/>
      <w:marRight w:val="0"/>
      <w:marTop w:val="0"/>
      <w:marBottom w:val="0"/>
      <w:divBdr>
        <w:top w:val="none" w:sz="0" w:space="0" w:color="auto"/>
        <w:left w:val="none" w:sz="0" w:space="0" w:color="auto"/>
        <w:bottom w:val="none" w:sz="0" w:space="0" w:color="auto"/>
        <w:right w:val="none" w:sz="0" w:space="0" w:color="auto"/>
      </w:divBdr>
    </w:div>
    <w:div w:id="323093114">
      <w:bodyDiv w:val="1"/>
      <w:marLeft w:val="0"/>
      <w:marRight w:val="0"/>
      <w:marTop w:val="0"/>
      <w:marBottom w:val="0"/>
      <w:divBdr>
        <w:top w:val="none" w:sz="0" w:space="0" w:color="auto"/>
        <w:left w:val="none" w:sz="0" w:space="0" w:color="auto"/>
        <w:bottom w:val="none" w:sz="0" w:space="0" w:color="auto"/>
        <w:right w:val="none" w:sz="0" w:space="0" w:color="auto"/>
      </w:divBdr>
    </w:div>
    <w:div w:id="327682319">
      <w:bodyDiv w:val="1"/>
      <w:marLeft w:val="0"/>
      <w:marRight w:val="0"/>
      <w:marTop w:val="0"/>
      <w:marBottom w:val="0"/>
      <w:divBdr>
        <w:top w:val="none" w:sz="0" w:space="0" w:color="auto"/>
        <w:left w:val="none" w:sz="0" w:space="0" w:color="auto"/>
        <w:bottom w:val="none" w:sz="0" w:space="0" w:color="auto"/>
        <w:right w:val="none" w:sz="0" w:space="0" w:color="auto"/>
      </w:divBdr>
    </w:div>
    <w:div w:id="335615416">
      <w:bodyDiv w:val="1"/>
      <w:marLeft w:val="0"/>
      <w:marRight w:val="0"/>
      <w:marTop w:val="0"/>
      <w:marBottom w:val="0"/>
      <w:divBdr>
        <w:top w:val="none" w:sz="0" w:space="0" w:color="auto"/>
        <w:left w:val="none" w:sz="0" w:space="0" w:color="auto"/>
        <w:bottom w:val="none" w:sz="0" w:space="0" w:color="auto"/>
        <w:right w:val="none" w:sz="0" w:space="0" w:color="auto"/>
      </w:divBdr>
    </w:div>
    <w:div w:id="337124011">
      <w:bodyDiv w:val="1"/>
      <w:marLeft w:val="0"/>
      <w:marRight w:val="0"/>
      <w:marTop w:val="0"/>
      <w:marBottom w:val="0"/>
      <w:divBdr>
        <w:top w:val="none" w:sz="0" w:space="0" w:color="auto"/>
        <w:left w:val="none" w:sz="0" w:space="0" w:color="auto"/>
        <w:bottom w:val="none" w:sz="0" w:space="0" w:color="auto"/>
        <w:right w:val="none" w:sz="0" w:space="0" w:color="auto"/>
      </w:divBdr>
      <w:divsChild>
        <w:div w:id="357776338">
          <w:marLeft w:val="0"/>
          <w:marRight w:val="0"/>
          <w:marTop w:val="0"/>
          <w:marBottom w:val="0"/>
          <w:divBdr>
            <w:top w:val="none" w:sz="0" w:space="0" w:color="auto"/>
            <w:left w:val="none" w:sz="0" w:space="0" w:color="auto"/>
            <w:bottom w:val="none" w:sz="0" w:space="0" w:color="auto"/>
            <w:right w:val="none" w:sz="0" w:space="0" w:color="auto"/>
          </w:divBdr>
          <w:divsChild>
            <w:div w:id="92788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552995">
      <w:bodyDiv w:val="1"/>
      <w:marLeft w:val="0"/>
      <w:marRight w:val="0"/>
      <w:marTop w:val="0"/>
      <w:marBottom w:val="0"/>
      <w:divBdr>
        <w:top w:val="none" w:sz="0" w:space="0" w:color="auto"/>
        <w:left w:val="none" w:sz="0" w:space="0" w:color="auto"/>
        <w:bottom w:val="none" w:sz="0" w:space="0" w:color="auto"/>
        <w:right w:val="none" w:sz="0" w:space="0" w:color="auto"/>
      </w:divBdr>
    </w:div>
    <w:div w:id="348874323">
      <w:bodyDiv w:val="1"/>
      <w:marLeft w:val="0"/>
      <w:marRight w:val="0"/>
      <w:marTop w:val="0"/>
      <w:marBottom w:val="0"/>
      <w:divBdr>
        <w:top w:val="none" w:sz="0" w:space="0" w:color="auto"/>
        <w:left w:val="none" w:sz="0" w:space="0" w:color="auto"/>
        <w:bottom w:val="none" w:sz="0" w:space="0" w:color="auto"/>
        <w:right w:val="none" w:sz="0" w:space="0" w:color="auto"/>
      </w:divBdr>
    </w:div>
    <w:div w:id="349644157">
      <w:bodyDiv w:val="1"/>
      <w:marLeft w:val="0"/>
      <w:marRight w:val="0"/>
      <w:marTop w:val="0"/>
      <w:marBottom w:val="0"/>
      <w:divBdr>
        <w:top w:val="none" w:sz="0" w:space="0" w:color="auto"/>
        <w:left w:val="none" w:sz="0" w:space="0" w:color="auto"/>
        <w:bottom w:val="none" w:sz="0" w:space="0" w:color="auto"/>
        <w:right w:val="none" w:sz="0" w:space="0" w:color="auto"/>
      </w:divBdr>
    </w:div>
    <w:div w:id="352998922">
      <w:bodyDiv w:val="1"/>
      <w:marLeft w:val="0"/>
      <w:marRight w:val="0"/>
      <w:marTop w:val="0"/>
      <w:marBottom w:val="0"/>
      <w:divBdr>
        <w:top w:val="none" w:sz="0" w:space="0" w:color="auto"/>
        <w:left w:val="none" w:sz="0" w:space="0" w:color="auto"/>
        <w:bottom w:val="none" w:sz="0" w:space="0" w:color="auto"/>
        <w:right w:val="none" w:sz="0" w:space="0" w:color="auto"/>
      </w:divBdr>
    </w:div>
    <w:div w:id="354964887">
      <w:bodyDiv w:val="1"/>
      <w:marLeft w:val="0"/>
      <w:marRight w:val="0"/>
      <w:marTop w:val="0"/>
      <w:marBottom w:val="0"/>
      <w:divBdr>
        <w:top w:val="none" w:sz="0" w:space="0" w:color="auto"/>
        <w:left w:val="none" w:sz="0" w:space="0" w:color="auto"/>
        <w:bottom w:val="none" w:sz="0" w:space="0" w:color="auto"/>
        <w:right w:val="none" w:sz="0" w:space="0" w:color="auto"/>
      </w:divBdr>
    </w:div>
    <w:div w:id="360977479">
      <w:bodyDiv w:val="1"/>
      <w:marLeft w:val="0"/>
      <w:marRight w:val="0"/>
      <w:marTop w:val="0"/>
      <w:marBottom w:val="0"/>
      <w:divBdr>
        <w:top w:val="none" w:sz="0" w:space="0" w:color="auto"/>
        <w:left w:val="none" w:sz="0" w:space="0" w:color="auto"/>
        <w:bottom w:val="none" w:sz="0" w:space="0" w:color="auto"/>
        <w:right w:val="none" w:sz="0" w:space="0" w:color="auto"/>
      </w:divBdr>
    </w:div>
    <w:div w:id="372115184">
      <w:bodyDiv w:val="1"/>
      <w:marLeft w:val="0"/>
      <w:marRight w:val="0"/>
      <w:marTop w:val="0"/>
      <w:marBottom w:val="0"/>
      <w:divBdr>
        <w:top w:val="none" w:sz="0" w:space="0" w:color="auto"/>
        <w:left w:val="none" w:sz="0" w:space="0" w:color="auto"/>
        <w:bottom w:val="none" w:sz="0" w:space="0" w:color="auto"/>
        <w:right w:val="none" w:sz="0" w:space="0" w:color="auto"/>
      </w:divBdr>
    </w:div>
    <w:div w:id="372729214">
      <w:bodyDiv w:val="1"/>
      <w:marLeft w:val="0"/>
      <w:marRight w:val="0"/>
      <w:marTop w:val="0"/>
      <w:marBottom w:val="0"/>
      <w:divBdr>
        <w:top w:val="none" w:sz="0" w:space="0" w:color="auto"/>
        <w:left w:val="none" w:sz="0" w:space="0" w:color="auto"/>
        <w:bottom w:val="none" w:sz="0" w:space="0" w:color="auto"/>
        <w:right w:val="none" w:sz="0" w:space="0" w:color="auto"/>
      </w:divBdr>
    </w:div>
    <w:div w:id="374349272">
      <w:bodyDiv w:val="1"/>
      <w:marLeft w:val="0"/>
      <w:marRight w:val="0"/>
      <w:marTop w:val="0"/>
      <w:marBottom w:val="0"/>
      <w:divBdr>
        <w:top w:val="none" w:sz="0" w:space="0" w:color="auto"/>
        <w:left w:val="none" w:sz="0" w:space="0" w:color="auto"/>
        <w:bottom w:val="none" w:sz="0" w:space="0" w:color="auto"/>
        <w:right w:val="none" w:sz="0" w:space="0" w:color="auto"/>
      </w:divBdr>
    </w:div>
    <w:div w:id="375204303">
      <w:bodyDiv w:val="1"/>
      <w:marLeft w:val="0"/>
      <w:marRight w:val="0"/>
      <w:marTop w:val="0"/>
      <w:marBottom w:val="0"/>
      <w:divBdr>
        <w:top w:val="none" w:sz="0" w:space="0" w:color="auto"/>
        <w:left w:val="none" w:sz="0" w:space="0" w:color="auto"/>
        <w:bottom w:val="none" w:sz="0" w:space="0" w:color="auto"/>
        <w:right w:val="none" w:sz="0" w:space="0" w:color="auto"/>
      </w:divBdr>
    </w:div>
    <w:div w:id="387848082">
      <w:bodyDiv w:val="1"/>
      <w:marLeft w:val="0"/>
      <w:marRight w:val="0"/>
      <w:marTop w:val="0"/>
      <w:marBottom w:val="0"/>
      <w:divBdr>
        <w:top w:val="none" w:sz="0" w:space="0" w:color="auto"/>
        <w:left w:val="none" w:sz="0" w:space="0" w:color="auto"/>
        <w:bottom w:val="none" w:sz="0" w:space="0" w:color="auto"/>
        <w:right w:val="none" w:sz="0" w:space="0" w:color="auto"/>
      </w:divBdr>
    </w:div>
    <w:div w:id="401683890">
      <w:bodyDiv w:val="1"/>
      <w:marLeft w:val="0"/>
      <w:marRight w:val="0"/>
      <w:marTop w:val="0"/>
      <w:marBottom w:val="0"/>
      <w:divBdr>
        <w:top w:val="none" w:sz="0" w:space="0" w:color="auto"/>
        <w:left w:val="none" w:sz="0" w:space="0" w:color="auto"/>
        <w:bottom w:val="none" w:sz="0" w:space="0" w:color="auto"/>
        <w:right w:val="none" w:sz="0" w:space="0" w:color="auto"/>
      </w:divBdr>
    </w:div>
    <w:div w:id="403726470">
      <w:bodyDiv w:val="1"/>
      <w:marLeft w:val="0"/>
      <w:marRight w:val="0"/>
      <w:marTop w:val="0"/>
      <w:marBottom w:val="0"/>
      <w:divBdr>
        <w:top w:val="none" w:sz="0" w:space="0" w:color="auto"/>
        <w:left w:val="none" w:sz="0" w:space="0" w:color="auto"/>
        <w:bottom w:val="none" w:sz="0" w:space="0" w:color="auto"/>
        <w:right w:val="none" w:sz="0" w:space="0" w:color="auto"/>
      </w:divBdr>
    </w:div>
    <w:div w:id="411659627">
      <w:bodyDiv w:val="1"/>
      <w:marLeft w:val="0"/>
      <w:marRight w:val="0"/>
      <w:marTop w:val="0"/>
      <w:marBottom w:val="0"/>
      <w:divBdr>
        <w:top w:val="none" w:sz="0" w:space="0" w:color="auto"/>
        <w:left w:val="none" w:sz="0" w:space="0" w:color="auto"/>
        <w:bottom w:val="none" w:sz="0" w:space="0" w:color="auto"/>
        <w:right w:val="none" w:sz="0" w:space="0" w:color="auto"/>
      </w:divBdr>
    </w:div>
    <w:div w:id="414209623">
      <w:bodyDiv w:val="1"/>
      <w:marLeft w:val="0"/>
      <w:marRight w:val="0"/>
      <w:marTop w:val="0"/>
      <w:marBottom w:val="0"/>
      <w:divBdr>
        <w:top w:val="none" w:sz="0" w:space="0" w:color="auto"/>
        <w:left w:val="none" w:sz="0" w:space="0" w:color="auto"/>
        <w:bottom w:val="none" w:sz="0" w:space="0" w:color="auto"/>
        <w:right w:val="none" w:sz="0" w:space="0" w:color="auto"/>
      </w:divBdr>
    </w:div>
    <w:div w:id="419524140">
      <w:bodyDiv w:val="1"/>
      <w:marLeft w:val="0"/>
      <w:marRight w:val="0"/>
      <w:marTop w:val="0"/>
      <w:marBottom w:val="0"/>
      <w:divBdr>
        <w:top w:val="none" w:sz="0" w:space="0" w:color="auto"/>
        <w:left w:val="none" w:sz="0" w:space="0" w:color="auto"/>
        <w:bottom w:val="none" w:sz="0" w:space="0" w:color="auto"/>
        <w:right w:val="none" w:sz="0" w:space="0" w:color="auto"/>
      </w:divBdr>
    </w:div>
    <w:div w:id="425536647">
      <w:bodyDiv w:val="1"/>
      <w:marLeft w:val="0"/>
      <w:marRight w:val="0"/>
      <w:marTop w:val="0"/>
      <w:marBottom w:val="0"/>
      <w:divBdr>
        <w:top w:val="none" w:sz="0" w:space="0" w:color="auto"/>
        <w:left w:val="none" w:sz="0" w:space="0" w:color="auto"/>
        <w:bottom w:val="none" w:sz="0" w:space="0" w:color="auto"/>
        <w:right w:val="none" w:sz="0" w:space="0" w:color="auto"/>
      </w:divBdr>
    </w:div>
    <w:div w:id="428620116">
      <w:bodyDiv w:val="1"/>
      <w:marLeft w:val="0"/>
      <w:marRight w:val="0"/>
      <w:marTop w:val="0"/>
      <w:marBottom w:val="0"/>
      <w:divBdr>
        <w:top w:val="none" w:sz="0" w:space="0" w:color="auto"/>
        <w:left w:val="none" w:sz="0" w:space="0" w:color="auto"/>
        <w:bottom w:val="none" w:sz="0" w:space="0" w:color="auto"/>
        <w:right w:val="none" w:sz="0" w:space="0" w:color="auto"/>
      </w:divBdr>
      <w:divsChild>
        <w:div w:id="215163360">
          <w:marLeft w:val="0"/>
          <w:marRight w:val="0"/>
          <w:marTop w:val="0"/>
          <w:marBottom w:val="0"/>
          <w:divBdr>
            <w:top w:val="none" w:sz="0" w:space="0" w:color="auto"/>
            <w:left w:val="none" w:sz="0" w:space="0" w:color="auto"/>
            <w:bottom w:val="none" w:sz="0" w:space="0" w:color="auto"/>
            <w:right w:val="none" w:sz="0" w:space="0" w:color="auto"/>
          </w:divBdr>
          <w:divsChild>
            <w:div w:id="562568799">
              <w:marLeft w:val="0"/>
              <w:marRight w:val="0"/>
              <w:marTop w:val="0"/>
              <w:marBottom w:val="0"/>
              <w:divBdr>
                <w:top w:val="none" w:sz="0" w:space="0" w:color="auto"/>
                <w:left w:val="none" w:sz="0" w:space="0" w:color="auto"/>
                <w:bottom w:val="none" w:sz="0" w:space="0" w:color="auto"/>
                <w:right w:val="none" w:sz="0" w:space="0" w:color="auto"/>
              </w:divBdr>
            </w:div>
            <w:div w:id="761223486">
              <w:marLeft w:val="0"/>
              <w:marRight w:val="0"/>
              <w:marTop w:val="0"/>
              <w:marBottom w:val="0"/>
              <w:divBdr>
                <w:top w:val="none" w:sz="0" w:space="0" w:color="auto"/>
                <w:left w:val="none" w:sz="0" w:space="0" w:color="auto"/>
                <w:bottom w:val="none" w:sz="0" w:space="0" w:color="auto"/>
                <w:right w:val="none" w:sz="0" w:space="0" w:color="auto"/>
              </w:divBdr>
            </w:div>
            <w:div w:id="1325819442">
              <w:marLeft w:val="0"/>
              <w:marRight w:val="0"/>
              <w:marTop w:val="0"/>
              <w:marBottom w:val="0"/>
              <w:divBdr>
                <w:top w:val="none" w:sz="0" w:space="0" w:color="auto"/>
                <w:left w:val="none" w:sz="0" w:space="0" w:color="auto"/>
                <w:bottom w:val="none" w:sz="0" w:space="0" w:color="auto"/>
                <w:right w:val="none" w:sz="0" w:space="0" w:color="auto"/>
              </w:divBdr>
            </w:div>
            <w:div w:id="676813793">
              <w:marLeft w:val="0"/>
              <w:marRight w:val="0"/>
              <w:marTop w:val="0"/>
              <w:marBottom w:val="0"/>
              <w:divBdr>
                <w:top w:val="none" w:sz="0" w:space="0" w:color="auto"/>
                <w:left w:val="none" w:sz="0" w:space="0" w:color="auto"/>
                <w:bottom w:val="none" w:sz="0" w:space="0" w:color="auto"/>
                <w:right w:val="none" w:sz="0" w:space="0" w:color="auto"/>
              </w:divBdr>
            </w:div>
            <w:div w:id="1899046331">
              <w:marLeft w:val="0"/>
              <w:marRight w:val="0"/>
              <w:marTop w:val="0"/>
              <w:marBottom w:val="0"/>
              <w:divBdr>
                <w:top w:val="none" w:sz="0" w:space="0" w:color="auto"/>
                <w:left w:val="none" w:sz="0" w:space="0" w:color="auto"/>
                <w:bottom w:val="none" w:sz="0" w:space="0" w:color="auto"/>
                <w:right w:val="none" w:sz="0" w:space="0" w:color="auto"/>
              </w:divBdr>
            </w:div>
            <w:div w:id="339745071">
              <w:marLeft w:val="0"/>
              <w:marRight w:val="0"/>
              <w:marTop w:val="0"/>
              <w:marBottom w:val="0"/>
              <w:divBdr>
                <w:top w:val="none" w:sz="0" w:space="0" w:color="auto"/>
                <w:left w:val="none" w:sz="0" w:space="0" w:color="auto"/>
                <w:bottom w:val="none" w:sz="0" w:space="0" w:color="auto"/>
                <w:right w:val="none" w:sz="0" w:space="0" w:color="auto"/>
              </w:divBdr>
            </w:div>
            <w:div w:id="648437078">
              <w:marLeft w:val="0"/>
              <w:marRight w:val="0"/>
              <w:marTop w:val="0"/>
              <w:marBottom w:val="0"/>
              <w:divBdr>
                <w:top w:val="none" w:sz="0" w:space="0" w:color="auto"/>
                <w:left w:val="none" w:sz="0" w:space="0" w:color="auto"/>
                <w:bottom w:val="none" w:sz="0" w:space="0" w:color="auto"/>
                <w:right w:val="none" w:sz="0" w:space="0" w:color="auto"/>
              </w:divBdr>
            </w:div>
            <w:div w:id="1602370827">
              <w:marLeft w:val="0"/>
              <w:marRight w:val="0"/>
              <w:marTop w:val="0"/>
              <w:marBottom w:val="0"/>
              <w:divBdr>
                <w:top w:val="none" w:sz="0" w:space="0" w:color="auto"/>
                <w:left w:val="none" w:sz="0" w:space="0" w:color="auto"/>
                <w:bottom w:val="none" w:sz="0" w:space="0" w:color="auto"/>
                <w:right w:val="none" w:sz="0" w:space="0" w:color="auto"/>
              </w:divBdr>
            </w:div>
            <w:div w:id="1495217017">
              <w:marLeft w:val="0"/>
              <w:marRight w:val="0"/>
              <w:marTop w:val="0"/>
              <w:marBottom w:val="0"/>
              <w:divBdr>
                <w:top w:val="none" w:sz="0" w:space="0" w:color="auto"/>
                <w:left w:val="none" w:sz="0" w:space="0" w:color="auto"/>
                <w:bottom w:val="none" w:sz="0" w:space="0" w:color="auto"/>
                <w:right w:val="none" w:sz="0" w:space="0" w:color="auto"/>
              </w:divBdr>
            </w:div>
            <w:div w:id="975989806">
              <w:marLeft w:val="0"/>
              <w:marRight w:val="0"/>
              <w:marTop w:val="0"/>
              <w:marBottom w:val="0"/>
              <w:divBdr>
                <w:top w:val="none" w:sz="0" w:space="0" w:color="auto"/>
                <w:left w:val="none" w:sz="0" w:space="0" w:color="auto"/>
                <w:bottom w:val="none" w:sz="0" w:space="0" w:color="auto"/>
                <w:right w:val="none" w:sz="0" w:space="0" w:color="auto"/>
              </w:divBdr>
            </w:div>
            <w:div w:id="1265111004">
              <w:marLeft w:val="0"/>
              <w:marRight w:val="0"/>
              <w:marTop w:val="0"/>
              <w:marBottom w:val="0"/>
              <w:divBdr>
                <w:top w:val="none" w:sz="0" w:space="0" w:color="auto"/>
                <w:left w:val="none" w:sz="0" w:space="0" w:color="auto"/>
                <w:bottom w:val="none" w:sz="0" w:space="0" w:color="auto"/>
                <w:right w:val="none" w:sz="0" w:space="0" w:color="auto"/>
              </w:divBdr>
            </w:div>
            <w:div w:id="2125997051">
              <w:marLeft w:val="0"/>
              <w:marRight w:val="0"/>
              <w:marTop w:val="0"/>
              <w:marBottom w:val="0"/>
              <w:divBdr>
                <w:top w:val="none" w:sz="0" w:space="0" w:color="auto"/>
                <w:left w:val="none" w:sz="0" w:space="0" w:color="auto"/>
                <w:bottom w:val="none" w:sz="0" w:space="0" w:color="auto"/>
                <w:right w:val="none" w:sz="0" w:space="0" w:color="auto"/>
              </w:divBdr>
            </w:div>
            <w:div w:id="1864705090">
              <w:marLeft w:val="0"/>
              <w:marRight w:val="0"/>
              <w:marTop w:val="0"/>
              <w:marBottom w:val="0"/>
              <w:divBdr>
                <w:top w:val="none" w:sz="0" w:space="0" w:color="auto"/>
                <w:left w:val="none" w:sz="0" w:space="0" w:color="auto"/>
                <w:bottom w:val="none" w:sz="0" w:space="0" w:color="auto"/>
                <w:right w:val="none" w:sz="0" w:space="0" w:color="auto"/>
              </w:divBdr>
            </w:div>
            <w:div w:id="2071995073">
              <w:marLeft w:val="0"/>
              <w:marRight w:val="0"/>
              <w:marTop w:val="0"/>
              <w:marBottom w:val="0"/>
              <w:divBdr>
                <w:top w:val="none" w:sz="0" w:space="0" w:color="auto"/>
                <w:left w:val="none" w:sz="0" w:space="0" w:color="auto"/>
                <w:bottom w:val="none" w:sz="0" w:space="0" w:color="auto"/>
                <w:right w:val="none" w:sz="0" w:space="0" w:color="auto"/>
              </w:divBdr>
            </w:div>
            <w:div w:id="1555388446">
              <w:marLeft w:val="0"/>
              <w:marRight w:val="0"/>
              <w:marTop w:val="0"/>
              <w:marBottom w:val="0"/>
              <w:divBdr>
                <w:top w:val="none" w:sz="0" w:space="0" w:color="auto"/>
                <w:left w:val="none" w:sz="0" w:space="0" w:color="auto"/>
                <w:bottom w:val="none" w:sz="0" w:space="0" w:color="auto"/>
                <w:right w:val="none" w:sz="0" w:space="0" w:color="auto"/>
              </w:divBdr>
            </w:div>
            <w:div w:id="143399068">
              <w:marLeft w:val="0"/>
              <w:marRight w:val="0"/>
              <w:marTop w:val="0"/>
              <w:marBottom w:val="0"/>
              <w:divBdr>
                <w:top w:val="none" w:sz="0" w:space="0" w:color="auto"/>
                <w:left w:val="none" w:sz="0" w:space="0" w:color="auto"/>
                <w:bottom w:val="none" w:sz="0" w:space="0" w:color="auto"/>
                <w:right w:val="none" w:sz="0" w:space="0" w:color="auto"/>
              </w:divBdr>
            </w:div>
            <w:div w:id="631206107">
              <w:marLeft w:val="0"/>
              <w:marRight w:val="0"/>
              <w:marTop w:val="0"/>
              <w:marBottom w:val="0"/>
              <w:divBdr>
                <w:top w:val="none" w:sz="0" w:space="0" w:color="auto"/>
                <w:left w:val="none" w:sz="0" w:space="0" w:color="auto"/>
                <w:bottom w:val="none" w:sz="0" w:space="0" w:color="auto"/>
                <w:right w:val="none" w:sz="0" w:space="0" w:color="auto"/>
              </w:divBdr>
            </w:div>
            <w:div w:id="601690785">
              <w:marLeft w:val="0"/>
              <w:marRight w:val="0"/>
              <w:marTop w:val="0"/>
              <w:marBottom w:val="0"/>
              <w:divBdr>
                <w:top w:val="none" w:sz="0" w:space="0" w:color="auto"/>
                <w:left w:val="none" w:sz="0" w:space="0" w:color="auto"/>
                <w:bottom w:val="none" w:sz="0" w:space="0" w:color="auto"/>
                <w:right w:val="none" w:sz="0" w:space="0" w:color="auto"/>
              </w:divBdr>
            </w:div>
            <w:div w:id="617755569">
              <w:marLeft w:val="0"/>
              <w:marRight w:val="0"/>
              <w:marTop w:val="0"/>
              <w:marBottom w:val="0"/>
              <w:divBdr>
                <w:top w:val="none" w:sz="0" w:space="0" w:color="auto"/>
                <w:left w:val="none" w:sz="0" w:space="0" w:color="auto"/>
                <w:bottom w:val="none" w:sz="0" w:space="0" w:color="auto"/>
                <w:right w:val="none" w:sz="0" w:space="0" w:color="auto"/>
              </w:divBdr>
            </w:div>
            <w:div w:id="914360646">
              <w:marLeft w:val="0"/>
              <w:marRight w:val="0"/>
              <w:marTop w:val="0"/>
              <w:marBottom w:val="0"/>
              <w:divBdr>
                <w:top w:val="none" w:sz="0" w:space="0" w:color="auto"/>
                <w:left w:val="none" w:sz="0" w:space="0" w:color="auto"/>
                <w:bottom w:val="none" w:sz="0" w:space="0" w:color="auto"/>
                <w:right w:val="none" w:sz="0" w:space="0" w:color="auto"/>
              </w:divBdr>
            </w:div>
            <w:div w:id="1353143578">
              <w:marLeft w:val="0"/>
              <w:marRight w:val="0"/>
              <w:marTop w:val="0"/>
              <w:marBottom w:val="0"/>
              <w:divBdr>
                <w:top w:val="none" w:sz="0" w:space="0" w:color="auto"/>
                <w:left w:val="none" w:sz="0" w:space="0" w:color="auto"/>
                <w:bottom w:val="none" w:sz="0" w:space="0" w:color="auto"/>
                <w:right w:val="none" w:sz="0" w:space="0" w:color="auto"/>
              </w:divBdr>
            </w:div>
            <w:div w:id="1677226810">
              <w:marLeft w:val="0"/>
              <w:marRight w:val="0"/>
              <w:marTop w:val="0"/>
              <w:marBottom w:val="0"/>
              <w:divBdr>
                <w:top w:val="none" w:sz="0" w:space="0" w:color="auto"/>
                <w:left w:val="none" w:sz="0" w:space="0" w:color="auto"/>
                <w:bottom w:val="none" w:sz="0" w:space="0" w:color="auto"/>
                <w:right w:val="none" w:sz="0" w:space="0" w:color="auto"/>
              </w:divBdr>
            </w:div>
            <w:div w:id="45248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718615">
      <w:bodyDiv w:val="1"/>
      <w:marLeft w:val="0"/>
      <w:marRight w:val="0"/>
      <w:marTop w:val="0"/>
      <w:marBottom w:val="0"/>
      <w:divBdr>
        <w:top w:val="none" w:sz="0" w:space="0" w:color="auto"/>
        <w:left w:val="none" w:sz="0" w:space="0" w:color="auto"/>
        <w:bottom w:val="none" w:sz="0" w:space="0" w:color="auto"/>
        <w:right w:val="none" w:sz="0" w:space="0" w:color="auto"/>
      </w:divBdr>
    </w:div>
    <w:div w:id="435173702">
      <w:bodyDiv w:val="1"/>
      <w:marLeft w:val="0"/>
      <w:marRight w:val="0"/>
      <w:marTop w:val="0"/>
      <w:marBottom w:val="0"/>
      <w:divBdr>
        <w:top w:val="none" w:sz="0" w:space="0" w:color="auto"/>
        <w:left w:val="none" w:sz="0" w:space="0" w:color="auto"/>
        <w:bottom w:val="none" w:sz="0" w:space="0" w:color="auto"/>
        <w:right w:val="none" w:sz="0" w:space="0" w:color="auto"/>
      </w:divBdr>
    </w:div>
    <w:div w:id="446588893">
      <w:bodyDiv w:val="1"/>
      <w:marLeft w:val="0"/>
      <w:marRight w:val="0"/>
      <w:marTop w:val="0"/>
      <w:marBottom w:val="0"/>
      <w:divBdr>
        <w:top w:val="none" w:sz="0" w:space="0" w:color="auto"/>
        <w:left w:val="none" w:sz="0" w:space="0" w:color="auto"/>
        <w:bottom w:val="none" w:sz="0" w:space="0" w:color="auto"/>
        <w:right w:val="none" w:sz="0" w:space="0" w:color="auto"/>
      </w:divBdr>
    </w:div>
    <w:div w:id="455880698">
      <w:bodyDiv w:val="1"/>
      <w:marLeft w:val="0"/>
      <w:marRight w:val="0"/>
      <w:marTop w:val="0"/>
      <w:marBottom w:val="0"/>
      <w:divBdr>
        <w:top w:val="none" w:sz="0" w:space="0" w:color="auto"/>
        <w:left w:val="none" w:sz="0" w:space="0" w:color="auto"/>
        <w:bottom w:val="none" w:sz="0" w:space="0" w:color="auto"/>
        <w:right w:val="none" w:sz="0" w:space="0" w:color="auto"/>
      </w:divBdr>
    </w:div>
    <w:div w:id="460080198">
      <w:bodyDiv w:val="1"/>
      <w:marLeft w:val="0"/>
      <w:marRight w:val="0"/>
      <w:marTop w:val="0"/>
      <w:marBottom w:val="0"/>
      <w:divBdr>
        <w:top w:val="none" w:sz="0" w:space="0" w:color="auto"/>
        <w:left w:val="none" w:sz="0" w:space="0" w:color="auto"/>
        <w:bottom w:val="none" w:sz="0" w:space="0" w:color="auto"/>
        <w:right w:val="none" w:sz="0" w:space="0" w:color="auto"/>
      </w:divBdr>
    </w:div>
    <w:div w:id="461727080">
      <w:bodyDiv w:val="1"/>
      <w:marLeft w:val="0"/>
      <w:marRight w:val="0"/>
      <w:marTop w:val="0"/>
      <w:marBottom w:val="0"/>
      <w:divBdr>
        <w:top w:val="none" w:sz="0" w:space="0" w:color="auto"/>
        <w:left w:val="none" w:sz="0" w:space="0" w:color="auto"/>
        <w:bottom w:val="none" w:sz="0" w:space="0" w:color="auto"/>
        <w:right w:val="none" w:sz="0" w:space="0" w:color="auto"/>
      </w:divBdr>
    </w:div>
    <w:div w:id="462651149">
      <w:bodyDiv w:val="1"/>
      <w:marLeft w:val="0"/>
      <w:marRight w:val="0"/>
      <w:marTop w:val="0"/>
      <w:marBottom w:val="0"/>
      <w:divBdr>
        <w:top w:val="none" w:sz="0" w:space="0" w:color="auto"/>
        <w:left w:val="none" w:sz="0" w:space="0" w:color="auto"/>
        <w:bottom w:val="none" w:sz="0" w:space="0" w:color="auto"/>
        <w:right w:val="none" w:sz="0" w:space="0" w:color="auto"/>
      </w:divBdr>
    </w:div>
    <w:div w:id="464085280">
      <w:bodyDiv w:val="1"/>
      <w:marLeft w:val="0"/>
      <w:marRight w:val="0"/>
      <w:marTop w:val="0"/>
      <w:marBottom w:val="0"/>
      <w:divBdr>
        <w:top w:val="none" w:sz="0" w:space="0" w:color="auto"/>
        <w:left w:val="none" w:sz="0" w:space="0" w:color="auto"/>
        <w:bottom w:val="none" w:sz="0" w:space="0" w:color="auto"/>
        <w:right w:val="none" w:sz="0" w:space="0" w:color="auto"/>
      </w:divBdr>
    </w:div>
    <w:div w:id="466901302">
      <w:bodyDiv w:val="1"/>
      <w:marLeft w:val="0"/>
      <w:marRight w:val="0"/>
      <w:marTop w:val="0"/>
      <w:marBottom w:val="0"/>
      <w:divBdr>
        <w:top w:val="none" w:sz="0" w:space="0" w:color="auto"/>
        <w:left w:val="none" w:sz="0" w:space="0" w:color="auto"/>
        <w:bottom w:val="none" w:sz="0" w:space="0" w:color="auto"/>
        <w:right w:val="none" w:sz="0" w:space="0" w:color="auto"/>
      </w:divBdr>
    </w:div>
    <w:div w:id="472066894">
      <w:bodyDiv w:val="1"/>
      <w:marLeft w:val="0"/>
      <w:marRight w:val="0"/>
      <w:marTop w:val="0"/>
      <w:marBottom w:val="0"/>
      <w:divBdr>
        <w:top w:val="none" w:sz="0" w:space="0" w:color="auto"/>
        <w:left w:val="none" w:sz="0" w:space="0" w:color="auto"/>
        <w:bottom w:val="none" w:sz="0" w:space="0" w:color="auto"/>
        <w:right w:val="none" w:sz="0" w:space="0" w:color="auto"/>
      </w:divBdr>
    </w:div>
    <w:div w:id="477918673">
      <w:bodyDiv w:val="1"/>
      <w:marLeft w:val="0"/>
      <w:marRight w:val="0"/>
      <w:marTop w:val="0"/>
      <w:marBottom w:val="0"/>
      <w:divBdr>
        <w:top w:val="none" w:sz="0" w:space="0" w:color="auto"/>
        <w:left w:val="none" w:sz="0" w:space="0" w:color="auto"/>
        <w:bottom w:val="none" w:sz="0" w:space="0" w:color="auto"/>
        <w:right w:val="none" w:sz="0" w:space="0" w:color="auto"/>
      </w:divBdr>
    </w:div>
    <w:div w:id="487211162">
      <w:bodyDiv w:val="1"/>
      <w:marLeft w:val="0"/>
      <w:marRight w:val="0"/>
      <w:marTop w:val="0"/>
      <w:marBottom w:val="0"/>
      <w:divBdr>
        <w:top w:val="none" w:sz="0" w:space="0" w:color="auto"/>
        <w:left w:val="none" w:sz="0" w:space="0" w:color="auto"/>
        <w:bottom w:val="none" w:sz="0" w:space="0" w:color="auto"/>
        <w:right w:val="none" w:sz="0" w:space="0" w:color="auto"/>
      </w:divBdr>
    </w:div>
    <w:div w:id="491062931">
      <w:bodyDiv w:val="1"/>
      <w:marLeft w:val="0"/>
      <w:marRight w:val="0"/>
      <w:marTop w:val="0"/>
      <w:marBottom w:val="0"/>
      <w:divBdr>
        <w:top w:val="none" w:sz="0" w:space="0" w:color="auto"/>
        <w:left w:val="none" w:sz="0" w:space="0" w:color="auto"/>
        <w:bottom w:val="none" w:sz="0" w:space="0" w:color="auto"/>
        <w:right w:val="none" w:sz="0" w:space="0" w:color="auto"/>
      </w:divBdr>
      <w:divsChild>
        <w:div w:id="2040161631">
          <w:marLeft w:val="0"/>
          <w:marRight w:val="0"/>
          <w:marTop w:val="0"/>
          <w:marBottom w:val="0"/>
          <w:divBdr>
            <w:top w:val="none" w:sz="0" w:space="0" w:color="auto"/>
            <w:left w:val="none" w:sz="0" w:space="0" w:color="auto"/>
            <w:bottom w:val="none" w:sz="0" w:space="0" w:color="auto"/>
            <w:right w:val="none" w:sz="0" w:space="0" w:color="auto"/>
          </w:divBdr>
          <w:divsChild>
            <w:div w:id="109472829">
              <w:marLeft w:val="0"/>
              <w:marRight w:val="0"/>
              <w:marTop w:val="0"/>
              <w:marBottom w:val="0"/>
              <w:divBdr>
                <w:top w:val="none" w:sz="0" w:space="0" w:color="auto"/>
                <w:left w:val="none" w:sz="0" w:space="0" w:color="auto"/>
                <w:bottom w:val="none" w:sz="0" w:space="0" w:color="auto"/>
                <w:right w:val="none" w:sz="0" w:space="0" w:color="auto"/>
              </w:divBdr>
            </w:div>
            <w:div w:id="10836640">
              <w:marLeft w:val="0"/>
              <w:marRight w:val="0"/>
              <w:marTop w:val="0"/>
              <w:marBottom w:val="0"/>
              <w:divBdr>
                <w:top w:val="none" w:sz="0" w:space="0" w:color="auto"/>
                <w:left w:val="none" w:sz="0" w:space="0" w:color="auto"/>
                <w:bottom w:val="none" w:sz="0" w:space="0" w:color="auto"/>
                <w:right w:val="none" w:sz="0" w:space="0" w:color="auto"/>
              </w:divBdr>
            </w:div>
            <w:div w:id="1033383456">
              <w:marLeft w:val="0"/>
              <w:marRight w:val="0"/>
              <w:marTop w:val="0"/>
              <w:marBottom w:val="0"/>
              <w:divBdr>
                <w:top w:val="none" w:sz="0" w:space="0" w:color="auto"/>
                <w:left w:val="none" w:sz="0" w:space="0" w:color="auto"/>
                <w:bottom w:val="none" w:sz="0" w:space="0" w:color="auto"/>
                <w:right w:val="none" w:sz="0" w:space="0" w:color="auto"/>
              </w:divBdr>
            </w:div>
            <w:div w:id="69411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82040">
      <w:bodyDiv w:val="1"/>
      <w:marLeft w:val="0"/>
      <w:marRight w:val="0"/>
      <w:marTop w:val="0"/>
      <w:marBottom w:val="0"/>
      <w:divBdr>
        <w:top w:val="none" w:sz="0" w:space="0" w:color="auto"/>
        <w:left w:val="none" w:sz="0" w:space="0" w:color="auto"/>
        <w:bottom w:val="none" w:sz="0" w:space="0" w:color="auto"/>
        <w:right w:val="none" w:sz="0" w:space="0" w:color="auto"/>
      </w:divBdr>
    </w:div>
    <w:div w:id="503012583">
      <w:bodyDiv w:val="1"/>
      <w:marLeft w:val="0"/>
      <w:marRight w:val="0"/>
      <w:marTop w:val="0"/>
      <w:marBottom w:val="0"/>
      <w:divBdr>
        <w:top w:val="none" w:sz="0" w:space="0" w:color="auto"/>
        <w:left w:val="none" w:sz="0" w:space="0" w:color="auto"/>
        <w:bottom w:val="none" w:sz="0" w:space="0" w:color="auto"/>
        <w:right w:val="none" w:sz="0" w:space="0" w:color="auto"/>
      </w:divBdr>
    </w:div>
    <w:div w:id="511721834">
      <w:bodyDiv w:val="1"/>
      <w:marLeft w:val="0"/>
      <w:marRight w:val="0"/>
      <w:marTop w:val="0"/>
      <w:marBottom w:val="0"/>
      <w:divBdr>
        <w:top w:val="none" w:sz="0" w:space="0" w:color="auto"/>
        <w:left w:val="none" w:sz="0" w:space="0" w:color="auto"/>
        <w:bottom w:val="none" w:sz="0" w:space="0" w:color="auto"/>
        <w:right w:val="none" w:sz="0" w:space="0" w:color="auto"/>
      </w:divBdr>
    </w:div>
    <w:div w:id="518279302">
      <w:bodyDiv w:val="1"/>
      <w:marLeft w:val="0"/>
      <w:marRight w:val="0"/>
      <w:marTop w:val="0"/>
      <w:marBottom w:val="0"/>
      <w:divBdr>
        <w:top w:val="none" w:sz="0" w:space="0" w:color="auto"/>
        <w:left w:val="none" w:sz="0" w:space="0" w:color="auto"/>
        <w:bottom w:val="none" w:sz="0" w:space="0" w:color="auto"/>
        <w:right w:val="none" w:sz="0" w:space="0" w:color="auto"/>
      </w:divBdr>
    </w:div>
    <w:div w:id="518660979">
      <w:bodyDiv w:val="1"/>
      <w:marLeft w:val="0"/>
      <w:marRight w:val="0"/>
      <w:marTop w:val="0"/>
      <w:marBottom w:val="0"/>
      <w:divBdr>
        <w:top w:val="none" w:sz="0" w:space="0" w:color="auto"/>
        <w:left w:val="none" w:sz="0" w:space="0" w:color="auto"/>
        <w:bottom w:val="none" w:sz="0" w:space="0" w:color="auto"/>
        <w:right w:val="none" w:sz="0" w:space="0" w:color="auto"/>
      </w:divBdr>
    </w:div>
    <w:div w:id="521475770">
      <w:bodyDiv w:val="1"/>
      <w:marLeft w:val="0"/>
      <w:marRight w:val="0"/>
      <w:marTop w:val="0"/>
      <w:marBottom w:val="0"/>
      <w:divBdr>
        <w:top w:val="none" w:sz="0" w:space="0" w:color="auto"/>
        <w:left w:val="none" w:sz="0" w:space="0" w:color="auto"/>
        <w:bottom w:val="none" w:sz="0" w:space="0" w:color="auto"/>
        <w:right w:val="none" w:sz="0" w:space="0" w:color="auto"/>
      </w:divBdr>
    </w:div>
    <w:div w:id="534972522">
      <w:bodyDiv w:val="1"/>
      <w:marLeft w:val="0"/>
      <w:marRight w:val="0"/>
      <w:marTop w:val="0"/>
      <w:marBottom w:val="0"/>
      <w:divBdr>
        <w:top w:val="none" w:sz="0" w:space="0" w:color="auto"/>
        <w:left w:val="none" w:sz="0" w:space="0" w:color="auto"/>
        <w:bottom w:val="none" w:sz="0" w:space="0" w:color="auto"/>
        <w:right w:val="none" w:sz="0" w:space="0" w:color="auto"/>
      </w:divBdr>
    </w:div>
    <w:div w:id="534973238">
      <w:bodyDiv w:val="1"/>
      <w:marLeft w:val="0"/>
      <w:marRight w:val="0"/>
      <w:marTop w:val="0"/>
      <w:marBottom w:val="0"/>
      <w:divBdr>
        <w:top w:val="none" w:sz="0" w:space="0" w:color="auto"/>
        <w:left w:val="none" w:sz="0" w:space="0" w:color="auto"/>
        <w:bottom w:val="none" w:sz="0" w:space="0" w:color="auto"/>
        <w:right w:val="none" w:sz="0" w:space="0" w:color="auto"/>
      </w:divBdr>
    </w:div>
    <w:div w:id="543955423">
      <w:bodyDiv w:val="1"/>
      <w:marLeft w:val="0"/>
      <w:marRight w:val="0"/>
      <w:marTop w:val="0"/>
      <w:marBottom w:val="0"/>
      <w:divBdr>
        <w:top w:val="none" w:sz="0" w:space="0" w:color="auto"/>
        <w:left w:val="none" w:sz="0" w:space="0" w:color="auto"/>
        <w:bottom w:val="none" w:sz="0" w:space="0" w:color="auto"/>
        <w:right w:val="none" w:sz="0" w:space="0" w:color="auto"/>
      </w:divBdr>
    </w:div>
    <w:div w:id="544875034">
      <w:bodyDiv w:val="1"/>
      <w:marLeft w:val="0"/>
      <w:marRight w:val="0"/>
      <w:marTop w:val="0"/>
      <w:marBottom w:val="0"/>
      <w:divBdr>
        <w:top w:val="none" w:sz="0" w:space="0" w:color="auto"/>
        <w:left w:val="none" w:sz="0" w:space="0" w:color="auto"/>
        <w:bottom w:val="none" w:sz="0" w:space="0" w:color="auto"/>
        <w:right w:val="none" w:sz="0" w:space="0" w:color="auto"/>
      </w:divBdr>
    </w:div>
    <w:div w:id="548423145">
      <w:bodyDiv w:val="1"/>
      <w:marLeft w:val="0"/>
      <w:marRight w:val="0"/>
      <w:marTop w:val="0"/>
      <w:marBottom w:val="0"/>
      <w:divBdr>
        <w:top w:val="none" w:sz="0" w:space="0" w:color="auto"/>
        <w:left w:val="none" w:sz="0" w:space="0" w:color="auto"/>
        <w:bottom w:val="none" w:sz="0" w:space="0" w:color="auto"/>
        <w:right w:val="none" w:sz="0" w:space="0" w:color="auto"/>
      </w:divBdr>
    </w:div>
    <w:div w:id="548878044">
      <w:bodyDiv w:val="1"/>
      <w:marLeft w:val="0"/>
      <w:marRight w:val="0"/>
      <w:marTop w:val="0"/>
      <w:marBottom w:val="0"/>
      <w:divBdr>
        <w:top w:val="none" w:sz="0" w:space="0" w:color="auto"/>
        <w:left w:val="none" w:sz="0" w:space="0" w:color="auto"/>
        <w:bottom w:val="none" w:sz="0" w:space="0" w:color="auto"/>
        <w:right w:val="none" w:sz="0" w:space="0" w:color="auto"/>
      </w:divBdr>
    </w:div>
    <w:div w:id="555968027">
      <w:bodyDiv w:val="1"/>
      <w:marLeft w:val="0"/>
      <w:marRight w:val="0"/>
      <w:marTop w:val="0"/>
      <w:marBottom w:val="0"/>
      <w:divBdr>
        <w:top w:val="none" w:sz="0" w:space="0" w:color="auto"/>
        <w:left w:val="none" w:sz="0" w:space="0" w:color="auto"/>
        <w:bottom w:val="none" w:sz="0" w:space="0" w:color="auto"/>
        <w:right w:val="none" w:sz="0" w:space="0" w:color="auto"/>
      </w:divBdr>
    </w:div>
    <w:div w:id="55601892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57713557">
      <w:bodyDiv w:val="1"/>
      <w:marLeft w:val="0"/>
      <w:marRight w:val="0"/>
      <w:marTop w:val="0"/>
      <w:marBottom w:val="0"/>
      <w:divBdr>
        <w:top w:val="none" w:sz="0" w:space="0" w:color="auto"/>
        <w:left w:val="none" w:sz="0" w:space="0" w:color="auto"/>
        <w:bottom w:val="none" w:sz="0" w:space="0" w:color="auto"/>
        <w:right w:val="none" w:sz="0" w:space="0" w:color="auto"/>
      </w:divBdr>
    </w:div>
    <w:div w:id="557784160">
      <w:bodyDiv w:val="1"/>
      <w:marLeft w:val="0"/>
      <w:marRight w:val="0"/>
      <w:marTop w:val="0"/>
      <w:marBottom w:val="0"/>
      <w:divBdr>
        <w:top w:val="none" w:sz="0" w:space="0" w:color="auto"/>
        <w:left w:val="none" w:sz="0" w:space="0" w:color="auto"/>
        <w:bottom w:val="none" w:sz="0" w:space="0" w:color="auto"/>
        <w:right w:val="none" w:sz="0" w:space="0" w:color="auto"/>
      </w:divBdr>
    </w:div>
    <w:div w:id="560334174">
      <w:bodyDiv w:val="1"/>
      <w:marLeft w:val="0"/>
      <w:marRight w:val="0"/>
      <w:marTop w:val="0"/>
      <w:marBottom w:val="0"/>
      <w:divBdr>
        <w:top w:val="none" w:sz="0" w:space="0" w:color="auto"/>
        <w:left w:val="none" w:sz="0" w:space="0" w:color="auto"/>
        <w:bottom w:val="none" w:sz="0" w:space="0" w:color="auto"/>
        <w:right w:val="none" w:sz="0" w:space="0" w:color="auto"/>
      </w:divBdr>
    </w:div>
    <w:div w:id="561140769">
      <w:bodyDiv w:val="1"/>
      <w:marLeft w:val="0"/>
      <w:marRight w:val="0"/>
      <w:marTop w:val="0"/>
      <w:marBottom w:val="0"/>
      <w:divBdr>
        <w:top w:val="none" w:sz="0" w:space="0" w:color="auto"/>
        <w:left w:val="none" w:sz="0" w:space="0" w:color="auto"/>
        <w:bottom w:val="none" w:sz="0" w:space="0" w:color="auto"/>
        <w:right w:val="none" w:sz="0" w:space="0" w:color="auto"/>
      </w:divBdr>
    </w:div>
    <w:div w:id="591934414">
      <w:bodyDiv w:val="1"/>
      <w:marLeft w:val="0"/>
      <w:marRight w:val="0"/>
      <w:marTop w:val="0"/>
      <w:marBottom w:val="0"/>
      <w:divBdr>
        <w:top w:val="none" w:sz="0" w:space="0" w:color="auto"/>
        <w:left w:val="none" w:sz="0" w:space="0" w:color="auto"/>
        <w:bottom w:val="none" w:sz="0" w:space="0" w:color="auto"/>
        <w:right w:val="none" w:sz="0" w:space="0" w:color="auto"/>
      </w:divBdr>
    </w:div>
    <w:div w:id="596061643">
      <w:bodyDiv w:val="1"/>
      <w:marLeft w:val="0"/>
      <w:marRight w:val="0"/>
      <w:marTop w:val="0"/>
      <w:marBottom w:val="0"/>
      <w:divBdr>
        <w:top w:val="none" w:sz="0" w:space="0" w:color="auto"/>
        <w:left w:val="none" w:sz="0" w:space="0" w:color="auto"/>
        <w:bottom w:val="none" w:sz="0" w:space="0" w:color="auto"/>
        <w:right w:val="none" w:sz="0" w:space="0" w:color="auto"/>
      </w:divBdr>
    </w:div>
    <w:div w:id="597758814">
      <w:bodyDiv w:val="1"/>
      <w:marLeft w:val="0"/>
      <w:marRight w:val="0"/>
      <w:marTop w:val="0"/>
      <w:marBottom w:val="0"/>
      <w:divBdr>
        <w:top w:val="none" w:sz="0" w:space="0" w:color="auto"/>
        <w:left w:val="none" w:sz="0" w:space="0" w:color="auto"/>
        <w:bottom w:val="none" w:sz="0" w:space="0" w:color="auto"/>
        <w:right w:val="none" w:sz="0" w:space="0" w:color="auto"/>
      </w:divBdr>
    </w:div>
    <w:div w:id="603684618">
      <w:bodyDiv w:val="1"/>
      <w:marLeft w:val="0"/>
      <w:marRight w:val="0"/>
      <w:marTop w:val="0"/>
      <w:marBottom w:val="0"/>
      <w:divBdr>
        <w:top w:val="none" w:sz="0" w:space="0" w:color="auto"/>
        <w:left w:val="none" w:sz="0" w:space="0" w:color="auto"/>
        <w:bottom w:val="none" w:sz="0" w:space="0" w:color="auto"/>
        <w:right w:val="none" w:sz="0" w:space="0" w:color="auto"/>
      </w:divBdr>
    </w:div>
    <w:div w:id="613289850">
      <w:bodyDiv w:val="1"/>
      <w:marLeft w:val="0"/>
      <w:marRight w:val="0"/>
      <w:marTop w:val="0"/>
      <w:marBottom w:val="0"/>
      <w:divBdr>
        <w:top w:val="none" w:sz="0" w:space="0" w:color="auto"/>
        <w:left w:val="none" w:sz="0" w:space="0" w:color="auto"/>
        <w:bottom w:val="none" w:sz="0" w:space="0" w:color="auto"/>
        <w:right w:val="none" w:sz="0" w:space="0" w:color="auto"/>
      </w:divBdr>
    </w:div>
    <w:div w:id="613751969">
      <w:bodyDiv w:val="1"/>
      <w:marLeft w:val="0"/>
      <w:marRight w:val="0"/>
      <w:marTop w:val="0"/>
      <w:marBottom w:val="0"/>
      <w:divBdr>
        <w:top w:val="none" w:sz="0" w:space="0" w:color="auto"/>
        <w:left w:val="none" w:sz="0" w:space="0" w:color="auto"/>
        <w:bottom w:val="none" w:sz="0" w:space="0" w:color="auto"/>
        <w:right w:val="none" w:sz="0" w:space="0" w:color="auto"/>
      </w:divBdr>
    </w:div>
    <w:div w:id="626006104">
      <w:bodyDiv w:val="1"/>
      <w:marLeft w:val="0"/>
      <w:marRight w:val="0"/>
      <w:marTop w:val="0"/>
      <w:marBottom w:val="0"/>
      <w:divBdr>
        <w:top w:val="none" w:sz="0" w:space="0" w:color="auto"/>
        <w:left w:val="none" w:sz="0" w:space="0" w:color="auto"/>
        <w:bottom w:val="none" w:sz="0" w:space="0" w:color="auto"/>
        <w:right w:val="none" w:sz="0" w:space="0" w:color="auto"/>
      </w:divBdr>
    </w:div>
    <w:div w:id="627441878">
      <w:bodyDiv w:val="1"/>
      <w:marLeft w:val="0"/>
      <w:marRight w:val="0"/>
      <w:marTop w:val="0"/>
      <w:marBottom w:val="0"/>
      <w:divBdr>
        <w:top w:val="none" w:sz="0" w:space="0" w:color="auto"/>
        <w:left w:val="none" w:sz="0" w:space="0" w:color="auto"/>
        <w:bottom w:val="none" w:sz="0" w:space="0" w:color="auto"/>
        <w:right w:val="none" w:sz="0" w:space="0" w:color="auto"/>
      </w:divBdr>
    </w:div>
    <w:div w:id="629163778">
      <w:bodyDiv w:val="1"/>
      <w:marLeft w:val="0"/>
      <w:marRight w:val="0"/>
      <w:marTop w:val="0"/>
      <w:marBottom w:val="0"/>
      <w:divBdr>
        <w:top w:val="none" w:sz="0" w:space="0" w:color="auto"/>
        <w:left w:val="none" w:sz="0" w:space="0" w:color="auto"/>
        <w:bottom w:val="none" w:sz="0" w:space="0" w:color="auto"/>
        <w:right w:val="none" w:sz="0" w:space="0" w:color="auto"/>
      </w:divBdr>
    </w:div>
    <w:div w:id="631209479">
      <w:bodyDiv w:val="1"/>
      <w:marLeft w:val="0"/>
      <w:marRight w:val="0"/>
      <w:marTop w:val="0"/>
      <w:marBottom w:val="0"/>
      <w:divBdr>
        <w:top w:val="none" w:sz="0" w:space="0" w:color="auto"/>
        <w:left w:val="none" w:sz="0" w:space="0" w:color="auto"/>
        <w:bottom w:val="none" w:sz="0" w:space="0" w:color="auto"/>
        <w:right w:val="none" w:sz="0" w:space="0" w:color="auto"/>
      </w:divBdr>
    </w:div>
    <w:div w:id="635841244">
      <w:bodyDiv w:val="1"/>
      <w:marLeft w:val="0"/>
      <w:marRight w:val="0"/>
      <w:marTop w:val="0"/>
      <w:marBottom w:val="0"/>
      <w:divBdr>
        <w:top w:val="none" w:sz="0" w:space="0" w:color="auto"/>
        <w:left w:val="none" w:sz="0" w:space="0" w:color="auto"/>
        <w:bottom w:val="none" w:sz="0" w:space="0" w:color="auto"/>
        <w:right w:val="none" w:sz="0" w:space="0" w:color="auto"/>
      </w:divBdr>
    </w:div>
    <w:div w:id="636103667">
      <w:bodyDiv w:val="1"/>
      <w:marLeft w:val="0"/>
      <w:marRight w:val="0"/>
      <w:marTop w:val="0"/>
      <w:marBottom w:val="0"/>
      <w:divBdr>
        <w:top w:val="none" w:sz="0" w:space="0" w:color="auto"/>
        <w:left w:val="none" w:sz="0" w:space="0" w:color="auto"/>
        <w:bottom w:val="none" w:sz="0" w:space="0" w:color="auto"/>
        <w:right w:val="none" w:sz="0" w:space="0" w:color="auto"/>
      </w:divBdr>
    </w:div>
    <w:div w:id="636253520">
      <w:bodyDiv w:val="1"/>
      <w:marLeft w:val="0"/>
      <w:marRight w:val="0"/>
      <w:marTop w:val="0"/>
      <w:marBottom w:val="0"/>
      <w:divBdr>
        <w:top w:val="none" w:sz="0" w:space="0" w:color="auto"/>
        <w:left w:val="none" w:sz="0" w:space="0" w:color="auto"/>
        <w:bottom w:val="none" w:sz="0" w:space="0" w:color="auto"/>
        <w:right w:val="none" w:sz="0" w:space="0" w:color="auto"/>
      </w:divBdr>
    </w:div>
    <w:div w:id="638416902">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644240794">
      <w:bodyDiv w:val="1"/>
      <w:marLeft w:val="0"/>
      <w:marRight w:val="0"/>
      <w:marTop w:val="0"/>
      <w:marBottom w:val="0"/>
      <w:divBdr>
        <w:top w:val="none" w:sz="0" w:space="0" w:color="auto"/>
        <w:left w:val="none" w:sz="0" w:space="0" w:color="auto"/>
        <w:bottom w:val="none" w:sz="0" w:space="0" w:color="auto"/>
        <w:right w:val="none" w:sz="0" w:space="0" w:color="auto"/>
      </w:divBdr>
    </w:div>
    <w:div w:id="647437543">
      <w:bodyDiv w:val="1"/>
      <w:marLeft w:val="0"/>
      <w:marRight w:val="0"/>
      <w:marTop w:val="0"/>
      <w:marBottom w:val="0"/>
      <w:divBdr>
        <w:top w:val="none" w:sz="0" w:space="0" w:color="auto"/>
        <w:left w:val="none" w:sz="0" w:space="0" w:color="auto"/>
        <w:bottom w:val="none" w:sz="0" w:space="0" w:color="auto"/>
        <w:right w:val="none" w:sz="0" w:space="0" w:color="auto"/>
      </w:divBdr>
    </w:div>
    <w:div w:id="648173880">
      <w:bodyDiv w:val="1"/>
      <w:marLeft w:val="0"/>
      <w:marRight w:val="0"/>
      <w:marTop w:val="0"/>
      <w:marBottom w:val="0"/>
      <w:divBdr>
        <w:top w:val="none" w:sz="0" w:space="0" w:color="auto"/>
        <w:left w:val="none" w:sz="0" w:space="0" w:color="auto"/>
        <w:bottom w:val="none" w:sz="0" w:space="0" w:color="auto"/>
        <w:right w:val="none" w:sz="0" w:space="0" w:color="auto"/>
      </w:divBdr>
    </w:div>
    <w:div w:id="649136563">
      <w:bodyDiv w:val="1"/>
      <w:marLeft w:val="0"/>
      <w:marRight w:val="0"/>
      <w:marTop w:val="0"/>
      <w:marBottom w:val="0"/>
      <w:divBdr>
        <w:top w:val="none" w:sz="0" w:space="0" w:color="auto"/>
        <w:left w:val="none" w:sz="0" w:space="0" w:color="auto"/>
        <w:bottom w:val="none" w:sz="0" w:space="0" w:color="auto"/>
        <w:right w:val="none" w:sz="0" w:space="0" w:color="auto"/>
      </w:divBdr>
    </w:div>
    <w:div w:id="651640081">
      <w:bodyDiv w:val="1"/>
      <w:marLeft w:val="0"/>
      <w:marRight w:val="0"/>
      <w:marTop w:val="0"/>
      <w:marBottom w:val="0"/>
      <w:divBdr>
        <w:top w:val="none" w:sz="0" w:space="0" w:color="auto"/>
        <w:left w:val="none" w:sz="0" w:space="0" w:color="auto"/>
        <w:bottom w:val="none" w:sz="0" w:space="0" w:color="auto"/>
        <w:right w:val="none" w:sz="0" w:space="0" w:color="auto"/>
      </w:divBdr>
    </w:div>
    <w:div w:id="655913570">
      <w:bodyDiv w:val="1"/>
      <w:marLeft w:val="0"/>
      <w:marRight w:val="0"/>
      <w:marTop w:val="0"/>
      <w:marBottom w:val="0"/>
      <w:divBdr>
        <w:top w:val="none" w:sz="0" w:space="0" w:color="auto"/>
        <w:left w:val="none" w:sz="0" w:space="0" w:color="auto"/>
        <w:bottom w:val="none" w:sz="0" w:space="0" w:color="auto"/>
        <w:right w:val="none" w:sz="0" w:space="0" w:color="auto"/>
      </w:divBdr>
    </w:div>
    <w:div w:id="661081863">
      <w:bodyDiv w:val="1"/>
      <w:marLeft w:val="0"/>
      <w:marRight w:val="0"/>
      <w:marTop w:val="0"/>
      <w:marBottom w:val="0"/>
      <w:divBdr>
        <w:top w:val="none" w:sz="0" w:space="0" w:color="auto"/>
        <w:left w:val="none" w:sz="0" w:space="0" w:color="auto"/>
        <w:bottom w:val="none" w:sz="0" w:space="0" w:color="auto"/>
        <w:right w:val="none" w:sz="0" w:space="0" w:color="auto"/>
      </w:divBdr>
    </w:div>
    <w:div w:id="662045238">
      <w:bodyDiv w:val="1"/>
      <w:marLeft w:val="0"/>
      <w:marRight w:val="0"/>
      <w:marTop w:val="0"/>
      <w:marBottom w:val="0"/>
      <w:divBdr>
        <w:top w:val="none" w:sz="0" w:space="0" w:color="auto"/>
        <w:left w:val="none" w:sz="0" w:space="0" w:color="auto"/>
        <w:bottom w:val="none" w:sz="0" w:space="0" w:color="auto"/>
        <w:right w:val="none" w:sz="0" w:space="0" w:color="auto"/>
      </w:divBdr>
    </w:div>
    <w:div w:id="667638530">
      <w:bodyDiv w:val="1"/>
      <w:marLeft w:val="0"/>
      <w:marRight w:val="0"/>
      <w:marTop w:val="0"/>
      <w:marBottom w:val="0"/>
      <w:divBdr>
        <w:top w:val="none" w:sz="0" w:space="0" w:color="auto"/>
        <w:left w:val="none" w:sz="0" w:space="0" w:color="auto"/>
        <w:bottom w:val="none" w:sz="0" w:space="0" w:color="auto"/>
        <w:right w:val="none" w:sz="0" w:space="0" w:color="auto"/>
      </w:divBdr>
    </w:div>
    <w:div w:id="672149328">
      <w:bodyDiv w:val="1"/>
      <w:marLeft w:val="0"/>
      <w:marRight w:val="0"/>
      <w:marTop w:val="0"/>
      <w:marBottom w:val="0"/>
      <w:divBdr>
        <w:top w:val="none" w:sz="0" w:space="0" w:color="auto"/>
        <w:left w:val="none" w:sz="0" w:space="0" w:color="auto"/>
        <w:bottom w:val="none" w:sz="0" w:space="0" w:color="auto"/>
        <w:right w:val="none" w:sz="0" w:space="0" w:color="auto"/>
      </w:divBdr>
    </w:div>
    <w:div w:id="679355223">
      <w:bodyDiv w:val="1"/>
      <w:marLeft w:val="0"/>
      <w:marRight w:val="0"/>
      <w:marTop w:val="0"/>
      <w:marBottom w:val="0"/>
      <w:divBdr>
        <w:top w:val="none" w:sz="0" w:space="0" w:color="auto"/>
        <w:left w:val="none" w:sz="0" w:space="0" w:color="auto"/>
        <w:bottom w:val="none" w:sz="0" w:space="0" w:color="auto"/>
        <w:right w:val="none" w:sz="0" w:space="0" w:color="auto"/>
      </w:divBdr>
    </w:div>
    <w:div w:id="685643946">
      <w:bodyDiv w:val="1"/>
      <w:marLeft w:val="0"/>
      <w:marRight w:val="0"/>
      <w:marTop w:val="0"/>
      <w:marBottom w:val="0"/>
      <w:divBdr>
        <w:top w:val="none" w:sz="0" w:space="0" w:color="auto"/>
        <w:left w:val="none" w:sz="0" w:space="0" w:color="auto"/>
        <w:bottom w:val="none" w:sz="0" w:space="0" w:color="auto"/>
        <w:right w:val="none" w:sz="0" w:space="0" w:color="auto"/>
      </w:divBdr>
    </w:div>
    <w:div w:id="697508295">
      <w:bodyDiv w:val="1"/>
      <w:marLeft w:val="0"/>
      <w:marRight w:val="0"/>
      <w:marTop w:val="0"/>
      <w:marBottom w:val="0"/>
      <w:divBdr>
        <w:top w:val="none" w:sz="0" w:space="0" w:color="auto"/>
        <w:left w:val="none" w:sz="0" w:space="0" w:color="auto"/>
        <w:bottom w:val="none" w:sz="0" w:space="0" w:color="auto"/>
        <w:right w:val="none" w:sz="0" w:space="0" w:color="auto"/>
      </w:divBdr>
    </w:div>
    <w:div w:id="707723533">
      <w:bodyDiv w:val="1"/>
      <w:marLeft w:val="0"/>
      <w:marRight w:val="0"/>
      <w:marTop w:val="0"/>
      <w:marBottom w:val="0"/>
      <w:divBdr>
        <w:top w:val="none" w:sz="0" w:space="0" w:color="auto"/>
        <w:left w:val="none" w:sz="0" w:space="0" w:color="auto"/>
        <w:bottom w:val="none" w:sz="0" w:space="0" w:color="auto"/>
        <w:right w:val="none" w:sz="0" w:space="0" w:color="auto"/>
      </w:divBdr>
    </w:div>
    <w:div w:id="708258992">
      <w:bodyDiv w:val="1"/>
      <w:marLeft w:val="0"/>
      <w:marRight w:val="0"/>
      <w:marTop w:val="0"/>
      <w:marBottom w:val="0"/>
      <w:divBdr>
        <w:top w:val="none" w:sz="0" w:space="0" w:color="auto"/>
        <w:left w:val="none" w:sz="0" w:space="0" w:color="auto"/>
        <w:bottom w:val="none" w:sz="0" w:space="0" w:color="auto"/>
        <w:right w:val="none" w:sz="0" w:space="0" w:color="auto"/>
      </w:divBdr>
    </w:div>
    <w:div w:id="709261382">
      <w:bodyDiv w:val="1"/>
      <w:marLeft w:val="0"/>
      <w:marRight w:val="0"/>
      <w:marTop w:val="0"/>
      <w:marBottom w:val="0"/>
      <w:divBdr>
        <w:top w:val="none" w:sz="0" w:space="0" w:color="auto"/>
        <w:left w:val="none" w:sz="0" w:space="0" w:color="auto"/>
        <w:bottom w:val="none" w:sz="0" w:space="0" w:color="auto"/>
        <w:right w:val="none" w:sz="0" w:space="0" w:color="auto"/>
      </w:divBdr>
    </w:div>
    <w:div w:id="729839261">
      <w:bodyDiv w:val="1"/>
      <w:marLeft w:val="0"/>
      <w:marRight w:val="0"/>
      <w:marTop w:val="0"/>
      <w:marBottom w:val="0"/>
      <w:divBdr>
        <w:top w:val="none" w:sz="0" w:space="0" w:color="auto"/>
        <w:left w:val="none" w:sz="0" w:space="0" w:color="auto"/>
        <w:bottom w:val="none" w:sz="0" w:space="0" w:color="auto"/>
        <w:right w:val="none" w:sz="0" w:space="0" w:color="auto"/>
      </w:divBdr>
    </w:div>
    <w:div w:id="731540862">
      <w:bodyDiv w:val="1"/>
      <w:marLeft w:val="0"/>
      <w:marRight w:val="0"/>
      <w:marTop w:val="0"/>
      <w:marBottom w:val="0"/>
      <w:divBdr>
        <w:top w:val="none" w:sz="0" w:space="0" w:color="auto"/>
        <w:left w:val="none" w:sz="0" w:space="0" w:color="auto"/>
        <w:bottom w:val="none" w:sz="0" w:space="0" w:color="auto"/>
        <w:right w:val="none" w:sz="0" w:space="0" w:color="auto"/>
      </w:divBdr>
    </w:div>
    <w:div w:id="735935866">
      <w:bodyDiv w:val="1"/>
      <w:marLeft w:val="0"/>
      <w:marRight w:val="0"/>
      <w:marTop w:val="0"/>
      <w:marBottom w:val="0"/>
      <w:divBdr>
        <w:top w:val="none" w:sz="0" w:space="0" w:color="auto"/>
        <w:left w:val="none" w:sz="0" w:space="0" w:color="auto"/>
        <w:bottom w:val="none" w:sz="0" w:space="0" w:color="auto"/>
        <w:right w:val="none" w:sz="0" w:space="0" w:color="auto"/>
      </w:divBdr>
    </w:div>
    <w:div w:id="736248558">
      <w:bodyDiv w:val="1"/>
      <w:marLeft w:val="0"/>
      <w:marRight w:val="0"/>
      <w:marTop w:val="0"/>
      <w:marBottom w:val="0"/>
      <w:divBdr>
        <w:top w:val="none" w:sz="0" w:space="0" w:color="auto"/>
        <w:left w:val="none" w:sz="0" w:space="0" w:color="auto"/>
        <w:bottom w:val="none" w:sz="0" w:space="0" w:color="auto"/>
        <w:right w:val="none" w:sz="0" w:space="0" w:color="auto"/>
      </w:divBdr>
    </w:div>
    <w:div w:id="741803137">
      <w:bodyDiv w:val="1"/>
      <w:marLeft w:val="0"/>
      <w:marRight w:val="0"/>
      <w:marTop w:val="0"/>
      <w:marBottom w:val="0"/>
      <w:divBdr>
        <w:top w:val="none" w:sz="0" w:space="0" w:color="auto"/>
        <w:left w:val="none" w:sz="0" w:space="0" w:color="auto"/>
        <w:bottom w:val="none" w:sz="0" w:space="0" w:color="auto"/>
        <w:right w:val="none" w:sz="0" w:space="0" w:color="auto"/>
      </w:divBdr>
    </w:div>
    <w:div w:id="745104690">
      <w:bodyDiv w:val="1"/>
      <w:marLeft w:val="0"/>
      <w:marRight w:val="0"/>
      <w:marTop w:val="0"/>
      <w:marBottom w:val="0"/>
      <w:divBdr>
        <w:top w:val="none" w:sz="0" w:space="0" w:color="auto"/>
        <w:left w:val="none" w:sz="0" w:space="0" w:color="auto"/>
        <w:bottom w:val="none" w:sz="0" w:space="0" w:color="auto"/>
        <w:right w:val="none" w:sz="0" w:space="0" w:color="auto"/>
      </w:divBdr>
    </w:div>
    <w:div w:id="752317516">
      <w:bodyDiv w:val="1"/>
      <w:marLeft w:val="0"/>
      <w:marRight w:val="0"/>
      <w:marTop w:val="0"/>
      <w:marBottom w:val="0"/>
      <w:divBdr>
        <w:top w:val="none" w:sz="0" w:space="0" w:color="auto"/>
        <w:left w:val="none" w:sz="0" w:space="0" w:color="auto"/>
        <w:bottom w:val="none" w:sz="0" w:space="0" w:color="auto"/>
        <w:right w:val="none" w:sz="0" w:space="0" w:color="auto"/>
      </w:divBdr>
    </w:div>
    <w:div w:id="753865100">
      <w:bodyDiv w:val="1"/>
      <w:marLeft w:val="0"/>
      <w:marRight w:val="0"/>
      <w:marTop w:val="0"/>
      <w:marBottom w:val="0"/>
      <w:divBdr>
        <w:top w:val="none" w:sz="0" w:space="0" w:color="auto"/>
        <w:left w:val="none" w:sz="0" w:space="0" w:color="auto"/>
        <w:bottom w:val="none" w:sz="0" w:space="0" w:color="auto"/>
        <w:right w:val="none" w:sz="0" w:space="0" w:color="auto"/>
      </w:divBdr>
    </w:div>
    <w:div w:id="761216826">
      <w:bodyDiv w:val="1"/>
      <w:marLeft w:val="0"/>
      <w:marRight w:val="0"/>
      <w:marTop w:val="0"/>
      <w:marBottom w:val="0"/>
      <w:divBdr>
        <w:top w:val="none" w:sz="0" w:space="0" w:color="auto"/>
        <w:left w:val="none" w:sz="0" w:space="0" w:color="auto"/>
        <w:bottom w:val="none" w:sz="0" w:space="0" w:color="auto"/>
        <w:right w:val="none" w:sz="0" w:space="0" w:color="auto"/>
      </w:divBdr>
    </w:div>
    <w:div w:id="766969049">
      <w:bodyDiv w:val="1"/>
      <w:marLeft w:val="0"/>
      <w:marRight w:val="0"/>
      <w:marTop w:val="0"/>
      <w:marBottom w:val="0"/>
      <w:divBdr>
        <w:top w:val="none" w:sz="0" w:space="0" w:color="auto"/>
        <w:left w:val="none" w:sz="0" w:space="0" w:color="auto"/>
        <w:bottom w:val="none" w:sz="0" w:space="0" w:color="auto"/>
        <w:right w:val="none" w:sz="0" w:space="0" w:color="auto"/>
      </w:divBdr>
    </w:div>
    <w:div w:id="787358754">
      <w:bodyDiv w:val="1"/>
      <w:marLeft w:val="0"/>
      <w:marRight w:val="0"/>
      <w:marTop w:val="0"/>
      <w:marBottom w:val="0"/>
      <w:divBdr>
        <w:top w:val="none" w:sz="0" w:space="0" w:color="auto"/>
        <w:left w:val="none" w:sz="0" w:space="0" w:color="auto"/>
        <w:bottom w:val="none" w:sz="0" w:space="0" w:color="auto"/>
        <w:right w:val="none" w:sz="0" w:space="0" w:color="auto"/>
      </w:divBdr>
    </w:div>
    <w:div w:id="792946396">
      <w:bodyDiv w:val="1"/>
      <w:marLeft w:val="0"/>
      <w:marRight w:val="0"/>
      <w:marTop w:val="0"/>
      <w:marBottom w:val="0"/>
      <w:divBdr>
        <w:top w:val="none" w:sz="0" w:space="0" w:color="auto"/>
        <w:left w:val="none" w:sz="0" w:space="0" w:color="auto"/>
        <w:bottom w:val="none" w:sz="0" w:space="0" w:color="auto"/>
        <w:right w:val="none" w:sz="0" w:space="0" w:color="auto"/>
      </w:divBdr>
    </w:div>
    <w:div w:id="794100801">
      <w:bodyDiv w:val="1"/>
      <w:marLeft w:val="0"/>
      <w:marRight w:val="0"/>
      <w:marTop w:val="0"/>
      <w:marBottom w:val="0"/>
      <w:divBdr>
        <w:top w:val="none" w:sz="0" w:space="0" w:color="auto"/>
        <w:left w:val="none" w:sz="0" w:space="0" w:color="auto"/>
        <w:bottom w:val="none" w:sz="0" w:space="0" w:color="auto"/>
        <w:right w:val="none" w:sz="0" w:space="0" w:color="auto"/>
      </w:divBdr>
    </w:div>
    <w:div w:id="812524710">
      <w:bodyDiv w:val="1"/>
      <w:marLeft w:val="0"/>
      <w:marRight w:val="0"/>
      <w:marTop w:val="0"/>
      <w:marBottom w:val="0"/>
      <w:divBdr>
        <w:top w:val="none" w:sz="0" w:space="0" w:color="auto"/>
        <w:left w:val="none" w:sz="0" w:space="0" w:color="auto"/>
        <w:bottom w:val="none" w:sz="0" w:space="0" w:color="auto"/>
        <w:right w:val="none" w:sz="0" w:space="0" w:color="auto"/>
      </w:divBdr>
    </w:div>
    <w:div w:id="815025579">
      <w:bodyDiv w:val="1"/>
      <w:marLeft w:val="0"/>
      <w:marRight w:val="0"/>
      <w:marTop w:val="0"/>
      <w:marBottom w:val="0"/>
      <w:divBdr>
        <w:top w:val="none" w:sz="0" w:space="0" w:color="auto"/>
        <w:left w:val="none" w:sz="0" w:space="0" w:color="auto"/>
        <w:bottom w:val="none" w:sz="0" w:space="0" w:color="auto"/>
        <w:right w:val="none" w:sz="0" w:space="0" w:color="auto"/>
      </w:divBdr>
    </w:div>
    <w:div w:id="819232412">
      <w:bodyDiv w:val="1"/>
      <w:marLeft w:val="0"/>
      <w:marRight w:val="0"/>
      <w:marTop w:val="0"/>
      <w:marBottom w:val="0"/>
      <w:divBdr>
        <w:top w:val="none" w:sz="0" w:space="0" w:color="auto"/>
        <w:left w:val="none" w:sz="0" w:space="0" w:color="auto"/>
        <w:bottom w:val="none" w:sz="0" w:space="0" w:color="auto"/>
        <w:right w:val="none" w:sz="0" w:space="0" w:color="auto"/>
      </w:divBdr>
    </w:div>
    <w:div w:id="822817418">
      <w:bodyDiv w:val="1"/>
      <w:marLeft w:val="0"/>
      <w:marRight w:val="0"/>
      <w:marTop w:val="0"/>
      <w:marBottom w:val="0"/>
      <w:divBdr>
        <w:top w:val="none" w:sz="0" w:space="0" w:color="auto"/>
        <w:left w:val="none" w:sz="0" w:space="0" w:color="auto"/>
        <w:bottom w:val="none" w:sz="0" w:space="0" w:color="auto"/>
        <w:right w:val="none" w:sz="0" w:space="0" w:color="auto"/>
      </w:divBdr>
    </w:div>
    <w:div w:id="826631825">
      <w:bodyDiv w:val="1"/>
      <w:marLeft w:val="0"/>
      <w:marRight w:val="0"/>
      <w:marTop w:val="0"/>
      <w:marBottom w:val="0"/>
      <w:divBdr>
        <w:top w:val="none" w:sz="0" w:space="0" w:color="auto"/>
        <w:left w:val="none" w:sz="0" w:space="0" w:color="auto"/>
        <w:bottom w:val="none" w:sz="0" w:space="0" w:color="auto"/>
        <w:right w:val="none" w:sz="0" w:space="0" w:color="auto"/>
      </w:divBdr>
    </w:div>
    <w:div w:id="842161340">
      <w:bodyDiv w:val="1"/>
      <w:marLeft w:val="0"/>
      <w:marRight w:val="0"/>
      <w:marTop w:val="0"/>
      <w:marBottom w:val="0"/>
      <w:divBdr>
        <w:top w:val="none" w:sz="0" w:space="0" w:color="auto"/>
        <w:left w:val="none" w:sz="0" w:space="0" w:color="auto"/>
        <w:bottom w:val="none" w:sz="0" w:space="0" w:color="auto"/>
        <w:right w:val="none" w:sz="0" w:space="0" w:color="auto"/>
      </w:divBdr>
    </w:div>
    <w:div w:id="849104809">
      <w:bodyDiv w:val="1"/>
      <w:marLeft w:val="0"/>
      <w:marRight w:val="0"/>
      <w:marTop w:val="0"/>
      <w:marBottom w:val="0"/>
      <w:divBdr>
        <w:top w:val="none" w:sz="0" w:space="0" w:color="auto"/>
        <w:left w:val="none" w:sz="0" w:space="0" w:color="auto"/>
        <w:bottom w:val="none" w:sz="0" w:space="0" w:color="auto"/>
        <w:right w:val="none" w:sz="0" w:space="0" w:color="auto"/>
      </w:divBdr>
    </w:div>
    <w:div w:id="879509995">
      <w:bodyDiv w:val="1"/>
      <w:marLeft w:val="0"/>
      <w:marRight w:val="0"/>
      <w:marTop w:val="0"/>
      <w:marBottom w:val="0"/>
      <w:divBdr>
        <w:top w:val="none" w:sz="0" w:space="0" w:color="auto"/>
        <w:left w:val="none" w:sz="0" w:space="0" w:color="auto"/>
        <w:bottom w:val="none" w:sz="0" w:space="0" w:color="auto"/>
        <w:right w:val="none" w:sz="0" w:space="0" w:color="auto"/>
      </w:divBdr>
    </w:div>
    <w:div w:id="880089378">
      <w:bodyDiv w:val="1"/>
      <w:marLeft w:val="0"/>
      <w:marRight w:val="0"/>
      <w:marTop w:val="0"/>
      <w:marBottom w:val="0"/>
      <w:divBdr>
        <w:top w:val="none" w:sz="0" w:space="0" w:color="auto"/>
        <w:left w:val="none" w:sz="0" w:space="0" w:color="auto"/>
        <w:bottom w:val="none" w:sz="0" w:space="0" w:color="auto"/>
        <w:right w:val="none" w:sz="0" w:space="0" w:color="auto"/>
      </w:divBdr>
    </w:div>
    <w:div w:id="886334067">
      <w:bodyDiv w:val="1"/>
      <w:marLeft w:val="0"/>
      <w:marRight w:val="0"/>
      <w:marTop w:val="0"/>
      <w:marBottom w:val="0"/>
      <w:divBdr>
        <w:top w:val="none" w:sz="0" w:space="0" w:color="auto"/>
        <w:left w:val="none" w:sz="0" w:space="0" w:color="auto"/>
        <w:bottom w:val="none" w:sz="0" w:space="0" w:color="auto"/>
        <w:right w:val="none" w:sz="0" w:space="0" w:color="auto"/>
      </w:divBdr>
    </w:div>
    <w:div w:id="886646485">
      <w:bodyDiv w:val="1"/>
      <w:marLeft w:val="0"/>
      <w:marRight w:val="0"/>
      <w:marTop w:val="0"/>
      <w:marBottom w:val="0"/>
      <w:divBdr>
        <w:top w:val="none" w:sz="0" w:space="0" w:color="auto"/>
        <w:left w:val="none" w:sz="0" w:space="0" w:color="auto"/>
        <w:bottom w:val="none" w:sz="0" w:space="0" w:color="auto"/>
        <w:right w:val="none" w:sz="0" w:space="0" w:color="auto"/>
      </w:divBdr>
    </w:div>
    <w:div w:id="892544921">
      <w:bodyDiv w:val="1"/>
      <w:marLeft w:val="0"/>
      <w:marRight w:val="0"/>
      <w:marTop w:val="0"/>
      <w:marBottom w:val="0"/>
      <w:divBdr>
        <w:top w:val="none" w:sz="0" w:space="0" w:color="auto"/>
        <w:left w:val="none" w:sz="0" w:space="0" w:color="auto"/>
        <w:bottom w:val="none" w:sz="0" w:space="0" w:color="auto"/>
        <w:right w:val="none" w:sz="0" w:space="0" w:color="auto"/>
      </w:divBdr>
    </w:div>
    <w:div w:id="909660417">
      <w:bodyDiv w:val="1"/>
      <w:marLeft w:val="0"/>
      <w:marRight w:val="0"/>
      <w:marTop w:val="0"/>
      <w:marBottom w:val="0"/>
      <w:divBdr>
        <w:top w:val="none" w:sz="0" w:space="0" w:color="auto"/>
        <w:left w:val="none" w:sz="0" w:space="0" w:color="auto"/>
        <w:bottom w:val="none" w:sz="0" w:space="0" w:color="auto"/>
        <w:right w:val="none" w:sz="0" w:space="0" w:color="auto"/>
      </w:divBdr>
    </w:div>
    <w:div w:id="915475597">
      <w:bodyDiv w:val="1"/>
      <w:marLeft w:val="0"/>
      <w:marRight w:val="0"/>
      <w:marTop w:val="0"/>
      <w:marBottom w:val="0"/>
      <w:divBdr>
        <w:top w:val="none" w:sz="0" w:space="0" w:color="auto"/>
        <w:left w:val="none" w:sz="0" w:space="0" w:color="auto"/>
        <w:bottom w:val="none" w:sz="0" w:space="0" w:color="auto"/>
        <w:right w:val="none" w:sz="0" w:space="0" w:color="auto"/>
      </w:divBdr>
    </w:div>
    <w:div w:id="916981986">
      <w:bodyDiv w:val="1"/>
      <w:marLeft w:val="0"/>
      <w:marRight w:val="0"/>
      <w:marTop w:val="0"/>
      <w:marBottom w:val="0"/>
      <w:divBdr>
        <w:top w:val="none" w:sz="0" w:space="0" w:color="auto"/>
        <w:left w:val="none" w:sz="0" w:space="0" w:color="auto"/>
        <w:bottom w:val="none" w:sz="0" w:space="0" w:color="auto"/>
        <w:right w:val="none" w:sz="0" w:space="0" w:color="auto"/>
      </w:divBdr>
    </w:div>
    <w:div w:id="922497192">
      <w:bodyDiv w:val="1"/>
      <w:marLeft w:val="0"/>
      <w:marRight w:val="0"/>
      <w:marTop w:val="0"/>
      <w:marBottom w:val="0"/>
      <w:divBdr>
        <w:top w:val="none" w:sz="0" w:space="0" w:color="auto"/>
        <w:left w:val="none" w:sz="0" w:space="0" w:color="auto"/>
        <w:bottom w:val="none" w:sz="0" w:space="0" w:color="auto"/>
        <w:right w:val="none" w:sz="0" w:space="0" w:color="auto"/>
      </w:divBdr>
    </w:div>
    <w:div w:id="922645154">
      <w:bodyDiv w:val="1"/>
      <w:marLeft w:val="0"/>
      <w:marRight w:val="0"/>
      <w:marTop w:val="0"/>
      <w:marBottom w:val="0"/>
      <w:divBdr>
        <w:top w:val="none" w:sz="0" w:space="0" w:color="auto"/>
        <w:left w:val="none" w:sz="0" w:space="0" w:color="auto"/>
        <w:bottom w:val="none" w:sz="0" w:space="0" w:color="auto"/>
        <w:right w:val="none" w:sz="0" w:space="0" w:color="auto"/>
      </w:divBdr>
    </w:div>
    <w:div w:id="924921269">
      <w:bodyDiv w:val="1"/>
      <w:marLeft w:val="0"/>
      <w:marRight w:val="0"/>
      <w:marTop w:val="0"/>
      <w:marBottom w:val="0"/>
      <w:divBdr>
        <w:top w:val="none" w:sz="0" w:space="0" w:color="auto"/>
        <w:left w:val="none" w:sz="0" w:space="0" w:color="auto"/>
        <w:bottom w:val="none" w:sz="0" w:space="0" w:color="auto"/>
        <w:right w:val="none" w:sz="0" w:space="0" w:color="auto"/>
      </w:divBdr>
    </w:div>
    <w:div w:id="927545849">
      <w:bodyDiv w:val="1"/>
      <w:marLeft w:val="0"/>
      <w:marRight w:val="0"/>
      <w:marTop w:val="0"/>
      <w:marBottom w:val="0"/>
      <w:divBdr>
        <w:top w:val="none" w:sz="0" w:space="0" w:color="auto"/>
        <w:left w:val="none" w:sz="0" w:space="0" w:color="auto"/>
        <w:bottom w:val="none" w:sz="0" w:space="0" w:color="auto"/>
        <w:right w:val="none" w:sz="0" w:space="0" w:color="auto"/>
      </w:divBdr>
    </w:div>
    <w:div w:id="934173471">
      <w:bodyDiv w:val="1"/>
      <w:marLeft w:val="0"/>
      <w:marRight w:val="0"/>
      <w:marTop w:val="0"/>
      <w:marBottom w:val="0"/>
      <w:divBdr>
        <w:top w:val="none" w:sz="0" w:space="0" w:color="auto"/>
        <w:left w:val="none" w:sz="0" w:space="0" w:color="auto"/>
        <w:bottom w:val="none" w:sz="0" w:space="0" w:color="auto"/>
        <w:right w:val="none" w:sz="0" w:space="0" w:color="auto"/>
      </w:divBdr>
    </w:div>
    <w:div w:id="934826636">
      <w:bodyDiv w:val="1"/>
      <w:marLeft w:val="0"/>
      <w:marRight w:val="0"/>
      <w:marTop w:val="0"/>
      <w:marBottom w:val="0"/>
      <w:divBdr>
        <w:top w:val="none" w:sz="0" w:space="0" w:color="auto"/>
        <w:left w:val="none" w:sz="0" w:space="0" w:color="auto"/>
        <w:bottom w:val="none" w:sz="0" w:space="0" w:color="auto"/>
        <w:right w:val="none" w:sz="0" w:space="0" w:color="auto"/>
      </w:divBdr>
    </w:div>
    <w:div w:id="937565428">
      <w:bodyDiv w:val="1"/>
      <w:marLeft w:val="0"/>
      <w:marRight w:val="0"/>
      <w:marTop w:val="0"/>
      <w:marBottom w:val="0"/>
      <w:divBdr>
        <w:top w:val="none" w:sz="0" w:space="0" w:color="auto"/>
        <w:left w:val="none" w:sz="0" w:space="0" w:color="auto"/>
        <w:bottom w:val="none" w:sz="0" w:space="0" w:color="auto"/>
        <w:right w:val="none" w:sz="0" w:space="0" w:color="auto"/>
      </w:divBdr>
    </w:div>
    <w:div w:id="939533618">
      <w:bodyDiv w:val="1"/>
      <w:marLeft w:val="0"/>
      <w:marRight w:val="0"/>
      <w:marTop w:val="0"/>
      <w:marBottom w:val="0"/>
      <w:divBdr>
        <w:top w:val="none" w:sz="0" w:space="0" w:color="auto"/>
        <w:left w:val="none" w:sz="0" w:space="0" w:color="auto"/>
        <w:bottom w:val="none" w:sz="0" w:space="0" w:color="auto"/>
        <w:right w:val="none" w:sz="0" w:space="0" w:color="auto"/>
      </w:divBdr>
    </w:div>
    <w:div w:id="948662545">
      <w:bodyDiv w:val="1"/>
      <w:marLeft w:val="0"/>
      <w:marRight w:val="0"/>
      <w:marTop w:val="0"/>
      <w:marBottom w:val="0"/>
      <w:divBdr>
        <w:top w:val="none" w:sz="0" w:space="0" w:color="auto"/>
        <w:left w:val="none" w:sz="0" w:space="0" w:color="auto"/>
        <w:bottom w:val="none" w:sz="0" w:space="0" w:color="auto"/>
        <w:right w:val="none" w:sz="0" w:space="0" w:color="auto"/>
      </w:divBdr>
    </w:div>
    <w:div w:id="950631528">
      <w:bodyDiv w:val="1"/>
      <w:marLeft w:val="0"/>
      <w:marRight w:val="0"/>
      <w:marTop w:val="0"/>
      <w:marBottom w:val="0"/>
      <w:divBdr>
        <w:top w:val="none" w:sz="0" w:space="0" w:color="auto"/>
        <w:left w:val="none" w:sz="0" w:space="0" w:color="auto"/>
        <w:bottom w:val="none" w:sz="0" w:space="0" w:color="auto"/>
        <w:right w:val="none" w:sz="0" w:space="0" w:color="auto"/>
      </w:divBdr>
    </w:div>
    <w:div w:id="959998420">
      <w:bodyDiv w:val="1"/>
      <w:marLeft w:val="0"/>
      <w:marRight w:val="0"/>
      <w:marTop w:val="0"/>
      <w:marBottom w:val="0"/>
      <w:divBdr>
        <w:top w:val="none" w:sz="0" w:space="0" w:color="auto"/>
        <w:left w:val="none" w:sz="0" w:space="0" w:color="auto"/>
        <w:bottom w:val="none" w:sz="0" w:space="0" w:color="auto"/>
        <w:right w:val="none" w:sz="0" w:space="0" w:color="auto"/>
      </w:divBdr>
    </w:div>
    <w:div w:id="964897016">
      <w:bodyDiv w:val="1"/>
      <w:marLeft w:val="0"/>
      <w:marRight w:val="0"/>
      <w:marTop w:val="0"/>
      <w:marBottom w:val="0"/>
      <w:divBdr>
        <w:top w:val="none" w:sz="0" w:space="0" w:color="auto"/>
        <w:left w:val="none" w:sz="0" w:space="0" w:color="auto"/>
        <w:bottom w:val="none" w:sz="0" w:space="0" w:color="auto"/>
        <w:right w:val="none" w:sz="0" w:space="0" w:color="auto"/>
      </w:divBdr>
    </w:div>
    <w:div w:id="967933770">
      <w:bodyDiv w:val="1"/>
      <w:marLeft w:val="0"/>
      <w:marRight w:val="0"/>
      <w:marTop w:val="0"/>
      <w:marBottom w:val="0"/>
      <w:divBdr>
        <w:top w:val="none" w:sz="0" w:space="0" w:color="auto"/>
        <w:left w:val="none" w:sz="0" w:space="0" w:color="auto"/>
        <w:bottom w:val="none" w:sz="0" w:space="0" w:color="auto"/>
        <w:right w:val="none" w:sz="0" w:space="0" w:color="auto"/>
      </w:divBdr>
    </w:div>
    <w:div w:id="975110448">
      <w:bodyDiv w:val="1"/>
      <w:marLeft w:val="0"/>
      <w:marRight w:val="0"/>
      <w:marTop w:val="0"/>
      <w:marBottom w:val="0"/>
      <w:divBdr>
        <w:top w:val="none" w:sz="0" w:space="0" w:color="auto"/>
        <w:left w:val="none" w:sz="0" w:space="0" w:color="auto"/>
        <w:bottom w:val="none" w:sz="0" w:space="0" w:color="auto"/>
        <w:right w:val="none" w:sz="0" w:space="0" w:color="auto"/>
      </w:divBdr>
    </w:div>
    <w:div w:id="984744450">
      <w:bodyDiv w:val="1"/>
      <w:marLeft w:val="0"/>
      <w:marRight w:val="0"/>
      <w:marTop w:val="0"/>
      <w:marBottom w:val="0"/>
      <w:divBdr>
        <w:top w:val="none" w:sz="0" w:space="0" w:color="auto"/>
        <w:left w:val="none" w:sz="0" w:space="0" w:color="auto"/>
        <w:bottom w:val="none" w:sz="0" w:space="0" w:color="auto"/>
        <w:right w:val="none" w:sz="0" w:space="0" w:color="auto"/>
      </w:divBdr>
    </w:div>
    <w:div w:id="995495270">
      <w:bodyDiv w:val="1"/>
      <w:marLeft w:val="0"/>
      <w:marRight w:val="0"/>
      <w:marTop w:val="0"/>
      <w:marBottom w:val="0"/>
      <w:divBdr>
        <w:top w:val="none" w:sz="0" w:space="0" w:color="auto"/>
        <w:left w:val="none" w:sz="0" w:space="0" w:color="auto"/>
        <w:bottom w:val="none" w:sz="0" w:space="0" w:color="auto"/>
        <w:right w:val="none" w:sz="0" w:space="0" w:color="auto"/>
      </w:divBdr>
    </w:div>
    <w:div w:id="998507495">
      <w:bodyDiv w:val="1"/>
      <w:marLeft w:val="0"/>
      <w:marRight w:val="0"/>
      <w:marTop w:val="0"/>
      <w:marBottom w:val="0"/>
      <w:divBdr>
        <w:top w:val="none" w:sz="0" w:space="0" w:color="auto"/>
        <w:left w:val="none" w:sz="0" w:space="0" w:color="auto"/>
        <w:bottom w:val="none" w:sz="0" w:space="0" w:color="auto"/>
        <w:right w:val="none" w:sz="0" w:space="0" w:color="auto"/>
      </w:divBdr>
    </w:div>
    <w:div w:id="998774583">
      <w:bodyDiv w:val="1"/>
      <w:marLeft w:val="0"/>
      <w:marRight w:val="0"/>
      <w:marTop w:val="0"/>
      <w:marBottom w:val="0"/>
      <w:divBdr>
        <w:top w:val="none" w:sz="0" w:space="0" w:color="auto"/>
        <w:left w:val="none" w:sz="0" w:space="0" w:color="auto"/>
        <w:bottom w:val="none" w:sz="0" w:space="0" w:color="auto"/>
        <w:right w:val="none" w:sz="0" w:space="0" w:color="auto"/>
      </w:divBdr>
    </w:div>
    <w:div w:id="1000038278">
      <w:bodyDiv w:val="1"/>
      <w:marLeft w:val="0"/>
      <w:marRight w:val="0"/>
      <w:marTop w:val="0"/>
      <w:marBottom w:val="0"/>
      <w:divBdr>
        <w:top w:val="none" w:sz="0" w:space="0" w:color="auto"/>
        <w:left w:val="none" w:sz="0" w:space="0" w:color="auto"/>
        <w:bottom w:val="none" w:sz="0" w:space="0" w:color="auto"/>
        <w:right w:val="none" w:sz="0" w:space="0" w:color="auto"/>
      </w:divBdr>
    </w:div>
    <w:div w:id="1001394103">
      <w:bodyDiv w:val="1"/>
      <w:marLeft w:val="0"/>
      <w:marRight w:val="0"/>
      <w:marTop w:val="0"/>
      <w:marBottom w:val="0"/>
      <w:divBdr>
        <w:top w:val="none" w:sz="0" w:space="0" w:color="auto"/>
        <w:left w:val="none" w:sz="0" w:space="0" w:color="auto"/>
        <w:bottom w:val="none" w:sz="0" w:space="0" w:color="auto"/>
        <w:right w:val="none" w:sz="0" w:space="0" w:color="auto"/>
      </w:divBdr>
    </w:div>
    <w:div w:id="1014067771">
      <w:bodyDiv w:val="1"/>
      <w:marLeft w:val="0"/>
      <w:marRight w:val="0"/>
      <w:marTop w:val="0"/>
      <w:marBottom w:val="0"/>
      <w:divBdr>
        <w:top w:val="none" w:sz="0" w:space="0" w:color="auto"/>
        <w:left w:val="none" w:sz="0" w:space="0" w:color="auto"/>
        <w:bottom w:val="none" w:sz="0" w:space="0" w:color="auto"/>
        <w:right w:val="none" w:sz="0" w:space="0" w:color="auto"/>
      </w:divBdr>
    </w:div>
    <w:div w:id="1016467399">
      <w:bodyDiv w:val="1"/>
      <w:marLeft w:val="0"/>
      <w:marRight w:val="0"/>
      <w:marTop w:val="0"/>
      <w:marBottom w:val="0"/>
      <w:divBdr>
        <w:top w:val="none" w:sz="0" w:space="0" w:color="auto"/>
        <w:left w:val="none" w:sz="0" w:space="0" w:color="auto"/>
        <w:bottom w:val="none" w:sz="0" w:space="0" w:color="auto"/>
        <w:right w:val="none" w:sz="0" w:space="0" w:color="auto"/>
      </w:divBdr>
    </w:div>
    <w:div w:id="1018507316">
      <w:bodyDiv w:val="1"/>
      <w:marLeft w:val="0"/>
      <w:marRight w:val="0"/>
      <w:marTop w:val="0"/>
      <w:marBottom w:val="0"/>
      <w:divBdr>
        <w:top w:val="none" w:sz="0" w:space="0" w:color="auto"/>
        <w:left w:val="none" w:sz="0" w:space="0" w:color="auto"/>
        <w:bottom w:val="none" w:sz="0" w:space="0" w:color="auto"/>
        <w:right w:val="none" w:sz="0" w:space="0" w:color="auto"/>
      </w:divBdr>
    </w:div>
    <w:div w:id="1019546295">
      <w:bodyDiv w:val="1"/>
      <w:marLeft w:val="0"/>
      <w:marRight w:val="0"/>
      <w:marTop w:val="0"/>
      <w:marBottom w:val="0"/>
      <w:divBdr>
        <w:top w:val="none" w:sz="0" w:space="0" w:color="auto"/>
        <w:left w:val="none" w:sz="0" w:space="0" w:color="auto"/>
        <w:bottom w:val="none" w:sz="0" w:space="0" w:color="auto"/>
        <w:right w:val="none" w:sz="0" w:space="0" w:color="auto"/>
      </w:divBdr>
    </w:div>
    <w:div w:id="1019770643">
      <w:bodyDiv w:val="1"/>
      <w:marLeft w:val="0"/>
      <w:marRight w:val="0"/>
      <w:marTop w:val="0"/>
      <w:marBottom w:val="0"/>
      <w:divBdr>
        <w:top w:val="none" w:sz="0" w:space="0" w:color="auto"/>
        <w:left w:val="none" w:sz="0" w:space="0" w:color="auto"/>
        <w:bottom w:val="none" w:sz="0" w:space="0" w:color="auto"/>
        <w:right w:val="none" w:sz="0" w:space="0" w:color="auto"/>
      </w:divBdr>
    </w:div>
    <w:div w:id="1023021525">
      <w:bodyDiv w:val="1"/>
      <w:marLeft w:val="0"/>
      <w:marRight w:val="0"/>
      <w:marTop w:val="0"/>
      <w:marBottom w:val="0"/>
      <w:divBdr>
        <w:top w:val="none" w:sz="0" w:space="0" w:color="auto"/>
        <w:left w:val="none" w:sz="0" w:space="0" w:color="auto"/>
        <w:bottom w:val="none" w:sz="0" w:space="0" w:color="auto"/>
        <w:right w:val="none" w:sz="0" w:space="0" w:color="auto"/>
      </w:divBdr>
    </w:div>
    <w:div w:id="1024937496">
      <w:bodyDiv w:val="1"/>
      <w:marLeft w:val="0"/>
      <w:marRight w:val="0"/>
      <w:marTop w:val="0"/>
      <w:marBottom w:val="0"/>
      <w:divBdr>
        <w:top w:val="none" w:sz="0" w:space="0" w:color="auto"/>
        <w:left w:val="none" w:sz="0" w:space="0" w:color="auto"/>
        <w:bottom w:val="none" w:sz="0" w:space="0" w:color="auto"/>
        <w:right w:val="none" w:sz="0" w:space="0" w:color="auto"/>
      </w:divBdr>
    </w:div>
    <w:div w:id="1032262365">
      <w:bodyDiv w:val="1"/>
      <w:marLeft w:val="0"/>
      <w:marRight w:val="0"/>
      <w:marTop w:val="0"/>
      <w:marBottom w:val="0"/>
      <w:divBdr>
        <w:top w:val="none" w:sz="0" w:space="0" w:color="auto"/>
        <w:left w:val="none" w:sz="0" w:space="0" w:color="auto"/>
        <w:bottom w:val="none" w:sz="0" w:space="0" w:color="auto"/>
        <w:right w:val="none" w:sz="0" w:space="0" w:color="auto"/>
      </w:divBdr>
    </w:div>
    <w:div w:id="1039205627">
      <w:bodyDiv w:val="1"/>
      <w:marLeft w:val="0"/>
      <w:marRight w:val="0"/>
      <w:marTop w:val="0"/>
      <w:marBottom w:val="0"/>
      <w:divBdr>
        <w:top w:val="none" w:sz="0" w:space="0" w:color="auto"/>
        <w:left w:val="none" w:sz="0" w:space="0" w:color="auto"/>
        <w:bottom w:val="none" w:sz="0" w:space="0" w:color="auto"/>
        <w:right w:val="none" w:sz="0" w:space="0" w:color="auto"/>
      </w:divBdr>
    </w:div>
    <w:div w:id="1039470452">
      <w:bodyDiv w:val="1"/>
      <w:marLeft w:val="0"/>
      <w:marRight w:val="0"/>
      <w:marTop w:val="0"/>
      <w:marBottom w:val="0"/>
      <w:divBdr>
        <w:top w:val="none" w:sz="0" w:space="0" w:color="auto"/>
        <w:left w:val="none" w:sz="0" w:space="0" w:color="auto"/>
        <w:bottom w:val="none" w:sz="0" w:space="0" w:color="auto"/>
        <w:right w:val="none" w:sz="0" w:space="0" w:color="auto"/>
      </w:divBdr>
    </w:div>
    <w:div w:id="1041635156">
      <w:bodyDiv w:val="1"/>
      <w:marLeft w:val="0"/>
      <w:marRight w:val="0"/>
      <w:marTop w:val="0"/>
      <w:marBottom w:val="0"/>
      <w:divBdr>
        <w:top w:val="none" w:sz="0" w:space="0" w:color="auto"/>
        <w:left w:val="none" w:sz="0" w:space="0" w:color="auto"/>
        <w:bottom w:val="none" w:sz="0" w:space="0" w:color="auto"/>
        <w:right w:val="none" w:sz="0" w:space="0" w:color="auto"/>
      </w:divBdr>
    </w:div>
    <w:div w:id="1047222672">
      <w:bodyDiv w:val="1"/>
      <w:marLeft w:val="0"/>
      <w:marRight w:val="0"/>
      <w:marTop w:val="0"/>
      <w:marBottom w:val="0"/>
      <w:divBdr>
        <w:top w:val="none" w:sz="0" w:space="0" w:color="auto"/>
        <w:left w:val="none" w:sz="0" w:space="0" w:color="auto"/>
        <w:bottom w:val="none" w:sz="0" w:space="0" w:color="auto"/>
        <w:right w:val="none" w:sz="0" w:space="0" w:color="auto"/>
      </w:divBdr>
    </w:div>
    <w:div w:id="1052272736">
      <w:bodyDiv w:val="1"/>
      <w:marLeft w:val="0"/>
      <w:marRight w:val="0"/>
      <w:marTop w:val="0"/>
      <w:marBottom w:val="0"/>
      <w:divBdr>
        <w:top w:val="none" w:sz="0" w:space="0" w:color="auto"/>
        <w:left w:val="none" w:sz="0" w:space="0" w:color="auto"/>
        <w:bottom w:val="none" w:sz="0" w:space="0" w:color="auto"/>
        <w:right w:val="none" w:sz="0" w:space="0" w:color="auto"/>
      </w:divBdr>
    </w:div>
    <w:div w:id="1055009969">
      <w:bodyDiv w:val="1"/>
      <w:marLeft w:val="0"/>
      <w:marRight w:val="0"/>
      <w:marTop w:val="0"/>
      <w:marBottom w:val="0"/>
      <w:divBdr>
        <w:top w:val="none" w:sz="0" w:space="0" w:color="auto"/>
        <w:left w:val="none" w:sz="0" w:space="0" w:color="auto"/>
        <w:bottom w:val="none" w:sz="0" w:space="0" w:color="auto"/>
        <w:right w:val="none" w:sz="0" w:space="0" w:color="auto"/>
      </w:divBdr>
    </w:div>
    <w:div w:id="1056313710">
      <w:bodyDiv w:val="1"/>
      <w:marLeft w:val="0"/>
      <w:marRight w:val="0"/>
      <w:marTop w:val="0"/>
      <w:marBottom w:val="0"/>
      <w:divBdr>
        <w:top w:val="none" w:sz="0" w:space="0" w:color="auto"/>
        <w:left w:val="none" w:sz="0" w:space="0" w:color="auto"/>
        <w:bottom w:val="none" w:sz="0" w:space="0" w:color="auto"/>
        <w:right w:val="none" w:sz="0" w:space="0" w:color="auto"/>
      </w:divBdr>
    </w:div>
    <w:div w:id="1061752296">
      <w:bodyDiv w:val="1"/>
      <w:marLeft w:val="0"/>
      <w:marRight w:val="0"/>
      <w:marTop w:val="0"/>
      <w:marBottom w:val="0"/>
      <w:divBdr>
        <w:top w:val="none" w:sz="0" w:space="0" w:color="auto"/>
        <w:left w:val="none" w:sz="0" w:space="0" w:color="auto"/>
        <w:bottom w:val="none" w:sz="0" w:space="0" w:color="auto"/>
        <w:right w:val="none" w:sz="0" w:space="0" w:color="auto"/>
      </w:divBdr>
    </w:div>
    <w:div w:id="1072511683">
      <w:bodyDiv w:val="1"/>
      <w:marLeft w:val="0"/>
      <w:marRight w:val="0"/>
      <w:marTop w:val="0"/>
      <w:marBottom w:val="0"/>
      <w:divBdr>
        <w:top w:val="none" w:sz="0" w:space="0" w:color="auto"/>
        <w:left w:val="none" w:sz="0" w:space="0" w:color="auto"/>
        <w:bottom w:val="none" w:sz="0" w:space="0" w:color="auto"/>
        <w:right w:val="none" w:sz="0" w:space="0" w:color="auto"/>
      </w:divBdr>
    </w:div>
    <w:div w:id="1075973717">
      <w:bodyDiv w:val="1"/>
      <w:marLeft w:val="0"/>
      <w:marRight w:val="0"/>
      <w:marTop w:val="0"/>
      <w:marBottom w:val="0"/>
      <w:divBdr>
        <w:top w:val="none" w:sz="0" w:space="0" w:color="auto"/>
        <w:left w:val="none" w:sz="0" w:space="0" w:color="auto"/>
        <w:bottom w:val="none" w:sz="0" w:space="0" w:color="auto"/>
        <w:right w:val="none" w:sz="0" w:space="0" w:color="auto"/>
      </w:divBdr>
    </w:div>
    <w:div w:id="1084185803">
      <w:bodyDiv w:val="1"/>
      <w:marLeft w:val="0"/>
      <w:marRight w:val="0"/>
      <w:marTop w:val="0"/>
      <w:marBottom w:val="0"/>
      <w:divBdr>
        <w:top w:val="none" w:sz="0" w:space="0" w:color="auto"/>
        <w:left w:val="none" w:sz="0" w:space="0" w:color="auto"/>
        <w:bottom w:val="none" w:sz="0" w:space="0" w:color="auto"/>
        <w:right w:val="none" w:sz="0" w:space="0" w:color="auto"/>
      </w:divBdr>
    </w:div>
    <w:div w:id="1088774039">
      <w:bodyDiv w:val="1"/>
      <w:marLeft w:val="0"/>
      <w:marRight w:val="0"/>
      <w:marTop w:val="0"/>
      <w:marBottom w:val="0"/>
      <w:divBdr>
        <w:top w:val="none" w:sz="0" w:space="0" w:color="auto"/>
        <w:left w:val="none" w:sz="0" w:space="0" w:color="auto"/>
        <w:bottom w:val="none" w:sz="0" w:space="0" w:color="auto"/>
        <w:right w:val="none" w:sz="0" w:space="0" w:color="auto"/>
      </w:divBdr>
    </w:div>
    <w:div w:id="1096050989">
      <w:bodyDiv w:val="1"/>
      <w:marLeft w:val="0"/>
      <w:marRight w:val="0"/>
      <w:marTop w:val="0"/>
      <w:marBottom w:val="0"/>
      <w:divBdr>
        <w:top w:val="none" w:sz="0" w:space="0" w:color="auto"/>
        <w:left w:val="none" w:sz="0" w:space="0" w:color="auto"/>
        <w:bottom w:val="none" w:sz="0" w:space="0" w:color="auto"/>
        <w:right w:val="none" w:sz="0" w:space="0" w:color="auto"/>
      </w:divBdr>
    </w:div>
    <w:div w:id="1097019935">
      <w:bodyDiv w:val="1"/>
      <w:marLeft w:val="0"/>
      <w:marRight w:val="0"/>
      <w:marTop w:val="0"/>
      <w:marBottom w:val="0"/>
      <w:divBdr>
        <w:top w:val="none" w:sz="0" w:space="0" w:color="auto"/>
        <w:left w:val="none" w:sz="0" w:space="0" w:color="auto"/>
        <w:bottom w:val="none" w:sz="0" w:space="0" w:color="auto"/>
        <w:right w:val="none" w:sz="0" w:space="0" w:color="auto"/>
      </w:divBdr>
    </w:div>
    <w:div w:id="1097945952">
      <w:bodyDiv w:val="1"/>
      <w:marLeft w:val="0"/>
      <w:marRight w:val="0"/>
      <w:marTop w:val="0"/>
      <w:marBottom w:val="0"/>
      <w:divBdr>
        <w:top w:val="none" w:sz="0" w:space="0" w:color="auto"/>
        <w:left w:val="none" w:sz="0" w:space="0" w:color="auto"/>
        <w:bottom w:val="none" w:sz="0" w:space="0" w:color="auto"/>
        <w:right w:val="none" w:sz="0" w:space="0" w:color="auto"/>
      </w:divBdr>
    </w:div>
    <w:div w:id="1103769724">
      <w:bodyDiv w:val="1"/>
      <w:marLeft w:val="0"/>
      <w:marRight w:val="0"/>
      <w:marTop w:val="0"/>
      <w:marBottom w:val="0"/>
      <w:divBdr>
        <w:top w:val="none" w:sz="0" w:space="0" w:color="auto"/>
        <w:left w:val="none" w:sz="0" w:space="0" w:color="auto"/>
        <w:bottom w:val="none" w:sz="0" w:space="0" w:color="auto"/>
        <w:right w:val="none" w:sz="0" w:space="0" w:color="auto"/>
      </w:divBdr>
    </w:div>
    <w:div w:id="1105421679">
      <w:bodyDiv w:val="1"/>
      <w:marLeft w:val="0"/>
      <w:marRight w:val="0"/>
      <w:marTop w:val="0"/>
      <w:marBottom w:val="0"/>
      <w:divBdr>
        <w:top w:val="none" w:sz="0" w:space="0" w:color="auto"/>
        <w:left w:val="none" w:sz="0" w:space="0" w:color="auto"/>
        <w:bottom w:val="none" w:sz="0" w:space="0" w:color="auto"/>
        <w:right w:val="none" w:sz="0" w:space="0" w:color="auto"/>
      </w:divBdr>
    </w:div>
    <w:div w:id="1107234779">
      <w:bodyDiv w:val="1"/>
      <w:marLeft w:val="0"/>
      <w:marRight w:val="0"/>
      <w:marTop w:val="0"/>
      <w:marBottom w:val="0"/>
      <w:divBdr>
        <w:top w:val="none" w:sz="0" w:space="0" w:color="auto"/>
        <w:left w:val="none" w:sz="0" w:space="0" w:color="auto"/>
        <w:bottom w:val="none" w:sz="0" w:space="0" w:color="auto"/>
        <w:right w:val="none" w:sz="0" w:space="0" w:color="auto"/>
      </w:divBdr>
    </w:div>
    <w:div w:id="1114983713">
      <w:bodyDiv w:val="1"/>
      <w:marLeft w:val="0"/>
      <w:marRight w:val="0"/>
      <w:marTop w:val="0"/>
      <w:marBottom w:val="0"/>
      <w:divBdr>
        <w:top w:val="none" w:sz="0" w:space="0" w:color="auto"/>
        <w:left w:val="none" w:sz="0" w:space="0" w:color="auto"/>
        <w:bottom w:val="none" w:sz="0" w:space="0" w:color="auto"/>
        <w:right w:val="none" w:sz="0" w:space="0" w:color="auto"/>
      </w:divBdr>
    </w:div>
    <w:div w:id="1116101960">
      <w:bodyDiv w:val="1"/>
      <w:marLeft w:val="0"/>
      <w:marRight w:val="0"/>
      <w:marTop w:val="0"/>
      <w:marBottom w:val="0"/>
      <w:divBdr>
        <w:top w:val="none" w:sz="0" w:space="0" w:color="auto"/>
        <w:left w:val="none" w:sz="0" w:space="0" w:color="auto"/>
        <w:bottom w:val="none" w:sz="0" w:space="0" w:color="auto"/>
        <w:right w:val="none" w:sz="0" w:space="0" w:color="auto"/>
      </w:divBdr>
    </w:div>
    <w:div w:id="1116216053">
      <w:bodyDiv w:val="1"/>
      <w:marLeft w:val="0"/>
      <w:marRight w:val="0"/>
      <w:marTop w:val="0"/>
      <w:marBottom w:val="0"/>
      <w:divBdr>
        <w:top w:val="none" w:sz="0" w:space="0" w:color="auto"/>
        <w:left w:val="none" w:sz="0" w:space="0" w:color="auto"/>
        <w:bottom w:val="none" w:sz="0" w:space="0" w:color="auto"/>
        <w:right w:val="none" w:sz="0" w:space="0" w:color="auto"/>
      </w:divBdr>
    </w:div>
    <w:div w:id="1117482311">
      <w:bodyDiv w:val="1"/>
      <w:marLeft w:val="0"/>
      <w:marRight w:val="0"/>
      <w:marTop w:val="0"/>
      <w:marBottom w:val="0"/>
      <w:divBdr>
        <w:top w:val="none" w:sz="0" w:space="0" w:color="auto"/>
        <w:left w:val="none" w:sz="0" w:space="0" w:color="auto"/>
        <w:bottom w:val="none" w:sz="0" w:space="0" w:color="auto"/>
        <w:right w:val="none" w:sz="0" w:space="0" w:color="auto"/>
      </w:divBdr>
    </w:div>
    <w:div w:id="1117868899">
      <w:bodyDiv w:val="1"/>
      <w:marLeft w:val="0"/>
      <w:marRight w:val="0"/>
      <w:marTop w:val="0"/>
      <w:marBottom w:val="0"/>
      <w:divBdr>
        <w:top w:val="none" w:sz="0" w:space="0" w:color="auto"/>
        <w:left w:val="none" w:sz="0" w:space="0" w:color="auto"/>
        <w:bottom w:val="none" w:sz="0" w:space="0" w:color="auto"/>
        <w:right w:val="none" w:sz="0" w:space="0" w:color="auto"/>
      </w:divBdr>
    </w:div>
    <w:div w:id="1121730861">
      <w:bodyDiv w:val="1"/>
      <w:marLeft w:val="0"/>
      <w:marRight w:val="0"/>
      <w:marTop w:val="0"/>
      <w:marBottom w:val="0"/>
      <w:divBdr>
        <w:top w:val="none" w:sz="0" w:space="0" w:color="auto"/>
        <w:left w:val="none" w:sz="0" w:space="0" w:color="auto"/>
        <w:bottom w:val="none" w:sz="0" w:space="0" w:color="auto"/>
        <w:right w:val="none" w:sz="0" w:space="0" w:color="auto"/>
      </w:divBdr>
    </w:div>
    <w:div w:id="1122384000">
      <w:bodyDiv w:val="1"/>
      <w:marLeft w:val="0"/>
      <w:marRight w:val="0"/>
      <w:marTop w:val="0"/>
      <w:marBottom w:val="0"/>
      <w:divBdr>
        <w:top w:val="none" w:sz="0" w:space="0" w:color="auto"/>
        <w:left w:val="none" w:sz="0" w:space="0" w:color="auto"/>
        <w:bottom w:val="none" w:sz="0" w:space="0" w:color="auto"/>
        <w:right w:val="none" w:sz="0" w:space="0" w:color="auto"/>
      </w:divBdr>
    </w:div>
    <w:div w:id="1136921320">
      <w:bodyDiv w:val="1"/>
      <w:marLeft w:val="0"/>
      <w:marRight w:val="0"/>
      <w:marTop w:val="0"/>
      <w:marBottom w:val="0"/>
      <w:divBdr>
        <w:top w:val="none" w:sz="0" w:space="0" w:color="auto"/>
        <w:left w:val="none" w:sz="0" w:space="0" w:color="auto"/>
        <w:bottom w:val="none" w:sz="0" w:space="0" w:color="auto"/>
        <w:right w:val="none" w:sz="0" w:space="0" w:color="auto"/>
      </w:divBdr>
    </w:div>
    <w:div w:id="1136950466">
      <w:bodyDiv w:val="1"/>
      <w:marLeft w:val="0"/>
      <w:marRight w:val="0"/>
      <w:marTop w:val="0"/>
      <w:marBottom w:val="0"/>
      <w:divBdr>
        <w:top w:val="none" w:sz="0" w:space="0" w:color="auto"/>
        <w:left w:val="none" w:sz="0" w:space="0" w:color="auto"/>
        <w:bottom w:val="none" w:sz="0" w:space="0" w:color="auto"/>
        <w:right w:val="none" w:sz="0" w:space="0" w:color="auto"/>
      </w:divBdr>
    </w:div>
    <w:div w:id="1142383541">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6125460">
      <w:bodyDiv w:val="1"/>
      <w:marLeft w:val="0"/>
      <w:marRight w:val="0"/>
      <w:marTop w:val="0"/>
      <w:marBottom w:val="0"/>
      <w:divBdr>
        <w:top w:val="none" w:sz="0" w:space="0" w:color="auto"/>
        <w:left w:val="none" w:sz="0" w:space="0" w:color="auto"/>
        <w:bottom w:val="none" w:sz="0" w:space="0" w:color="auto"/>
        <w:right w:val="none" w:sz="0" w:space="0" w:color="auto"/>
      </w:divBdr>
    </w:div>
    <w:div w:id="1146968183">
      <w:bodyDiv w:val="1"/>
      <w:marLeft w:val="0"/>
      <w:marRight w:val="0"/>
      <w:marTop w:val="0"/>
      <w:marBottom w:val="0"/>
      <w:divBdr>
        <w:top w:val="none" w:sz="0" w:space="0" w:color="auto"/>
        <w:left w:val="none" w:sz="0" w:space="0" w:color="auto"/>
        <w:bottom w:val="none" w:sz="0" w:space="0" w:color="auto"/>
        <w:right w:val="none" w:sz="0" w:space="0" w:color="auto"/>
      </w:divBdr>
    </w:div>
    <w:div w:id="1151143643">
      <w:bodyDiv w:val="1"/>
      <w:marLeft w:val="0"/>
      <w:marRight w:val="0"/>
      <w:marTop w:val="0"/>
      <w:marBottom w:val="0"/>
      <w:divBdr>
        <w:top w:val="none" w:sz="0" w:space="0" w:color="auto"/>
        <w:left w:val="none" w:sz="0" w:space="0" w:color="auto"/>
        <w:bottom w:val="none" w:sz="0" w:space="0" w:color="auto"/>
        <w:right w:val="none" w:sz="0" w:space="0" w:color="auto"/>
      </w:divBdr>
    </w:div>
    <w:div w:id="1157265309">
      <w:bodyDiv w:val="1"/>
      <w:marLeft w:val="0"/>
      <w:marRight w:val="0"/>
      <w:marTop w:val="0"/>
      <w:marBottom w:val="0"/>
      <w:divBdr>
        <w:top w:val="none" w:sz="0" w:space="0" w:color="auto"/>
        <w:left w:val="none" w:sz="0" w:space="0" w:color="auto"/>
        <w:bottom w:val="none" w:sz="0" w:space="0" w:color="auto"/>
        <w:right w:val="none" w:sz="0" w:space="0" w:color="auto"/>
      </w:divBdr>
    </w:div>
    <w:div w:id="1162889809">
      <w:bodyDiv w:val="1"/>
      <w:marLeft w:val="0"/>
      <w:marRight w:val="0"/>
      <w:marTop w:val="0"/>
      <w:marBottom w:val="0"/>
      <w:divBdr>
        <w:top w:val="none" w:sz="0" w:space="0" w:color="auto"/>
        <w:left w:val="none" w:sz="0" w:space="0" w:color="auto"/>
        <w:bottom w:val="none" w:sz="0" w:space="0" w:color="auto"/>
        <w:right w:val="none" w:sz="0" w:space="0" w:color="auto"/>
      </w:divBdr>
    </w:div>
    <w:div w:id="1169445169">
      <w:bodyDiv w:val="1"/>
      <w:marLeft w:val="0"/>
      <w:marRight w:val="0"/>
      <w:marTop w:val="0"/>
      <w:marBottom w:val="0"/>
      <w:divBdr>
        <w:top w:val="none" w:sz="0" w:space="0" w:color="auto"/>
        <w:left w:val="none" w:sz="0" w:space="0" w:color="auto"/>
        <w:bottom w:val="none" w:sz="0" w:space="0" w:color="auto"/>
        <w:right w:val="none" w:sz="0" w:space="0" w:color="auto"/>
      </w:divBdr>
    </w:div>
    <w:div w:id="1183855863">
      <w:bodyDiv w:val="1"/>
      <w:marLeft w:val="0"/>
      <w:marRight w:val="0"/>
      <w:marTop w:val="0"/>
      <w:marBottom w:val="0"/>
      <w:divBdr>
        <w:top w:val="none" w:sz="0" w:space="0" w:color="auto"/>
        <w:left w:val="none" w:sz="0" w:space="0" w:color="auto"/>
        <w:bottom w:val="none" w:sz="0" w:space="0" w:color="auto"/>
        <w:right w:val="none" w:sz="0" w:space="0" w:color="auto"/>
      </w:divBdr>
    </w:div>
    <w:div w:id="1191795109">
      <w:bodyDiv w:val="1"/>
      <w:marLeft w:val="0"/>
      <w:marRight w:val="0"/>
      <w:marTop w:val="0"/>
      <w:marBottom w:val="0"/>
      <w:divBdr>
        <w:top w:val="none" w:sz="0" w:space="0" w:color="auto"/>
        <w:left w:val="none" w:sz="0" w:space="0" w:color="auto"/>
        <w:bottom w:val="none" w:sz="0" w:space="0" w:color="auto"/>
        <w:right w:val="none" w:sz="0" w:space="0" w:color="auto"/>
      </w:divBdr>
    </w:div>
    <w:div w:id="1198006072">
      <w:bodyDiv w:val="1"/>
      <w:marLeft w:val="0"/>
      <w:marRight w:val="0"/>
      <w:marTop w:val="0"/>
      <w:marBottom w:val="0"/>
      <w:divBdr>
        <w:top w:val="none" w:sz="0" w:space="0" w:color="auto"/>
        <w:left w:val="none" w:sz="0" w:space="0" w:color="auto"/>
        <w:bottom w:val="none" w:sz="0" w:space="0" w:color="auto"/>
        <w:right w:val="none" w:sz="0" w:space="0" w:color="auto"/>
      </w:divBdr>
    </w:div>
    <w:div w:id="1201626901">
      <w:bodyDiv w:val="1"/>
      <w:marLeft w:val="0"/>
      <w:marRight w:val="0"/>
      <w:marTop w:val="0"/>
      <w:marBottom w:val="0"/>
      <w:divBdr>
        <w:top w:val="none" w:sz="0" w:space="0" w:color="auto"/>
        <w:left w:val="none" w:sz="0" w:space="0" w:color="auto"/>
        <w:bottom w:val="none" w:sz="0" w:space="0" w:color="auto"/>
        <w:right w:val="none" w:sz="0" w:space="0" w:color="auto"/>
      </w:divBdr>
    </w:div>
    <w:div w:id="1204825251">
      <w:bodyDiv w:val="1"/>
      <w:marLeft w:val="0"/>
      <w:marRight w:val="0"/>
      <w:marTop w:val="0"/>
      <w:marBottom w:val="0"/>
      <w:divBdr>
        <w:top w:val="none" w:sz="0" w:space="0" w:color="auto"/>
        <w:left w:val="none" w:sz="0" w:space="0" w:color="auto"/>
        <w:bottom w:val="none" w:sz="0" w:space="0" w:color="auto"/>
        <w:right w:val="none" w:sz="0" w:space="0" w:color="auto"/>
      </w:divBdr>
    </w:div>
    <w:div w:id="1211383914">
      <w:bodyDiv w:val="1"/>
      <w:marLeft w:val="0"/>
      <w:marRight w:val="0"/>
      <w:marTop w:val="0"/>
      <w:marBottom w:val="0"/>
      <w:divBdr>
        <w:top w:val="none" w:sz="0" w:space="0" w:color="auto"/>
        <w:left w:val="none" w:sz="0" w:space="0" w:color="auto"/>
        <w:bottom w:val="none" w:sz="0" w:space="0" w:color="auto"/>
        <w:right w:val="none" w:sz="0" w:space="0" w:color="auto"/>
      </w:divBdr>
    </w:div>
    <w:div w:id="1217158077">
      <w:bodyDiv w:val="1"/>
      <w:marLeft w:val="0"/>
      <w:marRight w:val="0"/>
      <w:marTop w:val="0"/>
      <w:marBottom w:val="0"/>
      <w:divBdr>
        <w:top w:val="none" w:sz="0" w:space="0" w:color="auto"/>
        <w:left w:val="none" w:sz="0" w:space="0" w:color="auto"/>
        <w:bottom w:val="none" w:sz="0" w:space="0" w:color="auto"/>
        <w:right w:val="none" w:sz="0" w:space="0" w:color="auto"/>
      </w:divBdr>
    </w:div>
    <w:div w:id="1217737801">
      <w:bodyDiv w:val="1"/>
      <w:marLeft w:val="0"/>
      <w:marRight w:val="0"/>
      <w:marTop w:val="0"/>
      <w:marBottom w:val="0"/>
      <w:divBdr>
        <w:top w:val="none" w:sz="0" w:space="0" w:color="auto"/>
        <w:left w:val="none" w:sz="0" w:space="0" w:color="auto"/>
        <w:bottom w:val="none" w:sz="0" w:space="0" w:color="auto"/>
        <w:right w:val="none" w:sz="0" w:space="0" w:color="auto"/>
      </w:divBdr>
    </w:div>
    <w:div w:id="1223709423">
      <w:bodyDiv w:val="1"/>
      <w:marLeft w:val="0"/>
      <w:marRight w:val="0"/>
      <w:marTop w:val="0"/>
      <w:marBottom w:val="0"/>
      <w:divBdr>
        <w:top w:val="none" w:sz="0" w:space="0" w:color="auto"/>
        <w:left w:val="none" w:sz="0" w:space="0" w:color="auto"/>
        <w:bottom w:val="none" w:sz="0" w:space="0" w:color="auto"/>
        <w:right w:val="none" w:sz="0" w:space="0" w:color="auto"/>
      </w:divBdr>
    </w:div>
    <w:div w:id="1225288432">
      <w:bodyDiv w:val="1"/>
      <w:marLeft w:val="0"/>
      <w:marRight w:val="0"/>
      <w:marTop w:val="0"/>
      <w:marBottom w:val="0"/>
      <w:divBdr>
        <w:top w:val="none" w:sz="0" w:space="0" w:color="auto"/>
        <w:left w:val="none" w:sz="0" w:space="0" w:color="auto"/>
        <w:bottom w:val="none" w:sz="0" w:space="0" w:color="auto"/>
        <w:right w:val="none" w:sz="0" w:space="0" w:color="auto"/>
      </w:divBdr>
    </w:div>
    <w:div w:id="1228761913">
      <w:bodyDiv w:val="1"/>
      <w:marLeft w:val="0"/>
      <w:marRight w:val="0"/>
      <w:marTop w:val="0"/>
      <w:marBottom w:val="0"/>
      <w:divBdr>
        <w:top w:val="none" w:sz="0" w:space="0" w:color="auto"/>
        <w:left w:val="none" w:sz="0" w:space="0" w:color="auto"/>
        <w:bottom w:val="none" w:sz="0" w:space="0" w:color="auto"/>
        <w:right w:val="none" w:sz="0" w:space="0" w:color="auto"/>
      </w:divBdr>
    </w:div>
    <w:div w:id="1232236902">
      <w:bodyDiv w:val="1"/>
      <w:marLeft w:val="0"/>
      <w:marRight w:val="0"/>
      <w:marTop w:val="0"/>
      <w:marBottom w:val="0"/>
      <w:divBdr>
        <w:top w:val="none" w:sz="0" w:space="0" w:color="auto"/>
        <w:left w:val="none" w:sz="0" w:space="0" w:color="auto"/>
        <w:bottom w:val="none" w:sz="0" w:space="0" w:color="auto"/>
        <w:right w:val="none" w:sz="0" w:space="0" w:color="auto"/>
      </w:divBdr>
    </w:div>
    <w:div w:id="1238783295">
      <w:bodyDiv w:val="1"/>
      <w:marLeft w:val="0"/>
      <w:marRight w:val="0"/>
      <w:marTop w:val="0"/>
      <w:marBottom w:val="0"/>
      <w:divBdr>
        <w:top w:val="none" w:sz="0" w:space="0" w:color="auto"/>
        <w:left w:val="none" w:sz="0" w:space="0" w:color="auto"/>
        <w:bottom w:val="none" w:sz="0" w:space="0" w:color="auto"/>
        <w:right w:val="none" w:sz="0" w:space="0" w:color="auto"/>
      </w:divBdr>
    </w:div>
    <w:div w:id="1244870867">
      <w:bodyDiv w:val="1"/>
      <w:marLeft w:val="0"/>
      <w:marRight w:val="0"/>
      <w:marTop w:val="0"/>
      <w:marBottom w:val="0"/>
      <w:divBdr>
        <w:top w:val="none" w:sz="0" w:space="0" w:color="auto"/>
        <w:left w:val="none" w:sz="0" w:space="0" w:color="auto"/>
        <w:bottom w:val="none" w:sz="0" w:space="0" w:color="auto"/>
        <w:right w:val="none" w:sz="0" w:space="0" w:color="auto"/>
      </w:divBdr>
    </w:div>
    <w:div w:id="1253128809">
      <w:bodyDiv w:val="1"/>
      <w:marLeft w:val="0"/>
      <w:marRight w:val="0"/>
      <w:marTop w:val="0"/>
      <w:marBottom w:val="0"/>
      <w:divBdr>
        <w:top w:val="none" w:sz="0" w:space="0" w:color="auto"/>
        <w:left w:val="none" w:sz="0" w:space="0" w:color="auto"/>
        <w:bottom w:val="none" w:sz="0" w:space="0" w:color="auto"/>
        <w:right w:val="none" w:sz="0" w:space="0" w:color="auto"/>
      </w:divBdr>
    </w:div>
    <w:div w:id="1261109938">
      <w:bodyDiv w:val="1"/>
      <w:marLeft w:val="0"/>
      <w:marRight w:val="0"/>
      <w:marTop w:val="0"/>
      <w:marBottom w:val="0"/>
      <w:divBdr>
        <w:top w:val="none" w:sz="0" w:space="0" w:color="auto"/>
        <w:left w:val="none" w:sz="0" w:space="0" w:color="auto"/>
        <w:bottom w:val="none" w:sz="0" w:space="0" w:color="auto"/>
        <w:right w:val="none" w:sz="0" w:space="0" w:color="auto"/>
      </w:divBdr>
    </w:div>
    <w:div w:id="1261257476">
      <w:bodyDiv w:val="1"/>
      <w:marLeft w:val="0"/>
      <w:marRight w:val="0"/>
      <w:marTop w:val="0"/>
      <w:marBottom w:val="0"/>
      <w:divBdr>
        <w:top w:val="none" w:sz="0" w:space="0" w:color="auto"/>
        <w:left w:val="none" w:sz="0" w:space="0" w:color="auto"/>
        <w:bottom w:val="none" w:sz="0" w:space="0" w:color="auto"/>
        <w:right w:val="none" w:sz="0" w:space="0" w:color="auto"/>
      </w:divBdr>
    </w:div>
    <w:div w:id="1267614762">
      <w:bodyDiv w:val="1"/>
      <w:marLeft w:val="0"/>
      <w:marRight w:val="0"/>
      <w:marTop w:val="0"/>
      <w:marBottom w:val="0"/>
      <w:divBdr>
        <w:top w:val="none" w:sz="0" w:space="0" w:color="auto"/>
        <w:left w:val="none" w:sz="0" w:space="0" w:color="auto"/>
        <w:bottom w:val="none" w:sz="0" w:space="0" w:color="auto"/>
        <w:right w:val="none" w:sz="0" w:space="0" w:color="auto"/>
      </w:divBdr>
    </w:div>
    <w:div w:id="1270284815">
      <w:bodyDiv w:val="1"/>
      <w:marLeft w:val="0"/>
      <w:marRight w:val="0"/>
      <w:marTop w:val="0"/>
      <w:marBottom w:val="0"/>
      <w:divBdr>
        <w:top w:val="none" w:sz="0" w:space="0" w:color="auto"/>
        <w:left w:val="none" w:sz="0" w:space="0" w:color="auto"/>
        <w:bottom w:val="none" w:sz="0" w:space="0" w:color="auto"/>
        <w:right w:val="none" w:sz="0" w:space="0" w:color="auto"/>
      </w:divBdr>
    </w:div>
    <w:div w:id="1270895879">
      <w:bodyDiv w:val="1"/>
      <w:marLeft w:val="0"/>
      <w:marRight w:val="0"/>
      <w:marTop w:val="0"/>
      <w:marBottom w:val="0"/>
      <w:divBdr>
        <w:top w:val="none" w:sz="0" w:space="0" w:color="auto"/>
        <w:left w:val="none" w:sz="0" w:space="0" w:color="auto"/>
        <w:bottom w:val="none" w:sz="0" w:space="0" w:color="auto"/>
        <w:right w:val="none" w:sz="0" w:space="0" w:color="auto"/>
      </w:divBdr>
    </w:div>
    <w:div w:id="1272282670">
      <w:bodyDiv w:val="1"/>
      <w:marLeft w:val="0"/>
      <w:marRight w:val="0"/>
      <w:marTop w:val="0"/>
      <w:marBottom w:val="0"/>
      <w:divBdr>
        <w:top w:val="none" w:sz="0" w:space="0" w:color="auto"/>
        <w:left w:val="none" w:sz="0" w:space="0" w:color="auto"/>
        <w:bottom w:val="none" w:sz="0" w:space="0" w:color="auto"/>
        <w:right w:val="none" w:sz="0" w:space="0" w:color="auto"/>
      </w:divBdr>
    </w:div>
    <w:div w:id="1279028350">
      <w:bodyDiv w:val="1"/>
      <w:marLeft w:val="0"/>
      <w:marRight w:val="0"/>
      <w:marTop w:val="0"/>
      <w:marBottom w:val="0"/>
      <w:divBdr>
        <w:top w:val="none" w:sz="0" w:space="0" w:color="auto"/>
        <w:left w:val="none" w:sz="0" w:space="0" w:color="auto"/>
        <w:bottom w:val="none" w:sz="0" w:space="0" w:color="auto"/>
        <w:right w:val="none" w:sz="0" w:space="0" w:color="auto"/>
      </w:divBdr>
    </w:div>
    <w:div w:id="1287270034">
      <w:bodyDiv w:val="1"/>
      <w:marLeft w:val="0"/>
      <w:marRight w:val="0"/>
      <w:marTop w:val="0"/>
      <w:marBottom w:val="0"/>
      <w:divBdr>
        <w:top w:val="none" w:sz="0" w:space="0" w:color="auto"/>
        <w:left w:val="none" w:sz="0" w:space="0" w:color="auto"/>
        <w:bottom w:val="none" w:sz="0" w:space="0" w:color="auto"/>
        <w:right w:val="none" w:sz="0" w:space="0" w:color="auto"/>
      </w:divBdr>
    </w:div>
    <w:div w:id="1292708923">
      <w:bodyDiv w:val="1"/>
      <w:marLeft w:val="0"/>
      <w:marRight w:val="0"/>
      <w:marTop w:val="0"/>
      <w:marBottom w:val="0"/>
      <w:divBdr>
        <w:top w:val="none" w:sz="0" w:space="0" w:color="auto"/>
        <w:left w:val="none" w:sz="0" w:space="0" w:color="auto"/>
        <w:bottom w:val="none" w:sz="0" w:space="0" w:color="auto"/>
        <w:right w:val="none" w:sz="0" w:space="0" w:color="auto"/>
      </w:divBdr>
    </w:div>
    <w:div w:id="1294367084">
      <w:bodyDiv w:val="1"/>
      <w:marLeft w:val="0"/>
      <w:marRight w:val="0"/>
      <w:marTop w:val="0"/>
      <w:marBottom w:val="0"/>
      <w:divBdr>
        <w:top w:val="none" w:sz="0" w:space="0" w:color="auto"/>
        <w:left w:val="none" w:sz="0" w:space="0" w:color="auto"/>
        <w:bottom w:val="none" w:sz="0" w:space="0" w:color="auto"/>
        <w:right w:val="none" w:sz="0" w:space="0" w:color="auto"/>
      </w:divBdr>
    </w:div>
    <w:div w:id="1297642065">
      <w:bodyDiv w:val="1"/>
      <w:marLeft w:val="0"/>
      <w:marRight w:val="0"/>
      <w:marTop w:val="0"/>
      <w:marBottom w:val="0"/>
      <w:divBdr>
        <w:top w:val="none" w:sz="0" w:space="0" w:color="auto"/>
        <w:left w:val="none" w:sz="0" w:space="0" w:color="auto"/>
        <w:bottom w:val="none" w:sz="0" w:space="0" w:color="auto"/>
        <w:right w:val="none" w:sz="0" w:space="0" w:color="auto"/>
      </w:divBdr>
    </w:div>
    <w:div w:id="1303736372">
      <w:bodyDiv w:val="1"/>
      <w:marLeft w:val="0"/>
      <w:marRight w:val="0"/>
      <w:marTop w:val="0"/>
      <w:marBottom w:val="0"/>
      <w:divBdr>
        <w:top w:val="none" w:sz="0" w:space="0" w:color="auto"/>
        <w:left w:val="none" w:sz="0" w:space="0" w:color="auto"/>
        <w:bottom w:val="none" w:sz="0" w:space="0" w:color="auto"/>
        <w:right w:val="none" w:sz="0" w:space="0" w:color="auto"/>
      </w:divBdr>
    </w:div>
    <w:div w:id="1309170697">
      <w:bodyDiv w:val="1"/>
      <w:marLeft w:val="0"/>
      <w:marRight w:val="0"/>
      <w:marTop w:val="0"/>
      <w:marBottom w:val="0"/>
      <w:divBdr>
        <w:top w:val="none" w:sz="0" w:space="0" w:color="auto"/>
        <w:left w:val="none" w:sz="0" w:space="0" w:color="auto"/>
        <w:bottom w:val="none" w:sz="0" w:space="0" w:color="auto"/>
        <w:right w:val="none" w:sz="0" w:space="0" w:color="auto"/>
      </w:divBdr>
    </w:div>
    <w:div w:id="1311520761">
      <w:bodyDiv w:val="1"/>
      <w:marLeft w:val="0"/>
      <w:marRight w:val="0"/>
      <w:marTop w:val="0"/>
      <w:marBottom w:val="0"/>
      <w:divBdr>
        <w:top w:val="none" w:sz="0" w:space="0" w:color="auto"/>
        <w:left w:val="none" w:sz="0" w:space="0" w:color="auto"/>
        <w:bottom w:val="none" w:sz="0" w:space="0" w:color="auto"/>
        <w:right w:val="none" w:sz="0" w:space="0" w:color="auto"/>
      </w:divBdr>
    </w:div>
    <w:div w:id="1312831940">
      <w:bodyDiv w:val="1"/>
      <w:marLeft w:val="0"/>
      <w:marRight w:val="0"/>
      <w:marTop w:val="0"/>
      <w:marBottom w:val="0"/>
      <w:divBdr>
        <w:top w:val="none" w:sz="0" w:space="0" w:color="auto"/>
        <w:left w:val="none" w:sz="0" w:space="0" w:color="auto"/>
        <w:bottom w:val="none" w:sz="0" w:space="0" w:color="auto"/>
        <w:right w:val="none" w:sz="0" w:space="0" w:color="auto"/>
      </w:divBdr>
    </w:div>
    <w:div w:id="1317108730">
      <w:bodyDiv w:val="1"/>
      <w:marLeft w:val="0"/>
      <w:marRight w:val="0"/>
      <w:marTop w:val="0"/>
      <w:marBottom w:val="0"/>
      <w:divBdr>
        <w:top w:val="none" w:sz="0" w:space="0" w:color="auto"/>
        <w:left w:val="none" w:sz="0" w:space="0" w:color="auto"/>
        <w:bottom w:val="none" w:sz="0" w:space="0" w:color="auto"/>
        <w:right w:val="none" w:sz="0" w:space="0" w:color="auto"/>
      </w:divBdr>
    </w:div>
    <w:div w:id="1322737292">
      <w:bodyDiv w:val="1"/>
      <w:marLeft w:val="0"/>
      <w:marRight w:val="0"/>
      <w:marTop w:val="0"/>
      <w:marBottom w:val="0"/>
      <w:divBdr>
        <w:top w:val="none" w:sz="0" w:space="0" w:color="auto"/>
        <w:left w:val="none" w:sz="0" w:space="0" w:color="auto"/>
        <w:bottom w:val="none" w:sz="0" w:space="0" w:color="auto"/>
        <w:right w:val="none" w:sz="0" w:space="0" w:color="auto"/>
      </w:divBdr>
    </w:div>
    <w:div w:id="1327049159">
      <w:bodyDiv w:val="1"/>
      <w:marLeft w:val="0"/>
      <w:marRight w:val="0"/>
      <w:marTop w:val="0"/>
      <w:marBottom w:val="0"/>
      <w:divBdr>
        <w:top w:val="none" w:sz="0" w:space="0" w:color="auto"/>
        <w:left w:val="none" w:sz="0" w:space="0" w:color="auto"/>
        <w:bottom w:val="none" w:sz="0" w:space="0" w:color="auto"/>
        <w:right w:val="none" w:sz="0" w:space="0" w:color="auto"/>
      </w:divBdr>
    </w:div>
    <w:div w:id="1329556912">
      <w:bodyDiv w:val="1"/>
      <w:marLeft w:val="0"/>
      <w:marRight w:val="0"/>
      <w:marTop w:val="0"/>
      <w:marBottom w:val="0"/>
      <w:divBdr>
        <w:top w:val="none" w:sz="0" w:space="0" w:color="auto"/>
        <w:left w:val="none" w:sz="0" w:space="0" w:color="auto"/>
        <w:bottom w:val="none" w:sz="0" w:space="0" w:color="auto"/>
        <w:right w:val="none" w:sz="0" w:space="0" w:color="auto"/>
      </w:divBdr>
    </w:div>
    <w:div w:id="1332752658">
      <w:bodyDiv w:val="1"/>
      <w:marLeft w:val="0"/>
      <w:marRight w:val="0"/>
      <w:marTop w:val="0"/>
      <w:marBottom w:val="0"/>
      <w:divBdr>
        <w:top w:val="none" w:sz="0" w:space="0" w:color="auto"/>
        <w:left w:val="none" w:sz="0" w:space="0" w:color="auto"/>
        <w:bottom w:val="none" w:sz="0" w:space="0" w:color="auto"/>
        <w:right w:val="none" w:sz="0" w:space="0" w:color="auto"/>
      </w:divBdr>
    </w:div>
    <w:div w:id="1334335978">
      <w:bodyDiv w:val="1"/>
      <w:marLeft w:val="0"/>
      <w:marRight w:val="0"/>
      <w:marTop w:val="0"/>
      <w:marBottom w:val="0"/>
      <w:divBdr>
        <w:top w:val="none" w:sz="0" w:space="0" w:color="auto"/>
        <w:left w:val="none" w:sz="0" w:space="0" w:color="auto"/>
        <w:bottom w:val="none" w:sz="0" w:space="0" w:color="auto"/>
        <w:right w:val="none" w:sz="0" w:space="0" w:color="auto"/>
      </w:divBdr>
    </w:div>
    <w:div w:id="1336029683">
      <w:bodyDiv w:val="1"/>
      <w:marLeft w:val="0"/>
      <w:marRight w:val="0"/>
      <w:marTop w:val="0"/>
      <w:marBottom w:val="0"/>
      <w:divBdr>
        <w:top w:val="none" w:sz="0" w:space="0" w:color="auto"/>
        <w:left w:val="none" w:sz="0" w:space="0" w:color="auto"/>
        <w:bottom w:val="none" w:sz="0" w:space="0" w:color="auto"/>
        <w:right w:val="none" w:sz="0" w:space="0" w:color="auto"/>
      </w:divBdr>
    </w:div>
    <w:div w:id="1339428513">
      <w:bodyDiv w:val="1"/>
      <w:marLeft w:val="0"/>
      <w:marRight w:val="0"/>
      <w:marTop w:val="0"/>
      <w:marBottom w:val="0"/>
      <w:divBdr>
        <w:top w:val="none" w:sz="0" w:space="0" w:color="auto"/>
        <w:left w:val="none" w:sz="0" w:space="0" w:color="auto"/>
        <w:bottom w:val="none" w:sz="0" w:space="0" w:color="auto"/>
        <w:right w:val="none" w:sz="0" w:space="0" w:color="auto"/>
      </w:divBdr>
      <w:divsChild>
        <w:div w:id="1453792563">
          <w:marLeft w:val="0"/>
          <w:marRight w:val="0"/>
          <w:marTop w:val="0"/>
          <w:marBottom w:val="0"/>
          <w:divBdr>
            <w:top w:val="none" w:sz="0" w:space="0" w:color="auto"/>
            <w:left w:val="none" w:sz="0" w:space="0" w:color="auto"/>
            <w:bottom w:val="none" w:sz="0" w:space="0" w:color="auto"/>
            <w:right w:val="none" w:sz="0" w:space="0" w:color="auto"/>
          </w:divBdr>
          <w:divsChild>
            <w:div w:id="2038694243">
              <w:marLeft w:val="0"/>
              <w:marRight w:val="0"/>
              <w:marTop w:val="0"/>
              <w:marBottom w:val="0"/>
              <w:divBdr>
                <w:top w:val="none" w:sz="0" w:space="0" w:color="auto"/>
                <w:left w:val="none" w:sz="0" w:space="0" w:color="auto"/>
                <w:bottom w:val="none" w:sz="0" w:space="0" w:color="auto"/>
                <w:right w:val="none" w:sz="0" w:space="0" w:color="auto"/>
              </w:divBdr>
            </w:div>
            <w:div w:id="999427229">
              <w:marLeft w:val="0"/>
              <w:marRight w:val="0"/>
              <w:marTop w:val="0"/>
              <w:marBottom w:val="0"/>
              <w:divBdr>
                <w:top w:val="none" w:sz="0" w:space="0" w:color="auto"/>
                <w:left w:val="none" w:sz="0" w:space="0" w:color="auto"/>
                <w:bottom w:val="none" w:sz="0" w:space="0" w:color="auto"/>
                <w:right w:val="none" w:sz="0" w:space="0" w:color="auto"/>
              </w:divBdr>
            </w:div>
            <w:div w:id="1957329556">
              <w:marLeft w:val="0"/>
              <w:marRight w:val="0"/>
              <w:marTop w:val="0"/>
              <w:marBottom w:val="0"/>
              <w:divBdr>
                <w:top w:val="none" w:sz="0" w:space="0" w:color="auto"/>
                <w:left w:val="none" w:sz="0" w:space="0" w:color="auto"/>
                <w:bottom w:val="none" w:sz="0" w:space="0" w:color="auto"/>
                <w:right w:val="none" w:sz="0" w:space="0" w:color="auto"/>
              </w:divBdr>
            </w:div>
            <w:div w:id="1015883140">
              <w:marLeft w:val="0"/>
              <w:marRight w:val="0"/>
              <w:marTop w:val="0"/>
              <w:marBottom w:val="0"/>
              <w:divBdr>
                <w:top w:val="none" w:sz="0" w:space="0" w:color="auto"/>
                <w:left w:val="none" w:sz="0" w:space="0" w:color="auto"/>
                <w:bottom w:val="none" w:sz="0" w:space="0" w:color="auto"/>
                <w:right w:val="none" w:sz="0" w:space="0" w:color="auto"/>
              </w:divBdr>
            </w:div>
            <w:div w:id="992297669">
              <w:marLeft w:val="0"/>
              <w:marRight w:val="0"/>
              <w:marTop w:val="0"/>
              <w:marBottom w:val="0"/>
              <w:divBdr>
                <w:top w:val="none" w:sz="0" w:space="0" w:color="auto"/>
                <w:left w:val="none" w:sz="0" w:space="0" w:color="auto"/>
                <w:bottom w:val="none" w:sz="0" w:space="0" w:color="auto"/>
                <w:right w:val="none" w:sz="0" w:space="0" w:color="auto"/>
              </w:divBdr>
            </w:div>
            <w:div w:id="243875424">
              <w:marLeft w:val="0"/>
              <w:marRight w:val="0"/>
              <w:marTop w:val="0"/>
              <w:marBottom w:val="0"/>
              <w:divBdr>
                <w:top w:val="none" w:sz="0" w:space="0" w:color="auto"/>
                <w:left w:val="none" w:sz="0" w:space="0" w:color="auto"/>
                <w:bottom w:val="none" w:sz="0" w:space="0" w:color="auto"/>
                <w:right w:val="none" w:sz="0" w:space="0" w:color="auto"/>
              </w:divBdr>
            </w:div>
            <w:div w:id="1886025086">
              <w:marLeft w:val="0"/>
              <w:marRight w:val="0"/>
              <w:marTop w:val="0"/>
              <w:marBottom w:val="0"/>
              <w:divBdr>
                <w:top w:val="none" w:sz="0" w:space="0" w:color="auto"/>
                <w:left w:val="none" w:sz="0" w:space="0" w:color="auto"/>
                <w:bottom w:val="none" w:sz="0" w:space="0" w:color="auto"/>
                <w:right w:val="none" w:sz="0" w:space="0" w:color="auto"/>
              </w:divBdr>
            </w:div>
            <w:div w:id="26611440">
              <w:marLeft w:val="0"/>
              <w:marRight w:val="0"/>
              <w:marTop w:val="0"/>
              <w:marBottom w:val="0"/>
              <w:divBdr>
                <w:top w:val="none" w:sz="0" w:space="0" w:color="auto"/>
                <w:left w:val="none" w:sz="0" w:space="0" w:color="auto"/>
                <w:bottom w:val="none" w:sz="0" w:space="0" w:color="auto"/>
                <w:right w:val="none" w:sz="0" w:space="0" w:color="auto"/>
              </w:divBdr>
            </w:div>
            <w:div w:id="161699348">
              <w:marLeft w:val="0"/>
              <w:marRight w:val="0"/>
              <w:marTop w:val="0"/>
              <w:marBottom w:val="0"/>
              <w:divBdr>
                <w:top w:val="none" w:sz="0" w:space="0" w:color="auto"/>
                <w:left w:val="none" w:sz="0" w:space="0" w:color="auto"/>
                <w:bottom w:val="none" w:sz="0" w:space="0" w:color="auto"/>
                <w:right w:val="none" w:sz="0" w:space="0" w:color="auto"/>
              </w:divBdr>
            </w:div>
            <w:div w:id="1374580875">
              <w:marLeft w:val="0"/>
              <w:marRight w:val="0"/>
              <w:marTop w:val="0"/>
              <w:marBottom w:val="0"/>
              <w:divBdr>
                <w:top w:val="none" w:sz="0" w:space="0" w:color="auto"/>
                <w:left w:val="none" w:sz="0" w:space="0" w:color="auto"/>
                <w:bottom w:val="none" w:sz="0" w:space="0" w:color="auto"/>
                <w:right w:val="none" w:sz="0" w:space="0" w:color="auto"/>
              </w:divBdr>
            </w:div>
            <w:div w:id="1019429166">
              <w:marLeft w:val="0"/>
              <w:marRight w:val="0"/>
              <w:marTop w:val="0"/>
              <w:marBottom w:val="0"/>
              <w:divBdr>
                <w:top w:val="none" w:sz="0" w:space="0" w:color="auto"/>
                <w:left w:val="none" w:sz="0" w:space="0" w:color="auto"/>
                <w:bottom w:val="none" w:sz="0" w:space="0" w:color="auto"/>
                <w:right w:val="none" w:sz="0" w:space="0" w:color="auto"/>
              </w:divBdr>
            </w:div>
            <w:div w:id="415906151">
              <w:marLeft w:val="0"/>
              <w:marRight w:val="0"/>
              <w:marTop w:val="0"/>
              <w:marBottom w:val="0"/>
              <w:divBdr>
                <w:top w:val="none" w:sz="0" w:space="0" w:color="auto"/>
                <w:left w:val="none" w:sz="0" w:space="0" w:color="auto"/>
                <w:bottom w:val="none" w:sz="0" w:space="0" w:color="auto"/>
                <w:right w:val="none" w:sz="0" w:space="0" w:color="auto"/>
              </w:divBdr>
            </w:div>
            <w:div w:id="1123884494">
              <w:marLeft w:val="0"/>
              <w:marRight w:val="0"/>
              <w:marTop w:val="0"/>
              <w:marBottom w:val="0"/>
              <w:divBdr>
                <w:top w:val="none" w:sz="0" w:space="0" w:color="auto"/>
                <w:left w:val="none" w:sz="0" w:space="0" w:color="auto"/>
                <w:bottom w:val="none" w:sz="0" w:space="0" w:color="auto"/>
                <w:right w:val="none" w:sz="0" w:space="0" w:color="auto"/>
              </w:divBdr>
            </w:div>
            <w:div w:id="1860197898">
              <w:marLeft w:val="0"/>
              <w:marRight w:val="0"/>
              <w:marTop w:val="0"/>
              <w:marBottom w:val="0"/>
              <w:divBdr>
                <w:top w:val="none" w:sz="0" w:space="0" w:color="auto"/>
                <w:left w:val="none" w:sz="0" w:space="0" w:color="auto"/>
                <w:bottom w:val="none" w:sz="0" w:space="0" w:color="auto"/>
                <w:right w:val="none" w:sz="0" w:space="0" w:color="auto"/>
              </w:divBdr>
            </w:div>
            <w:div w:id="1297445547">
              <w:marLeft w:val="0"/>
              <w:marRight w:val="0"/>
              <w:marTop w:val="0"/>
              <w:marBottom w:val="0"/>
              <w:divBdr>
                <w:top w:val="none" w:sz="0" w:space="0" w:color="auto"/>
                <w:left w:val="none" w:sz="0" w:space="0" w:color="auto"/>
                <w:bottom w:val="none" w:sz="0" w:space="0" w:color="auto"/>
                <w:right w:val="none" w:sz="0" w:space="0" w:color="auto"/>
              </w:divBdr>
            </w:div>
            <w:div w:id="670060080">
              <w:marLeft w:val="0"/>
              <w:marRight w:val="0"/>
              <w:marTop w:val="0"/>
              <w:marBottom w:val="0"/>
              <w:divBdr>
                <w:top w:val="none" w:sz="0" w:space="0" w:color="auto"/>
                <w:left w:val="none" w:sz="0" w:space="0" w:color="auto"/>
                <w:bottom w:val="none" w:sz="0" w:space="0" w:color="auto"/>
                <w:right w:val="none" w:sz="0" w:space="0" w:color="auto"/>
              </w:divBdr>
            </w:div>
            <w:div w:id="801193355">
              <w:marLeft w:val="0"/>
              <w:marRight w:val="0"/>
              <w:marTop w:val="0"/>
              <w:marBottom w:val="0"/>
              <w:divBdr>
                <w:top w:val="none" w:sz="0" w:space="0" w:color="auto"/>
                <w:left w:val="none" w:sz="0" w:space="0" w:color="auto"/>
                <w:bottom w:val="none" w:sz="0" w:space="0" w:color="auto"/>
                <w:right w:val="none" w:sz="0" w:space="0" w:color="auto"/>
              </w:divBdr>
            </w:div>
            <w:div w:id="518663762">
              <w:marLeft w:val="0"/>
              <w:marRight w:val="0"/>
              <w:marTop w:val="0"/>
              <w:marBottom w:val="0"/>
              <w:divBdr>
                <w:top w:val="none" w:sz="0" w:space="0" w:color="auto"/>
                <w:left w:val="none" w:sz="0" w:space="0" w:color="auto"/>
                <w:bottom w:val="none" w:sz="0" w:space="0" w:color="auto"/>
                <w:right w:val="none" w:sz="0" w:space="0" w:color="auto"/>
              </w:divBdr>
            </w:div>
            <w:div w:id="671644195">
              <w:marLeft w:val="0"/>
              <w:marRight w:val="0"/>
              <w:marTop w:val="0"/>
              <w:marBottom w:val="0"/>
              <w:divBdr>
                <w:top w:val="none" w:sz="0" w:space="0" w:color="auto"/>
                <w:left w:val="none" w:sz="0" w:space="0" w:color="auto"/>
                <w:bottom w:val="none" w:sz="0" w:space="0" w:color="auto"/>
                <w:right w:val="none" w:sz="0" w:space="0" w:color="auto"/>
              </w:divBdr>
            </w:div>
            <w:div w:id="1007055401">
              <w:marLeft w:val="0"/>
              <w:marRight w:val="0"/>
              <w:marTop w:val="0"/>
              <w:marBottom w:val="0"/>
              <w:divBdr>
                <w:top w:val="none" w:sz="0" w:space="0" w:color="auto"/>
                <w:left w:val="none" w:sz="0" w:space="0" w:color="auto"/>
                <w:bottom w:val="none" w:sz="0" w:space="0" w:color="auto"/>
                <w:right w:val="none" w:sz="0" w:space="0" w:color="auto"/>
              </w:divBdr>
            </w:div>
            <w:div w:id="854224634">
              <w:marLeft w:val="0"/>
              <w:marRight w:val="0"/>
              <w:marTop w:val="0"/>
              <w:marBottom w:val="0"/>
              <w:divBdr>
                <w:top w:val="none" w:sz="0" w:space="0" w:color="auto"/>
                <w:left w:val="none" w:sz="0" w:space="0" w:color="auto"/>
                <w:bottom w:val="none" w:sz="0" w:space="0" w:color="auto"/>
                <w:right w:val="none" w:sz="0" w:space="0" w:color="auto"/>
              </w:divBdr>
            </w:div>
            <w:div w:id="281423243">
              <w:marLeft w:val="0"/>
              <w:marRight w:val="0"/>
              <w:marTop w:val="0"/>
              <w:marBottom w:val="0"/>
              <w:divBdr>
                <w:top w:val="none" w:sz="0" w:space="0" w:color="auto"/>
                <w:left w:val="none" w:sz="0" w:space="0" w:color="auto"/>
                <w:bottom w:val="none" w:sz="0" w:space="0" w:color="auto"/>
                <w:right w:val="none" w:sz="0" w:space="0" w:color="auto"/>
              </w:divBdr>
            </w:div>
            <w:div w:id="1332948582">
              <w:marLeft w:val="0"/>
              <w:marRight w:val="0"/>
              <w:marTop w:val="0"/>
              <w:marBottom w:val="0"/>
              <w:divBdr>
                <w:top w:val="none" w:sz="0" w:space="0" w:color="auto"/>
                <w:left w:val="none" w:sz="0" w:space="0" w:color="auto"/>
                <w:bottom w:val="none" w:sz="0" w:space="0" w:color="auto"/>
                <w:right w:val="none" w:sz="0" w:space="0" w:color="auto"/>
              </w:divBdr>
            </w:div>
            <w:div w:id="282737927">
              <w:marLeft w:val="0"/>
              <w:marRight w:val="0"/>
              <w:marTop w:val="0"/>
              <w:marBottom w:val="0"/>
              <w:divBdr>
                <w:top w:val="none" w:sz="0" w:space="0" w:color="auto"/>
                <w:left w:val="none" w:sz="0" w:space="0" w:color="auto"/>
                <w:bottom w:val="none" w:sz="0" w:space="0" w:color="auto"/>
                <w:right w:val="none" w:sz="0" w:space="0" w:color="auto"/>
              </w:divBdr>
            </w:div>
            <w:div w:id="1433164251">
              <w:marLeft w:val="0"/>
              <w:marRight w:val="0"/>
              <w:marTop w:val="0"/>
              <w:marBottom w:val="0"/>
              <w:divBdr>
                <w:top w:val="none" w:sz="0" w:space="0" w:color="auto"/>
                <w:left w:val="none" w:sz="0" w:space="0" w:color="auto"/>
                <w:bottom w:val="none" w:sz="0" w:space="0" w:color="auto"/>
                <w:right w:val="none" w:sz="0" w:space="0" w:color="auto"/>
              </w:divBdr>
            </w:div>
            <w:div w:id="1301765007">
              <w:marLeft w:val="0"/>
              <w:marRight w:val="0"/>
              <w:marTop w:val="0"/>
              <w:marBottom w:val="0"/>
              <w:divBdr>
                <w:top w:val="none" w:sz="0" w:space="0" w:color="auto"/>
                <w:left w:val="none" w:sz="0" w:space="0" w:color="auto"/>
                <w:bottom w:val="none" w:sz="0" w:space="0" w:color="auto"/>
                <w:right w:val="none" w:sz="0" w:space="0" w:color="auto"/>
              </w:divBdr>
            </w:div>
            <w:div w:id="480657777">
              <w:marLeft w:val="0"/>
              <w:marRight w:val="0"/>
              <w:marTop w:val="0"/>
              <w:marBottom w:val="0"/>
              <w:divBdr>
                <w:top w:val="none" w:sz="0" w:space="0" w:color="auto"/>
                <w:left w:val="none" w:sz="0" w:space="0" w:color="auto"/>
                <w:bottom w:val="none" w:sz="0" w:space="0" w:color="auto"/>
                <w:right w:val="none" w:sz="0" w:space="0" w:color="auto"/>
              </w:divBdr>
            </w:div>
            <w:div w:id="739523189">
              <w:marLeft w:val="0"/>
              <w:marRight w:val="0"/>
              <w:marTop w:val="0"/>
              <w:marBottom w:val="0"/>
              <w:divBdr>
                <w:top w:val="none" w:sz="0" w:space="0" w:color="auto"/>
                <w:left w:val="none" w:sz="0" w:space="0" w:color="auto"/>
                <w:bottom w:val="none" w:sz="0" w:space="0" w:color="auto"/>
                <w:right w:val="none" w:sz="0" w:space="0" w:color="auto"/>
              </w:divBdr>
            </w:div>
            <w:div w:id="1184057249">
              <w:marLeft w:val="0"/>
              <w:marRight w:val="0"/>
              <w:marTop w:val="0"/>
              <w:marBottom w:val="0"/>
              <w:divBdr>
                <w:top w:val="none" w:sz="0" w:space="0" w:color="auto"/>
                <w:left w:val="none" w:sz="0" w:space="0" w:color="auto"/>
                <w:bottom w:val="none" w:sz="0" w:space="0" w:color="auto"/>
                <w:right w:val="none" w:sz="0" w:space="0" w:color="auto"/>
              </w:divBdr>
            </w:div>
            <w:div w:id="170074824">
              <w:marLeft w:val="0"/>
              <w:marRight w:val="0"/>
              <w:marTop w:val="0"/>
              <w:marBottom w:val="0"/>
              <w:divBdr>
                <w:top w:val="none" w:sz="0" w:space="0" w:color="auto"/>
                <w:left w:val="none" w:sz="0" w:space="0" w:color="auto"/>
                <w:bottom w:val="none" w:sz="0" w:space="0" w:color="auto"/>
                <w:right w:val="none" w:sz="0" w:space="0" w:color="auto"/>
              </w:divBdr>
            </w:div>
            <w:div w:id="1898973209">
              <w:marLeft w:val="0"/>
              <w:marRight w:val="0"/>
              <w:marTop w:val="0"/>
              <w:marBottom w:val="0"/>
              <w:divBdr>
                <w:top w:val="none" w:sz="0" w:space="0" w:color="auto"/>
                <w:left w:val="none" w:sz="0" w:space="0" w:color="auto"/>
                <w:bottom w:val="none" w:sz="0" w:space="0" w:color="auto"/>
                <w:right w:val="none" w:sz="0" w:space="0" w:color="auto"/>
              </w:divBdr>
            </w:div>
            <w:div w:id="645552366">
              <w:marLeft w:val="0"/>
              <w:marRight w:val="0"/>
              <w:marTop w:val="0"/>
              <w:marBottom w:val="0"/>
              <w:divBdr>
                <w:top w:val="none" w:sz="0" w:space="0" w:color="auto"/>
                <w:left w:val="none" w:sz="0" w:space="0" w:color="auto"/>
                <w:bottom w:val="none" w:sz="0" w:space="0" w:color="auto"/>
                <w:right w:val="none" w:sz="0" w:space="0" w:color="auto"/>
              </w:divBdr>
            </w:div>
            <w:div w:id="1115562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476757">
      <w:bodyDiv w:val="1"/>
      <w:marLeft w:val="0"/>
      <w:marRight w:val="0"/>
      <w:marTop w:val="0"/>
      <w:marBottom w:val="0"/>
      <w:divBdr>
        <w:top w:val="none" w:sz="0" w:space="0" w:color="auto"/>
        <w:left w:val="none" w:sz="0" w:space="0" w:color="auto"/>
        <w:bottom w:val="none" w:sz="0" w:space="0" w:color="auto"/>
        <w:right w:val="none" w:sz="0" w:space="0" w:color="auto"/>
      </w:divBdr>
    </w:div>
    <w:div w:id="1351880108">
      <w:bodyDiv w:val="1"/>
      <w:marLeft w:val="0"/>
      <w:marRight w:val="0"/>
      <w:marTop w:val="0"/>
      <w:marBottom w:val="0"/>
      <w:divBdr>
        <w:top w:val="none" w:sz="0" w:space="0" w:color="auto"/>
        <w:left w:val="none" w:sz="0" w:space="0" w:color="auto"/>
        <w:bottom w:val="none" w:sz="0" w:space="0" w:color="auto"/>
        <w:right w:val="none" w:sz="0" w:space="0" w:color="auto"/>
      </w:divBdr>
    </w:div>
    <w:div w:id="1355960253">
      <w:bodyDiv w:val="1"/>
      <w:marLeft w:val="0"/>
      <w:marRight w:val="0"/>
      <w:marTop w:val="0"/>
      <w:marBottom w:val="0"/>
      <w:divBdr>
        <w:top w:val="none" w:sz="0" w:space="0" w:color="auto"/>
        <w:left w:val="none" w:sz="0" w:space="0" w:color="auto"/>
        <w:bottom w:val="none" w:sz="0" w:space="0" w:color="auto"/>
        <w:right w:val="none" w:sz="0" w:space="0" w:color="auto"/>
      </w:divBdr>
    </w:div>
    <w:div w:id="1361861216">
      <w:bodyDiv w:val="1"/>
      <w:marLeft w:val="0"/>
      <w:marRight w:val="0"/>
      <w:marTop w:val="0"/>
      <w:marBottom w:val="0"/>
      <w:divBdr>
        <w:top w:val="none" w:sz="0" w:space="0" w:color="auto"/>
        <w:left w:val="none" w:sz="0" w:space="0" w:color="auto"/>
        <w:bottom w:val="none" w:sz="0" w:space="0" w:color="auto"/>
        <w:right w:val="none" w:sz="0" w:space="0" w:color="auto"/>
      </w:divBdr>
    </w:div>
    <w:div w:id="1368489369">
      <w:bodyDiv w:val="1"/>
      <w:marLeft w:val="0"/>
      <w:marRight w:val="0"/>
      <w:marTop w:val="0"/>
      <w:marBottom w:val="0"/>
      <w:divBdr>
        <w:top w:val="none" w:sz="0" w:space="0" w:color="auto"/>
        <w:left w:val="none" w:sz="0" w:space="0" w:color="auto"/>
        <w:bottom w:val="none" w:sz="0" w:space="0" w:color="auto"/>
        <w:right w:val="none" w:sz="0" w:space="0" w:color="auto"/>
      </w:divBdr>
    </w:div>
    <w:div w:id="1373188764">
      <w:bodyDiv w:val="1"/>
      <w:marLeft w:val="0"/>
      <w:marRight w:val="0"/>
      <w:marTop w:val="0"/>
      <w:marBottom w:val="0"/>
      <w:divBdr>
        <w:top w:val="none" w:sz="0" w:space="0" w:color="auto"/>
        <w:left w:val="none" w:sz="0" w:space="0" w:color="auto"/>
        <w:bottom w:val="none" w:sz="0" w:space="0" w:color="auto"/>
        <w:right w:val="none" w:sz="0" w:space="0" w:color="auto"/>
      </w:divBdr>
    </w:div>
    <w:div w:id="1373504015">
      <w:bodyDiv w:val="1"/>
      <w:marLeft w:val="0"/>
      <w:marRight w:val="0"/>
      <w:marTop w:val="0"/>
      <w:marBottom w:val="0"/>
      <w:divBdr>
        <w:top w:val="none" w:sz="0" w:space="0" w:color="auto"/>
        <w:left w:val="none" w:sz="0" w:space="0" w:color="auto"/>
        <w:bottom w:val="none" w:sz="0" w:space="0" w:color="auto"/>
        <w:right w:val="none" w:sz="0" w:space="0" w:color="auto"/>
      </w:divBdr>
    </w:div>
    <w:div w:id="1378703030">
      <w:bodyDiv w:val="1"/>
      <w:marLeft w:val="0"/>
      <w:marRight w:val="0"/>
      <w:marTop w:val="0"/>
      <w:marBottom w:val="0"/>
      <w:divBdr>
        <w:top w:val="none" w:sz="0" w:space="0" w:color="auto"/>
        <w:left w:val="none" w:sz="0" w:space="0" w:color="auto"/>
        <w:bottom w:val="none" w:sz="0" w:space="0" w:color="auto"/>
        <w:right w:val="none" w:sz="0" w:space="0" w:color="auto"/>
      </w:divBdr>
    </w:div>
    <w:div w:id="1385759065">
      <w:bodyDiv w:val="1"/>
      <w:marLeft w:val="0"/>
      <w:marRight w:val="0"/>
      <w:marTop w:val="0"/>
      <w:marBottom w:val="0"/>
      <w:divBdr>
        <w:top w:val="none" w:sz="0" w:space="0" w:color="auto"/>
        <w:left w:val="none" w:sz="0" w:space="0" w:color="auto"/>
        <w:bottom w:val="none" w:sz="0" w:space="0" w:color="auto"/>
        <w:right w:val="none" w:sz="0" w:space="0" w:color="auto"/>
      </w:divBdr>
    </w:div>
    <w:div w:id="1396272156">
      <w:bodyDiv w:val="1"/>
      <w:marLeft w:val="0"/>
      <w:marRight w:val="0"/>
      <w:marTop w:val="0"/>
      <w:marBottom w:val="0"/>
      <w:divBdr>
        <w:top w:val="none" w:sz="0" w:space="0" w:color="auto"/>
        <w:left w:val="none" w:sz="0" w:space="0" w:color="auto"/>
        <w:bottom w:val="none" w:sz="0" w:space="0" w:color="auto"/>
        <w:right w:val="none" w:sz="0" w:space="0" w:color="auto"/>
      </w:divBdr>
    </w:div>
    <w:div w:id="1398671037">
      <w:bodyDiv w:val="1"/>
      <w:marLeft w:val="0"/>
      <w:marRight w:val="0"/>
      <w:marTop w:val="0"/>
      <w:marBottom w:val="0"/>
      <w:divBdr>
        <w:top w:val="none" w:sz="0" w:space="0" w:color="auto"/>
        <w:left w:val="none" w:sz="0" w:space="0" w:color="auto"/>
        <w:bottom w:val="none" w:sz="0" w:space="0" w:color="auto"/>
        <w:right w:val="none" w:sz="0" w:space="0" w:color="auto"/>
      </w:divBdr>
    </w:div>
    <w:div w:id="1418789414">
      <w:bodyDiv w:val="1"/>
      <w:marLeft w:val="0"/>
      <w:marRight w:val="0"/>
      <w:marTop w:val="0"/>
      <w:marBottom w:val="0"/>
      <w:divBdr>
        <w:top w:val="none" w:sz="0" w:space="0" w:color="auto"/>
        <w:left w:val="none" w:sz="0" w:space="0" w:color="auto"/>
        <w:bottom w:val="none" w:sz="0" w:space="0" w:color="auto"/>
        <w:right w:val="none" w:sz="0" w:space="0" w:color="auto"/>
      </w:divBdr>
    </w:div>
    <w:div w:id="1425029853">
      <w:bodyDiv w:val="1"/>
      <w:marLeft w:val="0"/>
      <w:marRight w:val="0"/>
      <w:marTop w:val="0"/>
      <w:marBottom w:val="0"/>
      <w:divBdr>
        <w:top w:val="none" w:sz="0" w:space="0" w:color="auto"/>
        <w:left w:val="none" w:sz="0" w:space="0" w:color="auto"/>
        <w:bottom w:val="none" w:sz="0" w:space="0" w:color="auto"/>
        <w:right w:val="none" w:sz="0" w:space="0" w:color="auto"/>
      </w:divBdr>
    </w:div>
    <w:div w:id="1426533410">
      <w:bodyDiv w:val="1"/>
      <w:marLeft w:val="0"/>
      <w:marRight w:val="0"/>
      <w:marTop w:val="0"/>
      <w:marBottom w:val="0"/>
      <w:divBdr>
        <w:top w:val="none" w:sz="0" w:space="0" w:color="auto"/>
        <w:left w:val="none" w:sz="0" w:space="0" w:color="auto"/>
        <w:bottom w:val="none" w:sz="0" w:space="0" w:color="auto"/>
        <w:right w:val="none" w:sz="0" w:space="0" w:color="auto"/>
      </w:divBdr>
    </w:div>
    <w:div w:id="1430352540">
      <w:bodyDiv w:val="1"/>
      <w:marLeft w:val="0"/>
      <w:marRight w:val="0"/>
      <w:marTop w:val="0"/>
      <w:marBottom w:val="0"/>
      <w:divBdr>
        <w:top w:val="none" w:sz="0" w:space="0" w:color="auto"/>
        <w:left w:val="none" w:sz="0" w:space="0" w:color="auto"/>
        <w:bottom w:val="none" w:sz="0" w:space="0" w:color="auto"/>
        <w:right w:val="none" w:sz="0" w:space="0" w:color="auto"/>
      </w:divBdr>
    </w:div>
    <w:div w:id="1445884473">
      <w:bodyDiv w:val="1"/>
      <w:marLeft w:val="0"/>
      <w:marRight w:val="0"/>
      <w:marTop w:val="0"/>
      <w:marBottom w:val="0"/>
      <w:divBdr>
        <w:top w:val="none" w:sz="0" w:space="0" w:color="auto"/>
        <w:left w:val="none" w:sz="0" w:space="0" w:color="auto"/>
        <w:bottom w:val="none" w:sz="0" w:space="0" w:color="auto"/>
        <w:right w:val="none" w:sz="0" w:space="0" w:color="auto"/>
      </w:divBdr>
    </w:div>
    <w:div w:id="1458139317">
      <w:bodyDiv w:val="1"/>
      <w:marLeft w:val="0"/>
      <w:marRight w:val="0"/>
      <w:marTop w:val="0"/>
      <w:marBottom w:val="0"/>
      <w:divBdr>
        <w:top w:val="none" w:sz="0" w:space="0" w:color="auto"/>
        <w:left w:val="none" w:sz="0" w:space="0" w:color="auto"/>
        <w:bottom w:val="none" w:sz="0" w:space="0" w:color="auto"/>
        <w:right w:val="none" w:sz="0" w:space="0" w:color="auto"/>
      </w:divBdr>
    </w:div>
    <w:div w:id="1458839322">
      <w:bodyDiv w:val="1"/>
      <w:marLeft w:val="0"/>
      <w:marRight w:val="0"/>
      <w:marTop w:val="0"/>
      <w:marBottom w:val="0"/>
      <w:divBdr>
        <w:top w:val="none" w:sz="0" w:space="0" w:color="auto"/>
        <w:left w:val="none" w:sz="0" w:space="0" w:color="auto"/>
        <w:bottom w:val="none" w:sz="0" w:space="0" w:color="auto"/>
        <w:right w:val="none" w:sz="0" w:space="0" w:color="auto"/>
      </w:divBdr>
    </w:div>
    <w:div w:id="1463814259">
      <w:bodyDiv w:val="1"/>
      <w:marLeft w:val="0"/>
      <w:marRight w:val="0"/>
      <w:marTop w:val="0"/>
      <w:marBottom w:val="0"/>
      <w:divBdr>
        <w:top w:val="none" w:sz="0" w:space="0" w:color="auto"/>
        <w:left w:val="none" w:sz="0" w:space="0" w:color="auto"/>
        <w:bottom w:val="none" w:sz="0" w:space="0" w:color="auto"/>
        <w:right w:val="none" w:sz="0" w:space="0" w:color="auto"/>
      </w:divBdr>
    </w:div>
    <w:div w:id="1465464650">
      <w:bodyDiv w:val="1"/>
      <w:marLeft w:val="0"/>
      <w:marRight w:val="0"/>
      <w:marTop w:val="0"/>
      <w:marBottom w:val="0"/>
      <w:divBdr>
        <w:top w:val="none" w:sz="0" w:space="0" w:color="auto"/>
        <w:left w:val="none" w:sz="0" w:space="0" w:color="auto"/>
        <w:bottom w:val="none" w:sz="0" w:space="0" w:color="auto"/>
        <w:right w:val="none" w:sz="0" w:space="0" w:color="auto"/>
      </w:divBdr>
    </w:div>
    <w:div w:id="1466121182">
      <w:bodyDiv w:val="1"/>
      <w:marLeft w:val="0"/>
      <w:marRight w:val="0"/>
      <w:marTop w:val="0"/>
      <w:marBottom w:val="0"/>
      <w:divBdr>
        <w:top w:val="none" w:sz="0" w:space="0" w:color="auto"/>
        <w:left w:val="none" w:sz="0" w:space="0" w:color="auto"/>
        <w:bottom w:val="none" w:sz="0" w:space="0" w:color="auto"/>
        <w:right w:val="none" w:sz="0" w:space="0" w:color="auto"/>
      </w:divBdr>
    </w:div>
    <w:div w:id="1469863482">
      <w:bodyDiv w:val="1"/>
      <w:marLeft w:val="0"/>
      <w:marRight w:val="0"/>
      <w:marTop w:val="0"/>
      <w:marBottom w:val="0"/>
      <w:divBdr>
        <w:top w:val="none" w:sz="0" w:space="0" w:color="auto"/>
        <w:left w:val="none" w:sz="0" w:space="0" w:color="auto"/>
        <w:bottom w:val="none" w:sz="0" w:space="0" w:color="auto"/>
        <w:right w:val="none" w:sz="0" w:space="0" w:color="auto"/>
      </w:divBdr>
    </w:div>
    <w:div w:id="1470628841">
      <w:bodyDiv w:val="1"/>
      <w:marLeft w:val="0"/>
      <w:marRight w:val="0"/>
      <w:marTop w:val="0"/>
      <w:marBottom w:val="0"/>
      <w:divBdr>
        <w:top w:val="none" w:sz="0" w:space="0" w:color="auto"/>
        <w:left w:val="none" w:sz="0" w:space="0" w:color="auto"/>
        <w:bottom w:val="none" w:sz="0" w:space="0" w:color="auto"/>
        <w:right w:val="none" w:sz="0" w:space="0" w:color="auto"/>
      </w:divBdr>
    </w:div>
    <w:div w:id="1473063630">
      <w:bodyDiv w:val="1"/>
      <w:marLeft w:val="0"/>
      <w:marRight w:val="0"/>
      <w:marTop w:val="0"/>
      <w:marBottom w:val="0"/>
      <w:divBdr>
        <w:top w:val="none" w:sz="0" w:space="0" w:color="auto"/>
        <w:left w:val="none" w:sz="0" w:space="0" w:color="auto"/>
        <w:bottom w:val="none" w:sz="0" w:space="0" w:color="auto"/>
        <w:right w:val="none" w:sz="0" w:space="0" w:color="auto"/>
      </w:divBdr>
    </w:div>
    <w:div w:id="1479884802">
      <w:bodyDiv w:val="1"/>
      <w:marLeft w:val="0"/>
      <w:marRight w:val="0"/>
      <w:marTop w:val="0"/>
      <w:marBottom w:val="0"/>
      <w:divBdr>
        <w:top w:val="none" w:sz="0" w:space="0" w:color="auto"/>
        <w:left w:val="none" w:sz="0" w:space="0" w:color="auto"/>
        <w:bottom w:val="none" w:sz="0" w:space="0" w:color="auto"/>
        <w:right w:val="none" w:sz="0" w:space="0" w:color="auto"/>
      </w:divBdr>
    </w:div>
    <w:div w:id="1481119277">
      <w:bodyDiv w:val="1"/>
      <w:marLeft w:val="0"/>
      <w:marRight w:val="0"/>
      <w:marTop w:val="0"/>
      <w:marBottom w:val="0"/>
      <w:divBdr>
        <w:top w:val="none" w:sz="0" w:space="0" w:color="auto"/>
        <w:left w:val="none" w:sz="0" w:space="0" w:color="auto"/>
        <w:bottom w:val="none" w:sz="0" w:space="0" w:color="auto"/>
        <w:right w:val="none" w:sz="0" w:space="0" w:color="auto"/>
      </w:divBdr>
    </w:div>
    <w:div w:id="1483497607">
      <w:bodyDiv w:val="1"/>
      <w:marLeft w:val="0"/>
      <w:marRight w:val="0"/>
      <w:marTop w:val="0"/>
      <w:marBottom w:val="0"/>
      <w:divBdr>
        <w:top w:val="none" w:sz="0" w:space="0" w:color="auto"/>
        <w:left w:val="none" w:sz="0" w:space="0" w:color="auto"/>
        <w:bottom w:val="none" w:sz="0" w:space="0" w:color="auto"/>
        <w:right w:val="none" w:sz="0" w:space="0" w:color="auto"/>
      </w:divBdr>
    </w:div>
    <w:div w:id="1486815881">
      <w:bodyDiv w:val="1"/>
      <w:marLeft w:val="0"/>
      <w:marRight w:val="0"/>
      <w:marTop w:val="0"/>
      <w:marBottom w:val="0"/>
      <w:divBdr>
        <w:top w:val="none" w:sz="0" w:space="0" w:color="auto"/>
        <w:left w:val="none" w:sz="0" w:space="0" w:color="auto"/>
        <w:bottom w:val="none" w:sz="0" w:space="0" w:color="auto"/>
        <w:right w:val="none" w:sz="0" w:space="0" w:color="auto"/>
      </w:divBdr>
    </w:div>
    <w:div w:id="1495297439">
      <w:bodyDiv w:val="1"/>
      <w:marLeft w:val="0"/>
      <w:marRight w:val="0"/>
      <w:marTop w:val="0"/>
      <w:marBottom w:val="0"/>
      <w:divBdr>
        <w:top w:val="none" w:sz="0" w:space="0" w:color="auto"/>
        <w:left w:val="none" w:sz="0" w:space="0" w:color="auto"/>
        <w:bottom w:val="none" w:sz="0" w:space="0" w:color="auto"/>
        <w:right w:val="none" w:sz="0" w:space="0" w:color="auto"/>
      </w:divBdr>
    </w:div>
    <w:div w:id="1501234801">
      <w:bodyDiv w:val="1"/>
      <w:marLeft w:val="0"/>
      <w:marRight w:val="0"/>
      <w:marTop w:val="0"/>
      <w:marBottom w:val="0"/>
      <w:divBdr>
        <w:top w:val="none" w:sz="0" w:space="0" w:color="auto"/>
        <w:left w:val="none" w:sz="0" w:space="0" w:color="auto"/>
        <w:bottom w:val="none" w:sz="0" w:space="0" w:color="auto"/>
        <w:right w:val="none" w:sz="0" w:space="0" w:color="auto"/>
      </w:divBdr>
    </w:div>
    <w:div w:id="1501460963">
      <w:bodyDiv w:val="1"/>
      <w:marLeft w:val="0"/>
      <w:marRight w:val="0"/>
      <w:marTop w:val="0"/>
      <w:marBottom w:val="0"/>
      <w:divBdr>
        <w:top w:val="none" w:sz="0" w:space="0" w:color="auto"/>
        <w:left w:val="none" w:sz="0" w:space="0" w:color="auto"/>
        <w:bottom w:val="none" w:sz="0" w:space="0" w:color="auto"/>
        <w:right w:val="none" w:sz="0" w:space="0" w:color="auto"/>
      </w:divBdr>
      <w:divsChild>
        <w:div w:id="1863517230">
          <w:marLeft w:val="0"/>
          <w:marRight w:val="0"/>
          <w:marTop w:val="0"/>
          <w:marBottom w:val="0"/>
          <w:divBdr>
            <w:top w:val="none" w:sz="0" w:space="0" w:color="auto"/>
            <w:left w:val="none" w:sz="0" w:space="0" w:color="auto"/>
            <w:bottom w:val="none" w:sz="0" w:space="0" w:color="auto"/>
            <w:right w:val="none" w:sz="0" w:space="0" w:color="auto"/>
          </w:divBdr>
          <w:divsChild>
            <w:div w:id="2122414449">
              <w:marLeft w:val="0"/>
              <w:marRight w:val="0"/>
              <w:marTop w:val="0"/>
              <w:marBottom w:val="0"/>
              <w:divBdr>
                <w:top w:val="none" w:sz="0" w:space="0" w:color="auto"/>
                <w:left w:val="none" w:sz="0" w:space="0" w:color="auto"/>
                <w:bottom w:val="none" w:sz="0" w:space="0" w:color="auto"/>
                <w:right w:val="none" w:sz="0" w:space="0" w:color="auto"/>
              </w:divBdr>
            </w:div>
            <w:div w:id="203715563">
              <w:marLeft w:val="0"/>
              <w:marRight w:val="0"/>
              <w:marTop w:val="0"/>
              <w:marBottom w:val="0"/>
              <w:divBdr>
                <w:top w:val="none" w:sz="0" w:space="0" w:color="auto"/>
                <w:left w:val="none" w:sz="0" w:space="0" w:color="auto"/>
                <w:bottom w:val="none" w:sz="0" w:space="0" w:color="auto"/>
                <w:right w:val="none" w:sz="0" w:space="0" w:color="auto"/>
              </w:divBdr>
            </w:div>
            <w:div w:id="536235743">
              <w:marLeft w:val="0"/>
              <w:marRight w:val="0"/>
              <w:marTop w:val="0"/>
              <w:marBottom w:val="0"/>
              <w:divBdr>
                <w:top w:val="none" w:sz="0" w:space="0" w:color="auto"/>
                <w:left w:val="none" w:sz="0" w:space="0" w:color="auto"/>
                <w:bottom w:val="none" w:sz="0" w:space="0" w:color="auto"/>
                <w:right w:val="none" w:sz="0" w:space="0" w:color="auto"/>
              </w:divBdr>
            </w:div>
            <w:div w:id="1896578187">
              <w:marLeft w:val="0"/>
              <w:marRight w:val="0"/>
              <w:marTop w:val="0"/>
              <w:marBottom w:val="0"/>
              <w:divBdr>
                <w:top w:val="none" w:sz="0" w:space="0" w:color="auto"/>
                <w:left w:val="none" w:sz="0" w:space="0" w:color="auto"/>
                <w:bottom w:val="none" w:sz="0" w:space="0" w:color="auto"/>
                <w:right w:val="none" w:sz="0" w:space="0" w:color="auto"/>
              </w:divBdr>
            </w:div>
            <w:div w:id="456292406">
              <w:marLeft w:val="0"/>
              <w:marRight w:val="0"/>
              <w:marTop w:val="0"/>
              <w:marBottom w:val="0"/>
              <w:divBdr>
                <w:top w:val="none" w:sz="0" w:space="0" w:color="auto"/>
                <w:left w:val="none" w:sz="0" w:space="0" w:color="auto"/>
                <w:bottom w:val="none" w:sz="0" w:space="0" w:color="auto"/>
                <w:right w:val="none" w:sz="0" w:space="0" w:color="auto"/>
              </w:divBdr>
            </w:div>
            <w:div w:id="1335958564">
              <w:marLeft w:val="0"/>
              <w:marRight w:val="0"/>
              <w:marTop w:val="0"/>
              <w:marBottom w:val="0"/>
              <w:divBdr>
                <w:top w:val="none" w:sz="0" w:space="0" w:color="auto"/>
                <w:left w:val="none" w:sz="0" w:space="0" w:color="auto"/>
                <w:bottom w:val="none" w:sz="0" w:space="0" w:color="auto"/>
                <w:right w:val="none" w:sz="0" w:space="0" w:color="auto"/>
              </w:divBdr>
            </w:div>
            <w:div w:id="690227877">
              <w:marLeft w:val="0"/>
              <w:marRight w:val="0"/>
              <w:marTop w:val="0"/>
              <w:marBottom w:val="0"/>
              <w:divBdr>
                <w:top w:val="none" w:sz="0" w:space="0" w:color="auto"/>
                <w:left w:val="none" w:sz="0" w:space="0" w:color="auto"/>
                <w:bottom w:val="none" w:sz="0" w:space="0" w:color="auto"/>
                <w:right w:val="none" w:sz="0" w:space="0" w:color="auto"/>
              </w:divBdr>
            </w:div>
            <w:div w:id="1633634653">
              <w:marLeft w:val="0"/>
              <w:marRight w:val="0"/>
              <w:marTop w:val="0"/>
              <w:marBottom w:val="0"/>
              <w:divBdr>
                <w:top w:val="none" w:sz="0" w:space="0" w:color="auto"/>
                <w:left w:val="none" w:sz="0" w:space="0" w:color="auto"/>
                <w:bottom w:val="none" w:sz="0" w:space="0" w:color="auto"/>
                <w:right w:val="none" w:sz="0" w:space="0" w:color="auto"/>
              </w:divBdr>
            </w:div>
            <w:div w:id="58511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630894">
      <w:bodyDiv w:val="1"/>
      <w:marLeft w:val="0"/>
      <w:marRight w:val="0"/>
      <w:marTop w:val="0"/>
      <w:marBottom w:val="0"/>
      <w:divBdr>
        <w:top w:val="none" w:sz="0" w:space="0" w:color="auto"/>
        <w:left w:val="none" w:sz="0" w:space="0" w:color="auto"/>
        <w:bottom w:val="none" w:sz="0" w:space="0" w:color="auto"/>
        <w:right w:val="none" w:sz="0" w:space="0" w:color="auto"/>
      </w:divBdr>
    </w:div>
    <w:div w:id="1507012552">
      <w:bodyDiv w:val="1"/>
      <w:marLeft w:val="0"/>
      <w:marRight w:val="0"/>
      <w:marTop w:val="0"/>
      <w:marBottom w:val="0"/>
      <w:divBdr>
        <w:top w:val="none" w:sz="0" w:space="0" w:color="auto"/>
        <w:left w:val="none" w:sz="0" w:space="0" w:color="auto"/>
        <w:bottom w:val="none" w:sz="0" w:space="0" w:color="auto"/>
        <w:right w:val="none" w:sz="0" w:space="0" w:color="auto"/>
      </w:divBdr>
    </w:div>
    <w:div w:id="1507937808">
      <w:bodyDiv w:val="1"/>
      <w:marLeft w:val="0"/>
      <w:marRight w:val="0"/>
      <w:marTop w:val="0"/>
      <w:marBottom w:val="0"/>
      <w:divBdr>
        <w:top w:val="none" w:sz="0" w:space="0" w:color="auto"/>
        <w:left w:val="none" w:sz="0" w:space="0" w:color="auto"/>
        <w:bottom w:val="none" w:sz="0" w:space="0" w:color="auto"/>
        <w:right w:val="none" w:sz="0" w:space="0" w:color="auto"/>
      </w:divBdr>
    </w:div>
    <w:div w:id="1512181924">
      <w:bodyDiv w:val="1"/>
      <w:marLeft w:val="0"/>
      <w:marRight w:val="0"/>
      <w:marTop w:val="0"/>
      <w:marBottom w:val="0"/>
      <w:divBdr>
        <w:top w:val="none" w:sz="0" w:space="0" w:color="auto"/>
        <w:left w:val="none" w:sz="0" w:space="0" w:color="auto"/>
        <w:bottom w:val="none" w:sz="0" w:space="0" w:color="auto"/>
        <w:right w:val="none" w:sz="0" w:space="0" w:color="auto"/>
      </w:divBdr>
    </w:div>
    <w:div w:id="1514151323">
      <w:bodyDiv w:val="1"/>
      <w:marLeft w:val="0"/>
      <w:marRight w:val="0"/>
      <w:marTop w:val="0"/>
      <w:marBottom w:val="0"/>
      <w:divBdr>
        <w:top w:val="none" w:sz="0" w:space="0" w:color="auto"/>
        <w:left w:val="none" w:sz="0" w:space="0" w:color="auto"/>
        <w:bottom w:val="none" w:sz="0" w:space="0" w:color="auto"/>
        <w:right w:val="none" w:sz="0" w:space="0" w:color="auto"/>
      </w:divBdr>
    </w:div>
    <w:div w:id="1515223661">
      <w:bodyDiv w:val="1"/>
      <w:marLeft w:val="0"/>
      <w:marRight w:val="0"/>
      <w:marTop w:val="0"/>
      <w:marBottom w:val="0"/>
      <w:divBdr>
        <w:top w:val="none" w:sz="0" w:space="0" w:color="auto"/>
        <w:left w:val="none" w:sz="0" w:space="0" w:color="auto"/>
        <w:bottom w:val="none" w:sz="0" w:space="0" w:color="auto"/>
        <w:right w:val="none" w:sz="0" w:space="0" w:color="auto"/>
      </w:divBdr>
    </w:div>
    <w:div w:id="1528981754">
      <w:bodyDiv w:val="1"/>
      <w:marLeft w:val="0"/>
      <w:marRight w:val="0"/>
      <w:marTop w:val="0"/>
      <w:marBottom w:val="0"/>
      <w:divBdr>
        <w:top w:val="none" w:sz="0" w:space="0" w:color="auto"/>
        <w:left w:val="none" w:sz="0" w:space="0" w:color="auto"/>
        <w:bottom w:val="none" w:sz="0" w:space="0" w:color="auto"/>
        <w:right w:val="none" w:sz="0" w:space="0" w:color="auto"/>
      </w:divBdr>
    </w:div>
    <w:div w:id="1530100564">
      <w:bodyDiv w:val="1"/>
      <w:marLeft w:val="0"/>
      <w:marRight w:val="0"/>
      <w:marTop w:val="0"/>
      <w:marBottom w:val="0"/>
      <w:divBdr>
        <w:top w:val="none" w:sz="0" w:space="0" w:color="auto"/>
        <w:left w:val="none" w:sz="0" w:space="0" w:color="auto"/>
        <w:bottom w:val="none" w:sz="0" w:space="0" w:color="auto"/>
        <w:right w:val="none" w:sz="0" w:space="0" w:color="auto"/>
      </w:divBdr>
    </w:div>
    <w:div w:id="1543518509">
      <w:bodyDiv w:val="1"/>
      <w:marLeft w:val="0"/>
      <w:marRight w:val="0"/>
      <w:marTop w:val="0"/>
      <w:marBottom w:val="0"/>
      <w:divBdr>
        <w:top w:val="none" w:sz="0" w:space="0" w:color="auto"/>
        <w:left w:val="none" w:sz="0" w:space="0" w:color="auto"/>
        <w:bottom w:val="none" w:sz="0" w:space="0" w:color="auto"/>
        <w:right w:val="none" w:sz="0" w:space="0" w:color="auto"/>
      </w:divBdr>
      <w:divsChild>
        <w:div w:id="549272295">
          <w:marLeft w:val="0"/>
          <w:marRight w:val="0"/>
          <w:marTop w:val="0"/>
          <w:marBottom w:val="0"/>
          <w:divBdr>
            <w:top w:val="none" w:sz="0" w:space="0" w:color="auto"/>
            <w:left w:val="none" w:sz="0" w:space="0" w:color="auto"/>
            <w:bottom w:val="none" w:sz="0" w:space="0" w:color="auto"/>
            <w:right w:val="none" w:sz="0" w:space="0" w:color="auto"/>
          </w:divBdr>
          <w:divsChild>
            <w:div w:id="1590575511">
              <w:marLeft w:val="0"/>
              <w:marRight w:val="0"/>
              <w:marTop w:val="0"/>
              <w:marBottom w:val="0"/>
              <w:divBdr>
                <w:top w:val="none" w:sz="0" w:space="0" w:color="auto"/>
                <w:left w:val="none" w:sz="0" w:space="0" w:color="auto"/>
                <w:bottom w:val="none" w:sz="0" w:space="0" w:color="auto"/>
                <w:right w:val="none" w:sz="0" w:space="0" w:color="auto"/>
              </w:divBdr>
            </w:div>
            <w:div w:id="1423717627">
              <w:marLeft w:val="0"/>
              <w:marRight w:val="0"/>
              <w:marTop w:val="0"/>
              <w:marBottom w:val="0"/>
              <w:divBdr>
                <w:top w:val="none" w:sz="0" w:space="0" w:color="auto"/>
                <w:left w:val="none" w:sz="0" w:space="0" w:color="auto"/>
                <w:bottom w:val="none" w:sz="0" w:space="0" w:color="auto"/>
                <w:right w:val="none" w:sz="0" w:space="0" w:color="auto"/>
              </w:divBdr>
            </w:div>
            <w:div w:id="727219134">
              <w:marLeft w:val="0"/>
              <w:marRight w:val="0"/>
              <w:marTop w:val="0"/>
              <w:marBottom w:val="0"/>
              <w:divBdr>
                <w:top w:val="none" w:sz="0" w:space="0" w:color="auto"/>
                <w:left w:val="none" w:sz="0" w:space="0" w:color="auto"/>
                <w:bottom w:val="none" w:sz="0" w:space="0" w:color="auto"/>
                <w:right w:val="none" w:sz="0" w:space="0" w:color="auto"/>
              </w:divBdr>
            </w:div>
            <w:div w:id="1392733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032508">
      <w:bodyDiv w:val="1"/>
      <w:marLeft w:val="0"/>
      <w:marRight w:val="0"/>
      <w:marTop w:val="0"/>
      <w:marBottom w:val="0"/>
      <w:divBdr>
        <w:top w:val="none" w:sz="0" w:space="0" w:color="auto"/>
        <w:left w:val="none" w:sz="0" w:space="0" w:color="auto"/>
        <w:bottom w:val="none" w:sz="0" w:space="0" w:color="auto"/>
        <w:right w:val="none" w:sz="0" w:space="0" w:color="auto"/>
      </w:divBdr>
    </w:div>
    <w:div w:id="1552619052">
      <w:bodyDiv w:val="1"/>
      <w:marLeft w:val="0"/>
      <w:marRight w:val="0"/>
      <w:marTop w:val="0"/>
      <w:marBottom w:val="0"/>
      <w:divBdr>
        <w:top w:val="none" w:sz="0" w:space="0" w:color="auto"/>
        <w:left w:val="none" w:sz="0" w:space="0" w:color="auto"/>
        <w:bottom w:val="none" w:sz="0" w:space="0" w:color="auto"/>
        <w:right w:val="none" w:sz="0" w:space="0" w:color="auto"/>
      </w:divBdr>
    </w:div>
    <w:div w:id="1554922158">
      <w:bodyDiv w:val="1"/>
      <w:marLeft w:val="0"/>
      <w:marRight w:val="0"/>
      <w:marTop w:val="0"/>
      <w:marBottom w:val="0"/>
      <w:divBdr>
        <w:top w:val="none" w:sz="0" w:space="0" w:color="auto"/>
        <w:left w:val="none" w:sz="0" w:space="0" w:color="auto"/>
        <w:bottom w:val="none" w:sz="0" w:space="0" w:color="auto"/>
        <w:right w:val="none" w:sz="0" w:space="0" w:color="auto"/>
      </w:divBdr>
    </w:div>
    <w:div w:id="1557660722">
      <w:bodyDiv w:val="1"/>
      <w:marLeft w:val="0"/>
      <w:marRight w:val="0"/>
      <w:marTop w:val="0"/>
      <w:marBottom w:val="0"/>
      <w:divBdr>
        <w:top w:val="none" w:sz="0" w:space="0" w:color="auto"/>
        <w:left w:val="none" w:sz="0" w:space="0" w:color="auto"/>
        <w:bottom w:val="none" w:sz="0" w:space="0" w:color="auto"/>
        <w:right w:val="none" w:sz="0" w:space="0" w:color="auto"/>
      </w:divBdr>
    </w:div>
    <w:div w:id="1572544296">
      <w:bodyDiv w:val="1"/>
      <w:marLeft w:val="0"/>
      <w:marRight w:val="0"/>
      <w:marTop w:val="0"/>
      <w:marBottom w:val="0"/>
      <w:divBdr>
        <w:top w:val="none" w:sz="0" w:space="0" w:color="auto"/>
        <w:left w:val="none" w:sz="0" w:space="0" w:color="auto"/>
        <w:bottom w:val="none" w:sz="0" w:space="0" w:color="auto"/>
        <w:right w:val="none" w:sz="0" w:space="0" w:color="auto"/>
      </w:divBdr>
    </w:div>
    <w:div w:id="1574387705">
      <w:bodyDiv w:val="1"/>
      <w:marLeft w:val="0"/>
      <w:marRight w:val="0"/>
      <w:marTop w:val="0"/>
      <w:marBottom w:val="0"/>
      <w:divBdr>
        <w:top w:val="none" w:sz="0" w:space="0" w:color="auto"/>
        <w:left w:val="none" w:sz="0" w:space="0" w:color="auto"/>
        <w:bottom w:val="none" w:sz="0" w:space="0" w:color="auto"/>
        <w:right w:val="none" w:sz="0" w:space="0" w:color="auto"/>
      </w:divBdr>
    </w:div>
    <w:div w:id="1575509475">
      <w:bodyDiv w:val="1"/>
      <w:marLeft w:val="0"/>
      <w:marRight w:val="0"/>
      <w:marTop w:val="0"/>
      <w:marBottom w:val="0"/>
      <w:divBdr>
        <w:top w:val="none" w:sz="0" w:space="0" w:color="auto"/>
        <w:left w:val="none" w:sz="0" w:space="0" w:color="auto"/>
        <w:bottom w:val="none" w:sz="0" w:space="0" w:color="auto"/>
        <w:right w:val="none" w:sz="0" w:space="0" w:color="auto"/>
      </w:divBdr>
    </w:div>
    <w:div w:id="1590431661">
      <w:bodyDiv w:val="1"/>
      <w:marLeft w:val="0"/>
      <w:marRight w:val="0"/>
      <w:marTop w:val="0"/>
      <w:marBottom w:val="0"/>
      <w:divBdr>
        <w:top w:val="none" w:sz="0" w:space="0" w:color="auto"/>
        <w:left w:val="none" w:sz="0" w:space="0" w:color="auto"/>
        <w:bottom w:val="none" w:sz="0" w:space="0" w:color="auto"/>
        <w:right w:val="none" w:sz="0" w:space="0" w:color="auto"/>
      </w:divBdr>
    </w:div>
    <w:div w:id="1590581836">
      <w:bodyDiv w:val="1"/>
      <w:marLeft w:val="0"/>
      <w:marRight w:val="0"/>
      <w:marTop w:val="0"/>
      <w:marBottom w:val="0"/>
      <w:divBdr>
        <w:top w:val="none" w:sz="0" w:space="0" w:color="auto"/>
        <w:left w:val="none" w:sz="0" w:space="0" w:color="auto"/>
        <w:bottom w:val="none" w:sz="0" w:space="0" w:color="auto"/>
        <w:right w:val="none" w:sz="0" w:space="0" w:color="auto"/>
      </w:divBdr>
    </w:div>
    <w:div w:id="1602182690">
      <w:bodyDiv w:val="1"/>
      <w:marLeft w:val="0"/>
      <w:marRight w:val="0"/>
      <w:marTop w:val="0"/>
      <w:marBottom w:val="0"/>
      <w:divBdr>
        <w:top w:val="none" w:sz="0" w:space="0" w:color="auto"/>
        <w:left w:val="none" w:sz="0" w:space="0" w:color="auto"/>
        <w:bottom w:val="none" w:sz="0" w:space="0" w:color="auto"/>
        <w:right w:val="none" w:sz="0" w:space="0" w:color="auto"/>
      </w:divBdr>
    </w:div>
    <w:div w:id="1608392874">
      <w:bodyDiv w:val="1"/>
      <w:marLeft w:val="0"/>
      <w:marRight w:val="0"/>
      <w:marTop w:val="0"/>
      <w:marBottom w:val="0"/>
      <w:divBdr>
        <w:top w:val="none" w:sz="0" w:space="0" w:color="auto"/>
        <w:left w:val="none" w:sz="0" w:space="0" w:color="auto"/>
        <w:bottom w:val="none" w:sz="0" w:space="0" w:color="auto"/>
        <w:right w:val="none" w:sz="0" w:space="0" w:color="auto"/>
      </w:divBdr>
    </w:div>
    <w:div w:id="1609464880">
      <w:bodyDiv w:val="1"/>
      <w:marLeft w:val="0"/>
      <w:marRight w:val="0"/>
      <w:marTop w:val="0"/>
      <w:marBottom w:val="0"/>
      <w:divBdr>
        <w:top w:val="none" w:sz="0" w:space="0" w:color="auto"/>
        <w:left w:val="none" w:sz="0" w:space="0" w:color="auto"/>
        <w:bottom w:val="none" w:sz="0" w:space="0" w:color="auto"/>
        <w:right w:val="none" w:sz="0" w:space="0" w:color="auto"/>
      </w:divBdr>
    </w:div>
    <w:div w:id="1612474820">
      <w:bodyDiv w:val="1"/>
      <w:marLeft w:val="0"/>
      <w:marRight w:val="0"/>
      <w:marTop w:val="0"/>
      <w:marBottom w:val="0"/>
      <w:divBdr>
        <w:top w:val="none" w:sz="0" w:space="0" w:color="auto"/>
        <w:left w:val="none" w:sz="0" w:space="0" w:color="auto"/>
        <w:bottom w:val="none" w:sz="0" w:space="0" w:color="auto"/>
        <w:right w:val="none" w:sz="0" w:space="0" w:color="auto"/>
      </w:divBdr>
    </w:div>
    <w:div w:id="1618099127">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6180995">
      <w:bodyDiv w:val="1"/>
      <w:marLeft w:val="0"/>
      <w:marRight w:val="0"/>
      <w:marTop w:val="0"/>
      <w:marBottom w:val="0"/>
      <w:divBdr>
        <w:top w:val="none" w:sz="0" w:space="0" w:color="auto"/>
        <w:left w:val="none" w:sz="0" w:space="0" w:color="auto"/>
        <w:bottom w:val="none" w:sz="0" w:space="0" w:color="auto"/>
        <w:right w:val="none" w:sz="0" w:space="0" w:color="auto"/>
      </w:divBdr>
    </w:div>
    <w:div w:id="1643929330">
      <w:bodyDiv w:val="1"/>
      <w:marLeft w:val="0"/>
      <w:marRight w:val="0"/>
      <w:marTop w:val="0"/>
      <w:marBottom w:val="0"/>
      <w:divBdr>
        <w:top w:val="none" w:sz="0" w:space="0" w:color="auto"/>
        <w:left w:val="none" w:sz="0" w:space="0" w:color="auto"/>
        <w:bottom w:val="none" w:sz="0" w:space="0" w:color="auto"/>
        <w:right w:val="none" w:sz="0" w:space="0" w:color="auto"/>
      </w:divBdr>
    </w:div>
    <w:div w:id="1652564430">
      <w:bodyDiv w:val="1"/>
      <w:marLeft w:val="0"/>
      <w:marRight w:val="0"/>
      <w:marTop w:val="0"/>
      <w:marBottom w:val="0"/>
      <w:divBdr>
        <w:top w:val="none" w:sz="0" w:space="0" w:color="auto"/>
        <w:left w:val="none" w:sz="0" w:space="0" w:color="auto"/>
        <w:bottom w:val="none" w:sz="0" w:space="0" w:color="auto"/>
        <w:right w:val="none" w:sz="0" w:space="0" w:color="auto"/>
      </w:divBdr>
    </w:div>
    <w:div w:id="1652707478">
      <w:bodyDiv w:val="1"/>
      <w:marLeft w:val="0"/>
      <w:marRight w:val="0"/>
      <w:marTop w:val="0"/>
      <w:marBottom w:val="0"/>
      <w:divBdr>
        <w:top w:val="none" w:sz="0" w:space="0" w:color="auto"/>
        <w:left w:val="none" w:sz="0" w:space="0" w:color="auto"/>
        <w:bottom w:val="none" w:sz="0" w:space="0" w:color="auto"/>
        <w:right w:val="none" w:sz="0" w:space="0" w:color="auto"/>
      </w:divBdr>
    </w:div>
    <w:div w:id="1656378795">
      <w:bodyDiv w:val="1"/>
      <w:marLeft w:val="0"/>
      <w:marRight w:val="0"/>
      <w:marTop w:val="0"/>
      <w:marBottom w:val="0"/>
      <w:divBdr>
        <w:top w:val="none" w:sz="0" w:space="0" w:color="auto"/>
        <w:left w:val="none" w:sz="0" w:space="0" w:color="auto"/>
        <w:bottom w:val="none" w:sz="0" w:space="0" w:color="auto"/>
        <w:right w:val="none" w:sz="0" w:space="0" w:color="auto"/>
      </w:divBdr>
    </w:div>
    <w:div w:id="1658267411">
      <w:bodyDiv w:val="1"/>
      <w:marLeft w:val="0"/>
      <w:marRight w:val="0"/>
      <w:marTop w:val="0"/>
      <w:marBottom w:val="0"/>
      <w:divBdr>
        <w:top w:val="none" w:sz="0" w:space="0" w:color="auto"/>
        <w:left w:val="none" w:sz="0" w:space="0" w:color="auto"/>
        <w:bottom w:val="none" w:sz="0" w:space="0" w:color="auto"/>
        <w:right w:val="none" w:sz="0" w:space="0" w:color="auto"/>
      </w:divBdr>
    </w:div>
    <w:div w:id="1660427635">
      <w:bodyDiv w:val="1"/>
      <w:marLeft w:val="0"/>
      <w:marRight w:val="0"/>
      <w:marTop w:val="0"/>
      <w:marBottom w:val="0"/>
      <w:divBdr>
        <w:top w:val="none" w:sz="0" w:space="0" w:color="auto"/>
        <w:left w:val="none" w:sz="0" w:space="0" w:color="auto"/>
        <w:bottom w:val="none" w:sz="0" w:space="0" w:color="auto"/>
        <w:right w:val="none" w:sz="0" w:space="0" w:color="auto"/>
      </w:divBdr>
      <w:divsChild>
        <w:div w:id="1469469064">
          <w:marLeft w:val="0"/>
          <w:marRight w:val="0"/>
          <w:marTop w:val="0"/>
          <w:marBottom w:val="0"/>
          <w:divBdr>
            <w:top w:val="none" w:sz="0" w:space="0" w:color="auto"/>
            <w:left w:val="none" w:sz="0" w:space="0" w:color="auto"/>
            <w:bottom w:val="none" w:sz="0" w:space="0" w:color="auto"/>
            <w:right w:val="none" w:sz="0" w:space="0" w:color="auto"/>
          </w:divBdr>
          <w:divsChild>
            <w:div w:id="528880476">
              <w:marLeft w:val="0"/>
              <w:marRight w:val="0"/>
              <w:marTop w:val="0"/>
              <w:marBottom w:val="0"/>
              <w:divBdr>
                <w:top w:val="none" w:sz="0" w:space="0" w:color="auto"/>
                <w:left w:val="none" w:sz="0" w:space="0" w:color="auto"/>
                <w:bottom w:val="none" w:sz="0" w:space="0" w:color="auto"/>
                <w:right w:val="none" w:sz="0" w:space="0" w:color="auto"/>
              </w:divBdr>
            </w:div>
            <w:div w:id="1110901897">
              <w:marLeft w:val="0"/>
              <w:marRight w:val="0"/>
              <w:marTop w:val="0"/>
              <w:marBottom w:val="0"/>
              <w:divBdr>
                <w:top w:val="none" w:sz="0" w:space="0" w:color="auto"/>
                <w:left w:val="none" w:sz="0" w:space="0" w:color="auto"/>
                <w:bottom w:val="none" w:sz="0" w:space="0" w:color="auto"/>
                <w:right w:val="none" w:sz="0" w:space="0" w:color="auto"/>
              </w:divBdr>
            </w:div>
            <w:div w:id="1963657414">
              <w:marLeft w:val="0"/>
              <w:marRight w:val="0"/>
              <w:marTop w:val="0"/>
              <w:marBottom w:val="0"/>
              <w:divBdr>
                <w:top w:val="none" w:sz="0" w:space="0" w:color="auto"/>
                <w:left w:val="none" w:sz="0" w:space="0" w:color="auto"/>
                <w:bottom w:val="none" w:sz="0" w:space="0" w:color="auto"/>
                <w:right w:val="none" w:sz="0" w:space="0" w:color="auto"/>
              </w:divBdr>
            </w:div>
            <w:div w:id="780029984">
              <w:marLeft w:val="0"/>
              <w:marRight w:val="0"/>
              <w:marTop w:val="0"/>
              <w:marBottom w:val="0"/>
              <w:divBdr>
                <w:top w:val="none" w:sz="0" w:space="0" w:color="auto"/>
                <w:left w:val="none" w:sz="0" w:space="0" w:color="auto"/>
                <w:bottom w:val="none" w:sz="0" w:space="0" w:color="auto"/>
                <w:right w:val="none" w:sz="0" w:space="0" w:color="auto"/>
              </w:divBdr>
            </w:div>
            <w:div w:id="193688242">
              <w:marLeft w:val="0"/>
              <w:marRight w:val="0"/>
              <w:marTop w:val="0"/>
              <w:marBottom w:val="0"/>
              <w:divBdr>
                <w:top w:val="none" w:sz="0" w:space="0" w:color="auto"/>
                <w:left w:val="none" w:sz="0" w:space="0" w:color="auto"/>
                <w:bottom w:val="none" w:sz="0" w:space="0" w:color="auto"/>
                <w:right w:val="none" w:sz="0" w:space="0" w:color="auto"/>
              </w:divBdr>
            </w:div>
            <w:div w:id="1097404906">
              <w:marLeft w:val="0"/>
              <w:marRight w:val="0"/>
              <w:marTop w:val="0"/>
              <w:marBottom w:val="0"/>
              <w:divBdr>
                <w:top w:val="none" w:sz="0" w:space="0" w:color="auto"/>
                <w:left w:val="none" w:sz="0" w:space="0" w:color="auto"/>
                <w:bottom w:val="none" w:sz="0" w:space="0" w:color="auto"/>
                <w:right w:val="none" w:sz="0" w:space="0" w:color="auto"/>
              </w:divBdr>
            </w:div>
            <w:div w:id="996614834">
              <w:marLeft w:val="0"/>
              <w:marRight w:val="0"/>
              <w:marTop w:val="0"/>
              <w:marBottom w:val="0"/>
              <w:divBdr>
                <w:top w:val="none" w:sz="0" w:space="0" w:color="auto"/>
                <w:left w:val="none" w:sz="0" w:space="0" w:color="auto"/>
                <w:bottom w:val="none" w:sz="0" w:space="0" w:color="auto"/>
                <w:right w:val="none" w:sz="0" w:space="0" w:color="auto"/>
              </w:divBdr>
            </w:div>
            <w:div w:id="333648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159218">
      <w:bodyDiv w:val="1"/>
      <w:marLeft w:val="0"/>
      <w:marRight w:val="0"/>
      <w:marTop w:val="0"/>
      <w:marBottom w:val="0"/>
      <w:divBdr>
        <w:top w:val="none" w:sz="0" w:space="0" w:color="auto"/>
        <w:left w:val="none" w:sz="0" w:space="0" w:color="auto"/>
        <w:bottom w:val="none" w:sz="0" w:space="0" w:color="auto"/>
        <w:right w:val="none" w:sz="0" w:space="0" w:color="auto"/>
      </w:divBdr>
    </w:div>
    <w:div w:id="1683629585">
      <w:bodyDiv w:val="1"/>
      <w:marLeft w:val="0"/>
      <w:marRight w:val="0"/>
      <w:marTop w:val="0"/>
      <w:marBottom w:val="0"/>
      <w:divBdr>
        <w:top w:val="none" w:sz="0" w:space="0" w:color="auto"/>
        <w:left w:val="none" w:sz="0" w:space="0" w:color="auto"/>
        <w:bottom w:val="none" w:sz="0" w:space="0" w:color="auto"/>
        <w:right w:val="none" w:sz="0" w:space="0" w:color="auto"/>
      </w:divBdr>
    </w:div>
    <w:div w:id="1693454811">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6735115">
      <w:bodyDiv w:val="1"/>
      <w:marLeft w:val="0"/>
      <w:marRight w:val="0"/>
      <w:marTop w:val="0"/>
      <w:marBottom w:val="0"/>
      <w:divBdr>
        <w:top w:val="none" w:sz="0" w:space="0" w:color="auto"/>
        <w:left w:val="none" w:sz="0" w:space="0" w:color="auto"/>
        <w:bottom w:val="none" w:sz="0" w:space="0" w:color="auto"/>
        <w:right w:val="none" w:sz="0" w:space="0" w:color="auto"/>
      </w:divBdr>
    </w:div>
    <w:div w:id="1698505476">
      <w:bodyDiv w:val="1"/>
      <w:marLeft w:val="0"/>
      <w:marRight w:val="0"/>
      <w:marTop w:val="0"/>
      <w:marBottom w:val="0"/>
      <w:divBdr>
        <w:top w:val="none" w:sz="0" w:space="0" w:color="auto"/>
        <w:left w:val="none" w:sz="0" w:space="0" w:color="auto"/>
        <w:bottom w:val="none" w:sz="0" w:space="0" w:color="auto"/>
        <w:right w:val="none" w:sz="0" w:space="0" w:color="auto"/>
      </w:divBdr>
    </w:div>
    <w:div w:id="1716001575">
      <w:bodyDiv w:val="1"/>
      <w:marLeft w:val="0"/>
      <w:marRight w:val="0"/>
      <w:marTop w:val="0"/>
      <w:marBottom w:val="0"/>
      <w:divBdr>
        <w:top w:val="none" w:sz="0" w:space="0" w:color="auto"/>
        <w:left w:val="none" w:sz="0" w:space="0" w:color="auto"/>
        <w:bottom w:val="none" w:sz="0" w:space="0" w:color="auto"/>
        <w:right w:val="none" w:sz="0" w:space="0" w:color="auto"/>
      </w:divBdr>
    </w:div>
    <w:div w:id="1723403545">
      <w:bodyDiv w:val="1"/>
      <w:marLeft w:val="0"/>
      <w:marRight w:val="0"/>
      <w:marTop w:val="0"/>
      <w:marBottom w:val="0"/>
      <w:divBdr>
        <w:top w:val="none" w:sz="0" w:space="0" w:color="auto"/>
        <w:left w:val="none" w:sz="0" w:space="0" w:color="auto"/>
        <w:bottom w:val="none" w:sz="0" w:space="0" w:color="auto"/>
        <w:right w:val="none" w:sz="0" w:space="0" w:color="auto"/>
      </w:divBdr>
    </w:div>
    <w:div w:id="1724061281">
      <w:bodyDiv w:val="1"/>
      <w:marLeft w:val="0"/>
      <w:marRight w:val="0"/>
      <w:marTop w:val="0"/>
      <w:marBottom w:val="0"/>
      <w:divBdr>
        <w:top w:val="none" w:sz="0" w:space="0" w:color="auto"/>
        <w:left w:val="none" w:sz="0" w:space="0" w:color="auto"/>
        <w:bottom w:val="none" w:sz="0" w:space="0" w:color="auto"/>
        <w:right w:val="none" w:sz="0" w:space="0" w:color="auto"/>
      </w:divBdr>
    </w:div>
    <w:div w:id="1727215773">
      <w:bodyDiv w:val="1"/>
      <w:marLeft w:val="0"/>
      <w:marRight w:val="0"/>
      <w:marTop w:val="0"/>
      <w:marBottom w:val="0"/>
      <w:divBdr>
        <w:top w:val="none" w:sz="0" w:space="0" w:color="auto"/>
        <w:left w:val="none" w:sz="0" w:space="0" w:color="auto"/>
        <w:bottom w:val="none" w:sz="0" w:space="0" w:color="auto"/>
        <w:right w:val="none" w:sz="0" w:space="0" w:color="auto"/>
      </w:divBdr>
    </w:div>
    <w:div w:id="1728257977">
      <w:bodyDiv w:val="1"/>
      <w:marLeft w:val="0"/>
      <w:marRight w:val="0"/>
      <w:marTop w:val="0"/>
      <w:marBottom w:val="0"/>
      <w:divBdr>
        <w:top w:val="none" w:sz="0" w:space="0" w:color="auto"/>
        <w:left w:val="none" w:sz="0" w:space="0" w:color="auto"/>
        <w:bottom w:val="none" w:sz="0" w:space="0" w:color="auto"/>
        <w:right w:val="none" w:sz="0" w:space="0" w:color="auto"/>
      </w:divBdr>
    </w:div>
    <w:div w:id="1732383077">
      <w:bodyDiv w:val="1"/>
      <w:marLeft w:val="0"/>
      <w:marRight w:val="0"/>
      <w:marTop w:val="0"/>
      <w:marBottom w:val="0"/>
      <w:divBdr>
        <w:top w:val="none" w:sz="0" w:space="0" w:color="auto"/>
        <w:left w:val="none" w:sz="0" w:space="0" w:color="auto"/>
        <w:bottom w:val="none" w:sz="0" w:space="0" w:color="auto"/>
        <w:right w:val="none" w:sz="0" w:space="0" w:color="auto"/>
      </w:divBdr>
    </w:div>
    <w:div w:id="1745834060">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9694223">
      <w:bodyDiv w:val="1"/>
      <w:marLeft w:val="0"/>
      <w:marRight w:val="0"/>
      <w:marTop w:val="0"/>
      <w:marBottom w:val="0"/>
      <w:divBdr>
        <w:top w:val="none" w:sz="0" w:space="0" w:color="auto"/>
        <w:left w:val="none" w:sz="0" w:space="0" w:color="auto"/>
        <w:bottom w:val="none" w:sz="0" w:space="0" w:color="auto"/>
        <w:right w:val="none" w:sz="0" w:space="0" w:color="auto"/>
      </w:divBdr>
    </w:div>
    <w:div w:id="1780485703">
      <w:bodyDiv w:val="1"/>
      <w:marLeft w:val="0"/>
      <w:marRight w:val="0"/>
      <w:marTop w:val="0"/>
      <w:marBottom w:val="0"/>
      <w:divBdr>
        <w:top w:val="none" w:sz="0" w:space="0" w:color="auto"/>
        <w:left w:val="none" w:sz="0" w:space="0" w:color="auto"/>
        <w:bottom w:val="none" w:sz="0" w:space="0" w:color="auto"/>
        <w:right w:val="none" w:sz="0" w:space="0" w:color="auto"/>
      </w:divBdr>
    </w:div>
    <w:div w:id="1784105715">
      <w:bodyDiv w:val="1"/>
      <w:marLeft w:val="0"/>
      <w:marRight w:val="0"/>
      <w:marTop w:val="0"/>
      <w:marBottom w:val="0"/>
      <w:divBdr>
        <w:top w:val="none" w:sz="0" w:space="0" w:color="auto"/>
        <w:left w:val="none" w:sz="0" w:space="0" w:color="auto"/>
        <w:bottom w:val="none" w:sz="0" w:space="0" w:color="auto"/>
        <w:right w:val="none" w:sz="0" w:space="0" w:color="auto"/>
      </w:divBdr>
    </w:div>
    <w:div w:id="1787232490">
      <w:bodyDiv w:val="1"/>
      <w:marLeft w:val="0"/>
      <w:marRight w:val="0"/>
      <w:marTop w:val="0"/>
      <w:marBottom w:val="0"/>
      <w:divBdr>
        <w:top w:val="none" w:sz="0" w:space="0" w:color="auto"/>
        <w:left w:val="none" w:sz="0" w:space="0" w:color="auto"/>
        <w:bottom w:val="none" w:sz="0" w:space="0" w:color="auto"/>
        <w:right w:val="none" w:sz="0" w:space="0" w:color="auto"/>
      </w:divBdr>
    </w:div>
    <w:div w:id="1790276470">
      <w:bodyDiv w:val="1"/>
      <w:marLeft w:val="0"/>
      <w:marRight w:val="0"/>
      <w:marTop w:val="0"/>
      <w:marBottom w:val="0"/>
      <w:divBdr>
        <w:top w:val="none" w:sz="0" w:space="0" w:color="auto"/>
        <w:left w:val="none" w:sz="0" w:space="0" w:color="auto"/>
        <w:bottom w:val="none" w:sz="0" w:space="0" w:color="auto"/>
        <w:right w:val="none" w:sz="0" w:space="0" w:color="auto"/>
      </w:divBdr>
    </w:div>
    <w:div w:id="1793746295">
      <w:bodyDiv w:val="1"/>
      <w:marLeft w:val="0"/>
      <w:marRight w:val="0"/>
      <w:marTop w:val="0"/>
      <w:marBottom w:val="0"/>
      <w:divBdr>
        <w:top w:val="none" w:sz="0" w:space="0" w:color="auto"/>
        <w:left w:val="none" w:sz="0" w:space="0" w:color="auto"/>
        <w:bottom w:val="none" w:sz="0" w:space="0" w:color="auto"/>
        <w:right w:val="none" w:sz="0" w:space="0" w:color="auto"/>
      </w:divBdr>
    </w:div>
    <w:div w:id="1796025537">
      <w:bodyDiv w:val="1"/>
      <w:marLeft w:val="0"/>
      <w:marRight w:val="0"/>
      <w:marTop w:val="0"/>
      <w:marBottom w:val="0"/>
      <w:divBdr>
        <w:top w:val="none" w:sz="0" w:space="0" w:color="auto"/>
        <w:left w:val="none" w:sz="0" w:space="0" w:color="auto"/>
        <w:bottom w:val="none" w:sz="0" w:space="0" w:color="auto"/>
        <w:right w:val="none" w:sz="0" w:space="0" w:color="auto"/>
      </w:divBdr>
    </w:div>
    <w:div w:id="1796484174">
      <w:bodyDiv w:val="1"/>
      <w:marLeft w:val="0"/>
      <w:marRight w:val="0"/>
      <w:marTop w:val="0"/>
      <w:marBottom w:val="0"/>
      <w:divBdr>
        <w:top w:val="none" w:sz="0" w:space="0" w:color="auto"/>
        <w:left w:val="none" w:sz="0" w:space="0" w:color="auto"/>
        <w:bottom w:val="none" w:sz="0" w:space="0" w:color="auto"/>
        <w:right w:val="none" w:sz="0" w:space="0" w:color="auto"/>
      </w:divBdr>
    </w:div>
    <w:div w:id="1798596224">
      <w:bodyDiv w:val="1"/>
      <w:marLeft w:val="0"/>
      <w:marRight w:val="0"/>
      <w:marTop w:val="0"/>
      <w:marBottom w:val="0"/>
      <w:divBdr>
        <w:top w:val="none" w:sz="0" w:space="0" w:color="auto"/>
        <w:left w:val="none" w:sz="0" w:space="0" w:color="auto"/>
        <w:bottom w:val="none" w:sz="0" w:space="0" w:color="auto"/>
        <w:right w:val="none" w:sz="0" w:space="0" w:color="auto"/>
      </w:divBdr>
    </w:div>
    <w:div w:id="1799714078">
      <w:bodyDiv w:val="1"/>
      <w:marLeft w:val="0"/>
      <w:marRight w:val="0"/>
      <w:marTop w:val="0"/>
      <w:marBottom w:val="0"/>
      <w:divBdr>
        <w:top w:val="none" w:sz="0" w:space="0" w:color="auto"/>
        <w:left w:val="none" w:sz="0" w:space="0" w:color="auto"/>
        <w:bottom w:val="none" w:sz="0" w:space="0" w:color="auto"/>
        <w:right w:val="none" w:sz="0" w:space="0" w:color="auto"/>
      </w:divBdr>
    </w:div>
    <w:div w:id="1802649625">
      <w:bodyDiv w:val="1"/>
      <w:marLeft w:val="0"/>
      <w:marRight w:val="0"/>
      <w:marTop w:val="0"/>
      <w:marBottom w:val="0"/>
      <w:divBdr>
        <w:top w:val="none" w:sz="0" w:space="0" w:color="auto"/>
        <w:left w:val="none" w:sz="0" w:space="0" w:color="auto"/>
        <w:bottom w:val="none" w:sz="0" w:space="0" w:color="auto"/>
        <w:right w:val="none" w:sz="0" w:space="0" w:color="auto"/>
      </w:divBdr>
    </w:div>
    <w:div w:id="1807426499">
      <w:bodyDiv w:val="1"/>
      <w:marLeft w:val="0"/>
      <w:marRight w:val="0"/>
      <w:marTop w:val="0"/>
      <w:marBottom w:val="0"/>
      <w:divBdr>
        <w:top w:val="none" w:sz="0" w:space="0" w:color="auto"/>
        <w:left w:val="none" w:sz="0" w:space="0" w:color="auto"/>
        <w:bottom w:val="none" w:sz="0" w:space="0" w:color="auto"/>
        <w:right w:val="none" w:sz="0" w:space="0" w:color="auto"/>
      </w:divBdr>
    </w:div>
    <w:div w:id="1821653940">
      <w:bodyDiv w:val="1"/>
      <w:marLeft w:val="0"/>
      <w:marRight w:val="0"/>
      <w:marTop w:val="0"/>
      <w:marBottom w:val="0"/>
      <w:divBdr>
        <w:top w:val="none" w:sz="0" w:space="0" w:color="auto"/>
        <w:left w:val="none" w:sz="0" w:space="0" w:color="auto"/>
        <w:bottom w:val="none" w:sz="0" w:space="0" w:color="auto"/>
        <w:right w:val="none" w:sz="0" w:space="0" w:color="auto"/>
      </w:divBdr>
    </w:div>
    <w:div w:id="1823038251">
      <w:bodyDiv w:val="1"/>
      <w:marLeft w:val="0"/>
      <w:marRight w:val="0"/>
      <w:marTop w:val="0"/>
      <w:marBottom w:val="0"/>
      <w:divBdr>
        <w:top w:val="none" w:sz="0" w:space="0" w:color="auto"/>
        <w:left w:val="none" w:sz="0" w:space="0" w:color="auto"/>
        <w:bottom w:val="none" w:sz="0" w:space="0" w:color="auto"/>
        <w:right w:val="none" w:sz="0" w:space="0" w:color="auto"/>
      </w:divBdr>
    </w:div>
    <w:div w:id="1831366591">
      <w:bodyDiv w:val="1"/>
      <w:marLeft w:val="0"/>
      <w:marRight w:val="0"/>
      <w:marTop w:val="0"/>
      <w:marBottom w:val="0"/>
      <w:divBdr>
        <w:top w:val="none" w:sz="0" w:space="0" w:color="auto"/>
        <w:left w:val="none" w:sz="0" w:space="0" w:color="auto"/>
        <w:bottom w:val="none" w:sz="0" w:space="0" w:color="auto"/>
        <w:right w:val="none" w:sz="0" w:space="0" w:color="auto"/>
      </w:divBdr>
    </w:div>
    <w:div w:id="1833837699">
      <w:bodyDiv w:val="1"/>
      <w:marLeft w:val="0"/>
      <w:marRight w:val="0"/>
      <w:marTop w:val="0"/>
      <w:marBottom w:val="0"/>
      <w:divBdr>
        <w:top w:val="none" w:sz="0" w:space="0" w:color="auto"/>
        <w:left w:val="none" w:sz="0" w:space="0" w:color="auto"/>
        <w:bottom w:val="none" w:sz="0" w:space="0" w:color="auto"/>
        <w:right w:val="none" w:sz="0" w:space="0" w:color="auto"/>
      </w:divBdr>
    </w:div>
    <w:div w:id="1833911239">
      <w:bodyDiv w:val="1"/>
      <w:marLeft w:val="0"/>
      <w:marRight w:val="0"/>
      <w:marTop w:val="0"/>
      <w:marBottom w:val="0"/>
      <w:divBdr>
        <w:top w:val="none" w:sz="0" w:space="0" w:color="auto"/>
        <w:left w:val="none" w:sz="0" w:space="0" w:color="auto"/>
        <w:bottom w:val="none" w:sz="0" w:space="0" w:color="auto"/>
        <w:right w:val="none" w:sz="0" w:space="0" w:color="auto"/>
      </w:divBdr>
    </w:div>
    <w:div w:id="1837383125">
      <w:bodyDiv w:val="1"/>
      <w:marLeft w:val="0"/>
      <w:marRight w:val="0"/>
      <w:marTop w:val="0"/>
      <w:marBottom w:val="0"/>
      <w:divBdr>
        <w:top w:val="none" w:sz="0" w:space="0" w:color="auto"/>
        <w:left w:val="none" w:sz="0" w:space="0" w:color="auto"/>
        <w:bottom w:val="none" w:sz="0" w:space="0" w:color="auto"/>
        <w:right w:val="none" w:sz="0" w:space="0" w:color="auto"/>
      </w:divBdr>
    </w:div>
    <w:div w:id="1842036981">
      <w:bodyDiv w:val="1"/>
      <w:marLeft w:val="0"/>
      <w:marRight w:val="0"/>
      <w:marTop w:val="0"/>
      <w:marBottom w:val="0"/>
      <w:divBdr>
        <w:top w:val="none" w:sz="0" w:space="0" w:color="auto"/>
        <w:left w:val="none" w:sz="0" w:space="0" w:color="auto"/>
        <w:bottom w:val="none" w:sz="0" w:space="0" w:color="auto"/>
        <w:right w:val="none" w:sz="0" w:space="0" w:color="auto"/>
      </w:divBdr>
    </w:div>
    <w:div w:id="1845507440">
      <w:bodyDiv w:val="1"/>
      <w:marLeft w:val="0"/>
      <w:marRight w:val="0"/>
      <w:marTop w:val="0"/>
      <w:marBottom w:val="0"/>
      <w:divBdr>
        <w:top w:val="none" w:sz="0" w:space="0" w:color="auto"/>
        <w:left w:val="none" w:sz="0" w:space="0" w:color="auto"/>
        <w:bottom w:val="none" w:sz="0" w:space="0" w:color="auto"/>
        <w:right w:val="none" w:sz="0" w:space="0" w:color="auto"/>
      </w:divBdr>
    </w:div>
    <w:div w:id="1853494824">
      <w:bodyDiv w:val="1"/>
      <w:marLeft w:val="0"/>
      <w:marRight w:val="0"/>
      <w:marTop w:val="0"/>
      <w:marBottom w:val="0"/>
      <w:divBdr>
        <w:top w:val="none" w:sz="0" w:space="0" w:color="auto"/>
        <w:left w:val="none" w:sz="0" w:space="0" w:color="auto"/>
        <w:bottom w:val="none" w:sz="0" w:space="0" w:color="auto"/>
        <w:right w:val="none" w:sz="0" w:space="0" w:color="auto"/>
      </w:divBdr>
    </w:div>
    <w:div w:id="1859394242">
      <w:bodyDiv w:val="1"/>
      <w:marLeft w:val="0"/>
      <w:marRight w:val="0"/>
      <w:marTop w:val="0"/>
      <w:marBottom w:val="0"/>
      <w:divBdr>
        <w:top w:val="none" w:sz="0" w:space="0" w:color="auto"/>
        <w:left w:val="none" w:sz="0" w:space="0" w:color="auto"/>
        <w:bottom w:val="none" w:sz="0" w:space="0" w:color="auto"/>
        <w:right w:val="none" w:sz="0" w:space="0" w:color="auto"/>
      </w:divBdr>
    </w:div>
    <w:div w:id="1875579070">
      <w:bodyDiv w:val="1"/>
      <w:marLeft w:val="0"/>
      <w:marRight w:val="0"/>
      <w:marTop w:val="0"/>
      <w:marBottom w:val="0"/>
      <w:divBdr>
        <w:top w:val="none" w:sz="0" w:space="0" w:color="auto"/>
        <w:left w:val="none" w:sz="0" w:space="0" w:color="auto"/>
        <w:bottom w:val="none" w:sz="0" w:space="0" w:color="auto"/>
        <w:right w:val="none" w:sz="0" w:space="0" w:color="auto"/>
      </w:divBdr>
    </w:div>
    <w:div w:id="1876962850">
      <w:bodyDiv w:val="1"/>
      <w:marLeft w:val="0"/>
      <w:marRight w:val="0"/>
      <w:marTop w:val="0"/>
      <w:marBottom w:val="0"/>
      <w:divBdr>
        <w:top w:val="none" w:sz="0" w:space="0" w:color="auto"/>
        <w:left w:val="none" w:sz="0" w:space="0" w:color="auto"/>
        <w:bottom w:val="none" w:sz="0" w:space="0" w:color="auto"/>
        <w:right w:val="none" w:sz="0" w:space="0" w:color="auto"/>
      </w:divBdr>
    </w:div>
    <w:div w:id="1879929173">
      <w:bodyDiv w:val="1"/>
      <w:marLeft w:val="0"/>
      <w:marRight w:val="0"/>
      <w:marTop w:val="0"/>
      <w:marBottom w:val="0"/>
      <w:divBdr>
        <w:top w:val="none" w:sz="0" w:space="0" w:color="auto"/>
        <w:left w:val="none" w:sz="0" w:space="0" w:color="auto"/>
        <w:bottom w:val="none" w:sz="0" w:space="0" w:color="auto"/>
        <w:right w:val="none" w:sz="0" w:space="0" w:color="auto"/>
      </w:divBdr>
    </w:div>
    <w:div w:id="1880779662">
      <w:bodyDiv w:val="1"/>
      <w:marLeft w:val="0"/>
      <w:marRight w:val="0"/>
      <w:marTop w:val="0"/>
      <w:marBottom w:val="0"/>
      <w:divBdr>
        <w:top w:val="none" w:sz="0" w:space="0" w:color="auto"/>
        <w:left w:val="none" w:sz="0" w:space="0" w:color="auto"/>
        <w:bottom w:val="none" w:sz="0" w:space="0" w:color="auto"/>
        <w:right w:val="none" w:sz="0" w:space="0" w:color="auto"/>
      </w:divBdr>
    </w:div>
    <w:div w:id="1882981333">
      <w:bodyDiv w:val="1"/>
      <w:marLeft w:val="0"/>
      <w:marRight w:val="0"/>
      <w:marTop w:val="0"/>
      <w:marBottom w:val="0"/>
      <w:divBdr>
        <w:top w:val="none" w:sz="0" w:space="0" w:color="auto"/>
        <w:left w:val="none" w:sz="0" w:space="0" w:color="auto"/>
        <w:bottom w:val="none" w:sz="0" w:space="0" w:color="auto"/>
        <w:right w:val="none" w:sz="0" w:space="0" w:color="auto"/>
      </w:divBdr>
    </w:div>
    <w:div w:id="1896236317">
      <w:bodyDiv w:val="1"/>
      <w:marLeft w:val="0"/>
      <w:marRight w:val="0"/>
      <w:marTop w:val="0"/>
      <w:marBottom w:val="0"/>
      <w:divBdr>
        <w:top w:val="none" w:sz="0" w:space="0" w:color="auto"/>
        <w:left w:val="none" w:sz="0" w:space="0" w:color="auto"/>
        <w:bottom w:val="none" w:sz="0" w:space="0" w:color="auto"/>
        <w:right w:val="none" w:sz="0" w:space="0" w:color="auto"/>
      </w:divBdr>
    </w:div>
    <w:div w:id="1917860339">
      <w:bodyDiv w:val="1"/>
      <w:marLeft w:val="0"/>
      <w:marRight w:val="0"/>
      <w:marTop w:val="0"/>
      <w:marBottom w:val="0"/>
      <w:divBdr>
        <w:top w:val="none" w:sz="0" w:space="0" w:color="auto"/>
        <w:left w:val="none" w:sz="0" w:space="0" w:color="auto"/>
        <w:bottom w:val="none" w:sz="0" w:space="0" w:color="auto"/>
        <w:right w:val="none" w:sz="0" w:space="0" w:color="auto"/>
      </w:divBdr>
    </w:div>
    <w:div w:id="1918975989">
      <w:bodyDiv w:val="1"/>
      <w:marLeft w:val="0"/>
      <w:marRight w:val="0"/>
      <w:marTop w:val="0"/>
      <w:marBottom w:val="0"/>
      <w:divBdr>
        <w:top w:val="none" w:sz="0" w:space="0" w:color="auto"/>
        <w:left w:val="none" w:sz="0" w:space="0" w:color="auto"/>
        <w:bottom w:val="none" w:sz="0" w:space="0" w:color="auto"/>
        <w:right w:val="none" w:sz="0" w:space="0" w:color="auto"/>
      </w:divBdr>
    </w:div>
    <w:div w:id="1924415800">
      <w:bodyDiv w:val="1"/>
      <w:marLeft w:val="0"/>
      <w:marRight w:val="0"/>
      <w:marTop w:val="0"/>
      <w:marBottom w:val="0"/>
      <w:divBdr>
        <w:top w:val="none" w:sz="0" w:space="0" w:color="auto"/>
        <w:left w:val="none" w:sz="0" w:space="0" w:color="auto"/>
        <w:bottom w:val="none" w:sz="0" w:space="0" w:color="auto"/>
        <w:right w:val="none" w:sz="0" w:space="0" w:color="auto"/>
      </w:divBdr>
      <w:divsChild>
        <w:div w:id="1287465216">
          <w:marLeft w:val="0"/>
          <w:marRight w:val="0"/>
          <w:marTop w:val="0"/>
          <w:marBottom w:val="0"/>
          <w:divBdr>
            <w:top w:val="none" w:sz="0" w:space="0" w:color="auto"/>
            <w:left w:val="none" w:sz="0" w:space="0" w:color="auto"/>
            <w:bottom w:val="none" w:sz="0" w:space="0" w:color="auto"/>
            <w:right w:val="none" w:sz="0" w:space="0" w:color="auto"/>
          </w:divBdr>
          <w:divsChild>
            <w:div w:id="558789872">
              <w:marLeft w:val="0"/>
              <w:marRight w:val="0"/>
              <w:marTop w:val="0"/>
              <w:marBottom w:val="0"/>
              <w:divBdr>
                <w:top w:val="none" w:sz="0" w:space="0" w:color="auto"/>
                <w:left w:val="none" w:sz="0" w:space="0" w:color="auto"/>
                <w:bottom w:val="none" w:sz="0" w:space="0" w:color="auto"/>
                <w:right w:val="none" w:sz="0" w:space="0" w:color="auto"/>
              </w:divBdr>
            </w:div>
            <w:div w:id="1084108930">
              <w:marLeft w:val="0"/>
              <w:marRight w:val="0"/>
              <w:marTop w:val="0"/>
              <w:marBottom w:val="0"/>
              <w:divBdr>
                <w:top w:val="none" w:sz="0" w:space="0" w:color="auto"/>
                <w:left w:val="none" w:sz="0" w:space="0" w:color="auto"/>
                <w:bottom w:val="none" w:sz="0" w:space="0" w:color="auto"/>
                <w:right w:val="none" w:sz="0" w:space="0" w:color="auto"/>
              </w:divBdr>
            </w:div>
            <w:div w:id="3243658">
              <w:marLeft w:val="0"/>
              <w:marRight w:val="0"/>
              <w:marTop w:val="0"/>
              <w:marBottom w:val="0"/>
              <w:divBdr>
                <w:top w:val="none" w:sz="0" w:space="0" w:color="auto"/>
                <w:left w:val="none" w:sz="0" w:space="0" w:color="auto"/>
                <w:bottom w:val="none" w:sz="0" w:space="0" w:color="auto"/>
                <w:right w:val="none" w:sz="0" w:space="0" w:color="auto"/>
              </w:divBdr>
            </w:div>
            <w:div w:id="455955541">
              <w:marLeft w:val="0"/>
              <w:marRight w:val="0"/>
              <w:marTop w:val="0"/>
              <w:marBottom w:val="0"/>
              <w:divBdr>
                <w:top w:val="none" w:sz="0" w:space="0" w:color="auto"/>
                <w:left w:val="none" w:sz="0" w:space="0" w:color="auto"/>
                <w:bottom w:val="none" w:sz="0" w:space="0" w:color="auto"/>
                <w:right w:val="none" w:sz="0" w:space="0" w:color="auto"/>
              </w:divBdr>
            </w:div>
            <w:div w:id="1389063614">
              <w:marLeft w:val="0"/>
              <w:marRight w:val="0"/>
              <w:marTop w:val="0"/>
              <w:marBottom w:val="0"/>
              <w:divBdr>
                <w:top w:val="none" w:sz="0" w:space="0" w:color="auto"/>
                <w:left w:val="none" w:sz="0" w:space="0" w:color="auto"/>
                <w:bottom w:val="none" w:sz="0" w:space="0" w:color="auto"/>
                <w:right w:val="none" w:sz="0" w:space="0" w:color="auto"/>
              </w:divBdr>
            </w:div>
            <w:div w:id="781070944">
              <w:marLeft w:val="0"/>
              <w:marRight w:val="0"/>
              <w:marTop w:val="0"/>
              <w:marBottom w:val="0"/>
              <w:divBdr>
                <w:top w:val="none" w:sz="0" w:space="0" w:color="auto"/>
                <w:left w:val="none" w:sz="0" w:space="0" w:color="auto"/>
                <w:bottom w:val="none" w:sz="0" w:space="0" w:color="auto"/>
                <w:right w:val="none" w:sz="0" w:space="0" w:color="auto"/>
              </w:divBdr>
            </w:div>
            <w:div w:id="462356906">
              <w:marLeft w:val="0"/>
              <w:marRight w:val="0"/>
              <w:marTop w:val="0"/>
              <w:marBottom w:val="0"/>
              <w:divBdr>
                <w:top w:val="none" w:sz="0" w:space="0" w:color="auto"/>
                <w:left w:val="none" w:sz="0" w:space="0" w:color="auto"/>
                <w:bottom w:val="none" w:sz="0" w:space="0" w:color="auto"/>
                <w:right w:val="none" w:sz="0" w:space="0" w:color="auto"/>
              </w:divBdr>
            </w:div>
            <w:div w:id="1500390734">
              <w:marLeft w:val="0"/>
              <w:marRight w:val="0"/>
              <w:marTop w:val="0"/>
              <w:marBottom w:val="0"/>
              <w:divBdr>
                <w:top w:val="none" w:sz="0" w:space="0" w:color="auto"/>
                <w:left w:val="none" w:sz="0" w:space="0" w:color="auto"/>
                <w:bottom w:val="none" w:sz="0" w:space="0" w:color="auto"/>
                <w:right w:val="none" w:sz="0" w:space="0" w:color="auto"/>
              </w:divBdr>
            </w:div>
            <w:div w:id="914628023">
              <w:marLeft w:val="0"/>
              <w:marRight w:val="0"/>
              <w:marTop w:val="0"/>
              <w:marBottom w:val="0"/>
              <w:divBdr>
                <w:top w:val="none" w:sz="0" w:space="0" w:color="auto"/>
                <w:left w:val="none" w:sz="0" w:space="0" w:color="auto"/>
                <w:bottom w:val="none" w:sz="0" w:space="0" w:color="auto"/>
                <w:right w:val="none" w:sz="0" w:space="0" w:color="auto"/>
              </w:divBdr>
            </w:div>
            <w:div w:id="272250479">
              <w:marLeft w:val="0"/>
              <w:marRight w:val="0"/>
              <w:marTop w:val="0"/>
              <w:marBottom w:val="0"/>
              <w:divBdr>
                <w:top w:val="none" w:sz="0" w:space="0" w:color="auto"/>
                <w:left w:val="none" w:sz="0" w:space="0" w:color="auto"/>
                <w:bottom w:val="none" w:sz="0" w:space="0" w:color="auto"/>
                <w:right w:val="none" w:sz="0" w:space="0" w:color="auto"/>
              </w:divBdr>
            </w:div>
            <w:div w:id="1730305500">
              <w:marLeft w:val="0"/>
              <w:marRight w:val="0"/>
              <w:marTop w:val="0"/>
              <w:marBottom w:val="0"/>
              <w:divBdr>
                <w:top w:val="none" w:sz="0" w:space="0" w:color="auto"/>
                <w:left w:val="none" w:sz="0" w:space="0" w:color="auto"/>
                <w:bottom w:val="none" w:sz="0" w:space="0" w:color="auto"/>
                <w:right w:val="none" w:sz="0" w:space="0" w:color="auto"/>
              </w:divBdr>
            </w:div>
            <w:div w:id="1872454713">
              <w:marLeft w:val="0"/>
              <w:marRight w:val="0"/>
              <w:marTop w:val="0"/>
              <w:marBottom w:val="0"/>
              <w:divBdr>
                <w:top w:val="none" w:sz="0" w:space="0" w:color="auto"/>
                <w:left w:val="none" w:sz="0" w:space="0" w:color="auto"/>
                <w:bottom w:val="none" w:sz="0" w:space="0" w:color="auto"/>
                <w:right w:val="none" w:sz="0" w:space="0" w:color="auto"/>
              </w:divBdr>
            </w:div>
            <w:div w:id="1924992612">
              <w:marLeft w:val="0"/>
              <w:marRight w:val="0"/>
              <w:marTop w:val="0"/>
              <w:marBottom w:val="0"/>
              <w:divBdr>
                <w:top w:val="none" w:sz="0" w:space="0" w:color="auto"/>
                <w:left w:val="none" w:sz="0" w:space="0" w:color="auto"/>
                <w:bottom w:val="none" w:sz="0" w:space="0" w:color="auto"/>
                <w:right w:val="none" w:sz="0" w:space="0" w:color="auto"/>
              </w:divBdr>
            </w:div>
            <w:div w:id="289210429">
              <w:marLeft w:val="0"/>
              <w:marRight w:val="0"/>
              <w:marTop w:val="0"/>
              <w:marBottom w:val="0"/>
              <w:divBdr>
                <w:top w:val="none" w:sz="0" w:space="0" w:color="auto"/>
                <w:left w:val="none" w:sz="0" w:space="0" w:color="auto"/>
                <w:bottom w:val="none" w:sz="0" w:space="0" w:color="auto"/>
                <w:right w:val="none" w:sz="0" w:space="0" w:color="auto"/>
              </w:divBdr>
            </w:div>
            <w:div w:id="920286456">
              <w:marLeft w:val="0"/>
              <w:marRight w:val="0"/>
              <w:marTop w:val="0"/>
              <w:marBottom w:val="0"/>
              <w:divBdr>
                <w:top w:val="none" w:sz="0" w:space="0" w:color="auto"/>
                <w:left w:val="none" w:sz="0" w:space="0" w:color="auto"/>
                <w:bottom w:val="none" w:sz="0" w:space="0" w:color="auto"/>
                <w:right w:val="none" w:sz="0" w:space="0" w:color="auto"/>
              </w:divBdr>
            </w:div>
            <w:div w:id="1918710751">
              <w:marLeft w:val="0"/>
              <w:marRight w:val="0"/>
              <w:marTop w:val="0"/>
              <w:marBottom w:val="0"/>
              <w:divBdr>
                <w:top w:val="none" w:sz="0" w:space="0" w:color="auto"/>
                <w:left w:val="none" w:sz="0" w:space="0" w:color="auto"/>
                <w:bottom w:val="none" w:sz="0" w:space="0" w:color="auto"/>
                <w:right w:val="none" w:sz="0" w:space="0" w:color="auto"/>
              </w:divBdr>
            </w:div>
            <w:div w:id="172958004">
              <w:marLeft w:val="0"/>
              <w:marRight w:val="0"/>
              <w:marTop w:val="0"/>
              <w:marBottom w:val="0"/>
              <w:divBdr>
                <w:top w:val="none" w:sz="0" w:space="0" w:color="auto"/>
                <w:left w:val="none" w:sz="0" w:space="0" w:color="auto"/>
                <w:bottom w:val="none" w:sz="0" w:space="0" w:color="auto"/>
                <w:right w:val="none" w:sz="0" w:space="0" w:color="auto"/>
              </w:divBdr>
            </w:div>
            <w:div w:id="1231506245">
              <w:marLeft w:val="0"/>
              <w:marRight w:val="0"/>
              <w:marTop w:val="0"/>
              <w:marBottom w:val="0"/>
              <w:divBdr>
                <w:top w:val="none" w:sz="0" w:space="0" w:color="auto"/>
                <w:left w:val="none" w:sz="0" w:space="0" w:color="auto"/>
                <w:bottom w:val="none" w:sz="0" w:space="0" w:color="auto"/>
                <w:right w:val="none" w:sz="0" w:space="0" w:color="auto"/>
              </w:divBdr>
            </w:div>
            <w:div w:id="650135896">
              <w:marLeft w:val="0"/>
              <w:marRight w:val="0"/>
              <w:marTop w:val="0"/>
              <w:marBottom w:val="0"/>
              <w:divBdr>
                <w:top w:val="none" w:sz="0" w:space="0" w:color="auto"/>
                <w:left w:val="none" w:sz="0" w:space="0" w:color="auto"/>
                <w:bottom w:val="none" w:sz="0" w:space="0" w:color="auto"/>
                <w:right w:val="none" w:sz="0" w:space="0" w:color="auto"/>
              </w:divBdr>
            </w:div>
            <w:div w:id="1477793010">
              <w:marLeft w:val="0"/>
              <w:marRight w:val="0"/>
              <w:marTop w:val="0"/>
              <w:marBottom w:val="0"/>
              <w:divBdr>
                <w:top w:val="none" w:sz="0" w:space="0" w:color="auto"/>
                <w:left w:val="none" w:sz="0" w:space="0" w:color="auto"/>
                <w:bottom w:val="none" w:sz="0" w:space="0" w:color="auto"/>
                <w:right w:val="none" w:sz="0" w:space="0" w:color="auto"/>
              </w:divBdr>
            </w:div>
            <w:div w:id="2070109411">
              <w:marLeft w:val="0"/>
              <w:marRight w:val="0"/>
              <w:marTop w:val="0"/>
              <w:marBottom w:val="0"/>
              <w:divBdr>
                <w:top w:val="none" w:sz="0" w:space="0" w:color="auto"/>
                <w:left w:val="none" w:sz="0" w:space="0" w:color="auto"/>
                <w:bottom w:val="none" w:sz="0" w:space="0" w:color="auto"/>
                <w:right w:val="none" w:sz="0" w:space="0" w:color="auto"/>
              </w:divBdr>
            </w:div>
            <w:div w:id="483741730">
              <w:marLeft w:val="0"/>
              <w:marRight w:val="0"/>
              <w:marTop w:val="0"/>
              <w:marBottom w:val="0"/>
              <w:divBdr>
                <w:top w:val="none" w:sz="0" w:space="0" w:color="auto"/>
                <w:left w:val="none" w:sz="0" w:space="0" w:color="auto"/>
                <w:bottom w:val="none" w:sz="0" w:space="0" w:color="auto"/>
                <w:right w:val="none" w:sz="0" w:space="0" w:color="auto"/>
              </w:divBdr>
            </w:div>
            <w:div w:id="1091701794">
              <w:marLeft w:val="0"/>
              <w:marRight w:val="0"/>
              <w:marTop w:val="0"/>
              <w:marBottom w:val="0"/>
              <w:divBdr>
                <w:top w:val="none" w:sz="0" w:space="0" w:color="auto"/>
                <w:left w:val="none" w:sz="0" w:space="0" w:color="auto"/>
                <w:bottom w:val="none" w:sz="0" w:space="0" w:color="auto"/>
                <w:right w:val="none" w:sz="0" w:space="0" w:color="auto"/>
              </w:divBdr>
            </w:div>
            <w:div w:id="1937976995">
              <w:marLeft w:val="0"/>
              <w:marRight w:val="0"/>
              <w:marTop w:val="0"/>
              <w:marBottom w:val="0"/>
              <w:divBdr>
                <w:top w:val="none" w:sz="0" w:space="0" w:color="auto"/>
                <w:left w:val="none" w:sz="0" w:space="0" w:color="auto"/>
                <w:bottom w:val="none" w:sz="0" w:space="0" w:color="auto"/>
                <w:right w:val="none" w:sz="0" w:space="0" w:color="auto"/>
              </w:divBdr>
            </w:div>
            <w:div w:id="906263526">
              <w:marLeft w:val="0"/>
              <w:marRight w:val="0"/>
              <w:marTop w:val="0"/>
              <w:marBottom w:val="0"/>
              <w:divBdr>
                <w:top w:val="none" w:sz="0" w:space="0" w:color="auto"/>
                <w:left w:val="none" w:sz="0" w:space="0" w:color="auto"/>
                <w:bottom w:val="none" w:sz="0" w:space="0" w:color="auto"/>
                <w:right w:val="none" w:sz="0" w:space="0" w:color="auto"/>
              </w:divBdr>
            </w:div>
            <w:div w:id="1134519176">
              <w:marLeft w:val="0"/>
              <w:marRight w:val="0"/>
              <w:marTop w:val="0"/>
              <w:marBottom w:val="0"/>
              <w:divBdr>
                <w:top w:val="none" w:sz="0" w:space="0" w:color="auto"/>
                <w:left w:val="none" w:sz="0" w:space="0" w:color="auto"/>
                <w:bottom w:val="none" w:sz="0" w:space="0" w:color="auto"/>
                <w:right w:val="none" w:sz="0" w:space="0" w:color="auto"/>
              </w:divBdr>
            </w:div>
            <w:div w:id="55014326">
              <w:marLeft w:val="0"/>
              <w:marRight w:val="0"/>
              <w:marTop w:val="0"/>
              <w:marBottom w:val="0"/>
              <w:divBdr>
                <w:top w:val="none" w:sz="0" w:space="0" w:color="auto"/>
                <w:left w:val="none" w:sz="0" w:space="0" w:color="auto"/>
                <w:bottom w:val="none" w:sz="0" w:space="0" w:color="auto"/>
                <w:right w:val="none" w:sz="0" w:space="0" w:color="auto"/>
              </w:divBdr>
            </w:div>
            <w:div w:id="1229267902">
              <w:marLeft w:val="0"/>
              <w:marRight w:val="0"/>
              <w:marTop w:val="0"/>
              <w:marBottom w:val="0"/>
              <w:divBdr>
                <w:top w:val="none" w:sz="0" w:space="0" w:color="auto"/>
                <w:left w:val="none" w:sz="0" w:space="0" w:color="auto"/>
                <w:bottom w:val="none" w:sz="0" w:space="0" w:color="auto"/>
                <w:right w:val="none" w:sz="0" w:space="0" w:color="auto"/>
              </w:divBdr>
            </w:div>
            <w:div w:id="1411384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2777">
      <w:bodyDiv w:val="1"/>
      <w:marLeft w:val="0"/>
      <w:marRight w:val="0"/>
      <w:marTop w:val="0"/>
      <w:marBottom w:val="0"/>
      <w:divBdr>
        <w:top w:val="none" w:sz="0" w:space="0" w:color="auto"/>
        <w:left w:val="none" w:sz="0" w:space="0" w:color="auto"/>
        <w:bottom w:val="none" w:sz="0" w:space="0" w:color="auto"/>
        <w:right w:val="none" w:sz="0" w:space="0" w:color="auto"/>
      </w:divBdr>
    </w:div>
    <w:div w:id="1934700780">
      <w:bodyDiv w:val="1"/>
      <w:marLeft w:val="0"/>
      <w:marRight w:val="0"/>
      <w:marTop w:val="0"/>
      <w:marBottom w:val="0"/>
      <w:divBdr>
        <w:top w:val="none" w:sz="0" w:space="0" w:color="auto"/>
        <w:left w:val="none" w:sz="0" w:space="0" w:color="auto"/>
        <w:bottom w:val="none" w:sz="0" w:space="0" w:color="auto"/>
        <w:right w:val="none" w:sz="0" w:space="0" w:color="auto"/>
      </w:divBdr>
    </w:div>
    <w:div w:id="1946231126">
      <w:bodyDiv w:val="1"/>
      <w:marLeft w:val="0"/>
      <w:marRight w:val="0"/>
      <w:marTop w:val="0"/>
      <w:marBottom w:val="0"/>
      <w:divBdr>
        <w:top w:val="none" w:sz="0" w:space="0" w:color="auto"/>
        <w:left w:val="none" w:sz="0" w:space="0" w:color="auto"/>
        <w:bottom w:val="none" w:sz="0" w:space="0" w:color="auto"/>
        <w:right w:val="none" w:sz="0" w:space="0" w:color="auto"/>
      </w:divBdr>
    </w:div>
    <w:div w:id="1950233498">
      <w:bodyDiv w:val="1"/>
      <w:marLeft w:val="0"/>
      <w:marRight w:val="0"/>
      <w:marTop w:val="0"/>
      <w:marBottom w:val="0"/>
      <w:divBdr>
        <w:top w:val="none" w:sz="0" w:space="0" w:color="auto"/>
        <w:left w:val="none" w:sz="0" w:space="0" w:color="auto"/>
        <w:bottom w:val="none" w:sz="0" w:space="0" w:color="auto"/>
        <w:right w:val="none" w:sz="0" w:space="0" w:color="auto"/>
      </w:divBdr>
    </w:div>
    <w:div w:id="1951279298">
      <w:bodyDiv w:val="1"/>
      <w:marLeft w:val="0"/>
      <w:marRight w:val="0"/>
      <w:marTop w:val="0"/>
      <w:marBottom w:val="0"/>
      <w:divBdr>
        <w:top w:val="none" w:sz="0" w:space="0" w:color="auto"/>
        <w:left w:val="none" w:sz="0" w:space="0" w:color="auto"/>
        <w:bottom w:val="none" w:sz="0" w:space="0" w:color="auto"/>
        <w:right w:val="none" w:sz="0" w:space="0" w:color="auto"/>
      </w:divBdr>
    </w:div>
    <w:div w:id="1951470972">
      <w:bodyDiv w:val="1"/>
      <w:marLeft w:val="0"/>
      <w:marRight w:val="0"/>
      <w:marTop w:val="0"/>
      <w:marBottom w:val="0"/>
      <w:divBdr>
        <w:top w:val="none" w:sz="0" w:space="0" w:color="auto"/>
        <w:left w:val="none" w:sz="0" w:space="0" w:color="auto"/>
        <w:bottom w:val="none" w:sz="0" w:space="0" w:color="auto"/>
        <w:right w:val="none" w:sz="0" w:space="0" w:color="auto"/>
      </w:divBdr>
    </w:div>
    <w:div w:id="1952928237">
      <w:bodyDiv w:val="1"/>
      <w:marLeft w:val="0"/>
      <w:marRight w:val="0"/>
      <w:marTop w:val="0"/>
      <w:marBottom w:val="0"/>
      <w:divBdr>
        <w:top w:val="none" w:sz="0" w:space="0" w:color="auto"/>
        <w:left w:val="none" w:sz="0" w:space="0" w:color="auto"/>
        <w:bottom w:val="none" w:sz="0" w:space="0" w:color="auto"/>
        <w:right w:val="none" w:sz="0" w:space="0" w:color="auto"/>
      </w:divBdr>
    </w:div>
    <w:div w:id="1957519251">
      <w:bodyDiv w:val="1"/>
      <w:marLeft w:val="0"/>
      <w:marRight w:val="0"/>
      <w:marTop w:val="0"/>
      <w:marBottom w:val="0"/>
      <w:divBdr>
        <w:top w:val="none" w:sz="0" w:space="0" w:color="auto"/>
        <w:left w:val="none" w:sz="0" w:space="0" w:color="auto"/>
        <w:bottom w:val="none" w:sz="0" w:space="0" w:color="auto"/>
        <w:right w:val="none" w:sz="0" w:space="0" w:color="auto"/>
      </w:divBdr>
    </w:div>
    <w:div w:id="1970819023">
      <w:bodyDiv w:val="1"/>
      <w:marLeft w:val="0"/>
      <w:marRight w:val="0"/>
      <w:marTop w:val="0"/>
      <w:marBottom w:val="0"/>
      <w:divBdr>
        <w:top w:val="none" w:sz="0" w:space="0" w:color="auto"/>
        <w:left w:val="none" w:sz="0" w:space="0" w:color="auto"/>
        <w:bottom w:val="none" w:sz="0" w:space="0" w:color="auto"/>
        <w:right w:val="none" w:sz="0" w:space="0" w:color="auto"/>
      </w:divBdr>
    </w:div>
    <w:div w:id="1974477837">
      <w:bodyDiv w:val="1"/>
      <w:marLeft w:val="0"/>
      <w:marRight w:val="0"/>
      <w:marTop w:val="0"/>
      <w:marBottom w:val="0"/>
      <w:divBdr>
        <w:top w:val="none" w:sz="0" w:space="0" w:color="auto"/>
        <w:left w:val="none" w:sz="0" w:space="0" w:color="auto"/>
        <w:bottom w:val="none" w:sz="0" w:space="0" w:color="auto"/>
        <w:right w:val="none" w:sz="0" w:space="0" w:color="auto"/>
      </w:divBdr>
    </w:div>
    <w:div w:id="1979411681">
      <w:bodyDiv w:val="1"/>
      <w:marLeft w:val="0"/>
      <w:marRight w:val="0"/>
      <w:marTop w:val="0"/>
      <w:marBottom w:val="0"/>
      <w:divBdr>
        <w:top w:val="none" w:sz="0" w:space="0" w:color="auto"/>
        <w:left w:val="none" w:sz="0" w:space="0" w:color="auto"/>
        <w:bottom w:val="none" w:sz="0" w:space="0" w:color="auto"/>
        <w:right w:val="none" w:sz="0" w:space="0" w:color="auto"/>
      </w:divBdr>
    </w:div>
    <w:div w:id="1981837953">
      <w:bodyDiv w:val="1"/>
      <w:marLeft w:val="0"/>
      <w:marRight w:val="0"/>
      <w:marTop w:val="0"/>
      <w:marBottom w:val="0"/>
      <w:divBdr>
        <w:top w:val="none" w:sz="0" w:space="0" w:color="auto"/>
        <w:left w:val="none" w:sz="0" w:space="0" w:color="auto"/>
        <w:bottom w:val="none" w:sz="0" w:space="0" w:color="auto"/>
        <w:right w:val="none" w:sz="0" w:space="0" w:color="auto"/>
      </w:divBdr>
    </w:div>
    <w:div w:id="1986204745">
      <w:bodyDiv w:val="1"/>
      <w:marLeft w:val="0"/>
      <w:marRight w:val="0"/>
      <w:marTop w:val="0"/>
      <w:marBottom w:val="0"/>
      <w:divBdr>
        <w:top w:val="none" w:sz="0" w:space="0" w:color="auto"/>
        <w:left w:val="none" w:sz="0" w:space="0" w:color="auto"/>
        <w:bottom w:val="none" w:sz="0" w:space="0" w:color="auto"/>
        <w:right w:val="none" w:sz="0" w:space="0" w:color="auto"/>
      </w:divBdr>
    </w:div>
    <w:div w:id="2000117047">
      <w:bodyDiv w:val="1"/>
      <w:marLeft w:val="0"/>
      <w:marRight w:val="0"/>
      <w:marTop w:val="0"/>
      <w:marBottom w:val="0"/>
      <w:divBdr>
        <w:top w:val="none" w:sz="0" w:space="0" w:color="auto"/>
        <w:left w:val="none" w:sz="0" w:space="0" w:color="auto"/>
        <w:bottom w:val="none" w:sz="0" w:space="0" w:color="auto"/>
        <w:right w:val="none" w:sz="0" w:space="0" w:color="auto"/>
      </w:divBdr>
    </w:div>
    <w:div w:id="2001152892">
      <w:bodyDiv w:val="1"/>
      <w:marLeft w:val="0"/>
      <w:marRight w:val="0"/>
      <w:marTop w:val="0"/>
      <w:marBottom w:val="0"/>
      <w:divBdr>
        <w:top w:val="none" w:sz="0" w:space="0" w:color="auto"/>
        <w:left w:val="none" w:sz="0" w:space="0" w:color="auto"/>
        <w:bottom w:val="none" w:sz="0" w:space="0" w:color="auto"/>
        <w:right w:val="none" w:sz="0" w:space="0" w:color="auto"/>
      </w:divBdr>
    </w:div>
    <w:div w:id="2004040686">
      <w:bodyDiv w:val="1"/>
      <w:marLeft w:val="0"/>
      <w:marRight w:val="0"/>
      <w:marTop w:val="0"/>
      <w:marBottom w:val="0"/>
      <w:divBdr>
        <w:top w:val="none" w:sz="0" w:space="0" w:color="auto"/>
        <w:left w:val="none" w:sz="0" w:space="0" w:color="auto"/>
        <w:bottom w:val="none" w:sz="0" w:space="0" w:color="auto"/>
        <w:right w:val="none" w:sz="0" w:space="0" w:color="auto"/>
      </w:divBdr>
    </w:div>
    <w:div w:id="2005430287">
      <w:bodyDiv w:val="1"/>
      <w:marLeft w:val="0"/>
      <w:marRight w:val="0"/>
      <w:marTop w:val="0"/>
      <w:marBottom w:val="0"/>
      <w:divBdr>
        <w:top w:val="none" w:sz="0" w:space="0" w:color="auto"/>
        <w:left w:val="none" w:sz="0" w:space="0" w:color="auto"/>
        <w:bottom w:val="none" w:sz="0" w:space="0" w:color="auto"/>
        <w:right w:val="none" w:sz="0" w:space="0" w:color="auto"/>
      </w:divBdr>
    </w:div>
    <w:div w:id="2010206835">
      <w:bodyDiv w:val="1"/>
      <w:marLeft w:val="0"/>
      <w:marRight w:val="0"/>
      <w:marTop w:val="0"/>
      <w:marBottom w:val="0"/>
      <w:divBdr>
        <w:top w:val="none" w:sz="0" w:space="0" w:color="auto"/>
        <w:left w:val="none" w:sz="0" w:space="0" w:color="auto"/>
        <w:bottom w:val="none" w:sz="0" w:space="0" w:color="auto"/>
        <w:right w:val="none" w:sz="0" w:space="0" w:color="auto"/>
      </w:divBdr>
    </w:div>
    <w:div w:id="2014799576">
      <w:bodyDiv w:val="1"/>
      <w:marLeft w:val="0"/>
      <w:marRight w:val="0"/>
      <w:marTop w:val="0"/>
      <w:marBottom w:val="0"/>
      <w:divBdr>
        <w:top w:val="none" w:sz="0" w:space="0" w:color="auto"/>
        <w:left w:val="none" w:sz="0" w:space="0" w:color="auto"/>
        <w:bottom w:val="none" w:sz="0" w:space="0" w:color="auto"/>
        <w:right w:val="none" w:sz="0" w:space="0" w:color="auto"/>
      </w:divBdr>
    </w:div>
    <w:div w:id="2027827056">
      <w:bodyDiv w:val="1"/>
      <w:marLeft w:val="0"/>
      <w:marRight w:val="0"/>
      <w:marTop w:val="0"/>
      <w:marBottom w:val="0"/>
      <w:divBdr>
        <w:top w:val="none" w:sz="0" w:space="0" w:color="auto"/>
        <w:left w:val="none" w:sz="0" w:space="0" w:color="auto"/>
        <w:bottom w:val="none" w:sz="0" w:space="0" w:color="auto"/>
        <w:right w:val="none" w:sz="0" w:space="0" w:color="auto"/>
      </w:divBdr>
    </w:div>
    <w:div w:id="2030059972">
      <w:bodyDiv w:val="1"/>
      <w:marLeft w:val="0"/>
      <w:marRight w:val="0"/>
      <w:marTop w:val="0"/>
      <w:marBottom w:val="0"/>
      <w:divBdr>
        <w:top w:val="none" w:sz="0" w:space="0" w:color="auto"/>
        <w:left w:val="none" w:sz="0" w:space="0" w:color="auto"/>
        <w:bottom w:val="none" w:sz="0" w:space="0" w:color="auto"/>
        <w:right w:val="none" w:sz="0" w:space="0" w:color="auto"/>
      </w:divBdr>
    </w:div>
    <w:div w:id="2033416526">
      <w:bodyDiv w:val="1"/>
      <w:marLeft w:val="0"/>
      <w:marRight w:val="0"/>
      <w:marTop w:val="0"/>
      <w:marBottom w:val="0"/>
      <w:divBdr>
        <w:top w:val="none" w:sz="0" w:space="0" w:color="auto"/>
        <w:left w:val="none" w:sz="0" w:space="0" w:color="auto"/>
        <w:bottom w:val="none" w:sz="0" w:space="0" w:color="auto"/>
        <w:right w:val="none" w:sz="0" w:space="0" w:color="auto"/>
      </w:divBdr>
    </w:div>
    <w:div w:id="2035033952">
      <w:bodyDiv w:val="1"/>
      <w:marLeft w:val="0"/>
      <w:marRight w:val="0"/>
      <w:marTop w:val="0"/>
      <w:marBottom w:val="0"/>
      <w:divBdr>
        <w:top w:val="none" w:sz="0" w:space="0" w:color="auto"/>
        <w:left w:val="none" w:sz="0" w:space="0" w:color="auto"/>
        <w:bottom w:val="none" w:sz="0" w:space="0" w:color="auto"/>
        <w:right w:val="none" w:sz="0" w:space="0" w:color="auto"/>
      </w:divBdr>
    </w:div>
    <w:div w:id="2037778716">
      <w:bodyDiv w:val="1"/>
      <w:marLeft w:val="0"/>
      <w:marRight w:val="0"/>
      <w:marTop w:val="0"/>
      <w:marBottom w:val="0"/>
      <w:divBdr>
        <w:top w:val="none" w:sz="0" w:space="0" w:color="auto"/>
        <w:left w:val="none" w:sz="0" w:space="0" w:color="auto"/>
        <w:bottom w:val="none" w:sz="0" w:space="0" w:color="auto"/>
        <w:right w:val="none" w:sz="0" w:space="0" w:color="auto"/>
      </w:divBdr>
    </w:div>
    <w:div w:id="2047562425">
      <w:bodyDiv w:val="1"/>
      <w:marLeft w:val="0"/>
      <w:marRight w:val="0"/>
      <w:marTop w:val="0"/>
      <w:marBottom w:val="0"/>
      <w:divBdr>
        <w:top w:val="none" w:sz="0" w:space="0" w:color="auto"/>
        <w:left w:val="none" w:sz="0" w:space="0" w:color="auto"/>
        <w:bottom w:val="none" w:sz="0" w:space="0" w:color="auto"/>
        <w:right w:val="none" w:sz="0" w:space="0" w:color="auto"/>
      </w:divBdr>
    </w:div>
    <w:div w:id="2050377166">
      <w:bodyDiv w:val="1"/>
      <w:marLeft w:val="0"/>
      <w:marRight w:val="0"/>
      <w:marTop w:val="0"/>
      <w:marBottom w:val="0"/>
      <w:divBdr>
        <w:top w:val="none" w:sz="0" w:space="0" w:color="auto"/>
        <w:left w:val="none" w:sz="0" w:space="0" w:color="auto"/>
        <w:bottom w:val="none" w:sz="0" w:space="0" w:color="auto"/>
        <w:right w:val="none" w:sz="0" w:space="0" w:color="auto"/>
      </w:divBdr>
    </w:div>
    <w:div w:id="2054376881">
      <w:bodyDiv w:val="1"/>
      <w:marLeft w:val="0"/>
      <w:marRight w:val="0"/>
      <w:marTop w:val="0"/>
      <w:marBottom w:val="0"/>
      <w:divBdr>
        <w:top w:val="none" w:sz="0" w:space="0" w:color="auto"/>
        <w:left w:val="none" w:sz="0" w:space="0" w:color="auto"/>
        <w:bottom w:val="none" w:sz="0" w:space="0" w:color="auto"/>
        <w:right w:val="none" w:sz="0" w:space="0" w:color="auto"/>
      </w:divBdr>
    </w:div>
    <w:div w:id="2055497068">
      <w:bodyDiv w:val="1"/>
      <w:marLeft w:val="0"/>
      <w:marRight w:val="0"/>
      <w:marTop w:val="0"/>
      <w:marBottom w:val="0"/>
      <w:divBdr>
        <w:top w:val="none" w:sz="0" w:space="0" w:color="auto"/>
        <w:left w:val="none" w:sz="0" w:space="0" w:color="auto"/>
        <w:bottom w:val="none" w:sz="0" w:space="0" w:color="auto"/>
        <w:right w:val="none" w:sz="0" w:space="0" w:color="auto"/>
      </w:divBdr>
    </w:div>
    <w:div w:id="2058779117">
      <w:bodyDiv w:val="1"/>
      <w:marLeft w:val="0"/>
      <w:marRight w:val="0"/>
      <w:marTop w:val="0"/>
      <w:marBottom w:val="0"/>
      <w:divBdr>
        <w:top w:val="none" w:sz="0" w:space="0" w:color="auto"/>
        <w:left w:val="none" w:sz="0" w:space="0" w:color="auto"/>
        <w:bottom w:val="none" w:sz="0" w:space="0" w:color="auto"/>
        <w:right w:val="none" w:sz="0" w:space="0" w:color="auto"/>
      </w:divBdr>
    </w:div>
    <w:div w:id="2062055331">
      <w:bodyDiv w:val="1"/>
      <w:marLeft w:val="0"/>
      <w:marRight w:val="0"/>
      <w:marTop w:val="0"/>
      <w:marBottom w:val="0"/>
      <w:divBdr>
        <w:top w:val="none" w:sz="0" w:space="0" w:color="auto"/>
        <w:left w:val="none" w:sz="0" w:space="0" w:color="auto"/>
        <w:bottom w:val="none" w:sz="0" w:space="0" w:color="auto"/>
        <w:right w:val="none" w:sz="0" w:space="0" w:color="auto"/>
      </w:divBdr>
    </w:div>
    <w:div w:id="2065250409">
      <w:bodyDiv w:val="1"/>
      <w:marLeft w:val="0"/>
      <w:marRight w:val="0"/>
      <w:marTop w:val="0"/>
      <w:marBottom w:val="0"/>
      <w:divBdr>
        <w:top w:val="none" w:sz="0" w:space="0" w:color="auto"/>
        <w:left w:val="none" w:sz="0" w:space="0" w:color="auto"/>
        <w:bottom w:val="none" w:sz="0" w:space="0" w:color="auto"/>
        <w:right w:val="none" w:sz="0" w:space="0" w:color="auto"/>
      </w:divBdr>
    </w:div>
    <w:div w:id="2079596142">
      <w:bodyDiv w:val="1"/>
      <w:marLeft w:val="0"/>
      <w:marRight w:val="0"/>
      <w:marTop w:val="0"/>
      <w:marBottom w:val="0"/>
      <w:divBdr>
        <w:top w:val="none" w:sz="0" w:space="0" w:color="auto"/>
        <w:left w:val="none" w:sz="0" w:space="0" w:color="auto"/>
        <w:bottom w:val="none" w:sz="0" w:space="0" w:color="auto"/>
        <w:right w:val="none" w:sz="0" w:space="0" w:color="auto"/>
      </w:divBdr>
    </w:div>
    <w:div w:id="2081366355">
      <w:bodyDiv w:val="1"/>
      <w:marLeft w:val="0"/>
      <w:marRight w:val="0"/>
      <w:marTop w:val="0"/>
      <w:marBottom w:val="0"/>
      <w:divBdr>
        <w:top w:val="none" w:sz="0" w:space="0" w:color="auto"/>
        <w:left w:val="none" w:sz="0" w:space="0" w:color="auto"/>
        <w:bottom w:val="none" w:sz="0" w:space="0" w:color="auto"/>
        <w:right w:val="none" w:sz="0" w:space="0" w:color="auto"/>
      </w:divBdr>
    </w:div>
    <w:div w:id="2083481995">
      <w:bodyDiv w:val="1"/>
      <w:marLeft w:val="0"/>
      <w:marRight w:val="0"/>
      <w:marTop w:val="0"/>
      <w:marBottom w:val="0"/>
      <w:divBdr>
        <w:top w:val="none" w:sz="0" w:space="0" w:color="auto"/>
        <w:left w:val="none" w:sz="0" w:space="0" w:color="auto"/>
        <w:bottom w:val="none" w:sz="0" w:space="0" w:color="auto"/>
        <w:right w:val="none" w:sz="0" w:space="0" w:color="auto"/>
      </w:divBdr>
    </w:div>
    <w:div w:id="2093817568">
      <w:bodyDiv w:val="1"/>
      <w:marLeft w:val="0"/>
      <w:marRight w:val="0"/>
      <w:marTop w:val="0"/>
      <w:marBottom w:val="0"/>
      <w:divBdr>
        <w:top w:val="none" w:sz="0" w:space="0" w:color="auto"/>
        <w:left w:val="none" w:sz="0" w:space="0" w:color="auto"/>
        <w:bottom w:val="none" w:sz="0" w:space="0" w:color="auto"/>
        <w:right w:val="none" w:sz="0" w:space="0" w:color="auto"/>
      </w:divBdr>
    </w:div>
    <w:div w:id="2094083070">
      <w:bodyDiv w:val="1"/>
      <w:marLeft w:val="0"/>
      <w:marRight w:val="0"/>
      <w:marTop w:val="0"/>
      <w:marBottom w:val="0"/>
      <w:divBdr>
        <w:top w:val="none" w:sz="0" w:space="0" w:color="auto"/>
        <w:left w:val="none" w:sz="0" w:space="0" w:color="auto"/>
        <w:bottom w:val="none" w:sz="0" w:space="0" w:color="auto"/>
        <w:right w:val="none" w:sz="0" w:space="0" w:color="auto"/>
      </w:divBdr>
    </w:div>
    <w:div w:id="2094622568">
      <w:bodyDiv w:val="1"/>
      <w:marLeft w:val="0"/>
      <w:marRight w:val="0"/>
      <w:marTop w:val="0"/>
      <w:marBottom w:val="0"/>
      <w:divBdr>
        <w:top w:val="none" w:sz="0" w:space="0" w:color="auto"/>
        <w:left w:val="none" w:sz="0" w:space="0" w:color="auto"/>
        <w:bottom w:val="none" w:sz="0" w:space="0" w:color="auto"/>
        <w:right w:val="none" w:sz="0" w:space="0" w:color="auto"/>
      </w:divBdr>
    </w:div>
    <w:div w:id="2095196823">
      <w:bodyDiv w:val="1"/>
      <w:marLeft w:val="0"/>
      <w:marRight w:val="0"/>
      <w:marTop w:val="0"/>
      <w:marBottom w:val="0"/>
      <w:divBdr>
        <w:top w:val="none" w:sz="0" w:space="0" w:color="auto"/>
        <w:left w:val="none" w:sz="0" w:space="0" w:color="auto"/>
        <w:bottom w:val="none" w:sz="0" w:space="0" w:color="auto"/>
        <w:right w:val="none" w:sz="0" w:space="0" w:color="auto"/>
      </w:divBdr>
    </w:div>
    <w:div w:id="2100834058">
      <w:bodyDiv w:val="1"/>
      <w:marLeft w:val="0"/>
      <w:marRight w:val="0"/>
      <w:marTop w:val="0"/>
      <w:marBottom w:val="0"/>
      <w:divBdr>
        <w:top w:val="none" w:sz="0" w:space="0" w:color="auto"/>
        <w:left w:val="none" w:sz="0" w:space="0" w:color="auto"/>
        <w:bottom w:val="none" w:sz="0" w:space="0" w:color="auto"/>
        <w:right w:val="none" w:sz="0" w:space="0" w:color="auto"/>
      </w:divBdr>
    </w:div>
    <w:div w:id="2115829835">
      <w:bodyDiv w:val="1"/>
      <w:marLeft w:val="0"/>
      <w:marRight w:val="0"/>
      <w:marTop w:val="0"/>
      <w:marBottom w:val="0"/>
      <w:divBdr>
        <w:top w:val="none" w:sz="0" w:space="0" w:color="auto"/>
        <w:left w:val="none" w:sz="0" w:space="0" w:color="auto"/>
        <w:bottom w:val="none" w:sz="0" w:space="0" w:color="auto"/>
        <w:right w:val="none" w:sz="0" w:space="0" w:color="auto"/>
      </w:divBdr>
      <w:divsChild>
        <w:div w:id="435445393">
          <w:marLeft w:val="0"/>
          <w:marRight w:val="0"/>
          <w:marTop w:val="0"/>
          <w:marBottom w:val="0"/>
          <w:divBdr>
            <w:top w:val="none" w:sz="0" w:space="0" w:color="auto"/>
            <w:left w:val="none" w:sz="0" w:space="0" w:color="auto"/>
            <w:bottom w:val="none" w:sz="0" w:space="0" w:color="auto"/>
            <w:right w:val="none" w:sz="0" w:space="0" w:color="auto"/>
          </w:divBdr>
          <w:divsChild>
            <w:div w:id="1627542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367238">
      <w:bodyDiv w:val="1"/>
      <w:marLeft w:val="0"/>
      <w:marRight w:val="0"/>
      <w:marTop w:val="0"/>
      <w:marBottom w:val="0"/>
      <w:divBdr>
        <w:top w:val="none" w:sz="0" w:space="0" w:color="auto"/>
        <w:left w:val="none" w:sz="0" w:space="0" w:color="auto"/>
        <w:bottom w:val="none" w:sz="0" w:space="0" w:color="auto"/>
        <w:right w:val="none" w:sz="0" w:space="0" w:color="auto"/>
      </w:divBdr>
    </w:div>
    <w:div w:id="2121029130">
      <w:bodyDiv w:val="1"/>
      <w:marLeft w:val="0"/>
      <w:marRight w:val="0"/>
      <w:marTop w:val="0"/>
      <w:marBottom w:val="0"/>
      <w:divBdr>
        <w:top w:val="none" w:sz="0" w:space="0" w:color="auto"/>
        <w:left w:val="none" w:sz="0" w:space="0" w:color="auto"/>
        <w:bottom w:val="none" w:sz="0" w:space="0" w:color="auto"/>
        <w:right w:val="none" w:sz="0" w:space="0" w:color="auto"/>
      </w:divBdr>
    </w:div>
    <w:div w:id="2121952828">
      <w:bodyDiv w:val="1"/>
      <w:marLeft w:val="0"/>
      <w:marRight w:val="0"/>
      <w:marTop w:val="0"/>
      <w:marBottom w:val="0"/>
      <w:divBdr>
        <w:top w:val="none" w:sz="0" w:space="0" w:color="auto"/>
        <w:left w:val="none" w:sz="0" w:space="0" w:color="auto"/>
        <w:bottom w:val="none" w:sz="0" w:space="0" w:color="auto"/>
        <w:right w:val="none" w:sz="0" w:space="0" w:color="auto"/>
      </w:divBdr>
    </w:div>
    <w:div w:id="2125227127">
      <w:bodyDiv w:val="1"/>
      <w:marLeft w:val="0"/>
      <w:marRight w:val="0"/>
      <w:marTop w:val="0"/>
      <w:marBottom w:val="0"/>
      <w:divBdr>
        <w:top w:val="none" w:sz="0" w:space="0" w:color="auto"/>
        <w:left w:val="none" w:sz="0" w:space="0" w:color="auto"/>
        <w:bottom w:val="none" w:sz="0" w:space="0" w:color="auto"/>
        <w:right w:val="none" w:sz="0" w:space="0" w:color="auto"/>
      </w:divBdr>
    </w:div>
    <w:div w:id="2126845469">
      <w:bodyDiv w:val="1"/>
      <w:marLeft w:val="0"/>
      <w:marRight w:val="0"/>
      <w:marTop w:val="0"/>
      <w:marBottom w:val="0"/>
      <w:divBdr>
        <w:top w:val="none" w:sz="0" w:space="0" w:color="auto"/>
        <w:left w:val="none" w:sz="0" w:space="0" w:color="auto"/>
        <w:bottom w:val="none" w:sz="0" w:space="0" w:color="auto"/>
        <w:right w:val="none" w:sz="0" w:space="0" w:color="auto"/>
      </w:divBdr>
    </w:div>
    <w:div w:id="2133136064">
      <w:bodyDiv w:val="1"/>
      <w:marLeft w:val="0"/>
      <w:marRight w:val="0"/>
      <w:marTop w:val="0"/>
      <w:marBottom w:val="0"/>
      <w:divBdr>
        <w:top w:val="none" w:sz="0" w:space="0" w:color="auto"/>
        <w:left w:val="none" w:sz="0" w:space="0" w:color="auto"/>
        <w:bottom w:val="none" w:sz="0" w:space="0" w:color="auto"/>
        <w:right w:val="none" w:sz="0" w:space="0" w:color="auto"/>
      </w:divBdr>
    </w:div>
    <w:div w:id="2134320341">
      <w:bodyDiv w:val="1"/>
      <w:marLeft w:val="0"/>
      <w:marRight w:val="0"/>
      <w:marTop w:val="0"/>
      <w:marBottom w:val="0"/>
      <w:divBdr>
        <w:top w:val="none" w:sz="0" w:space="0" w:color="auto"/>
        <w:left w:val="none" w:sz="0" w:space="0" w:color="auto"/>
        <w:bottom w:val="none" w:sz="0" w:space="0" w:color="auto"/>
        <w:right w:val="none" w:sz="0" w:space="0" w:color="auto"/>
      </w:divBdr>
    </w:div>
    <w:div w:id="2146317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openxmlformats.org/officeDocument/2006/relationships/image" Target="media/image1.png"/><Relationship Id="rId42" Type="http://schemas.openxmlformats.org/officeDocument/2006/relationships/image" Target="media/image17.png"/><Relationship Id="rId47" Type="http://schemas.openxmlformats.org/officeDocument/2006/relationships/diagramColors" Target="diagrams/colors2.xml"/><Relationship Id="rId63" Type="http://schemas.openxmlformats.org/officeDocument/2006/relationships/diagramData" Target="diagrams/data4.xml"/><Relationship Id="rId68" Type="http://schemas.openxmlformats.org/officeDocument/2006/relationships/image" Target="media/image28.png"/><Relationship Id="rId16" Type="http://schemas.openxmlformats.org/officeDocument/2006/relationships/footer" Target="footer3.xml"/><Relationship Id="rId11" Type="http://schemas.openxmlformats.org/officeDocument/2006/relationships/header" Target="header1.xml"/><Relationship Id="rId32" Type="http://schemas.openxmlformats.org/officeDocument/2006/relationships/image" Target="media/image12.png"/><Relationship Id="rId37" Type="http://schemas.openxmlformats.org/officeDocument/2006/relationships/diagramData" Target="diagrams/data1.xml"/><Relationship Id="rId53" Type="http://schemas.openxmlformats.org/officeDocument/2006/relationships/image" Target="media/image23.png"/><Relationship Id="rId58" Type="http://schemas.openxmlformats.org/officeDocument/2006/relationships/diagramData" Target="diagrams/data3.xml"/><Relationship Id="rId74" Type="http://schemas.openxmlformats.org/officeDocument/2006/relationships/image" Target="media/image34.png"/><Relationship Id="rId79" Type="http://schemas.openxmlformats.org/officeDocument/2006/relationships/header" Target="header5.xml"/><Relationship Id="rId5" Type="http://schemas.openxmlformats.org/officeDocument/2006/relationships/numbering" Target="numbering.xml"/><Relationship Id="rId61" Type="http://schemas.openxmlformats.org/officeDocument/2006/relationships/diagramColors" Target="diagrams/colors3.xml"/><Relationship Id="rId82" Type="http://schemas.openxmlformats.org/officeDocument/2006/relationships/theme" Target="theme/theme1.xml"/><Relationship Id="rId19" Type="http://schemas.microsoft.com/office/2016/09/relationships/commentsIds" Target="commentsIds.xml"/><Relationship Id="rId14" Type="http://schemas.openxmlformats.org/officeDocument/2006/relationships/footer" Target="footer2.xm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18.png"/><Relationship Id="rId48" Type="http://schemas.microsoft.com/office/2007/relationships/diagramDrawing" Target="diagrams/drawing2.xml"/><Relationship Id="rId56" Type="http://schemas.openxmlformats.org/officeDocument/2006/relationships/image" Target="media/image26.emf"/><Relationship Id="rId64" Type="http://schemas.openxmlformats.org/officeDocument/2006/relationships/diagramLayout" Target="diagrams/layout4.xml"/><Relationship Id="rId69" Type="http://schemas.openxmlformats.org/officeDocument/2006/relationships/image" Target="media/image29.png"/><Relationship Id="rId77" Type="http://schemas.openxmlformats.org/officeDocument/2006/relationships/header" Target="header4.xml"/><Relationship Id="rId8" Type="http://schemas.openxmlformats.org/officeDocument/2006/relationships/webSettings" Target="webSettings.xml"/><Relationship Id="rId51" Type="http://schemas.openxmlformats.org/officeDocument/2006/relationships/image" Target="media/image21.png"/><Relationship Id="rId72" Type="http://schemas.openxmlformats.org/officeDocument/2006/relationships/image" Target="media/image32.png"/><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comments" Target="comments.xm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diagramLayout" Target="diagrams/layout1.xml"/><Relationship Id="rId46" Type="http://schemas.openxmlformats.org/officeDocument/2006/relationships/diagramQuickStyle" Target="diagrams/quickStyle2.xml"/><Relationship Id="rId59" Type="http://schemas.openxmlformats.org/officeDocument/2006/relationships/diagramLayout" Target="diagrams/layout3.xml"/><Relationship Id="rId67" Type="http://schemas.microsoft.com/office/2007/relationships/diagramDrawing" Target="diagrams/drawing4.xml"/><Relationship Id="rId20" Type="http://schemas.microsoft.com/office/2018/08/relationships/commentsExtensible" Target="commentsExtensible.xml"/><Relationship Id="rId41" Type="http://schemas.microsoft.com/office/2007/relationships/diagramDrawing" Target="diagrams/drawing1.xml"/><Relationship Id="rId54" Type="http://schemas.openxmlformats.org/officeDocument/2006/relationships/image" Target="media/image24.png"/><Relationship Id="rId62" Type="http://schemas.microsoft.com/office/2007/relationships/diagramDrawing" Target="diagrams/drawing3.xml"/><Relationship Id="rId70" Type="http://schemas.openxmlformats.org/officeDocument/2006/relationships/image" Target="media/image30.png"/><Relationship Id="rId75"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19.png"/><Relationship Id="rId57" Type="http://schemas.openxmlformats.org/officeDocument/2006/relationships/image" Target="media/image27.emf"/><Relationship Id="rId10" Type="http://schemas.openxmlformats.org/officeDocument/2006/relationships/endnotes" Target="endnotes.xml"/><Relationship Id="rId31" Type="http://schemas.openxmlformats.org/officeDocument/2006/relationships/image" Target="media/image11.png"/><Relationship Id="rId44" Type="http://schemas.openxmlformats.org/officeDocument/2006/relationships/diagramData" Target="diagrams/data2.xml"/><Relationship Id="rId52" Type="http://schemas.openxmlformats.org/officeDocument/2006/relationships/image" Target="media/image22.png"/><Relationship Id="rId60" Type="http://schemas.openxmlformats.org/officeDocument/2006/relationships/diagramQuickStyle" Target="diagrams/quickStyle3.xml"/><Relationship Id="rId65" Type="http://schemas.openxmlformats.org/officeDocument/2006/relationships/diagramQuickStyle" Target="diagrams/quickStyle4.xml"/><Relationship Id="rId73" Type="http://schemas.openxmlformats.org/officeDocument/2006/relationships/image" Target="media/image33.png"/><Relationship Id="rId78" Type="http://schemas.openxmlformats.org/officeDocument/2006/relationships/footer" Target="footer4.xml"/><Relationship Id="rId8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microsoft.com/office/2011/relationships/commentsExtended" Target="commentsExtended.xml"/><Relationship Id="rId39" Type="http://schemas.openxmlformats.org/officeDocument/2006/relationships/diagramQuickStyle" Target="diagrams/quickStyle1.xml"/><Relationship Id="rId34" Type="http://schemas.openxmlformats.org/officeDocument/2006/relationships/image" Target="media/image14.png"/><Relationship Id="rId50" Type="http://schemas.openxmlformats.org/officeDocument/2006/relationships/image" Target="media/image20.png"/><Relationship Id="rId55" Type="http://schemas.openxmlformats.org/officeDocument/2006/relationships/image" Target="media/image25.png"/><Relationship Id="rId76" Type="http://schemas.openxmlformats.org/officeDocument/2006/relationships/image" Target="media/image36.png"/><Relationship Id="rId7" Type="http://schemas.openxmlformats.org/officeDocument/2006/relationships/settings" Target="settings.xml"/><Relationship Id="rId71" Type="http://schemas.openxmlformats.org/officeDocument/2006/relationships/image" Target="media/image31.png"/><Relationship Id="rId2" Type="http://schemas.openxmlformats.org/officeDocument/2006/relationships/customXml" Target="../customXml/item2.xml"/><Relationship Id="rId29" Type="http://schemas.openxmlformats.org/officeDocument/2006/relationships/image" Target="media/image9.png"/><Relationship Id="rId24" Type="http://schemas.openxmlformats.org/officeDocument/2006/relationships/image" Target="media/image4.png"/><Relationship Id="rId40" Type="http://schemas.openxmlformats.org/officeDocument/2006/relationships/diagramColors" Target="diagrams/colors1.xml"/><Relationship Id="rId45" Type="http://schemas.openxmlformats.org/officeDocument/2006/relationships/diagramLayout" Target="diagrams/layout2.xml"/><Relationship Id="rId66" Type="http://schemas.openxmlformats.org/officeDocument/2006/relationships/diagramColors" Target="diagrams/colors4.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pPr algn="ctr"/>
          <a:endParaRPr lang="en-US"/>
        </a:p>
      </dgm:t>
    </dgm:pt>
    <dgm:pt modelId="{2AB816AE-C395-4B38-B72E-C0B0FDE5DE0C}" type="sibTrans" cxnId="{8902252D-211F-4CE7-988E-E3FE12CB946E}">
      <dgm:prSet/>
      <dgm:spPr/>
      <dgm:t>
        <a:bodyPr/>
        <a:lstStyle/>
        <a:p>
          <a:pPr algn="ctr"/>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pPr algn="ctr"/>
          <a:endParaRPr lang="en-US"/>
        </a:p>
      </dgm:t>
    </dgm:pt>
    <dgm:pt modelId="{B0929A34-76DD-474A-A258-9ED0C5D2CCC9}" type="sibTrans" cxnId="{CE1C6DF5-CFA2-4BD6-B163-9B283B2D1482}">
      <dgm:prSet/>
      <dgm:spPr/>
      <dgm:t>
        <a:bodyPr/>
        <a:lstStyle/>
        <a:p>
          <a:pPr algn="ctr"/>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DFA773B-32B8-4480-A38D-D965FF707560}" type="doc">
      <dgm:prSet loTypeId="urn:microsoft.com/office/officeart/2005/8/layout/process1" loCatId="process" qsTypeId="urn:microsoft.com/office/officeart/2005/8/quickstyle/simple1" qsCatId="simple" csTypeId="urn:microsoft.com/office/officeart/2005/8/colors/accent0_3" csCatId="mainScheme" phldr="1"/>
      <dgm:spPr/>
    </dgm:pt>
    <dgm:pt modelId="{CA65A4D8-FA02-44B1-AAAC-BCA72203245D}">
      <dgm:prSet phldrT="[Text]"/>
      <dgm:spPr/>
      <dgm:t>
        <a:bodyPr/>
        <a:lstStyle/>
        <a:p>
          <a:r>
            <a:rPr lang="en-US"/>
            <a:t>Download Video</a:t>
          </a:r>
        </a:p>
      </dgm:t>
    </dgm:pt>
    <dgm:pt modelId="{93434068-9202-4A5A-8914-0E50E05A8825}" type="parTrans" cxnId="{39D0AA97-11E5-4328-AF49-43396FA069B1}">
      <dgm:prSet/>
      <dgm:spPr/>
      <dgm:t>
        <a:bodyPr/>
        <a:lstStyle/>
        <a:p>
          <a:endParaRPr lang="en-US"/>
        </a:p>
      </dgm:t>
    </dgm:pt>
    <dgm:pt modelId="{FE241410-B6AC-40F8-B2EB-49FFD5FB1564}" type="sibTrans" cxnId="{39D0AA97-11E5-4328-AF49-43396FA069B1}">
      <dgm:prSet/>
      <dgm:spPr/>
      <dgm:t>
        <a:bodyPr/>
        <a:lstStyle/>
        <a:p>
          <a:endParaRPr lang="en-US"/>
        </a:p>
      </dgm:t>
    </dgm:pt>
    <dgm:pt modelId="{7B6D0F8B-0BF8-425F-920F-1603A2AD83E3}">
      <dgm:prSet phldrT="[Text]"/>
      <dgm:spPr/>
      <dgm:t>
        <a:bodyPr/>
        <a:lstStyle/>
        <a:p>
          <a:r>
            <a:rPr lang="en-US"/>
            <a:t>Sample Frames</a:t>
          </a:r>
        </a:p>
      </dgm:t>
    </dgm:pt>
    <dgm:pt modelId="{53EC3687-EFD6-4C8A-AD1D-6012E67421CA}" type="parTrans" cxnId="{6CDC60F6-59C2-478B-B7B6-815725BFB706}">
      <dgm:prSet/>
      <dgm:spPr/>
      <dgm:t>
        <a:bodyPr/>
        <a:lstStyle/>
        <a:p>
          <a:endParaRPr lang="en-US"/>
        </a:p>
      </dgm:t>
    </dgm:pt>
    <dgm:pt modelId="{E6D8D042-9D12-440E-B7DD-B5BCBF8D65B5}" type="sibTrans" cxnId="{6CDC60F6-59C2-478B-B7B6-815725BFB706}">
      <dgm:prSet/>
      <dgm:spPr/>
      <dgm:t>
        <a:bodyPr/>
        <a:lstStyle/>
        <a:p>
          <a:endParaRPr lang="en-US"/>
        </a:p>
      </dgm:t>
    </dgm:pt>
    <dgm:pt modelId="{2256AE61-440A-4FFB-8F78-9613C67723E5}">
      <dgm:prSet phldrT="[Text]"/>
      <dgm:spPr/>
      <dgm:t>
        <a:bodyPr/>
        <a:lstStyle/>
        <a:p>
          <a:r>
            <a:rPr lang="en-US"/>
            <a:t>Detect Skeletons</a:t>
          </a:r>
        </a:p>
      </dgm:t>
    </dgm:pt>
    <dgm:pt modelId="{5BBF7000-5BBD-48F4-B707-5D2FDBD333BE}" type="parTrans" cxnId="{CA593C97-685E-4923-879F-238049C6A614}">
      <dgm:prSet/>
      <dgm:spPr/>
      <dgm:t>
        <a:bodyPr/>
        <a:lstStyle/>
        <a:p>
          <a:endParaRPr lang="en-US"/>
        </a:p>
      </dgm:t>
    </dgm:pt>
    <dgm:pt modelId="{193D7957-9E5C-46E2-BBBA-4287DE590E98}" type="sibTrans" cxnId="{CA593C97-685E-4923-879F-238049C6A614}">
      <dgm:prSet/>
      <dgm:spPr/>
      <dgm:t>
        <a:bodyPr/>
        <a:lstStyle/>
        <a:p>
          <a:endParaRPr lang="en-US"/>
        </a:p>
      </dgm:t>
    </dgm:pt>
    <dgm:pt modelId="{8154F311-1EA2-478A-887F-D34408C1E9A4}">
      <dgm:prSet phldrT="[Text]"/>
      <dgm:spPr/>
      <dgm:t>
        <a:bodyPr/>
        <a:lstStyle/>
        <a:p>
          <a:r>
            <a:rPr lang="en-US"/>
            <a:t>Process Motion</a:t>
          </a:r>
        </a:p>
      </dgm:t>
    </dgm:pt>
    <dgm:pt modelId="{CAF19BE5-7FA1-493A-A05B-61CA2A7B2E15}" type="parTrans" cxnId="{C367E831-A23C-4665-B0BC-70E10745FE97}">
      <dgm:prSet/>
      <dgm:spPr/>
      <dgm:t>
        <a:bodyPr/>
        <a:lstStyle/>
        <a:p>
          <a:endParaRPr lang="en-US"/>
        </a:p>
      </dgm:t>
    </dgm:pt>
    <dgm:pt modelId="{6932D391-7182-4571-9B4F-692ABEFC8632}" type="sibTrans" cxnId="{C367E831-A23C-4665-B0BC-70E10745FE97}">
      <dgm:prSet/>
      <dgm:spPr/>
      <dgm:t>
        <a:bodyPr/>
        <a:lstStyle/>
        <a:p>
          <a:endParaRPr lang="en-US"/>
        </a:p>
      </dgm:t>
    </dgm:pt>
    <dgm:pt modelId="{8F8A5FEE-8FEF-4E79-B2A5-71A1ED032D4C}">
      <dgm:prSet phldrT="[Text]"/>
      <dgm:spPr/>
      <dgm:t>
        <a:bodyPr/>
        <a:lstStyle/>
        <a:p>
          <a:r>
            <a:rPr lang="en-US"/>
            <a:t>Annotate</a:t>
          </a:r>
        </a:p>
      </dgm:t>
    </dgm:pt>
    <dgm:pt modelId="{27E37D71-7D36-435A-B6AD-69C3B52EE8FE}" type="parTrans" cxnId="{D1D28EAA-816A-4244-A2E4-2D3BFAC23056}">
      <dgm:prSet/>
      <dgm:spPr/>
      <dgm:t>
        <a:bodyPr/>
        <a:lstStyle/>
        <a:p>
          <a:endParaRPr lang="en-US"/>
        </a:p>
      </dgm:t>
    </dgm:pt>
    <dgm:pt modelId="{57D2FB04-201C-4783-88A1-9CB0B40EE21B}" type="sibTrans" cxnId="{D1D28EAA-816A-4244-A2E4-2D3BFAC23056}">
      <dgm:prSet/>
      <dgm:spPr/>
      <dgm:t>
        <a:bodyPr/>
        <a:lstStyle/>
        <a:p>
          <a:endParaRPr lang="en-US"/>
        </a:p>
      </dgm:t>
    </dgm:pt>
    <dgm:pt modelId="{F68C1D1A-D432-4088-83DA-70B3846F3788}">
      <dgm:prSet phldrT="[Text]"/>
      <dgm:spPr/>
      <dgm:t>
        <a:bodyPr/>
        <a:lstStyle/>
        <a:p>
          <a:r>
            <a:rPr lang="en-US"/>
            <a:t>Aggregate</a:t>
          </a:r>
        </a:p>
      </dgm:t>
    </dgm:pt>
    <dgm:pt modelId="{24F6C0AD-C74C-4AD1-A9B4-47C415F242DC}" type="parTrans" cxnId="{69B58AC6-3A0F-4321-A1AE-D5C16F4AC413}">
      <dgm:prSet/>
      <dgm:spPr/>
      <dgm:t>
        <a:bodyPr/>
        <a:lstStyle/>
        <a:p>
          <a:endParaRPr lang="en-US"/>
        </a:p>
      </dgm:t>
    </dgm:pt>
    <dgm:pt modelId="{2494F4A2-E88A-4D7C-B576-B3DC294F50B3}" type="sibTrans" cxnId="{69B58AC6-3A0F-4321-A1AE-D5C16F4AC413}">
      <dgm:prSet/>
      <dgm:spPr/>
      <dgm:t>
        <a:bodyPr/>
        <a:lstStyle/>
        <a:p>
          <a:endParaRPr lang="en-US"/>
        </a:p>
      </dgm:t>
    </dgm:pt>
    <dgm:pt modelId="{699C72E7-2890-4B06-937B-29D73329577E}" type="pres">
      <dgm:prSet presAssocID="{FDFA773B-32B8-4480-A38D-D965FF707560}" presName="Name0" presStyleCnt="0">
        <dgm:presLayoutVars>
          <dgm:dir/>
          <dgm:resizeHandles val="exact"/>
        </dgm:presLayoutVars>
      </dgm:prSet>
      <dgm:spPr/>
    </dgm:pt>
    <dgm:pt modelId="{F23B48B6-D02F-47DB-A6A4-8E0F35AA77F9}" type="pres">
      <dgm:prSet presAssocID="{CA65A4D8-FA02-44B1-AAAC-BCA72203245D}" presName="node" presStyleLbl="node1" presStyleIdx="0" presStyleCnt="6">
        <dgm:presLayoutVars>
          <dgm:bulletEnabled val="1"/>
        </dgm:presLayoutVars>
      </dgm:prSet>
      <dgm:spPr/>
    </dgm:pt>
    <dgm:pt modelId="{E01980EB-8049-4114-B86D-FBC79DEAA4E2}" type="pres">
      <dgm:prSet presAssocID="{FE241410-B6AC-40F8-B2EB-49FFD5FB1564}" presName="sibTrans" presStyleLbl="sibTrans2D1" presStyleIdx="0" presStyleCnt="5"/>
      <dgm:spPr/>
    </dgm:pt>
    <dgm:pt modelId="{7EF8A6DD-6861-4162-86A3-09A77AAC69AD}" type="pres">
      <dgm:prSet presAssocID="{FE241410-B6AC-40F8-B2EB-49FFD5FB1564}" presName="connectorText" presStyleLbl="sibTrans2D1" presStyleIdx="0" presStyleCnt="5"/>
      <dgm:spPr/>
    </dgm:pt>
    <dgm:pt modelId="{C9DB48FB-0976-4189-8390-9ADAA24F8B12}" type="pres">
      <dgm:prSet presAssocID="{7B6D0F8B-0BF8-425F-920F-1603A2AD83E3}" presName="node" presStyleLbl="node1" presStyleIdx="1" presStyleCnt="6">
        <dgm:presLayoutVars>
          <dgm:bulletEnabled val="1"/>
        </dgm:presLayoutVars>
      </dgm:prSet>
      <dgm:spPr/>
    </dgm:pt>
    <dgm:pt modelId="{35F44C8B-AB28-4EC4-B3ED-90DE52221FB9}" type="pres">
      <dgm:prSet presAssocID="{E6D8D042-9D12-440E-B7DD-B5BCBF8D65B5}" presName="sibTrans" presStyleLbl="sibTrans2D1" presStyleIdx="1" presStyleCnt="5"/>
      <dgm:spPr/>
    </dgm:pt>
    <dgm:pt modelId="{2C2E0B65-5CD7-439D-87F7-46390AB436AA}" type="pres">
      <dgm:prSet presAssocID="{E6D8D042-9D12-440E-B7DD-B5BCBF8D65B5}" presName="connectorText" presStyleLbl="sibTrans2D1" presStyleIdx="1" presStyleCnt="5"/>
      <dgm:spPr/>
    </dgm:pt>
    <dgm:pt modelId="{066995C1-D185-4DDC-8015-9CEF64CFF068}" type="pres">
      <dgm:prSet presAssocID="{2256AE61-440A-4FFB-8F78-9613C67723E5}" presName="node" presStyleLbl="node1" presStyleIdx="2" presStyleCnt="6">
        <dgm:presLayoutVars>
          <dgm:bulletEnabled val="1"/>
        </dgm:presLayoutVars>
      </dgm:prSet>
      <dgm:spPr/>
    </dgm:pt>
    <dgm:pt modelId="{17944AD9-90F3-4A64-AB95-8EEF00DADBF9}" type="pres">
      <dgm:prSet presAssocID="{193D7957-9E5C-46E2-BBBA-4287DE590E98}" presName="sibTrans" presStyleLbl="sibTrans2D1" presStyleIdx="2" presStyleCnt="5"/>
      <dgm:spPr/>
    </dgm:pt>
    <dgm:pt modelId="{B77F4940-ACE2-4BD2-9BE3-BEF11D53E613}" type="pres">
      <dgm:prSet presAssocID="{193D7957-9E5C-46E2-BBBA-4287DE590E98}" presName="connectorText" presStyleLbl="sibTrans2D1" presStyleIdx="2" presStyleCnt="5"/>
      <dgm:spPr/>
    </dgm:pt>
    <dgm:pt modelId="{43DAEF3E-2E90-47E4-9AE8-AF4FDF6C91F0}" type="pres">
      <dgm:prSet presAssocID="{8154F311-1EA2-478A-887F-D34408C1E9A4}" presName="node" presStyleLbl="node1" presStyleIdx="3" presStyleCnt="6">
        <dgm:presLayoutVars>
          <dgm:bulletEnabled val="1"/>
        </dgm:presLayoutVars>
      </dgm:prSet>
      <dgm:spPr/>
    </dgm:pt>
    <dgm:pt modelId="{AE49541F-17AE-4F61-9054-9DB587A91631}" type="pres">
      <dgm:prSet presAssocID="{6932D391-7182-4571-9B4F-692ABEFC8632}" presName="sibTrans" presStyleLbl="sibTrans2D1" presStyleIdx="3" presStyleCnt="5"/>
      <dgm:spPr/>
    </dgm:pt>
    <dgm:pt modelId="{72940CD4-64CE-466D-9BEA-9BF6041D6A07}" type="pres">
      <dgm:prSet presAssocID="{6932D391-7182-4571-9B4F-692ABEFC8632}" presName="connectorText" presStyleLbl="sibTrans2D1" presStyleIdx="3" presStyleCnt="5"/>
      <dgm:spPr/>
    </dgm:pt>
    <dgm:pt modelId="{853CC948-6364-4037-8B59-806CAD40E1C7}" type="pres">
      <dgm:prSet presAssocID="{8F8A5FEE-8FEF-4E79-B2A5-71A1ED032D4C}" presName="node" presStyleLbl="node1" presStyleIdx="4" presStyleCnt="6">
        <dgm:presLayoutVars>
          <dgm:bulletEnabled val="1"/>
        </dgm:presLayoutVars>
      </dgm:prSet>
      <dgm:spPr/>
    </dgm:pt>
    <dgm:pt modelId="{888584DD-8AFE-4BBC-9A28-F349F986965A}" type="pres">
      <dgm:prSet presAssocID="{57D2FB04-201C-4783-88A1-9CB0B40EE21B}" presName="sibTrans" presStyleLbl="sibTrans2D1" presStyleIdx="4" presStyleCnt="5"/>
      <dgm:spPr/>
    </dgm:pt>
    <dgm:pt modelId="{FDA258D4-C124-4ADB-834A-4D6291237378}" type="pres">
      <dgm:prSet presAssocID="{57D2FB04-201C-4783-88A1-9CB0B40EE21B}" presName="connectorText" presStyleLbl="sibTrans2D1" presStyleIdx="4" presStyleCnt="5"/>
      <dgm:spPr/>
    </dgm:pt>
    <dgm:pt modelId="{BBA132C9-C787-4468-9709-2C2907CA97E9}" type="pres">
      <dgm:prSet presAssocID="{F68C1D1A-D432-4088-83DA-70B3846F3788}" presName="node" presStyleLbl="node1" presStyleIdx="5" presStyleCnt="6">
        <dgm:presLayoutVars>
          <dgm:bulletEnabled val="1"/>
        </dgm:presLayoutVars>
      </dgm:prSet>
      <dgm:spPr/>
    </dgm:pt>
  </dgm:ptLst>
  <dgm:cxnLst>
    <dgm:cxn modelId="{ADE44101-A3E1-4596-9BAB-7738A1B6A094}" type="presOf" srcId="{7B6D0F8B-0BF8-425F-920F-1603A2AD83E3}" destId="{C9DB48FB-0976-4189-8390-9ADAA24F8B12}" srcOrd="0" destOrd="0" presId="urn:microsoft.com/office/officeart/2005/8/layout/process1"/>
    <dgm:cxn modelId="{C2424107-8BAB-4EF7-8D96-1E42FD650179}" type="presOf" srcId="{57D2FB04-201C-4783-88A1-9CB0B40EE21B}" destId="{888584DD-8AFE-4BBC-9A28-F349F986965A}" srcOrd="0" destOrd="0" presId="urn:microsoft.com/office/officeart/2005/8/layout/process1"/>
    <dgm:cxn modelId="{C367E831-A23C-4665-B0BC-70E10745FE97}" srcId="{FDFA773B-32B8-4480-A38D-D965FF707560}" destId="{8154F311-1EA2-478A-887F-D34408C1E9A4}" srcOrd="3" destOrd="0" parTransId="{CAF19BE5-7FA1-493A-A05B-61CA2A7B2E15}" sibTransId="{6932D391-7182-4571-9B4F-692ABEFC8632}"/>
    <dgm:cxn modelId="{1E129563-773D-4BE0-A929-38546E1106F2}" type="presOf" srcId="{8154F311-1EA2-478A-887F-D34408C1E9A4}" destId="{43DAEF3E-2E90-47E4-9AE8-AF4FDF6C91F0}" srcOrd="0" destOrd="0" presId="urn:microsoft.com/office/officeart/2005/8/layout/process1"/>
    <dgm:cxn modelId="{A6163C6D-8EA1-4691-99FD-B214D336DD5C}" type="presOf" srcId="{E6D8D042-9D12-440E-B7DD-B5BCBF8D65B5}" destId="{35F44C8B-AB28-4EC4-B3ED-90DE52221FB9}" srcOrd="0" destOrd="0" presId="urn:microsoft.com/office/officeart/2005/8/layout/process1"/>
    <dgm:cxn modelId="{025BD650-68C4-458D-8515-9BC1C18A65FB}" type="presOf" srcId="{6932D391-7182-4571-9B4F-692ABEFC8632}" destId="{72940CD4-64CE-466D-9BEA-9BF6041D6A07}" srcOrd="1" destOrd="0" presId="urn:microsoft.com/office/officeart/2005/8/layout/process1"/>
    <dgm:cxn modelId="{23D5FB53-EE65-458F-847C-B939DB89E232}" type="presOf" srcId="{57D2FB04-201C-4783-88A1-9CB0B40EE21B}" destId="{FDA258D4-C124-4ADB-834A-4D6291237378}" srcOrd="1" destOrd="0" presId="urn:microsoft.com/office/officeart/2005/8/layout/process1"/>
    <dgm:cxn modelId="{122A3E7A-6447-48C4-847F-BCCECE7C66B6}" type="presOf" srcId="{6932D391-7182-4571-9B4F-692ABEFC8632}" destId="{AE49541F-17AE-4F61-9054-9DB587A91631}" srcOrd="0" destOrd="0" presId="urn:microsoft.com/office/officeart/2005/8/layout/process1"/>
    <dgm:cxn modelId="{8892F380-8A3F-48E7-A7C5-73BE5D191158}" type="presOf" srcId="{FE241410-B6AC-40F8-B2EB-49FFD5FB1564}" destId="{E01980EB-8049-4114-B86D-FBC79DEAA4E2}" srcOrd="0" destOrd="0" presId="urn:microsoft.com/office/officeart/2005/8/layout/process1"/>
    <dgm:cxn modelId="{6DD5F18A-C300-455A-953D-E9217658490D}" type="presOf" srcId="{E6D8D042-9D12-440E-B7DD-B5BCBF8D65B5}" destId="{2C2E0B65-5CD7-439D-87F7-46390AB436AA}" srcOrd="1" destOrd="0" presId="urn:microsoft.com/office/officeart/2005/8/layout/process1"/>
    <dgm:cxn modelId="{CA593C97-685E-4923-879F-238049C6A614}" srcId="{FDFA773B-32B8-4480-A38D-D965FF707560}" destId="{2256AE61-440A-4FFB-8F78-9613C67723E5}" srcOrd="2" destOrd="0" parTransId="{5BBF7000-5BBD-48F4-B707-5D2FDBD333BE}" sibTransId="{193D7957-9E5C-46E2-BBBA-4287DE590E98}"/>
    <dgm:cxn modelId="{39D0AA97-11E5-4328-AF49-43396FA069B1}" srcId="{FDFA773B-32B8-4480-A38D-D965FF707560}" destId="{CA65A4D8-FA02-44B1-AAAC-BCA72203245D}" srcOrd="0" destOrd="0" parTransId="{93434068-9202-4A5A-8914-0E50E05A8825}" sibTransId="{FE241410-B6AC-40F8-B2EB-49FFD5FB1564}"/>
    <dgm:cxn modelId="{C7A633A8-4F82-4D6E-9AE9-DEB06FD64B56}" type="presOf" srcId="{FE241410-B6AC-40F8-B2EB-49FFD5FB1564}" destId="{7EF8A6DD-6861-4162-86A3-09A77AAC69AD}" srcOrd="1" destOrd="0" presId="urn:microsoft.com/office/officeart/2005/8/layout/process1"/>
    <dgm:cxn modelId="{D1D28EAA-816A-4244-A2E4-2D3BFAC23056}" srcId="{FDFA773B-32B8-4480-A38D-D965FF707560}" destId="{8F8A5FEE-8FEF-4E79-B2A5-71A1ED032D4C}" srcOrd="4" destOrd="0" parTransId="{27E37D71-7D36-435A-B6AD-69C3B52EE8FE}" sibTransId="{57D2FB04-201C-4783-88A1-9CB0B40EE21B}"/>
    <dgm:cxn modelId="{F4976CB8-5A41-4783-9BE5-4B97BB5A3F6F}" type="presOf" srcId="{FDFA773B-32B8-4480-A38D-D965FF707560}" destId="{699C72E7-2890-4B06-937B-29D73329577E}" srcOrd="0" destOrd="0" presId="urn:microsoft.com/office/officeart/2005/8/layout/process1"/>
    <dgm:cxn modelId="{7C6E56C1-003C-4A7D-8A7F-BF8E00B8F598}" type="presOf" srcId="{193D7957-9E5C-46E2-BBBA-4287DE590E98}" destId="{17944AD9-90F3-4A64-AB95-8EEF00DADBF9}" srcOrd="0" destOrd="0" presId="urn:microsoft.com/office/officeart/2005/8/layout/process1"/>
    <dgm:cxn modelId="{F33F9AC5-3B69-41F1-A064-F07E9577A3F0}" type="presOf" srcId="{CA65A4D8-FA02-44B1-AAAC-BCA72203245D}" destId="{F23B48B6-D02F-47DB-A6A4-8E0F35AA77F9}" srcOrd="0" destOrd="0" presId="urn:microsoft.com/office/officeart/2005/8/layout/process1"/>
    <dgm:cxn modelId="{69B58AC6-3A0F-4321-A1AE-D5C16F4AC413}" srcId="{FDFA773B-32B8-4480-A38D-D965FF707560}" destId="{F68C1D1A-D432-4088-83DA-70B3846F3788}" srcOrd="5" destOrd="0" parTransId="{24F6C0AD-C74C-4AD1-A9B4-47C415F242DC}" sibTransId="{2494F4A2-E88A-4D7C-B576-B3DC294F50B3}"/>
    <dgm:cxn modelId="{D87F23D2-32D6-4F75-AC77-F96AE4FB247F}" type="presOf" srcId="{8F8A5FEE-8FEF-4E79-B2A5-71A1ED032D4C}" destId="{853CC948-6364-4037-8B59-806CAD40E1C7}" srcOrd="0" destOrd="0" presId="urn:microsoft.com/office/officeart/2005/8/layout/process1"/>
    <dgm:cxn modelId="{DEFC18D4-4A1E-4540-B906-B5A0E47678CE}" type="presOf" srcId="{F68C1D1A-D432-4088-83DA-70B3846F3788}" destId="{BBA132C9-C787-4468-9709-2C2907CA97E9}" srcOrd="0" destOrd="0" presId="urn:microsoft.com/office/officeart/2005/8/layout/process1"/>
    <dgm:cxn modelId="{71F91DDC-DDBB-4E91-A7D2-6E46E0F4B5D2}" type="presOf" srcId="{2256AE61-440A-4FFB-8F78-9613C67723E5}" destId="{066995C1-D185-4DDC-8015-9CEF64CFF068}" srcOrd="0" destOrd="0" presId="urn:microsoft.com/office/officeart/2005/8/layout/process1"/>
    <dgm:cxn modelId="{2BE346F3-BF6B-4154-8780-63457736C195}" type="presOf" srcId="{193D7957-9E5C-46E2-BBBA-4287DE590E98}" destId="{B77F4940-ACE2-4BD2-9BE3-BEF11D53E613}" srcOrd="1" destOrd="0" presId="urn:microsoft.com/office/officeart/2005/8/layout/process1"/>
    <dgm:cxn modelId="{6CDC60F6-59C2-478B-B7B6-815725BFB706}" srcId="{FDFA773B-32B8-4480-A38D-D965FF707560}" destId="{7B6D0F8B-0BF8-425F-920F-1603A2AD83E3}" srcOrd="1" destOrd="0" parTransId="{53EC3687-EFD6-4C8A-AD1D-6012E67421CA}" sibTransId="{E6D8D042-9D12-440E-B7DD-B5BCBF8D65B5}"/>
    <dgm:cxn modelId="{9B89A317-3E31-43C7-93B4-57E8B1E501AC}" type="presParOf" srcId="{699C72E7-2890-4B06-937B-29D73329577E}" destId="{F23B48B6-D02F-47DB-A6A4-8E0F35AA77F9}" srcOrd="0" destOrd="0" presId="urn:microsoft.com/office/officeart/2005/8/layout/process1"/>
    <dgm:cxn modelId="{930D1871-0781-4C13-A925-DD54EDC0D419}" type="presParOf" srcId="{699C72E7-2890-4B06-937B-29D73329577E}" destId="{E01980EB-8049-4114-B86D-FBC79DEAA4E2}" srcOrd="1" destOrd="0" presId="urn:microsoft.com/office/officeart/2005/8/layout/process1"/>
    <dgm:cxn modelId="{F75CEDB1-7E08-4DC7-8819-B97A10CB7F44}" type="presParOf" srcId="{E01980EB-8049-4114-B86D-FBC79DEAA4E2}" destId="{7EF8A6DD-6861-4162-86A3-09A77AAC69AD}" srcOrd="0" destOrd="0" presId="urn:microsoft.com/office/officeart/2005/8/layout/process1"/>
    <dgm:cxn modelId="{D7D17A40-EACC-4582-BAFF-74DF7A755B8B}" type="presParOf" srcId="{699C72E7-2890-4B06-937B-29D73329577E}" destId="{C9DB48FB-0976-4189-8390-9ADAA24F8B12}" srcOrd="2" destOrd="0" presId="urn:microsoft.com/office/officeart/2005/8/layout/process1"/>
    <dgm:cxn modelId="{EE16CECE-5D6D-4164-8422-151CFB7023C8}" type="presParOf" srcId="{699C72E7-2890-4B06-937B-29D73329577E}" destId="{35F44C8B-AB28-4EC4-B3ED-90DE52221FB9}" srcOrd="3" destOrd="0" presId="urn:microsoft.com/office/officeart/2005/8/layout/process1"/>
    <dgm:cxn modelId="{E748D5B2-FC52-46DB-9A50-C7931422F361}" type="presParOf" srcId="{35F44C8B-AB28-4EC4-B3ED-90DE52221FB9}" destId="{2C2E0B65-5CD7-439D-87F7-46390AB436AA}" srcOrd="0" destOrd="0" presId="urn:microsoft.com/office/officeart/2005/8/layout/process1"/>
    <dgm:cxn modelId="{B4D79022-28E7-444C-A288-CA4554111293}" type="presParOf" srcId="{699C72E7-2890-4B06-937B-29D73329577E}" destId="{066995C1-D185-4DDC-8015-9CEF64CFF068}" srcOrd="4" destOrd="0" presId="urn:microsoft.com/office/officeart/2005/8/layout/process1"/>
    <dgm:cxn modelId="{D180678B-AA13-408C-B4FE-258E38B20FB9}" type="presParOf" srcId="{699C72E7-2890-4B06-937B-29D73329577E}" destId="{17944AD9-90F3-4A64-AB95-8EEF00DADBF9}" srcOrd="5" destOrd="0" presId="urn:microsoft.com/office/officeart/2005/8/layout/process1"/>
    <dgm:cxn modelId="{B89EEAFB-A044-41B6-B365-97F4595E94E3}" type="presParOf" srcId="{17944AD9-90F3-4A64-AB95-8EEF00DADBF9}" destId="{B77F4940-ACE2-4BD2-9BE3-BEF11D53E613}" srcOrd="0" destOrd="0" presId="urn:microsoft.com/office/officeart/2005/8/layout/process1"/>
    <dgm:cxn modelId="{8B10D945-F4FB-4FA7-B737-4DE7A583ACE6}" type="presParOf" srcId="{699C72E7-2890-4B06-937B-29D73329577E}" destId="{43DAEF3E-2E90-47E4-9AE8-AF4FDF6C91F0}" srcOrd="6" destOrd="0" presId="urn:microsoft.com/office/officeart/2005/8/layout/process1"/>
    <dgm:cxn modelId="{DDC37CFB-CA58-485F-A927-D90485C5F463}" type="presParOf" srcId="{699C72E7-2890-4B06-937B-29D73329577E}" destId="{AE49541F-17AE-4F61-9054-9DB587A91631}" srcOrd="7" destOrd="0" presId="urn:microsoft.com/office/officeart/2005/8/layout/process1"/>
    <dgm:cxn modelId="{F7D69B57-B696-4B10-91C9-7253E3DF6754}" type="presParOf" srcId="{AE49541F-17AE-4F61-9054-9DB587A91631}" destId="{72940CD4-64CE-466D-9BEA-9BF6041D6A07}" srcOrd="0" destOrd="0" presId="urn:microsoft.com/office/officeart/2005/8/layout/process1"/>
    <dgm:cxn modelId="{0EB8C256-43BC-42F1-BC51-925C2F22F6F3}" type="presParOf" srcId="{699C72E7-2890-4B06-937B-29D73329577E}" destId="{853CC948-6364-4037-8B59-806CAD40E1C7}" srcOrd="8" destOrd="0" presId="urn:microsoft.com/office/officeart/2005/8/layout/process1"/>
    <dgm:cxn modelId="{7979B7BC-9959-4304-A7D7-00069CB49EE9}" type="presParOf" srcId="{699C72E7-2890-4B06-937B-29D73329577E}" destId="{888584DD-8AFE-4BBC-9A28-F349F986965A}" srcOrd="9" destOrd="0" presId="urn:microsoft.com/office/officeart/2005/8/layout/process1"/>
    <dgm:cxn modelId="{2F3DFEAA-9142-40E1-84C2-6B2049A5546E}" type="presParOf" srcId="{888584DD-8AFE-4BBC-9A28-F349F986965A}" destId="{FDA258D4-C124-4ADB-834A-4D6291237378}" srcOrd="0" destOrd="0" presId="urn:microsoft.com/office/officeart/2005/8/layout/process1"/>
    <dgm:cxn modelId="{58ECCA90-A438-47F4-A9D5-85678392460E}" type="presParOf" srcId="{699C72E7-2890-4B06-937B-29D73329577E}" destId="{BBA132C9-C787-4468-9709-2C2907CA97E9}" srcOrd="10" destOrd="0" presId="urn:microsoft.com/office/officeart/2005/8/layout/process1"/>
  </dgm:cxnLst>
  <dgm:bg/>
  <dgm:whole/>
  <dgm:extLst>
    <a:ext uri="http://schemas.microsoft.com/office/drawing/2008/diagram">
      <dsp:dataModelExt xmlns:dsp="http://schemas.microsoft.com/office/drawing/2008/diagram" relId="rId62"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FDFA773B-32B8-4480-A38D-D965FF707560}" type="doc">
      <dgm:prSet loTypeId="urn:microsoft.com/office/officeart/2005/8/layout/process1" loCatId="process" qsTypeId="urn:microsoft.com/office/officeart/2005/8/quickstyle/simple1" qsCatId="simple" csTypeId="urn:microsoft.com/office/officeart/2005/8/colors/accent0_3" csCatId="mainScheme" phldr="1"/>
      <dgm:spPr/>
    </dgm:pt>
    <dgm:pt modelId="{CA65A4D8-FA02-44B1-AAAC-BCA72203245D}">
      <dgm:prSet phldrT="[Text]"/>
      <dgm:spPr/>
      <dgm:t>
        <a:bodyPr/>
        <a:lstStyle/>
        <a:p>
          <a:r>
            <a:rPr lang="en-US"/>
            <a:t>Download Video</a:t>
          </a:r>
        </a:p>
      </dgm:t>
    </dgm:pt>
    <dgm:pt modelId="{93434068-9202-4A5A-8914-0E50E05A8825}" type="parTrans" cxnId="{39D0AA97-11E5-4328-AF49-43396FA069B1}">
      <dgm:prSet/>
      <dgm:spPr/>
      <dgm:t>
        <a:bodyPr/>
        <a:lstStyle/>
        <a:p>
          <a:endParaRPr lang="en-US"/>
        </a:p>
      </dgm:t>
    </dgm:pt>
    <dgm:pt modelId="{FE241410-B6AC-40F8-B2EB-49FFD5FB1564}" type="sibTrans" cxnId="{39D0AA97-11E5-4328-AF49-43396FA069B1}">
      <dgm:prSet/>
      <dgm:spPr/>
      <dgm:t>
        <a:bodyPr/>
        <a:lstStyle/>
        <a:p>
          <a:endParaRPr lang="en-US"/>
        </a:p>
      </dgm:t>
    </dgm:pt>
    <dgm:pt modelId="{7B6D0F8B-0BF8-425F-920F-1603A2AD83E3}">
      <dgm:prSet phldrT="[Text]"/>
      <dgm:spPr/>
      <dgm:t>
        <a:bodyPr/>
        <a:lstStyle/>
        <a:p>
          <a:r>
            <a:rPr lang="en-US"/>
            <a:t>Sample Frames</a:t>
          </a:r>
        </a:p>
      </dgm:t>
    </dgm:pt>
    <dgm:pt modelId="{53EC3687-EFD6-4C8A-AD1D-6012E67421CA}" type="parTrans" cxnId="{6CDC60F6-59C2-478B-B7B6-815725BFB706}">
      <dgm:prSet/>
      <dgm:spPr/>
      <dgm:t>
        <a:bodyPr/>
        <a:lstStyle/>
        <a:p>
          <a:endParaRPr lang="en-US"/>
        </a:p>
      </dgm:t>
    </dgm:pt>
    <dgm:pt modelId="{E6D8D042-9D12-440E-B7DD-B5BCBF8D65B5}" type="sibTrans" cxnId="{6CDC60F6-59C2-478B-B7B6-815725BFB706}">
      <dgm:prSet/>
      <dgm:spPr/>
      <dgm:t>
        <a:bodyPr/>
        <a:lstStyle/>
        <a:p>
          <a:endParaRPr lang="en-US"/>
        </a:p>
      </dgm:t>
    </dgm:pt>
    <dgm:pt modelId="{2256AE61-440A-4FFB-8F78-9613C67723E5}">
      <dgm:prSet phldrT="[Text]"/>
      <dgm:spPr/>
      <dgm:t>
        <a:bodyPr/>
        <a:lstStyle/>
        <a:p>
          <a:r>
            <a:rPr lang="en-US"/>
            <a:t>Detect Skeletons</a:t>
          </a:r>
        </a:p>
      </dgm:t>
    </dgm:pt>
    <dgm:pt modelId="{5BBF7000-5BBD-48F4-B707-5D2FDBD333BE}" type="parTrans" cxnId="{CA593C97-685E-4923-879F-238049C6A614}">
      <dgm:prSet/>
      <dgm:spPr/>
      <dgm:t>
        <a:bodyPr/>
        <a:lstStyle/>
        <a:p>
          <a:endParaRPr lang="en-US"/>
        </a:p>
      </dgm:t>
    </dgm:pt>
    <dgm:pt modelId="{193D7957-9E5C-46E2-BBBA-4287DE590E98}" type="sibTrans" cxnId="{CA593C97-685E-4923-879F-238049C6A614}">
      <dgm:prSet/>
      <dgm:spPr/>
      <dgm:t>
        <a:bodyPr/>
        <a:lstStyle/>
        <a:p>
          <a:endParaRPr lang="en-US"/>
        </a:p>
      </dgm:t>
    </dgm:pt>
    <dgm:pt modelId="{8154F311-1EA2-478A-887F-D34408C1E9A4}">
      <dgm:prSet phldrT="[Text]"/>
      <dgm:spPr/>
      <dgm:t>
        <a:bodyPr/>
        <a:lstStyle/>
        <a:p>
          <a:r>
            <a:rPr lang="en-US"/>
            <a:t>Process Motion</a:t>
          </a:r>
        </a:p>
      </dgm:t>
    </dgm:pt>
    <dgm:pt modelId="{CAF19BE5-7FA1-493A-A05B-61CA2A7B2E15}" type="parTrans" cxnId="{C367E831-A23C-4665-B0BC-70E10745FE97}">
      <dgm:prSet/>
      <dgm:spPr/>
      <dgm:t>
        <a:bodyPr/>
        <a:lstStyle/>
        <a:p>
          <a:endParaRPr lang="en-US"/>
        </a:p>
      </dgm:t>
    </dgm:pt>
    <dgm:pt modelId="{6932D391-7182-4571-9B4F-692ABEFC8632}" type="sibTrans" cxnId="{C367E831-A23C-4665-B0BC-70E10745FE97}">
      <dgm:prSet/>
      <dgm:spPr/>
      <dgm:t>
        <a:bodyPr/>
        <a:lstStyle/>
        <a:p>
          <a:endParaRPr lang="en-US"/>
        </a:p>
      </dgm:t>
    </dgm:pt>
    <dgm:pt modelId="{8F8A5FEE-8FEF-4E79-B2A5-71A1ED032D4C}">
      <dgm:prSet phldrT="[Text]"/>
      <dgm:spPr/>
      <dgm:t>
        <a:bodyPr/>
        <a:lstStyle/>
        <a:p>
          <a:r>
            <a:rPr lang="en-US"/>
            <a:t>Annotate</a:t>
          </a:r>
        </a:p>
      </dgm:t>
    </dgm:pt>
    <dgm:pt modelId="{27E37D71-7D36-435A-B6AD-69C3B52EE8FE}" type="parTrans" cxnId="{D1D28EAA-816A-4244-A2E4-2D3BFAC23056}">
      <dgm:prSet/>
      <dgm:spPr/>
      <dgm:t>
        <a:bodyPr/>
        <a:lstStyle/>
        <a:p>
          <a:endParaRPr lang="en-US"/>
        </a:p>
      </dgm:t>
    </dgm:pt>
    <dgm:pt modelId="{57D2FB04-201C-4783-88A1-9CB0B40EE21B}" type="sibTrans" cxnId="{D1D28EAA-816A-4244-A2E4-2D3BFAC23056}">
      <dgm:prSet/>
      <dgm:spPr/>
      <dgm:t>
        <a:bodyPr/>
        <a:lstStyle/>
        <a:p>
          <a:endParaRPr lang="en-US"/>
        </a:p>
      </dgm:t>
    </dgm:pt>
    <dgm:pt modelId="{F68C1D1A-D432-4088-83DA-70B3846F3788}">
      <dgm:prSet phldrT="[Text]"/>
      <dgm:spPr/>
      <dgm:t>
        <a:bodyPr/>
        <a:lstStyle/>
        <a:p>
          <a:r>
            <a:rPr lang="en-US"/>
            <a:t>Aggregate</a:t>
          </a:r>
        </a:p>
      </dgm:t>
    </dgm:pt>
    <dgm:pt modelId="{24F6C0AD-C74C-4AD1-A9B4-47C415F242DC}" type="parTrans" cxnId="{69B58AC6-3A0F-4321-A1AE-D5C16F4AC413}">
      <dgm:prSet/>
      <dgm:spPr/>
      <dgm:t>
        <a:bodyPr/>
        <a:lstStyle/>
        <a:p>
          <a:endParaRPr lang="en-US"/>
        </a:p>
      </dgm:t>
    </dgm:pt>
    <dgm:pt modelId="{2494F4A2-E88A-4D7C-B576-B3DC294F50B3}" type="sibTrans" cxnId="{69B58AC6-3A0F-4321-A1AE-D5C16F4AC413}">
      <dgm:prSet/>
      <dgm:spPr/>
      <dgm:t>
        <a:bodyPr/>
        <a:lstStyle/>
        <a:p>
          <a:endParaRPr lang="en-US"/>
        </a:p>
      </dgm:t>
    </dgm:pt>
    <dgm:pt modelId="{699C72E7-2890-4B06-937B-29D73329577E}" type="pres">
      <dgm:prSet presAssocID="{FDFA773B-32B8-4480-A38D-D965FF707560}" presName="Name0" presStyleCnt="0">
        <dgm:presLayoutVars>
          <dgm:dir/>
          <dgm:resizeHandles val="exact"/>
        </dgm:presLayoutVars>
      </dgm:prSet>
      <dgm:spPr/>
    </dgm:pt>
    <dgm:pt modelId="{F23B48B6-D02F-47DB-A6A4-8E0F35AA77F9}" type="pres">
      <dgm:prSet presAssocID="{CA65A4D8-FA02-44B1-AAAC-BCA72203245D}" presName="node" presStyleLbl="node1" presStyleIdx="0" presStyleCnt="6">
        <dgm:presLayoutVars>
          <dgm:bulletEnabled val="1"/>
        </dgm:presLayoutVars>
      </dgm:prSet>
      <dgm:spPr/>
    </dgm:pt>
    <dgm:pt modelId="{E01980EB-8049-4114-B86D-FBC79DEAA4E2}" type="pres">
      <dgm:prSet presAssocID="{FE241410-B6AC-40F8-B2EB-49FFD5FB1564}" presName="sibTrans" presStyleLbl="sibTrans2D1" presStyleIdx="0" presStyleCnt="5"/>
      <dgm:spPr/>
    </dgm:pt>
    <dgm:pt modelId="{7EF8A6DD-6861-4162-86A3-09A77AAC69AD}" type="pres">
      <dgm:prSet presAssocID="{FE241410-B6AC-40F8-B2EB-49FFD5FB1564}" presName="connectorText" presStyleLbl="sibTrans2D1" presStyleIdx="0" presStyleCnt="5"/>
      <dgm:spPr/>
    </dgm:pt>
    <dgm:pt modelId="{C9DB48FB-0976-4189-8390-9ADAA24F8B12}" type="pres">
      <dgm:prSet presAssocID="{7B6D0F8B-0BF8-425F-920F-1603A2AD83E3}" presName="node" presStyleLbl="node1" presStyleIdx="1" presStyleCnt="6">
        <dgm:presLayoutVars>
          <dgm:bulletEnabled val="1"/>
        </dgm:presLayoutVars>
      </dgm:prSet>
      <dgm:spPr/>
    </dgm:pt>
    <dgm:pt modelId="{35F44C8B-AB28-4EC4-B3ED-90DE52221FB9}" type="pres">
      <dgm:prSet presAssocID="{E6D8D042-9D12-440E-B7DD-B5BCBF8D65B5}" presName="sibTrans" presStyleLbl="sibTrans2D1" presStyleIdx="1" presStyleCnt="5"/>
      <dgm:spPr/>
    </dgm:pt>
    <dgm:pt modelId="{2C2E0B65-5CD7-439D-87F7-46390AB436AA}" type="pres">
      <dgm:prSet presAssocID="{E6D8D042-9D12-440E-B7DD-B5BCBF8D65B5}" presName="connectorText" presStyleLbl="sibTrans2D1" presStyleIdx="1" presStyleCnt="5"/>
      <dgm:spPr/>
    </dgm:pt>
    <dgm:pt modelId="{066995C1-D185-4DDC-8015-9CEF64CFF068}" type="pres">
      <dgm:prSet presAssocID="{2256AE61-440A-4FFB-8F78-9613C67723E5}" presName="node" presStyleLbl="node1" presStyleIdx="2" presStyleCnt="6">
        <dgm:presLayoutVars>
          <dgm:bulletEnabled val="1"/>
        </dgm:presLayoutVars>
      </dgm:prSet>
      <dgm:spPr/>
    </dgm:pt>
    <dgm:pt modelId="{17944AD9-90F3-4A64-AB95-8EEF00DADBF9}" type="pres">
      <dgm:prSet presAssocID="{193D7957-9E5C-46E2-BBBA-4287DE590E98}" presName="sibTrans" presStyleLbl="sibTrans2D1" presStyleIdx="2" presStyleCnt="5"/>
      <dgm:spPr/>
    </dgm:pt>
    <dgm:pt modelId="{B77F4940-ACE2-4BD2-9BE3-BEF11D53E613}" type="pres">
      <dgm:prSet presAssocID="{193D7957-9E5C-46E2-BBBA-4287DE590E98}" presName="connectorText" presStyleLbl="sibTrans2D1" presStyleIdx="2" presStyleCnt="5"/>
      <dgm:spPr/>
    </dgm:pt>
    <dgm:pt modelId="{43DAEF3E-2E90-47E4-9AE8-AF4FDF6C91F0}" type="pres">
      <dgm:prSet presAssocID="{8154F311-1EA2-478A-887F-D34408C1E9A4}" presName="node" presStyleLbl="node1" presStyleIdx="3" presStyleCnt="6">
        <dgm:presLayoutVars>
          <dgm:bulletEnabled val="1"/>
        </dgm:presLayoutVars>
      </dgm:prSet>
      <dgm:spPr/>
    </dgm:pt>
    <dgm:pt modelId="{AE49541F-17AE-4F61-9054-9DB587A91631}" type="pres">
      <dgm:prSet presAssocID="{6932D391-7182-4571-9B4F-692ABEFC8632}" presName="sibTrans" presStyleLbl="sibTrans2D1" presStyleIdx="3" presStyleCnt="5"/>
      <dgm:spPr/>
    </dgm:pt>
    <dgm:pt modelId="{72940CD4-64CE-466D-9BEA-9BF6041D6A07}" type="pres">
      <dgm:prSet presAssocID="{6932D391-7182-4571-9B4F-692ABEFC8632}" presName="connectorText" presStyleLbl="sibTrans2D1" presStyleIdx="3" presStyleCnt="5"/>
      <dgm:spPr/>
    </dgm:pt>
    <dgm:pt modelId="{853CC948-6364-4037-8B59-806CAD40E1C7}" type="pres">
      <dgm:prSet presAssocID="{8F8A5FEE-8FEF-4E79-B2A5-71A1ED032D4C}" presName="node" presStyleLbl="node1" presStyleIdx="4" presStyleCnt="6">
        <dgm:presLayoutVars>
          <dgm:bulletEnabled val="1"/>
        </dgm:presLayoutVars>
      </dgm:prSet>
      <dgm:spPr/>
    </dgm:pt>
    <dgm:pt modelId="{888584DD-8AFE-4BBC-9A28-F349F986965A}" type="pres">
      <dgm:prSet presAssocID="{57D2FB04-201C-4783-88A1-9CB0B40EE21B}" presName="sibTrans" presStyleLbl="sibTrans2D1" presStyleIdx="4" presStyleCnt="5"/>
      <dgm:spPr/>
    </dgm:pt>
    <dgm:pt modelId="{FDA258D4-C124-4ADB-834A-4D6291237378}" type="pres">
      <dgm:prSet presAssocID="{57D2FB04-201C-4783-88A1-9CB0B40EE21B}" presName="connectorText" presStyleLbl="sibTrans2D1" presStyleIdx="4" presStyleCnt="5"/>
      <dgm:spPr/>
    </dgm:pt>
    <dgm:pt modelId="{BBA132C9-C787-4468-9709-2C2907CA97E9}" type="pres">
      <dgm:prSet presAssocID="{F68C1D1A-D432-4088-83DA-70B3846F3788}" presName="node" presStyleLbl="node1" presStyleIdx="5" presStyleCnt="6">
        <dgm:presLayoutVars>
          <dgm:bulletEnabled val="1"/>
        </dgm:presLayoutVars>
      </dgm:prSet>
      <dgm:spPr/>
    </dgm:pt>
  </dgm:ptLst>
  <dgm:cxnLst>
    <dgm:cxn modelId="{ADE44101-A3E1-4596-9BAB-7738A1B6A094}" type="presOf" srcId="{7B6D0F8B-0BF8-425F-920F-1603A2AD83E3}" destId="{C9DB48FB-0976-4189-8390-9ADAA24F8B12}" srcOrd="0" destOrd="0" presId="urn:microsoft.com/office/officeart/2005/8/layout/process1"/>
    <dgm:cxn modelId="{C2424107-8BAB-4EF7-8D96-1E42FD650179}" type="presOf" srcId="{57D2FB04-201C-4783-88A1-9CB0B40EE21B}" destId="{888584DD-8AFE-4BBC-9A28-F349F986965A}" srcOrd="0" destOrd="0" presId="urn:microsoft.com/office/officeart/2005/8/layout/process1"/>
    <dgm:cxn modelId="{C367E831-A23C-4665-B0BC-70E10745FE97}" srcId="{FDFA773B-32B8-4480-A38D-D965FF707560}" destId="{8154F311-1EA2-478A-887F-D34408C1E9A4}" srcOrd="3" destOrd="0" parTransId="{CAF19BE5-7FA1-493A-A05B-61CA2A7B2E15}" sibTransId="{6932D391-7182-4571-9B4F-692ABEFC8632}"/>
    <dgm:cxn modelId="{1E129563-773D-4BE0-A929-38546E1106F2}" type="presOf" srcId="{8154F311-1EA2-478A-887F-D34408C1E9A4}" destId="{43DAEF3E-2E90-47E4-9AE8-AF4FDF6C91F0}" srcOrd="0" destOrd="0" presId="urn:microsoft.com/office/officeart/2005/8/layout/process1"/>
    <dgm:cxn modelId="{A6163C6D-8EA1-4691-99FD-B214D336DD5C}" type="presOf" srcId="{E6D8D042-9D12-440E-B7DD-B5BCBF8D65B5}" destId="{35F44C8B-AB28-4EC4-B3ED-90DE52221FB9}" srcOrd="0" destOrd="0" presId="urn:microsoft.com/office/officeart/2005/8/layout/process1"/>
    <dgm:cxn modelId="{025BD650-68C4-458D-8515-9BC1C18A65FB}" type="presOf" srcId="{6932D391-7182-4571-9B4F-692ABEFC8632}" destId="{72940CD4-64CE-466D-9BEA-9BF6041D6A07}" srcOrd="1" destOrd="0" presId="urn:microsoft.com/office/officeart/2005/8/layout/process1"/>
    <dgm:cxn modelId="{23D5FB53-EE65-458F-847C-B939DB89E232}" type="presOf" srcId="{57D2FB04-201C-4783-88A1-9CB0B40EE21B}" destId="{FDA258D4-C124-4ADB-834A-4D6291237378}" srcOrd="1" destOrd="0" presId="urn:microsoft.com/office/officeart/2005/8/layout/process1"/>
    <dgm:cxn modelId="{122A3E7A-6447-48C4-847F-BCCECE7C66B6}" type="presOf" srcId="{6932D391-7182-4571-9B4F-692ABEFC8632}" destId="{AE49541F-17AE-4F61-9054-9DB587A91631}" srcOrd="0" destOrd="0" presId="urn:microsoft.com/office/officeart/2005/8/layout/process1"/>
    <dgm:cxn modelId="{8892F380-8A3F-48E7-A7C5-73BE5D191158}" type="presOf" srcId="{FE241410-B6AC-40F8-B2EB-49FFD5FB1564}" destId="{E01980EB-8049-4114-B86D-FBC79DEAA4E2}" srcOrd="0" destOrd="0" presId="urn:microsoft.com/office/officeart/2005/8/layout/process1"/>
    <dgm:cxn modelId="{6DD5F18A-C300-455A-953D-E9217658490D}" type="presOf" srcId="{E6D8D042-9D12-440E-B7DD-B5BCBF8D65B5}" destId="{2C2E0B65-5CD7-439D-87F7-46390AB436AA}" srcOrd="1" destOrd="0" presId="urn:microsoft.com/office/officeart/2005/8/layout/process1"/>
    <dgm:cxn modelId="{CA593C97-685E-4923-879F-238049C6A614}" srcId="{FDFA773B-32B8-4480-A38D-D965FF707560}" destId="{2256AE61-440A-4FFB-8F78-9613C67723E5}" srcOrd="2" destOrd="0" parTransId="{5BBF7000-5BBD-48F4-B707-5D2FDBD333BE}" sibTransId="{193D7957-9E5C-46E2-BBBA-4287DE590E98}"/>
    <dgm:cxn modelId="{39D0AA97-11E5-4328-AF49-43396FA069B1}" srcId="{FDFA773B-32B8-4480-A38D-D965FF707560}" destId="{CA65A4D8-FA02-44B1-AAAC-BCA72203245D}" srcOrd="0" destOrd="0" parTransId="{93434068-9202-4A5A-8914-0E50E05A8825}" sibTransId="{FE241410-B6AC-40F8-B2EB-49FFD5FB1564}"/>
    <dgm:cxn modelId="{C7A633A8-4F82-4D6E-9AE9-DEB06FD64B56}" type="presOf" srcId="{FE241410-B6AC-40F8-B2EB-49FFD5FB1564}" destId="{7EF8A6DD-6861-4162-86A3-09A77AAC69AD}" srcOrd="1" destOrd="0" presId="urn:microsoft.com/office/officeart/2005/8/layout/process1"/>
    <dgm:cxn modelId="{D1D28EAA-816A-4244-A2E4-2D3BFAC23056}" srcId="{FDFA773B-32B8-4480-A38D-D965FF707560}" destId="{8F8A5FEE-8FEF-4E79-B2A5-71A1ED032D4C}" srcOrd="4" destOrd="0" parTransId="{27E37D71-7D36-435A-B6AD-69C3B52EE8FE}" sibTransId="{57D2FB04-201C-4783-88A1-9CB0B40EE21B}"/>
    <dgm:cxn modelId="{F4976CB8-5A41-4783-9BE5-4B97BB5A3F6F}" type="presOf" srcId="{FDFA773B-32B8-4480-A38D-D965FF707560}" destId="{699C72E7-2890-4B06-937B-29D73329577E}" srcOrd="0" destOrd="0" presId="urn:microsoft.com/office/officeart/2005/8/layout/process1"/>
    <dgm:cxn modelId="{7C6E56C1-003C-4A7D-8A7F-BF8E00B8F598}" type="presOf" srcId="{193D7957-9E5C-46E2-BBBA-4287DE590E98}" destId="{17944AD9-90F3-4A64-AB95-8EEF00DADBF9}" srcOrd="0" destOrd="0" presId="urn:microsoft.com/office/officeart/2005/8/layout/process1"/>
    <dgm:cxn modelId="{F33F9AC5-3B69-41F1-A064-F07E9577A3F0}" type="presOf" srcId="{CA65A4D8-FA02-44B1-AAAC-BCA72203245D}" destId="{F23B48B6-D02F-47DB-A6A4-8E0F35AA77F9}" srcOrd="0" destOrd="0" presId="urn:microsoft.com/office/officeart/2005/8/layout/process1"/>
    <dgm:cxn modelId="{69B58AC6-3A0F-4321-A1AE-D5C16F4AC413}" srcId="{FDFA773B-32B8-4480-A38D-D965FF707560}" destId="{F68C1D1A-D432-4088-83DA-70B3846F3788}" srcOrd="5" destOrd="0" parTransId="{24F6C0AD-C74C-4AD1-A9B4-47C415F242DC}" sibTransId="{2494F4A2-E88A-4D7C-B576-B3DC294F50B3}"/>
    <dgm:cxn modelId="{D87F23D2-32D6-4F75-AC77-F96AE4FB247F}" type="presOf" srcId="{8F8A5FEE-8FEF-4E79-B2A5-71A1ED032D4C}" destId="{853CC948-6364-4037-8B59-806CAD40E1C7}" srcOrd="0" destOrd="0" presId="urn:microsoft.com/office/officeart/2005/8/layout/process1"/>
    <dgm:cxn modelId="{DEFC18D4-4A1E-4540-B906-B5A0E47678CE}" type="presOf" srcId="{F68C1D1A-D432-4088-83DA-70B3846F3788}" destId="{BBA132C9-C787-4468-9709-2C2907CA97E9}" srcOrd="0" destOrd="0" presId="urn:microsoft.com/office/officeart/2005/8/layout/process1"/>
    <dgm:cxn modelId="{71F91DDC-DDBB-4E91-A7D2-6E46E0F4B5D2}" type="presOf" srcId="{2256AE61-440A-4FFB-8F78-9613C67723E5}" destId="{066995C1-D185-4DDC-8015-9CEF64CFF068}" srcOrd="0" destOrd="0" presId="urn:microsoft.com/office/officeart/2005/8/layout/process1"/>
    <dgm:cxn modelId="{2BE346F3-BF6B-4154-8780-63457736C195}" type="presOf" srcId="{193D7957-9E5C-46E2-BBBA-4287DE590E98}" destId="{B77F4940-ACE2-4BD2-9BE3-BEF11D53E613}" srcOrd="1" destOrd="0" presId="urn:microsoft.com/office/officeart/2005/8/layout/process1"/>
    <dgm:cxn modelId="{6CDC60F6-59C2-478B-B7B6-815725BFB706}" srcId="{FDFA773B-32B8-4480-A38D-D965FF707560}" destId="{7B6D0F8B-0BF8-425F-920F-1603A2AD83E3}" srcOrd="1" destOrd="0" parTransId="{53EC3687-EFD6-4C8A-AD1D-6012E67421CA}" sibTransId="{E6D8D042-9D12-440E-B7DD-B5BCBF8D65B5}"/>
    <dgm:cxn modelId="{9B89A317-3E31-43C7-93B4-57E8B1E501AC}" type="presParOf" srcId="{699C72E7-2890-4B06-937B-29D73329577E}" destId="{F23B48B6-D02F-47DB-A6A4-8E0F35AA77F9}" srcOrd="0" destOrd="0" presId="urn:microsoft.com/office/officeart/2005/8/layout/process1"/>
    <dgm:cxn modelId="{930D1871-0781-4C13-A925-DD54EDC0D419}" type="presParOf" srcId="{699C72E7-2890-4B06-937B-29D73329577E}" destId="{E01980EB-8049-4114-B86D-FBC79DEAA4E2}" srcOrd="1" destOrd="0" presId="urn:microsoft.com/office/officeart/2005/8/layout/process1"/>
    <dgm:cxn modelId="{F75CEDB1-7E08-4DC7-8819-B97A10CB7F44}" type="presParOf" srcId="{E01980EB-8049-4114-B86D-FBC79DEAA4E2}" destId="{7EF8A6DD-6861-4162-86A3-09A77AAC69AD}" srcOrd="0" destOrd="0" presId="urn:microsoft.com/office/officeart/2005/8/layout/process1"/>
    <dgm:cxn modelId="{D7D17A40-EACC-4582-BAFF-74DF7A755B8B}" type="presParOf" srcId="{699C72E7-2890-4B06-937B-29D73329577E}" destId="{C9DB48FB-0976-4189-8390-9ADAA24F8B12}" srcOrd="2" destOrd="0" presId="urn:microsoft.com/office/officeart/2005/8/layout/process1"/>
    <dgm:cxn modelId="{EE16CECE-5D6D-4164-8422-151CFB7023C8}" type="presParOf" srcId="{699C72E7-2890-4B06-937B-29D73329577E}" destId="{35F44C8B-AB28-4EC4-B3ED-90DE52221FB9}" srcOrd="3" destOrd="0" presId="urn:microsoft.com/office/officeart/2005/8/layout/process1"/>
    <dgm:cxn modelId="{E748D5B2-FC52-46DB-9A50-C7931422F361}" type="presParOf" srcId="{35F44C8B-AB28-4EC4-B3ED-90DE52221FB9}" destId="{2C2E0B65-5CD7-439D-87F7-46390AB436AA}" srcOrd="0" destOrd="0" presId="urn:microsoft.com/office/officeart/2005/8/layout/process1"/>
    <dgm:cxn modelId="{B4D79022-28E7-444C-A288-CA4554111293}" type="presParOf" srcId="{699C72E7-2890-4B06-937B-29D73329577E}" destId="{066995C1-D185-4DDC-8015-9CEF64CFF068}" srcOrd="4" destOrd="0" presId="urn:microsoft.com/office/officeart/2005/8/layout/process1"/>
    <dgm:cxn modelId="{D180678B-AA13-408C-B4FE-258E38B20FB9}" type="presParOf" srcId="{699C72E7-2890-4B06-937B-29D73329577E}" destId="{17944AD9-90F3-4A64-AB95-8EEF00DADBF9}" srcOrd="5" destOrd="0" presId="urn:microsoft.com/office/officeart/2005/8/layout/process1"/>
    <dgm:cxn modelId="{B89EEAFB-A044-41B6-B365-97F4595E94E3}" type="presParOf" srcId="{17944AD9-90F3-4A64-AB95-8EEF00DADBF9}" destId="{B77F4940-ACE2-4BD2-9BE3-BEF11D53E613}" srcOrd="0" destOrd="0" presId="urn:microsoft.com/office/officeart/2005/8/layout/process1"/>
    <dgm:cxn modelId="{8B10D945-F4FB-4FA7-B737-4DE7A583ACE6}" type="presParOf" srcId="{699C72E7-2890-4B06-937B-29D73329577E}" destId="{43DAEF3E-2E90-47E4-9AE8-AF4FDF6C91F0}" srcOrd="6" destOrd="0" presId="urn:microsoft.com/office/officeart/2005/8/layout/process1"/>
    <dgm:cxn modelId="{DDC37CFB-CA58-485F-A927-D90485C5F463}" type="presParOf" srcId="{699C72E7-2890-4B06-937B-29D73329577E}" destId="{AE49541F-17AE-4F61-9054-9DB587A91631}" srcOrd="7" destOrd="0" presId="urn:microsoft.com/office/officeart/2005/8/layout/process1"/>
    <dgm:cxn modelId="{F7D69B57-B696-4B10-91C9-7253E3DF6754}" type="presParOf" srcId="{AE49541F-17AE-4F61-9054-9DB587A91631}" destId="{72940CD4-64CE-466D-9BEA-9BF6041D6A07}" srcOrd="0" destOrd="0" presId="urn:microsoft.com/office/officeart/2005/8/layout/process1"/>
    <dgm:cxn modelId="{0EB8C256-43BC-42F1-BC51-925C2F22F6F3}" type="presParOf" srcId="{699C72E7-2890-4B06-937B-29D73329577E}" destId="{853CC948-6364-4037-8B59-806CAD40E1C7}" srcOrd="8" destOrd="0" presId="urn:microsoft.com/office/officeart/2005/8/layout/process1"/>
    <dgm:cxn modelId="{7979B7BC-9959-4304-A7D7-00069CB49EE9}" type="presParOf" srcId="{699C72E7-2890-4B06-937B-29D73329577E}" destId="{888584DD-8AFE-4BBC-9A28-F349F986965A}" srcOrd="9" destOrd="0" presId="urn:microsoft.com/office/officeart/2005/8/layout/process1"/>
    <dgm:cxn modelId="{2F3DFEAA-9142-40E1-84C2-6B2049A5546E}" type="presParOf" srcId="{888584DD-8AFE-4BBC-9A28-F349F986965A}" destId="{FDA258D4-C124-4ADB-834A-4D6291237378}" srcOrd="0" destOrd="0" presId="urn:microsoft.com/office/officeart/2005/8/layout/process1"/>
    <dgm:cxn modelId="{58ECCA90-A438-47F4-A9D5-85678392460E}" type="presParOf" srcId="{699C72E7-2890-4B06-937B-29D73329577E}" destId="{BBA132C9-C787-4468-9709-2C2907CA97E9}" srcOrd="10" destOrd="0" presId="urn:microsoft.com/office/officeart/2005/8/layout/process1"/>
  </dgm:cxnLst>
  <dgm:bg/>
  <dgm:whole/>
  <dgm:extLst>
    <a:ext uri="http://schemas.microsoft.com/office/drawing/2008/diagram">
      <dsp:dataModelExt xmlns:dsp="http://schemas.microsoft.com/office/drawing/2008/diagram" relId="rId6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306767" y="948700"/>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306767" y="948700"/>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19790" y="509138"/>
          <a:ext cx="2434617" cy="130011"/>
        </a:xfrm>
        <a:custGeom>
          <a:avLst/>
          <a:gdLst/>
          <a:ahLst/>
          <a:cxnLst/>
          <a:rect l="0" t="0" r="0" b="0"/>
          <a:pathLst>
            <a:path>
              <a:moveTo>
                <a:pt x="0" y="0"/>
              </a:moveTo>
              <a:lnTo>
                <a:pt x="0" y="65005"/>
              </a:lnTo>
              <a:lnTo>
                <a:pt x="2434617" y="65005"/>
              </a:lnTo>
              <a:lnTo>
                <a:pt x="2434617"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557654"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56181" y="948700"/>
          <a:ext cx="749113" cy="130011"/>
        </a:xfrm>
        <a:custGeom>
          <a:avLst/>
          <a:gdLst/>
          <a:ahLst/>
          <a:cxnLst/>
          <a:rect l="0" t="0" r="0" b="0"/>
          <a:pathLst>
            <a:path>
              <a:moveTo>
                <a:pt x="0" y="0"/>
              </a:moveTo>
              <a:lnTo>
                <a:pt x="0" y="65005"/>
              </a:lnTo>
              <a:lnTo>
                <a:pt x="749113" y="65005"/>
              </a:lnTo>
              <a:lnTo>
                <a:pt x="749113"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80854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010461" y="948700"/>
          <a:ext cx="91440" cy="130011"/>
        </a:xfrm>
        <a:custGeom>
          <a:avLst/>
          <a:gdLst/>
          <a:ahLst/>
          <a:cxnLst/>
          <a:rect l="0" t="0" r="0" b="0"/>
          <a:pathLst>
            <a:path>
              <a:moveTo>
                <a:pt x="45720" y="0"/>
              </a:moveTo>
              <a:lnTo>
                <a:pt x="4572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5942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307068" y="948700"/>
          <a:ext cx="749113" cy="130011"/>
        </a:xfrm>
        <a:custGeom>
          <a:avLst/>
          <a:gdLst/>
          <a:ahLst/>
          <a:cxnLst/>
          <a:rect l="0" t="0" r="0" b="0"/>
          <a:pathLst>
            <a:path>
              <a:moveTo>
                <a:pt x="749113" y="0"/>
              </a:moveTo>
              <a:lnTo>
                <a:pt x="749113"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19790" y="509138"/>
          <a:ext cx="936391" cy="130011"/>
        </a:xfrm>
        <a:custGeom>
          <a:avLst/>
          <a:gdLst/>
          <a:ahLst/>
          <a:cxnLst/>
          <a:rect l="0" t="0" r="0" b="0"/>
          <a:pathLst>
            <a:path>
              <a:moveTo>
                <a:pt x="0" y="0"/>
              </a:moveTo>
              <a:lnTo>
                <a:pt x="0" y="65005"/>
              </a:lnTo>
              <a:lnTo>
                <a:pt x="936391" y="65005"/>
              </a:lnTo>
              <a:lnTo>
                <a:pt x="936391"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31031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31031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3399"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120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08842"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3399" y="509138"/>
          <a:ext cx="936391" cy="130011"/>
        </a:xfrm>
        <a:custGeom>
          <a:avLst/>
          <a:gdLst/>
          <a:ahLst/>
          <a:cxnLst/>
          <a:rect l="0" t="0" r="0" b="0"/>
          <a:pathLst>
            <a:path>
              <a:moveTo>
                <a:pt x="936391" y="0"/>
              </a:moveTo>
              <a:lnTo>
                <a:pt x="936391"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1208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85172"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297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297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10616"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85172" y="509138"/>
          <a:ext cx="2434617" cy="130011"/>
        </a:xfrm>
        <a:custGeom>
          <a:avLst/>
          <a:gdLst/>
          <a:ahLst/>
          <a:cxnLst/>
          <a:rect l="0" t="0" r="0" b="0"/>
          <a:pathLst>
            <a:path>
              <a:moveTo>
                <a:pt x="2434617" y="0"/>
              </a:moveTo>
              <a:lnTo>
                <a:pt x="2434617"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10239" y="199587"/>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10239" y="199587"/>
        <a:ext cx="619101" cy="309550"/>
      </dsp:txXfrm>
    </dsp:sp>
    <dsp:sp modelId="{6694D955-2391-49C9-9AF5-8A7DC7C68FDB}">
      <dsp:nvSpPr>
        <dsp:cNvPr id="0" name=""/>
        <dsp:cNvSpPr/>
      </dsp:nvSpPr>
      <dsp:spPr>
        <a:xfrm>
          <a:off x="375622"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75622" y="639149"/>
        <a:ext cx="619101" cy="309550"/>
      </dsp:txXfrm>
    </dsp:sp>
    <dsp:sp modelId="{37FFE4F5-ECE9-4B65-BFBB-3A93067FD053}">
      <dsp:nvSpPr>
        <dsp:cNvPr id="0" name=""/>
        <dsp:cNvSpPr/>
      </dsp:nvSpPr>
      <dsp:spPr>
        <a:xfrm>
          <a:off x="1065"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65" y="1078712"/>
        <a:ext cx="619101" cy="309550"/>
      </dsp:txXfrm>
    </dsp:sp>
    <dsp:sp modelId="{8EF201CD-5626-4601-B5EE-C2582D3B9EC2}">
      <dsp:nvSpPr>
        <dsp:cNvPr id="0" name=""/>
        <dsp:cNvSpPr/>
      </dsp:nvSpPr>
      <dsp:spPr>
        <a:xfrm>
          <a:off x="15584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5840" y="1518274"/>
        <a:ext cx="619101" cy="309550"/>
      </dsp:txXfrm>
    </dsp:sp>
    <dsp:sp modelId="{EBEBCBF6-F886-4526-ADC1-0C66DA355ADB}">
      <dsp:nvSpPr>
        <dsp:cNvPr id="0" name=""/>
        <dsp:cNvSpPr/>
      </dsp:nvSpPr>
      <dsp:spPr>
        <a:xfrm>
          <a:off x="15584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5840" y="1957836"/>
        <a:ext cx="619101" cy="309550"/>
      </dsp:txXfrm>
    </dsp:sp>
    <dsp:sp modelId="{10A0EFDB-ECEB-42EB-AA19-1198CB582B69}">
      <dsp:nvSpPr>
        <dsp:cNvPr id="0" name=""/>
        <dsp:cNvSpPr/>
      </dsp:nvSpPr>
      <dsp:spPr>
        <a:xfrm>
          <a:off x="750178"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50178" y="1078712"/>
        <a:ext cx="619101" cy="309550"/>
      </dsp:txXfrm>
    </dsp:sp>
    <dsp:sp modelId="{09BA1DF9-B4B7-406A-BAAB-9FF891958298}">
      <dsp:nvSpPr>
        <dsp:cNvPr id="0" name=""/>
        <dsp:cNvSpPr/>
      </dsp:nvSpPr>
      <dsp:spPr>
        <a:xfrm>
          <a:off x="904954"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04954" y="1518274"/>
        <a:ext cx="619101" cy="309550"/>
      </dsp:txXfrm>
    </dsp:sp>
    <dsp:sp modelId="{313A2E3A-2A4E-4313-B14F-548EB2F9848C}">
      <dsp:nvSpPr>
        <dsp:cNvPr id="0" name=""/>
        <dsp:cNvSpPr/>
      </dsp:nvSpPr>
      <dsp:spPr>
        <a:xfrm>
          <a:off x="1873848"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73848" y="639149"/>
        <a:ext cx="619101" cy="309550"/>
      </dsp:txXfrm>
    </dsp:sp>
    <dsp:sp modelId="{AC8F89F5-D2B7-4700-9EC8-0360BA855CC7}">
      <dsp:nvSpPr>
        <dsp:cNvPr id="0" name=""/>
        <dsp:cNvSpPr/>
      </dsp:nvSpPr>
      <dsp:spPr>
        <a:xfrm>
          <a:off x="149929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99291" y="1078712"/>
        <a:ext cx="619101" cy="309550"/>
      </dsp:txXfrm>
    </dsp:sp>
    <dsp:sp modelId="{340D9F69-F5B3-46B1-8EE3-D6D45DCCCF56}">
      <dsp:nvSpPr>
        <dsp:cNvPr id="0" name=""/>
        <dsp:cNvSpPr/>
      </dsp:nvSpPr>
      <dsp:spPr>
        <a:xfrm>
          <a:off x="1654067"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54067" y="1518274"/>
        <a:ext cx="619101" cy="309550"/>
      </dsp:txXfrm>
    </dsp:sp>
    <dsp:sp modelId="{457D25BA-45B0-478A-9F8C-137BC597846F}">
      <dsp:nvSpPr>
        <dsp:cNvPr id="0" name=""/>
        <dsp:cNvSpPr/>
      </dsp:nvSpPr>
      <dsp:spPr>
        <a:xfrm>
          <a:off x="224840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48404" y="1078712"/>
        <a:ext cx="619101" cy="309550"/>
      </dsp:txXfrm>
    </dsp:sp>
    <dsp:sp modelId="{F6DE0FC4-2E96-4B35-BB98-157BC1FDBF59}">
      <dsp:nvSpPr>
        <dsp:cNvPr id="0" name=""/>
        <dsp:cNvSpPr/>
      </dsp:nvSpPr>
      <dsp:spPr>
        <a:xfrm>
          <a:off x="240318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03180" y="1518274"/>
        <a:ext cx="619101" cy="309550"/>
      </dsp:txXfrm>
    </dsp:sp>
    <dsp:sp modelId="{C9460910-B55B-4944-8C3D-A721E20434E1}">
      <dsp:nvSpPr>
        <dsp:cNvPr id="0" name=""/>
        <dsp:cNvSpPr/>
      </dsp:nvSpPr>
      <dsp:spPr>
        <a:xfrm>
          <a:off x="240318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03180" y="1957836"/>
        <a:ext cx="619101" cy="309550"/>
      </dsp:txXfrm>
    </dsp:sp>
    <dsp:sp modelId="{FEC08605-94C4-479A-BC1F-CD4EEEE4423F}">
      <dsp:nvSpPr>
        <dsp:cNvPr id="0" name=""/>
        <dsp:cNvSpPr/>
      </dsp:nvSpPr>
      <dsp:spPr>
        <a:xfrm>
          <a:off x="3746631"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46631" y="639149"/>
        <a:ext cx="619101" cy="309550"/>
      </dsp:txXfrm>
    </dsp:sp>
    <dsp:sp modelId="{0D482E74-CC96-477D-AACA-C23C38C5C382}">
      <dsp:nvSpPr>
        <dsp:cNvPr id="0" name=""/>
        <dsp:cNvSpPr/>
      </dsp:nvSpPr>
      <dsp:spPr>
        <a:xfrm>
          <a:off x="2997517"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97517" y="1078712"/>
        <a:ext cx="619101" cy="309550"/>
      </dsp:txXfrm>
    </dsp:sp>
    <dsp:sp modelId="{D5DEDF09-6DFB-474A-B5CE-68779FA14849}">
      <dsp:nvSpPr>
        <dsp:cNvPr id="0" name=""/>
        <dsp:cNvSpPr/>
      </dsp:nvSpPr>
      <dsp:spPr>
        <a:xfrm>
          <a:off x="3152293"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52293" y="1518274"/>
        <a:ext cx="619101" cy="309550"/>
      </dsp:txXfrm>
    </dsp:sp>
    <dsp:sp modelId="{4757DC47-CDBC-4E4E-A286-63E96CAFB803}">
      <dsp:nvSpPr>
        <dsp:cNvPr id="0" name=""/>
        <dsp:cNvSpPr/>
      </dsp:nvSpPr>
      <dsp:spPr>
        <a:xfrm>
          <a:off x="374663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46631" y="1078712"/>
        <a:ext cx="619101" cy="309550"/>
      </dsp:txXfrm>
    </dsp:sp>
    <dsp:sp modelId="{A249B7C0-EEE7-4B17-ADE6-2EDE384D27FC}">
      <dsp:nvSpPr>
        <dsp:cNvPr id="0" name=""/>
        <dsp:cNvSpPr/>
      </dsp:nvSpPr>
      <dsp:spPr>
        <a:xfrm>
          <a:off x="3901406"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901406" y="1518274"/>
        <a:ext cx="619101" cy="309550"/>
      </dsp:txXfrm>
    </dsp:sp>
    <dsp:sp modelId="{35E61991-A817-450C-9D5B-A8FA01D3A16C}">
      <dsp:nvSpPr>
        <dsp:cNvPr id="0" name=""/>
        <dsp:cNvSpPr/>
      </dsp:nvSpPr>
      <dsp:spPr>
        <a:xfrm>
          <a:off x="449574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95744" y="1078712"/>
        <a:ext cx="619101" cy="309550"/>
      </dsp:txXfrm>
    </dsp:sp>
    <dsp:sp modelId="{D2299305-5B37-4966-BBC2-E9057D3C1FA4}">
      <dsp:nvSpPr>
        <dsp:cNvPr id="0" name=""/>
        <dsp:cNvSpPr/>
      </dsp:nvSpPr>
      <dsp:spPr>
        <a:xfrm>
          <a:off x="4650519"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650519" y="1518274"/>
        <a:ext cx="619101" cy="309550"/>
      </dsp:txXfrm>
    </dsp:sp>
    <dsp:sp modelId="{639D2286-0A2D-4085-AF2C-18023D5F5377}">
      <dsp:nvSpPr>
        <dsp:cNvPr id="0" name=""/>
        <dsp:cNvSpPr/>
      </dsp:nvSpPr>
      <dsp:spPr>
        <a:xfrm>
          <a:off x="5244857"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244857" y="639149"/>
        <a:ext cx="619101" cy="309550"/>
      </dsp:txXfrm>
    </dsp:sp>
    <dsp:sp modelId="{6F7F768C-98FD-44C3-8E24-6562EF812ACB}">
      <dsp:nvSpPr>
        <dsp:cNvPr id="0" name=""/>
        <dsp:cNvSpPr/>
      </dsp:nvSpPr>
      <dsp:spPr>
        <a:xfrm>
          <a:off x="5399632"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99632" y="1078712"/>
        <a:ext cx="619101" cy="309550"/>
      </dsp:txXfrm>
    </dsp:sp>
    <dsp:sp modelId="{F35B96F1-5063-4156-A772-325FEBA1CE11}">
      <dsp:nvSpPr>
        <dsp:cNvPr id="0" name=""/>
        <dsp:cNvSpPr/>
      </dsp:nvSpPr>
      <dsp:spPr>
        <a:xfrm>
          <a:off x="5399632"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99632" y="1518274"/>
        <a:ext cx="619101" cy="3095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382" y="2545561"/>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afety</a:t>
          </a:r>
        </a:p>
      </dsp:txBody>
      <dsp:txXfrm>
        <a:off x="17526" y="2561705"/>
        <a:ext cx="1070087" cy="518899"/>
      </dsp:txXfrm>
    </dsp:sp>
    <dsp:sp modelId="{C840567A-0548-4240-8C5C-E406D0BD9356}">
      <dsp:nvSpPr>
        <dsp:cNvPr id="0" name=""/>
        <dsp:cNvSpPr/>
      </dsp:nvSpPr>
      <dsp:spPr>
        <a:xfrm rot="17179538">
          <a:off x="539892" y="2058211"/>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2029222"/>
        <a:ext cx="78434" cy="78434"/>
      </dsp:txXfrm>
    </dsp:sp>
    <dsp:sp modelId="{1B0B01CF-39A1-4E63-A405-DFFADEDB10D8}">
      <dsp:nvSpPr>
        <dsp:cNvPr id="0" name=""/>
        <dsp:cNvSpPr/>
      </dsp:nvSpPr>
      <dsp:spPr>
        <a:xfrm>
          <a:off x="1544708" y="10401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Drivers &amp; Passengers</a:t>
          </a:r>
        </a:p>
      </dsp:txBody>
      <dsp:txXfrm>
        <a:off x="1560852" y="1056273"/>
        <a:ext cx="1070087" cy="518899"/>
      </dsp:txXfrm>
    </dsp:sp>
    <dsp:sp modelId="{49F80A44-C9A9-4532-B086-A9355EB9AE0F}">
      <dsp:nvSpPr>
        <dsp:cNvPr id="0" name=""/>
        <dsp:cNvSpPr/>
      </dsp:nvSpPr>
      <dsp:spPr>
        <a:xfrm rot="17945813">
          <a:off x="2414174" y="909329"/>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896888"/>
        <a:ext cx="45338" cy="45338"/>
      </dsp:txXfrm>
    </dsp:sp>
    <dsp:sp modelId="{2BB7452C-A4F7-4137-A819-8B0EC78AA6C6}">
      <dsp:nvSpPr>
        <dsp:cNvPr id="0" name=""/>
        <dsp:cNvSpPr/>
      </dsp:nvSpPr>
      <dsp:spPr>
        <a:xfrm>
          <a:off x="3088033"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eactive Controls</a:t>
          </a:r>
        </a:p>
      </dsp:txBody>
      <dsp:txXfrm>
        <a:off x="3104177" y="263941"/>
        <a:ext cx="1070087" cy="518899"/>
      </dsp:txXfrm>
    </dsp:sp>
    <dsp:sp modelId="{9694CAB0-EC20-4778-8EE6-2CBD37958CA8}">
      <dsp:nvSpPr>
        <dsp:cNvPr id="0" name=""/>
        <dsp:cNvSpPr/>
      </dsp:nvSpPr>
      <dsp:spPr>
        <a:xfrm>
          <a:off x="4190408" y="513163"/>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512367"/>
        <a:ext cx="22047" cy="22047"/>
      </dsp:txXfrm>
    </dsp:sp>
    <dsp:sp modelId="{D883C3EC-3825-41E9-B1A2-D8093F412240}">
      <dsp:nvSpPr>
        <dsp:cNvPr id="0" name=""/>
        <dsp:cNvSpPr/>
      </dsp:nvSpPr>
      <dsp:spPr>
        <a:xfrm>
          <a:off x="4631359"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l Wheel Drive</a:t>
          </a:r>
        </a:p>
      </dsp:txBody>
      <dsp:txXfrm>
        <a:off x="4647503" y="263941"/>
        <a:ext cx="1070087" cy="518899"/>
      </dsp:txXfrm>
    </dsp:sp>
    <dsp:sp modelId="{31314558-3DD8-4284-AFB7-FCB3310B31F9}">
      <dsp:nvSpPr>
        <dsp:cNvPr id="0" name=""/>
        <dsp:cNvSpPr/>
      </dsp:nvSpPr>
      <dsp:spPr>
        <a:xfrm rot="20413970">
          <a:off x="2633278" y="1226262"/>
          <a:ext cx="468560" cy="20456"/>
        </a:xfrm>
        <a:custGeom>
          <a:avLst/>
          <a:gdLst/>
          <a:ahLst/>
          <a:cxnLst/>
          <a:rect l="0" t="0" r="0" b="0"/>
          <a:pathLst>
            <a:path>
              <a:moveTo>
                <a:pt x="0" y="10228"/>
              </a:moveTo>
              <a:lnTo>
                <a:pt x="46856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5844" y="1224776"/>
        <a:ext cx="23428" cy="23428"/>
      </dsp:txXfrm>
    </dsp:sp>
    <dsp:sp modelId="{FFB095A6-8103-4424-B682-4C19721F62E1}">
      <dsp:nvSpPr>
        <dsp:cNvPr id="0" name=""/>
        <dsp:cNvSpPr/>
      </dsp:nvSpPr>
      <dsp:spPr>
        <a:xfrm>
          <a:off x="3088033"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roactive Controls</a:t>
          </a:r>
        </a:p>
      </dsp:txBody>
      <dsp:txXfrm>
        <a:off x="3104177" y="897807"/>
        <a:ext cx="1070087" cy="518899"/>
      </dsp:txXfrm>
    </dsp:sp>
    <dsp:sp modelId="{04E6F6FC-818A-4538-AC43-B3592CC77867}">
      <dsp:nvSpPr>
        <dsp:cNvPr id="0" name=""/>
        <dsp:cNvSpPr/>
      </dsp:nvSpPr>
      <dsp:spPr>
        <a:xfrm>
          <a:off x="4190408" y="1147029"/>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1146233"/>
        <a:ext cx="22047" cy="22047"/>
      </dsp:txXfrm>
    </dsp:sp>
    <dsp:sp modelId="{22DA1D6B-E47A-4EE5-8FE9-F97E134A9E24}">
      <dsp:nvSpPr>
        <dsp:cNvPr id="0" name=""/>
        <dsp:cNvSpPr/>
      </dsp:nvSpPr>
      <dsp:spPr>
        <a:xfrm>
          <a:off x="4631359"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eat belts</a:t>
          </a:r>
        </a:p>
      </dsp:txBody>
      <dsp:txXfrm>
        <a:off x="4647503" y="897807"/>
        <a:ext cx="1070087" cy="518899"/>
      </dsp:txXfrm>
    </dsp:sp>
    <dsp:sp modelId="{C17F9944-AD88-407A-8916-4CF81BA742F2}">
      <dsp:nvSpPr>
        <dsp:cNvPr id="0" name=""/>
        <dsp:cNvSpPr/>
      </dsp:nvSpPr>
      <dsp:spPr>
        <a:xfrm rot="3654187">
          <a:off x="2414174" y="1701661"/>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1689220"/>
        <a:ext cx="45338" cy="45338"/>
      </dsp:txXfrm>
    </dsp:sp>
    <dsp:sp modelId="{91FB7637-3937-4B89-9AB8-09403DF3703B}">
      <dsp:nvSpPr>
        <dsp:cNvPr id="0" name=""/>
        <dsp:cNvSpPr/>
      </dsp:nvSpPr>
      <dsp:spPr>
        <a:xfrm>
          <a:off x="3088033" y="183246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ertness</a:t>
          </a:r>
        </a:p>
      </dsp:txBody>
      <dsp:txXfrm>
        <a:off x="3104177" y="1848606"/>
        <a:ext cx="1070087" cy="518899"/>
      </dsp:txXfrm>
    </dsp:sp>
    <dsp:sp modelId="{60D88690-3F6A-4AFA-9F08-7C4D571A4D16}">
      <dsp:nvSpPr>
        <dsp:cNvPr id="0" name=""/>
        <dsp:cNvSpPr/>
      </dsp:nvSpPr>
      <dsp:spPr>
        <a:xfrm rot="19457599">
          <a:off x="4139368" y="1939361"/>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1936013"/>
        <a:ext cx="27151" cy="27151"/>
      </dsp:txXfrm>
    </dsp:sp>
    <dsp:sp modelId="{26F2A769-AE1A-40CF-B3D8-8955EAB7F19E}">
      <dsp:nvSpPr>
        <dsp:cNvPr id="0" name=""/>
        <dsp:cNvSpPr/>
      </dsp:nvSpPr>
      <dsp:spPr>
        <a:xfrm>
          <a:off x="4631359" y="15155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toxication</a:t>
          </a:r>
        </a:p>
      </dsp:txBody>
      <dsp:txXfrm>
        <a:off x="4647503" y="1531673"/>
        <a:ext cx="1070087" cy="518899"/>
      </dsp:txXfrm>
    </dsp:sp>
    <dsp:sp modelId="{81BDD6AA-EEB9-4E13-85FE-B13929E2DABB}">
      <dsp:nvSpPr>
        <dsp:cNvPr id="0" name=""/>
        <dsp:cNvSpPr/>
      </dsp:nvSpPr>
      <dsp:spPr>
        <a:xfrm rot="2142401">
          <a:off x="4139368" y="2256294"/>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2252946"/>
        <a:ext cx="27151" cy="27151"/>
      </dsp:txXfrm>
    </dsp:sp>
    <dsp:sp modelId="{5B4E3923-A0F6-4864-B43F-1FF44FE4B5DF}">
      <dsp:nvSpPr>
        <dsp:cNvPr id="0" name=""/>
        <dsp:cNvSpPr/>
      </dsp:nvSpPr>
      <dsp:spPr>
        <a:xfrm>
          <a:off x="4631359" y="2149395"/>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Tired</a:t>
          </a:r>
        </a:p>
      </dsp:txBody>
      <dsp:txXfrm>
        <a:off x="4647503" y="2165539"/>
        <a:ext cx="1070087" cy="518899"/>
      </dsp:txXfrm>
    </dsp:sp>
    <dsp:sp modelId="{57A3ABD1-BC5D-4138-A455-FC136A00975F}">
      <dsp:nvSpPr>
        <dsp:cNvPr id="0" name=""/>
        <dsp:cNvSpPr/>
      </dsp:nvSpPr>
      <dsp:spPr>
        <a:xfrm rot="3090853">
          <a:off x="969954" y="3088243"/>
          <a:ext cx="708557" cy="20456"/>
        </a:xfrm>
        <a:custGeom>
          <a:avLst/>
          <a:gdLst/>
          <a:ahLst/>
          <a:cxnLst/>
          <a:rect l="0" t="0" r="0" b="0"/>
          <a:pathLst>
            <a:path>
              <a:moveTo>
                <a:pt x="0" y="10228"/>
              </a:moveTo>
              <a:lnTo>
                <a:pt x="708557"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519" y="3080757"/>
        <a:ext cx="35427" cy="35427"/>
      </dsp:txXfrm>
    </dsp:sp>
    <dsp:sp modelId="{07C152F0-1EDE-43B1-9E91-3A3F9D5DC65B}">
      <dsp:nvSpPr>
        <dsp:cNvPr id="0" name=""/>
        <dsp:cNvSpPr/>
      </dsp:nvSpPr>
      <dsp:spPr>
        <a:xfrm>
          <a:off x="1544708" y="310019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oad Design</a:t>
          </a:r>
        </a:p>
      </dsp:txBody>
      <dsp:txXfrm>
        <a:off x="1560852" y="3116337"/>
        <a:ext cx="1070087" cy="518899"/>
      </dsp:txXfrm>
    </dsp:sp>
    <dsp:sp modelId="{FC067A60-BD42-4295-AF88-AB759231CF8C}">
      <dsp:nvSpPr>
        <dsp:cNvPr id="0" name=""/>
        <dsp:cNvSpPr/>
      </dsp:nvSpPr>
      <dsp:spPr>
        <a:xfrm rot="19457599">
          <a:off x="2596042" y="3207093"/>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203745"/>
        <a:ext cx="27151" cy="27151"/>
      </dsp:txXfrm>
    </dsp:sp>
    <dsp:sp modelId="{BF8EE59A-12BD-42F1-96C8-FCDD259895D8}">
      <dsp:nvSpPr>
        <dsp:cNvPr id="0" name=""/>
        <dsp:cNvSpPr/>
      </dsp:nvSpPr>
      <dsp:spPr>
        <a:xfrm>
          <a:off x="3088033"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w Tech</a:t>
          </a:r>
        </a:p>
      </dsp:txBody>
      <dsp:txXfrm>
        <a:off x="3104177" y="2799404"/>
        <a:ext cx="1070087" cy="518899"/>
      </dsp:txXfrm>
    </dsp:sp>
    <dsp:sp modelId="{4CEFF908-50F9-48F4-AAC0-CF371CE6305A}">
      <dsp:nvSpPr>
        <dsp:cNvPr id="0" name=""/>
        <dsp:cNvSpPr/>
      </dsp:nvSpPr>
      <dsp:spPr>
        <a:xfrm>
          <a:off x="4190408" y="3048626"/>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047831"/>
        <a:ext cx="22047" cy="22047"/>
      </dsp:txXfrm>
    </dsp:sp>
    <dsp:sp modelId="{FCF2FF40-C71C-4F52-B563-16520BB200D6}">
      <dsp:nvSpPr>
        <dsp:cNvPr id="0" name=""/>
        <dsp:cNvSpPr/>
      </dsp:nvSpPr>
      <dsp:spPr>
        <a:xfrm>
          <a:off x="4631359"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op Signs</a:t>
          </a:r>
        </a:p>
      </dsp:txBody>
      <dsp:txXfrm>
        <a:off x="4647503" y="2799404"/>
        <a:ext cx="1070087" cy="518899"/>
      </dsp:txXfrm>
    </dsp:sp>
    <dsp:sp modelId="{9A883870-BEB8-4A68-ABCB-0C400F6C0BD3}">
      <dsp:nvSpPr>
        <dsp:cNvPr id="0" name=""/>
        <dsp:cNvSpPr/>
      </dsp:nvSpPr>
      <dsp:spPr>
        <a:xfrm rot="2142401">
          <a:off x="2596042" y="3524025"/>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520678"/>
        <a:ext cx="27151" cy="27151"/>
      </dsp:txXfrm>
    </dsp:sp>
    <dsp:sp modelId="{6422F808-7DFE-4E58-BC2F-34EB8A271DFD}">
      <dsp:nvSpPr>
        <dsp:cNvPr id="0" name=""/>
        <dsp:cNvSpPr/>
      </dsp:nvSpPr>
      <dsp:spPr>
        <a:xfrm>
          <a:off x="3088033"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herient Assumptions</a:t>
          </a:r>
        </a:p>
      </dsp:txBody>
      <dsp:txXfrm>
        <a:off x="3104177" y="3433270"/>
        <a:ext cx="1070087" cy="518899"/>
      </dsp:txXfrm>
    </dsp:sp>
    <dsp:sp modelId="{65CBDBA1-8F50-4B14-AC69-CADA50445705}">
      <dsp:nvSpPr>
        <dsp:cNvPr id="0" name=""/>
        <dsp:cNvSpPr/>
      </dsp:nvSpPr>
      <dsp:spPr>
        <a:xfrm>
          <a:off x="4190408" y="3682492"/>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681696"/>
        <a:ext cx="22047" cy="22047"/>
      </dsp:txXfrm>
    </dsp:sp>
    <dsp:sp modelId="{570D8CBE-1A5D-4E0E-9CB8-28A251C2A412}">
      <dsp:nvSpPr>
        <dsp:cNvPr id="0" name=""/>
        <dsp:cNvSpPr/>
      </dsp:nvSpPr>
      <dsp:spPr>
        <a:xfrm>
          <a:off x="4631359"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cale Specific Knowledge</a:t>
          </a:r>
        </a:p>
      </dsp:txBody>
      <dsp:txXfrm>
        <a:off x="4647503" y="3433270"/>
        <a:ext cx="1070087" cy="518899"/>
      </dsp:txXfrm>
    </dsp:sp>
    <dsp:sp modelId="{6D055C97-C1E1-4678-AE1B-8CDB7BAABC29}">
      <dsp:nvSpPr>
        <dsp:cNvPr id="0" name=""/>
        <dsp:cNvSpPr/>
      </dsp:nvSpPr>
      <dsp:spPr>
        <a:xfrm rot="4420462">
          <a:off x="539892" y="3563642"/>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3534653"/>
        <a:ext cx="78434" cy="78434"/>
      </dsp:txXfrm>
    </dsp:sp>
    <dsp:sp modelId="{4BC817F4-DDB9-46D1-87E3-C3323FA2C355}">
      <dsp:nvSpPr>
        <dsp:cNvPr id="0" name=""/>
        <dsp:cNvSpPr/>
      </dsp:nvSpPr>
      <dsp:spPr>
        <a:xfrm>
          <a:off x="1544708"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edestrians</a:t>
          </a:r>
        </a:p>
      </dsp:txBody>
      <dsp:txXfrm>
        <a:off x="1560852" y="4067136"/>
        <a:ext cx="1070087" cy="518899"/>
      </dsp:txXfrm>
    </dsp:sp>
    <dsp:sp modelId="{5070BEA0-AFCD-4DDC-98E5-6FF0F97C513A}">
      <dsp:nvSpPr>
        <dsp:cNvPr id="0" name=""/>
        <dsp:cNvSpPr/>
      </dsp:nvSpPr>
      <dsp:spPr>
        <a:xfrm>
          <a:off x="2647083" y="4316358"/>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6534" y="4315562"/>
        <a:ext cx="22047" cy="22047"/>
      </dsp:txXfrm>
    </dsp:sp>
    <dsp:sp modelId="{05965639-07EE-41CB-A0B5-E26E61E647EE}">
      <dsp:nvSpPr>
        <dsp:cNvPr id="0" name=""/>
        <dsp:cNvSpPr/>
      </dsp:nvSpPr>
      <dsp:spPr>
        <a:xfrm>
          <a:off x="3088033"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Oblivious</a:t>
          </a:r>
        </a:p>
      </dsp:txBody>
      <dsp:txXfrm>
        <a:off x="3104177" y="4067136"/>
        <a:ext cx="1070087" cy="5188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3B48B6-D02F-47DB-A6A4-8E0F35AA77F9}">
      <dsp:nvSpPr>
        <dsp:cNvPr id="0" name=""/>
        <dsp:cNvSpPr/>
      </dsp:nvSpPr>
      <dsp:spPr>
        <a:xfrm>
          <a:off x="0"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ownload Video</a:t>
          </a:r>
        </a:p>
      </dsp:txBody>
      <dsp:txXfrm>
        <a:off x="12830" y="280080"/>
        <a:ext cx="704406" cy="412379"/>
      </dsp:txXfrm>
    </dsp:sp>
    <dsp:sp modelId="{E01980EB-8049-4114-B86D-FBC79DEAA4E2}">
      <dsp:nvSpPr>
        <dsp:cNvPr id="0" name=""/>
        <dsp:cNvSpPr/>
      </dsp:nvSpPr>
      <dsp:spPr>
        <a:xfrm>
          <a:off x="803073"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03073" y="431953"/>
        <a:ext cx="108342" cy="108634"/>
      </dsp:txXfrm>
    </dsp:sp>
    <dsp:sp modelId="{C9DB48FB-0976-4189-8390-9ADAA24F8B12}">
      <dsp:nvSpPr>
        <dsp:cNvPr id="0" name=""/>
        <dsp:cNvSpPr/>
      </dsp:nvSpPr>
      <dsp:spPr>
        <a:xfrm>
          <a:off x="1022093"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ample Frames</a:t>
          </a:r>
        </a:p>
      </dsp:txBody>
      <dsp:txXfrm>
        <a:off x="1034923" y="280080"/>
        <a:ext cx="704406" cy="412379"/>
      </dsp:txXfrm>
    </dsp:sp>
    <dsp:sp modelId="{35F44C8B-AB28-4EC4-B3ED-90DE52221FB9}">
      <dsp:nvSpPr>
        <dsp:cNvPr id="0" name=""/>
        <dsp:cNvSpPr/>
      </dsp:nvSpPr>
      <dsp:spPr>
        <a:xfrm>
          <a:off x="1825166"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25166" y="431953"/>
        <a:ext cx="108342" cy="108634"/>
      </dsp:txXfrm>
    </dsp:sp>
    <dsp:sp modelId="{066995C1-D185-4DDC-8015-9CEF64CFF068}">
      <dsp:nvSpPr>
        <dsp:cNvPr id="0" name=""/>
        <dsp:cNvSpPr/>
      </dsp:nvSpPr>
      <dsp:spPr>
        <a:xfrm>
          <a:off x="2044186"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ct Skeletons</a:t>
          </a:r>
        </a:p>
      </dsp:txBody>
      <dsp:txXfrm>
        <a:off x="2057016" y="280080"/>
        <a:ext cx="704406" cy="412379"/>
      </dsp:txXfrm>
    </dsp:sp>
    <dsp:sp modelId="{17944AD9-90F3-4A64-AB95-8EEF00DADBF9}">
      <dsp:nvSpPr>
        <dsp:cNvPr id="0" name=""/>
        <dsp:cNvSpPr/>
      </dsp:nvSpPr>
      <dsp:spPr>
        <a:xfrm>
          <a:off x="2847259"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847259" y="431953"/>
        <a:ext cx="108342" cy="108634"/>
      </dsp:txXfrm>
    </dsp:sp>
    <dsp:sp modelId="{43DAEF3E-2E90-47E4-9AE8-AF4FDF6C91F0}">
      <dsp:nvSpPr>
        <dsp:cNvPr id="0" name=""/>
        <dsp:cNvSpPr/>
      </dsp:nvSpPr>
      <dsp:spPr>
        <a:xfrm>
          <a:off x="3066279"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 Motion</a:t>
          </a:r>
        </a:p>
      </dsp:txBody>
      <dsp:txXfrm>
        <a:off x="3079109" y="280080"/>
        <a:ext cx="704406" cy="412379"/>
      </dsp:txXfrm>
    </dsp:sp>
    <dsp:sp modelId="{AE49541F-17AE-4F61-9054-9DB587A91631}">
      <dsp:nvSpPr>
        <dsp:cNvPr id="0" name=""/>
        <dsp:cNvSpPr/>
      </dsp:nvSpPr>
      <dsp:spPr>
        <a:xfrm>
          <a:off x="3869352"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9352" y="431953"/>
        <a:ext cx="108342" cy="108634"/>
      </dsp:txXfrm>
    </dsp:sp>
    <dsp:sp modelId="{853CC948-6364-4037-8B59-806CAD40E1C7}">
      <dsp:nvSpPr>
        <dsp:cNvPr id="0" name=""/>
        <dsp:cNvSpPr/>
      </dsp:nvSpPr>
      <dsp:spPr>
        <a:xfrm>
          <a:off x="4088372"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nnotate</a:t>
          </a:r>
        </a:p>
      </dsp:txBody>
      <dsp:txXfrm>
        <a:off x="4101202" y="280080"/>
        <a:ext cx="704406" cy="412379"/>
      </dsp:txXfrm>
    </dsp:sp>
    <dsp:sp modelId="{888584DD-8AFE-4BBC-9A28-F349F986965A}">
      <dsp:nvSpPr>
        <dsp:cNvPr id="0" name=""/>
        <dsp:cNvSpPr/>
      </dsp:nvSpPr>
      <dsp:spPr>
        <a:xfrm>
          <a:off x="4891445"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91445" y="431953"/>
        <a:ext cx="108342" cy="108634"/>
      </dsp:txXfrm>
    </dsp:sp>
    <dsp:sp modelId="{BBA132C9-C787-4468-9709-2C2907CA97E9}">
      <dsp:nvSpPr>
        <dsp:cNvPr id="0" name=""/>
        <dsp:cNvSpPr/>
      </dsp:nvSpPr>
      <dsp:spPr>
        <a:xfrm>
          <a:off x="5110465"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ggregate</a:t>
          </a:r>
        </a:p>
      </dsp:txBody>
      <dsp:txXfrm>
        <a:off x="5123295" y="280080"/>
        <a:ext cx="704406" cy="412379"/>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3B48B6-D02F-47DB-A6A4-8E0F35AA77F9}">
      <dsp:nvSpPr>
        <dsp:cNvPr id="0" name=""/>
        <dsp:cNvSpPr/>
      </dsp:nvSpPr>
      <dsp:spPr>
        <a:xfrm>
          <a:off x="0"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ownload Video</a:t>
          </a:r>
        </a:p>
      </dsp:txBody>
      <dsp:txXfrm>
        <a:off x="12830" y="280080"/>
        <a:ext cx="704406" cy="412379"/>
      </dsp:txXfrm>
    </dsp:sp>
    <dsp:sp modelId="{E01980EB-8049-4114-B86D-FBC79DEAA4E2}">
      <dsp:nvSpPr>
        <dsp:cNvPr id="0" name=""/>
        <dsp:cNvSpPr/>
      </dsp:nvSpPr>
      <dsp:spPr>
        <a:xfrm>
          <a:off x="803073"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03073" y="431953"/>
        <a:ext cx="108342" cy="108634"/>
      </dsp:txXfrm>
    </dsp:sp>
    <dsp:sp modelId="{C9DB48FB-0976-4189-8390-9ADAA24F8B12}">
      <dsp:nvSpPr>
        <dsp:cNvPr id="0" name=""/>
        <dsp:cNvSpPr/>
      </dsp:nvSpPr>
      <dsp:spPr>
        <a:xfrm>
          <a:off x="1022093"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ample Frames</a:t>
          </a:r>
        </a:p>
      </dsp:txBody>
      <dsp:txXfrm>
        <a:off x="1034923" y="280080"/>
        <a:ext cx="704406" cy="412379"/>
      </dsp:txXfrm>
    </dsp:sp>
    <dsp:sp modelId="{35F44C8B-AB28-4EC4-B3ED-90DE52221FB9}">
      <dsp:nvSpPr>
        <dsp:cNvPr id="0" name=""/>
        <dsp:cNvSpPr/>
      </dsp:nvSpPr>
      <dsp:spPr>
        <a:xfrm>
          <a:off x="1825166"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25166" y="431953"/>
        <a:ext cx="108342" cy="108634"/>
      </dsp:txXfrm>
    </dsp:sp>
    <dsp:sp modelId="{066995C1-D185-4DDC-8015-9CEF64CFF068}">
      <dsp:nvSpPr>
        <dsp:cNvPr id="0" name=""/>
        <dsp:cNvSpPr/>
      </dsp:nvSpPr>
      <dsp:spPr>
        <a:xfrm>
          <a:off x="2044186"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ct Skeletons</a:t>
          </a:r>
        </a:p>
      </dsp:txBody>
      <dsp:txXfrm>
        <a:off x="2057016" y="280080"/>
        <a:ext cx="704406" cy="412379"/>
      </dsp:txXfrm>
    </dsp:sp>
    <dsp:sp modelId="{17944AD9-90F3-4A64-AB95-8EEF00DADBF9}">
      <dsp:nvSpPr>
        <dsp:cNvPr id="0" name=""/>
        <dsp:cNvSpPr/>
      </dsp:nvSpPr>
      <dsp:spPr>
        <a:xfrm>
          <a:off x="2847259"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847259" y="431953"/>
        <a:ext cx="108342" cy="108634"/>
      </dsp:txXfrm>
    </dsp:sp>
    <dsp:sp modelId="{43DAEF3E-2E90-47E4-9AE8-AF4FDF6C91F0}">
      <dsp:nvSpPr>
        <dsp:cNvPr id="0" name=""/>
        <dsp:cNvSpPr/>
      </dsp:nvSpPr>
      <dsp:spPr>
        <a:xfrm>
          <a:off x="3066279"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 Motion</a:t>
          </a:r>
        </a:p>
      </dsp:txBody>
      <dsp:txXfrm>
        <a:off x="3079109" y="280080"/>
        <a:ext cx="704406" cy="412379"/>
      </dsp:txXfrm>
    </dsp:sp>
    <dsp:sp modelId="{AE49541F-17AE-4F61-9054-9DB587A91631}">
      <dsp:nvSpPr>
        <dsp:cNvPr id="0" name=""/>
        <dsp:cNvSpPr/>
      </dsp:nvSpPr>
      <dsp:spPr>
        <a:xfrm>
          <a:off x="3869352"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9352" y="431953"/>
        <a:ext cx="108342" cy="108634"/>
      </dsp:txXfrm>
    </dsp:sp>
    <dsp:sp modelId="{853CC948-6364-4037-8B59-806CAD40E1C7}">
      <dsp:nvSpPr>
        <dsp:cNvPr id="0" name=""/>
        <dsp:cNvSpPr/>
      </dsp:nvSpPr>
      <dsp:spPr>
        <a:xfrm>
          <a:off x="4088372"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nnotate</a:t>
          </a:r>
        </a:p>
      </dsp:txBody>
      <dsp:txXfrm>
        <a:off x="4101202" y="280080"/>
        <a:ext cx="704406" cy="412379"/>
      </dsp:txXfrm>
    </dsp:sp>
    <dsp:sp modelId="{888584DD-8AFE-4BBC-9A28-F349F986965A}">
      <dsp:nvSpPr>
        <dsp:cNvPr id="0" name=""/>
        <dsp:cNvSpPr/>
      </dsp:nvSpPr>
      <dsp:spPr>
        <a:xfrm>
          <a:off x="4891445"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91445" y="431953"/>
        <a:ext cx="108342" cy="108634"/>
      </dsp:txXfrm>
    </dsp:sp>
    <dsp:sp modelId="{BBA132C9-C787-4468-9709-2C2907CA97E9}">
      <dsp:nvSpPr>
        <dsp:cNvPr id="0" name=""/>
        <dsp:cNvSpPr/>
      </dsp:nvSpPr>
      <dsp:spPr>
        <a:xfrm>
          <a:off x="5110465"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ggregate</a:t>
          </a:r>
        </a:p>
      </dsp:txBody>
      <dsp:txXfrm>
        <a:off x="5123295" y="280080"/>
        <a:ext cx="704406" cy="41237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74</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75</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7</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8</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76</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77</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9</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0</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78</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1</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79</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80</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2</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4</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5</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81</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16</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7</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82</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8</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83</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9</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84</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20</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21</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2</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85</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3</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4</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5</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6</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7</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8</b:RefOrder>
  </b:Source>
  <b:Source>
    <b:Tag>Dar59</b:Tag>
    <b:SourceType>Book</b:SourceType>
    <b:Guid>{FE2F6E73-E1E7-4442-8A85-8E7F1E38D5EC}</b:Guid>
    <b:Title>On the origin of species</b:Title>
    <b:Year>1859</b:Year>
    <b:Author>
      <b:Author>
        <b:NameList>
          <b:Person>
            <b:Last>Darwin</b:Last>
            <b:First>C</b:First>
          </b:Person>
        </b:NameList>
      </b:Author>
    </b:Author>
    <b:RefOrder>29</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0</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31</b:RefOrder>
  </b:Source>
  <b:Source>
    <b:Tag>Lee21</b:Tag>
    <b:SourceType>JournalArticle</b:SourceType>
    <b:Guid>{9A4E0B43-483E-4C09-97EF-59DD9023FBE1}</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32</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86</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33</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87</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34</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35</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36</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37</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88</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38</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9</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4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4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42</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43</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44</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45</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46</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47</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8</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89</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90</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91</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9</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0</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1</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2</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53</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54</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5</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56</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57</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8</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9</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0</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1</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2</b:RefOrder>
  </b:Source>
  <b:Source>
    <b:Tag>Asi42</b:Tag>
    <b:SourceType>Book</b:SourceType>
    <b:Guid>{59191ABC-FD6E-4700-843D-79A39BE5ACD6}</b:Guid>
    <b:Title>Runaround</b:Title>
    <b:Year>1942</b:Year>
    <b:Author>
      <b:Author>
        <b:NameList>
          <b:Person>
            <b:Last>Asimov</b:Last>
            <b:First>I</b:First>
          </b:Person>
        </b:NameList>
      </b:Author>
    </b:Author>
    <b:RefOrder>63</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4</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5</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92</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68</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93</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69</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94</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71</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72</b:RefOrder>
  </b:Source>
  <b:Source>
    <b:Tag>Lyt22</b:Tag>
    <b:SourceType>JournalArticle</b:SourceType>
    <b:Guid>{9C15A4A8-2BD2-4740-9D0A-E8A57FF03497}</b:Guid>
    <b:Title>Recording of Falls in Elderly Fallers in Northern Greece and Evaluation of Aging Health-Related Factors and Environmental Safety Associated with Falls: A Cross-Sectional Study</b:Title>
    <b:Year>2022</b:Year>
    <b:Author>
      <b:Author>
        <b:NameList>
          <b:Person>
            <b:Last>Lytras</b:Last>
            <b:First>D</b:First>
          </b:Person>
          <b:Person>
            <b:Last>Evaggelos</b:Last>
            <b:First>S</b:First>
          </b:Person>
          <b:Person>
            <b:Last>Paris</b:Last>
            <b:First>I</b:First>
          </b:Person>
          <b:Person>
            <b:Last>Konstantinos</b:Last>
            <b:First>K</b:First>
          </b:Person>
          <b:Person>
            <b:Last>Ioannis</b:Last>
            <b:First>M</b:First>
          </b:Person>
          <b:Person>
            <b:Last>Anastasios</b:Last>
            <b:First>K</b:First>
          </b:Person>
        </b:NameList>
      </b:Author>
    </b:Author>
    <b:JournalName>Occupational Therapy International</b:JournalName>
    <b:Pages>1-11</b:Pages>
    <b:Publisher>Wiley</b:Publisher>
    <b:DOI>10.1155/2022/9292673</b:DOI>
    <b:RefOrder>95</b:RefOrder>
  </b:Source>
  <b:Source>
    <b:Tag>Cen201</b:Tag>
    <b:SourceType>InternetSite</b:SourceType>
    <b:Guid>{4826C075-5E0A-46A9-94EE-682B426B1762}</b:Guid>
    <b:Author>
      <b:Author>
        <b:Corporate>Centers for Disease Control and Prevention</b:Corporate>
      </b:Author>
    </b:Author>
    <b:Title>Centers for Disease Control and Prevention, National Center for Injury Prevention and Control. Web-Based Injury Statistics Query and</b:Title>
    <b:Year>2020</b:Year>
    <b:InternetSiteTitle>Centers for Disease Control and Prevention</b:InternetSiteTitle>
    <b:URL>http://www.cdc.gov/injury/wisqars</b:URL>
    <b:RefOrder>67</b:RefOrder>
  </b:Source>
  <b:Source>
    <b:Tag>SAi21</b:Tag>
    <b:SourceType>JournalArticle</b:SourceType>
    <b:Guid>{DFCA0868-350A-4FD1-A63C-F3A0A2BC3072}</b:Guid>
    <b:Title>Patients’ thoughts on their falls in a rehabilitation hospital: a qualitative study of patients with stroke</b:Title>
    <b:Year>2021</b:Year>
    <b:URL>https://search.ebscohost.com/login.aspx?direct=true&amp;AuthType=sso&amp;db=edssjs&amp;AN=edssjs.7A908AA7&amp;site=eds-live&amp;scope=site</b:URL>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JournalName>BMC Geriatrics</b:JournalName>
    <b:Pages>1-14</b:Pages>
    <b:Publisher>BioMed Central</b:Publisher>
    <b:Volume>21</b:Volume>
    <b:Issue>1</b:Issue>
    <b:RefOrder>96</b:RefOrder>
  </b:Source>
  <b:Source>
    <b:Tag>Dee20</b:Tag>
    <b:SourceType>InternetSite</b:SourceType>
    <b:Guid>{B7A7F153-EFBA-4522-AAB5-61C906C1D327}</b:Guid>
    <b:Title>Kinetics</b:Title>
    <b:Year>2020</b:Year>
    <b:Author>
      <b:Author>
        <b:Corporate>DeepMind</b:Corporate>
      </b:Author>
    </b:Author>
    <b:InternetSiteTitle>DeepMind</b:InternetSiteTitle>
    <b:URL>https://www.deepmind.com/open-source/kinetics</b:URL>
    <b:YearAccessed>2023</b:YearAccessed>
    <b:MonthAccessed>February</b:MonthAccessed>
    <b:DayAccessed>11</b:DayAccessed>
    <b:RefOrder>66</b:RefOrder>
  </b:Source>
  <b:Source>
    <b:Tag>Sma20</b:Tag>
    <b:SourceType>JournalArticle</b:SourceType>
    <b:Guid>{8CC64406-12B0-45B6-BED6-1FE2260494BA}</b:Guid>
    <b:Title>A Short Note on the Kinetics-700-2020 Human Action Dataset</b:Title>
    <b:Year>2020</b:Year>
    <b:Month>October</b:Month>
    <b:Day>21</b:Day>
    <b:Author>
      <b:Author>
        <b:NameList>
          <b:Person>
            <b:Last>Smaira</b:Last>
            <b:First>L</b:First>
          </b:Person>
          <b:Person>
            <b:Last>Carreira</b:Last>
            <b:First>J</b:First>
          </b:Person>
          <b:Person>
            <b:Last>Noland</b:Last>
            <b:First>E</b:First>
          </b:Person>
          <b:Person>
            <b:Last>Clancy</b:Last>
            <b:First>E</b:First>
          </b:Person>
          <b:Person>
            <b:Last>Wu</b:Last>
            <b:First>A</b:First>
          </b:Person>
          <b:Person>
            <b:Last>Zisserman</b:Last>
            <b:First>A</b:First>
          </b:Person>
        </b:NameList>
      </b:Author>
    </b:Author>
    <b:JournalName>Computer Vision and Pattern Recognition</b:JournalName>
    <b:Publisher>arXiv</b:Publisher>
    <b:DOI>https://doi.org/10.48550/arXiv.2010.10864</b:DOI>
    <b:RefOrder>97</b:RefOrder>
  </b:Source>
  <b:Source>
    <b:Tag>Zhu21</b:Tag>
    <b:SourceType>JournalArticle</b:SourceType>
    <b:Guid>{6339E7F8-1979-4D9B-8D6E-3F2FF622A7CF}</b:Guid>
    <b:Author>
      <b:Author>
        <b:NameList>
          <b:Person>
            <b:Last>Zhu</b:Last>
            <b:First>X</b:First>
          </b:Person>
          <b:Person>
            <b:Last>Zhu</b:Last>
            <b:First>J.</b:First>
          </b:Person>
          <b:Person>
            <b:Last>Li</b:Last>
            <b:First>H</b:First>
          </b:Person>
          <b:Person>
            <b:Last>Wang</b:Last>
            <b:First>X</b:First>
          </b:Person>
          <b:Person>
            <b:Last>Li</b:Last>
            <b:First>H</b:First>
          </b:Person>
          <b:Person>
            <b:Last>Wang</b:Last>
            <b:First>X</b:First>
          </b:Person>
          <b:Person>
            <b:Last>Dai</b:Last>
            <b:First>J</b:First>
          </b:Person>
        </b:NameList>
      </b:Author>
    </b:Author>
    <b:Title>Uni-Perceiver: Pre-training Unified Architecture for Generic Perception for Zero-shot and Few-shot Tasks</b:Title>
    <b:JournalName>Computer Vision and Pattern Recognition</b:JournalName>
    <b:Year>2021</b:Year>
    <b:Publisher>arXiv</b:Publisher>
    <b:DOI>https://doi.org/10.48550/arXiv.2112.01522</b:DOI>
    <b:RefOrder>98</b:RefOrder>
  </b:Source>
  <b:Source>
    <b:Tag>Orh21</b:Tag>
    <b:SourceType>JournalArticle</b:SourceType>
    <b:Guid>{B78237D9-3B9F-40B4-B8CC-EE066BD3C26C}</b:Guid>
    <b:Author>
      <b:Author>
        <b:NameList>
          <b:Person>
            <b:Last>Orhan</b:Last>
            <b:First>A</b:First>
          </b:Person>
        </b:NameList>
      </b:Author>
    </b:Author>
    <b:Title>How much human-like visual experience do current self-supervised learning algorithms need in order to achieve human-level object recognition?</b:Title>
    <b:JournalName>Neural and Evolutionary Computing</b:JournalName>
    <b:Year>2021</b:Year>
    <b:DOI>https://doi.org/10.48550/arXiv.2109.11523</b:DOI>
    <b:RefOrder>99</b:RefOrder>
  </b:Source>
  <b:Source>
    <b:Tag>Zha21</b:Tag>
    <b:SourceType>JournalArticle</b:SourceType>
    <b:Guid>{ED860B98-B1D1-4BA4-8CA2-4D23AD2747A6}</b:Guid>
    <b:Author>
      <b:Author>
        <b:NameList>
          <b:Person>
            <b:Last>Zhang</b:Last>
            <b:First>J</b:First>
          </b:Person>
          <b:Person>
            <b:Last>Johnstone</b:Last>
            <b:First>M</b:First>
          </b:Person>
          <b:Person>
            <b:Last>Le</b:Last>
            <b:First>V</b:First>
          </b:Person>
          <b:Person>
            <b:Last>Khan</b:Last>
            <b:First>B</b:First>
          </b:Person>
          <b:Person>
            <b:Last>Anwar Hosen</b:Last>
            <b:First>M</b:First>
          </b:Person>
          <b:Person>
            <b:Last>Creighton</b:Last>
            <b:First>D</b:First>
          </b:Person>
          <b:Person>
            <b:Last>Carney</b:Last>
            <b:First>J</b:First>
          </b:Person>
          <b:Person>
            <b:Last>Wilson</b:Last>
            <b:First>A</b:First>
          </b:Person>
          <b:Person>
            <b:Last>Lynch</b:Last>
            <b:First>M</b:First>
          </b:Person>
        </b:NameList>
      </b:Author>
    </b:Author>
    <b:Title>Dynamic time warp-based clustering: Application of machine learning algorithms to simulation input modelling</b:Title>
    <b:JournalName>Expert Systems with Applications</b:JournalName>
    <b:Year>2021</b:Year>
    <b:Publisher>Elsevier Ltd</b:Publisher>
    <b:Volume>186</b:Volume>
    <b:DOI>https://doi.org/10.1016/j.eswa.2021.115684</b:DOI>
    <b:RefOrder>100</b:RefOrder>
  </b:Source>
  <b:Source>
    <b:Tag>Cao21</b:Tag>
    <b:SourceType>JournalArticle</b:SourceType>
    <b:Guid>{2F539CCB-9CDB-4553-A20C-90B6EE3C3741}</b:Guid>
    <b:Author>
      <b:Author>
        <b:NameList>
          <b:Person>
            <b:Last>Cao</b:Last>
            <b:First>Z</b:First>
          </b:Person>
          <b:Person>
            <b:Last>Hidalgo</b:Last>
            <b:First>G</b:First>
          </b:Person>
          <b:Person>
            <b:Last>Simon</b:Last>
            <b:First>T</b:First>
          </b:Person>
          <b:Person>
            <b:Last>S</b:Last>
            <b:First>Wei</b:First>
          </b:Person>
          <b:Person>
            <b:Last>Sheikh</b:Last>
            <b:First>Y</b:First>
          </b:Person>
        </b:NameList>
      </b:Author>
    </b:Author>
    <b:Title>OpenPose: Realtime Multi-Person 2D Pose Estimation Using Part Affinity Fields</b:Title>
    <b:JournalName>IEEE Transactions on Pattern Analysis and Machine Intelligence</b:JournalName>
    <b:Year>2021</b:Year>
    <b:Pages>172-186</b:Pages>
    <b:Publisher>IEEE</b:Publisher>
    <b:Volume>43</b:Volume>
    <b:Issue>1</b:Issue>
    <b:DOI>10.1109/TPAMI.2019.2929257</b:DOI>
    <b:RefOrder>101</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102</b:RefOrder>
  </b:Source>
  <b:Source>
    <b:Tag>Tia18</b:Tag>
    <b:SourceType>JournalArticle</b:SourceType>
    <b:Guid>{2E2BEAEB-C287-4EE8-B25F-0C229DB71C81}</b:Guid>
    <b:Author>
      <b:Author>
        <b:NameList>
          <b:Person>
            <b:Last>Tian</b:Last>
            <b:First>Y</b:First>
          </b:Person>
          <b:Person>
            <b:Last>Schuemie</b:Last>
            <b:First>M</b:First>
          </b:Person>
          <b:Person>
            <b:Last>Suchard</b:Last>
            <b:First>M</b:First>
          </b:Person>
        </b:NameList>
      </b:Author>
    </b:Author>
    <b:Title>Evaluating large-scale propensity score performance through real-world and synthetic data experiments</b:Title>
    <b:JournalName>International Journal of Epidemiology</b:JournalName>
    <b:Year>2018</b:Year>
    <b:Pages>2005-2014</b:Pages>
    <b:Volume>47</b:Volume>
    <b:Issue>6</b:Issue>
    <b:DOI>https://doi.org/10.1093/ije/dyy120</b:DOI>
    <b:RefOrder>73</b:RefOrder>
  </b:Source>
  <b:Source>
    <b:Tag>Sle22</b:Tag>
    <b:SourceType>JournalArticle</b:SourceType>
    <b:Guid>{EA3F11AA-4B6B-453F-9FBC-620EE49679BD}</b:Guid>
    <b:Author>
      <b:Author>
        <b:NameList>
          <b:Person>
            <b:Last>Klem</b:Last>
            <b:First>N</b:First>
          </b:Person>
          <b:Person>
            <b:Last>Bunzli</b:Last>
            <b:First>S</b:First>
          </b:Person>
          <b:Person>
            <b:Last>Smith</b:Last>
            <b:First>A</b:First>
          </b:Person>
          <b:Person>
            <b:Last>Shields</b:Last>
            <b:First>N</b:First>
          </b:Person>
        </b:NameList>
      </b:Author>
    </b:Author>
    <b:Title>Demystifying Qualitative Research for Musculoskeletal Practitioners Part 5: Rigor in Qualitative Research</b:Title>
    <b:JournalName>Journal of Orthopaedic &amp; Sports Physical Therapy</b:JournalName>
    <b:Year>2022</b:Year>
    <b:Pages>60-62</b:Pages>
    <b:Volume>52</b:Volume>
    <b:Issue>2</b:Issue>
    <b:RefOrder>103</b:RefOrder>
  </b:Source>
  <b:Source>
    <b:Tag>And22</b:Tag>
    <b:SourceType>JournalArticle</b:SourceType>
    <b:Guid>{AABB6534-A027-4E76-AE4D-A000F5EF1E4D}</b:Guid>
    <b:Author>
      <b:Author>
        <b:NameList>
          <b:Person>
            <b:Last>Anderson</b:Last>
            <b:First>W</b:First>
          </b:Person>
          <b:Person>
            <b:Last>Choffin</b:Last>
            <b:First>Z</b:First>
          </b:Person>
          <b:Person>
            <b:Last>Jeong</b:Last>
            <b:First>N</b:First>
          </b:Person>
          <b:Person>
            <b:Last>Callibhan</b:Last>
            <b:First>M</b:First>
          </b:Person>
          <b:Person>
            <b:Last>Joeng</b:Last>
            <b:First>S</b:First>
          </b:Person>
          <b:Person>
            <b:Last>Sazonav</b:Last>
            <b:First>E</b:First>
          </b:Person>
        </b:NameList>
      </b:Author>
    </b:Author>
    <b:Title>Empirical Study on Human Movement Classification Using Insole Footwear Sensor System and Machine Learning</b:Title>
    <b:JournalName>Sensors</b:JournalName>
    <b:Year>2022</b:Year>
    <b:Pages>2743-2763</b:Pages>
    <b:Volume>22</b:Volume>
    <b:Issue>7</b:Issue>
    <b:DOI>10.3390/s22072743</b:DOI>
    <b:RefOrder>104</b:RefOrder>
  </b:Source>
  <b:Source>
    <b:Tag>Fri23</b:Tag>
    <b:SourceType>JournalArticle</b:SourceType>
    <b:Guid>{83B1CEA2-E6B0-4259-BE9C-2F77BD5B9E85}</b:Guid>
    <b:Author>
      <b:Author>
        <b:NameList>
          <b:Person>
            <b:Last>Friedman</b:Last>
            <b:First>L</b:First>
          </b:Person>
          <b:Person>
            <b:Last>Prokopenko</b:Last>
            <b:First>V</b:First>
          </b:Person>
          <b:Person>
            <b:Last>Katrychuk</b:Last>
            <b:First>D</b:First>
          </b:Person>
          <b:Person>
            <b:Last>Komogortsev</b:Last>
            <b:First>O</b:First>
          </b:Person>
        </b:NameList>
      </b:Author>
    </b:Author>
    <b:Title>Factors affecting inter-rater agreement in human classification of eye movements: a comparison of three datasets.</b:Title>
    <b:JournalName>Behavior Research Methods</b:JournalName>
    <b:Year>2023</b:Year>
    <b:Pages>417-427</b:Pages>
    <b:Volume>55</b:Volume>
    <b:Issue>1</b:Issue>
    <b:DOI>https://doi.org/10.3758/s13428-021-01782-4</b:DOI>
    <b:RefOrder>105</b:RefOrder>
  </b:Source>
  <b:Source>
    <b:Tag>Ame21</b:Tag>
    <b:SourceType>JournalArticle</b:SourceType>
    <b:Guid>{8ACD0CF0-8068-4EA5-8F1C-A81A7A0ACB6D}</b:Guid>
    <b:Author>
      <b:Author>
        <b:NameList>
          <b:Person>
            <b:Last>Amerineni</b:Last>
            <b:First>R</b:First>
          </b:Person>
          <b:Person>
            <b:Last>Gupta</b:Last>
            <b:First>L</b:First>
          </b:Person>
          <b:Person>
            <b:Last>Steadman</b:Last>
            <b:First>N</b:First>
          </b:Person>
          <b:Person>
            <b:Last>Annauth</b:Last>
            <b:First>K</b:First>
          </b:Person>
          <b:Person>
            <b:Last>Burr</b:Last>
            <b:First>C</b:First>
          </b:Person>
          <b:Person>
            <b:Last>Wilson</b:Last>
            <b:First>S</b:First>
          </b:Person>
          <b:Person>
            <b:Last>Barnaghi</b:Last>
            <b:First>P</b:First>
          </b:Person>
          <b:Person>
            <b:Last>Vaidyanathan</b:Last>
            <b:First>R</b:First>
          </b:Person>
        </b:NameList>
      </b:Author>
    </b:Author>
    <b:Title>Fusion Models for Generalized Classification of Multi-Axial Human Movement: Validation in Sport Performance</b:Title>
    <b:JournalName>Sensors</b:JournalName>
    <b:Year>2021</b:Year>
    <b:Pages>1-10</b:Pages>
    <b:Publisher>21</b:Publisher>
    <b:Volume>24</b:Volume>
    <b:DOI>10.3390/s21248409</b:DOI>
    <b:RefOrder>106</b:RefOrder>
  </b:Source>
  <b:Source>
    <b:Tag>AWS23</b:Tag>
    <b:SourceType>InternetSite</b:SourceType>
    <b:Guid>{FCD08867-E5A2-4234-AAB9-235D7E3CD519}</b:Guid>
    <b:Title>What is Amazon Simple Queue Service</b:Title>
    <b:Year>2023</b:Year>
    <b:Author>
      <b:Author>
        <b:Corporate>AWS</b:Corporate>
      </b:Author>
    </b:Author>
    <b:InternetSiteTitle>AWS Developer Guide</b:InternetSiteTitle>
    <b:URL>https://docs.aws.amazon.com/AWSSimpleQueueService/latest/SQSDeveloperGuide/welcome.html</b:URL>
    <b:RefOrder>107</b:RefOrder>
  </b:Source>
  <b:Source>
    <b:Tag>AWS</b:Tag>
    <b:SourceType>InternetSite</b:SourceType>
    <b:Guid>{52C6A2D2-54ED-45E3-A3DF-BB4B1262FB42}</b:Guid>
    <b:Author>
      <b:Author>
        <b:Corporate>AWS</b:Corporate>
      </b:Author>
    </b:Author>
    <b:Title>What is AWS Fargate</b:Title>
    <b:InternetSiteTitle>AWS Developer Documentation</b:InternetSiteTitle>
    <b:URL>https://docs.aws.amazon.com/AmazonECS/latest/userguide/what-is-fargate.html</b:URL>
    <b:RefOrder>108</b:RefOrder>
  </b:Source>
  <b:Source>
    <b:Tag>Mul23</b:Tag>
    <b:SourceType>Book</b:SourceType>
    <b:Guid>{492EF3F7-6F22-4FE0-8431-6E7D1F30E9C2}</b:Guid>
    <b:Title>Computer Vision on AWS</b:Title>
    <b:Year>2023</b:Year>
    <b:Author>
      <b:Author>
        <b:NameList>
          <b:Person>
            <b:Last>Mullennex</b:Last>
            <b:First>L</b:First>
          </b:Person>
          <b:Person>
            <b:Last>Bachmeier</b:Last>
            <b:First>N</b:First>
          </b:Person>
        </b:NameList>
      </b:Author>
    </b:Author>
    <b:Publisher>Packt Publishing</b:Publisher>
    <b:RefOrder>109</b:RefOrder>
  </b:Source>
  <b:Source>
    <b:Tag>Mul231</b:Tag>
    <b:SourceType>Book</b:SourceType>
    <b:Guid>{88AD888F-7F34-4D0C-90D5-454E3638989A}</b:Guid>
    <b:Author>
      <b:Author>
        <b:NameList>
          <b:Person>
            <b:Last>Mullennex</b:Last>
            <b:First>L</b:First>
          </b:Person>
          <b:Person>
            <b:Last>Bachmeier</b:Last>
            <b:First>N</b:First>
          </b:Person>
        </b:NameList>
      </b:Author>
    </b:Author>
    <b:Title>Computer Vision on AWS</b:Title>
    <b:Year>2023</b:Year>
    <b:Publisher>Packt Publishing</b:Publisher>
    <b:RefOrder>70</b:RefOrder>
  </b:Source>
</b:Sources>
</file>

<file path=customXml/itemProps1.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4.xml><?xml version="1.0" encoding="utf-8"?>
<ds:datastoreItem xmlns:ds="http://schemas.openxmlformats.org/officeDocument/2006/customXml" ds:itemID="{CAE40F5A-C707-4B74-82F3-A4E146AB59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9</TotalTime>
  <Pages>153</Pages>
  <Words>33878</Words>
  <Characters>193105</Characters>
  <Application>Microsoft Office Word</Application>
  <DocSecurity>0</DocSecurity>
  <Lines>1609</Lines>
  <Paragraphs>453</Paragraphs>
  <ScaleCrop>false</ScaleCrop>
  <HeadingPairs>
    <vt:vector size="2" baseType="variant">
      <vt:variant>
        <vt:lpstr>Title</vt:lpstr>
      </vt:variant>
      <vt:variant>
        <vt:i4>1</vt:i4>
      </vt:variant>
    </vt:vector>
  </HeadingPairs>
  <TitlesOfParts>
    <vt:vector size="1" baseType="lpstr">
      <vt:lpstr>Using computer vision to improve elderly care and special needs</vt:lpstr>
    </vt:vector>
  </TitlesOfParts>
  <Company/>
  <LinksUpToDate>false</LinksUpToDate>
  <CharactersWithSpaces>226530</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omputer vision to improve elderly care and special needs</dc:title>
  <dc:subject>Ph.D. in C.S.</dc:subject>
  <dc:creator>Nate Bachmeier</dc:creator>
  <cp:keywords/>
  <dc:description/>
  <cp:lastModifiedBy>Nate Bachmeier [AWS-SA]</cp:lastModifiedBy>
  <cp:revision>55</cp:revision>
  <dcterms:created xsi:type="dcterms:W3CDTF">2023-03-22T18:48:00Z</dcterms:created>
  <dcterms:modified xsi:type="dcterms:W3CDTF">2023-04-10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y fmtid="{D5CDD505-2E9C-101B-9397-08002B2CF9AE}" pid="4" name="GrammarlyDocumentId">
    <vt:lpwstr>ef8826a6f8de1bb426db6765c2007e6cc7ff3b28dae2567421d9dd25ebc56164</vt:lpwstr>
  </property>
</Properties>
</file>